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1B104E" w:rsidRDefault="00533047"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A514D0" w:rsidRDefault="00A514D0"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C835AA6" w:rsidR="00A514D0" w:rsidRPr="001F0090" w:rsidRDefault="00A514D0"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January 2020</w:t>
                        </w:r>
                      </w:p>
                      <w:p w14:paraId="7C6CF9E3" w14:textId="77777777" w:rsidR="00A514D0" w:rsidRDefault="00A514D0"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A514D0" w:rsidRPr="009B35B1" w:rsidRDefault="00A514D0"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A514D0" w:rsidRPr="009B35B1" w:rsidRDefault="00A514D0"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A514D0" w:rsidRPr="009B35B1" w:rsidRDefault="00A514D0"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68B2C1C2" w:rsidR="000E2921" w:rsidRPr="001B104E" w:rsidRDefault="000E2921" w:rsidP="00545ABC">
      <w:pPr>
        <w:pStyle w:val="CVSubtitle"/>
      </w:pPr>
    </w:p>
    <w:p w14:paraId="770A622E" w14:textId="77777777" w:rsidR="00D97770" w:rsidRPr="001B104E" w:rsidRDefault="00D97770" w:rsidP="000C403C">
      <w:pPr>
        <w:rPr>
          <w:rFonts w:cs="Lucida Grande"/>
        </w:rPr>
      </w:pPr>
    </w:p>
    <w:p w14:paraId="64658069" w14:textId="77777777" w:rsidR="003B17D2" w:rsidRPr="001B104E" w:rsidRDefault="003B17D2" w:rsidP="003B17D2">
      <w:pPr>
        <w:pStyle w:val="CVFrontMatter"/>
      </w:pPr>
    </w:p>
    <w:p w14:paraId="24FC262C" w14:textId="77777777" w:rsidR="0030303E" w:rsidRPr="001B104E" w:rsidRDefault="0030303E" w:rsidP="003B17D2">
      <w:pPr>
        <w:pStyle w:val="CVFrontMatter"/>
      </w:pPr>
    </w:p>
    <w:p w14:paraId="78511A48" w14:textId="1DA40A22"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8560391"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0AD5C944" w:rsidR="00C23EE4" w:rsidRPr="001B104E" w:rsidRDefault="00C677B1" w:rsidP="00F63937">
      <w:pPr>
        <w:pStyle w:val="CVFrontMatter2"/>
      </w:pPr>
      <w:r w:rsidRPr="001B104E">
        <w:t>NAVVIS Coreo</w:t>
      </w:r>
      <w:r w:rsidR="00075827" w:rsidRPr="001B104E">
        <w:t xml:space="preserve"> </w:t>
      </w:r>
      <w:r w:rsidR="00075EED" w:rsidRPr="001B104E">
        <w:t>View U</w:t>
      </w:r>
      <w:r w:rsidR="00153861" w:rsidRPr="001B104E">
        <w:t>ser</w:t>
      </w:r>
      <w:r w:rsidR="00075EED" w:rsidRPr="001B104E">
        <w:t xml:space="preserve"> G</w:t>
      </w:r>
      <w:r w:rsidR="00AA0099" w:rsidRPr="001B104E">
        <w:t>uide</w:t>
      </w:r>
      <w:r w:rsidR="00C23EE4" w:rsidRPr="001B104E">
        <w:t>.</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7D34799D"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24BB4788" w14:textId="77777777" w:rsidR="000C64C8"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3FB3F6CF" w14:textId="08AD388E" w:rsidR="000C64C8" w:rsidRDefault="000C64C8">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29807381 \h </w:instrText>
      </w:r>
      <w:r>
        <w:rPr>
          <w:noProof/>
        </w:rPr>
      </w:r>
      <w:r>
        <w:rPr>
          <w:noProof/>
        </w:rPr>
        <w:fldChar w:fldCharType="separate"/>
      </w:r>
      <w:r>
        <w:rPr>
          <w:noProof/>
        </w:rPr>
        <w:t>7</w:t>
      </w:r>
      <w:r>
        <w:rPr>
          <w:noProof/>
        </w:rPr>
        <w:fldChar w:fldCharType="end"/>
      </w:r>
    </w:p>
    <w:p w14:paraId="76104B32" w14:textId="19BB2E36"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29807382 \h </w:instrText>
      </w:r>
      <w:r>
        <w:rPr>
          <w:noProof/>
        </w:rPr>
      </w:r>
      <w:r>
        <w:rPr>
          <w:noProof/>
        </w:rPr>
        <w:fldChar w:fldCharType="separate"/>
      </w:r>
      <w:r>
        <w:rPr>
          <w:noProof/>
        </w:rPr>
        <w:t>7</w:t>
      </w:r>
      <w:r>
        <w:rPr>
          <w:noProof/>
        </w:rPr>
        <w:fldChar w:fldCharType="end"/>
      </w:r>
    </w:p>
    <w:p w14:paraId="6A21C1DC" w14:textId="6533A558"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29807383 \h </w:instrText>
      </w:r>
      <w:r>
        <w:rPr>
          <w:noProof/>
        </w:rPr>
      </w:r>
      <w:r>
        <w:rPr>
          <w:noProof/>
        </w:rPr>
        <w:fldChar w:fldCharType="separate"/>
      </w:r>
      <w:r>
        <w:rPr>
          <w:noProof/>
        </w:rPr>
        <w:t>7</w:t>
      </w:r>
      <w:r>
        <w:rPr>
          <w:noProof/>
        </w:rPr>
        <w:fldChar w:fldCharType="end"/>
      </w:r>
    </w:p>
    <w:p w14:paraId="2C170923" w14:textId="3F44467E"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E228D9">
        <w:rPr>
          <w:b w:val="0"/>
          <w:bCs/>
          <w:noProof/>
          <w:color w:val="4F81BD" w:themeColor="accent1"/>
          <w:spacing w:val="5"/>
        </w:rPr>
        <w:t xml:space="preserve"> </w:t>
      </w:r>
      <w:r>
        <w:rPr>
          <w:noProof/>
        </w:rPr>
        <w:t>of</w:t>
      </w:r>
      <w:r w:rsidRPr="00E228D9">
        <w:rPr>
          <w:b w:val="0"/>
          <w:bCs/>
          <w:noProof/>
          <w:color w:val="4F81BD" w:themeColor="accent1"/>
          <w:spacing w:val="5"/>
        </w:rPr>
        <w:t xml:space="preserve"> </w:t>
      </w:r>
      <w:r>
        <w:rPr>
          <w:noProof/>
        </w:rPr>
        <w:t>this</w:t>
      </w:r>
      <w:r w:rsidRPr="00E228D9">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9807384 \h </w:instrText>
      </w:r>
      <w:r>
        <w:rPr>
          <w:noProof/>
        </w:rPr>
      </w:r>
      <w:r>
        <w:rPr>
          <w:noProof/>
        </w:rPr>
        <w:fldChar w:fldCharType="separate"/>
      </w:r>
      <w:r>
        <w:rPr>
          <w:noProof/>
        </w:rPr>
        <w:t>7</w:t>
      </w:r>
      <w:r>
        <w:rPr>
          <w:noProof/>
        </w:rPr>
        <w:fldChar w:fldCharType="end"/>
      </w:r>
    </w:p>
    <w:p w14:paraId="0AC652FE" w14:textId="18458F7F"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29807385 \h </w:instrText>
      </w:r>
      <w:r>
        <w:rPr>
          <w:noProof/>
        </w:rPr>
      </w:r>
      <w:r>
        <w:rPr>
          <w:noProof/>
        </w:rPr>
        <w:fldChar w:fldCharType="separate"/>
      </w:r>
      <w:r>
        <w:rPr>
          <w:noProof/>
        </w:rPr>
        <w:t>8</w:t>
      </w:r>
      <w:r>
        <w:rPr>
          <w:noProof/>
        </w:rPr>
        <w:fldChar w:fldCharType="end"/>
      </w:r>
    </w:p>
    <w:p w14:paraId="756A947D" w14:textId="019236B6"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29807386 \h </w:instrText>
      </w:r>
      <w:r>
        <w:rPr>
          <w:noProof/>
        </w:rPr>
      </w:r>
      <w:r>
        <w:rPr>
          <w:noProof/>
        </w:rPr>
        <w:fldChar w:fldCharType="separate"/>
      </w:r>
      <w:r>
        <w:rPr>
          <w:noProof/>
        </w:rPr>
        <w:t>8</w:t>
      </w:r>
      <w:r>
        <w:rPr>
          <w:noProof/>
        </w:rPr>
        <w:fldChar w:fldCharType="end"/>
      </w:r>
    </w:p>
    <w:p w14:paraId="14CF84C9" w14:textId="78CDFF70"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29807387 \h </w:instrText>
      </w:r>
      <w:r>
        <w:rPr>
          <w:noProof/>
        </w:rPr>
      </w:r>
      <w:r>
        <w:rPr>
          <w:noProof/>
        </w:rPr>
        <w:fldChar w:fldCharType="separate"/>
      </w:r>
      <w:r>
        <w:rPr>
          <w:noProof/>
        </w:rPr>
        <w:t>8</w:t>
      </w:r>
      <w:r>
        <w:rPr>
          <w:noProof/>
        </w:rPr>
        <w:fldChar w:fldCharType="end"/>
      </w:r>
    </w:p>
    <w:p w14:paraId="7825D2C8" w14:textId="65D5531E"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29807388 \h </w:instrText>
      </w:r>
      <w:r>
        <w:rPr>
          <w:noProof/>
        </w:rPr>
      </w:r>
      <w:r>
        <w:rPr>
          <w:noProof/>
        </w:rPr>
        <w:fldChar w:fldCharType="separate"/>
      </w:r>
      <w:r>
        <w:rPr>
          <w:noProof/>
        </w:rPr>
        <w:t>9</w:t>
      </w:r>
      <w:r>
        <w:rPr>
          <w:noProof/>
        </w:rPr>
        <w:fldChar w:fldCharType="end"/>
      </w:r>
    </w:p>
    <w:p w14:paraId="5E143299" w14:textId="14BEB2AF" w:rsidR="000C64C8" w:rsidRDefault="000C64C8">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9807389 \h </w:instrText>
      </w:r>
      <w:r>
        <w:rPr>
          <w:noProof/>
        </w:rPr>
      </w:r>
      <w:r>
        <w:rPr>
          <w:noProof/>
        </w:rPr>
        <w:fldChar w:fldCharType="separate"/>
      </w:r>
      <w:r>
        <w:rPr>
          <w:noProof/>
        </w:rPr>
        <w:t>10</w:t>
      </w:r>
      <w:r>
        <w:rPr>
          <w:noProof/>
        </w:rPr>
        <w:fldChar w:fldCharType="end"/>
      </w:r>
    </w:p>
    <w:p w14:paraId="47E5FFCF" w14:textId="6F397125"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9807390 \h </w:instrText>
      </w:r>
      <w:r>
        <w:rPr>
          <w:noProof/>
        </w:rPr>
      </w:r>
      <w:r>
        <w:rPr>
          <w:noProof/>
        </w:rPr>
        <w:fldChar w:fldCharType="separate"/>
      </w:r>
      <w:r>
        <w:rPr>
          <w:noProof/>
        </w:rPr>
        <w:t>11</w:t>
      </w:r>
      <w:r>
        <w:rPr>
          <w:noProof/>
        </w:rPr>
        <w:fldChar w:fldCharType="end"/>
      </w:r>
    </w:p>
    <w:p w14:paraId="5D937513" w14:textId="37F67C1F"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E228D9">
        <w:rPr>
          <w:rFonts w:cs="Calibri"/>
          <w:noProof/>
        </w:rPr>
        <w:t>–</w:t>
      </w:r>
      <w:r>
        <w:rPr>
          <w:noProof/>
        </w:rPr>
        <w:t>First-Time user</w:t>
      </w:r>
      <w:r>
        <w:rPr>
          <w:noProof/>
        </w:rPr>
        <w:tab/>
      </w:r>
      <w:r>
        <w:rPr>
          <w:noProof/>
        </w:rPr>
        <w:fldChar w:fldCharType="begin"/>
      </w:r>
      <w:r>
        <w:rPr>
          <w:noProof/>
        </w:rPr>
        <w:instrText xml:space="preserve"> PAGEREF _Toc29807391 \h </w:instrText>
      </w:r>
      <w:r>
        <w:rPr>
          <w:noProof/>
        </w:rPr>
      </w:r>
      <w:r>
        <w:rPr>
          <w:noProof/>
        </w:rPr>
        <w:fldChar w:fldCharType="separate"/>
      </w:r>
      <w:r>
        <w:rPr>
          <w:noProof/>
        </w:rPr>
        <w:t>11</w:t>
      </w:r>
      <w:r>
        <w:rPr>
          <w:noProof/>
        </w:rPr>
        <w:fldChar w:fldCharType="end"/>
      </w:r>
    </w:p>
    <w:p w14:paraId="7CFF41AD" w14:textId="3C57C0C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9807392 \h </w:instrText>
      </w:r>
      <w:r>
        <w:rPr>
          <w:noProof/>
        </w:rPr>
      </w:r>
      <w:r>
        <w:rPr>
          <w:noProof/>
        </w:rPr>
        <w:fldChar w:fldCharType="separate"/>
      </w:r>
      <w:r>
        <w:rPr>
          <w:noProof/>
        </w:rPr>
        <w:t>17</w:t>
      </w:r>
      <w:r>
        <w:rPr>
          <w:noProof/>
        </w:rPr>
        <w:fldChar w:fldCharType="end"/>
      </w:r>
    </w:p>
    <w:p w14:paraId="678779A3" w14:textId="4F41E6A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9807393 \h </w:instrText>
      </w:r>
      <w:r>
        <w:rPr>
          <w:noProof/>
        </w:rPr>
      </w:r>
      <w:r>
        <w:rPr>
          <w:noProof/>
        </w:rPr>
        <w:fldChar w:fldCharType="separate"/>
      </w:r>
      <w:r>
        <w:rPr>
          <w:noProof/>
        </w:rPr>
        <w:t>17</w:t>
      </w:r>
      <w:r>
        <w:rPr>
          <w:noProof/>
        </w:rPr>
        <w:fldChar w:fldCharType="end"/>
      </w:r>
    </w:p>
    <w:p w14:paraId="535262B7" w14:textId="2BC903DA"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9807394 \h </w:instrText>
      </w:r>
      <w:r>
        <w:rPr>
          <w:noProof/>
        </w:rPr>
      </w:r>
      <w:r>
        <w:rPr>
          <w:noProof/>
        </w:rPr>
        <w:fldChar w:fldCharType="separate"/>
      </w:r>
      <w:r>
        <w:rPr>
          <w:noProof/>
        </w:rPr>
        <w:t>19</w:t>
      </w:r>
      <w:r>
        <w:rPr>
          <w:noProof/>
        </w:rPr>
        <w:fldChar w:fldCharType="end"/>
      </w:r>
    </w:p>
    <w:p w14:paraId="1AA1F407" w14:textId="2C53145A"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9807395 \h </w:instrText>
      </w:r>
      <w:r>
        <w:rPr>
          <w:noProof/>
        </w:rPr>
      </w:r>
      <w:r>
        <w:rPr>
          <w:noProof/>
        </w:rPr>
        <w:fldChar w:fldCharType="separate"/>
      </w:r>
      <w:r>
        <w:rPr>
          <w:noProof/>
        </w:rPr>
        <w:t>20</w:t>
      </w:r>
      <w:r>
        <w:rPr>
          <w:noProof/>
        </w:rPr>
        <w:fldChar w:fldCharType="end"/>
      </w:r>
    </w:p>
    <w:p w14:paraId="521B7973" w14:textId="3228FF6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9807396 \h </w:instrText>
      </w:r>
      <w:r>
        <w:rPr>
          <w:noProof/>
        </w:rPr>
      </w:r>
      <w:r>
        <w:rPr>
          <w:noProof/>
        </w:rPr>
        <w:fldChar w:fldCharType="separate"/>
      </w:r>
      <w:r>
        <w:rPr>
          <w:noProof/>
        </w:rPr>
        <w:t>22</w:t>
      </w:r>
      <w:r>
        <w:rPr>
          <w:noProof/>
        </w:rPr>
        <w:fldChar w:fldCharType="end"/>
      </w:r>
    </w:p>
    <w:p w14:paraId="030F0081" w14:textId="60383197"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9807397 \h </w:instrText>
      </w:r>
      <w:r>
        <w:rPr>
          <w:noProof/>
        </w:rPr>
      </w:r>
      <w:r>
        <w:rPr>
          <w:noProof/>
        </w:rPr>
        <w:fldChar w:fldCharType="separate"/>
      </w:r>
      <w:r>
        <w:rPr>
          <w:noProof/>
        </w:rPr>
        <w:t>23</w:t>
      </w:r>
      <w:r>
        <w:rPr>
          <w:noProof/>
        </w:rPr>
        <w:fldChar w:fldCharType="end"/>
      </w:r>
    </w:p>
    <w:p w14:paraId="71931287" w14:textId="35DA52FA"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9807398 \h </w:instrText>
      </w:r>
      <w:r>
        <w:rPr>
          <w:noProof/>
        </w:rPr>
      </w:r>
      <w:r>
        <w:rPr>
          <w:noProof/>
        </w:rPr>
        <w:fldChar w:fldCharType="separate"/>
      </w:r>
      <w:r>
        <w:rPr>
          <w:noProof/>
        </w:rPr>
        <w:t>23</w:t>
      </w:r>
      <w:r>
        <w:rPr>
          <w:noProof/>
        </w:rPr>
        <w:fldChar w:fldCharType="end"/>
      </w:r>
    </w:p>
    <w:p w14:paraId="323AB1B1" w14:textId="7E5A5A2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9807399 \h </w:instrText>
      </w:r>
      <w:r>
        <w:rPr>
          <w:noProof/>
        </w:rPr>
      </w:r>
      <w:r>
        <w:rPr>
          <w:noProof/>
        </w:rPr>
        <w:fldChar w:fldCharType="separate"/>
      </w:r>
      <w:r>
        <w:rPr>
          <w:noProof/>
        </w:rPr>
        <w:t>24</w:t>
      </w:r>
      <w:r>
        <w:rPr>
          <w:noProof/>
        </w:rPr>
        <w:fldChar w:fldCharType="end"/>
      </w:r>
    </w:p>
    <w:p w14:paraId="10BFAC65" w14:textId="31CC3F3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E228D9">
        <w:rPr>
          <w:rFonts w:cs="Calibri"/>
          <w:noProof/>
        </w:rPr>
        <w:t>–</w:t>
      </w:r>
      <w:r>
        <w:rPr>
          <w:noProof/>
        </w:rPr>
        <w:t>Normal View and Stacked View</w:t>
      </w:r>
      <w:r>
        <w:rPr>
          <w:noProof/>
        </w:rPr>
        <w:tab/>
      </w:r>
      <w:r>
        <w:rPr>
          <w:noProof/>
        </w:rPr>
        <w:fldChar w:fldCharType="begin"/>
      </w:r>
      <w:r>
        <w:rPr>
          <w:noProof/>
        </w:rPr>
        <w:instrText xml:space="preserve"> PAGEREF _Toc29807400 \h </w:instrText>
      </w:r>
      <w:r>
        <w:rPr>
          <w:noProof/>
        </w:rPr>
      </w:r>
      <w:r>
        <w:rPr>
          <w:noProof/>
        </w:rPr>
        <w:fldChar w:fldCharType="separate"/>
      </w:r>
      <w:r>
        <w:rPr>
          <w:noProof/>
        </w:rPr>
        <w:t>30</w:t>
      </w:r>
      <w:r>
        <w:rPr>
          <w:noProof/>
        </w:rPr>
        <w:fldChar w:fldCharType="end"/>
      </w:r>
    </w:p>
    <w:p w14:paraId="2445510C" w14:textId="1952DF3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E228D9">
        <w:rPr>
          <w:rFonts w:cs="Calibri"/>
          <w:noProof/>
        </w:rPr>
        <w:t>–</w:t>
      </w:r>
      <w:r>
        <w:rPr>
          <w:noProof/>
        </w:rPr>
        <w:t>All, Available, and Patient</w:t>
      </w:r>
      <w:r>
        <w:rPr>
          <w:noProof/>
        </w:rPr>
        <w:tab/>
      </w:r>
      <w:r>
        <w:rPr>
          <w:noProof/>
        </w:rPr>
        <w:fldChar w:fldCharType="begin"/>
      </w:r>
      <w:r>
        <w:rPr>
          <w:noProof/>
        </w:rPr>
        <w:instrText xml:space="preserve"> PAGEREF _Toc29807401 \h </w:instrText>
      </w:r>
      <w:r>
        <w:rPr>
          <w:noProof/>
        </w:rPr>
      </w:r>
      <w:r>
        <w:rPr>
          <w:noProof/>
        </w:rPr>
        <w:fldChar w:fldCharType="separate"/>
      </w:r>
      <w:r>
        <w:rPr>
          <w:noProof/>
        </w:rPr>
        <w:t>31</w:t>
      </w:r>
      <w:r>
        <w:rPr>
          <w:noProof/>
        </w:rPr>
        <w:fldChar w:fldCharType="end"/>
      </w:r>
    </w:p>
    <w:p w14:paraId="1242EF3C" w14:textId="4DB53FC2"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29807402 \h </w:instrText>
      </w:r>
      <w:r>
        <w:rPr>
          <w:noProof/>
        </w:rPr>
      </w:r>
      <w:r>
        <w:rPr>
          <w:noProof/>
        </w:rPr>
        <w:fldChar w:fldCharType="separate"/>
      </w:r>
      <w:r>
        <w:rPr>
          <w:noProof/>
        </w:rPr>
        <w:t>32</w:t>
      </w:r>
      <w:r>
        <w:rPr>
          <w:noProof/>
        </w:rPr>
        <w:fldChar w:fldCharType="end"/>
      </w:r>
    </w:p>
    <w:p w14:paraId="2CE09B47" w14:textId="1D59EFA0"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29807403 \h </w:instrText>
      </w:r>
      <w:r>
        <w:rPr>
          <w:noProof/>
        </w:rPr>
      </w:r>
      <w:r>
        <w:rPr>
          <w:noProof/>
        </w:rPr>
        <w:fldChar w:fldCharType="separate"/>
      </w:r>
      <w:r>
        <w:rPr>
          <w:noProof/>
        </w:rPr>
        <w:t>32</w:t>
      </w:r>
      <w:r>
        <w:rPr>
          <w:noProof/>
        </w:rPr>
        <w:fldChar w:fldCharType="end"/>
      </w:r>
    </w:p>
    <w:p w14:paraId="3FB1BB66" w14:textId="38E9B68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29807404 \h </w:instrText>
      </w:r>
      <w:r>
        <w:rPr>
          <w:noProof/>
        </w:rPr>
      </w:r>
      <w:r>
        <w:rPr>
          <w:noProof/>
        </w:rPr>
        <w:fldChar w:fldCharType="separate"/>
      </w:r>
      <w:r>
        <w:rPr>
          <w:noProof/>
        </w:rPr>
        <w:t>33</w:t>
      </w:r>
      <w:r>
        <w:rPr>
          <w:noProof/>
        </w:rPr>
        <w:fldChar w:fldCharType="end"/>
      </w:r>
    </w:p>
    <w:p w14:paraId="206F1245" w14:textId="28D9EF24"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9807405 \h </w:instrText>
      </w:r>
      <w:r>
        <w:rPr>
          <w:noProof/>
        </w:rPr>
      </w:r>
      <w:r>
        <w:rPr>
          <w:noProof/>
        </w:rPr>
        <w:fldChar w:fldCharType="separate"/>
      </w:r>
      <w:r>
        <w:rPr>
          <w:noProof/>
        </w:rPr>
        <w:t>34</w:t>
      </w:r>
      <w:r>
        <w:rPr>
          <w:noProof/>
        </w:rPr>
        <w:fldChar w:fldCharType="end"/>
      </w:r>
    </w:p>
    <w:p w14:paraId="601CAF37" w14:textId="5216E0FE"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9807406 \h </w:instrText>
      </w:r>
      <w:r>
        <w:rPr>
          <w:noProof/>
        </w:rPr>
      </w:r>
      <w:r>
        <w:rPr>
          <w:noProof/>
        </w:rPr>
        <w:fldChar w:fldCharType="separate"/>
      </w:r>
      <w:r>
        <w:rPr>
          <w:noProof/>
        </w:rPr>
        <w:t>34</w:t>
      </w:r>
      <w:r>
        <w:rPr>
          <w:noProof/>
        </w:rPr>
        <w:fldChar w:fldCharType="end"/>
      </w:r>
    </w:p>
    <w:p w14:paraId="477ABC21" w14:textId="001BC3BA"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9807407 \h </w:instrText>
      </w:r>
      <w:r>
        <w:rPr>
          <w:noProof/>
        </w:rPr>
      </w:r>
      <w:r>
        <w:rPr>
          <w:noProof/>
        </w:rPr>
        <w:fldChar w:fldCharType="separate"/>
      </w:r>
      <w:r>
        <w:rPr>
          <w:noProof/>
        </w:rPr>
        <w:t>37</w:t>
      </w:r>
      <w:r>
        <w:rPr>
          <w:noProof/>
        </w:rPr>
        <w:fldChar w:fldCharType="end"/>
      </w:r>
    </w:p>
    <w:p w14:paraId="4A900E16" w14:textId="23C9E25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9807408 \h </w:instrText>
      </w:r>
      <w:r>
        <w:rPr>
          <w:noProof/>
        </w:rPr>
      </w:r>
      <w:r>
        <w:rPr>
          <w:noProof/>
        </w:rPr>
        <w:fldChar w:fldCharType="separate"/>
      </w:r>
      <w:r>
        <w:rPr>
          <w:noProof/>
        </w:rPr>
        <w:t>41</w:t>
      </w:r>
      <w:r>
        <w:rPr>
          <w:noProof/>
        </w:rPr>
        <w:fldChar w:fldCharType="end"/>
      </w:r>
    </w:p>
    <w:p w14:paraId="13794281" w14:textId="06BF200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9807409 \h </w:instrText>
      </w:r>
      <w:r>
        <w:rPr>
          <w:noProof/>
        </w:rPr>
      </w:r>
      <w:r>
        <w:rPr>
          <w:noProof/>
        </w:rPr>
        <w:fldChar w:fldCharType="separate"/>
      </w:r>
      <w:r>
        <w:rPr>
          <w:noProof/>
        </w:rPr>
        <w:t>41</w:t>
      </w:r>
      <w:r>
        <w:rPr>
          <w:noProof/>
        </w:rPr>
        <w:fldChar w:fldCharType="end"/>
      </w:r>
    </w:p>
    <w:p w14:paraId="2DF9008B" w14:textId="07CC6E8C"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E228D9">
        <w:rPr>
          <w:rFonts w:cstheme="majorHAnsi"/>
          <w:noProof/>
        </w:rPr>
        <w:t>–</w:t>
      </w:r>
      <w:r>
        <w:rPr>
          <w:noProof/>
        </w:rPr>
        <w:t>Moving Patients within the Same Group</w:t>
      </w:r>
      <w:r>
        <w:rPr>
          <w:noProof/>
        </w:rPr>
        <w:tab/>
      </w:r>
      <w:r>
        <w:rPr>
          <w:noProof/>
        </w:rPr>
        <w:fldChar w:fldCharType="begin"/>
      </w:r>
      <w:r>
        <w:rPr>
          <w:noProof/>
        </w:rPr>
        <w:instrText xml:space="preserve"> PAGEREF _Toc29807410 \h </w:instrText>
      </w:r>
      <w:r>
        <w:rPr>
          <w:noProof/>
        </w:rPr>
      </w:r>
      <w:r>
        <w:rPr>
          <w:noProof/>
        </w:rPr>
        <w:fldChar w:fldCharType="separate"/>
      </w:r>
      <w:r>
        <w:rPr>
          <w:noProof/>
        </w:rPr>
        <w:t>43</w:t>
      </w:r>
      <w:r>
        <w:rPr>
          <w:noProof/>
        </w:rPr>
        <w:fldChar w:fldCharType="end"/>
      </w:r>
    </w:p>
    <w:p w14:paraId="44969862" w14:textId="51B5A3D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E228D9">
        <w:rPr>
          <w:rFonts w:cstheme="majorHAnsi"/>
          <w:noProof/>
        </w:rPr>
        <w:t>–</w:t>
      </w:r>
      <w:r>
        <w:rPr>
          <w:noProof/>
        </w:rPr>
        <w:t>Moving Patients across Different Groups</w:t>
      </w:r>
      <w:r>
        <w:rPr>
          <w:noProof/>
        </w:rPr>
        <w:tab/>
      </w:r>
      <w:r>
        <w:rPr>
          <w:noProof/>
        </w:rPr>
        <w:fldChar w:fldCharType="begin"/>
      </w:r>
      <w:r>
        <w:rPr>
          <w:noProof/>
        </w:rPr>
        <w:instrText xml:space="preserve"> PAGEREF _Toc29807411 \h </w:instrText>
      </w:r>
      <w:r>
        <w:rPr>
          <w:noProof/>
        </w:rPr>
      </w:r>
      <w:r>
        <w:rPr>
          <w:noProof/>
        </w:rPr>
        <w:fldChar w:fldCharType="separate"/>
      </w:r>
      <w:r>
        <w:rPr>
          <w:noProof/>
        </w:rPr>
        <w:t>46</w:t>
      </w:r>
      <w:r>
        <w:rPr>
          <w:noProof/>
        </w:rPr>
        <w:fldChar w:fldCharType="end"/>
      </w:r>
    </w:p>
    <w:p w14:paraId="6060B0CE" w14:textId="144C4EDE"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9807412 \h </w:instrText>
      </w:r>
      <w:r>
        <w:rPr>
          <w:noProof/>
        </w:rPr>
      </w:r>
      <w:r>
        <w:rPr>
          <w:noProof/>
        </w:rPr>
        <w:fldChar w:fldCharType="separate"/>
      </w:r>
      <w:r>
        <w:rPr>
          <w:noProof/>
        </w:rPr>
        <w:t>50</w:t>
      </w:r>
      <w:r>
        <w:rPr>
          <w:noProof/>
        </w:rPr>
        <w:fldChar w:fldCharType="end"/>
      </w:r>
    </w:p>
    <w:p w14:paraId="786BBA6E" w14:textId="395B5327"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9807413 \h </w:instrText>
      </w:r>
      <w:r>
        <w:rPr>
          <w:noProof/>
        </w:rPr>
      </w:r>
      <w:r>
        <w:rPr>
          <w:noProof/>
        </w:rPr>
        <w:fldChar w:fldCharType="separate"/>
      </w:r>
      <w:r>
        <w:rPr>
          <w:noProof/>
        </w:rPr>
        <w:t>56</w:t>
      </w:r>
      <w:r>
        <w:rPr>
          <w:noProof/>
        </w:rPr>
        <w:fldChar w:fldCharType="end"/>
      </w:r>
    </w:p>
    <w:p w14:paraId="57DC07DE" w14:textId="36F7204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9807414 \h </w:instrText>
      </w:r>
      <w:r>
        <w:rPr>
          <w:noProof/>
        </w:rPr>
      </w:r>
      <w:r>
        <w:rPr>
          <w:noProof/>
        </w:rPr>
        <w:fldChar w:fldCharType="separate"/>
      </w:r>
      <w:r>
        <w:rPr>
          <w:noProof/>
        </w:rPr>
        <w:t>56</w:t>
      </w:r>
      <w:r>
        <w:rPr>
          <w:noProof/>
        </w:rPr>
        <w:fldChar w:fldCharType="end"/>
      </w:r>
    </w:p>
    <w:p w14:paraId="2F26BDDF" w14:textId="5249A75F"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y Flagged Patients</w:t>
      </w:r>
      <w:r>
        <w:rPr>
          <w:noProof/>
        </w:rPr>
        <w:tab/>
      </w:r>
      <w:r>
        <w:rPr>
          <w:noProof/>
        </w:rPr>
        <w:fldChar w:fldCharType="begin"/>
      </w:r>
      <w:r>
        <w:rPr>
          <w:noProof/>
        </w:rPr>
        <w:instrText xml:space="preserve"> PAGEREF _Toc29807415 \h </w:instrText>
      </w:r>
      <w:r>
        <w:rPr>
          <w:noProof/>
        </w:rPr>
      </w:r>
      <w:r>
        <w:rPr>
          <w:noProof/>
        </w:rPr>
        <w:fldChar w:fldCharType="separate"/>
      </w:r>
      <w:r>
        <w:rPr>
          <w:noProof/>
        </w:rPr>
        <w:t>57</w:t>
      </w:r>
      <w:r>
        <w:rPr>
          <w:noProof/>
        </w:rPr>
        <w:fldChar w:fldCharType="end"/>
      </w:r>
    </w:p>
    <w:p w14:paraId="7C4ECEE7" w14:textId="531F57C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Inpatient Admissions</w:t>
      </w:r>
      <w:r>
        <w:rPr>
          <w:noProof/>
        </w:rPr>
        <w:tab/>
      </w:r>
      <w:r>
        <w:rPr>
          <w:noProof/>
        </w:rPr>
        <w:fldChar w:fldCharType="begin"/>
      </w:r>
      <w:r>
        <w:rPr>
          <w:noProof/>
        </w:rPr>
        <w:instrText xml:space="preserve"> PAGEREF _Toc29807416 \h </w:instrText>
      </w:r>
      <w:r>
        <w:rPr>
          <w:noProof/>
        </w:rPr>
      </w:r>
      <w:r>
        <w:rPr>
          <w:noProof/>
        </w:rPr>
        <w:fldChar w:fldCharType="separate"/>
      </w:r>
      <w:r>
        <w:rPr>
          <w:noProof/>
        </w:rPr>
        <w:t>61</w:t>
      </w:r>
      <w:r>
        <w:rPr>
          <w:noProof/>
        </w:rPr>
        <w:fldChar w:fldCharType="end"/>
      </w:r>
    </w:p>
    <w:p w14:paraId="76646B47" w14:textId="77EE29A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Emergency Visits</w:t>
      </w:r>
      <w:r>
        <w:rPr>
          <w:noProof/>
        </w:rPr>
        <w:tab/>
      </w:r>
      <w:r>
        <w:rPr>
          <w:noProof/>
        </w:rPr>
        <w:fldChar w:fldCharType="begin"/>
      </w:r>
      <w:r>
        <w:rPr>
          <w:noProof/>
        </w:rPr>
        <w:instrText xml:space="preserve"> PAGEREF _Toc29807417 \h </w:instrText>
      </w:r>
      <w:r>
        <w:rPr>
          <w:noProof/>
        </w:rPr>
      </w:r>
      <w:r>
        <w:rPr>
          <w:noProof/>
        </w:rPr>
        <w:fldChar w:fldCharType="separate"/>
      </w:r>
      <w:r>
        <w:rPr>
          <w:noProof/>
        </w:rPr>
        <w:t>64</w:t>
      </w:r>
      <w:r>
        <w:rPr>
          <w:noProof/>
        </w:rPr>
        <w:fldChar w:fldCharType="end"/>
      </w:r>
    </w:p>
    <w:p w14:paraId="05746A46" w14:textId="1D0A11F1"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Recently Admitted - Inpatient</w:t>
      </w:r>
      <w:r>
        <w:rPr>
          <w:noProof/>
        </w:rPr>
        <w:tab/>
      </w:r>
      <w:r>
        <w:rPr>
          <w:noProof/>
        </w:rPr>
        <w:fldChar w:fldCharType="begin"/>
      </w:r>
      <w:r>
        <w:rPr>
          <w:noProof/>
        </w:rPr>
        <w:instrText xml:space="preserve"> PAGEREF _Toc29807418 \h </w:instrText>
      </w:r>
      <w:r>
        <w:rPr>
          <w:noProof/>
        </w:rPr>
      </w:r>
      <w:r>
        <w:rPr>
          <w:noProof/>
        </w:rPr>
        <w:fldChar w:fldCharType="separate"/>
      </w:r>
      <w:r>
        <w:rPr>
          <w:noProof/>
        </w:rPr>
        <w:t>65</w:t>
      </w:r>
      <w:r>
        <w:rPr>
          <w:noProof/>
        </w:rPr>
        <w:fldChar w:fldCharType="end"/>
      </w:r>
    </w:p>
    <w:p w14:paraId="5E1DAD0F" w14:textId="14BC166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Recently Discharged - Inpatient</w:t>
      </w:r>
      <w:r>
        <w:rPr>
          <w:noProof/>
        </w:rPr>
        <w:tab/>
      </w:r>
      <w:r>
        <w:rPr>
          <w:noProof/>
        </w:rPr>
        <w:fldChar w:fldCharType="begin"/>
      </w:r>
      <w:r>
        <w:rPr>
          <w:noProof/>
        </w:rPr>
        <w:instrText xml:space="preserve"> PAGEREF _Toc29807419 \h </w:instrText>
      </w:r>
      <w:r>
        <w:rPr>
          <w:noProof/>
        </w:rPr>
      </w:r>
      <w:r>
        <w:rPr>
          <w:noProof/>
        </w:rPr>
        <w:fldChar w:fldCharType="separate"/>
      </w:r>
      <w:r>
        <w:rPr>
          <w:noProof/>
        </w:rPr>
        <w:t>66</w:t>
      </w:r>
      <w:r>
        <w:rPr>
          <w:noProof/>
        </w:rPr>
        <w:fldChar w:fldCharType="end"/>
      </w:r>
    </w:p>
    <w:p w14:paraId="33850A0B" w14:textId="465DB3D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Longest Length of Stay</w:t>
      </w:r>
      <w:r>
        <w:rPr>
          <w:noProof/>
        </w:rPr>
        <w:tab/>
      </w:r>
      <w:r>
        <w:rPr>
          <w:noProof/>
        </w:rPr>
        <w:fldChar w:fldCharType="begin"/>
      </w:r>
      <w:r>
        <w:rPr>
          <w:noProof/>
        </w:rPr>
        <w:instrText xml:space="preserve"> PAGEREF _Toc29807420 \h </w:instrText>
      </w:r>
      <w:r>
        <w:rPr>
          <w:noProof/>
        </w:rPr>
      </w:r>
      <w:r>
        <w:rPr>
          <w:noProof/>
        </w:rPr>
        <w:fldChar w:fldCharType="separate"/>
      </w:r>
      <w:r>
        <w:rPr>
          <w:noProof/>
        </w:rPr>
        <w:t>67</w:t>
      </w:r>
      <w:r>
        <w:rPr>
          <w:noProof/>
        </w:rPr>
        <w:fldChar w:fldCharType="end"/>
      </w:r>
    </w:p>
    <w:p w14:paraId="11DF0990" w14:textId="2D4F0A40"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9807421 \h </w:instrText>
      </w:r>
      <w:r>
        <w:rPr>
          <w:noProof/>
        </w:rPr>
      </w:r>
      <w:r>
        <w:rPr>
          <w:noProof/>
        </w:rPr>
        <w:fldChar w:fldCharType="separate"/>
      </w:r>
      <w:r>
        <w:rPr>
          <w:noProof/>
        </w:rPr>
        <w:t>69</w:t>
      </w:r>
      <w:r>
        <w:rPr>
          <w:noProof/>
        </w:rPr>
        <w:fldChar w:fldCharType="end"/>
      </w:r>
    </w:p>
    <w:p w14:paraId="347E8A51" w14:textId="404C954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9807422 \h </w:instrText>
      </w:r>
      <w:r>
        <w:rPr>
          <w:noProof/>
        </w:rPr>
      </w:r>
      <w:r>
        <w:rPr>
          <w:noProof/>
        </w:rPr>
        <w:fldChar w:fldCharType="separate"/>
      </w:r>
      <w:r>
        <w:rPr>
          <w:noProof/>
        </w:rPr>
        <w:t>69</w:t>
      </w:r>
      <w:r>
        <w:rPr>
          <w:noProof/>
        </w:rPr>
        <w:fldChar w:fldCharType="end"/>
      </w:r>
    </w:p>
    <w:p w14:paraId="758D1752" w14:textId="5D5CE8B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9807423 \h </w:instrText>
      </w:r>
      <w:r>
        <w:rPr>
          <w:noProof/>
        </w:rPr>
      </w:r>
      <w:r>
        <w:rPr>
          <w:noProof/>
        </w:rPr>
        <w:fldChar w:fldCharType="separate"/>
      </w:r>
      <w:r>
        <w:rPr>
          <w:noProof/>
        </w:rPr>
        <w:t>71</w:t>
      </w:r>
      <w:r>
        <w:rPr>
          <w:noProof/>
        </w:rPr>
        <w:fldChar w:fldCharType="end"/>
      </w:r>
    </w:p>
    <w:p w14:paraId="40C49315" w14:textId="489B377E"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9807424 \h </w:instrText>
      </w:r>
      <w:r>
        <w:rPr>
          <w:noProof/>
        </w:rPr>
      </w:r>
      <w:r>
        <w:rPr>
          <w:noProof/>
        </w:rPr>
        <w:fldChar w:fldCharType="separate"/>
      </w:r>
      <w:r>
        <w:rPr>
          <w:noProof/>
        </w:rPr>
        <w:t>71</w:t>
      </w:r>
      <w:r>
        <w:rPr>
          <w:noProof/>
        </w:rPr>
        <w:fldChar w:fldCharType="end"/>
      </w:r>
    </w:p>
    <w:p w14:paraId="504B74DA" w14:textId="584645A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E228D9">
        <w:rPr>
          <w:rFonts w:cs="Calibri"/>
          <w:noProof/>
        </w:rPr>
        <w:t>–</w:t>
      </w:r>
      <w:r>
        <w:rPr>
          <w:noProof/>
        </w:rPr>
        <w:t>Bed View button</w:t>
      </w:r>
      <w:r>
        <w:rPr>
          <w:noProof/>
        </w:rPr>
        <w:tab/>
      </w:r>
      <w:r>
        <w:rPr>
          <w:noProof/>
        </w:rPr>
        <w:fldChar w:fldCharType="begin"/>
      </w:r>
      <w:r>
        <w:rPr>
          <w:noProof/>
        </w:rPr>
        <w:instrText xml:space="preserve"> PAGEREF _Toc29807425 \h </w:instrText>
      </w:r>
      <w:r>
        <w:rPr>
          <w:noProof/>
        </w:rPr>
      </w:r>
      <w:r>
        <w:rPr>
          <w:noProof/>
        </w:rPr>
        <w:fldChar w:fldCharType="separate"/>
      </w:r>
      <w:r>
        <w:rPr>
          <w:noProof/>
        </w:rPr>
        <w:t>73</w:t>
      </w:r>
      <w:r>
        <w:rPr>
          <w:noProof/>
        </w:rPr>
        <w:fldChar w:fldCharType="end"/>
      </w:r>
    </w:p>
    <w:p w14:paraId="79CEC26F" w14:textId="2203C188"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9807426 \h </w:instrText>
      </w:r>
      <w:r>
        <w:rPr>
          <w:noProof/>
        </w:rPr>
      </w:r>
      <w:r>
        <w:rPr>
          <w:noProof/>
        </w:rPr>
        <w:fldChar w:fldCharType="separate"/>
      </w:r>
      <w:r>
        <w:rPr>
          <w:noProof/>
        </w:rPr>
        <w:t>74</w:t>
      </w:r>
      <w:r>
        <w:rPr>
          <w:noProof/>
        </w:rPr>
        <w:fldChar w:fldCharType="end"/>
      </w:r>
    </w:p>
    <w:p w14:paraId="0C06041A" w14:textId="376D55EF"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E228D9">
        <w:rPr>
          <w:rFonts w:cs="Calibri"/>
          <w:noProof/>
        </w:rPr>
        <w:t>–</w:t>
      </w:r>
      <w:r>
        <w:rPr>
          <w:noProof/>
        </w:rPr>
        <w:t>Roadmap View button</w:t>
      </w:r>
      <w:r>
        <w:rPr>
          <w:noProof/>
        </w:rPr>
        <w:tab/>
      </w:r>
      <w:r>
        <w:rPr>
          <w:noProof/>
        </w:rPr>
        <w:fldChar w:fldCharType="begin"/>
      </w:r>
      <w:r>
        <w:rPr>
          <w:noProof/>
        </w:rPr>
        <w:instrText xml:space="preserve"> PAGEREF _Toc29807427 \h </w:instrText>
      </w:r>
      <w:r>
        <w:rPr>
          <w:noProof/>
        </w:rPr>
      </w:r>
      <w:r>
        <w:rPr>
          <w:noProof/>
        </w:rPr>
        <w:fldChar w:fldCharType="separate"/>
      </w:r>
      <w:r>
        <w:rPr>
          <w:noProof/>
        </w:rPr>
        <w:t>75</w:t>
      </w:r>
      <w:r>
        <w:rPr>
          <w:noProof/>
        </w:rPr>
        <w:fldChar w:fldCharType="end"/>
      </w:r>
    </w:p>
    <w:p w14:paraId="5DD822F3" w14:textId="759FA981"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E228D9">
        <w:rPr>
          <w:rFonts w:cs="Calibri"/>
          <w:noProof/>
        </w:rPr>
        <w:t>–</w:t>
      </w:r>
      <w:r>
        <w:rPr>
          <w:noProof/>
        </w:rPr>
        <w:t>Satellite View button</w:t>
      </w:r>
      <w:r>
        <w:rPr>
          <w:noProof/>
        </w:rPr>
        <w:tab/>
      </w:r>
      <w:r>
        <w:rPr>
          <w:noProof/>
        </w:rPr>
        <w:fldChar w:fldCharType="begin"/>
      </w:r>
      <w:r>
        <w:rPr>
          <w:noProof/>
        </w:rPr>
        <w:instrText xml:space="preserve"> PAGEREF _Toc29807428 \h </w:instrText>
      </w:r>
      <w:r>
        <w:rPr>
          <w:noProof/>
        </w:rPr>
      </w:r>
      <w:r>
        <w:rPr>
          <w:noProof/>
        </w:rPr>
        <w:fldChar w:fldCharType="separate"/>
      </w:r>
      <w:r>
        <w:rPr>
          <w:noProof/>
        </w:rPr>
        <w:t>76</w:t>
      </w:r>
      <w:r>
        <w:rPr>
          <w:noProof/>
        </w:rPr>
        <w:fldChar w:fldCharType="end"/>
      </w:r>
    </w:p>
    <w:p w14:paraId="47C1A562" w14:textId="11C7ED90"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9807429 \h </w:instrText>
      </w:r>
      <w:r>
        <w:rPr>
          <w:noProof/>
        </w:rPr>
      </w:r>
      <w:r>
        <w:rPr>
          <w:noProof/>
        </w:rPr>
        <w:fldChar w:fldCharType="separate"/>
      </w:r>
      <w:r>
        <w:rPr>
          <w:noProof/>
        </w:rPr>
        <w:t>78</w:t>
      </w:r>
      <w:r>
        <w:rPr>
          <w:noProof/>
        </w:rPr>
        <w:fldChar w:fldCharType="end"/>
      </w:r>
    </w:p>
    <w:p w14:paraId="6AF28A06" w14:textId="16781F8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9807430 \h </w:instrText>
      </w:r>
      <w:r>
        <w:rPr>
          <w:noProof/>
        </w:rPr>
      </w:r>
      <w:r>
        <w:rPr>
          <w:noProof/>
        </w:rPr>
        <w:fldChar w:fldCharType="separate"/>
      </w:r>
      <w:r>
        <w:rPr>
          <w:noProof/>
        </w:rPr>
        <w:t>80</w:t>
      </w:r>
      <w:r>
        <w:rPr>
          <w:noProof/>
        </w:rPr>
        <w:fldChar w:fldCharType="end"/>
      </w:r>
    </w:p>
    <w:p w14:paraId="75A5F7D2" w14:textId="11AA063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E228D9">
        <w:rPr>
          <w:rFonts w:cs="Calibri"/>
          <w:noProof/>
        </w:rPr>
        <w:t>–</w:t>
      </w:r>
      <w:r>
        <w:rPr>
          <w:noProof/>
        </w:rPr>
        <w:t>Bed View button</w:t>
      </w:r>
      <w:r>
        <w:rPr>
          <w:noProof/>
        </w:rPr>
        <w:tab/>
      </w:r>
      <w:r>
        <w:rPr>
          <w:noProof/>
        </w:rPr>
        <w:fldChar w:fldCharType="begin"/>
      </w:r>
      <w:r>
        <w:rPr>
          <w:noProof/>
        </w:rPr>
        <w:instrText xml:space="preserve"> PAGEREF _Toc29807431 \h </w:instrText>
      </w:r>
      <w:r>
        <w:rPr>
          <w:noProof/>
        </w:rPr>
      </w:r>
      <w:r>
        <w:rPr>
          <w:noProof/>
        </w:rPr>
        <w:fldChar w:fldCharType="separate"/>
      </w:r>
      <w:r>
        <w:rPr>
          <w:noProof/>
        </w:rPr>
        <w:t>81</w:t>
      </w:r>
      <w:r>
        <w:rPr>
          <w:noProof/>
        </w:rPr>
        <w:fldChar w:fldCharType="end"/>
      </w:r>
    </w:p>
    <w:p w14:paraId="7B212600" w14:textId="27AB7EBC"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9807432 \h </w:instrText>
      </w:r>
      <w:r>
        <w:rPr>
          <w:noProof/>
        </w:rPr>
      </w:r>
      <w:r>
        <w:rPr>
          <w:noProof/>
        </w:rPr>
        <w:fldChar w:fldCharType="separate"/>
      </w:r>
      <w:r>
        <w:rPr>
          <w:noProof/>
        </w:rPr>
        <w:t>82</w:t>
      </w:r>
      <w:r>
        <w:rPr>
          <w:noProof/>
        </w:rPr>
        <w:fldChar w:fldCharType="end"/>
      </w:r>
    </w:p>
    <w:p w14:paraId="41BBD1CD" w14:textId="0C721FF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9807433 \h </w:instrText>
      </w:r>
      <w:r>
        <w:rPr>
          <w:noProof/>
        </w:rPr>
      </w:r>
      <w:r>
        <w:rPr>
          <w:noProof/>
        </w:rPr>
        <w:fldChar w:fldCharType="separate"/>
      </w:r>
      <w:r>
        <w:rPr>
          <w:noProof/>
        </w:rPr>
        <w:t>83</w:t>
      </w:r>
      <w:r>
        <w:rPr>
          <w:noProof/>
        </w:rPr>
        <w:fldChar w:fldCharType="end"/>
      </w:r>
    </w:p>
    <w:p w14:paraId="5D6C6C6E" w14:textId="249CD2B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9807434 \h </w:instrText>
      </w:r>
      <w:r>
        <w:rPr>
          <w:noProof/>
        </w:rPr>
      </w:r>
      <w:r>
        <w:rPr>
          <w:noProof/>
        </w:rPr>
        <w:fldChar w:fldCharType="separate"/>
      </w:r>
      <w:r>
        <w:rPr>
          <w:noProof/>
        </w:rPr>
        <w:t>85</w:t>
      </w:r>
      <w:r>
        <w:rPr>
          <w:noProof/>
        </w:rPr>
        <w:fldChar w:fldCharType="end"/>
      </w:r>
    </w:p>
    <w:p w14:paraId="23889254" w14:textId="62B74FC9"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9807435 \h </w:instrText>
      </w:r>
      <w:r>
        <w:rPr>
          <w:noProof/>
        </w:rPr>
      </w:r>
      <w:r>
        <w:rPr>
          <w:noProof/>
        </w:rPr>
        <w:fldChar w:fldCharType="separate"/>
      </w:r>
      <w:r>
        <w:rPr>
          <w:noProof/>
        </w:rPr>
        <w:t>86</w:t>
      </w:r>
      <w:r>
        <w:rPr>
          <w:noProof/>
        </w:rPr>
        <w:fldChar w:fldCharType="end"/>
      </w:r>
    </w:p>
    <w:p w14:paraId="4962563D" w14:textId="0A86DE1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9807436 \h </w:instrText>
      </w:r>
      <w:r>
        <w:rPr>
          <w:noProof/>
        </w:rPr>
      </w:r>
      <w:r>
        <w:rPr>
          <w:noProof/>
        </w:rPr>
        <w:fldChar w:fldCharType="separate"/>
      </w:r>
      <w:r>
        <w:rPr>
          <w:noProof/>
        </w:rPr>
        <w:t>86</w:t>
      </w:r>
      <w:r>
        <w:rPr>
          <w:noProof/>
        </w:rPr>
        <w:fldChar w:fldCharType="end"/>
      </w:r>
    </w:p>
    <w:p w14:paraId="5C934510" w14:textId="03C6D64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9807437 \h </w:instrText>
      </w:r>
      <w:r>
        <w:rPr>
          <w:noProof/>
        </w:rPr>
      </w:r>
      <w:r>
        <w:rPr>
          <w:noProof/>
        </w:rPr>
        <w:fldChar w:fldCharType="separate"/>
      </w:r>
      <w:r>
        <w:rPr>
          <w:noProof/>
        </w:rPr>
        <w:t>86</w:t>
      </w:r>
      <w:r>
        <w:rPr>
          <w:noProof/>
        </w:rPr>
        <w:fldChar w:fldCharType="end"/>
      </w:r>
    </w:p>
    <w:p w14:paraId="18CD6E07" w14:textId="74A6C317"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9807438 \h </w:instrText>
      </w:r>
      <w:r>
        <w:rPr>
          <w:noProof/>
        </w:rPr>
      </w:r>
      <w:r>
        <w:rPr>
          <w:noProof/>
        </w:rPr>
        <w:fldChar w:fldCharType="separate"/>
      </w:r>
      <w:r>
        <w:rPr>
          <w:noProof/>
        </w:rPr>
        <w:t>91</w:t>
      </w:r>
      <w:r>
        <w:rPr>
          <w:noProof/>
        </w:rPr>
        <w:fldChar w:fldCharType="end"/>
      </w:r>
    </w:p>
    <w:p w14:paraId="1C02B5A6" w14:textId="60ACB628"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9807439 \h </w:instrText>
      </w:r>
      <w:r>
        <w:rPr>
          <w:noProof/>
        </w:rPr>
      </w:r>
      <w:r>
        <w:rPr>
          <w:noProof/>
        </w:rPr>
        <w:fldChar w:fldCharType="separate"/>
      </w:r>
      <w:r>
        <w:rPr>
          <w:noProof/>
        </w:rPr>
        <w:t>91</w:t>
      </w:r>
      <w:r>
        <w:rPr>
          <w:noProof/>
        </w:rPr>
        <w:fldChar w:fldCharType="end"/>
      </w:r>
    </w:p>
    <w:p w14:paraId="2EFF5023" w14:textId="02F78481"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9807440 \h </w:instrText>
      </w:r>
      <w:r>
        <w:rPr>
          <w:noProof/>
        </w:rPr>
      </w:r>
      <w:r>
        <w:rPr>
          <w:noProof/>
        </w:rPr>
        <w:fldChar w:fldCharType="separate"/>
      </w:r>
      <w:r>
        <w:rPr>
          <w:noProof/>
        </w:rPr>
        <w:t>94</w:t>
      </w:r>
      <w:r>
        <w:rPr>
          <w:noProof/>
        </w:rPr>
        <w:fldChar w:fldCharType="end"/>
      </w:r>
    </w:p>
    <w:p w14:paraId="13B21659" w14:textId="7F9C7842"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9807441 \h </w:instrText>
      </w:r>
      <w:r>
        <w:rPr>
          <w:noProof/>
        </w:rPr>
      </w:r>
      <w:r>
        <w:rPr>
          <w:noProof/>
        </w:rPr>
        <w:fldChar w:fldCharType="separate"/>
      </w:r>
      <w:r>
        <w:rPr>
          <w:noProof/>
        </w:rPr>
        <w:t>95</w:t>
      </w:r>
      <w:r>
        <w:rPr>
          <w:noProof/>
        </w:rPr>
        <w:fldChar w:fldCharType="end"/>
      </w:r>
    </w:p>
    <w:p w14:paraId="321020AF" w14:textId="4D12AE0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9807442 \h </w:instrText>
      </w:r>
      <w:r>
        <w:rPr>
          <w:noProof/>
        </w:rPr>
      </w:r>
      <w:r>
        <w:rPr>
          <w:noProof/>
        </w:rPr>
        <w:fldChar w:fldCharType="separate"/>
      </w:r>
      <w:r>
        <w:rPr>
          <w:noProof/>
        </w:rPr>
        <w:t>95</w:t>
      </w:r>
      <w:r>
        <w:rPr>
          <w:noProof/>
        </w:rPr>
        <w:fldChar w:fldCharType="end"/>
      </w:r>
    </w:p>
    <w:p w14:paraId="2FC2B6F0" w14:textId="34E481C6"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9807443 \h </w:instrText>
      </w:r>
      <w:r>
        <w:rPr>
          <w:noProof/>
        </w:rPr>
      </w:r>
      <w:r>
        <w:rPr>
          <w:noProof/>
        </w:rPr>
        <w:fldChar w:fldCharType="separate"/>
      </w:r>
      <w:r>
        <w:rPr>
          <w:noProof/>
        </w:rPr>
        <w:t>96</w:t>
      </w:r>
      <w:r>
        <w:rPr>
          <w:noProof/>
        </w:rPr>
        <w:fldChar w:fldCharType="end"/>
      </w:r>
    </w:p>
    <w:p w14:paraId="5BF0D51A" w14:textId="1652A7A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9807444 \h </w:instrText>
      </w:r>
      <w:r>
        <w:rPr>
          <w:noProof/>
        </w:rPr>
      </w:r>
      <w:r>
        <w:rPr>
          <w:noProof/>
        </w:rPr>
        <w:fldChar w:fldCharType="separate"/>
      </w:r>
      <w:r>
        <w:rPr>
          <w:noProof/>
        </w:rPr>
        <w:t>97</w:t>
      </w:r>
      <w:r>
        <w:rPr>
          <w:noProof/>
        </w:rPr>
        <w:fldChar w:fldCharType="end"/>
      </w:r>
    </w:p>
    <w:p w14:paraId="412C1DF6" w14:textId="2506149E"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9807445 \h </w:instrText>
      </w:r>
      <w:r>
        <w:rPr>
          <w:noProof/>
        </w:rPr>
      </w:r>
      <w:r>
        <w:rPr>
          <w:noProof/>
        </w:rPr>
        <w:fldChar w:fldCharType="separate"/>
      </w:r>
      <w:r>
        <w:rPr>
          <w:noProof/>
        </w:rPr>
        <w:t>98</w:t>
      </w:r>
      <w:r>
        <w:rPr>
          <w:noProof/>
        </w:rPr>
        <w:fldChar w:fldCharType="end"/>
      </w:r>
    </w:p>
    <w:p w14:paraId="54864633" w14:textId="635161F0"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9807446 \h </w:instrText>
      </w:r>
      <w:r>
        <w:rPr>
          <w:noProof/>
        </w:rPr>
      </w:r>
      <w:r>
        <w:rPr>
          <w:noProof/>
        </w:rPr>
        <w:fldChar w:fldCharType="separate"/>
      </w:r>
      <w:r>
        <w:rPr>
          <w:noProof/>
        </w:rPr>
        <w:t>100</w:t>
      </w:r>
      <w:r>
        <w:rPr>
          <w:noProof/>
        </w:rPr>
        <w:fldChar w:fldCharType="end"/>
      </w:r>
    </w:p>
    <w:p w14:paraId="3E3FF895" w14:textId="66DE53B6"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9807447 \h </w:instrText>
      </w:r>
      <w:r>
        <w:rPr>
          <w:noProof/>
        </w:rPr>
      </w:r>
      <w:r>
        <w:rPr>
          <w:noProof/>
        </w:rPr>
        <w:fldChar w:fldCharType="separate"/>
      </w:r>
      <w:r>
        <w:rPr>
          <w:noProof/>
        </w:rPr>
        <w:t>101</w:t>
      </w:r>
      <w:r>
        <w:rPr>
          <w:noProof/>
        </w:rPr>
        <w:fldChar w:fldCharType="end"/>
      </w:r>
    </w:p>
    <w:p w14:paraId="37302EBE" w14:textId="33C4A8D7"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Summary Tab</w:t>
      </w:r>
      <w:r>
        <w:rPr>
          <w:noProof/>
        </w:rPr>
        <w:tab/>
      </w:r>
      <w:r>
        <w:rPr>
          <w:noProof/>
        </w:rPr>
        <w:fldChar w:fldCharType="begin"/>
      </w:r>
      <w:r>
        <w:rPr>
          <w:noProof/>
        </w:rPr>
        <w:instrText xml:space="preserve"> PAGEREF _Toc29807448 \h </w:instrText>
      </w:r>
      <w:r>
        <w:rPr>
          <w:noProof/>
        </w:rPr>
      </w:r>
      <w:r>
        <w:rPr>
          <w:noProof/>
        </w:rPr>
        <w:fldChar w:fldCharType="separate"/>
      </w:r>
      <w:r>
        <w:rPr>
          <w:noProof/>
        </w:rPr>
        <w:t>101</w:t>
      </w:r>
      <w:r>
        <w:rPr>
          <w:noProof/>
        </w:rPr>
        <w:fldChar w:fldCharType="end"/>
      </w:r>
    </w:p>
    <w:p w14:paraId="4E7DF4DB" w14:textId="3A217FCD"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Length of Stay Tab</w:t>
      </w:r>
      <w:r>
        <w:rPr>
          <w:noProof/>
        </w:rPr>
        <w:tab/>
      </w:r>
      <w:r>
        <w:rPr>
          <w:noProof/>
        </w:rPr>
        <w:fldChar w:fldCharType="begin"/>
      </w:r>
      <w:r>
        <w:rPr>
          <w:noProof/>
        </w:rPr>
        <w:instrText xml:space="preserve"> PAGEREF _Toc29807449 \h </w:instrText>
      </w:r>
      <w:r>
        <w:rPr>
          <w:noProof/>
        </w:rPr>
      </w:r>
      <w:r>
        <w:rPr>
          <w:noProof/>
        </w:rPr>
        <w:fldChar w:fldCharType="separate"/>
      </w:r>
      <w:r>
        <w:rPr>
          <w:noProof/>
        </w:rPr>
        <w:t>110</w:t>
      </w:r>
      <w:r>
        <w:rPr>
          <w:noProof/>
        </w:rPr>
        <w:fldChar w:fldCharType="end"/>
      </w:r>
    </w:p>
    <w:p w14:paraId="51275A7C" w14:textId="0EE9353F"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Activities &amp; Attributes Tab</w:t>
      </w:r>
      <w:r>
        <w:rPr>
          <w:noProof/>
        </w:rPr>
        <w:tab/>
      </w:r>
      <w:r>
        <w:rPr>
          <w:noProof/>
        </w:rPr>
        <w:fldChar w:fldCharType="begin"/>
      </w:r>
      <w:r>
        <w:rPr>
          <w:noProof/>
        </w:rPr>
        <w:instrText xml:space="preserve"> PAGEREF _Toc29807450 \h </w:instrText>
      </w:r>
      <w:r>
        <w:rPr>
          <w:noProof/>
        </w:rPr>
      </w:r>
      <w:r>
        <w:rPr>
          <w:noProof/>
        </w:rPr>
        <w:fldChar w:fldCharType="separate"/>
      </w:r>
      <w:r>
        <w:rPr>
          <w:noProof/>
        </w:rPr>
        <w:t>113</w:t>
      </w:r>
      <w:r>
        <w:rPr>
          <w:noProof/>
        </w:rPr>
        <w:fldChar w:fldCharType="end"/>
      </w:r>
    </w:p>
    <w:p w14:paraId="6DC73A95" w14:textId="7AE16DA7"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Patient Disposition Tab</w:t>
      </w:r>
      <w:r>
        <w:rPr>
          <w:noProof/>
        </w:rPr>
        <w:tab/>
      </w:r>
      <w:r>
        <w:rPr>
          <w:noProof/>
        </w:rPr>
        <w:fldChar w:fldCharType="begin"/>
      </w:r>
      <w:r>
        <w:rPr>
          <w:noProof/>
        </w:rPr>
        <w:instrText xml:space="preserve"> PAGEREF _Toc29807451 \h </w:instrText>
      </w:r>
      <w:r>
        <w:rPr>
          <w:noProof/>
        </w:rPr>
      </w:r>
      <w:r>
        <w:rPr>
          <w:noProof/>
        </w:rPr>
        <w:fldChar w:fldCharType="separate"/>
      </w:r>
      <w:r>
        <w:rPr>
          <w:noProof/>
        </w:rPr>
        <w:t>115</w:t>
      </w:r>
      <w:r>
        <w:rPr>
          <w:noProof/>
        </w:rPr>
        <w:fldChar w:fldCharType="end"/>
      </w:r>
    </w:p>
    <w:p w14:paraId="0F1F69C8" w14:textId="6C42699D"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Bed Attributes Tab</w:t>
      </w:r>
      <w:r>
        <w:rPr>
          <w:noProof/>
        </w:rPr>
        <w:tab/>
      </w:r>
      <w:r>
        <w:rPr>
          <w:noProof/>
        </w:rPr>
        <w:fldChar w:fldCharType="begin"/>
      </w:r>
      <w:r>
        <w:rPr>
          <w:noProof/>
        </w:rPr>
        <w:instrText xml:space="preserve"> PAGEREF _Toc29807452 \h </w:instrText>
      </w:r>
      <w:r>
        <w:rPr>
          <w:noProof/>
        </w:rPr>
      </w:r>
      <w:r>
        <w:rPr>
          <w:noProof/>
        </w:rPr>
        <w:fldChar w:fldCharType="separate"/>
      </w:r>
      <w:r>
        <w:rPr>
          <w:noProof/>
        </w:rPr>
        <w:t>118</w:t>
      </w:r>
      <w:r>
        <w:rPr>
          <w:noProof/>
        </w:rPr>
        <w:fldChar w:fldCharType="end"/>
      </w:r>
    </w:p>
    <w:p w14:paraId="4329D6AD" w14:textId="1831F782"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29807453 \h </w:instrText>
      </w:r>
      <w:r>
        <w:rPr>
          <w:noProof/>
        </w:rPr>
      </w:r>
      <w:r>
        <w:rPr>
          <w:noProof/>
        </w:rPr>
        <w:fldChar w:fldCharType="separate"/>
      </w:r>
      <w:r>
        <w:rPr>
          <w:noProof/>
        </w:rPr>
        <w:t>119</w:t>
      </w:r>
      <w:r>
        <w:rPr>
          <w:noProof/>
        </w:rPr>
        <w:fldChar w:fldCharType="end"/>
      </w:r>
    </w:p>
    <w:p w14:paraId="371D8D74" w14:textId="457CC78F"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29807454 \h </w:instrText>
      </w:r>
      <w:r>
        <w:rPr>
          <w:noProof/>
        </w:rPr>
      </w:r>
      <w:r>
        <w:rPr>
          <w:noProof/>
        </w:rPr>
        <w:fldChar w:fldCharType="separate"/>
      </w:r>
      <w:r>
        <w:rPr>
          <w:noProof/>
        </w:rPr>
        <w:t>120</w:t>
      </w:r>
      <w:r>
        <w:rPr>
          <w:noProof/>
        </w:rPr>
        <w:fldChar w:fldCharType="end"/>
      </w:r>
    </w:p>
    <w:p w14:paraId="03C8767B" w14:textId="77DC1E0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9807455 \h </w:instrText>
      </w:r>
      <w:r>
        <w:rPr>
          <w:noProof/>
        </w:rPr>
      </w:r>
      <w:r>
        <w:rPr>
          <w:noProof/>
        </w:rPr>
        <w:fldChar w:fldCharType="separate"/>
      </w:r>
      <w:r>
        <w:rPr>
          <w:noProof/>
        </w:rPr>
        <w:t>121</w:t>
      </w:r>
      <w:r>
        <w:rPr>
          <w:noProof/>
        </w:rPr>
        <w:fldChar w:fldCharType="end"/>
      </w:r>
    </w:p>
    <w:p w14:paraId="3C761045" w14:textId="540483A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9807456 \h </w:instrText>
      </w:r>
      <w:r>
        <w:rPr>
          <w:noProof/>
        </w:rPr>
      </w:r>
      <w:r>
        <w:rPr>
          <w:noProof/>
        </w:rPr>
        <w:fldChar w:fldCharType="separate"/>
      </w:r>
      <w:r>
        <w:rPr>
          <w:noProof/>
        </w:rPr>
        <w:t>122</w:t>
      </w:r>
      <w:r>
        <w:rPr>
          <w:noProof/>
        </w:rPr>
        <w:fldChar w:fldCharType="end"/>
      </w:r>
    </w:p>
    <w:p w14:paraId="185AFAC4" w14:textId="71B5A997"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9807457 \h </w:instrText>
      </w:r>
      <w:r>
        <w:rPr>
          <w:noProof/>
        </w:rPr>
      </w:r>
      <w:r>
        <w:rPr>
          <w:noProof/>
        </w:rPr>
        <w:fldChar w:fldCharType="separate"/>
      </w:r>
      <w:r>
        <w:rPr>
          <w:noProof/>
        </w:rPr>
        <w:t>124</w:t>
      </w:r>
      <w:r>
        <w:rPr>
          <w:noProof/>
        </w:rPr>
        <w:fldChar w:fldCharType="end"/>
      </w:r>
    </w:p>
    <w:p w14:paraId="7552E08E" w14:textId="7317A34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9807458 \h </w:instrText>
      </w:r>
      <w:r>
        <w:rPr>
          <w:noProof/>
        </w:rPr>
      </w:r>
      <w:r>
        <w:rPr>
          <w:noProof/>
        </w:rPr>
        <w:fldChar w:fldCharType="separate"/>
      </w:r>
      <w:r>
        <w:rPr>
          <w:noProof/>
        </w:rPr>
        <w:t>125</w:t>
      </w:r>
      <w:r>
        <w:rPr>
          <w:noProof/>
        </w:rPr>
        <w:fldChar w:fldCharType="end"/>
      </w:r>
    </w:p>
    <w:p w14:paraId="077DA000" w14:textId="701E1DB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9807459 \h </w:instrText>
      </w:r>
      <w:r>
        <w:rPr>
          <w:noProof/>
        </w:rPr>
      </w:r>
      <w:r>
        <w:rPr>
          <w:noProof/>
        </w:rPr>
        <w:fldChar w:fldCharType="separate"/>
      </w:r>
      <w:r>
        <w:rPr>
          <w:noProof/>
        </w:rPr>
        <w:t>125</w:t>
      </w:r>
      <w:r>
        <w:rPr>
          <w:noProof/>
        </w:rPr>
        <w:fldChar w:fldCharType="end"/>
      </w:r>
    </w:p>
    <w:p w14:paraId="796FCF94" w14:textId="12C8B397"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9807460 \h </w:instrText>
      </w:r>
      <w:r>
        <w:rPr>
          <w:noProof/>
        </w:rPr>
      </w:r>
      <w:r>
        <w:rPr>
          <w:noProof/>
        </w:rPr>
        <w:fldChar w:fldCharType="separate"/>
      </w:r>
      <w:r>
        <w:rPr>
          <w:noProof/>
        </w:rPr>
        <w:t>127</w:t>
      </w:r>
      <w:r>
        <w:rPr>
          <w:noProof/>
        </w:rPr>
        <w:fldChar w:fldCharType="end"/>
      </w:r>
    </w:p>
    <w:p w14:paraId="517B47B7" w14:textId="04929188"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9807461 \h </w:instrText>
      </w:r>
      <w:r>
        <w:rPr>
          <w:noProof/>
        </w:rPr>
      </w:r>
      <w:r>
        <w:rPr>
          <w:noProof/>
        </w:rPr>
        <w:fldChar w:fldCharType="separate"/>
      </w:r>
      <w:r>
        <w:rPr>
          <w:noProof/>
        </w:rPr>
        <w:t>128</w:t>
      </w:r>
      <w:r>
        <w:rPr>
          <w:noProof/>
        </w:rPr>
        <w:fldChar w:fldCharType="end"/>
      </w:r>
    </w:p>
    <w:p w14:paraId="017B2781" w14:textId="5C7FB9CC"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9807462 \h </w:instrText>
      </w:r>
      <w:r>
        <w:rPr>
          <w:noProof/>
        </w:rPr>
      </w:r>
      <w:r>
        <w:rPr>
          <w:noProof/>
        </w:rPr>
        <w:fldChar w:fldCharType="separate"/>
      </w:r>
      <w:r>
        <w:rPr>
          <w:noProof/>
        </w:rPr>
        <w:t>128</w:t>
      </w:r>
      <w:r>
        <w:rPr>
          <w:noProof/>
        </w:rPr>
        <w:fldChar w:fldCharType="end"/>
      </w:r>
    </w:p>
    <w:p w14:paraId="6CA7222E" w14:textId="6B8C400A" w:rsidR="000C64C8" w:rsidRDefault="000C64C8">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9807463 \h </w:instrText>
      </w:r>
      <w:r>
        <w:rPr>
          <w:noProof/>
        </w:rPr>
      </w:r>
      <w:r>
        <w:rPr>
          <w:noProof/>
        </w:rPr>
        <w:fldChar w:fldCharType="separate"/>
      </w:r>
      <w:r>
        <w:rPr>
          <w:noProof/>
        </w:rPr>
        <w:t>130</w:t>
      </w:r>
      <w:r>
        <w:rPr>
          <w:noProof/>
        </w:rPr>
        <w:fldChar w:fldCharType="end"/>
      </w:r>
    </w:p>
    <w:p w14:paraId="62D71FE4" w14:textId="2F5EAFC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9807464 \h </w:instrText>
      </w:r>
      <w:r>
        <w:rPr>
          <w:noProof/>
        </w:rPr>
      </w:r>
      <w:r>
        <w:rPr>
          <w:noProof/>
        </w:rPr>
        <w:fldChar w:fldCharType="separate"/>
      </w:r>
      <w:r>
        <w:rPr>
          <w:noProof/>
        </w:rPr>
        <w:t>130</w:t>
      </w:r>
      <w:r>
        <w:rPr>
          <w:noProof/>
        </w:rPr>
        <w:fldChar w:fldCharType="end"/>
      </w:r>
    </w:p>
    <w:p w14:paraId="71EF69D5" w14:textId="1B20E09A"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9807465 \h </w:instrText>
      </w:r>
      <w:r>
        <w:rPr>
          <w:noProof/>
        </w:rPr>
      </w:r>
      <w:r>
        <w:rPr>
          <w:noProof/>
        </w:rPr>
        <w:fldChar w:fldCharType="separate"/>
      </w:r>
      <w:r>
        <w:rPr>
          <w:noProof/>
        </w:rPr>
        <w:t>132</w:t>
      </w:r>
      <w:r>
        <w:rPr>
          <w:noProof/>
        </w:rPr>
        <w:fldChar w:fldCharType="end"/>
      </w:r>
    </w:p>
    <w:p w14:paraId="08BC01D3" w14:textId="39484F3E"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9807466 \h </w:instrText>
      </w:r>
      <w:r>
        <w:rPr>
          <w:noProof/>
        </w:rPr>
      </w:r>
      <w:r>
        <w:rPr>
          <w:noProof/>
        </w:rPr>
        <w:fldChar w:fldCharType="separate"/>
      </w:r>
      <w:r>
        <w:rPr>
          <w:noProof/>
        </w:rPr>
        <w:t>133</w:t>
      </w:r>
      <w:r>
        <w:rPr>
          <w:noProof/>
        </w:rPr>
        <w:fldChar w:fldCharType="end"/>
      </w:r>
    </w:p>
    <w:p w14:paraId="2F9EAF6E" w14:textId="541E678B"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9807467 \h </w:instrText>
      </w:r>
      <w:r>
        <w:rPr>
          <w:noProof/>
        </w:rPr>
      </w:r>
      <w:r>
        <w:rPr>
          <w:noProof/>
        </w:rPr>
        <w:fldChar w:fldCharType="separate"/>
      </w:r>
      <w:r>
        <w:rPr>
          <w:noProof/>
        </w:rPr>
        <w:t>135</w:t>
      </w:r>
      <w:r>
        <w:rPr>
          <w:noProof/>
        </w:rPr>
        <w:fldChar w:fldCharType="end"/>
      </w:r>
    </w:p>
    <w:p w14:paraId="75BCD624" w14:textId="6BEDE2A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9807468 \h </w:instrText>
      </w:r>
      <w:r>
        <w:rPr>
          <w:noProof/>
        </w:rPr>
      </w:r>
      <w:r>
        <w:rPr>
          <w:noProof/>
        </w:rPr>
        <w:fldChar w:fldCharType="separate"/>
      </w:r>
      <w:r>
        <w:rPr>
          <w:noProof/>
        </w:rPr>
        <w:t>136</w:t>
      </w:r>
      <w:r>
        <w:rPr>
          <w:noProof/>
        </w:rPr>
        <w:fldChar w:fldCharType="end"/>
      </w:r>
    </w:p>
    <w:p w14:paraId="68701258" w14:textId="415AD1D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9807469 \h </w:instrText>
      </w:r>
      <w:r>
        <w:rPr>
          <w:noProof/>
        </w:rPr>
      </w:r>
      <w:r>
        <w:rPr>
          <w:noProof/>
        </w:rPr>
        <w:fldChar w:fldCharType="separate"/>
      </w:r>
      <w:r>
        <w:rPr>
          <w:noProof/>
        </w:rPr>
        <w:t>138</w:t>
      </w:r>
      <w:r>
        <w:rPr>
          <w:noProof/>
        </w:rPr>
        <w:fldChar w:fldCharType="end"/>
      </w:r>
    </w:p>
    <w:p w14:paraId="2E7CB022" w14:textId="1B7D512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9807470 \h </w:instrText>
      </w:r>
      <w:r>
        <w:rPr>
          <w:noProof/>
        </w:rPr>
      </w:r>
      <w:r>
        <w:rPr>
          <w:noProof/>
        </w:rPr>
        <w:fldChar w:fldCharType="separate"/>
      </w:r>
      <w:r>
        <w:rPr>
          <w:noProof/>
        </w:rPr>
        <w:t>139</w:t>
      </w:r>
      <w:r>
        <w:rPr>
          <w:noProof/>
        </w:rPr>
        <w:fldChar w:fldCharType="end"/>
      </w:r>
    </w:p>
    <w:p w14:paraId="007DCCFD" w14:textId="4FEC022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9807471 \h </w:instrText>
      </w:r>
      <w:r>
        <w:rPr>
          <w:noProof/>
        </w:rPr>
      </w:r>
      <w:r>
        <w:rPr>
          <w:noProof/>
        </w:rPr>
        <w:fldChar w:fldCharType="separate"/>
      </w:r>
      <w:r>
        <w:rPr>
          <w:noProof/>
        </w:rPr>
        <w:t>140</w:t>
      </w:r>
      <w:r>
        <w:rPr>
          <w:noProof/>
        </w:rPr>
        <w:fldChar w:fldCharType="end"/>
      </w:r>
    </w:p>
    <w:p w14:paraId="752DC812" w14:textId="73771D68" w:rsidR="000C64C8" w:rsidRDefault="000C64C8">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9807472 \h </w:instrText>
      </w:r>
      <w:r>
        <w:rPr>
          <w:noProof/>
        </w:rPr>
      </w:r>
      <w:r>
        <w:rPr>
          <w:noProof/>
        </w:rPr>
        <w:fldChar w:fldCharType="separate"/>
      </w:r>
      <w:r>
        <w:rPr>
          <w:noProof/>
        </w:rPr>
        <w:t>141</w:t>
      </w:r>
      <w:r>
        <w:rPr>
          <w:noProof/>
        </w:rPr>
        <w:fldChar w:fldCharType="end"/>
      </w:r>
    </w:p>
    <w:p w14:paraId="78614349" w14:textId="3C0DC4E6"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9807473 \h </w:instrText>
      </w:r>
      <w:r>
        <w:rPr>
          <w:noProof/>
        </w:rPr>
      </w:r>
      <w:r>
        <w:rPr>
          <w:noProof/>
        </w:rPr>
        <w:fldChar w:fldCharType="separate"/>
      </w:r>
      <w:r>
        <w:rPr>
          <w:noProof/>
        </w:rPr>
        <w:t>141</w:t>
      </w:r>
      <w:r>
        <w:rPr>
          <w:noProof/>
        </w:rPr>
        <w:fldChar w:fldCharType="end"/>
      </w:r>
    </w:p>
    <w:p w14:paraId="465F50B7" w14:textId="579F8B3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9807474 \h </w:instrText>
      </w:r>
      <w:r>
        <w:rPr>
          <w:noProof/>
        </w:rPr>
      </w:r>
      <w:r>
        <w:rPr>
          <w:noProof/>
        </w:rPr>
        <w:fldChar w:fldCharType="separate"/>
      </w:r>
      <w:r>
        <w:rPr>
          <w:noProof/>
        </w:rPr>
        <w:t>144</w:t>
      </w:r>
      <w:r>
        <w:rPr>
          <w:noProof/>
        </w:rPr>
        <w:fldChar w:fldCharType="end"/>
      </w:r>
    </w:p>
    <w:p w14:paraId="51A8466F" w14:textId="639528A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E228D9">
        <w:rPr>
          <w:rFonts w:cs="Calibri"/>
          <w:noProof/>
        </w:rPr>
        <w:t>—</w:t>
      </w:r>
      <w:r>
        <w:rPr>
          <w:noProof/>
        </w:rPr>
        <w:t>Geomap View Layout</w:t>
      </w:r>
      <w:r>
        <w:rPr>
          <w:noProof/>
        </w:rPr>
        <w:tab/>
      </w:r>
      <w:r>
        <w:rPr>
          <w:noProof/>
        </w:rPr>
        <w:fldChar w:fldCharType="begin"/>
      </w:r>
      <w:r>
        <w:rPr>
          <w:noProof/>
        </w:rPr>
        <w:instrText xml:space="preserve"> PAGEREF _Toc29807475 \h </w:instrText>
      </w:r>
      <w:r>
        <w:rPr>
          <w:noProof/>
        </w:rPr>
      </w:r>
      <w:r>
        <w:rPr>
          <w:noProof/>
        </w:rPr>
        <w:fldChar w:fldCharType="separate"/>
      </w:r>
      <w:r>
        <w:rPr>
          <w:noProof/>
        </w:rPr>
        <w:t>145</w:t>
      </w:r>
      <w:r>
        <w:rPr>
          <w:noProof/>
        </w:rPr>
        <w:fldChar w:fldCharType="end"/>
      </w:r>
    </w:p>
    <w:p w14:paraId="3FA2F4E1" w14:textId="18F23306" w:rsidR="000C64C8" w:rsidRDefault="000C64C8">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9807476 \h </w:instrText>
      </w:r>
      <w:r>
        <w:rPr>
          <w:noProof/>
        </w:rPr>
      </w:r>
      <w:r>
        <w:rPr>
          <w:noProof/>
        </w:rPr>
        <w:fldChar w:fldCharType="separate"/>
      </w:r>
      <w:r>
        <w:rPr>
          <w:noProof/>
        </w:rPr>
        <w:t>148</w:t>
      </w:r>
      <w:r>
        <w:rPr>
          <w:noProof/>
        </w:rPr>
        <w:fldChar w:fldCharType="end"/>
      </w:r>
    </w:p>
    <w:p w14:paraId="69992C6F" w14:textId="78FEF8C3"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9807477 \h </w:instrText>
      </w:r>
      <w:r>
        <w:rPr>
          <w:noProof/>
        </w:rPr>
      </w:r>
      <w:r>
        <w:rPr>
          <w:noProof/>
        </w:rPr>
        <w:fldChar w:fldCharType="separate"/>
      </w:r>
      <w:r>
        <w:rPr>
          <w:noProof/>
        </w:rPr>
        <w:t>149</w:t>
      </w:r>
      <w:r>
        <w:rPr>
          <w:noProof/>
        </w:rPr>
        <w:fldChar w:fldCharType="end"/>
      </w:r>
    </w:p>
    <w:p w14:paraId="344A9037" w14:textId="440CD04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29807478 \h </w:instrText>
      </w:r>
      <w:r>
        <w:rPr>
          <w:noProof/>
        </w:rPr>
      </w:r>
      <w:r>
        <w:rPr>
          <w:noProof/>
        </w:rPr>
        <w:fldChar w:fldCharType="separate"/>
      </w:r>
      <w:r>
        <w:rPr>
          <w:noProof/>
        </w:rPr>
        <w:t>149</w:t>
      </w:r>
      <w:r>
        <w:rPr>
          <w:noProof/>
        </w:rPr>
        <w:fldChar w:fldCharType="end"/>
      </w:r>
    </w:p>
    <w:p w14:paraId="2B8B6B6B" w14:textId="5EC74454"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9807479 \h </w:instrText>
      </w:r>
      <w:r>
        <w:rPr>
          <w:noProof/>
        </w:rPr>
      </w:r>
      <w:r>
        <w:rPr>
          <w:noProof/>
        </w:rPr>
        <w:fldChar w:fldCharType="separate"/>
      </w:r>
      <w:r>
        <w:rPr>
          <w:noProof/>
        </w:rPr>
        <w:t>155</w:t>
      </w:r>
      <w:r>
        <w:rPr>
          <w:noProof/>
        </w:rPr>
        <w:fldChar w:fldCharType="end"/>
      </w:r>
    </w:p>
    <w:p w14:paraId="1EA4AEC1" w14:textId="23E7690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9807480 \h </w:instrText>
      </w:r>
      <w:r>
        <w:rPr>
          <w:noProof/>
        </w:rPr>
      </w:r>
      <w:r>
        <w:rPr>
          <w:noProof/>
        </w:rPr>
        <w:fldChar w:fldCharType="separate"/>
      </w:r>
      <w:r>
        <w:rPr>
          <w:noProof/>
        </w:rPr>
        <w:t>155</w:t>
      </w:r>
      <w:r>
        <w:rPr>
          <w:noProof/>
        </w:rPr>
        <w:fldChar w:fldCharType="end"/>
      </w:r>
    </w:p>
    <w:p w14:paraId="2ED0F583" w14:textId="592A5E34"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29807481 \h </w:instrText>
      </w:r>
      <w:r>
        <w:rPr>
          <w:noProof/>
        </w:rPr>
      </w:r>
      <w:r>
        <w:rPr>
          <w:noProof/>
        </w:rPr>
        <w:fldChar w:fldCharType="separate"/>
      </w:r>
      <w:r>
        <w:rPr>
          <w:noProof/>
        </w:rPr>
        <w:t>157</w:t>
      </w:r>
      <w:r>
        <w:rPr>
          <w:noProof/>
        </w:rPr>
        <w:fldChar w:fldCharType="end"/>
      </w:r>
    </w:p>
    <w:p w14:paraId="21675C70" w14:textId="693A328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9807482 \h </w:instrText>
      </w:r>
      <w:r>
        <w:rPr>
          <w:noProof/>
        </w:rPr>
      </w:r>
      <w:r>
        <w:rPr>
          <w:noProof/>
        </w:rPr>
        <w:fldChar w:fldCharType="separate"/>
      </w:r>
      <w:r>
        <w:rPr>
          <w:noProof/>
        </w:rPr>
        <w:t>157</w:t>
      </w:r>
      <w:r>
        <w:rPr>
          <w:noProof/>
        </w:rPr>
        <w:fldChar w:fldCharType="end"/>
      </w:r>
    </w:p>
    <w:p w14:paraId="1551F0DC" w14:textId="5EE38E61"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29807483 \h </w:instrText>
      </w:r>
      <w:r>
        <w:rPr>
          <w:noProof/>
        </w:rPr>
      </w:r>
      <w:r>
        <w:rPr>
          <w:noProof/>
        </w:rPr>
        <w:fldChar w:fldCharType="separate"/>
      </w:r>
      <w:r>
        <w:rPr>
          <w:noProof/>
        </w:rPr>
        <w:t>160</w:t>
      </w:r>
      <w:r>
        <w:rPr>
          <w:noProof/>
        </w:rPr>
        <w:fldChar w:fldCharType="end"/>
      </w:r>
    </w:p>
    <w:p w14:paraId="0391D5EF" w14:textId="261E939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29807484 \h </w:instrText>
      </w:r>
      <w:r>
        <w:rPr>
          <w:noProof/>
        </w:rPr>
      </w:r>
      <w:r>
        <w:rPr>
          <w:noProof/>
        </w:rPr>
        <w:fldChar w:fldCharType="separate"/>
      </w:r>
      <w:r>
        <w:rPr>
          <w:noProof/>
        </w:rPr>
        <w:t>163</w:t>
      </w:r>
      <w:r>
        <w:rPr>
          <w:noProof/>
        </w:rPr>
        <w:fldChar w:fldCharType="end"/>
      </w:r>
    </w:p>
    <w:p w14:paraId="0CC8D32C" w14:textId="2CC4108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29807485 \h </w:instrText>
      </w:r>
      <w:r>
        <w:rPr>
          <w:noProof/>
        </w:rPr>
      </w:r>
      <w:r>
        <w:rPr>
          <w:noProof/>
        </w:rPr>
        <w:fldChar w:fldCharType="separate"/>
      </w:r>
      <w:r>
        <w:rPr>
          <w:noProof/>
        </w:rPr>
        <w:t>166</w:t>
      </w:r>
      <w:r>
        <w:rPr>
          <w:noProof/>
        </w:rPr>
        <w:fldChar w:fldCharType="end"/>
      </w:r>
    </w:p>
    <w:p w14:paraId="0F59EBF2" w14:textId="703E2F7C"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29807486 \h </w:instrText>
      </w:r>
      <w:r>
        <w:rPr>
          <w:noProof/>
        </w:rPr>
      </w:r>
      <w:r>
        <w:rPr>
          <w:noProof/>
        </w:rPr>
        <w:fldChar w:fldCharType="separate"/>
      </w:r>
      <w:r>
        <w:rPr>
          <w:noProof/>
        </w:rPr>
        <w:t>168</w:t>
      </w:r>
      <w:r>
        <w:rPr>
          <w:noProof/>
        </w:rPr>
        <w:fldChar w:fldCharType="end"/>
      </w:r>
    </w:p>
    <w:p w14:paraId="07BD55CB" w14:textId="32A7C0D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29807487 \h </w:instrText>
      </w:r>
      <w:r>
        <w:rPr>
          <w:noProof/>
        </w:rPr>
      </w:r>
      <w:r>
        <w:rPr>
          <w:noProof/>
        </w:rPr>
        <w:fldChar w:fldCharType="separate"/>
      </w:r>
      <w:r>
        <w:rPr>
          <w:noProof/>
        </w:rPr>
        <w:t>170</w:t>
      </w:r>
      <w:r>
        <w:rPr>
          <w:noProof/>
        </w:rPr>
        <w:fldChar w:fldCharType="end"/>
      </w:r>
    </w:p>
    <w:p w14:paraId="05910D0A" w14:textId="1AF5D93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29807488 \h </w:instrText>
      </w:r>
      <w:r>
        <w:rPr>
          <w:noProof/>
        </w:rPr>
      </w:r>
      <w:r>
        <w:rPr>
          <w:noProof/>
        </w:rPr>
        <w:fldChar w:fldCharType="separate"/>
      </w:r>
      <w:r>
        <w:rPr>
          <w:noProof/>
        </w:rPr>
        <w:t>172</w:t>
      </w:r>
      <w:r>
        <w:rPr>
          <w:noProof/>
        </w:rPr>
        <w:fldChar w:fldCharType="end"/>
      </w:r>
    </w:p>
    <w:p w14:paraId="28ADE644" w14:textId="39A0BC1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9807489 \h </w:instrText>
      </w:r>
      <w:r>
        <w:rPr>
          <w:noProof/>
        </w:rPr>
      </w:r>
      <w:r>
        <w:rPr>
          <w:noProof/>
        </w:rPr>
        <w:fldChar w:fldCharType="separate"/>
      </w:r>
      <w:r>
        <w:rPr>
          <w:noProof/>
        </w:rPr>
        <w:t>174</w:t>
      </w:r>
      <w:r>
        <w:rPr>
          <w:noProof/>
        </w:rPr>
        <w:fldChar w:fldCharType="end"/>
      </w:r>
    </w:p>
    <w:p w14:paraId="326789EF" w14:textId="054ED670"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9807490 \h </w:instrText>
      </w:r>
      <w:r>
        <w:rPr>
          <w:noProof/>
        </w:rPr>
      </w:r>
      <w:r>
        <w:rPr>
          <w:noProof/>
        </w:rPr>
        <w:fldChar w:fldCharType="separate"/>
      </w:r>
      <w:r>
        <w:rPr>
          <w:noProof/>
        </w:rPr>
        <w:t>175</w:t>
      </w:r>
      <w:r>
        <w:rPr>
          <w:noProof/>
        </w:rPr>
        <w:fldChar w:fldCharType="end"/>
      </w:r>
    </w:p>
    <w:p w14:paraId="49235763" w14:textId="0B93D6F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29807491 \h </w:instrText>
      </w:r>
      <w:r>
        <w:rPr>
          <w:noProof/>
        </w:rPr>
      </w:r>
      <w:r>
        <w:rPr>
          <w:noProof/>
        </w:rPr>
        <w:fldChar w:fldCharType="separate"/>
      </w:r>
      <w:r>
        <w:rPr>
          <w:noProof/>
        </w:rPr>
        <w:t>175</w:t>
      </w:r>
      <w:r>
        <w:rPr>
          <w:noProof/>
        </w:rPr>
        <w:fldChar w:fldCharType="end"/>
      </w:r>
    </w:p>
    <w:p w14:paraId="6BDC4854" w14:textId="700DE94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29807492 \h </w:instrText>
      </w:r>
      <w:r>
        <w:rPr>
          <w:noProof/>
        </w:rPr>
      </w:r>
      <w:r>
        <w:rPr>
          <w:noProof/>
        </w:rPr>
        <w:fldChar w:fldCharType="separate"/>
      </w:r>
      <w:r>
        <w:rPr>
          <w:noProof/>
        </w:rPr>
        <w:t>177</w:t>
      </w:r>
      <w:r>
        <w:rPr>
          <w:noProof/>
        </w:rPr>
        <w:fldChar w:fldCharType="end"/>
      </w:r>
    </w:p>
    <w:p w14:paraId="7CCFB6C6" w14:textId="0E0671F7"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9807493 \h </w:instrText>
      </w:r>
      <w:r>
        <w:rPr>
          <w:noProof/>
        </w:rPr>
      </w:r>
      <w:r>
        <w:rPr>
          <w:noProof/>
        </w:rPr>
        <w:fldChar w:fldCharType="separate"/>
      </w:r>
      <w:r>
        <w:rPr>
          <w:noProof/>
        </w:rPr>
        <w:t>179</w:t>
      </w:r>
      <w:r>
        <w:rPr>
          <w:noProof/>
        </w:rPr>
        <w:fldChar w:fldCharType="end"/>
      </w:r>
    </w:p>
    <w:p w14:paraId="47A3B84D" w14:textId="69F6E56B"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9807494 \h </w:instrText>
      </w:r>
      <w:r>
        <w:rPr>
          <w:noProof/>
        </w:rPr>
      </w:r>
      <w:r>
        <w:rPr>
          <w:noProof/>
        </w:rPr>
        <w:fldChar w:fldCharType="separate"/>
      </w:r>
      <w:r>
        <w:rPr>
          <w:noProof/>
        </w:rPr>
        <w:t>180</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29807381"/>
      <w:r w:rsidRPr="001B104E">
        <w:lastRenderedPageBreak/>
        <w:t>Preface</w:t>
      </w:r>
      <w:bookmarkEnd w:id="0"/>
      <w:bookmarkEnd w:id="1"/>
    </w:p>
    <w:p w14:paraId="3F41E581" w14:textId="66BCE6C4"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Pr="001B104E">
        <w:t>Vi</w:t>
      </w:r>
      <w:r w:rsidR="00BD7306" w:rsidRPr="001B104E">
        <w:t>ew U</w:t>
      </w:r>
      <w:r w:rsidR="00866759" w:rsidRPr="001B104E">
        <w:t>ser</w:t>
      </w:r>
      <w:r w:rsidR="00BD7306" w:rsidRPr="001B104E">
        <w:t xml:space="preserve"> G</w:t>
      </w:r>
      <w:r w:rsidR="00411695" w:rsidRPr="001B104E">
        <w:t>uide.</w:t>
      </w:r>
    </w:p>
    <w:p w14:paraId="6C63587F" w14:textId="77777777" w:rsidR="00B62EA2" w:rsidRPr="001B104E" w:rsidRDefault="00B62EA2" w:rsidP="00212CBF">
      <w:pPr>
        <w:pStyle w:val="CVPre2Heading"/>
      </w:pPr>
      <w:bookmarkStart w:id="2" w:name="_Toc29807382"/>
      <w:r w:rsidRPr="001B104E">
        <w:t>About Navvis Coreo View</w:t>
      </w:r>
      <w:bookmarkEnd w:id="2"/>
    </w:p>
    <w:p w14:paraId="3A46E97D" w14:textId="1540703E" w:rsidR="00B62EA2" w:rsidRPr="001B104E" w:rsidRDefault="00B62EA2" w:rsidP="00B62EA2">
      <w:pPr>
        <w:pStyle w:val="ChapterBodyCopy"/>
      </w:pPr>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p>
    <w:p w14:paraId="1AFD5D26" w14:textId="5407B44C" w:rsidR="00245243" w:rsidRPr="001B104E" w:rsidRDefault="00245243" w:rsidP="00245243">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29807383"/>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29807384"/>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1D112694"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Pr="001B104E">
        <w:t>View</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Pr="001B104E">
        <w:t>View application effectively.</w:t>
      </w:r>
    </w:p>
    <w:p w14:paraId="0C0434C6" w14:textId="7A8E6807" w:rsidR="001547CB" w:rsidRPr="001B104E" w:rsidRDefault="001547CB" w:rsidP="001547CB">
      <w:pPr>
        <w:pStyle w:val="CVChapterBodyCopy"/>
      </w:pPr>
      <w:r w:rsidRPr="001B104E">
        <w:t>You can refer to the Navvis Unified Ecosystem Experience (UEE) User Guide and the Navvis Coreo Home User Guide for additional sources of information.</w:t>
      </w:r>
    </w:p>
    <w:p w14:paraId="5453A0CD" w14:textId="1B589F95" w:rsidR="00FE0AEC" w:rsidRPr="001B104E" w:rsidRDefault="00212CBF" w:rsidP="00212CBF">
      <w:pPr>
        <w:pStyle w:val="CVPre2Heading"/>
      </w:pPr>
      <w:bookmarkStart w:id="6" w:name="_Toc29807385"/>
      <w:r w:rsidRPr="001B104E">
        <w:lastRenderedPageBreak/>
        <w:t>Intended A</w:t>
      </w:r>
      <w:r w:rsidR="00FE0AEC" w:rsidRPr="001B104E">
        <w:t>udience</w:t>
      </w:r>
      <w:bookmarkEnd w:id="6"/>
    </w:p>
    <w:p w14:paraId="0CE4276A" w14:textId="23D17031" w:rsidR="00C864DD" w:rsidRPr="003009AB" w:rsidRDefault="00C864DD" w:rsidP="00C864DD">
      <w:pPr>
        <w:pStyle w:val="ListNumber"/>
        <w:spacing w:before="120" w:after="24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View </w:t>
      </w:r>
      <w:r w:rsidRPr="003009AB">
        <w:t>application include the following personnel:</w:t>
      </w:r>
    </w:p>
    <w:p w14:paraId="27C8CA20" w14:textId="77777777" w:rsidR="00C864DD" w:rsidRPr="003009AB" w:rsidRDefault="00C864DD" w:rsidP="00C864DD">
      <w:pPr>
        <w:pStyle w:val="ListBullet"/>
        <w:spacing w:before="120"/>
      </w:pPr>
      <w:r w:rsidRPr="003009AB">
        <w:t>Clinical staff and hospital administrators</w:t>
      </w:r>
    </w:p>
    <w:p w14:paraId="5CFF0571" w14:textId="77777777" w:rsidR="00C864DD" w:rsidRPr="003009AB" w:rsidRDefault="00C864DD" w:rsidP="00C864DD">
      <w:pPr>
        <w:pStyle w:val="ListBullet"/>
        <w:spacing w:before="120"/>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spacing w:before="120"/>
      </w:pPr>
      <w:r w:rsidRPr="003009AB">
        <w:t>Any other person involved in the care of the patient, including patient's care providers, patient's insurer or payer, or a social worker, or government agencies</w:t>
      </w:r>
    </w:p>
    <w:p w14:paraId="65F01942" w14:textId="6E7E250F" w:rsidR="00C864DD" w:rsidRPr="003009AB" w:rsidRDefault="00C864DD" w:rsidP="00C864DD">
      <w:pPr>
        <w:pStyle w:val="ListNumber"/>
        <w:spacing w:before="120" w:after="240"/>
      </w:pPr>
      <w:r w:rsidRPr="003009AB">
        <w:rPr>
          <w:b/>
        </w:rPr>
        <w:t>Administrator-users</w:t>
      </w:r>
      <w:r>
        <w:rPr>
          <w:b/>
        </w:rPr>
        <w:fldChar w:fldCharType="begin"/>
      </w:r>
      <w:r>
        <w:instrText xml:space="preserve"> XE "</w:instrText>
      </w:r>
      <w:r w:rsidRPr="0071410D">
        <w:rPr>
          <w:b/>
        </w:rPr>
        <w:instrText>Administrator-users</w:instrText>
      </w:r>
      <w:r>
        <w:instrText xml:space="preserve">" \i </w:instrText>
      </w:r>
      <w:r>
        <w:rPr>
          <w:b/>
        </w:rPr>
        <w:fldChar w:fldCharType="end"/>
      </w:r>
      <w:r w:rsidRPr="003009AB">
        <w:t xml:space="preserve">: The </w:t>
      </w:r>
      <w:r w:rsidRPr="001B104E">
        <w:t xml:space="preserve">Coreo View </w:t>
      </w:r>
      <w:r w:rsidRPr="003009AB">
        <w:t xml:space="preserve">administrator-users are assigned the task of managing other users of the </w:t>
      </w:r>
      <w:r w:rsidRPr="001B104E">
        <w:t xml:space="preserve">Coreo View </w:t>
      </w:r>
      <w:r w:rsidRPr="003009AB">
        <w:t>application.</w:t>
      </w:r>
    </w:p>
    <w:p w14:paraId="0DD77A4E" w14:textId="7E12BB58" w:rsidR="00FE0AEC" w:rsidRPr="001B104E" w:rsidRDefault="00212CBF" w:rsidP="00212CBF">
      <w:pPr>
        <w:pStyle w:val="CVPre2Heading"/>
      </w:pPr>
      <w:bookmarkStart w:id="7" w:name="_Toc29807386"/>
      <w:r w:rsidRPr="001B104E">
        <w:t>Organization of the D</w:t>
      </w:r>
      <w:r w:rsidR="00FE0AEC" w:rsidRPr="001B104E">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4C6A45">
      <w:pPr>
        <w:pStyle w:val="ListBullet"/>
      </w:pPr>
      <w:r w:rsidRPr="001B104E">
        <w:t>Coreo View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C188E">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B104E">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8" w:name="_Toc29807387"/>
      <w:r w:rsidRPr="001B104E">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lastRenderedPageBreak/>
              <w:t>B</w:t>
            </w:r>
            <w:r w:rsidR="00D24206" w:rsidRPr="001B104E">
              <w:rPr>
                <w:b/>
              </w:rPr>
              <w:t>oldface</w:t>
            </w:r>
            <w:r w:rsidR="00D24206" w:rsidRPr="001B104E">
              <w:t xml:space="preserve"> font</w:t>
            </w:r>
          </w:p>
        </w:tc>
        <w:tc>
          <w:tcPr>
            <w:tcW w:w="7087" w:type="dxa"/>
            <w:shd w:val="clear" w:color="auto" w:fill="FFFFFF" w:themeFill="background1"/>
          </w:tcPr>
          <w:p w14:paraId="4C3BDF43" w14:textId="51C01413" w:rsidR="007E4A66" w:rsidRPr="001B104E" w:rsidRDefault="00D24206" w:rsidP="00C553A7">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as displayed in the Coreo View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533047"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6C489DD6" w:rsidR="005C2385" w:rsidRPr="001B104E" w:rsidRDefault="00B511D7" w:rsidP="00212CBF">
      <w:pPr>
        <w:pStyle w:val="CVPre2Heading"/>
      </w:pPr>
      <w:bookmarkStart w:id="9" w:name="_Toc29807388"/>
      <w:r w:rsidRPr="001B104E">
        <w:t>Browsers V</w:t>
      </w:r>
      <w:r w:rsidR="005C2385" w:rsidRPr="001B104E">
        <w:t>ersions for Coreo</w:t>
      </w:r>
      <w:r w:rsidR="00D01BCD" w:rsidRPr="001B104E">
        <w:t xml:space="preserve"> </w:t>
      </w:r>
      <w:r w:rsidR="005C2385" w:rsidRPr="001B104E">
        <w:t>View</w:t>
      </w:r>
      <w:bookmarkEnd w:id="9"/>
    </w:p>
    <w:p w14:paraId="7317ACE4" w14:textId="4046DF2F" w:rsidR="005C2385" w:rsidRPr="001B104E" w:rsidRDefault="005C2385" w:rsidP="005C2385">
      <w:pPr>
        <w:pStyle w:val="ChapterBodyCopy"/>
      </w:pPr>
      <w:r w:rsidRPr="001B104E">
        <w:t>The Coreo</w:t>
      </w:r>
      <w:r w:rsidR="00152FFE" w:rsidRPr="001B104E">
        <w:t xml:space="preserve"> </w:t>
      </w:r>
      <w:r w:rsidRPr="001B104E">
        <w:t>View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1"/>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35E6297A" w:rsidR="006F4FE0" w:rsidRPr="001B104E" w:rsidRDefault="00A8014D" w:rsidP="00A9008D">
      <w:pPr>
        <w:pStyle w:val="ExhibitnewCVTitle"/>
      </w:pPr>
      <w:bookmarkStart w:id="10" w:name="_Toc29807389"/>
      <w:r w:rsidRPr="001B104E">
        <w:t>Coreo</w:t>
      </w:r>
      <w:r w:rsidR="00905BA6" w:rsidRPr="001B104E">
        <w:t xml:space="preserve"> </w:t>
      </w:r>
      <w:r w:rsidRPr="001B104E">
        <w:t>View U</w:t>
      </w:r>
      <w:r w:rsidR="006F4FE0" w:rsidRPr="001B104E">
        <w:t xml:space="preserve">ser </w:t>
      </w:r>
      <w:r w:rsidRPr="001B104E">
        <w:t>F</w:t>
      </w:r>
      <w:r w:rsidR="00F878B0" w:rsidRPr="001B104E">
        <w:t>unction</w:t>
      </w:r>
      <w:bookmarkEnd w:id="10"/>
    </w:p>
    <w:p w14:paraId="12D327A8" w14:textId="77777777" w:rsidR="00C61212" w:rsidRPr="001B104E" w:rsidRDefault="00C61212" w:rsidP="001E1A99"/>
    <w:p w14:paraId="49A50C68" w14:textId="77777777" w:rsidR="00F878B0" w:rsidRPr="001B104E" w:rsidRDefault="00C61212" w:rsidP="00C61212">
      <w:pPr>
        <w:jc w:val="center"/>
      </w:pPr>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2">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A8F95F9" w:rsidR="00291873" w:rsidRPr="001B104E" w:rsidRDefault="0054355C" w:rsidP="006B5673">
      <w:pPr>
        <w:pStyle w:val="Heading1"/>
        <w:numPr>
          <w:ilvl w:val="0"/>
          <w:numId w:val="17"/>
        </w:numPr>
      </w:pPr>
      <w:bookmarkStart w:id="11" w:name="_Toc29807390"/>
      <w:r w:rsidRPr="001B104E">
        <w:lastRenderedPageBreak/>
        <w:t xml:space="preserve">User </w:t>
      </w:r>
      <w:r w:rsidR="00EE3D53" w:rsidRPr="001B104E">
        <w:t>On</w:t>
      </w:r>
      <w:r w:rsidR="00070AA9" w:rsidRPr="001B104E">
        <w:t>boarding</w:t>
      </w:r>
      <w:bookmarkEnd w:id="11"/>
    </w:p>
    <w:p w14:paraId="1867A3DD" w14:textId="5D4CDA0D" w:rsidR="00A41E38" w:rsidRPr="001B104E" w:rsidRDefault="000865D9" w:rsidP="00F45FDE">
      <w:pPr>
        <w:pStyle w:val="CVChapterBodyCopy"/>
      </w:pPr>
      <w:r w:rsidRPr="001B104E">
        <w:t>A first-time user of Coreo View receives an automated em</w:t>
      </w:r>
      <w:r w:rsidR="00790428" w:rsidRPr="001B104E">
        <w:t>ail verification link from the Navvis</w:t>
      </w:r>
      <w:r w:rsidR="00A41E38" w:rsidRPr="001B104E">
        <w:t xml:space="preserve"> administrator to activate the O</w:t>
      </w:r>
      <w:r w:rsidRPr="001B104E">
        <w:t xml:space="preserve">kta </w:t>
      </w:r>
      <w:r w:rsidR="00A41E38" w:rsidRPr="001B104E">
        <w:t>single sign-on</w:t>
      </w:r>
      <w:r w:rsidR="00414634" w:rsidRPr="001B104E">
        <w:t xml:space="preserve"> </w:t>
      </w:r>
      <w:r w:rsidR="00A41E38" w:rsidRPr="001B104E">
        <w:t xml:space="preserve">(SSO) </w:t>
      </w:r>
      <w:r w:rsidRPr="001B104E">
        <w:t>acco</w:t>
      </w:r>
      <w:r w:rsidR="00BB5568" w:rsidRPr="001B104E">
        <w:t>unt</w:t>
      </w:r>
      <w:r w:rsidRPr="001B104E">
        <w:t>.</w:t>
      </w:r>
    </w:p>
    <w:p w14:paraId="6F7A27CF" w14:textId="47FBA26F" w:rsidR="00A41E38" w:rsidRPr="001B104E" w:rsidRDefault="00A41E38" w:rsidP="00A41E38">
      <w:pPr>
        <w:pStyle w:val="CVChapterBodyCopy"/>
      </w:pPr>
      <w:r w:rsidRPr="001B104E">
        <w:t>The Okta single sign-on (SSO) service provides a single secure home page to log into the Coreo View application and other applications that are part of the Coreo ecosystem.</w:t>
      </w:r>
    </w:p>
    <w:p w14:paraId="6977444A" w14:textId="06D3D14B" w:rsidR="00245243" w:rsidRPr="001B104E" w:rsidRDefault="00245243" w:rsidP="00245243">
      <w:pPr>
        <w:pStyle w:val="CVChapterBodyCopy"/>
      </w:pPr>
      <w:r w:rsidRPr="001B104E">
        <w:t xml:space="preserve">As a user, you can access only those applications for which you have permission for and based on the role </w:t>
      </w:r>
      <w:r w:rsidR="002365FD" w:rsidRPr="001B104E">
        <w:t xml:space="preserve">that your </w:t>
      </w:r>
      <w:r w:rsidR="00790428" w:rsidRPr="001B104E">
        <w:t>Navvis</w:t>
      </w:r>
      <w:r w:rsidR="002365FD" w:rsidRPr="001B104E">
        <w:t xml:space="preserve"> administrator has assigned to you</w:t>
      </w:r>
      <w:r w:rsidRPr="001B104E">
        <w:t>.</w:t>
      </w:r>
    </w:p>
    <w:p w14:paraId="0ED30B2C" w14:textId="68B66755" w:rsidR="00A41E38" w:rsidRPr="001B104E" w:rsidRDefault="0089724E" w:rsidP="00ED4054">
      <w:pPr>
        <w:pStyle w:val="CVFigure"/>
      </w:pPr>
      <w:r w:rsidRPr="001B104E">
        <w:drawing>
          <wp:inline distT="0" distB="0" distL="0" distR="0" wp14:anchorId="38A71FEA" wp14:editId="45C2C30B">
            <wp:extent cx="3933825" cy="36413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1 OKTA SINGLE SIGN-ON LOGIN_CV.png"/>
                    <pic:cNvPicPr/>
                  </pic:nvPicPr>
                  <pic:blipFill>
                    <a:blip r:embed="rId23">
                      <a:extLst>
                        <a:ext uri="{28A0092B-C50C-407E-A947-70E740481C1C}">
                          <a14:useLocalDpi xmlns:a14="http://schemas.microsoft.com/office/drawing/2010/main" val="0"/>
                        </a:ext>
                      </a:extLst>
                    </a:blip>
                    <a:stretch>
                      <a:fillRect/>
                    </a:stretch>
                  </pic:blipFill>
                  <pic:spPr>
                    <a:xfrm>
                      <a:off x="0" y="0"/>
                      <a:ext cx="3936014" cy="3643335"/>
                    </a:xfrm>
                    <a:prstGeom prst="rect">
                      <a:avLst/>
                    </a:prstGeom>
                  </pic:spPr>
                </pic:pic>
              </a:graphicData>
            </a:graphic>
          </wp:inline>
        </w:drawing>
      </w:r>
    </w:p>
    <w:p w14:paraId="36BB030D" w14:textId="0D974677" w:rsidR="00ED4054" w:rsidRPr="001B104E" w:rsidRDefault="0089724E" w:rsidP="00FE0F8C">
      <w:pPr>
        <w:pStyle w:val="CVFigureCaption"/>
        <w:tabs>
          <w:tab w:val="left" w:pos="993"/>
        </w:tabs>
      </w:pPr>
      <w:r w:rsidRPr="001B104E">
        <w:t>Okta single sign-o</w:t>
      </w:r>
      <w:r w:rsidR="00ED4054" w:rsidRPr="001B104E">
        <w:t>n (SSO) Login</w:t>
      </w:r>
    </w:p>
    <w:p w14:paraId="4DD0A9AA" w14:textId="2191B5BA" w:rsidR="00111B88" w:rsidRPr="001B104E" w:rsidRDefault="00111B88" w:rsidP="00111B88">
      <w:pPr>
        <w:pStyle w:val="Heading2"/>
      </w:pPr>
      <w:bookmarkStart w:id="12" w:name="_Toc29807391"/>
      <w:r w:rsidRPr="001B104E">
        <w:t>Log into Coreo</w:t>
      </w:r>
      <w:r w:rsidR="00905BA6" w:rsidRPr="001B104E">
        <w:t xml:space="preserve"> </w:t>
      </w:r>
      <w:r w:rsidRPr="001B104E">
        <w:t>View</w:t>
      </w:r>
      <w:r w:rsidR="00A51E3B" w:rsidRPr="001B104E">
        <w:rPr>
          <w:rFonts w:cs="Calibri"/>
        </w:rPr>
        <w:t>–</w:t>
      </w:r>
      <w:r w:rsidRPr="001B104E">
        <w:t>First</w:t>
      </w:r>
      <w:r w:rsidR="00AC1A7A" w:rsidRPr="001B104E">
        <w:t>-T</w:t>
      </w:r>
      <w:r w:rsidRPr="001B104E">
        <w:t>ime user</w:t>
      </w:r>
      <w:bookmarkEnd w:id="12"/>
    </w:p>
    <w:p w14:paraId="7369F265" w14:textId="5D11CAF6" w:rsidR="0073714C" w:rsidRPr="001B104E" w:rsidRDefault="0073714C" w:rsidP="0073714C">
      <w:pPr>
        <w:pStyle w:val="CVChapterBodyCopy"/>
      </w:pPr>
      <w:r w:rsidRPr="001B104E">
        <w:t>Foll</w:t>
      </w:r>
      <w:r w:rsidR="00ED4054" w:rsidRPr="001B104E">
        <w:t>ow these steps to activate the O</w:t>
      </w:r>
      <w:r w:rsidRPr="001B104E">
        <w:t xml:space="preserve">kta </w:t>
      </w:r>
      <w:r w:rsidR="006420B6" w:rsidRPr="001B104E">
        <w:t xml:space="preserve">SSO </w:t>
      </w:r>
      <w:r w:rsidRPr="001B104E">
        <w:t xml:space="preserve">account to access </w:t>
      </w:r>
      <w:r w:rsidR="00ED4054" w:rsidRPr="001B104E">
        <w:t xml:space="preserve">the </w:t>
      </w:r>
      <w:r w:rsidRPr="001B104E">
        <w:t>Coreo</w:t>
      </w:r>
      <w:r w:rsidR="00CF1B80" w:rsidRPr="001B104E">
        <w:t xml:space="preserve"> </w:t>
      </w:r>
      <w:r w:rsidRPr="001B104E">
        <w:t>View</w:t>
      </w:r>
      <w:r w:rsidR="00ED4054" w:rsidRPr="001B104E">
        <w:t xml:space="preserve"> application</w:t>
      </w:r>
      <w:r w:rsidRPr="001B104E">
        <w:t>:</w:t>
      </w:r>
    </w:p>
    <w:p w14:paraId="4BE240D1" w14:textId="6E63A5E7" w:rsidR="0073714C" w:rsidRPr="001B104E" w:rsidRDefault="0073714C" w:rsidP="00317329">
      <w:pPr>
        <w:pStyle w:val="ListNumber"/>
        <w:numPr>
          <w:ilvl w:val="0"/>
          <w:numId w:val="20"/>
        </w:numPr>
      </w:pPr>
      <w:r w:rsidRPr="001B104E">
        <w:t>Open the email link sent to your email inbox b</w:t>
      </w:r>
      <w:r w:rsidR="0060069C" w:rsidRPr="001B104E">
        <w:t xml:space="preserve">y the </w:t>
      </w:r>
      <w:r w:rsidR="00790428" w:rsidRPr="001B104E">
        <w:t>Navvis</w:t>
      </w:r>
      <w:r w:rsidRPr="001B104E">
        <w:t xml:space="preserve"> administrator.</w:t>
      </w:r>
    </w:p>
    <w:p w14:paraId="69790D88" w14:textId="27D357E7" w:rsidR="0073714C" w:rsidRPr="001B104E" w:rsidRDefault="006302D4" w:rsidP="00B511D7">
      <w:pPr>
        <w:pStyle w:val="CVFigure"/>
      </w:pPr>
      <w:r w:rsidRPr="001B104E">
        <w:lastRenderedPageBreak/>
        <w:drawing>
          <wp:inline distT="0" distB="0" distL="0" distR="0" wp14:anchorId="71DFF382" wp14:editId="787F51A6">
            <wp:extent cx="4810125" cy="4743875"/>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24">
                      <a:extLst>
                        <a:ext uri="{28A0092B-C50C-407E-A947-70E740481C1C}">
                          <a14:useLocalDpi xmlns:a14="http://schemas.microsoft.com/office/drawing/2010/main" val="0"/>
                        </a:ext>
                      </a:extLst>
                    </a:blip>
                    <a:stretch>
                      <a:fillRect/>
                    </a:stretch>
                  </pic:blipFill>
                  <pic:spPr>
                    <a:xfrm>
                      <a:off x="0" y="0"/>
                      <a:ext cx="4817791" cy="4751436"/>
                    </a:xfrm>
                    <a:prstGeom prst="rect">
                      <a:avLst/>
                    </a:prstGeom>
                  </pic:spPr>
                </pic:pic>
              </a:graphicData>
            </a:graphic>
          </wp:inline>
        </w:drawing>
      </w:r>
    </w:p>
    <w:p w14:paraId="06E55229" w14:textId="67C9DF57" w:rsidR="00815292" w:rsidRPr="001B104E" w:rsidRDefault="00815292" w:rsidP="00815292">
      <w:pPr>
        <w:pStyle w:val="CVFigureCaption"/>
      </w:pPr>
      <w:r w:rsidRPr="001B104E">
        <w:t>Email</w:t>
      </w:r>
      <w:r w:rsidR="00CE618A" w:rsidRPr="001B104E">
        <w:t xml:space="preserve"> Notification</w:t>
      </w:r>
    </w:p>
    <w:p w14:paraId="2090166A" w14:textId="77777777" w:rsidR="00EF2C58" w:rsidRPr="001B104E" w:rsidRDefault="00EF2C58">
      <w:pPr>
        <w:spacing w:after="0" w:line="240" w:lineRule="auto"/>
        <w:rPr>
          <w:rFonts w:ascii="Calibri" w:hAnsi="Calibri"/>
        </w:rPr>
      </w:pPr>
      <w:r w:rsidRPr="001B104E">
        <w:br w:type="page"/>
      </w:r>
    </w:p>
    <w:p w14:paraId="281EFF18" w14:textId="77777777" w:rsidR="00ED4054" w:rsidRPr="001B104E" w:rsidRDefault="00282D6C" w:rsidP="00ED4054">
      <w:pPr>
        <w:pStyle w:val="ListNumber"/>
        <w:spacing w:before="120" w:after="240"/>
        <w:rPr>
          <w:color w:val="000000" w:themeColor="text1"/>
        </w:rPr>
      </w:pPr>
      <w:r w:rsidRPr="001B104E">
        <w:lastRenderedPageBreak/>
        <w:t xml:space="preserve">Select the </w:t>
      </w:r>
      <w:r w:rsidRPr="001B104E">
        <w:rPr>
          <w:noProof/>
          <w:lang w:val="en-IN" w:eastAsia="en-IN"/>
        </w:rPr>
        <w:drawing>
          <wp:inline distT="0" distB="0" distL="0" distR="0" wp14:anchorId="37AC73FF" wp14:editId="22F0C422">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5"/>
                    <a:stretch>
                      <a:fillRect/>
                    </a:stretch>
                  </pic:blipFill>
                  <pic:spPr>
                    <a:xfrm>
                      <a:off x="0" y="0"/>
                      <a:ext cx="914403" cy="211423"/>
                    </a:xfrm>
                    <a:prstGeom prst="rect">
                      <a:avLst/>
                    </a:prstGeom>
                  </pic:spPr>
                </pic:pic>
              </a:graphicData>
            </a:graphic>
          </wp:inline>
        </w:drawing>
      </w:r>
      <w:r w:rsidRPr="001B104E">
        <w:t xml:space="preserve"> link. </w:t>
      </w:r>
      <w:r w:rsidR="00ED4054" w:rsidRPr="001B104E">
        <w:t xml:space="preserve">The </w:t>
      </w:r>
      <w:r w:rsidR="00ED4054" w:rsidRPr="001B104E">
        <w:rPr>
          <w:b/>
        </w:rPr>
        <w:t>Create your Navvis &amp; Company, LLC account</w:t>
      </w:r>
      <w:r w:rsidR="00ED4054" w:rsidRPr="001B104E">
        <w:t xml:space="preserve"> screen opens.</w:t>
      </w:r>
    </w:p>
    <w:p w14:paraId="002E5218" w14:textId="057F3A50" w:rsidR="00282D6C" w:rsidRPr="001B104E" w:rsidRDefault="00597016" w:rsidP="00ED4054">
      <w:pPr>
        <w:pStyle w:val="CVFigure"/>
      </w:pPr>
      <w:r w:rsidRPr="001B104E">
        <w:drawing>
          <wp:inline distT="0" distB="0" distL="0" distR="0" wp14:anchorId="7CECD558" wp14:editId="09A10932">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6">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1B104E" w:rsidRDefault="00ED4054" w:rsidP="00E73F06">
      <w:pPr>
        <w:pStyle w:val="CVFigureCaption"/>
        <w:tabs>
          <w:tab w:val="left" w:pos="993"/>
        </w:tabs>
      </w:pPr>
      <w:r w:rsidRPr="001B104E">
        <w:t>Create your Navvis &amp; Company, LLC Account Screen</w:t>
      </w:r>
    </w:p>
    <w:p w14:paraId="2112537A" w14:textId="77777777" w:rsidR="00141B5F" w:rsidRDefault="00141B5F">
      <w:pPr>
        <w:spacing w:after="0" w:line="240" w:lineRule="auto"/>
        <w:rPr>
          <w:rFonts w:ascii="Calibri" w:hAnsi="Calibri"/>
          <w:sz w:val="24"/>
        </w:rPr>
      </w:pPr>
      <w:r>
        <w:br w:type="page"/>
      </w:r>
    </w:p>
    <w:p w14:paraId="2291B00A" w14:textId="74635073" w:rsidR="0069239E" w:rsidRPr="001B104E" w:rsidRDefault="00563551" w:rsidP="0069239E">
      <w:pPr>
        <w:pStyle w:val="ListNumber"/>
        <w:spacing w:before="120" w:after="240"/>
      </w:pPr>
      <w:r w:rsidRPr="001B104E">
        <w:lastRenderedPageBreak/>
        <w:t xml:space="preserve">Enter </w:t>
      </w:r>
      <w:r w:rsidR="0043307A" w:rsidRPr="001B104E">
        <w:t>a</w:t>
      </w:r>
      <w:r w:rsidRPr="001B104E">
        <w:t xml:space="preserve"> new </w:t>
      </w:r>
      <w:bookmarkStart w:id="13" w:name="Password"/>
      <w:r w:rsidRPr="001B104E">
        <w:t xml:space="preserve">password </w:t>
      </w:r>
      <w:bookmarkEnd w:id="13"/>
      <w:r w:rsidRPr="001B104E">
        <w:t xml:space="preserve">in the </w:t>
      </w:r>
      <w:r w:rsidRPr="001B104E">
        <w:rPr>
          <w:b/>
        </w:rPr>
        <w:t xml:space="preserve">Enter new password </w:t>
      </w:r>
      <w:r w:rsidRPr="001B104E">
        <w:t>box.</w:t>
      </w:r>
    </w:p>
    <w:p w14:paraId="2DA3017D" w14:textId="687EC2B8" w:rsidR="0069239E" w:rsidRPr="001B104E" w:rsidRDefault="0069239E" w:rsidP="0069239E">
      <w:pPr>
        <w:pStyle w:val="CVChapterBodyCopy"/>
      </w:pPr>
      <w:r w:rsidRPr="001B104E">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1B104E" w14:paraId="17951AB9" w14:textId="77777777" w:rsidTr="0069239E">
        <w:trPr>
          <w:cantSplit/>
          <w:tblHeader/>
        </w:trPr>
        <w:tc>
          <w:tcPr>
            <w:tcW w:w="3402" w:type="dxa"/>
            <w:shd w:val="clear" w:color="auto" w:fill="365F91" w:themeFill="accent1" w:themeFillShade="BF"/>
          </w:tcPr>
          <w:p w14:paraId="617CF3E5" w14:textId="77777777" w:rsidR="0069239E" w:rsidRPr="001B104E" w:rsidRDefault="0069239E" w:rsidP="006577C2">
            <w:pPr>
              <w:pStyle w:val="Whitechartheaderinformation"/>
            </w:pPr>
            <w:r w:rsidRPr="001B104E">
              <w:t>Description</w:t>
            </w:r>
          </w:p>
        </w:tc>
        <w:tc>
          <w:tcPr>
            <w:tcW w:w="4962" w:type="dxa"/>
            <w:shd w:val="clear" w:color="auto" w:fill="808080" w:themeFill="background1" w:themeFillShade="80"/>
          </w:tcPr>
          <w:p w14:paraId="11A59014" w14:textId="77777777" w:rsidR="0069239E" w:rsidRPr="001B104E" w:rsidRDefault="0069239E" w:rsidP="006577C2">
            <w:pPr>
              <w:pStyle w:val="Whitechartheaderinformation"/>
            </w:pPr>
            <w:r w:rsidRPr="001B104E">
              <w:t>Characters</w:t>
            </w:r>
          </w:p>
        </w:tc>
      </w:tr>
      <w:tr w:rsidR="0069239E" w:rsidRPr="001B104E" w14:paraId="0038FA33" w14:textId="77777777" w:rsidTr="0069239E">
        <w:trPr>
          <w:cantSplit/>
          <w:tblHeader/>
        </w:trPr>
        <w:tc>
          <w:tcPr>
            <w:tcW w:w="3402" w:type="dxa"/>
            <w:shd w:val="clear" w:color="auto" w:fill="auto"/>
          </w:tcPr>
          <w:p w14:paraId="4E2EDB4F" w14:textId="77777777" w:rsidR="0069239E" w:rsidRPr="001B104E" w:rsidRDefault="0069239E" w:rsidP="006577C2">
            <w:pPr>
              <w:pStyle w:val="CVTabletext"/>
            </w:pPr>
            <w:r w:rsidRPr="001B104E">
              <w:t>Upper case characters</w:t>
            </w:r>
          </w:p>
        </w:tc>
        <w:tc>
          <w:tcPr>
            <w:tcW w:w="4962" w:type="dxa"/>
            <w:shd w:val="clear" w:color="auto" w:fill="auto"/>
          </w:tcPr>
          <w:p w14:paraId="76A05710" w14:textId="77777777" w:rsidR="0069239E" w:rsidRPr="001B104E" w:rsidRDefault="0069239E" w:rsidP="006577C2">
            <w:pPr>
              <w:pStyle w:val="CVTabletext"/>
            </w:pPr>
            <w:r w:rsidRPr="001B104E">
              <w:t>A – Z</w:t>
            </w:r>
          </w:p>
        </w:tc>
      </w:tr>
      <w:tr w:rsidR="0069239E" w:rsidRPr="001B104E" w14:paraId="3A40EC9D" w14:textId="77777777" w:rsidTr="0069239E">
        <w:trPr>
          <w:cantSplit/>
          <w:tblHeader/>
        </w:trPr>
        <w:tc>
          <w:tcPr>
            <w:tcW w:w="3402" w:type="dxa"/>
            <w:shd w:val="clear" w:color="auto" w:fill="auto"/>
          </w:tcPr>
          <w:p w14:paraId="24E333E5" w14:textId="77777777" w:rsidR="0069239E" w:rsidRPr="001B104E" w:rsidRDefault="0069239E" w:rsidP="006577C2">
            <w:pPr>
              <w:pStyle w:val="CVTabletext"/>
            </w:pPr>
            <w:r w:rsidRPr="001B104E">
              <w:t>Lower case characters</w:t>
            </w:r>
          </w:p>
        </w:tc>
        <w:tc>
          <w:tcPr>
            <w:tcW w:w="4962" w:type="dxa"/>
            <w:shd w:val="clear" w:color="auto" w:fill="auto"/>
          </w:tcPr>
          <w:p w14:paraId="3B4AA8F7" w14:textId="77777777" w:rsidR="0069239E" w:rsidRPr="001B104E" w:rsidRDefault="0069239E" w:rsidP="006577C2">
            <w:pPr>
              <w:pStyle w:val="CVTabletext"/>
            </w:pPr>
            <w:r w:rsidRPr="001B104E">
              <w:t>a – z</w:t>
            </w:r>
          </w:p>
        </w:tc>
      </w:tr>
      <w:tr w:rsidR="0069239E" w:rsidRPr="001B104E" w14:paraId="72273A82" w14:textId="77777777" w:rsidTr="0069239E">
        <w:trPr>
          <w:cantSplit/>
          <w:tblHeader/>
        </w:trPr>
        <w:tc>
          <w:tcPr>
            <w:tcW w:w="3402" w:type="dxa"/>
            <w:shd w:val="clear" w:color="auto" w:fill="auto"/>
          </w:tcPr>
          <w:p w14:paraId="67C2178D" w14:textId="77777777" w:rsidR="0069239E" w:rsidRPr="001B104E" w:rsidRDefault="0069239E" w:rsidP="006577C2">
            <w:pPr>
              <w:pStyle w:val="CVTabletext"/>
            </w:pPr>
            <w:r w:rsidRPr="001B104E">
              <w:t>Digits</w:t>
            </w:r>
          </w:p>
        </w:tc>
        <w:tc>
          <w:tcPr>
            <w:tcW w:w="4962" w:type="dxa"/>
            <w:shd w:val="clear" w:color="auto" w:fill="auto"/>
          </w:tcPr>
          <w:p w14:paraId="1C0E783B" w14:textId="77777777" w:rsidR="0069239E" w:rsidRPr="001B104E" w:rsidRDefault="0069239E" w:rsidP="006577C2">
            <w:pPr>
              <w:pStyle w:val="CVTabletext"/>
            </w:pPr>
            <w:r w:rsidRPr="001B104E">
              <w:t>0 – 9</w:t>
            </w:r>
          </w:p>
        </w:tc>
      </w:tr>
      <w:tr w:rsidR="0069239E" w:rsidRPr="001B104E" w14:paraId="652B81E4" w14:textId="77777777" w:rsidTr="0069239E">
        <w:trPr>
          <w:cantSplit/>
          <w:tblHeader/>
        </w:trPr>
        <w:tc>
          <w:tcPr>
            <w:tcW w:w="3402" w:type="dxa"/>
            <w:shd w:val="clear" w:color="auto" w:fill="auto"/>
          </w:tcPr>
          <w:p w14:paraId="65FC8D94" w14:textId="77777777" w:rsidR="0069239E" w:rsidRPr="001B104E" w:rsidRDefault="0069239E" w:rsidP="006577C2">
            <w:pPr>
              <w:pStyle w:val="CVTabletext"/>
            </w:pPr>
            <w:r w:rsidRPr="001B104E">
              <w:t>Special characters</w:t>
            </w:r>
          </w:p>
        </w:tc>
        <w:tc>
          <w:tcPr>
            <w:tcW w:w="4962" w:type="dxa"/>
            <w:shd w:val="clear" w:color="auto" w:fill="auto"/>
          </w:tcPr>
          <w:p w14:paraId="24D04673" w14:textId="77777777" w:rsidR="0069239E" w:rsidRPr="001B104E" w:rsidRDefault="0069239E" w:rsidP="006577C2">
            <w:pPr>
              <w:pStyle w:val="CVTabletext"/>
            </w:pPr>
            <w:r w:rsidRPr="001B104E">
              <w:t>~ ! @ # $ % ^ &amp; * _ - + = ` | \ () {} [] : ; " ' &lt; &gt; , . ? /</w:t>
            </w:r>
          </w:p>
        </w:tc>
      </w:tr>
    </w:tbl>
    <w:p w14:paraId="5122F90B" w14:textId="77777777" w:rsidR="0069239E" w:rsidRPr="001B104E" w:rsidRDefault="0069239E" w:rsidP="00E73F06">
      <w:pPr>
        <w:pStyle w:val="CVTableCaption"/>
        <w:tabs>
          <w:tab w:val="left" w:pos="993"/>
        </w:tabs>
      </w:pPr>
      <w:r w:rsidRPr="001B104E">
        <w:t>System Accepted Password Characters</w:t>
      </w:r>
    </w:p>
    <w:p w14:paraId="16DFD315" w14:textId="4C8245E4" w:rsidR="00D91DFF" w:rsidRPr="001B104E" w:rsidRDefault="00D91DFF" w:rsidP="00F7178F">
      <w:pPr>
        <w:pStyle w:val="ListNumber"/>
      </w:pPr>
      <w:r w:rsidRPr="001B104E">
        <w:t xml:space="preserve">Reenter the password in the </w:t>
      </w:r>
      <w:r w:rsidRPr="001B104E">
        <w:rPr>
          <w:b/>
        </w:rPr>
        <w:t>Repeat new password</w:t>
      </w:r>
      <w:r w:rsidRPr="001B104E">
        <w:t xml:space="preserve"> box.</w:t>
      </w:r>
    </w:p>
    <w:p w14:paraId="039E4F23" w14:textId="77777777" w:rsidR="00ED4054" w:rsidRPr="001B104E" w:rsidRDefault="00ED4054" w:rsidP="00ED4054">
      <w:pPr>
        <w:pStyle w:val="CVChapterBodyCopyIndent1"/>
      </w:pPr>
      <w:r w:rsidRPr="001B104E">
        <w:t>In case you forget the existing password, it is recommended to add a security question to reset a new password.</w:t>
      </w:r>
    </w:p>
    <w:p w14:paraId="1E25F2C8" w14:textId="77777777" w:rsidR="00ED4054" w:rsidRPr="001B104E" w:rsidRDefault="00ED4054" w:rsidP="00ED405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BACC93E" w14:textId="24FD8036" w:rsidR="00280D0E" w:rsidRPr="001B104E" w:rsidRDefault="00280D0E" w:rsidP="00ED4054">
      <w:pPr>
        <w:pStyle w:val="CVFigure"/>
      </w:pPr>
      <w:r w:rsidRPr="001B104E">
        <w:drawing>
          <wp:inline distT="0" distB="0" distL="0" distR="0" wp14:anchorId="2C2C5FA0" wp14:editId="01EA8987">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7">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1B104E" w:rsidRDefault="00796E79" w:rsidP="00E73F06">
      <w:pPr>
        <w:pStyle w:val="CVFigureCaption"/>
        <w:tabs>
          <w:tab w:val="left" w:pos="993"/>
        </w:tabs>
      </w:pPr>
      <w:r w:rsidRPr="001B104E">
        <w:t>Choose A Forgot Password Question</w:t>
      </w:r>
    </w:p>
    <w:p w14:paraId="111A89C6" w14:textId="77777777" w:rsidR="00796E79" w:rsidRPr="001B104E" w:rsidRDefault="00796E79" w:rsidP="00796E79">
      <w:pPr>
        <w:pStyle w:val="ListNumber"/>
      </w:pPr>
      <w:r w:rsidRPr="001B104E">
        <w:t>Choose a security question from the list.</w:t>
      </w:r>
    </w:p>
    <w:p w14:paraId="42242CF3" w14:textId="77777777" w:rsidR="00796E79" w:rsidRPr="001B104E" w:rsidRDefault="00796E79" w:rsidP="00796E79">
      <w:pPr>
        <w:pStyle w:val="ListNumber"/>
      </w:pPr>
      <w:r w:rsidRPr="001B104E">
        <w:lastRenderedPageBreak/>
        <w:t xml:space="preserve">In the </w:t>
      </w:r>
      <w:r w:rsidRPr="001B104E">
        <w:rPr>
          <w:b/>
        </w:rPr>
        <w:t>Answer</w:t>
      </w:r>
      <w:r w:rsidRPr="001B104E">
        <w:t xml:space="preserve"> box, enter the answer. You must remember this answer because it is used at a later date to reset a forgotten or expired password.</w:t>
      </w:r>
    </w:p>
    <w:p w14:paraId="53B65540" w14:textId="08C90BB7" w:rsidR="00ED4054" w:rsidRPr="001B104E" w:rsidRDefault="00ED4054" w:rsidP="00ED4054">
      <w:pPr>
        <w:pStyle w:val="ListNumber"/>
        <w:spacing w:before="120" w:after="240"/>
      </w:pPr>
      <w:r w:rsidRPr="001B104E">
        <w:t xml:space="preserve">Choose a picture as a security image on the </w:t>
      </w:r>
      <w:r w:rsidRPr="001B104E">
        <w:rPr>
          <w:b/>
        </w:rPr>
        <w:t>Create your Navvis &amp; Company, LLC account</w:t>
      </w:r>
      <w:r w:rsidRPr="001B104E">
        <w:t xml:space="preserve"> screen</w:t>
      </w:r>
      <w:r w:rsidR="00AC1A7A" w:rsidRPr="001B104E">
        <w:t>,</w:t>
      </w:r>
      <w:r w:rsidRPr="001B104E">
        <w:t xml:space="preserve"> and then select </w:t>
      </w:r>
      <w:r w:rsidRPr="001B104E">
        <w:rPr>
          <w:b/>
        </w:rPr>
        <w:t>Create My Account</w:t>
      </w:r>
      <w:r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1B104E" w14:paraId="7A70ACEB" w14:textId="77777777" w:rsidTr="00E73F06">
        <w:trPr>
          <w:trHeight w:val="989"/>
        </w:trPr>
        <w:tc>
          <w:tcPr>
            <w:tcW w:w="992" w:type="dxa"/>
            <w:vAlign w:val="center"/>
          </w:tcPr>
          <w:p w14:paraId="760F1D06" w14:textId="347052DB" w:rsidR="00796E79" w:rsidRPr="001B104E" w:rsidRDefault="00701ECE" w:rsidP="006A3FCA">
            <w:pPr>
              <w:pStyle w:val="ChapterBodyCopy"/>
              <w:jc w:val="left"/>
            </w:pPr>
            <w:r w:rsidRPr="001B104E">
              <w:rPr>
                <w:noProof/>
                <w:lang w:val="en-IN" w:eastAsia="en-IN"/>
              </w:rPr>
              <w:drawing>
                <wp:inline distT="0" distB="0" distL="0" distR="0" wp14:anchorId="542773E6" wp14:editId="1DAAA2A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1B104E" w:rsidRDefault="00796E79" w:rsidP="00ED4054">
            <w:pPr>
              <w:pStyle w:val="CVCalloutNote"/>
            </w:pPr>
            <w:r w:rsidRPr="001B104E">
              <w:t>The security image displays in</w:t>
            </w:r>
            <w:r w:rsidR="00293A4A" w:rsidRPr="001B104E">
              <w:t xml:space="preserve"> the </w:t>
            </w:r>
            <w:hyperlink w:anchor="NAVVISsignInScreen" w:history="1">
              <w:r w:rsidR="00ED4054" w:rsidRPr="001B104E">
                <w:rPr>
                  <w:rStyle w:val="Hyperlink"/>
                  <w:b w:val="0"/>
                </w:rPr>
                <w:t>Coreo</w:t>
              </w:r>
              <w:r w:rsidR="00293A4A" w:rsidRPr="001B104E">
                <w:rPr>
                  <w:rStyle w:val="Hyperlink"/>
                  <w:rFonts w:cstheme="minorBidi"/>
                  <w:b w:val="0"/>
                </w:rPr>
                <w:t xml:space="preserve"> Sign In screen</w:t>
              </w:r>
            </w:hyperlink>
            <w:r w:rsidR="00E3363E" w:rsidRPr="001B104E">
              <w:t xml:space="preserve"> on entering the user name</w:t>
            </w:r>
            <w:r w:rsidRPr="001B104E">
              <w:t>.</w:t>
            </w:r>
          </w:p>
        </w:tc>
      </w:tr>
    </w:tbl>
    <w:p w14:paraId="36C71AE5" w14:textId="6CCA074E" w:rsidR="0073714C" w:rsidRPr="001B104E" w:rsidRDefault="0073714C" w:rsidP="00796E79">
      <w:pPr>
        <w:pStyle w:val="CVspacebeforetable"/>
      </w:pPr>
    </w:p>
    <w:p w14:paraId="3A2D93BA" w14:textId="27993344" w:rsidR="00796E79" w:rsidRPr="001B104E" w:rsidRDefault="00796E79" w:rsidP="00796E79">
      <w:pPr>
        <w:pStyle w:val="ListNumber"/>
      </w:pPr>
      <w:r w:rsidRPr="001B104E">
        <w:t xml:space="preserve">The </w:t>
      </w:r>
      <w:r w:rsidR="00731B9C" w:rsidRPr="001B104E">
        <w:rPr>
          <w:b/>
        </w:rPr>
        <w:t>Coreo</w:t>
      </w:r>
      <w:r w:rsidRPr="001B104E">
        <w:t xml:space="preserve"> landing screen opens.</w:t>
      </w:r>
    </w:p>
    <w:p w14:paraId="4A620D1E" w14:textId="08167739" w:rsidR="00B1443A" w:rsidRPr="001B104E" w:rsidRDefault="00E73F06" w:rsidP="00E51F7F">
      <w:pPr>
        <w:pStyle w:val="CVFigure"/>
      </w:pPr>
      <w:r>
        <w:drawing>
          <wp:inline distT="0" distB="0" distL="0" distR="0" wp14:anchorId="60E88C36" wp14:editId="4BABF47B">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1B104E" w:rsidRDefault="00731B9C" w:rsidP="00827212">
      <w:pPr>
        <w:pStyle w:val="CVFigureCaption"/>
        <w:tabs>
          <w:tab w:val="left" w:pos="993"/>
          <w:tab w:val="left" w:pos="1134"/>
        </w:tabs>
      </w:pPr>
      <w:bookmarkStart w:id="14" w:name="CoreoLandingScreen"/>
      <w:r w:rsidRPr="001B104E">
        <w:t>Coreo</w:t>
      </w:r>
      <w:r w:rsidR="00796E79" w:rsidRPr="001B104E">
        <w:t xml:space="preserve"> Landing Screen</w:t>
      </w:r>
    </w:p>
    <w:bookmarkEnd w:id="14"/>
    <w:p w14:paraId="0D4B9FAE" w14:textId="7FBA3909" w:rsidR="00731B9C" w:rsidRPr="001B104E" w:rsidRDefault="00427FCF" w:rsidP="00731B9C">
      <w:pPr>
        <w:pStyle w:val="ListNumber"/>
        <w:spacing w:before="120" w:after="240"/>
      </w:pPr>
      <w:r w:rsidRPr="001B104E">
        <w:t xml:space="preserve">Select the </w:t>
      </w:r>
      <w:r w:rsidRPr="001B104E">
        <w:rPr>
          <w:b/>
        </w:rPr>
        <w:t xml:space="preserve">Coreo </w:t>
      </w:r>
      <w:r w:rsidR="00731B9C" w:rsidRPr="001B104E">
        <w:rPr>
          <w:b/>
        </w:rPr>
        <w:t>View</w:t>
      </w:r>
      <w:r w:rsidRPr="001B104E">
        <w:t xml:space="preserve"> </w:t>
      </w:r>
      <w:r w:rsidR="00E3363E" w:rsidRPr="001B104E">
        <w:t>button</w:t>
      </w:r>
      <w:r w:rsidRPr="001B104E">
        <w:t xml:space="preserve"> on the landing screen.</w:t>
      </w:r>
      <w:r w:rsidR="00731B9C" w:rsidRPr="001B104E">
        <w:t xml:space="preserve"> The Coreo applications that you see on the Coreo landing screen depends upon the user-role and permissions </w:t>
      </w:r>
      <w:r w:rsidR="002365FD" w:rsidRPr="001B104E">
        <w:t xml:space="preserve">that your </w:t>
      </w:r>
      <w:r w:rsidR="00790428" w:rsidRPr="001B104E">
        <w:t>Navvis</w:t>
      </w:r>
      <w:r w:rsidR="002365FD" w:rsidRPr="001B104E">
        <w:t xml:space="preserve"> administrator has assigned to you</w:t>
      </w:r>
      <w:r w:rsidR="00731B9C" w:rsidRPr="001B104E">
        <w:t>.</w:t>
      </w:r>
    </w:p>
    <w:p w14:paraId="3FE0DFEA" w14:textId="015142FC" w:rsidR="00427FCF" w:rsidRPr="001B104E" w:rsidRDefault="00427FCF" w:rsidP="00427FCF">
      <w:pPr>
        <w:pStyle w:val="ListNumber"/>
      </w:pPr>
      <w:r w:rsidRPr="001B104E">
        <w:t xml:space="preserve">The </w:t>
      </w:r>
      <w:r w:rsidR="00731B9C" w:rsidRPr="001B104E">
        <w:rPr>
          <w:b/>
        </w:rPr>
        <w:t>Coreo</w:t>
      </w:r>
      <w:r w:rsidRPr="001B104E">
        <w:rPr>
          <w:b/>
        </w:rPr>
        <w:t xml:space="preserve">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1B104E" w14:paraId="459FB17F" w14:textId="77777777" w:rsidTr="00E73F06">
        <w:trPr>
          <w:trHeight w:val="989"/>
        </w:trPr>
        <w:tc>
          <w:tcPr>
            <w:tcW w:w="992" w:type="dxa"/>
            <w:vAlign w:val="center"/>
          </w:tcPr>
          <w:p w14:paraId="2BD017A7" w14:textId="77777777" w:rsidR="00DC647D" w:rsidRPr="001B104E" w:rsidRDefault="00DC647D" w:rsidP="001944D2">
            <w:pPr>
              <w:pStyle w:val="ChapterBodyCopy"/>
              <w:jc w:val="left"/>
            </w:pPr>
            <w:r w:rsidRPr="001B104E">
              <w:rPr>
                <w:noProof/>
                <w:lang w:val="en-IN" w:eastAsia="en-IN"/>
              </w:rPr>
              <w:drawing>
                <wp:inline distT="0" distB="0" distL="0" distR="0" wp14:anchorId="1A692C35" wp14:editId="44BCB6E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1B104E" w:rsidRDefault="00DC647D" w:rsidP="00293A4A">
            <w:pPr>
              <w:pStyle w:val="CVCalloutNote"/>
            </w:pPr>
            <w:r w:rsidRPr="001B104E">
              <w:t>On</w:t>
            </w:r>
            <w:r w:rsidR="00293A4A" w:rsidRPr="001B104E">
              <w:t>c</w:t>
            </w:r>
            <w:r w:rsidRPr="001B104E">
              <w:t xml:space="preserve">e the </w:t>
            </w:r>
            <w:r w:rsidR="00731B9C" w:rsidRPr="001B104E">
              <w:t>user accepts EULA and the O</w:t>
            </w:r>
            <w:r w:rsidR="00293A4A" w:rsidRPr="001B104E">
              <w:t>kta SSO account is activated, the new user becomes an existing user</w:t>
            </w:r>
            <w:r w:rsidRPr="001B104E">
              <w:t>.</w:t>
            </w:r>
          </w:p>
          <w:p w14:paraId="69282EFE" w14:textId="0F4138F3" w:rsidR="000213EA" w:rsidRPr="001B104E" w:rsidRDefault="000213EA" w:rsidP="00731B9C">
            <w:pPr>
              <w:pStyle w:val="CVCalloutNote"/>
            </w:pPr>
            <w:r w:rsidRPr="001B104E">
              <w:t xml:space="preserve">As an existing user, go to </w:t>
            </w:r>
            <w:hyperlink r:id="rId29" w:history="1">
              <w:r w:rsidR="00563551" w:rsidRPr="001B104E">
                <w:rPr>
                  <w:rStyle w:val="Hyperlink"/>
                  <w:b w:val="0"/>
                </w:rPr>
                <w:t>login.coreohealth.com</w:t>
              </w:r>
            </w:hyperlink>
            <w:r w:rsidR="00563551" w:rsidRPr="001B104E">
              <w:rPr>
                <w:rStyle w:val="Hyperlink"/>
                <w:b w:val="0"/>
              </w:rPr>
              <w:t xml:space="preserve"> </w:t>
            </w:r>
            <w:r w:rsidRPr="001B104E">
              <w:t xml:space="preserve">to open the </w:t>
            </w:r>
            <w:r w:rsidR="00731B9C" w:rsidRPr="001B104E">
              <w:t>Coreo</w:t>
            </w:r>
            <w:r w:rsidRPr="001B104E">
              <w:t xml:space="preserve"> Sign in screen.</w:t>
            </w:r>
          </w:p>
        </w:tc>
      </w:tr>
    </w:tbl>
    <w:p w14:paraId="700842A7" w14:textId="77777777" w:rsidR="00DC647D" w:rsidRPr="001B104E" w:rsidRDefault="00DC647D" w:rsidP="00952249">
      <w:pPr>
        <w:pStyle w:val="CVspacebeforetable"/>
      </w:pPr>
    </w:p>
    <w:p w14:paraId="2AFD2174" w14:textId="3AAE23F7" w:rsidR="00796E79" w:rsidRPr="001B104E" w:rsidRDefault="00731B9C" w:rsidP="00731B9C">
      <w:pPr>
        <w:pStyle w:val="CVFigure"/>
      </w:pPr>
      <w:r w:rsidRPr="001B104E">
        <w:lastRenderedPageBreak/>
        <w:drawing>
          <wp:inline distT="0" distB="0" distL="0" distR="0" wp14:anchorId="45A6994A" wp14:editId="16C19FE0">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0">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1B104E" w:rsidRDefault="00ED4054" w:rsidP="002B45D0">
      <w:pPr>
        <w:pStyle w:val="CVFigureCaption"/>
        <w:tabs>
          <w:tab w:val="left" w:pos="851"/>
          <w:tab w:val="left" w:pos="1134"/>
        </w:tabs>
      </w:pPr>
      <w:bookmarkStart w:id="15" w:name="NAVVISsignInScreen"/>
      <w:r w:rsidRPr="001B104E">
        <w:t>Coreo</w:t>
      </w:r>
      <w:r w:rsidR="00427FCF" w:rsidRPr="001B104E">
        <w:t xml:space="preserve"> Sign In Screen</w:t>
      </w:r>
    </w:p>
    <w:bookmarkEnd w:id="15"/>
    <w:p w14:paraId="46DBAA4E" w14:textId="08720B18" w:rsidR="00427FCF" w:rsidRPr="001B104E" w:rsidRDefault="00427FCF" w:rsidP="00427FCF">
      <w:pPr>
        <w:pStyle w:val="ListNumber"/>
      </w:pPr>
      <w:r w:rsidRPr="001B104E">
        <w:t xml:space="preserve">Enter the user ID in the </w:t>
      </w:r>
      <w:r w:rsidRPr="001B104E">
        <w:rPr>
          <w:b/>
        </w:rPr>
        <w:t>Username</w:t>
      </w:r>
      <w:r w:rsidRPr="001B104E">
        <w:t xml:space="preserve"> box</w:t>
      </w:r>
      <w:r w:rsidR="00731B9C" w:rsidRPr="001B104E">
        <w:t>.</w:t>
      </w:r>
    </w:p>
    <w:p w14:paraId="7AB2E955" w14:textId="2A06D36D" w:rsidR="0004182D" w:rsidRPr="001B104E" w:rsidRDefault="0004182D" w:rsidP="0004182D">
      <w:pPr>
        <w:pStyle w:val="ListNumber"/>
        <w:spacing w:before="120" w:after="240"/>
      </w:pPr>
      <w:r w:rsidRPr="001B104E">
        <w:t xml:space="preserve">Enter the </w:t>
      </w:r>
      <w:hyperlink w:anchor="Password" w:history="1">
        <w:r w:rsidRPr="001B104E">
          <w:rPr>
            <w:rStyle w:val="Hyperlink"/>
            <w:rFonts w:cstheme="minorBidi"/>
          </w:rPr>
          <w:t>password</w:t>
        </w:r>
      </w:hyperlink>
      <w:r w:rsidRPr="001B104E">
        <w:t xml:space="preserve"> that you have set in the </w:t>
      </w:r>
      <w:r w:rsidRPr="001B104E">
        <w:rPr>
          <w:b/>
        </w:rPr>
        <w:t>Password</w:t>
      </w:r>
      <w:r w:rsidRPr="001B104E">
        <w:t xml:space="preserve"> box.</w:t>
      </w:r>
    </w:p>
    <w:p w14:paraId="3AAB2095" w14:textId="06BB4C72" w:rsidR="00427FCF" w:rsidRPr="001B104E" w:rsidRDefault="00427FCF" w:rsidP="00427FCF">
      <w:pPr>
        <w:pStyle w:val="ListNumber"/>
      </w:pPr>
      <w:r w:rsidRPr="001B104E">
        <w:t xml:space="preserve">Select </w:t>
      </w:r>
      <w:r w:rsidRPr="001B104E">
        <w:rPr>
          <w:b/>
        </w:rPr>
        <w:t>Sign In</w:t>
      </w:r>
      <w:r w:rsidRPr="001B104E">
        <w:t>.</w:t>
      </w:r>
    </w:p>
    <w:p w14:paraId="798751C7" w14:textId="77777777" w:rsidR="00427FCF" w:rsidRPr="001B104E" w:rsidRDefault="00427FCF" w:rsidP="00427FCF">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1B104E" w:rsidRDefault="00731B9C" w:rsidP="0077054A">
      <w:pPr>
        <w:pStyle w:val="CVFigure"/>
      </w:pPr>
      <w:r w:rsidRPr="001B104E">
        <w:lastRenderedPageBreak/>
        <w:drawing>
          <wp:inline distT="0" distB="0" distL="0" distR="0" wp14:anchorId="64FAC331" wp14:editId="1D1F13B1">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1">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1B104E" w:rsidRDefault="00427FCF" w:rsidP="002B45D0">
      <w:pPr>
        <w:pStyle w:val="CVFigureCaption"/>
        <w:tabs>
          <w:tab w:val="left" w:pos="1134"/>
        </w:tabs>
      </w:pPr>
      <w:r w:rsidRPr="001B104E">
        <w:t>EULA PAGE</w:t>
      </w:r>
    </w:p>
    <w:p w14:paraId="542664BA" w14:textId="69345EE7" w:rsidR="00427FCF" w:rsidRPr="001B104E" w:rsidRDefault="00427FCF" w:rsidP="00427FCF">
      <w:pPr>
        <w:pStyle w:val="ListNumber"/>
      </w:pPr>
      <w:r w:rsidRPr="001B104E">
        <w:t xml:space="preserve">Read the terms and conditions and select the </w:t>
      </w:r>
      <w:r w:rsidRPr="001B104E">
        <w:rPr>
          <w:b/>
        </w:rPr>
        <w:t>I Accept</w:t>
      </w:r>
      <w:r w:rsidRPr="001B104E">
        <w:t xml:space="preserve"> button. Your </w:t>
      </w:r>
      <w:r w:rsidR="00731B9C" w:rsidRPr="001B104E">
        <w:t>Okta SSO</w:t>
      </w:r>
      <w:r w:rsidR="0077054A" w:rsidRPr="001B104E">
        <w:t xml:space="preserve"> </w:t>
      </w:r>
      <w:r w:rsidRPr="001B104E">
        <w:t>account is activated successfully</w:t>
      </w:r>
      <w:r w:rsidR="00AC1A7A" w:rsidRPr="001B104E">
        <w:t>,</w:t>
      </w:r>
      <w:r w:rsidRPr="001B104E">
        <w:t xml:space="preserve"> and the </w:t>
      </w:r>
      <w:r w:rsidR="0077054A" w:rsidRPr="001B104E">
        <w:t xml:space="preserve">Coreo View </w:t>
      </w:r>
      <w:r w:rsidRPr="001B104E">
        <w:t>home page opens.</w:t>
      </w:r>
    </w:p>
    <w:p w14:paraId="6CD2262B" w14:textId="1FE59645" w:rsidR="00427FCF" w:rsidRPr="001B104E" w:rsidRDefault="00731B9C" w:rsidP="00E53A61">
      <w:pPr>
        <w:pStyle w:val="Heading2"/>
      </w:pPr>
      <w:bookmarkStart w:id="16" w:name="_Toc29807392"/>
      <w:r w:rsidRPr="001B104E">
        <w:t>Manage Locked O</w:t>
      </w:r>
      <w:r w:rsidR="00E53A61" w:rsidRPr="001B104E">
        <w:t>kta SS</w:t>
      </w:r>
      <w:r w:rsidRPr="001B104E">
        <w:t>O A</w:t>
      </w:r>
      <w:r w:rsidR="00E53A61" w:rsidRPr="001B104E">
        <w:t>ccount</w:t>
      </w:r>
      <w:bookmarkEnd w:id="16"/>
    </w:p>
    <w:p w14:paraId="6F60D89E" w14:textId="00B396F9" w:rsidR="00427FCF" w:rsidRPr="001B104E" w:rsidRDefault="00427FCF" w:rsidP="00FA28C0">
      <w:pPr>
        <w:pStyle w:val="CVChapterBodyCopy"/>
      </w:pPr>
      <w:r w:rsidRPr="001B104E">
        <w:t xml:space="preserve">The </w:t>
      </w:r>
      <w:r w:rsidR="00731B9C" w:rsidRPr="001B104E">
        <w:t>O</w:t>
      </w:r>
      <w:r w:rsidR="00CD54CF" w:rsidRPr="001B104E">
        <w:t xml:space="preserve">kta SSO account </w:t>
      </w:r>
      <w:r w:rsidRPr="001B104E">
        <w:t>locks for the following reasons:</w:t>
      </w:r>
    </w:p>
    <w:p w14:paraId="716318DC" w14:textId="2781C544" w:rsidR="00427FCF" w:rsidRPr="001B104E" w:rsidRDefault="00427FCF" w:rsidP="00FA28C0">
      <w:pPr>
        <w:pStyle w:val="ListBullet"/>
      </w:pPr>
      <w:r w:rsidRPr="001B104E">
        <w:t>The user exceeds five failed login attempts within 24 hours. The login attempts fail when the user enters an incorrect password.</w:t>
      </w:r>
    </w:p>
    <w:p w14:paraId="38799972" w14:textId="1696A5AE" w:rsidR="009D52E0" w:rsidRPr="001B104E" w:rsidRDefault="009D52E0" w:rsidP="00FA28C0">
      <w:pPr>
        <w:pStyle w:val="CVChapterBodyCopyIndent1"/>
      </w:pPr>
      <w:r w:rsidRPr="001B104E">
        <w:t>The locked account resets after 24 hours</w:t>
      </w:r>
      <w:r w:rsidR="00AC1A7A" w:rsidRPr="001B104E">
        <w:t>,</w:t>
      </w:r>
      <w:r w:rsidRPr="001B104E">
        <w:t xml:space="preserve"> and the user can log in to the account after 2</w:t>
      </w:r>
      <w:r w:rsidR="00790428" w:rsidRPr="001B104E">
        <w:t>4 hours without contacting the Navvis</w:t>
      </w:r>
      <w:r w:rsidRPr="001B104E">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1B104E" w14:paraId="7836F646" w14:textId="77777777" w:rsidTr="00E73F06">
        <w:trPr>
          <w:trHeight w:val="989"/>
        </w:trPr>
        <w:tc>
          <w:tcPr>
            <w:tcW w:w="1195" w:type="dxa"/>
            <w:vAlign w:val="center"/>
          </w:tcPr>
          <w:p w14:paraId="644F3752" w14:textId="14FAE54A" w:rsidR="00427FCF" w:rsidRPr="001B104E" w:rsidRDefault="009D52E0" w:rsidP="001944D2">
            <w:pPr>
              <w:pStyle w:val="ChapterBodyCopy"/>
              <w:jc w:val="left"/>
            </w:pPr>
            <w:r w:rsidRPr="001B104E">
              <w:rPr>
                <w:noProof/>
                <w:lang w:val="en-IN" w:eastAsia="en-IN"/>
              </w:rPr>
              <w:drawing>
                <wp:inline distT="0" distB="0" distL="0" distR="0" wp14:anchorId="783B13EF" wp14:editId="4C43336F">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1B104E" w:rsidRDefault="009D52E0" w:rsidP="00731B9C">
            <w:pPr>
              <w:pStyle w:val="CVCalloutNote"/>
            </w:pPr>
            <w:r w:rsidRPr="001B104E">
              <w:t xml:space="preserve">To unlock the </w:t>
            </w:r>
            <w:r w:rsidR="00731B9C" w:rsidRPr="001B104E">
              <w:t>Okta SSO</w:t>
            </w:r>
            <w:r w:rsidR="00E53A61" w:rsidRPr="001B104E">
              <w:t xml:space="preserve"> </w:t>
            </w:r>
            <w:r w:rsidRPr="001B104E">
              <w:t>account immediately after the five fail</w:t>
            </w:r>
            <w:r w:rsidR="00790428" w:rsidRPr="001B104E">
              <w:t>ed login attempts, contact the Navvis</w:t>
            </w:r>
            <w:r w:rsidRPr="001B104E">
              <w:t xml:space="preserve"> administrator.</w:t>
            </w:r>
          </w:p>
        </w:tc>
      </w:tr>
    </w:tbl>
    <w:p w14:paraId="7A9A98A8" w14:textId="77777777" w:rsidR="009D52E0" w:rsidRPr="001B104E" w:rsidRDefault="009D52E0" w:rsidP="009D52E0">
      <w:pPr>
        <w:pStyle w:val="CVspacebeforetable"/>
      </w:pPr>
    </w:p>
    <w:p w14:paraId="6CB87206" w14:textId="02EAF4E3" w:rsidR="00427FCF" w:rsidRPr="001B104E" w:rsidRDefault="00790428" w:rsidP="00FA28C0">
      <w:pPr>
        <w:pStyle w:val="ListBullet"/>
      </w:pPr>
      <w:r w:rsidRPr="001B104E">
        <w:t>The Navvis</w:t>
      </w:r>
      <w:r w:rsidR="00427FCF" w:rsidRPr="001B104E">
        <w:t xml:space="preserve"> administrator can lock the </w:t>
      </w:r>
      <w:r w:rsidR="00731B9C" w:rsidRPr="001B104E">
        <w:t>O</w:t>
      </w:r>
      <w:r w:rsidR="00E53A61" w:rsidRPr="001B104E">
        <w:t xml:space="preserve">kta SSO account </w:t>
      </w:r>
      <w:r w:rsidR="00427FCF" w:rsidRPr="001B104E">
        <w:t>as per the company lock account policy.</w:t>
      </w:r>
    </w:p>
    <w:p w14:paraId="0DEA0329" w14:textId="2286CF7D" w:rsidR="00427FCF" w:rsidRPr="001B104E" w:rsidRDefault="00731B9C" w:rsidP="000C64C8">
      <w:pPr>
        <w:pStyle w:val="Heading2"/>
        <w:tabs>
          <w:tab w:val="clear" w:pos="450"/>
          <w:tab w:val="left" w:pos="567"/>
        </w:tabs>
      </w:pPr>
      <w:bookmarkStart w:id="17" w:name="_Toc29807393"/>
      <w:r w:rsidRPr="001B104E">
        <w:t>Reset a Forgotten or E</w:t>
      </w:r>
      <w:r w:rsidR="00912BF2" w:rsidRPr="001B104E">
        <w:t>xpired P</w:t>
      </w:r>
      <w:r w:rsidR="00427FCF" w:rsidRPr="001B104E">
        <w:t>assword</w:t>
      </w:r>
      <w:bookmarkEnd w:id="17"/>
    </w:p>
    <w:p w14:paraId="197B0523" w14:textId="34262119" w:rsidR="00427FCF" w:rsidRPr="001B104E" w:rsidRDefault="00731B9C" w:rsidP="00912BF2">
      <w:pPr>
        <w:pStyle w:val="CVChapterBodyCopy"/>
      </w:pPr>
      <w:r w:rsidRPr="001B104E">
        <w:t>The Okta SSO</w:t>
      </w:r>
      <w:r w:rsidR="00427FCF" w:rsidRPr="001B104E">
        <w:t xml:space="preserve"> password policy specifies that the password expires after 60 days, and the user must reset the password periodically.</w:t>
      </w:r>
    </w:p>
    <w:p w14:paraId="1F80E1D7" w14:textId="2EE942C3" w:rsidR="00427FCF" w:rsidRPr="001B104E" w:rsidRDefault="00427FCF" w:rsidP="00912BF2">
      <w:pPr>
        <w:pStyle w:val="CVChapterBodyCopy"/>
      </w:pPr>
      <w:r w:rsidRPr="001B104E">
        <w:t xml:space="preserve">Also, if the user forgets the password, </w:t>
      </w:r>
      <w:r w:rsidR="00731B9C" w:rsidRPr="001B104E">
        <w:t>O</w:t>
      </w:r>
      <w:r w:rsidR="00640C41" w:rsidRPr="001B104E">
        <w:t xml:space="preserve">kta </w:t>
      </w:r>
      <w:r w:rsidRPr="001B104E">
        <w:t>gives the option to reset the password.</w:t>
      </w:r>
    </w:p>
    <w:p w14:paraId="2E64AB94" w14:textId="77777777" w:rsidR="00427FCF" w:rsidRPr="001B104E" w:rsidRDefault="00427FCF" w:rsidP="00912BF2">
      <w:pPr>
        <w:pStyle w:val="CVChapterBodyCopy"/>
      </w:pPr>
      <w:r w:rsidRPr="001B104E">
        <w:t>Follow these steps to reset the password:</w:t>
      </w:r>
    </w:p>
    <w:p w14:paraId="7B567F46" w14:textId="43B06AA4" w:rsidR="00427FCF" w:rsidRPr="001B104E" w:rsidRDefault="00427FCF" w:rsidP="00317329">
      <w:pPr>
        <w:pStyle w:val="ListNumber"/>
        <w:numPr>
          <w:ilvl w:val="0"/>
          <w:numId w:val="27"/>
        </w:numPr>
      </w:pPr>
      <w:r w:rsidRPr="001B104E">
        <w:lastRenderedPageBreak/>
        <w:t xml:space="preserve">Go to </w:t>
      </w:r>
      <w:hyperlink r:id="rId32" w:history="1">
        <w:r w:rsidR="00E6078B" w:rsidRPr="001B104E">
          <w:rPr>
            <w:rStyle w:val="Hyperlink"/>
          </w:rPr>
          <w:t>login.coreohealth.com</w:t>
        </w:r>
      </w:hyperlink>
      <w:r w:rsidR="00B43C0A" w:rsidRPr="001B104E">
        <w:rPr>
          <w:rStyle w:val="Hyperlink"/>
        </w:rPr>
        <w:t xml:space="preserve"> </w:t>
      </w:r>
      <w:r w:rsidRPr="001B104E">
        <w:t xml:space="preserve">to open the </w:t>
      </w:r>
      <w:r w:rsidR="00731B9C" w:rsidRPr="001B104E">
        <w:rPr>
          <w:b/>
        </w:rPr>
        <w:t>Coreo Sign I</w:t>
      </w:r>
      <w:r w:rsidRPr="001B104E">
        <w:rPr>
          <w:b/>
        </w:rPr>
        <w:t xml:space="preserve">n </w:t>
      </w:r>
      <w:r w:rsidRPr="001B104E">
        <w:t>screen.</w:t>
      </w:r>
    </w:p>
    <w:p w14:paraId="5CD87517" w14:textId="51D00A66" w:rsidR="00427FCF" w:rsidRPr="001B104E" w:rsidRDefault="00731B9C" w:rsidP="00E20737">
      <w:pPr>
        <w:pStyle w:val="CVFigure"/>
      </w:pPr>
      <w:r w:rsidRPr="001B104E">
        <w:rPr>
          <w:sz w:val="16"/>
          <w:szCs w:val="16"/>
        </w:rPr>
        <w:drawing>
          <wp:inline distT="0" distB="0" distL="0" distR="0" wp14:anchorId="352BC1D3" wp14:editId="491903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3">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1B104E" w:rsidRDefault="00731B9C" w:rsidP="002B45D0">
      <w:pPr>
        <w:pStyle w:val="CVFigureCaption"/>
        <w:tabs>
          <w:tab w:val="left" w:pos="993"/>
          <w:tab w:val="left" w:pos="1134"/>
        </w:tabs>
      </w:pPr>
      <w:r w:rsidRPr="001B104E">
        <w:t>Coreo Sign In Screen—Need help signing In?</w:t>
      </w:r>
    </w:p>
    <w:p w14:paraId="7CDB0C86" w14:textId="13A274E9" w:rsidR="00427FCF" w:rsidRPr="001B104E" w:rsidRDefault="00427FCF" w:rsidP="00427FCF">
      <w:pPr>
        <w:pStyle w:val="ListNumber"/>
      </w:pPr>
      <w:r w:rsidRPr="001B104E">
        <w:t xml:space="preserve">Select the </w:t>
      </w:r>
      <w:r w:rsidR="00E73F06">
        <w:rPr>
          <w:b/>
        </w:rPr>
        <w:t>Need help signing in</w:t>
      </w:r>
      <w:r w:rsidRPr="001B104E">
        <w:rPr>
          <w:b/>
        </w:rPr>
        <w:t xml:space="preserve"> </w:t>
      </w:r>
      <w:r w:rsidRPr="001B104E">
        <w:t>drop-down list.</w:t>
      </w:r>
    </w:p>
    <w:p w14:paraId="7A7C7CCB" w14:textId="7E57856A" w:rsidR="00427FCF" w:rsidRPr="001B104E" w:rsidRDefault="00427FCF" w:rsidP="00427FCF">
      <w:pPr>
        <w:pStyle w:val="ListNumber"/>
      </w:pPr>
      <w:r w:rsidRPr="001B104E">
        <w:t xml:space="preserve">Select the </w:t>
      </w:r>
      <w:r w:rsidR="00E73F06">
        <w:rPr>
          <w:b/>
        </w:rPr>
        <w:t>Forgot password</w:t>
      </w:r>
      <w:r w:rsidRPr="001B104E">
        <w:t xml:space="preserve"> option to open the </w:t>
      </w:r>
      <w:r w:rsidR="00113544" w:rsidRPr="001B104E">
        <w:rPr>
          <w:b/>
        </w:rPr>
        <w:t>Coreo</w:t>
      </w:r>
      <w:r w:rsidR="00113544" w:rsidRPr="001B104E">
        <w:t xml:space="preserve"> </w:t>
      </w:r>
      <w:r w:rsidRPr="001B104E">
        <w:rPr>
          <w:b/>
        </w:rPr>
        <w:t>Reset Password</w:t>
      </w:r>
      <w:r w:rsidRPr="001B104E">
        <w:t xml:space="preserve"> screen.</w:t>
      </w:r>
    </w:p>
    <w:p w14:paraId="09346A39" w14:textId="03A5A2D2" w:rsidR="00427FCF" w:rsidRPr="001B104E" w:rsidRDefault="00113544" w:rsidP="00AE787B">
      <w:pPr>
        <w:pStyle w:val="CVFigure"/>
      </w:pPr>
      <w:r w:rsidRPr="001B104E">
        <w:rPr>
          <w:sz w:val="16"/>
          <w:szCs w:val="16"/>
        </w:rPr>
        <w:drawing>
          <wp:inline distT="0" distB="0" distL="0" distR="0" wp14:anchorId="04641368" wp14:editId="5FB232E5">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4">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1B104E" w:rsidRDefault="00113544" w:rsidP="002B45D0">
      <w:pPr>
        <w:pStyle w:val="CVFigureCaption"/>
        <w:tabs>
          <w:tab w:val="left" w:pos="1134"/>
        </w:tabs>
      </w:pPr>
      <w:r w:rsidRPr="001B104E">
        <w:t xml:space="preserve">Coreo </w:t>
      </w:r>
      <w:r w:rsidR="00427FCF" w:rsidRPr="001B104E">
        <w:t>Reset Password Screen</w:t>
      </w:r>
    </w:p>
    <w:p w14:paraId="3BEDB0FC" w14:textId="77777777" w:rsidR="00427FCF" w:rsidRPr="001B104E" w:rsidRDefault="00427FCF" w:rsidP="00427FCF">
      <w:pPr>
        <w:pStyle w:val="ListNumber"/>
      </w:pPr>
      <w:r w:rsidRPr="001B104E">
        <w:t xml:space="preserve">Enter the e-mail or the user name in the </w:t>
      </w:r>
      <w:r w:rsidRPr="001B104E">
        <w:rPr>
          <w:b/>
        </w:rPr>
        <w:t>Email or Username</w:t>
      </w:r>
      <w:r w:rsidRPr="001B104E">
        <w:t xml:space="preserve"> box.</w:t>
      </w:r>
    </w:p>
    <w:p w14:paraId="373C5FD9" w14:textId="0D200161" w:rsidR="00113544" w:rsidRPr="001B104E" w:rsidRDefault="00427FCF" w:rsidP="0063057D">
      <w:pPr>
        <w:pStyle w:val="ListNumber"/>
      </w:pPr>
      <w:r w:rsidRPr="001B104E">
        <w:t xml:space="preserve">Select </w:t>
      </w:r>
      <w:r w:rsidRPr="001B104E">
        <w:rPr>
          <w:b/>
        </w:rPr>
        <w:t>Reset via E-mail</w:t>
      </w:r>
      <w:r w:rsidRPr="001B104E">
        <w:t xml:space="preserve">. </w:t>
      </w:r>
      <w:r w:rsidR="00113544" w:rsidRPr="001B104E">
        <w:t xml:space="preserve">You will receive an email with a verification link from the </w:t>
      </w:r>
      <w:r w:rsidR="00790428" w:rsidRPr="001B104E">
        <w:t>Navvis</w:t>
      </w:r>
      <w:r w:rsidR="00113544" w:rsidRPr="001B104E">
        <w:t xml:space="preserve"> administrator. You can reset the password using the verification link sent to your email address.</w:t>
      </w:r>
    </w:p>
    <w:p w14:paraId="3FD3657F" w14:textId="563E8335" w:rsidR="00427FCF" w:rsidRPr="001B104E" w:rsidRDefault="00427FCF" w:rsidP="0063057D">
      <w:pPr>
        <w:pStyle w:val="ListNumber"/>
      </w:pPr>
      <w:r w:rsidRPr="001B104E">
        <w:lastRenderedPageBreak/>
        <w:t>Reset the password with the following considerations:</w:t>
      </w:r>
    </w:p>
    <w:p w14:paraId="2BE989D6" w14:textId="77777777" w:rsidR="00427FCF" w:rsidRPr="001B104E" w:rsidRDefault="00427FCF" w:rsidP="00427FCF">
      <w:pPr>
        <w:pStyle w:val="ListBullet2"/>
      </w:pPr>
      <w:r w:rsidRPr="001B104E">
        <w:t>The new password cannot be among the previous six passwords.</w:t>
      </w:r>
    </w:p>
    <w:p w14:paraId="3959A245" w14:textId="618C5F7B" w:rsidR="00427FCF" w:rsidRPr="001B104E" w:rsidRDefault="00427FCF" w:rsidP="00427FCF">
      <w:pPr>
        <w:pStyle w:val="ListBullet2"/>
      </w:pPr>
      <w:r w:rsidRPr="001B104E">
        <w:t>The password expires after 60 days</w:t>
      </w:r>
      <w:r w:rsidR="002F2E97" w:rsidRPr="001B104E">
        <w:t>,</w:t>
      </w:r>
      <w:r w:rsidRPr="001B104E">
        <w:t xml:space="preserve"> and the user must reset the password periodically.</w:t>
      </w:r>
    </w:p>
    <w:p w14:paraId="6137D1E4" w14:textId="1E235457" w:rsidR="0069239E" w:rsidRPr="001B104E" w:rsidRDefault="0069239E" w:rsidP="0069239E">
      <w:pPr>
        <w:pStyle w:val="ListBullet2"/>
      </w:pPr>
      <w:r w:rsidRPr="001B104E">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1B104E" w:rsidRDefault="00113544" w:rsidP="00113544">
      <w:pPr>
        <w:pStyle w:val="CVChapterBodyCopy"/>
      </w:pPr>
      <w:r w:rsidRPr="001B104E">
        <w:t>On the successful resetting of the password, you can use the new password to log into your Okta SSO account.</w:t>
      </w:r>
    </w:p>
    <w:p w14:paraId="666B86B3" w14:textId="18896A91" w:rsidR="00832C86" w:rsidRPr="001B104E" w:rsidRDefault="00A15668" w:rsidP="00832C86">
      <w:pPr>
        <w:pStyle w:val="Heading1"/>
      </w:pPr>
      <w:bookmarkStart w:id="18" w:name="_Toc29807394"/>
      <w:r w:rsidRPr="001B104E">
        <w:t xml:space="preserve">Home </w:t>
      </w:r>
      <w:r w:rsidR="00113544" w:rsidRPr="001B104E">
        <w:t>Screen Layout and N</w:t>
      </w:r>
      <w:r w:rsidR="00832C86" w:rsidRPr="001B104E">
        <w:t>avigation</w:t>
      </w:r>
      <w:bookmarkEnd w:id="18"/>
    </w:p>
    <w:p w14:paraId="2E20D6DB" w14:textId="5CB1852D" w:rsidR="008A1B58" w:rsidRPr="001B104E" w:rsidRDefault="008A1B58" w:rsidP="008A1B58">
      <w:pPr>
        <w:pStyle w:val="CVChapterBodyCopy"/>
      </w:pPr>
      <w:r w:rsidRPr="001B104E">
        <w:t>Each screen in Coreo View has the same structure; however, few user interface elements differ depending on the user’s role and permissions.</w:t>
      </w:r>
    </w:p>
    <w:p w14:paraId="214EE78A" w14:textId="079DA2A0" w:rsidR="007F32E9" w:rsidRPr="001B104E" w:rsidRDefault="007D3EE3" w:rsidP="0082170F">
      <w:pPr>
        <w:pStyle w:val="CVFigure"/>
      </w:pPr>
      <w:r w:rsidRPr="001B104E">
        <w:rPr>
          <w:sz w:val="16"/>
          <w:szCs w:val="16"/>
        </w:rPr>
        <w:drawing>
          <wp:inline distT="0" distB="0" distL="0" distR="0" wp14:anchorId="45749982" wp14:editId="525759FA">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5">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Pr="001B104E" w:rsidRDefault="009C642B" w:rsidP="002B45D0">
      <w:pPr>
        <w:pStyle w:val="CVFigureCaption"/>
        <w:tabs>
          <w:tab w:val="left" w:pos="1276"/>
        </w:tabs>
      </w:pPr>
      <w:r w:rsidRPr="001B104E">
        <w:t>Coreo View Home Page</w:t>
      </w:r>
    </w:p>
    <w:p w14:paraId="33AF768A" w14:textId="45ABF20B" w:rsidR="00DB57B2" w:rsidRPr="001B104E" w:rsidRDefault="00DB57B2" w:rsidP="008A1B58">
      <w:pPr>
        <w:pStyle w:val="CVChapterBodyCopy"/>
      </w:pPr>
      <w:r w:rsidRPr="001B104E">
        <w:t xml:space="preserve">The </w:t>
      </w:r>
      <w:r w:rsidR="00201487" w:rsidRPr="001B104E">
        <w:t xml:space="preserve">Coreo View </w:t>
      </w:r>
      <w:r w:rsidRPr="001B104E">
        <w:t xml:space="preserve">home </w:t>
      </w:r>
      <w:r w:rsidR="00201487" w:rsidRPr="001B104E">
        <w:t>page</w:t>
      </w:r>
      <w:r w:rsidR="004800F7" w:rsidRPr="001B104E">
        <w:t xml:space="preserve"> layout</w:t>
      </w:r>
      <w:r w:rsidR="00201487" w:rsidRPr="001B104E">
        <w:t xml:space="preserve"> </w:t>
      </w:r>
      <w:r w:rsidR="004800F7" w:rsidRPr="001B104E">
        <w:t>includes the following</w:t>
      </w:r>
      <w:r w:rsidR="000D6ED5" w:rsidRPr="001B104E">
        <w:t xml:space="preserve"> areas</w:t>
      </w:r>
      <w:r w:rsidR="004800F7" w:rsidRPr="001B104E">
        <w:t>:</w:t>
      </w:r>
    </w:p>
    <w:p w14:paraId="6135D8D5" w14:textId="7B15A913" w:rsidR="004800F7" w:rsidRPr="001B104E" w:rsidRDefault="00B61D44" w:rsidP="00C36CD8">
      <w:pPr>
        <w:pStyle w:val="ListBullet"/>
      </w:pPr>
      <w:r w:rsidRPr="001B104E">
        <w:t>Side Menu</w:t>
      </w:r>
      <w:r w:rsidR="00711629" w:rsidRPr="001B104E">
        <w:t>: The side menu</w:t>
      </w:r>
      <w:r w:rsidR="009302C7" w:rsidRPr="001B104E">
        <w:t xml:space="preserve"> has a list of menu items and buttons to perform bed management functions for the Coreo</w:t>
      </w:r>
      <w:r w:rsidR="007941E4" w:rsidRPr="001B104E">
        <w:t xml:space="preserve"> View</w:t>
      </w:r>
      <w:r w:rsidR="009302C7" w:rsidRPr="001B104E">
        <w:t xml:space="preserve"> patients and to navigate the application.</w:t>
      </w:r>
    </w:p>
    <w:p w14:paraId="4A5A69ED" w14:textId="146FC407" w:rsidR="004800F7" w:rsidRPr="001B104E" w:rsidRDefault="004800F7" w:rsidP="00C36CD8">
      <w:pPr>
        <w:pStyle w:val="ListBullet"/>
      </w:pPr>
      <w:r w:rsidRPr="001B104E">
        <w:t>H</w:t>
      </w:r>
      <w:r w:rsidR="001A2BC6" w:rsidRPr="001B104E">
        <w:t>eader</w:t>
      </w:r>
      <w:r w:rsidR="00711629" w:rsidRPr="001B104E">
        <w:t xml:space="preserve"> B</w:t>
      </w:r>
      <w:r w:rsidRPr="001B104E">
        <w:t>ar</w:t>
      </w:r>
      <w:r w:rsidR="000B735D" w:rsidRPr="001B104E">
        <w:t xml:space="preserve">: The header bar </w:t>
      </w:r>
      <w:r w:rsidR="00B60358" w:rsidRPr="001B104E">
        <w:t>includes</w:t>
      </w:r>
      <w:r w:rsidR="000B735D" w:rsidRPr="001B104E">
        <w:t xml:space="preserve"> buttons to switch between the</w:t>
      </w:r>
      <w:r w:rsidR="009149CD" w:rsidRPr="001B104E">
        <w:t xml:space="preserve"> three main views of Coreo View and the patient census for the screen layout.</w:t>
      </w:r>
    </w:p>
    <w:p w14:paraId="56EB2603" w14:textId="50F12932" w:rsidR="00DD3F61" w:rsidRPr="001B104E" w:rsidRDefault="001A2BC6" w:rsidP="00C36CD8">
      <w:pPr>
        <w:pStyle w:val="ListBullet"/>
      </w:pPr>
      <w:r w:rsidRPr="001B104E">
        <w:t>Main Panel</w:t>
      </w:r>
      <w:r w:rsidR="000B735D" w:rsidRPr="001B104E">
        <w:t xml:space="preserve">: </w:t>
      </w:r>
      <w:r w:rsidR="00DD3F61" w:rsidRPr="001B104E">
        <w:t xml:space="preserve">The </w:t>
      </w:r>
      <w:r w:rsidR="009302C7" w:rsidRPr="001B104E">
        <w:t>display</w:t>
      </w:r>
      <w:r w:rsidR="0039606C" w:rsidRPr="001B104E">
        <w:t xml:space="preserve"> in the main panel</w:t>
      </w:r>
      <w:r w:rsidR="00DD3F61" w:rsidRPr="001B104E">
        <w:t xml:space="preserve"> is based on the</w:t>
      </w:r>
      <w:r w:rsidR="009302C7" w:rsidRPr="001B104E">
        <w:t xml:space="preserve"> three main views of Coreo View, the </w:t>
      </w:r>
      <w:r w:rsidR="009302C7" w:rsidRPr="001B104E">
        <w:rPr>
          <w:b/>
        </w:rPr>
        <w:t>Bed View</w:t>
      </w:r>
      <w:r w:rsidR="000B735D" w:rsidRPr="001B104E">
        <w:t>, the</w:t>
      </w:r>
      <w:r w:rsidR="000B735D" w:rsidRPr="001B104E">
        <w:rPr>
          <w:b/>
        </w:rPr>
        <w:t xml:space="preserve"> Prioritized View</w:t>
      </w:r>
      <w:r w:rsidR="002F2E97" w:rsidRPr="001B104E">
        <w:rPr>
          <w:b/>
        </w:rPr>
        <w:t>,</w:t>
      </w:r>
      <w:r w:rsidR="000B735D" w:rsidRPr="001B104E">
        <w:rPr>
          <w:b/>
        </w:rPr>
        <w:t xml:space="preserve"> </w:t>
      </w:r>
      <w:r w:rsidR="000B735D" w:rsidRPr="001B104E">
        <w:t>and the</w:t>
      </w:r>
      <w:r w:rsidR="000B735D" w:rsidRPr="001B104E">
        <w:rPr>
          <w:b/>
        </w:rPr>
        <w:t xml:space="preserve"> Geo-Mapping View</w:t>
      </w:r>
      <w:r w:rsidR="000B735D" w:rsidRPr="001B104E">
        <w:t>.</w:t>
      </w:r>
    </w:p>
    <w:p w14:paraId="678806A3" w14:textId="5BF7ABF7" w:rsidR="007815CB" w:rsidRPr="001B104E" w:rsidRDefault="00711629" w:rsidP="00A90D29">
      <w:pPr>
        <w:pStyle w:val="Heading2"/>
      </w:pPr>
      <w:bookmarkStart w:id="19" w:name="_Toc29807395"/>
      <w:r w:rsidRPr="001B104E">
        <w:lastRenderedPageBreak/>
        <w:t>Side Menu</w:t>
      </w:r>
      <w:bookmarkEnd w:id="19"/>
    </w:p>
    <w:p w14:paraId="6B5AC8F6" w14:textId="1E1AACDC" w:rsidR="00DE6FB1" w:rsidRPr="001B104E" w:rsidRDefault="00DE6FB1" w:rsidP="005200A9">
      <w:pPr>
        <w:pStyle w:val="CVChapterBodyCopy"/>
      </w:pPr>
      <w:r w:rsidRPr="001B104E">
        <w:t>Refer to the following table to view details about the menu items and b</w:t>
      </w:r>
      <w:r w:rsidR="00711629" w:rsidRPr="001B104E">
        <w:t>uttons included in the side menu</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1B104E" w14:paraId="3B22F737" w14:textId="77777777" w:rsidTr="00781DEF">
        <w:trPr>
          <w:cantSplit/>
          <w:tblHeader/>
        </w:trPr>
        <w:tc>
          <w:tcPr>
            <w:tcW w:w="2233" w:type="dxa"/>
            <w:shd w:val="clear" w:color="auto" w:fill="365F91" w:themeFill="accent1" w:themeFillShade="BF"/>
          </w:tcPr>
          <w:p w14:paraId="2251299A" w14:textId="481C979B" w:rsidR="005115B4" w:rsidRPr="001B104E" w:rsidRDefault="005C2DA9" w:rsidP="004137B2">
            <w:pPr>
              <w:pStyle w:val="Whitechartheaderinformation"/>
            </w:pPr>
            <w:r w:rsidRPr="001B104E">
              <w:t>Icon</w:t>
            </w:r>
          </w:p>
        </w:tc>
        <w:tc>
          <w:tcPr>
            <w:tcW w:w="2113" w:type="dxa"/>
            <w:shd w:val="clear" w:color="auto" w:fill="808080" w:themeFill="background1" w:themeFillShade="80"/>
          </w:tcPr>
          <w:p w14:paraId="75079DD6" w14:textId="7958DC53" w:rsidR="005115B4" w:rsidRPr="001B104E" w:rsidRDefault="00AB11F0" w:rsidP="00AB11F0">
            <w:pPr>
              <w:pStyle w:val="Whitechartheaderinformation"/>
            </w:pPr>
            <w:r w:rsidRPr="001B104E">
              <w:t xml:space="preserve">Element </w:t>
            </w:r>
            <w:r w:rsidR="005C2DA9" w:rsidRPr="001B104E">
              <w:t>name</w:t>
            </w:r>
          </w:p>
        </w:tc>
        <w:tc>
          <w:tcPr>
            <w:tcW w:w="4402" w:type="dxa"/>
            <w:shd w:val="clear" w:color="auto" w:fill="365F91" w:themeFill="accent1" w:themeFillShade="BF"/>
          </w:tcPr>
          <w:p w14:paraId="1EB5AFB8" w14:textId="133AB391" w:rsidR="005115B4" w:rsidRPr="001B104E" w:rsidRDefault="005115B4" w:rsidP="00237EDD">
            <w:pPr>
              <w:pStyle w:val="Whitechartheaderinformation"/>
            </w:pPr>
            <w:r w:rsidRPr="001B104E">
              <w:t>Description</w:t>
            </w:r>
          </w:p>
        </w:tc>
      </w:tr>
      <w:tr w:rsidR="007815CB" w:rsidRPr="001B104E" w14:paraId="1EC825B1" w14:textId="77777777" w:rsidTr="00781DEF">
        <w:trPr>
          <w:trHeight w:val="321"/>
        </w:trPr>
        <w:tc>
          <w:tcPr>
            <w:tcW w:w="2233" w:type="dxa"/>
            <w:shd w:val="clear" w:color="auto" w:fill="auto"/>
          </w:tcPr>
          <w:p w14:paraId="7E4A1D26" w14:textId="4EFC7A2E" w:rsidR="007815CB" w:rsidRPr="001B104E" w:rsidRDefault="004A2880" w:rsidP="004137B2">
            <w:pPr>
              <w:pStyle w:val="CVTabletext"/>
              <w:jc w:val="center"/>
            </w:pPr>
            <w:r w:rsidRPr="001B104E">
              <w:object w:dxaOrig="2220" w:dyaOrig="615" w14:anchorId="2B6172C7">
                <v:shape id="_x0000_i1025" type="#_x0000_t75" style="width:1in;height:18.75pt" o:ole="">
                  <v:imagedata r:id="rId36" o:title=""/>
                </v:shape>
                <o:OLEObject Type="Embed" ProgID="PBrush" ShapeID="_x0000_i1025" DrawAspect="Content" ObjectID="_1640522288" r:id="rId37"/>
              </w:object>
            </w:r>
          </w:p>
        </w:tc>
        <w:tc>
          <w:tcPr>
            <w:tcW w:w="2113" w:type="dxa"/>
            <w:shd w:val="clear" w:color="auto" w:fill="auto"/>
          </w:tcPr>
          <w:p w14:paraId="7C4D486A" w14:textId="63437D41" w:rsidR="007815CB" w:rsidRPr="001B104E" w:rsidRDefault="007815CB" w:rsidP="00254C12">
            <w:pPr>
              <w:pStyle w:val="CVTabletext"/>
            </w:pPr>
            <w:r w:rsidRPr="001B104E">
              <w:rPr>
                <w:b/>
              </w:rPr>
              <w:t>Home</w:t>
            </w:r>
          </w:p>
        </w:tc>
        <w:tc>
          <w:tcPr>
            <w:tcW w:w="4402" w:type="dxa"/>
            <w:shd w:val="clear" w:color="auto" w:fill="auto"/>
          </w:tcPr>
          <w:p w14:paraId="3BE01666" w14:textId="6463B847" w:rsidR="007815CB" w:rsidRPr="001B104E" w:rsidRDefault="00024104" w:rsidP="00396DB8">
            <w:pPr>
              <w:pStyle w:val="CVTabletext"/>
            </w:pPr>
            <w:r w:rsidRPr="001B104E">
              <w:t xml:space="preserve">Opens the home screen, </w:t>
            </w:r>
            <w:r w:rsidR="00684BEB" w:rsidRPr="001B104E">
              <w:t xml:space="preserve">the </w:t>
            </w:r>
            <w:r w:rsidR="00396DB8" w:rsidRPr="001B104E">
              <w:t>first</w:t>
            </w:r>
            <w:r w:rsidR="00684BEB" w:rsidRPr="001B104E">
              <w:t xml:space="preserve"> screen of </w:t>
            </w:r>
            <w:r w:rsidR="004632E6" w:rsidRPr="001B104E">
              <w:t xml:space="preserve">the </w:t>
            </w:r>
            <w:r w:rsidR="00684BEB" w:rsidRPr="001B104E">
              <w:t>Coreo View</w:t>
            </w:r>
            <w:r w:rsidR="004632E6" w:rsidRPr="001B104E">
              <w:t xml:space="preserve"> application</w:t>
            </w:r>
            <w:r w:rsidR="00EC12E1" w:rsidRPr="001B104E">
              <w:t>, and can use it as a refresh button.</w:t>
            </w:r>
          </w:p>
        </w:tc>
      </w:tr>
      <w:tr w:rsidR="007815CB" w:rsidRPr="001B104E" w14:paraId="764C0423" w14:textId="77777777" w:rsidTr="00781DEF">
        <w:tc>
          <w:tcPr>
            <w:tcW w:w="2233" w:type="dxa"/>
            <w:shd w:val="clear" w:color="auto" w:fill="auto"/>
          </w:tcPr>
          <w:p w14:paraId="7F5ABA95" w14:textId="6F580E07" w:rsidR="007815CB" w:rsidRPr="001B104E" w:rsidRDefault="004A2880" w:rsidP="004137B2">
            <w:pPr>
              <w:pStyle w:val="CVTabletext"/>
              <w:jc w:val="center"/>
            </w:pPr>
            <w:r w:rsidRPr="001B104E">
              <w:object w:dxaOrig="2235" w:dyaOrig="510" w14:anchorId="0BE744DD">
                <v:shape id="_x0000_i1026" type="#_x0000_t75" style="width:72.75pt;height:18pt" o:ole="">
                  <v:imagedata r:id="rId38" o:title=""/>
                </v:shape>
                <o:OLEObject Type="Embed" ProgID="PBrush" ShapeID="_x0000_i1026" DrawAspect="Content" ObjectID="_1640522289" r:id="rId39"/>
              </w:object>
            </w:r>
          </w:p>
        </w:tc>
        <w:tc>
          <w:tcPr>
            <w:tcW w:w="2113" w:type="dxa"/>
            <w:shd w:val="clear" w:color="auto" w:fill="auto"/>
          </w:tcPr>
          <w:p w14:paraId="56B4EAAD" w14:textId="471B04BF" w:rsidR="007815CB" w:rsidRPr="001B104E" w:rsidRDefault="007815CB" w:rsidP="00254C12">
            <w:pPr>
              <w:pStyle w:val="CVTabletext"/>
            </w:pPr>
            <w:r w:rsidRPr="001B104E">
              <w:rPr>
                <w:b/>
              </w:rPr>
              <w:t>Move</w:t>
            </w:r>
          </w:p>
        </w:tc>
        <w:tc>
          <w:tcPr>
            <w:tcW w:w="4402" w:type="dxa"/>
            <w:shd w:val="clear" w:color="auto" w:fill="auto"/>
          </w:tcPr>
          <w:p w14:paraId="759BD51F" w14:textId="41CAC2D8" w:rsidR="007815CB" w:rsidRPr="001B104E" w:rsidRDefault="003D5AE0" w:rsidP="002C7254">
            <w:pPr>
              <w:pStyle w:val="CVTabletext"/>
            </w:pPr>
            <w:r w:rsidRPr="001B104E">
              <w:t xml:space="preserve">Use </w:t>
            </w:r>
            <w:r w:rsidR="002C7254" w:rsidRPr="001B104E">
              <w:rPr>
                <w:b/>
              </w:rPr>
              <w:t>Move</w:t>
            </w:r>
            <w:r w:rsidRPr="001B104E">
              <w:t xml:space="preserve"> to p</w:t>
            </w:r>
            <w:r w:rsidR="005F2B1E" w:rsidRPr="001B104E">
              <w:t>rocess</w:t>
            </w:r>
            <w:r w:rsidR="00DF0D9E" w:rsidRPr="001B104E">
              <w:t xml:space="preserve"> the patient move requests</w:t>
            </w:r>
            <w:r w:rsidR="004632E6" w:rsidRPr="001B104E">
              <w:t>.</w:t>
            </w:r>
          </w:p>
        </w:tc>
      </w:tr>
      <w:tr w:rsidR="007815CB" w:rsidRPr="001B104E" w14:paraId="1E2BCC4E" w14:textId="77777777" w:rsidTr="00781DEF">
        <w:tc>
          <w:tcPr>
            <w:tcW w:w="2233" w:type="dxa"/>
            <w:shd w:val="clear" w:color="auto" w:fill="auto"/>
          </w:tcPr>
          <w:p w14:paraId="5D47B8E9" w14:textId="3F78966B" w:rsidR="007815CB" w:rsidRPr="001B104E" w:rsidRDefault="004A2880" w:rsidP="004137B2">
            <w:pPr>
              <w:pStyle w:val="CVTabletext"/>
              <w:jc w:val="center"/>
            </w:pPr>
            <w:r w:rsidRPr="001B104E">
              <w:object w:dxaOrig="2280" w:dyaOrig="570" w14:anchorId="3A46E1B2">
                <v:shape id="_x0000_i1027" type="#_x0000_t75" style="width:73.5pt;height:18pt" o:ole="">
                  <v:imagedata r:id="rId40" o:title=""/>
                </v:shape>
                <o:OLEObject Type="Embed" ProgID="PBrush" ShapeID="_x0000_i1027" DrawAspect="Content" ObjectID="_1640522290" r:id="rId41"/>
              </w:object>
            </w:r>
          </w:p>
        </w:tc>
        <w:tc>
          <w:tcPr>
            <w:tcW w:w="2113" w:type="dxa"/>
            <w:shd w:val="clear" w:color="auto" w:fill="auto"/>
          </w:tcPr>
          <w:p w14:paraId="238DA8C6" w14:textId="69F05D2F" w:rsidR="007815CB" w:rsidRPr="001B104E" w:rsidRDefault="007815CB" w:rsidP="00254C12">
            <w:pPr>
              <w:pStyle w:val="CVTabletext"/>
            </w:pPr>
            <w:r w:rsidRPr="001B104E">
              <w:rPr>
                <w:b/>
              </w:rPr>
              <w:t>Filter</w:t>
            </w:r>
            <w:r w:rsidR="00C95D56" w:rsidRPr="001B104E">
              <w:rPr>
                <w:b/>
              </w:rPr>
              <w:t>s</w:t>
            </w:r>
          </w:p>
        </w:tc>
        <w:tc>
          <w:tcPr>
            <w:tcW w:w="4402" w:type="dxa"/>
            <w:shd w:val="clear" w:color="auto" w:fill="auto"/>
          </w:tcPr>
          <w:p w14:paraId="0C907D83" w14:textId="1C6D14DA" w:rsidR="007815CB" w:rsidRPr="001B104E" w:rsidRDefault="009D1EB1" w:rsidP="002C7254">
            <w:pPr>
              <w:pStyle w:val="CVTabletext"/>
            </w:pPr>
            <w:r w:rsidRPr="001B104E">
              <w:t xml:space="preserve">Use </w:t>
            </w:r>
            <w:r w:rsidR="002C7254" w:rsidRPr="001B104E">
              <w:rPr>
                <w:b/>
              </w:rPr>
              <w:t>Filters</w:t>
            </w:r>
            <w:r w:rsidRPr="001B104E">
              <w:t xml:space="preserve"> to </w:t>
            </w:r>
            <w:r w:rsidR="006556AD" w:rsidRPr="001B104E">
              <w:t xml:space="preserve">display </w:t>
            </w:r>
            <w:r w:rsidR="00086DAA" w:rsidRPr="001B104E">
              <w:t>patient information</w:t>
            </w:r>
            <w:r w:rsidR="006556AD" w:rsidRPr="001B104E">
              <w:t xml:space="preserve"> based on the </w:t>
            </w:r>
            <w:r w:rsidR="00AB393C" w:rsidRPr="001B104E">
              <w:t xml:space="preserve">pre-defined </w:t>
            </w:r>
            <w:r w:rsidR="006556AD" w:rsidRPr="001B104E">
              <w:t>filter criteria</w:t>
            </w:r>
            <w:r w:rsidR="00086DAA" w:rsidRPr="001B104E">
              <w:t>.</w:t>
            </w:r>
          </w:p>
        </w:tc>
      </w:tr>
      <w:tr w:rsidR="007815CB" w:rsidRPr="001B104E" w14:paraId="298329B0" w14:textId="77777777" w:rsidTr="00781DEF">
        <w:tc>
          <w:tcPr>
            <w:tcW w:w="2233" w:type="dxa"/>
            <w:shd w:val="clear" w:color="auto" w:fill="auto"/>
          </w:tcPr>
          <w:p w14:paraId="11498B47" w14:textId="6FEE8F4B" w:rsidR="007815CB" w:rsidRPr="001B104E" w:rsidRDefault="004A2880" w:rsidP="004137B2">
            <w:pPr>
              <w:pStyle w:val="CVTabletext"/>
              <w:jc w:val="center"/>
            </w:pPr>
            <w:r w:rsidRPr="001B104E">
              <w:object w:dxaOrig="2250" w:dyaOrig="555" w14:anchorId="45142B6F">
                <v:shape id="_x0000_i1028" type="#_x0000_t75" style="width:72.75pt;height:18pt" o:ole="">
                  <v:imagedata r:id="rId42" o:title=""/>
                </v:shape>
                <o:OLEObject Type="Embed" ProgID="PBrush" ShapeID="_x0000_i1028" DrawAspect="Content" ObjectID="_1640522291" r:id="rId43"/>
              </w:object>
            </w:r>
          </w:p>
        </w:tc>
        <w:tc>
          <w:tcPr>
            <w:tcW w:w="2113" w:type="dxa"/>
            <w:shd w:val="clear" w:color="auto" w:fill="auto"/>
          </w:tcPr>
          <w:p w14:paraId="4D70EC72" w14:textId="0DB5FCC7" w:rsidR="007815CB" w:rsidRPr="001B104E" w:rsidRDefault="007815CB" w:rsidP="005C2DA9">
            <w:pPr>
              <w:pStyle w:val="CVTabletext"/>
            </w:pPr>
            <w:r w:rsidRPr="001B104E">
              <w:rPr>
                <w:b/>
              </w:rPr>
              <w:t>Themes</w:t>
            </w:r>
          </w:p>
        </w:tc>
        <w:tc>
          <w:tcPr>
            <w:tcW w:w="4402" w:type="dxa"/>
            <w:shd w:val="clear" w:color="auto" w:fill="auto"/>
          </w:tcPr>
          <w:p w14:paraId="002BC076" w14:textId="22EBE3F2" w:rsidR="007815CB" w:rsidRPr="001B104E" w:rsidRDefault="00E96B3A" w:rsidP="002C7254">
            <w:pPr>
              <w:pStyle w:val="ChapterBodyCopy"/>
            </w:pPr>
            <w:r w:rsidRPr="001B104E">
              <w:t xml:space="preserve">Use </w:t>
            </w:r>
            <w:r w:rsidR="002C7254" w:rsidRPr="001B104E">
              <w:rPr>
                <w:b/>
              </w:rPr>
              <w:t>Themes</w:t>
            </w:r>
            <w:r w:rsidRPr="001B104E">
              <w:t xml:space="preserve"> to create and save new themes based on the filter criteria.</w:t>
            </w:r>
          </w:p>
        </w:tc>
      </w:tr>
      <w:tr w:rsidR="007815CB" w:rsidRPr="001B104E" w14:paraId="3C969DB6" w14:textId="77777777" w:rsidTr="00781DEF">
        <w:tc>
          <w:tcPr>
            <w:tcW w:w="2233" w:type="dxa"/>
            <w:shd w:val="clear" w:color="auto" w:fill="auto"/>
          </w:tcPr>
          <w:p w14:paraId="27E30EF8" w14:textId="61C2FB3F" w:rsidR="007815CB" w:rsidRPr="001B104E" w:rsidRDefault="004A2880" w:rsidP="004137B2">
            <w:pPr>
              <w:pStyle w:val="CVTabletext"/>
              <w:jc w:val="center"/>
            </w:pPr>
            <w:r w:rsidRPr="001B104E">
              <w:object w:dxaOrig="2310" w:dyaOrig="570" w14:anchorId="60C8E3B1">
                <v:shape id="_x0000_i1029" type="#_x0000_t75" style="width:75pt;height:21.75pt" o:ole="">
                  <v:imagedata r:id="rId44" o:title=""/>
                </v:shape>
                <o:OLEObject Type="Embed" ProgID="PBrush" ShapeID="_x0000_i1029" DrawAspect="Content" ObjectID="_1640522292" r:id="rId45"/>
              </w:object>
            </w:r>
          </w:p>
        </w:tc>
        <w:tc>
          <w:tcPr>
            <w:tcW w:w="2113" w:type="dxa"/>
            <w:shd w:val="clear" w:color="auto" w:fill="auto"/>
          </w:tcPr>
          <w:p w14:paraId="4CC213A3" w14:textId="06E8BD7E" w:rsidR="007815CB" w:rsidRPr="001B104E" w:rsidRDefault="007815CB" w:rsidP="005C2DA9">
            <w:pPr>
              <w:pStyle w:val="CVTabletext"/>
            </w:pPr>
            <w:r w:rsidRPr="001B104E">
              <w:rPr>
                <w:b/>
              </w:rPr>
              <w:t>Search</w:t>
            </w:r>
          </w:p>
        </w:tc>
        <w:tc>
          <w:tcPr>
            <w:tcW w:w="4402" w:type="dxa"/>
            <w:shd w:val="clear" w:color="auto" w:fill="auto"/>
          </w:tcPr>
          <w:p w14:paraId="4C78425C" w14:textId="5FAE77C5" w:rsidR="007815CB" w:rsidRPr="001B104E" w:rsidRDefault="003E0DFB" w:rsidP="00AC1A7A">
            <w:pPr>
              <w:pStyle w:val="CVTabletext"/>
            </w:pPr>
            <w:r w:rsidRPr="001B104E">
              <w:t xml:space="preserve">Use </w:t>
            </w:r>
            <w:r w:rsidR="002C7254" w:rsidRPr="001B104E">
              <w:rPr>
                <w:b/>
              </w:rPr>
              <w:t>Search</w:t>
            </w:r>
            <w:r w:rsidRPr="001B104E">
              <w:t xml:space="preserve"> to do a global search</w:t>
            </w:r>
            <w:r w:rsidR="00CE18A3" w:rsidRPr="001B104E">
              <w:t xml:space="preserve"> of patients</w:t>
            </w:r>
            <w:r w:rsidR="00A07CDE" w:rsidRPr="001B104E">
              <w:t xml:space="preserve"> from the Coreo</w:t>
            </w:r>
            <w:r w:rsidR="00AB393C" w:rsidRPr="001B104E">
              <w:t xml:space="preserve"> Analytics</w:t>
            </w:r>
            <w:r w:rsidR="00A07CDE" w:rsidRPr="001B104E">
              <w:t xml:space="preserve"> application</w:t>
            </w:r>
            <w:r w:rsidR="002F2E97" w:rsidRPr="001B104E">
              <w:t>,</w:t>
            </w:r>
            <w:r w:rsidR="00AC1A7A" w:rsidRPr="001B104E">
              <w:t xml:space="preserve"> also sometimes referred to as Coreo application</w:t>
            </w:r>
            <w:r w:rsidR="00A07CDE" w:rsidRPr="001B104E">
              <w:t>.</w:t>
            </w:r>
          </w:p>
        </w:tc>
      </w:tr>
      <w:tr w:rsidR="007815CB" w:rsidRPr="001B104E" w14:paraId="6A38937B" w14:textId="77777777" w:rsidTr="00781DEF">
        <w:tc>
          <w:tcPr>
            <w:tcW w:w="2233" w:type="dxa"/>
            <w:shd w:val="clear" w:color="auto" w:fill="auto"/>
          </w:tcPr>
          <w:p w14:paraId="792D243C" w14:textId="49C2A1ED" w:rsidR="007815CB" w:rsidRPr="001B104E" w:rsidRDefault="004A2880" w:rsidP="004137B2">
            <w:pPr>
              <w:pStyle w:val="CVTabletext"/>
              <w:jc w:val="center"/>
            </w:pPr>
            <w:r w:rsidRPr="001B104E">
              <w:object w:dxaOrig="2250" w:dyaOrig="600" w14:anchorId="76C7B998">
                <v:shape id="_x0000_i1030" type="#_x0000_t75" style="width:75pt;height:21.75pt" o:ole="">
                  <v:imagedata r:id="rId46" o:title=""/>
                </v:shape>
                <o:OLEObject Type="Embed" ProgID="PBrush" ShapeID="_x0000_i1030" DrawAspect="Content" ObjectID="_1640522293" r:id="rId47"/>
              </w:object>
            </w:r>
          </w:p>
        </w:tc>
        <w:tc>
          <w:tcPr>
            <w:tcW w:w="2113" w:type="dxa"/>
            <w:shd w:val="clear" w:color="auto" w:fill="auto"/>
          </w:tcPr>
          <w:p w14:paraId="53D3F8D3" w14:textId="174F80AC" w:rsidR="007815CB" w:rsidRPr="001B104E" w:rsidRDefault="007815CB" w:rsidP="005C2DA9">
            <w:pPr>
              <w:pStyle w:val="CVTabletext"/>
            </w:pPr>
            <w:r w:rsidRPr="001B104E">
              <w:rPr>
                <w:b/>
              </w:rPr>
              <w:t>Reports</w:t>
            </w:r>
          </w:p>
        </w:tc>
        <w:tc>
          <w:tcPr>
            <w:tcW w:w="4402" w:type="dxa"/>
            <w:shd w:val="clear" w:color="auto" w:fill="auto"/>
          </w:tcPr>
          <w:p w14:paraId="05FD8734" w14:textId="74C85007" w:rsidR="007815CB" w:rsidRPr="001B104E" w:rsidRDefault="00247E45" w:rsidP="007A14A3">
            <w:pPr>
              <w:pStyle w:val="CVTabletext"/>
            </w:pPr>
            <w:r w:rsidRPr="001B104E">
              <w:t xml:space="preserve">Use </w:t>
            </w:r>
            <w:r w:rsidR="007A14A3" w:rsidRPr="001B104E">
              <w:rPr>
                <w:b/>
              </w:rPr>
              <w:t>Reports</w:t>
            </w:r>
            <w:r w:rsidRPr="001B104E">
              <w:t xml:space="preserve"> to </w:t>
            </w:r>
            <w:r w:rsidR="00B32B31" w:rsidRPr="001B104E">
              <w:t>generate</w:t>
            </w:r>
            <w:r w:rsidRPr="001B104E">
              <w:t xml:space="preserve"> </w:t>
            </w:r>
            <w:r w:rsidR="00354992" w:rsidRPr="001B104E">
              <w:t xml:space="preserve">facility </w:t>
            </w:r>
            <w:r w:rsidRPr="001B104E">
              <w:t>reports</w:t>
            </w:r>
            <w:r w:rsidR="00354992" w:rsidRPr="001B104E">
              <w:t>, audit log reports</w:t>
            </w:r>
            <w:r w:rsidR="002B099C" w:rsidRPr="001B104E">
              <w:t>,</w:t>
            </w:r>
            <w:r w:rsidR="00354992" w:rsidRPr="001B104E">
              <w:t xml:space="preserve"> and automation log reports.</w:t>
            </w:r>
          </w:p>
        </w:tc>
      </w:tr>
      <w:tr w:rsidR="007815CB" w:rsidRPr="001B104E" w14:paraId="4152D954" w14:textId="77777777" w:rsidTr="00781DEF">
        <w:tc>
          <w:tcPr>
            <w:tcW w:w="2233" w:type="dxa"/>
            <w:shd w:val="clear" w:color="auto" w:fill="auto"/>
          </w:tcPr>
          <w:p w14:paraId="177EBB5D" w14:textId="1F3355CD" w:rsidR="007815CB" w:rsidRPr="001B104E" w:rsidRDefault="004A2880" w:rsidP="004137B2">
            <w:pPr>
              <w:pStyle w:val="CVTabletext"/>
              <w:jc w:val="center"/>
            </w:pPr>
            <w:r w:rsidRPr="001B104E">
              <w:object w:dxaOrig="2220" w:dyaOrig="585" w14:anchorId="79F4BA4C">
                <v:shape id="_x0000_i1031" type="#_x0000_t75" style="width:75pt;height:18.75pt" o:ole="">
                  <v:imagedata r:id="rId48" o:title=""/>
                </v:shape>
                <o:OLEObject Type="Embed" ProgID="PBrush" ShapeID="_x0000_i1031" DrawAspect="Content" ObjectID="_1640522294" r:id="rId49"/>
              </w:object>
            </w:r>
          </w:p>
        </w:tc>
        <w:tc>
          <w:tcPr>
            <w:tcW w:w="2113" w:type="dxa"/>
            <w:shd w:val="clear" w:color="auto" w:fill="auto"/>
          </w:tcPr>
          <w:p w14:paraId="73E6A4EA" w14:textId="595A51D0" w:rsidR="007815CB" w:rsidRPr="001B104E" w:rsidRDefault="007815CB" w:rsidP="005C2DA9">
            <w:pPr>
              <w:pStyle w:val="CVTabletext"/>
            </w:pPr>
            <w:r w:rsidRPr="001B104E">
              <w:rPr>
                <w:b/>
              </w:rPr>
              <w:t>Settings</w:t>
            </w:r>
          </w:p>
        </w:tc>
        <w:tc>
          <w:tcPr>
            <w:tcW w:w="4402" w:type="dxa"/>
            <w:shd w:val="clear" w:color="auto" w:fill="auto"/>
          </w:tcPr>
          <w:p w14:paraId="7251A5CF" w14:textId="541230B7" w:rsidR="007815CB" w:rsidRPr="001B104E" w:rsidRDefault="00B32B31" w:rsidP="006318F9">
            <w:pPr>
              <w:pStyle w:val="CVTabletext"/>
            </w:pPr>
            <w:r w:rsidRPr="001B104E">
              <w:t xml:space="preserve">Use </w:t>
            </w:r>
            <w:r w:rsidR="006318F9" w:rsidRPr="001B104E">
              <w:rPr>
                <w:b/>
              </w:rPr>
              <w:t>Settings</w:t>
            </w:r>
            <w:r w:rsidRPr="001B104E">
              <w:t xml:space="preserve"> to </w:t>
            </w:r>
            <w:r w:rsidR="00D64965" w:rsidRPr="001B104E">
              <w:t>manage groups, locations, patient cohorts, user access</w:t>
            </w:r>
            <w:r w:rsidR="002B099C" w:rsidRPr="001B104E">
              <w:t>,</w:t>
            </w:r>
            <w:r w:rsidR="00D64965" w:rsidRPr="001B104E">
              <w:t xml:space="preserve"> and permissions.</w:t>
            </w:r>
          </w:p>
        </w:tc>
      </w:tr>
      <w:tr w:rsidR="007815CB" w:rsidRPr="001B104E" w14:paraId="7618CED1" w14:textId="77777777" w:rsidTr="00781DEF">
        <w:tc>
          <w:tcPr>
            <w:tcW w:w="2233" w:type="dxa"/>
            <w:shd w:val="clear" w:color="auto" w:fill="auto"/>
          </w:tcPr>
          <w:p w14:paraId="22685158" w14:textId="4F3FE5E9" w:rsidR="007815CB" w:rsidRPr="001B104E" w:rsidRDefault="004A2880" w:rsidP="004137B2">
            <w:pPr>
              <w:pStyle w:val="CVTabletext"/>
              <w:jc w:val="center"/>
            </w:pPr>
            <w:r w:rsidRPr="001B104E">
              <w:object w:dxaOrig="2220" w:dyaOrig="585" w14:anchorId="18FAA847">
                <v:shape id="_x0000_i1032" type="#_x0000_t75" style="width:78.75pt;height:21.75pt" o:ole="">
                  <v:imagedata r:id="rId50" o:title=""/>
                </v:shape>
                <o:OLEObject Type="Embed" ProgID="PBrush" ShapeID="_x0000_i1032" DrawAspect="Content" ObjectID="_1640522295" r:id="rId51"/>
              </w:object>
            </w:r>
          </w:p>
        </w:tc>
        <w:tc>
          <w:tcPr>
            <w:tcW w:w="2113" w:type="dxa"/>
            <w:shd w:val="clear" w:color="auto" w:fill="auto"/>
          </w:tcPr>
          <w:p w14:paraId="1705710B" w14:textId="59B50B68" w:rsidR="007815CB" w:rsidRPr="001B104E" w:rsidRDefault="007815CB" w:rsidP="005C2DA9">
            <w:pPr>
              <w:pStyle w:val="CVTabletext"/>
            </w:pPr>
            <w:r w:rsidRPr="001B104E">
              <w:rPr>
                <w:b/>
              </w:rPr>
              <w:t>Help</w:t>
            </w:r>
          </w:p>
        </w:tc>
        <w:tc>
          <w:tcPr>
            <w:tcW w:w="4402" w:type="dxa"/>
            <w:shd w:val="clear" w:color="auto" w:fill="auto"/>
          </w:tcPr>
          <w:p w14:paraId="46CE5ED4" w14:textId="09CEFAFA" w:rsidR="007815CB" w:rsidRPr="001B104E" w:rsidRDefault="00993FC7" w:rsidP="00EA515B">
            <w:pPr>
              <w:pStyle w:val="CVTabletext"/>
            </w:pPr>
            <w:r w:rsidRPr="001B104E">
              <w:t xml:space="preserve">Use </w:t>
            </w:r>
            <w:r w:rsidR="006318F9" w:rsidRPr="001B104E">
              <w:rPr>
                <w:b/>
              </w:rPr>
              <w:t>Help</w:t>
            </w:r>
            <w:r w:rsidRPr="001B104E">
              <w:t xml:space="preserve"> to </w:t>
            </w:r>
            <w:r w:rsidR="00EA515B" w:rsidRPr="001B104E">
              <w:t>open</w:t>
            </w:r>
            <w:r w:rsidRPr="001B104E">
              <w:t xml:space="preserve"> the Coreo View user help </w:t>
            </w:r>
            <w:r w:rsidR="006318F9" w:rsidRPr="001B104E">
              <w:t>document</w:t>
            </w:r>
            <w:r w:rsidR="00433146" w:rsidRPr="001B104E">
              <w:t>.</w:t>
            </w:r>
          </w:p>
        </w:tc>
      </w:tr>
      <w:tr w:rsidR="007815CB" w:rsidRPr="001B104E" w14:paraId="72777075" w14:textId="77777777" w:rsidTr="00781DEF">
        <w:tc>
          <w:tcPr>
            <w:tcW w:w="2233" w:type="dxa"/>
            <w:shd w:val="clear" w:color="auto" w:fill="auto"/>
          </w:tcPr>
          <w:p w14:paraId="30C32608" w14:textId="20091D11" w:rsidR="007815CB" w:rsidRPr="001B104E" w:rsidRDefault="004A2880" w:rsidP="004137B2">
            <w:pPr>
              <w:pStyle w:val="CVTabletext"/>
              <w:jc w:val="center"/>
            </w:pPr>
            <w:r w:rsidRPr="001B104E">
              <w:object w:dxaOrig="2235" w:dyaOrig="540" w14:anchorId="7C7D8E39">
                <v:shape id="_x0000_i1033" type="#_x0000_t75" style="width:79.5pt;height:18.75pt" o:ole="">
                  <v:imagedata r:id="rId52" o:title=""/>
                </v:shape>
                <o:OLEObject Type="Embed" ProgID="PBrush" ShapeID="_x0000_i1033" DrawAspect="Content" ObjectID="_1640522296" r:id="rId53"/>
              </w:object>
            </w:r>
          </w:p>
        </w:tc>
        <w:tc>
          <w:tcPr>
            <w:tcW w:w="2113" w:type="dxa"/>
            <w:shd w:val="clear" w:color="auto" w:fill="auto"/>
          </w:tcPr>
          <w:p w14:paraId="4996CF5B" w14:textId="6B7C544A" w:rsidR="007815CB" w:rsidRPr="001B104E" w:rsidRDefault="007815CB" w:rsidP="005C2DA9">
            <w:pPr>
              <w:pStyle w:val="CVTabletext"/>
            </w:pPr>
            <w:r w:rsidRPr="001B104E">
              <w:rPr>
                <w:b/>
              </w:rPr>
              <w:t>Logout</w:t>
            </w:r>
          </w:p>
        </w:tc>
        <w:tc>
          <w:tcPr>
            <w:tcW w:w="4402" w:type="dxa"/>
            <w:shd w:val="clear" w:color="auto" w:fill="auto"/>
          </w:tcPr>
          <w:p w14:paraId="399DB6B8" w14:textId="6CE5E336" w:rsidR="007815CB" w:rsidRPr="001B104E" w:rsidRDefault="00864406" w:rsidP="00F22113">
            <w:pPr>
              <w:pStyle w:val="CVTabletext"/>
            </w:pPr>
            <w:r w:rsidRPr="001B104E">
              <w:t>Use this to log</w:t>
            </w:r>
            <w:r w:rsidR="002B099C" w:rsidRPr="001B104E">
              <w:t xml:space="preserve"> </w:t>
            </w:r>
            <w:r w:rsidRPr="001B104E">
              <w:t>out of the Coreo View application.</w:t>
            </w:r>
          </w:p>
        </w:tc>
      </w:tr>
      <w:tr w:rsidR="007815CB" w:rsidRPr="001B104E" w14:paraId="32355D4B" w14:textId="77777777" w:rsidTr="00781DEF">
        <w:tc>
          <w:tcPr>
            <w:tcW w:w="2233" w:type="dxa"/>
            <w:shd w:val="clear" w:color="auto" w:fill="auto"/>
          </w:tcPr>
          <w:p w14:paraId="6B221A82" w14:textId="704F6D30" w:rsidR="007815CB" w:rsidRPr="001B104E" w:rsidRDefault="004A2880" w:rsidP="004137B2">
            <w:pPr>
              <w:pStyle w:val="CVTabletext"/>
              <w:jc w:val="center"/>
            </w:pPr>
            <w:r w:rsidRPr="001B104E">
              <w:object w:dxaOrig="2205" w:dyaOrig="1125" w14:anchorId="1F81A25F">
                <v:shape id="_x0000_i1034" type="#_x0000_t75" style="width:84pt;height:39.75pt" o:ole="">
                  <v:imagedata r:id="rId54" o:title=""/>
                </v:shape>
                <o:OLEObject Type="Embed" ProgID="PBrush" ShapeID="_x0000_i1034" DrawAspect="Content" ObjectID="_1640522297" r:id="rId55"/>
              </w:object>
            </w:r>
          </w:p>
        </w:tc>
        <w:tc>
          <w:tcPr>
            <w:tcW w:w="2113" w:type="dxa"/>
            <w:shd w:val="clear" w:color="auto" w:fill="auto"/>
          </w:tcPr>
          <w:p w14:paraId="165FDD8C" w14:textId="5374A6D1" w:rsidR="007815CB" w:rsidRPr="001B104E" w:rsidRDefault="009B1347" w:rsidP="009F41CE">
            <w:pPr>
              <w:pStyle w:val="CVTabletext"/>
            </w:pPr>
            <w:r w:rsidRPr="001B104E">
              <w:rPr>
                <w:b/>
              </w:rPr>
              <w:t>All Beds</w:t>
            </w:r>
            <w:r w:rsidR="00ED7220" w:rsidRPr="001B104E">
              <w:rPr>
                <w:b/>
              </w:rPr>
              <w:t xml:space="preserve"> </w:t>
            </w:r>
            <w:r w:rsidR="00ED7220" w:rsidRPr="001B104E">
              <w:t>group</w:t>
            </w:r>
          </w:p>
        </w:tc>
        <w:tc>
          <w:tcPr>
            <w:tcW w:w="4402" w:type="dxa"/>
            <w:shd w:val="clear" w:color="auto" w:fill="auto"/>
          </w:tcPr>
          <w:p w14:paraId="53D8AC14" w14:textId="77777777" w:rsidR="007815CB" w:rsidRPr="001B104E" w:rsidRDefault="007D3BCE" w:rsidP="007D3BCE">
            <w:pPr>
              <w:pStyle w:val="CVTabletext"/>
              <w:rPr>
                <w:b/>
              </w:rPr>
            </w:pPr>
            <w:r w:rsidRPr="001B104E">
              <w:t xml:space="preserve">This button group has two buttons, </w:t>
            </w:r>
            <w:r w:rsidRPr="001B104E">
              <w:rPr>
                <w:b/>
              </w:rPr>
              <w:t>Normal</w:t>
            </w:r>
            <w:r w:rsidRPr="001B104E">
              <w:t xml:space="preserve"> and </w:t>
            </w:r>
            <w:r w:rsidRPr="001B104E">
              <w:rPr>
                <w:b/>
              </w:rPr>
              <w:t>Stack.</w:t>
            </w:r>
          </w:p>
          <w:p w14:paraId="76C3021F" w14:textId="62543741" w:rsidR="00781DEF" w:rsidRPr="001B104E" w:rsidRDefault="00781DEF" w:rsidP="007D3BCE">
            <w:pPr>
              <w:pStyle w:val="CVTabletext"/>
            </w:pPr>
          </w:p>
        </w:tc>
      </w:tr>
      <w:tr w:rsidR="007815CB" w:rsidRPr="001B104E" w14:paraId="30105A8E" w14:textId="77777777" w:rsidTr="00781DEF">
        <w:tc>
          <w:tcPr>
            <w:tcW w:w="2233" w:type="dxa"/>
            <w:shd w:val="clear" w:color="auto" w:fill="auto"/>
          </w:tcPr>
          <w:p w14:paraId="4448CDCD" w14:textId="39B97FA0" w:rsidR="007815CB" w:rsidRPr="001B104E" w:rsidRDefault="007D3BCE" w:rsidP="004137B2">
            <w:pPr>
              <w:pStyle w:val="CVTabletext"/>
              <w:jc w:val="center"/>
            </w:pPr>
            <w:r w:rsidRPr="001B104E">
              <w:object w:dxaOrig="960" w:dyaOrig="420" w14:anchorId="7453899D">
                <v:shape id="_x0000_i1035" type="#_x0000_t75" style="width:53.25pt;height:25.5pt" o:ole="">
                  <v:imagedata r:id="rId56" o:title=""/>
                </v:shape>
                <o:OLEObject Type="Embed" ProgID="PBrush" ShapeID="_x0000_i1035" DrawAspect="Content" ObjectID="_1640522298" r:id="rId57"/>
              </w:object>
            </w:r>
          </w:p>
        </w:tc>
        <w:tc>
          <w:tcPr>
            <w:tcW w:w="2113" w:type="dxa"/>
            <w:shd w:val="clear" w:color="auto" w:fill="auto"/>
          </w:tcPr>
          <w:p w14:paraId="380C1D38" w14:textId="46ED5581" w:rsidR="007815CB" w:rsidRPr="001B104E" w:rsidRDefault="00A469C2" w:rsidP="00F22113">
            <w:pPr>
              <w:pStyle w:val="CVTabletext"/>
            </w:pPr>
            <w:r w:rsidRPr="001B104E">
              <w:rPr>
                <w:b/>
              </w:rPr>
              <w:t>Normal</w:t>
            </w:r>
            <w:r w:rsidRPr="001B104E">
              <w:t xml:space="preserve"> view</w:t>
            </w:r>
            <w:r w:rsidR="009B1347" w:rsidRPr="001B104E">
              <w:t xml:space="preserve"> </w:t>
            </w:r>
            <w:r w:rsidR="009B1347" w:rsidRPr="001B104E">
              <w:lastRenderedPageBreak/>
              <w:t>button</w:t>
            </w:r>
          </w:p>
        </w:tc>
        <w:tc>
          <w:tcPr>
            <w:tcW w:w="4402" w:type="dxa"/>
            <w:shd w:val="clear" w:color="auto" w:fill="auto"/>
          </w:tcPr>
          <w:p w14:paraId="5B5F18C4" w14:textId="1FC1AD97" w:rsidR="002F43CD" w:rsidRPr="001B104E" w:rsidRDefault="002B099C" w:rsidP="002F43CD">
            <w:pPr>
              <w:pStyle w:val="CVTabletext"/>
            </w:pPr>
            <w:r w:rsidRPr="001B104E">
              <w:lastRenderedPageBreak/>
              <w:t xml:space="preserve">The </w:t>
            </w:r>
            <w:r w:rsidR="00781DEF" w:rsidRPr="001B104E">
              <w:t>Normal view is the default view. It d</w:t>
            </w:r>
            <w:r w:rsidR="0069615C" w:rsidRPr="001B104E">
              <w:t>isplays</w:t>
            </w:r>
            <w:r w:rsidR="007D3BCE" w:rsidRPr="001B104E">
              <w:t xml:space="preserve"> the </w:t>
            </w:r>
            <w:r w:rsidR="002F43CD" w:rsidRPr="001B104E">
              <w:t>empty bed cells</w:t>
            </w:r>
            <w:r w:rsidR="002F2E97" w:rsidRPr="001B104E">
              <w:t>,</w:t>
            </w:r>
            <w:r w:rsidR="002F43CD" w:rsidRPr="001B104E">
              <w:t xml:space="preserve"> and the </w:t>
            </w:r>
            <w:r w:rsidR="002F43CD" w:rsidRPr="001B104E">
              <w:lastRenderedPageBreak/>
              <w:t xml:space="preserve">occupied bed cells </w:t>
            </w:r>
            <w:r w:rsidR="0055513D" w:rsidRPr="001B104E">
              <w:t xml:space="preserve">in each column </w:t>
            </w:r>
            <w:r w:rsidR="002F43CD" w:rsidRPr="001B104E">
              <w:t>placed adjacent to each other.</w:t>
            </w:r>
          </w:p>
          <w:p w14:paraId="43C9CED3" w14:textId="2F2B9F7A" w:rsidR="007815CB" w:rsidRPr="001B104E" w:rsidRDefault="002F43CD" w:rsidP="002F43CD">
            <w:pPr>
              <w:pStyle w:val="CVTabletext"/>
            </w:pPr>
            <w:r w:rsidRPr="001B104E">
              <w:t>The beds per column are categorized based on the three groups an</w:t>
            </w:r>
            <w:r w:rsidR="00461438" w:rsidRPr="001B104E">
              <w:t>d their locations</w:t>
            </w:r>
            <w:r w:rsidR="00781DEF" w:rsidRPr="001B104E">
              <w:t>.</w:t>
            </w:r>
          </w:p>
        </w:tc>
      </w:tr>
      <w:tr w:rsidR="00781DEF" w:rsidRPr="001B104E" w14:paraId="772647C9" w14:textId="77777777" w:rsidTr="00781DEF">
        <w:tc>
          <w:tcPr>
            <w:tcW w:w="2233" w:type="dxa"/>
            <w:shd w:val="clear" w:color="auto" w:fill="auto"/>
          </w:tcPr>
          <w:p w14:paraId="7E6ED49F" w14:textId="58C11B82" w:rsidR="00781DEF" w:rsidRPr="001B104E" w:rsidRDefault="00781DEF" w:rsidP="004137B2">
            <w:pPr>
              <w:pStyle w:val="CVTabletext"/>
              <w:jc w:val="center"/>
            </w:pPr>
            <w:r w:rsidRPr="001B104E">
              <w:object w:dxaOrig="915" w:dyaOrig="360" w14:anchorId="18D74A97">
                <v:shape id="_x0000_i1036" type="#_x0000_t75" style="width:46.5pt;height:18pt" o:ole="">
                  <v:imagedata r:id="rId58" o:title=""/>
                </v:shape>
                <o:OLEObject Type="Embed" ProgID="PBrush" ShapeID="_x0000_i1036" DrawAspect="Content" ObjectID="_1640522299" r:id="rId59"/>
              </w:object>
            </w:r>
          </w:p>
        </w:tc>
        <w:tc>
          <w:tcPr>
            <w:tcW w:w="2113" w:type="dxa"/>
            <w:shd w:val="clear" w:color="auto" w:fill="auto"/>
          </w:tcPr>
          <w:p w14:paraId="7CDFCC32" w14:textId="53EE285F" w:rsidR="00781DEF" w:rsidRPr="001B104E" w:rsidRDefault="00781DEF" w:rsidP="00781DEF">
            <w:pPr>
              <w:pStyle w:val="CVTabletext"/>
            </w:pPr>
            <w:r w:rsidRPr="001B104E">
              <w:rPr>
                <w:b/>
              </w:rPr>
              <w:t>Stack</w:t>
            </w:r>
            <w:r w:rsidRPr="001B104E">
              <w:t xml:space="preserve"> view button</w:t>
            </w:r>
          </w:p>
        </w:tc>
        <w:tc>
          <w:tcPr>
            <w:tcW w:w="4402" w:type="dxa"/>
            <w:shd w:val="clear" w:color="auto" w:fill="auto"/>
          </w:tcPr>
          <w:p w14:paraId="012A640A" w14:textId="53160878" w:rsidR="00781DEF" w:rsidRPr="001B104E" w:rsidRDefault="00781DEF" w:rsidP="00781DEF">
            <w:pPr>
              <w:pStyle w:val="CVTabletext"/>
            </w:pPr>
            <w:r w:rsidRPr="001B104E">
              <w:t>Displays the empty bed cells</w:t>
            </w:r>
            <w:r w:rsidR="002B099C" w:rsidRPr="001B104E">
              <w:t>,</w:t>
            </w:r>
            <w:r w:rsidRPr="001B104E">
              <w:t xml:space="preserve"> and the occupied bed cells in each column </w:t>
            </w:r>
            <w:r w:rsidR="009F2B48" w:rsidRPr="001B104E">
              <w:t xml:space="preserve">placed </w:t>
            </w:r>
            <w:r w:rsidRPr="001B104E">
              <w:t>one below the other.</w:t>
            </w:r>
          </w:p>
          <w:p w14:paraId="30A9A4DC" w14:textId="524C854F" w:rsidR="00781DEF" w:rsidRPr="001B104E" w:rsidRDefault="00781DEF" w:rsidP="00781DEF">
            <w:pPr>
              <w:pStyle w:val="CVTabletext"/>
            </w:pPr>
            <w:r w:rsidRPr="001B104E">
              <w:t>The beds per column are categorized based on the three groups and their locations.</w:t>
            </w:r>
          </w:p>
        </w:tc>
      </w:tr>
      <w:tr w:rsidR="00781DEF" w:rsidRPr="001B104E" w14:paraId="2760EF69" w14:textId="77777777" w:rsidTr="00EF2C58">
        <w:trPr>
          <w:trHeight w:val="750"/>
        </w:trPr>
        <w:tc>
          <w:tcPr>
            <w:tcW w:w="2233" w:type="dxa"/>
            <w:shd w:val="clear" w:color="auto" w:fill="auto"/>
          </w:tcPr>
          <w:p w14:paraId="731FF46D" w14:textId="7795FC4A" w:rsidR="00781DEF" w:rsidRPr="001B104E" w:rsidRDefault="003B2012" w:rsidP="004137B2">
            <w:pPr>
              <w:pStyle w:val="CVTabletext"/>
              <w:jc w:val="center"/>
            </w:pPr>
            <w:r w:rsidRPr="001B104E">
              <w:object w:dxaOrig="2100" w:dyaOrig="705" w14:anchorId="34455380">
                <v:shape id="_x0000_i1037" type="#_x0000_t75" style="width:78pt;height:27pt" o:ole="">
                  <v:imagedata r:id="rId60" o:title=""/>
                </v:shape>
                <o:OLEObject Type="Embed" ProgID="PBrush" ShapeID="_x0000_i1037" DrawAspect="Content" ObjectID="_1640522300" r:id="rId61"/>
              </w:object>
            </w:r>
          </w:p>
        </w:tc>
        <w:tc>
          <w:tcPr>
            <w:tcW w:w="2113" w:type="dxa"/>
            <w:shd w:val="clear" w:color="auto" w:fill="auto"/>
          </w:tcPr>
          <w:p w14:paraId="2BF0F5FB" w14:textId="44722059" w:rsidR="00781DEF" w:rsidRPr="001B104E" w:rsidRDefault="00781DEF" w:rsidP="00781DEF">
            <w:pPr>
              <w:pStyle w:val="CVTabletext"/>
              <w:rPr>
                <w:b/>
              </w:rPr>
            </w:pPr>
            <w:r w:rsidRPr="001B104E">
              <w:t>Tristate</w:t>
            </w:r>
            <w:r w:rsidRPr="001B104E">
              <w:rPr>
                <w:b/>
              </w:rPr>
              <w:t xml:space="preserve"> </w:t>
            </w:r>
            <w:r w:rsidRPr="001B104E">
              <w:t>button</w:t>
            </w:r>
          </w:p>
        </w:tc>
        <w:tc>
          <w:tcPr>
            <w:tcW w:w="4402" w:type="dxa"/>
            <w:shd w:val="clear" w:color="auto" w:fill="auto"/>
          </w:tcPr>
          <w:p w14:paraId="561965BD" w14:textId="27153CCB" w:rsidR="00781DEF" w:rsidRPr="001B104E" w:rsidRDefault="00781DEF" w:rsidP="00781DEF">
            <w:pPr>
              <w:pStyle w:val="CVTabletext"/>
              <w:rPr>
                <w:b/>
              </w:rPr>
            </w:pPr>
            <w:r w:rsidRPr="001B104E">
              <w:t xml:space="preserve">This button group has three buttons, </w:t>
            </w:r>
            <w:r w:rsidR="00A0680A" w:rsidRPr="001B104E">
              <w:rPr>
                <w:b/>
              </w:rPr>
              <w:t>All, Avail</w:t>
            </w:r>
            <w:r w:rsidR="002B099C" w:rsidRPr="001B104E">
              <w:rPr>
                <w:b/>
              </w:rPr>
              <w:t>,</w:t>
            </w:r>
            <w:r w:rsidRPr="001B104E">
              <w:t xml:space="preserve"> and </w:t>
            </w:r>
            <w:r w:rsidR="00A0680A" w:rsidRPr="001B104E">
              <w:rPr>
                <w:b/>
              </w:rPr>
              <w:t>Pts</w:t>
            </w:r>
            <w:r w:rsidRPr="001B104E">
              <w:rPr>
                <w:b/>
              </w:rPr>
              <w:t>.</w:t>
            </w:r>
          </w:p>
        </w:tc>
      </w:tr>
      <w:tr w:rsidR="00781DEF" w:rsidRPr="001B104E" w14:paraId="4C2BFBAB" w14:textId="77777777" w:rsidTr="00781DEF">
        <w:tc>
          <w:tcPr>
            <w:tcW w:w="2233" w:type="dxa"/>
            <w:shd w:val="clear" w:color="auto" w:fill="auto"/>
          </w:tcPr>
          <w:p w14:paraId="3C282631" w14:textId="2DEAA729" w:rsidR="00781DEF" w:rsidRPr="001B104E" w:rsidRDefault="00793C23" w:rsidP="004137B2">
            <w:pPr>
              <w:pStyle w:val="CVTabletext"/>
              <w:jc w:val="center"/>
            </w:pPr>
            <w:r w:rsidRPr="001B104E">
              <w:object w:dxaOrig="555" w:dyaOrig="435" w14:anchorId="357D95DA">
                <v:shape id="_x0000_i1038" type="#_x0000_t75" style="width:29.25pt;height:21.75pt" o:ole="">
                  <v:imagedata r:id="rId62" o:title=""/>
                </v:shape>
                <o:OLEObject Type="Embed" ProgID="PBrush" ShapeID="_x0000_i1038" DrawAspect="Content" ObjectID="_1640522301" r:id="rId63"/>
              </w:object>
            </w:r>
          </w:p>
        </w:tc>
        <w:tc>
          <w:tcPr>
            <w:tcW w:w="2113" w:type="dxa"/>
            <w:shd w:val="clear" w:color="auto" w:fill="auto"/>
          </w:tcPr>
          <w:p w14:paraId="6B4E08A1" w14:textId="49543906" w:rsidR="00781DEF" w:rsidRPr="001B104E" w:rsidRDefault="00781DEF" w:rsidP="00BF21B6">
            <w:pPr>
              <w:pStyle w:val="CVTabletext"/>
            </w:pPr>
            <w:r w:rsidRPr="001B104E">
              <w:rPr>
                <w:b/>
              </w:rPr>
              <w:t>All</w:t>
            </w:r>
            <w:r w:rsidRPr="001B104E">
              <w:t xml:space="preserve"> </w:t>
            </w:r>
            <w:r w:rsidR="00067AAC" w:rsidRPr="001B104E">
              <w:t>button</w:t>
            </w:r>
          </w:p>
        </w:tc>
        <w:tc>
          <w:tcPr>
            <w:tcW w:w="4402" w:type="dxa"/>
            <w:shd w:val="clear" w:color="auto" w:fill="auto"/>
          </w:tcPr>
          <w:p w14:paraId="2BADF8BC" w14:textId="76E55EF6" w:rsidR="00781DEF" w:rsidRPr="001B104E" w:rsidRDefault="00826E69" w:rsidP="00521388">
            <w:pPr>
              <w:pStyle w:val="CVTabletext"/>
            </w:pPr>
            <w:r w:rsidRPr="001B104E">
              <w:t xml:space="preserve">Select </w:t>
            </w:r>
            <w:r w:rsidR="00521388" w:rsidRPr="001B104E">
              <w:rPr>
                <w:b/>
              </w:rPr>
              <w:t>All</w:t>
            </w:r>
            <w:r w:rsidRPr="001B104E">
              <w:t xml:space="preserve"> to view </w:t>
            </w:r>
            <w:r w:rsidR="001A1EB1" w:rsidRPr="001B104E">
              <w:t>the</w:t>
            </w:r>
            <w:r w:rsidR="006A14DD" w:rsidRPr="001B104E">
              <w:t xml:space="preserve"> empty bed cells</w:t>
            </w:r>
            <w:r w:rsidR="001A1EB1" w:rsidRPr="001B104E">
              <w:t>,</w:t>
            </w:r>
            <w:r w:rsidR="006A14DD" w:rsidRPr="001B104E">
              <w:t xml:space="preserve"> the bed cells occupied with patients</w:t>
            </w:r>
            <w:r w:rsidR="002B099C" w:rsidRPr="001B104E">
              <w:t>,</w:t>
            </w:r>
            <w:r w:rsidR="001A1EB1" w:rsidRPr="001B104E">
              <w:t xml:space="preserve"> and the empty locations</w:t>
            </w:r>
            <w:r w:rsidR="006A14DD" w:rsidRPr="001B104E">
              <w:t>.</w:t>
            </w:r>
          </w:p>
        </w:tc>
      </w:tr>
      <w:tr w:rsidR="00781DEF" w:rsidRPr="001B104E" w14:paraId="2595388B" w14:textId="77777777" w:rsidTr="00781DEF">
        <w:tc>
          <w:tcPr>
            <w:tcW w:w="2233" w:type="dxa"/>
            <w:shd w:val="clear" w:color="auto" w:fill="auto"/>
          </w:tcPr>
          <w:p w14:paraId="14C8913E" w14:textId="4471B8F0" w:rsidR="00781DEF" w:rsidRPr="001B104E" w:rsidRDefault="00F63FCC" w:rsidP="004137B2">
            <w:pPr>
              <w:pStyle w:val="CVTabletext"/>
              <w:jc w:val="center"/>
            </w:pPr>
            <w:r w:rsidRPr="001B104E">
              <w:object w:dxaOrig="540" w:dyaOrig="390" w14:anchorId="724EC22A">
                <v:shape id="_x0000_i1039" type="#_x0000_t75" style="width:32.25pt;height:22.5pt" o:ole="">
                  <v:imagedata r:id="rId64" o:title=""/>
                </v:shape>
                <o:OLEObject Type="Embed" ProgID="PBrush" ShapeID="_x0000_i1039" DrawAspect="Content" ObjectID="_1640522302" r:id="rId65"/>
              </w:object>
            </w:r>
          </w:p>
        </w:tc>
        <w:tc>
          <w:tcPr>
            <w:tcW w:w="2113" w:type="dxa"/>
            <w:shd w:val="clear" w:color="auto" w:fill="auto"/>
          </w:tcPr>
          <w:p w14:paraId="6D78BDBB" w14:textId="4C52CEA0" w:rsidR="00781DEF" w:rsidRPr="001B104E" w:rsidRDefault="00781DEF" w:rsidP="00BF21B6">
            <w:pPr>
              <w:pStyle w:val="CVTabletext"/>
            </w:pPr>
            <w:r w:rsidRPr="001B104E">
              <w:rPr>
                <w:b/>
              </w:rPr>
              <w:t>Avail</w:t>
            </w:r>
            <w:r w:rsidRPr="001B104E">
              <w:t xml:space="preserve"> </w:t>
            </w:r>
            <w:r w:rsidR="00067AAC" w:rsidRPr="001B104E">
              <w:t>button</w:t>
            </w:r>
          </w:p>
        </w:tc>
        <w:tc>
          <w:tcPr>
            <w:tcW w:w="4402" w:type="dxa"/>
            <w:shd w:val="clear" w:color="auto" w:fill="auto"/>
          </w:tcPr>
          <w:p w14:paraId="4C139057" w14:textId="0F92446A" w:rsidR="00781DEF" w:rsidRPr="001B104E" w:rsidRDefault="00826E69" w:rsidP="00521388">
            <w:pPr>
              <w:pStyle w:val="CVTabletext"/>
            </w:pPr>
            <w:r w:rsidRPr="001B104E">
              <w:t xml:space="preserve">Select </w:t>
            </w:r>
            <w:r w:rsidR="0071354F" w:rsidRPr="001B104E">
              <w:rPr>
                <w:b/>
              </w:rPr>
              <w:t>Avail</w:t>
            </w:r>
            <w:r w:rsidR="0071354F" w:rsidRPr="001B104E">
              <w:t xml:space="preserve"> </w:t>
            </w:r>
            <w:r w:rsidRPr="001B104E">
              <w:t xml:space="preserve">to view </w:t>
            </w:r>
            <w:r w:rsidR="00BA042C" w:rsidRPr="001B104E">
              <w:t xml:space="preserve">the empty bed cells </w:t>
            </w:r>
            <w:r w:rsidR="001A1EB1" w:rsidRPr="001B104E">
              <w:t>that are</w:t>
            </w:r>
            <w:r w:rsidR="00414301" w:rsidRPr="001B104E">
              <w:t xml:space="preserve"> </w:t>
            </w:r>
            <w:r w:rsidR="00BA042C" w:rsidRPr="001B104E">
              <w:t xml:space="preserve">available </w:t>
            </w:r>
            <w:r w:rsidR="005356B6" w:rsidRPr="001B104E">
              <w:t>to assign</w:t>
            </w:r>
            <w:r w:rsidR="00521388" w:rsidRPr="001B104E">
              <w:t xml:space="preserve"> to</w:t>
            </w:r>
            <w:r w:rsidR="00BA042C" w:rsidRPr="001B104E">
              <w:t xml:space="preserve"> </w:t>
            </w:r>
            <w:r w:rsidR="006714EF" w:rsidRPr="001B104E">
              <w:t xml:space="preserve">the </w:t>
            </w:r>
            <w:r w:rsidR="00BA042C" w:rsidRPr="001B104E">
              <w:t>patients</w:t>
            </w:r>
            <w:r w:rsidR="006714EF" w:rsidRPr="001B104E">
              <w:t xml:space="preserve"> and the occupied beds.</w:t>
            </w:r>
          </w:p>
        </w:tc>
      </w:tr>
      <w:tr w:rsidR="00781DEF" w:rsidRPr="001B104E" w14:paraId="208F8130" w14:textId="77777777" w:rsidTr="00781DEF">
        <w:tc>
          <w:tcPr>
            <w:tcW w:w="2233" w:type="dxa"/>
            <w:shd w:val="clear" w:color="auto" w:fill="auto"/>
          </w:tcPr>
          <w:p w14:paraId="6320703B" w14:textId="5C2C1284" w:rsidR="00781DEF" w:rsidRPr="001B104E" w:rsidRDefault="00F63FCC" w:rsidP="004137B2">
            <w:pPr>
              <w:pStyle w:val="CVTabletext"/>
              <w:jc w:val="center"/>
            </w:pPr>
            <w:r w:rsidRPr="001B104E">
              <w:object w:dxaOrig="540" w:dyaOrig="330" w14:anchorId="7567D7D9">
                <v:shape id="_x0000_i1040" type="#_x0000_t75" style="width:32.25pt;height:18.75pt" o:ole="">
                  <v:imagedata r:id="rId66" o:title=""/>
                </v:shape>
                <o:OLEObject Type="Embed" ProgID="PBrush" ShapeID="_x0000_i1040" DrawAspect="Content" ObjectID="_1640522303" r:id="rId67"/>
              </w:object>
            </w:r>
          </w:p>
        </w:tc>
        <w:tc>
          <w:tcPr>
            <w:tcW w:w="2113" w:type="dxa"/>
            <w:shd w:val="clear" w:color="auto" w:fill="auto"/>
          </w:tcPr>
          <w:p w14:paraId="6E7E701B" w14:textId="3C93E9A6" w:rsidR="00781DEF" w:rsidRPr="001B104E" w:rsidRDefault="00781DEF" w:rsidP="00BF21B6">
            <w:pPr>
              <w:pStyle w:val="CVTabletext"/>
            </w:pPr>
            <w:r w:rsidRPr="001B104E">
              <w:rPr>
                <w:b/>
              </w:rPr>
              <w:t>Pts</w:t>
            </w:r>
            <w:r w:rsidRPr="001B104E">
              <w:t xml:space="preserve"> </w:t>
            </w:r>
            <w:r w:rsidR="00067AAC" w:rsidRPr="001B104E">
              <w:t>button</w:t>
            </w:r>
          </w:p>
        </w:tc>
        <w:tc>
          <w:tcPr>
            <w:tcW w:w="4402" w:type="dxa"/>
            <w:shd w:val="clear" w:color="auto" w:fill="auto"/>
          </w:tcPr>
          <w:p w14:paraId="039FB280" w14:textId="0CF0963F" w:rsidR="00781DEF" w:rsidRPr="001B104E" w:rsidRDefault="00414301" w:rsidP="002B099C">
            <w:pPr>
              <w:pStyle w:val="CVTabletext"/>
            </w:pPr>
            <w:r w:rsidRPr="001B104E">
              <w:t xml:space="preserve">Select </w:t>
            </w:r>
            <w:r w:rsidR="004F5226" w:rsidRPr="001B104E">
              <w:rPr>
                <w:b/>
              </w:rPr>
              <w:t>Pts</w:t>
            </w:r>
            <w:r w:rsidR="004F5226" w:rsidRPr="001B104E">
              <w:t xml:space="preserve"> </w:t>
            </w:r>
            <w:r w:rsidRPr="001B104E">
              <w:t xml:space="preserve">to view </w:t>
            </w:r>
            <w:r w:rsidR="006C649D" w:rsidRPr="001B104E">
              <w:t xml:space="preserve">all </w:t>
            </w:r>
            <w:r w:rsidR="002D71B7" w:rsidRPr="001B104E">
              <w:t xml:space="preserve">the bed cells </w:t>
            </w:r>
            <w:r w:rsidR="006C649D" w:rsidRPr="001B104E">
              <w:t xml:space="preserve">that are </w:t>
            </w:r>
            <w:r w:rsidR="002D71B7" w:rsidRPr="001B104E">
              <w:t>occupied with patients.</w:t>
            </w:r>
            <w:r w:rsidR="00817087" w:rsidRPr="001B104E">
              <w:t xml:space="preserve"> </w:t>
            </w:r>
            <w:r w:rsidR="002B099C" w:rsidRPr="001B104E">
              <w:t>The Pts view</w:t>
            </w:r>
            <w:r w:rsidR="00817087" w:rsidRPr="001B104E">
              <w:t xml:space="preserve"> is the </w:t>
            </w:r>
            <w:r w:rsidR="006C649D" w:rsidRPr="001B104E">
              <w:t xml:space="preserve">default view </w:t>
            </w:r>
            <w:r w:rsidR="007649FE" w:rsidRPr="001B104E">
              <w:t>in</w:t>
            </w:r>
            <w:r w:rsidR="006C649D" w:rsidRPr="001B104E">
              <w:t xml:space="preserve"> the tristate.</w:t>
            </w:r>
          </w:p>
        </w:tc>
      </w:tr>
      <w:tr w:rsidR="0088797C" w:rsidRPr="001B104E" w14:paraId="582653BB" w14:textId="77777777" w:rsidTr="00781DEF">
        <w:tc>
          <w:tcPr>
            <w:tcW w:w="2233" w:type="dxa"/>
            <w:shd w:val="clear" w:color="auto" w:fill="auto"/>
          </w:tcPr>
          <w:p w14:paraId="74586F6B" w14:textId="1A4F1AA0" w:rsidR="0088797C" w:rsidRPr="001B104E" w:rsidRDefault="00074D2B" w:rsidP="004137B2">
            <w:pPr>
              <w:pStyle w:val="CVTabletext"/>
              <w:jc w:val="center"/>
            </w:pPr>
            <w:r w:rsidRPr="001B104E">
              <w:object w:dxaOrig="1470" w:dyaOrig="420" w14:anchorId="2C05831A">
                <v:shape id="_x0000_i1041" type="#_x0000_t75" style="width:73.5pt;height:21.75pt" o:ole="">
                  <v:imagedata r:id="rId68" o:title=""/>
                </v:shape>
                <o:OLEObject Type="Embed" ProgID="PBrush" ShapeID="_x0000_i1041" DrawAspect="Content" ObjectID="_1640522304" r:id="rId69"/>
              </w:object>
            </w:r>
          </w:p>
        </w:tc>
        <w:tc>
          <w:tcPr>
            <w:tcW w:w="2113" w:type="dxa"/>
            <w:shd w:val="clear" w:color="auto" w:fill="auto"/>
          </w:tcPr>
          <w:p w14:paraId="7FB74DAF" w14:textId="0B78B886" w:rsidR="0088797C" w:rsidRPr="001B104E" w:rsidRDefault="00074D2B" w:rsidP="00BF21B6">
            <w:pPr>
              <w:pStyle w:val="CVTabletext"/>
              <w:rPr>
                <w:b/>
              </w:rPr>
            </w:pPr>
            <w:r w:rsidRPr="001B104E">
              <w:rPr>
                <w:b/>
              </w:rPr>
              <w:t>Patient Count</w:t>
            </w:r>
          </w:p>
        </w:tc>
        <w:tc>
          <w:tcPr>
            <w:tcW w:w="4402" w:type="dxa"/>
            <w:shd w:val="clear" w:color="auto" w:fill="auto"/>
          </w:tcPr>
          <w:p w14:paraId="19B80A26" w14:textId="7DFA188B" w:rsidR="00731514" w:rsidRPr="001B104E" w:rsidRDefault="00731514" w:rsidP="00731514">
            <w:pPr>
              <w:pStyle w:val="CVTabletext"/>
              <w:rPr>
                <w:rFonts w:cs="Calibri"/>
                <w:color w:val="000000"/>
              </w:rPr>
            </w:pPr>
            <w:r w:rsidRPr="001B104E">
              <w:rPr>
                <w:rFonts w:cs="Calibri"/>
                <w:color w:val="000000"/>
              </w:rPr>
              <w:t>The total num</w:t>
            </w:r>
            <w:r w:rsidR="00716A4B" w:rsidRPr="001B104E">
              <w:rPr>
                <w:rFonts w:cs="Calibri"/>
                <w:color w:val="000000"/>
              </w:rPr>
              <w:t xml:space="preserve">ber of patients in the bed view </w:t>
            </w:r>
            <w:r w:rsidRPr="001B104E">
              <w:rPr>
                <w:rFonts w:cs="Calibri"/>
                <w:color w:val="000000"/>
              </w:rPr>
              <w:t>across all the groups, Acute Care (AC), Post-Acute Care (PAC), and Cross Continuum (CC)</w:t>
            </w:r>
            <w:r w:rsidR="002F2E97" w:rsidRPr="001B104E">
              <w:rPr>
                <w:rFonts w:cs="Calibri"/>
                <w:color w:val="000000"/>
              </w:rPr>
              <w:t>,</w:t>
            </w:r>
            <w:r w:rsidRPr="001B104E">
              <w:rPr>
                <w:rFonts w:cs="Calibri"/>
                <w:color w:val="000000"/>
              </w:rPr>
              <w:t xml:space="preserve"> displayed on a single screen of the bed view.</w:t>
            </w:r>
          </w:p>
          <w:p w14:paraId="7E8C82CE" w14:textId="543F0AE0" w:rsidR="0070149D" w:rsidRPr="001B104E" w:rsidRDefault="0070149D" w:rsidP="00731514">
            <w:pPr>
              <w:pStyle w:val="CVTabletext"/>
            </w:pPr>
            <w:r w:rsidRPr="001B104E">
              <w:t xml:space="preserve">When you navigate to the next screen using the chevron icon, </w:t>
            </w:r>
            <w:r w:rsidR="004F6EA7" w:rsidRPr="001B104E">
              <w:t>the patient</w:t>
            </w:r>
            <w:r w:rsidRPr="001B104E">
              <w:t xml:space="preserve"> count increases and adds to the previous patient count.</w:t>
            </w:r>
          </w:p>
          <w:p w14:paraId="1DF9AABD" w14:textId="47ECB2F3" w:rsidR="00BB45E1" w:rsidRPr="001B104E" w:rsidRDefault="00192F6D" w:rsidP="007649FE">
            <w:pPr>
              <w:pStyle w:val="CVTabletext"/>
              <w:rPr>
                <w:i/>
              </w:rPr>
            </w:pPr>
            <w:r w:rsidRPr="001B104E">
              <w:rPr>
                <w:i/>
              </w:rPr>
              <w:t>For example, 20 of 47</w:t>
            </w:r>
          </w:p>
          <w:p w14:paraId="06B93688" w14:textId="2E44A865" w:rsidR="00BB45E1" w:rsidRPr="001B104E" w:rsidRDefault="00192F6D" w:rsidP="007649FE">
            <w:pPr>
              <w:pStyle w:val="CVTabletext"/>
              <w:rPr>
                <w:i/>
              </w:rPr>
            </w:pPr>
            <w:r w:rsidRPr="001B104E">
              <w:rPr>
                <w:i/>
              </w:rPr>
              <w:t xml:space="preserve">20 indicates the </w:t>
            </w:r>
            <w:r w:rsidR="00BB45E1" w:rsidRPr="001B104E">
              <w:rPr>
                <w:i/>
              </w:rPr>
              <w:t xml:space="preserve">number of </w:t>
            </w:r>
            <w:r w:rsidRPr="001B104E">
              <w:rPr>
                <w:i/>
              </w:rPr>
              <w:t>patient</w:t>
            </w:r>
            <w:r w:rsidR="00BB45E1" w:rsidRPr="001B104E">
              <w:rPr>
                <w:i/>
              </w:rPr>
              <w:t>s</w:t>
            </w:r>
            <w:r w:rsidRPr="001B104E">
              <w:rPr>
                <w:i/>
              </w:rPr>
              <w:t xml:space="preserve"> </w:t>
            </w:r>
            <w:r w:rsidR="00BB45E1" w:rsidRPr="001B104E">
              <w:rPr>
                <w:i/>
              </w:rPr>
              <w:lastRenderedPageBreak/>
              <w:t xml:space="preserve">displayed in </w:t>
            </w:r>
            <w:r w:rsidR="00AB7736" w:rsidRPr="001B104E">
              <w:rPr>
                <w:i/>
              </w:rPr>
              <w:t xml:space="preserve">the </w:t>
            </w:r>
            <w:r w:rsidR="00BB45E1" w:rsidRPr="001B104E">
              <w:rPr>
                <w:i/>
              </w:rPr>
              <w:t>bed view per screen</w:t>
            </w:r>
            <w:r w:rsidR="00AB7736" w:rsidRPr="001B104E">
              <w:rPr>
                <w:i/>
              </w:rPr>
              <w:t>;</w:t>
            </w:r>
          </w:p>
          <w:p w14:paraId="39F301C7" w14:textId="4A674178" w:rsidR="0088797C" w:rsidRPr="001B104E" w:rsidRDefault="00BB45E1" w:rsidP="007649FE">
            <w:pPr>
              <w:pStyle w:val="CVTabletext"/>
              <w:rPr>
                <w:i/>
              </w:rPr>
            </w:pPr>
            <w:r w:rsidRPr="001B104E">
              <w:rPr>
                <w:i/>
              </w:rPr>
              <w:t>47 indicates the total count of all the patients</w:t>
            </w:r>
            <w:r w:rsidR="00AB7736" w:rsidRPr="001B104E">
              <w:rPr>
                <w:i/>
              </w:rPr>
              <w:t xml:space="preserve"> in the entire bed view;</w:t>
            </w:r>
          </w:p>
          <w:p w14:paraId="7A010C11" w14:textId="72220F01" w:rsidR="00AB7736" w:rsidRPr="001B104E" w:rsidRDefault="00AB7736" w:rsidP="00AB7736">
            <w:pPr>
              <w:pStyle w:val="CVTabletext"/>
              <w:rPr>
                <w:rFonts w:cs="Calibri"/>
                <w:i/>
                <w:color w:val="000000"/>
              </w:rPr>
            </w:pPr>
            <w:r w:rsidRPr="001B104E">
              <w:rPr>
                <w:i/>
              </w:rPr>
              <w:t>When you reach the last screen of the bed view, the per</w:t>
            </w:r>
            <w:r w:rsidR="003661FC" w:rsidRPr="001B104E">
              <w:rPr>
                <w:i/>
              </w:rPr>
              <w:t>-</w:t>
            </w:r>
            <w:r w:rsidRPr="001B104E">
              <w:rPr>
                <w:i/>
              </w:rPr>
              <w:t>screen count and the final count match, 47 of 47.</w:t>
            </w:r>
          </w:p>
          <w:p w14:paraId="362C2F7B" w14:textId="10A8E201" w:rsidR="00AB7736" w:rsidRPr="001B104E" w:rsidRDefault="00AB7736" w:rsidP="007649FE">
            <w:pPr>
              <w:pStyle w:val="CVTabletext"/>
            </w:pPr>
          </w:p>
        </w:tc>
      </w:tr>
    </w:tbl>
    <w:p w14:paraId="78F41D2F" w14:textId="4C611B47" w:rsidR="0054592E" w:rsidRPr="001B104E" w:rsidRDefault="00711629" w:rsidP="0054592E">
      <w:pPr>
        <w:pStyle w:val="CVTableCaption"/>
      </w:pPr>
      <w:r w:rsidRPr="001B104E">
        <w:lastRenderedPageBreak/>
        <w:t>Side Menu</w:t>
      </w:r>
      <w:r w:rsidR="0054592E" w:rsidRPr="001B104E">
        <w:t xml:space="preserve"> Elements</w:t>
      </w:r>
    </w:p>
    <w:p w14:paraId="4D8CAE5D" w14:textId="08DDCDFE" w:rsidR="00503FDF" w:rsidRPr="001B104E" w:rsidRDefault="00503FDF" w:rsidP="00A90D29">
      <w:pPr>
        <w:pStyle w:val="Heading2"/>
      </w:pPr>
      <w:bookmarkStart w:id="20" w:name="_Toc29807396"/>
      <w:r w:rsidRPr="001B104E">
        <w:t xml:space="preserve">Header </w:t>
      </w:r>
      <w:r w:rsidR="000A4574" w:rsidRPr="001B104E">
        <w:t>Bar</w:t>
      </w:r>
      <w:bookmarkEnd w:id="20"/>
    </w:p>
    <w:p w14:paraId="554031E7" w14:textId="1EC4BE7A" w:rsidR="00503FDF" w:rsidRPr="001B104E" w:rsidRDefault="00503FDF" w:rsidP="00B66B0D">
      <w:pPr>
        <w:pStyle w:val="CVChapterBodyCopy"/>
      </w:pPr>
      <w:r w:rsidRPr="001B104E">
        <w:t xml:space="preserve">Refer to the </w:t>
      </w:r>
      <w:r w:rsidR="00E2275C" w:rsidRPr="001B104E">
        <w:t>following</w:t>
      </w:r>
      <w:r w:rsidRPr="001B104E">
        <w:t xml:space="preserve"> table for details about the header bar</w:t>
      </w:r>
      <w:r w:rsidR="0091231E" w:rsidRPr="001B104E">
        <w:t xml:space="preserve"> elements</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1B104E"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1B104E" w:rsidRDefault="005F7B2A" w:rsidP="00E6245C">
            <w:pPr>
              <w:pStyle w:val="Whitechartheaderinformation"/>
            </w:pPr>
            <w:r w:rsidRPr="001B104E">
              <w:t>Icon</w:t>
            </w:r>
          </w:p>
        </w:tc>
        <w:tc>
          <w:tcPr>
            <w:tcW w:w="1822" w:type="dxa"/>
            <w:shd w:val="clear" w:color="auto" w:fill="808080" w:themeFill="background1" w:themeFillShade="80"/>
          </w:tcPr>
          <w:p w14:paraId="6B6C0D3B" w14:textId="77777777" w:rsidR="005F7B2A" w:rsidRPr="001B104E" w:rsidRDefault="005F7B2A" w:rsidP="00E6245C">
            <w:pPr>
              <w:pStyle w:val="Whitechartheaderinformation"/>
            </w:pPr>
            <w:r w:rsidRPr="001B104E">
              <w:t>Element name</w:t>
            </w:r>
          </w:p>
        </w:tc>
        <w:tc>
          <w:tcPr>
            <w:tcW w:w="3767" w:type="dxa"/>
            <w:shd w:val="clear" w:color="auto" w:fill="365F91" w:themeFill="accent1" w:themeFillShade="BF"/>
          </w:tcPr>
          <w:p w14:paraId="2B448540" w14:textId="77777777" w:rsidR="005F7B2A" w:rsidRPr="001B104E" w:rsidRDefault="005F7B2A" w:rsidP="00E6245C">
            <w:pPr>
              <w:pStyle w:val="Whitechartheaderinformation"/>
            </w:pPr>
            <w:r w:rsidRPr="001B104E">
              <w:t>Description</w:t>
            </w:r>
          </w:p>
        </w:tc>
      </w:tr>
      <w:tr w:rsidR="007E3D9C" w:rsidRPr="001B104E" w14:paraId="5E4D8147" w14:textId="77777777" w:rsidTr="00DD0232">
        <w:trPr>
          <w:trHeight w:val="283"/>
        </w:trPr>
        <w:tc>
          <w:tcPr>
            <w:tcW w:w="3159" w:type="dxa"/>
            <w:shd w:val="clear" w:color="auto" w:fill="auto"/>
          </w:tcPr>
          <w:p w14:paraId="0C437459" w14:textId="3C5A4643" w:rsidR="007E3D9C" w:rsidRPr="001B104E" w:rsidRDefault="003B2012" w:rsidP="0004659D">
            <w:pPr>
              <w:pStyle w:val="CVTabletext"/>
              <w:jc w:val="center"/>
            </w:pPr>
            <w:r w:rsidRPr="001B104E">
              <w:object w:dxaOrig="2025" w:dyaOrig="600" w14:anchorId="15FF10F7">
                <v:shape id="_x0000_i1042" type="#_x0000_t75" style="width:65.25pt;height:18.75pt" o:ole="">
                  <v:imagedata r:id="rId70" o:title=""/>
                </v:shape>
                <o:OLEObject Type="Embed" ProgID="PBrush" ShapeID="_x0000_i1042" DrawAspect="Content" ObjectID="_1640522305" r:id="rId71"/>
              </w:object>
            </w:r>
          </w:p>
        </w:tc>
        <w:tc>
          <w:tcPr>
            <w:tcW w:w="1822" w:type="dxa"/>
            <w:shd w:val="clear" w:color="auto" w:fill="auto"/>
          </w:tcPr>
          <w:p w14:paraId="12D33202" w14:textId="17AB6D9F" w:rsidR="007E3D9C" w:rsidRPr="001B104E" w:rsidRDefault="00EF2C58" w:rsidP="007E3D9C">
            <w:pPr>
              <w:pStyle w:val="CVTabletext"/>
            </w:pPr>
            <w:r w:rsidRPr="001B104E">
              <w:t>Coreo View</w:t>
            </w:r>
            <w:r w:rsidR="009B1347" w:rsidRPr="001B104E">
              <w:t xml:space="preserve"> logo</w:t>
            </w:r>
          </w:p>
        </w:tc>
        <w:tc>
          <w:tcPr>
            <w:tcW w:w="3767" w:type="dxa"/>
            <w:shd w:val="clear" w:color="auto" w:fill="auto"/>
          </w:tcPr>
          <w:p w14:paraId="4B3228A1" w14:textId="66181292" w:rsidR="007E3D9C" w:rsidRPr="001B104E" w:rsidRDefault="007E3D9C" w:rsidP="007E3D9C">
            <w:pPr>
              <w:pStyle w:val="CVTabletext"/>
            </w:pPr>
            <w:r w:rsidRPr="001B104E">
              <w:t xml:space="preserve">The Coreo View </w:t>
            </w:r>
            <w:r w:rsidR="007D7FA4" w:rsidRPr="001B104E">
              <w:t>logo</w:t>
            </w:r>
          </w:p>
        </w:tc>
      </w:tr>
      <w:tr w:rsidR="007E3D9C" w:rsidRPr="001B104E" w14:paraId="2EB5C7FA" w14:textId="77777777" w:rsidTr="00DD0232">
        <w:trPr>
          <w:trHeight w:val="428"/>
        </w:trPr>
        <w:tc>
          <w:tcPr>
            <w:tcW w:w="3159" w:type="dxa"/>
            <w:shd w:val="clear" w:color="auto" w:fill="auto"/>
            <w:vAlign w:val="center"/>
          </w:tcPr>
          <w:p w14:paraId="20A10810" w14:textId="2D418C32" w:rsidR="007E3D9C" w:rsidRPr="001B104E" w:rsidRDefault="00B40CD9" w:rsidP="0004659D">
            <w:pPr>
              <w:pStyle w:val="CVTabletext"/>
              <w:jc w:val="center"/>
            </w:pPr>
            <w:r w:rsidRPr="001B104E">
              <w:object w:dxaOrig="2085" w:dyaOrig="660" w14:anchorId="679192AD">
                <v:shape id="_x0000_i1043" type="#_x0000_t75" style="width:85.5pt;height:25.5pt" o:ole="">
                  <v:imagedata r:id="rId72" o:title=""/>
                </v:shape>
                <o:OLEObject Type="Embed" ProgID="PBrush" ShapeID="_x0000_i1043" DrawAspect="Content" ObjectID="_1640522306" r:id="rId73"/>
              </w:object>
            </w:r>
          </w:p>
        </w:tc>
        <w:tc>
          <w:tcPr>
            <w:tcW w:w="1822" w:type="dxa"/>
            <w:shd w:val="clear" w:color="auto" w:fill="auto"/>
          </w:tcPr>
          <w:p w14:paraId="5CBF222E" w14:textId="46EA9782" w:rsidR="007E3D9C" w:rsidRPr="001B104E" w:rsidRDefault="007E3D9C" w:rsidP="007E3D9C">
            <w:pPr>
              <w:pStyle w:val="CVTabletext"/>
              <w:rPr>
                <w:b/>
              </w:rPr>
            </w:pPr>
            <w:r w:rsidRPr="001B104E">
              <w:t>Magnification icon</w:t>
            </w:r>
          </w:p>
        </w:tc>
        <w:tc>
          <w:tcPr>
            <w:tcW w:w="3767" w:type="dxa"/>
            <w:shd w:val="clear" w:color="auto" w:fill="auto"/>
          </w:tcPr>
          <w:p w14:paraId="2B8F2CC8" w14:textId="30C32607" w:rsidR="007E3D9C" w:rsidRPr="001B104E" w:rsidRDefault="007E3D9C" w:rsidP="007E3D9C">
            <w:pPr>
              <w:pStyle w:val="CVTabletext"/>
            </w:pPr>
            <w:r w:rsidRPr="001B104E">
              <w:t>Zoom in (+) to increase or zoom out (-) to decrease the bed view layout magnification. 60% being the least and 240% being the maximum magnification values.</w:t>
            </w:r>
          </w:p>
        </w:tc>
      </w:tr>
      <w:tr w:rsidR="007E3D9C" w:rsidRPr="001B104E" w14:paraId="6C117CB2" w14:textId="77777777" w:rsidTr="00DD0232">
        <w:trPr>
          <w:trHeight w:val="428"/>
        </w:trPr>
        <w:tc>
          <w:tcPr>
            <w:tcW w:w="3159" w:type="dxa"/>
            <w:shd w:val="clear" w:color="auto" w:fill="auto"/>
            <w:vAlign w:val="center"/>
          </w:tcPr>
          <w:p w14:paraId="0432BACF" w14:textId="145AB589" w:rsidR="007E3D9C" w:rsidRPr="001B104E" w:rsidRDefault="00B40CD9" w:rsidP="0004659D">
            <w:pPr>
              <w:pStyle w:val="CVTabletext"/>
              <w:jc w:val="center"/>
            </w:pPr>
            <w:r w:rsidRPr="001B104E">
              <w:object w:dxaOrig="585" w:dyaOrig="630" w14:anchorId="52940A44">
                <v:shape id="_x0000_i1044" type="#_x0000_t75" style="width:27pt;height:29.25pt" o:ole="">
                  <v:imagedata r:id="rId74" o:title=""/>
                </v:shape>
                <o:OLEObject Type="Embed" ProgID="PBrush" ShapeID="_x0000_i1044" DrawAspect="Content" ObjectID="_1640522307" r:id="rId75"/>
              </w:object>
            </w:r>
          </w:p>
        </w:tc>
        <w:tc>
          <w:tcPr>
            <w:tcW w:w="1822" w:type="dxa"/>
            <w:shd w:val="clear" w:color="auto" w:fill="auto"/>
          </w:tcPr>
          <w:p w14:paraId="29353C4A" w14:textId="622248A7" w:rsidR="007E3D9C" w:rsidRPr="001B104E" w:rsidRDefault="008E4579" w:rsidP="007E3D9C">
            <w:pPr>
              <w:pStyle w:val="CVTabletext"/>
              <w:rPr>
                <w:b/>
              </w:rPr>
            </w:pPr>
            <w:r w:rsidRPr="001B104E">
              <w:t>Coreo View S</w:t>
            </w:r>
            <w:r w:rsidR="007E3D9C" w:rsidRPr="001B104E">
              <w:t xml:space="preserve">earch </w:t>
            </w:r>
            <w:r w:rsidRPr="001B104E">
              <w:t>icon</w:t>
            </w:r>
          </w:p>
        </w:tc>
        <w:tc>
          <w:tcPr>
            <w:tcW w:w="3767" w:type="dxa"/>
            <w:shd w:val="clear" w:color="auto" w:fill="auto"/>
          </w:tcPr>
          <w:p w14:paraId="7A56B959" w14:textId="2D749F0E" w:rsidR="007E3D9C" w:rsidRPr="001B104E" w:rsidRDefault="002F2E97" w:rsidP="002F2E97">
            <w:pPr>
              <w:pStyle w:val="CVTabletext"/>
            </w:pPr>
            <w:r w:rsidRPr="001B104E">
              <w:t>Select this button to s</w:t>
            </w:r>
            <w:r w:rsidR="007E3D9C" w:rsidRPr="001B104E">
              <w:t xml:space="preserve">earch the </w:t>
            </w:r>
            <w:r w:rsidR="00A97F51" w:rsidRPr="001B104E">
              <w:t xml:space="preserve">patient </w:t>
            </w:r>
            <w:r w:rsidR="007E3D9C" w:rsidRPr="001B104E">
              <w:t>records in bed view based on criteria such as patient name, MPI</w:t>
            </w:r>
            <w:r w:rsidR="009B1347" w:rsidRPr="001B104E">
              <w:t xml:space="preserve"> (</w:t>
            </w:r>
            <w:r w:rsidR="00F15FB9" w:rsidRPr="001B104E">
              <w:t>Master Patient Index)</w:t>
            </w:r>
            <w:r w:rsidR="007E3D9C" w:rsidRPr="001B104E">
              <w:t>, group, location, cohort details.</w:t>
            </w:r>
          </w:p>
        </w:tc>
      </w:tr>
      <w:tr w:rsidR="007E3D9C" w:rsidRPr="001B104E" w14:paraId="489A5F73" w14:textId="77777777" w:rsidTr="00DD0232">
        <w:trPr>
          <w:trHeight w:val="428"/>
        </w:trPr>
        <w:tc>
          <w:tcPr>
            <w:tcW w:w="3159" w:type="dxa"/>
            <w:shd w:val="clear" w:color="auto" w:fill="auto"/>
          </w:tcPr>
          <w:p w14:paraId="75E9B21F" w14:textId="0DB757B9" w:rsidR="007E3D9C" w:rsidRPr="001B104E" w:rsidRDefault="00C86D18" w:rsidP="0004659D">
            <w:pPr>
              <w:pStyle w:val="CVTabletext"/>
              <w:jc w:val="center"/>
            </w:pPr>
            <w:r w:rsidRPr="001B104E">
              <w:object w:dxaOrig="1140" w:dyaOrig="1545" w14:anchorId="091F4580">
                <v:shape id="_x0000_i1045" type="#_x0000_t75" style="width:42pt;height:57pt" o:ole="">
                  <v:imagedata r:id="rId76" o:title=""/>
                </v:shape>
                <o:OLEObject Type="Embed" ProgID="PBrush" ShapeID="_x0000_i1045" DrawAspect="Content" ObjectID="_1640522308" r:id="rId77"/>
              </w:object>
            </w:r>
          </w:p>
        </w:tc>
        <w:tc>
          <w:tcPr>
            <w:tcW w:w="1822" w:type="dxa"/>
            <w:shd w:val="clear" w:color="auto" w:fill="auto"/>
          </w:tcPr>
          <w:p w14:paraId="21633A09" w14:textId="2521ACFB" w:rsidR="007E3D9C" w:rsidRPr="001B104E" w:rsidRDefault="00BC1D9B" w:rsidP="007E3D9C">
            <w:pPr>
              <w:pStyle w:val="CVTabletext"/>
              <w:rPr>
                <w:b/>
              </w:rPr>
            </w:pPr>
            <w:r w:rsidRPr="001B104E">
              <w:t>Bed V</w:t>
            </w:r>
            <w:r w:rsidR="007E3D9C" w:rsidRPr="001B104E">
              <w:t>iew</w:t>
            </w:r>
            <w:r w:rsidRPr="001B104E">
              <w:t xml:space="preserve"> button</w:t>
            </w:r>
            <w:r w:rsidR="007E3D9C" w:rsidRPr="001B104E">
              <w:t xml:space="preserve"> </w:t>
            </w:r>
          </w:p>
        </w:tc>
        <w:tc>
          <w:tcPr>
            <w:tcW w:w="3767" w:type="dxa"/>
            <w:shd w:val="clear" w:color="auto" w:fill="auto"/>
          </w:tcPr>
          <w:p w14:paraId="76B63EF6" w14:textId="1A906F04" w:rsidR="007E3D9C" w:rsidRPr="001B104E" w:rsidRDefault="002F2E97" w:rsidP="002F2E97">
            <w:pPr>
              <w:pStyle w:val="CVTabletext"/>
            </w:pPr>
            <w:r w:rsidRPr="001B104E">
              <w:t>Select this button to display</w:t>
            </w:r>
            <w:r w:rsidR="0046427D" w:rsidRPr="001B104E">
              <w:t xml:space="preserve"> patient and bed information organized by groups and</w:t>
            </w:r>
            <w:r w:rsidR="00D95912" w:rsidRPr="001B104E">
              <w:t xml:space="preserve"> location</w:t>
            </w:r>
            <w:r w:rsidR="0046427D" w:rsidRPr="001B104E">
              <w:t>s with bed cells arranged vertically below.</w:t>
            </w:r>
          </w:p>
        </w:tc>
      </w:tr>
      <w:tr w:rsidR="007E3D9C" w:rsidRPr="001B104E" w14:paraId="6F97DE0B" w14:textId="77777777" w:rsidTr="00DD0232">
        <w:trPr>
          <w:trHeight w:val="428"/>
        </w:trPr>
        <w:tc>
          <w:tcPr>
            <w:tcW w:w="3159" w:type="dxa"/>
            <w:shd w:val="clear" w:color="auto" w:fill="auto"/>
          </w:tcPr>
          <w:p w14:paraId="346A6F45" w14:textId="0EA3EB32" w:rsidR="007E3D9C" w:rsidRPr="001B104E" w:rsidRDefault="00C86D18" w:rsidP="0004659D">
            <w:pPr>
              <w:pStyle w:val="CVTabletext"/>
              <w:jc w:val="center"/>
            </w:pPr>
            <w:r w:rsidRPr="001B104E">
              <w:object w:dxaOrig="1080" w:dyaOrig="1560" w14:anchorId="028F2632">
                <v:shape id="_x0000_i1046" type="#_x0000_t75" style="width:45pt;height:65.25pt" o:ole="">
                  <v:imagedata r:id="rId78" o:title=""/>
                </v:shape>
                <o:OLEObject Type="Embed" ProgID="PBrush" ShapeID="_x0000_i1046" DrawAspect="Content" ObjectID="_1640522309" r:id="rId79"/>
              </w:object>
            </w:r>
          </w:p>
        </w:tc>
        <w:tc>
          <w:tcPr>
            <w:tcW w:w="1822" w:type="dxa"/>
            <w:shd w:val="clear" w:color="auto" w:fill="auto"/>
          </w:tcPr>
          <w:p w14:paraId="723B69E7" w14:textId="75189763" w:rsidR="007E3D9C" w:rsidRPr="001B104E" w:rsidRDefault="00BC1D9B" w:rsidP="007E3D9C">
            <w:pPr>
              <w:pStyle w:val="CVTabletext"/>
              <w:rPr>
                <w:b/>
              </w:rPr>
            </w:pPr>
            <w:r w:rsidRPr="001B104E">
              <w:t>Prioritized V</w:t>
            </w:r>
            <w:r w:rsidR="007E3D9C" w:rsidRPr="001B104E">
              <w:t xml:space="preserve">iew </w:t>
            </w:r>
            <w:r w:rsidRPr="001B104E">
              <w:t>button</w:t>
            </w:r>
          </w:p>
        </w:tc>
        <w:tc>
          <w:tcPr>
            <w:tcW w:w="3767" w:type="dxa"/>
            <w:shd w:val="clear" w:color="auto" w:fill="auto"/>
          </w:tcPr>
          <w:p w14:paraId="6C5AB9D4" w14:textId="633E28A0" w:rsidR="007E3D9C" w:rsidRPr="001B104E" w:rsidRDefault="002F2E97" w:rsidP="002B099C">
            <w:pPr>
              <w:pStyle w:val="CVTabletext"/>
            </w:pPr>
            <w:r w:rsidRPr="001B104E">
              <w:t xml:space="preserve">Select this button to display </w:t>
            </w:r>
            <w:r w:rsidR="00697C52" w:rsidRPr="001B104E">
              <w:t>a simplified view of the</w:t>
            </w:r>
            <w:r w:rsidR="00E0325F" w:rsidRPr="001B104E">
              <w:t xml:space="preserve"> patient list</w:t>
            </w:r>
            <w:r w:rsidR="00697C52" w:rsidRPr="001B104E">
              <w:t xml:space="preserve"> </w:t>
            </w:r>
            <w:r w:rsidR="00AD7804" w:rsidRPr="001B104E">
              <w:t xml:space="preserve">that is </w:t>
            </w:r>
            <w:r w:rsidR="00697C52" w:rsidRPr="001B104E">
              <w:t xml:space="preserve">sorted by pre-defined criteria </w:t>
            </w:r>
            <w:r w:rsidR="00AD7804" w:rsidRPr="001B104E">
              <w:t xml:space="preserve">and </w:t>
            </w:r>
            <w:r w:rsidR="00697C52" w:rsidRPr="001B104E">
              <w:t xml:space="preserve">applied to a </w:t>
            </w:r>
            <w:r w:rsidR="003E4C1F" w:rsidRPr="001B104E">
              <w:t>user</w:t>
            </w:r>
            <w:r w:rsidR="002B099C" w:rsidRPr="001B104E">
              <w:t>-</w:t>
            </w:r>
            <w:r w:rsidR="003E4C1F" w:rsidRPr="001B104E">
              <w:t>specified time range</w:t>
            </w:r>
            <w:r w:rsidR="00697C52" w:rsidRPr="001B104E">
              <w:t>.</w:t>
            </w:r>
          </w:p>
        </w:tc>
      </w:tr>
      <w:tr w:rsidR="007E3D9C" w:rsidRPr="001B104E" w14:paraId="396A85EB" w14:textId="77777777" w:rsidTr="00DD0232">
        <w:trPr>
          <w:trHeight w:val="428"/>
        </w:trPr>
        <w:tc>
          <w:tcPr>
            <w:tcW w:w="3159" w:type="dxa"/>
            <w:shd w:val="clear" w:color="auto" w:fill="auto"/>
            <w:vAlign w:val="center"/>
          </w:tcPr>
          <w:p w14:paraId="302E38B8" w14:textId="0648F106" w:rsidR="007E3D9C" w:rsidRPr="001B104E" w:rsidRDefault="00A640A1" w:rsidP="0004659D">
            <w:pPr>
              <w:pStyle w:val="CVTabletext"/>
              <w:jc w:val="center"/>
            </w:pPr>
            <w:r w:rsidRPr="001B104E">
              <w:object w:dxaOrig="960" w:dyaOrig="1530" w14:anchorId="26E535F5">
                <v:shape id="_x0000_i1047" type="#_x0000_t75" style="width:42pt;height:68.25pt" o:ole="">
                  <v:imagedata r:id="rId80" o:title=""/>
                </v:shape>
                <o:OLEObject Type="Embed" ProgID="PBrush" ShapeID="_x0000_i1047" DrawAspect="Content" ObjectID="_1640522310" r:id="rId81"/>
              </w:object>
            </w:r>
          </w:p>
        </w:tc>
        <w:tc>
          <w:tcPr>
            <w:tcW w:w="1822" w:type="dxa"/>
            <w:shd w:val="clear" w:color="auto" w:fill="auto"/>
          </w:tcPr>
          <w:p w14:paraId="7842B3E5" w14:textId="6B19CE74" w:rsidR="007E3D9C" w:rsidRPr="001B104E" w:rsidRDefault="007E3D9C" w:rsidP="007E3D9C">
            <w:pPr>
              <w:pStyle w:val="CVTabletext"/>
              <w:rPr>
                <w:b/>
              </w:rPr>
            </w:pPr>
            <w:r w:rsidRPr="001B104E">
              <w:t>Geo-map</w:t>
            </w:r>
            <w:r w:rsidR="00BC1D9B" w:rsidRPr="001B104E">
              <w:t>ping V</w:t>
            </w:r>
            <w:r w:rsidRPr="001B104E">
              <w:t xml:space="preserve">iew </w:t>
            </w:r>
            <w:r w:rsidR="00BC1D9B" w:rsidRPr="001B104E">
              <w:t>button</w:t>
            </w:r>
          </w:p>
        </w:tc>
        <w:tc>
          <w:tcPr>
            <w:tcW w:w="3767" w:type="dxa"/>
            <w:shd w:val="clear" w:color="auto" w:fill="auto"/>
          </w:tcPr>
          <w:p w14:paraId="1083CEC6" w14:textId="0B2E620F" w:rsidR="0044760E" w:rsidRPr="001B104E" w:rsidRDefault="002F2E97" w:rsidP="0044760E">
            <w:pPr>
              <w:pStyle w:val="CVTabletext"/>
            </w:pPr>
            <w:r w:rsidRPr="001B104E">
              <w:t xml:space="preserve">Select this button to display </w:t>
            </w:r>
            <w:r w:rsidR="0044760E" w:rsidRPr="001B104E">
              <w:t>graphical markers representing the number of patients associated with the location on a geographica</w:t>
            </w:r>
            <w:r w:rsidR="00C921B7" w:rsidRPr="001B104E">
              <w:t>l map.</w:t>
            </w:r>
          </w:p>
          <w:p w14:paraId="31FC5C37" w14:textId="1136C1B5" w:rsidR="007E3D9C" w:rsidRPr="001B104E" w:rsidRDefault="0044760E" w:rsidP="006224D8">
            <w:pPr>
              <w:pStyle w:val="CVTabletext"/>
            </w:pPr>
            <w:r w:rsidRPr="001B104E">
              <w:t>The view can be fi</w:t>
            </w:r>
            <w:r w:rsidR="00C921B7" w:rsidRPr="001B104E">
              <w:t xml:space="preserve">ltered based on the three groups, AC, PAC, and CC, and </w:t>
            </w:r>
            <w:r w:rsidR="006224D8" w:rsidRPr="001B104E">
              <w:t>may</w:t>
            </w:r>
            <w:r w:rsidR="00C921B7" w:rsidRPr="001B104E">
              <w:t xml:space="preserve"> inclu</w:t>
            </w:r>
            <w:r w:rsidR="00F85316" w:rsidRPr="001B104E">
              <w:t>de pharmacies and food pantries</w:t>
            </w:r>
            <w:r w:rsidRPr="001B104E">
              <w:t>.</w:t>
            </w:r>
          </w:p>
        </w:tc>
      </w:tr>
    </w:tbl>
    <w:p w14:paraId="39C763B9" w14:textId="057BF505" w:rsidR="007E3D9C" w:rsidRPr="001B104E" w:rsidRDefault="007E3D9C" w:rsidP="00A82DF5">
      <w:pPr>
        <w:pStyle w:val="CVTableCaption"/>
      </w:pPr>
      <w:r w:rsidRPr="001B104E">
        <w:t>Header Bar Elements</w:t>
      </w:r>
    </w:p>
    <w:p w14:paraId="7A354CFA" w14:textId="7DCFFAB2" w:rsidR="00A87299" w:rsidRPr="001B104E" w:rsidRDefault="008F23CE" w:rsidP="00A90D29">
      <w:pPr>
        <w:pStyle w:val="Heading2"/>
      </w:pPr>
      <w:bookmarkStart w:id="21" w:name="_Toc29807397"/>
      <w:r w:rsidRPr="001B104E">
        <w:t>Main Panel</w:t>
      </w:r>
      <w:bookmarkEnd w:id="21"/>
    </w:p>
    <w:p w14:paraId="13EDDF1F" w14:textId="15EF162C" w:rsidR="00B66B0D" w:rsidRPr="001B104E" w:rsidRDefault="00095737" w:rsidP="00B66B0D">
      <w:pPr>
        <w:pStyle w:val="CVChapterBodyCopy"/>
      </w:pPr>
      <w:r w:rsidRPr="001B104E">
        <w:t>V</w:t>
      </w:r>
      <w:r w:rsidR="000D43D4" w:rsidRPr="001B104E">
        <w:t>iew</w:t>
      </w:r>
      <w:r w:rsidR="00B66B0D" w:rsidRPr="001B104E">
        <w:t xml:space="preserve"> the patient </w:t>
      </w:r>
      <w:r w:rsidR="004F65D2" w:rsidRPr="001B104E">
        <w:t>records</w:t>
      </w:r>
      <w:r w:rsidR="006D726D" w:rsidRPr="001B104E">
        <w:t xml:space="preserve"> </w:t>
      </w:r>
      <w:r w:rsidR="008F23CE" w:rsidRPr="001B104E">
        <w:t xml:space="preserve">in the main panel </w:t>
      </w:r>
      <w:r w:rsidR="004F65D2" w:rsidRPr="001B104E">
        <w:t>assigned to</w:t>
      </w:r>
      <w:r w:rsidRPr="001B104E">
        <w:t xml:space="preserve"> different</w:t>
      </w:r>
      <w:r w:rsidR="006D726D" w:rsidRPr="001B104E">
        <w:t xml:space="preserve"> groups</w:t>
      </w:r>
      <w:r w:rsidRPr="001B104E">
        <w:t xml:space="preserve"> (AC, PAC</w:t>
      </w:r>
      <w:r w:rsidR="002B099C" w:rsidRPr="001B104E">
        <w:t>,</w:t>
      </w:r>
      <w:r w:rsidRPr="001B104E">
        <w:t xml:space="preserve"> and CC)</w:t>
      </w:r>
      <w:r w:rsidR="006D726D" w:rsidRPr="001B104E">
        <w:t xml:space="preserve"> and locations</w:t>
      </w:r>
      <w:r w:rsidR="00B66B0D" w:rsidRPr="001B104E">
        <w:t xml:space="preserve"> </w:t>
      </w:r>
      <w:r w:rsidR="007F1A94" w:rsidRPr="001B104E">
        <w:t xml:space="preserve">by selecting </w:t>
      </w:r>
      <w:r w:rsidR="004F65D2" w:rsidRPr="001B104E">
        <w:t>from</w:t>
      </w:r>
      <w:r w:rsidR="007F1A94" w:rsidRPr="001B104E">
        <w:t xml:space="preserve"> the </w:t>
      </w:r>
      <w:r w:rsidR="00B66B0D" w:rsidRPr="001B104E">
        <w:t xml:space="preserve">following three </w:t>
      </w:r>
      <w:r w:rsidR="008F23CE" w:rsidRPr="001B104E">
        <w:t>views</w:t>
      </w:r>
      <w:r w:rsidR="00B66B0D" w:rsidRPr="001B104E">
        <w:t>:</w:t>
      </w:r>
    </w:p>
    <w:p w14:paraId="225BC47C" w14:textId="54EB30FF" w:rsidR="00F841AA" w:rsidRPr="001B104E" w:rsidRDefault="00095737" w:rsidP="00F841AA">
      <w:pPr>
        <w:pStyle w:val="ListBullet"/>
        <w:rPr>
          <w:b/>
        </w:rPr>
      </w:pPr>
      <w:r w:rsidRPr="001B104E">
        <w:rPr>
          <w:b/>
        </w:rPr>
        <w:t>B</w:t>
      </w:r>
      <w:r w:rsidR="00D8394D" w:rsidRPr="001B104E">
        <w:rPr>
          <w:b/>
        </w:rPr>
        <w:t>ed V</w:t>
      </w:r>
      <w:r w:rsidR="00F841AA" w:rsidRPr="001B104E">
        <w:rPr>
          <w:b/>
        </w:rPr>
        <w:t>iew</w:t>
      </w:r>
    </w:p>
    <w:p w14:paraId="580F456C" w14:textId="4DBBF2B2" w:rsidR="00F841AA" w:rsidRPr="001B104E" w:rsidRDefault="00095737" w:rsidP="00F841AA">
      <w:pPr>
        <w:pStyle w:val="ListBullet"/>
        <w:rPr>
          <w:b/>
        </w:rPr>
      </w:pPr>
      <w:r w:rsidRPr="001B104E">
        <w:rPr>
          <w:b/>
        </w:rPr>
        <w:t>Prioritized V</w:t>
      </w:r>
      <w:r w:rsidR="00F841AA" w:rsidRPr="001B104E">
        <w:rPr>
          <w:b/>
        </w:rPr>
        <w:t>iew</w:t>
      </w:r>
    </w:p>
    <w:p w14:paraId="4FC0D25F" w14:textId="73FE0C01" w:rsidR="00F841AA" w:rsidRPr="001B104E" w:rsidRDefault="00095737" w:rsidP="00F841AA">
      <w:pPr>
        <w:pStyle w:val="ListBullet"/>
        <w:rPr>
          <w:b/>
        </w:rPr>
      </w:pPr>
      <w:r w:rsidRPr="001B104E">
        <w:rPr>
          <w:b/>
        </w:rPr>
        <w:t>Geo-M</w:t>
      </w:r>
      <w:r w:rsidR="00F841AA" w:rsidRPr="001B104E">
        <w:rPr>
          <w:b/>
        </w:rPr>
        <w:t>ap</w:t>
      </w:r>
      <w:r w:rsidRPr="001B104E">
        <w:rPr>
          <w:b/>
        </w:rPr>
        <w:t>ping</w:t>
      </w:r>
      <w:r w:rsidR="00F841AA" w:rsidRPr="001B104E">
        <w:rPr>
          <w:b/>
        </w:rPr>
        <w:t xml:space="preserve"> </w:t>
      </w:r>
      <w:r w:rsidRPr="001B104E">
        <w:rPr>
          <w:b/>
        </w:rPr>
        <w:t>V</w:t>
      </w:r>
      <w:r w:rsidR="00F841AA" w:rsidRPr="001B104E">
        <w:rPr>
          <w:b/>
        </w:rPr>
        <w:t>iew</w:t>
      </w:r>
    </w:p>
    <w:p w14:paraId="0BFA2D91" w14:textId="35F343DA" w:rsidR="00354ED8" w:rsidRPr="001B104E" w:rsidRDefault="00354ED8" w:rsidP="00354ED8">
      <w:pPr>
        <w:pStyle w:val="CVChapterBodyCopy"/>
      </w:pPr>
      <w:r w:rsidRPr="001B104E">
        <w:t xml:space="preserve">Coreo View provides </w:t>
      </w:r>
      <w:r w:rsidR="002F2E97" w:rsidRPr="001B104E">
        <w:t xml:space="preserve">an </w:t>
      </w:r>
      <w:r w:rsidRPr="001B104E">
        <w:t>instantaneous patient context in Bed View, Prioritized View</w:t>
      </w:r>
      <w:r w:rsidR="003661FC" w:rsidRPr="001B104E">
        <w:t>,</w:t>
      </w:r>
      <w:r w:rsidRPr="001B104E">
        <w:t xml:space="preserve"> and Geomapping View</w:t>
      </w:r>
      <w:r w:rsidR="00BE6C86" w:rsidRPr="001B104E">
        <w:t>.</w:t>
      </w:r>
    </w:p>
    <w:p w14:paraId="29D2712A" w14:textId="77A48E74" w:rsidR="003E33C5" w:rsidRPr="001B104E" w:rsidRDefault="003E33C5" w:rsidP="004E6B2C">
      <w:pPr>
        <w:pStyle w:val="Heading1"/>
      </w:pPr>
      <w:bookmarkStart w:id="22" w:name="_Toc29807398"/>
      <w:r w:rsidRPr="001B104E">
        <w:t>Bed View</w:t>
      </w:r>
      <w:bookmarkEnd w:id="22"/>
    </w:p>
    <w:p w14:paraId="652D967F" w14:textId="515A197B" w:rsidR="003E33C5" w:rsidRPr="001B104E" w:rsidRDefault="003E33C5" w:rsidP="003E33C5">
      <w:pPr>
        <w:pStyle w:val="CVChapterBodyCopy"/>
      </w:pPr>
      <w:r w:rsidRPr="001B104E">
        <w:t xml:space="preserve">The bed view layout displays the patient information based on </w:t>
      </w:r>
      <w:r w:rsidR="002D0BE5" w:rsidRPr="001B104E">
        <w:t xml:space="preserve">the type of group, location, </w:t>
      </w:r>
      <w:r w:rsidR="006459B1" w:rsidRPr="001B104E">
        <w:t xml:space="preserve">patient cohorts, </w:t>
      </w:r>
      <w:r w:rsidR="002D0BE5" w:rsidRPr="001B104E">
        <w:t xml:space="preserve">patient attributes, bed attributes, bed </w:t>
      </w:r>
      <w:r w:rsidR="006459B1" w:rsidRPr="001B104E">
        <w:t>activities</w:t>
      </w:r>
      <w:r w:rsidR="002D0BE5" w:rsidRPr="001B104E">
        <w:t>,</w:t>
      </w:r>
      <w:r w:rsidR="006459B1" w:rsidRPr="001B104E">
        <w:t xml:space="preserve"> and</w:t>
      </w:r>
      <w:r w:rsidR="002D0BE5" w:rsidRPr="001B104E">
        <w:t xml:space="preserve"> patient move requests</w:t>
      </w:r>
      <w:r w:rsidR="00E81FA7" w:rsidRPr="001B104E">
        <w:t>.</w:t>
      </w:r>
      <w:r w:rsidR="003D5343" w:rsidRPr="001B104E">
        <w:t xml:space="preserve"> The bed view is the</w:t>
      </w:r>
      <w:r w:rsidR="00590035" w:rsidRPr="001B104E">
        <w:t xml:space="preserve"> </w:t>
      </w:r>
      <w:r w:rsidR="006A0502" w:rsidRPr="001B104E">
        <w:t xml:space="preserve">default </w:t>
      </w:r>
      <w:r w:rsidR="00590035" w:rsidRPr="001B104E">
        <w:t xml:space="preserve">home </w:t>
      </w:r>
      <w:r w:rsidR="003D5343" w:rsidRPr="001B104E">
        <w:t>layout.</w:t>
      </w:r>
    </w:p>
    <w:p w14:paraId="4BDC0DF2" w14:textId="7059CF0F" w:rsidR="004D7FBD" w:rsidRPr="001B104E" w:rsidRDefault="007A3904" w:rsidP="00F841AA">
      <w:pPr>
        <w:pStyle w:val="CVChapterBodyCopy"/>
      </w:pPr>
      <w:r w:rsidRPr="001B104E">
        <w:rPr>
          <w:noProof/>
          <w:lang w:val="en-IN" w:eastAsia="en-IN"/>
        </w:rPr>
        <w:lastRenderedPageBreak/>
        <w:drawing>
          <wp:inline distT="0" distB="0" distL="0" distR="0" wp14:anchorId="40697832" wp14:editId="7C239D0A">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2">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1B104E" w:rsidRDefault="008B7931" w:rsidP="008B7931">
      <w:pPr>
        <w:pStyle w:val="CVFigureCaption"/>
      </w:pPr>
      <w:r w:rsidRPr="001B104E">
        <w:t>The Bed Layout View</w:t>
      </w:r>
    </w:p>
    <w:p w14:paraId="02B0384F" w14:textId="3948248C" w:rsidR="00837702" w:rsidRPr="001B104E" w:rsidRDefault="00837702" w:rsidP="00F17430">
      <w:pPr>
        <w:pStyle w:val="Heading2"/>
        <w:tabs>
          <w:tab w:val="clear" w:pos="450"/>
        </w:tabs>
        <w:ind w:left="567" w:hanging="567"/>
      </w:pPr>
      <w:bookmarkStart w:id="23" w:name="_Toc29807399"/>
      <w:r w:rsidRPr="001B104E">
        <w:t>Bed View Layout Elements</w:t>
      </w:r>
      <w:bookmarkEnd w:id="23"/>
    </w:p>
    <w:p w14:paraId="4757F879" w14:textId="0F53D791" w:rsidR="00015005" w:rsidRPr="001B104E" w:rsidRDefault="00015005" w:rsidP="00015005">
      <w:pPr>
        <w:pStyle w:val="CVChapterBodyCopy"/>
      </w:pPr>
      <w:r w:rsidRPr="001B104E">
        <w:t xml:space="preserve">Refer to the </w:t>
      </w:r>
      <w:r w:rsidR="00221D98" w:rsidRPr="001B104E">
        <w:t xml:space="preserve">following </w:t>
      </w:r>
      <w:r w:rsidR="002F220E" w:rsidRPr="001B104E">
        <w:t xml:space="preserve">table </w:t>
      </w:r>
      <w:r w:rsidRPr="001B104E">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1B104E"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Pr="001B104E" w:rsidRDefault="001F7AC0" w:rsidP="001C7FBC">
            <w:pPr>
              <w:pStyle w:val="Whitechartheaderinformation"/>
              <w:rPr>
                <w:noProof/>
                <w:lang w:val="en-IN" w:eastAsia="en-IN"/>
              </w:rPr>
            </w:pPr>
            <w:r w:rsidRPr="001B104E">
              <w:t>Icon and Element Name</w:t>
            </w:r>
          </w:p>
        </w:tc>
        <w:tc>
          <w:tcPr>
            <w:tcW w:w="4212" w:type="dxa"/>
            <w:shd w:val="clear" w:color="auto" w:fill="808080" w:themeFill="background1" w:themeFillShade="80"/>
          </w:tcPr>
          <w:p w14:paraId="6A1D29A5" w14:textId="7A97DFEB" w:rsidR="001F7AC0" w:rsidRPr="001B104E" w:rsidRDefault="001F7AC0" w:rsidP="001944D2">
            <w:pPr>
              <w:pStyle w:val="Whitechartheaderinformation"/>
            </w:pPr>
            <w:r w:rsidRPr="001B104E">
              <w:t>Description</w:t>
            </w:r>
          </w:p>
        </w:tc>
      </w:tr>
      <w:tr w:rsidR="001F7AC0" w:rsidRPr="001B104E" w14:paraId="51925553" w14:textId="77777777" w:rsidTr="004A6E28">
        <w:trPr>
          <w:jc w:val="center"/>
        </w:trPr>
        <w:tc>
          <w:tcPr>
            <w:tcW w:w="4482" w:type="dxa"/>
            <w:shd w:val="clear" w:color="auto" w:fill="FFFFFF" w:themeFill="background1"/>
            <w:vAlign w:val="center"/>
          </w:tcPr>
          <w:p w14:paraId="3B1BF32F" w14:textId="77777777" w:rsidR="001F7AC0" w:rsidRPr="001B104E" w:rsidRDefault="001F7AC0" w:rsidP="00DA5ED2">
            <w:pPr>
              <w:pStyle w:val="CVTabletext"/>
              <w:jc w:val="center"/>
            </w:pPr>
            <w:r w:rsidRPr="001B104E">
              <w:object w:dxaOrig="11324" w:dyaOrig="660" w14:anchorId="6A473EA6">
                <v:shape id="_x0000_i1048" type="#_x0000_t75" style="width:202.5pt;height:11.25pt" o:ole="">
                  <v:imagedata r:id="rId83" o:title=""/>
                </v:shape>
                <o:OLEObject Type="Embed" ProgID="PBrush" ShapeID="_x0000_i1048" DrawAspect="Content" ObjectID="_1640522311" r:id="rId84"/>
              </w:object>
            </w:r>
          </w:p>
          <w:p w14:paraId="710F5D29" w14:textId="77777777" w:rsidR="001F7AC0" w:rsidRPr="001B104E" w:rsidRDefault="001F7AC0" w:rsidP="00DA5ED2">
            <w:pPr>
              <w:pStyle w:val="CVTabletext"/>
              <w:jc w:val="center"/>
            </w:pPr>
            <w:r w:rsidRPr="001B104E">
              <w:t>Group Header Bar</w:t>
            </w:r>
          </w:p>
          <w:p w14:paraId="0238D4A3" w14:textId="42E54831" w:rsidR="00E50660" w:rsidRPr="001B104E" w:rsidRDefault="00E50660" w:rsidP="00DA5ED2">
            <w:pPr>
              <w:pStyle w:val="CVTabletext"/>
              <w:jc w:val="center"/>
            </w:pPr>
          </w:p>
        </w:tc>
        <w:tc>
          <w:tcPr>
            <w:tcW w:w="4212" w:type="dxa"/>
            <w:shd w:val="clear" w:color="auto" w:fill="FFFFFF" w:themeFill="background1"/>
          </w:tcPr>
          <w:p w14:paraId="5BD69155" w14:textId="722C1CF3" w:rsidR="001F7AC0" w:rsidRPr="001B104E" w:rsidRDefault="001F7AC0" w:rsidP="007748C7">
            <w:pPr>
              <w:pStyle w:val="CVTabletext"/>
            </w:pPr>
            <w:r w:rsidRPr="001B104E">
              <w:t>The header bar displaying the group color code and the group name</w:t>
            </w:r>
          </w:p>
        </w:tc>
      </w:tr>
      <w:tr w:rsidR="001F7AC0" w:rsidRPr="001B104E" w14:paraId="279726F9" w14:textId="77777777" w:rsidTr="004A6E28">
        <w:trPr>
          <w:jc w:val="center"/>
        </w:trPr>
        <w:tc>
          <w:tcPr>
            <w:tcW w:w="4482" w:type="dxa"/>
            <w:shd w:val="clear" w:color="auto" w:fill="FFFFFF" w:themeFill="background1"/>
            <w:vAlign w:val="center"/>
          </w:tcPr>
          <w:p w14:paraId="7AA453E8" w14:textId="2888D16B" w:rsidR="001F7AC0" w:rsidRPr="001B104E" w:rsidRDefault="001F7AC0" w:rsidP="00DA5ED2">
            <w:pPr>
              <w:pStyle w:val="CVTabletext"/>
              <w:jc w:val="center"/>
            </w:pPr>
            <w:r w:rsidRPr="001B104E">
              <w:rPr>
                <w:noProof/>
                <w:lang w:val="en-IN" w:eastAsia="en-IN"/>
              </w:rPr>
              <w:drawing>
                <wp:inline distT="0" distB="0" distL="0" distR="0" wp14:anchorId="328BA130" wp14:editId="7D4C84E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5">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1B104E" w:rsidRDefault="001F7AC0" w:rsidP="00E50660">
            <w:pPr>
              <w:pStyle w:val="CVTabletext"/>
              <w:jc w:val="center"/>
            </w:pPr>
            <w:r w:rsidRPr="001B104E">
              <w:t>AC Group Bar</w:t>
            </w:r>
          </w:p>
          <w:p w14:paraId="2696B116" w14:textId="727D989B" w:rsidR="00E50660" w:rsidRPr="001B104E" w:rsidRDefault="00E50660" w:rsidP="00E50660">
            <w:pPr>
              <w:pStyle w:val="CVTabletext"/>
              <w:jc w:val="center"/>
            </w:pPr>
          </w:p>
        </w:tc>
        <w:tc>
          <w:tcPr>
            <w:tcW w:w="4212" w:type="dxa"/>
            <w:shd w:val="clear" w:color="auto" w:fill="FFFFFF" w:themeFill="background1"/>
          </w:tcPr>
          <w:p w14:paraId="6E0DEF03" w14:textId="6523EBA7" w:rsidR="001F7AC0" w:rsidRPr="001B104E" w:rsidRDefault="001F7AC0" w:rsidP="00F22113">
            <w:pPr>
              <w:pStyle w:val="CVTabletext"/>
            </w:pPr>
            <w:r w:rsidRPr="001B104E">
              <w:t>The color code for Acute Care (AC) group</w:t>
            </w:r>
          </w:p>
        </w:tc>
      </w:tr>
      <w:tr w:rsidR="001F7AC0" w:rsidRPr="001B104E" w14:paraId="3AA253A2" w14:textId="77777777" w:rsidTr="004A6E28">
        <w:trPr>
          <w:jc w:val="center"/>
        </w:trPr>
        <w:tc>
          <w:tcPr>
            <w:tcW w:w="4482" w:type="dxa"/>
            <w:shd w:val="clear" w:color="auto" w:fill="FFFFFF" w:themeFill="background1"/>
            <w:vAlign w:val="center"/>
          </w:tcPr>
          <w:p w14:paraId="7BCC5E33" w14:textId="77777777" w:rsidR="001F7AC0" w:rsidRPr="001B104E" w:rsidRDefault="001F7AC0" w:rsidP="00DA5ED2">
            <w:pPr>
              <w:pStyle w:val="CVTabletext"/>
              <w:jc w:val="center"/>
            </w:pPr>
            <w:r w:rsidRPr="001B104E">
              <w:rPr>
                <w:noProof/>
                <w:lang w:val="en-IN" w:eastAsia="en-IN"/>
              </w:rPr>
              <w:drawing>
                <wp:inline distT="0" distB="0" distL="0" distR="0" wp14:anchorId="3DD55542" wp14:editId="7B94D23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6">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1B104E" w:rsidRDefault="001F7AC0" w:rsidP="00E50660">
            <w:pPr>
              <w:pStyle w:val="CVTabletext"/>
              <w:jc w:val="center"/>
            </w:pPr>
            <w:r w:rsidRPr="001B104E">
              <w:t>PAC group bar</w:t>
            </w:r>
          </w:p>
        </w:tc>
        <w:tc>
          <w:tcPr>
            <w:tcW w:w="4212" w:type="dxa"/>
            <w:shd w:val="clear" w:color="auto" w:fill="FFFFFF" w:themeFill="background1"/>
          </w:tcPr>
          <w:p w14:paraId="2AA5EDD8" w14:textId="0DB398E1" w:rsidR="001F7AC0" w:rsidRPr="001B104E" w:rsidRDefault="001F7AC0" w:rsidP="007F381E">
            <w:pPr>
              <w:pStyle w:val="CVTabletext"/>
            </w:pPr>
            <w:r w:rsidRPr="001B104E">
              <w:t>The color code for Post-Acute Care group</w:t>
            </w:r>
          </w:p>
        </w:tc>
      </w:tr>
      <w:tr w:rsidR="001F7AC0" w:rsidRPr="001B104E" w14:paraId="54699919" w14:textId="77777777" w:rsidTr="004A6E28">
        <w:trPr>
          <w:jc w:val="center"/>
        </w:trPr>
        <w:tc>
          <w:tcPr>
            <w:tcW w:w="4482" w:type="dxa"/>
            <w:shd w:val="clear" w:color="auto" w:fill="FFFFFF" w:themeFill="background1"/>
            <w:vAlign w:val="center"/>
          </w:tcPr>
          <w:p w14:paraId="5C17995E" w14:textId="77777777" w:rsidR="001F7AC0" w:rsidRPr="001B104E" w:rsidRDefault="001F7AC0" w:rsidP="00DA5ED2">
            <w:pPr>
              <w:pStyle w:val="CVTabletext"/>
              <w:jc w:val="center"/>
            </w:pPr>
            <w:r w:rsidRPr="001B104E">
              <w:rPr>
                <w:noProof/>
                <w:lang w:val="en-IN" w:eastAsia="en-IN"/>
              </w:rPr>
              <w:drawing>
                <wp:inline distT="0" distB="0" distL="0" distR="0" wp14:anchorId="131CFA6B" wp14:editId="1751588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7">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1B104E" w:rsidRDefault="001F7AC0" w:rsidP="00E50660">
            <w:pPr>
              <w:pStyle w:val="CVTabletext"/>
              <w:jc w:val="center"/>
            </w:pPr>
            <w:r w:rsidRPr="001B104E">
              <w:t>CC group</w:t>
            </w:r>
          </w:p>
          <w:p w14:paraId="006F315E" w14:textId="0E999887" w:rsidR="00E50660" w:rsidRPr="001B104E" w:rsidRDefault="00E50660" w:rsidP="00E50660">
            <w:pPr>
              <w:pStyle w:val="CVTabletext"/>
              <w:jc w:val="center"/>
            </w:pPr>
          </w:p>
        </w:tc>
        <w:tc>
          <w:tcPr>
            <w:tcW w:w="4212" w:type="dxa"/>
            <w:shd w:val="clear" w:color="auto" w:fill="FFFFFF" w:themeFill="background1"/>
          </w:tcPr>
          <w:p w14:paraId="6939406E" w14:textId="2368A5D2" w:rsidR="001F7AC0" w:rsidRPr="001B104E" w:rsidRDefault="001F7AC0" w:rsidP="007F381E">
            <w:pPr>
              <w:pStyle w:val="CVTabletext"/>
            </w:pPr>
            <w:r w:rsidRPr="001B104E">
              <w:t>Color code for Cross Continuum group</w:t>
            </w:r>
          </w:p>
        </w:tc>
      </w:tr>
      <w:tr w:rsidR="001F7AC0" w:rsidRPr="001B104E" w14:paraId="5310A07E" w14:textId="77777777" w:rsidTr="004A6E28">
        <w:trPr>
          <w:jc w:val="center"/>
        </w:trPr>
        <w:tc>
          <w:tcPr>
            <w:tcW w:w="4482" w:type="dxa"/>
            <w:shd w:val="clear" w:color="auto" w:fill="FFFFFF" w:themeFill="background1"/>
            <w:vAlign w:val="center"/>
          </w:tcPr>
          <w:p w14:paraId="2EE1016E" w14:textId="378C9B42" w:rsidR="001F7AC0" w:rsidRPr="001B104E" w:rsidRDefault="006E7A25" w:rsidP="00DA5ED2">
            <w:pPr>
              <w:pStyle w:val="CVTabletext"/>
              <w:jc w:val="center"/>
            </w:pPr>
            <w:r w:rsidRPr="001B104E">
              <w:object w:dxaOrig="9841" w:dyaOrig="450" w14:anchorId="1D5A2FD5">
                <v:shape id="_x0000_i1049" type="#_x0000_t75" style="width:208.5pt;height:14.25pt" o:ole="">
                  <v:imagedata r:id="rId88" o:title=""/>
                </v:shape>
                <o:OLEObject Type="Embed" ProgID="PBrush" ShapeID="_x0000_i1049" DrawAspect="Content" ObjectID="_1640522312" r:id="rId89"/>
              </w:object>
            </w:r>
          </w:p>
          <w:p w14:paraId="058901A6" w14:textId="0E62C069" w:rsidR="001F7AC0" w:rsidRPr="001B104E" w:rsidRDefault="001F7AC0" w:rsidP="00DA5ED2">
            <w:pPr>
              <w:pStyle w:val="CVTabletext"/>
              <w:jc w:val="center"/>
            </w:pPr>
            <w:r w:rsidRPr="001B104E">
              <w:t>Location header bar</w:t>
            </w:r>
          </w:p>
          <w:p w14:paraId="3085BB89" w14:textId="072DDD21"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1B104E" w:rsidRDefault="001F7AC0" w:rsidP="000F068E">
            <w:pPr>
              <w:pStyle w:val="CVTabletext"/>
            </w:pPr>
            <w:r w:rsidRPr="001B104E">
              <w:t>The header bar displaying the location attached to the group</w:t>
            </w:r>
          </w:p>
        </w:tc>
      </w:tr>
      <w:tr w:rsidR="001F7AC0" w:rsidRPr="001B104E" w14:paraId="5A2B7E88" w14:textId="77777777" w:rsidTr="00151F08">
        <w:trPr>
          <w:jc w:val="center"/>
        </w:trPr>
        <w:tc>
          <w:tcPr>
            <w:tcW w:w="4482" w:type="dxa"/>
            <w:shd w:val="clear" w:color="auto" w:fill="FFFFFF" w:themeFill="background1"/>
            <w:vAlign w:val="center"/>
          </w:tcPr>
          <w:p w14:paraId="0F67FB3E" w14:textId="56A33C02" w:rsidR="001F7AC0" w:rsidRPr="001B104E" w:rsidRDefault="004639AA" w:rsidP="00DA5ED2">
            <w:pPr>
              <w:pStyle w:val="CVTabletext"/>
              <w:jc w:val="center"/>
            </w:pPr>
            <w:r w:rsidRPr="001B104E">
              <w:object w:dxaOrig="795" w:dyaOrig="420" w14:anchorId="09229E15">
                <v:shape id="_x0000_i1050" type="#_x0000_t75" style="width:54pt;height:29.25pt" o:ole="">
                  <v:imagedata r:id="rId90" o:title=""/>
                </v:shape>
                <o:OLEObject Type="Embed" ProgID="PBrush" ShapeID="_x0000_i1050" DrawAspect="Content" ObjectID="_1640522313" r:id="rId91"/>
              </w:object>
            </w:r>
          </w:p>
          <w:p w14:paraId="4DF21E7B" w14:textId="086676C0" w:rsidR="001F7AC0" w:rsidRPr="001B104E" w:rsidRDefault="001F7AC0" w:rsidP="00DA5ED2">
            <w:pPr>
              <w:pStyle w:val="CVTabletext"/>
              <w:jc w:val="center"/>
            </w:pPr>
            <w:r w:rsidRPr="001B104E">
              <w:t>Location name</w:t>
            </w:r>
            <w:r w:rsidR="004639AA" w:rsidRPr="001B104E">
              <w:t>-AC Group</w:t>
            </w:r>
          </w:p>
          <w:p w14:paraId="0ED19D5B" w14:textId="5F34A27A" w:rsidR="004639AA" w:rsidRPr="001B104E" w:rsidRDefault="004639AA" w:rsidP="00DA5ED2">
            <w:pPr>
              <w:pStyle w:val="CVTabletext"/>
              <w:jc w:val="center"/>
            </w:pPr>
          </w:p>
          <w:p w14:paraId="014A157D" w14:textId="6B357087" w:rsidR="004639AA" w:rsidRPr="001B104E" w:rsidRDefault="004639AA" w:rsidP="00DA5ED2">
            <w:pPr>
              <w:pStyle w:val="CVTabletext"/>
              <w:jc w:val="center"/>
            </w:pPr>
            <w:r w:rsidRPr="001B104E">
              <w:object w:dxaOrig="690" w:dyaOrig="420" w14:anchorId="76C22AE7">
                <v:shape id="_x0000_i1051" type="#_x0000_t75" style="width:48.75pt;height:30pt" o:ole="">
                  <v:imagedata r:id="rId92" o:title=""/>
                </v:shape>
                <o:OLEObject Type="Embed" ProgID="PBrush" ShapeID="_x0000_i1051" DrawAspect="Content" ObjectID="_1640522314" r:id="rId93"/>
              </w:object>
            </w:r>
          </w:p>
          <w:p w14:paraId="6E13B890" w14:textId="1BC775B8" w:rsidR="004639AA" w:rsidRPr="001B104E" w:rsidRDefault="004639AA" w:rsidP="004639AA">
            <w:pPr>
              <w:pStyle w:val="CVTabletext"/>
              <w:jc w:val="center"/>
            </w:pPr>
            <w:r w:rsidRPr="001B104E">
              <w:t>Location name-PAC Group</w:t>
            </w:r>
          </w:p>
          <w:p w14:paraId="24D3DF70" w14:textId="51FEDEAA" w:rsidR="004639AA" w:rsidRPr="001B104E" w:rsidRDefault="004639AA" w:rsidP="00DA5ED2">
            <w:pPr>
              <w:pStyle w:val="CVTabletext"/>
              <w:jc w:val="center"/>
            </w:pPr>
          </w:p>
          <w:p w14:paraId="39B0F1FE" w14:textId="223BD450" w:rsidR="004639AA" w:rsidRPr="001B104E" w:rsidRDefault="004639AA" w:rsidP="00DA5ED2">
            <w:pPr>
              <w:pStyle w:val="CVTabletext"/>
              <w:jc w:val="center"/>
            </w:pPr>
            <w:r w:rsidRPr="001B104E">
              <w:object w:dxaOrig="780" w:dyaOrig="420" w14:anchorId="4B644E2A">
                <v:shape id="_x0000_i1052" type="#_x0000_t75" style="width:57pt;height:32.25pt" o:ole="">
                  <v:imagedata r:id="rId94" o:title=""/>
                </v:shape>
                <o:OLEObject Type="Embed" ProgID="PBrush" ShapeID="_x0000_i1052" DrawAspect="Content" ObjectID="_1640522315" r:id="rId95"/>
              </w:object>
            </w:r>
          </w:p>
          <w:p w14:paraId="6C4CD368" w14:textId="70179550" w:rsidR="004639AA" w:rsidRPr="001B104E" w:rsidRDefault="004639AA" w:rsidP="004639AA">
            <w:pPr>
              <w:pStyle w:val="CVTabletext"/>
              <w:jc w:val="center"/>
            </w:pPr>
            <w:r w:rsidRPr="001B104E">
              <w:t>Location name-CC Group</w:t>
            </w:r>
          </w:p>
          <w:p w14:paraId="2FE0F45C" w14:textId="10D1713E" w:rsidR="001F7AC0" w:rsidRPr="001B104E"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1B104E" w:rsidRDefault="001F7AC0" w:rsidP="000F068E">
            <w:pPr>
              <w:pStyle w:val="CVTabletext"/>
            </w:pPr>
            <w:r w:rsidRPr="001B104E">
              <w:t>The location belonging to the group</w:t>
            </w:r>
          </w:p>
        </w:tc>
      </w:tr>
      <w:tr w:rsidR="001F7AC0" w:rsidRPr="001B104E" w14:paraId="5E953411" w14:textId="77777777" w:rsidTr="004A6E28">
        <w:trPr>
          <w:jc w:val="center"/>
        </w:trPr>
        <w:tc>
          <w:tcPr>
            <w:tcW w:w="4482" w:type="dxa"/>
            <w:shd w:val="clear" w:color="auto" w:fill="FFFFFF" w:themeFill="background1"/>
            <w:vAlign w:val="center"/>
          </w:tcPr>
          <w:p w14:paraId="1421F148" w14:textId="2724765E" w:rsidR="001F7AC0" w:rsidRPr="001B104E" w:rsidRDefault="005F722B" w:rsidP="00DA5ED2">
            <w:pPr>
              <w:pStyle w:val="CVTabletext"/>
              <w:jc w:val="center"/>
            </w:pPr>
            <w:r w:rsidRPr="001B104E">
              <w:object w:dxaOrig="1665" w:dyaOrig="765" w14:anchorId="2C06B886">
                <v:shape id="_x0000_i1053" type="#_x0000_t75" style="width:80.25pt;height:37.5pt" o:ole="">
                  <v:imagedata r:id="rId96" o:title=""/>
                </v:shape>
                <o:OLEObject Type="Embed" ProgID="PBrush" ShapeID="_x0000_i1053" DrawAspect="Content" ObjectID="_1640522316" r:id="rId97"/>
              </w:object>
            </w:r>
          </w:p>
          <w:p w14:paraId="5E977841" w14:textId="581310C0" w:rsidR="001F7AC0" w:rsidRPr="001B104E" w:rsidRDefault="001F7AC0" w:rsidP="00DA5ED2">
            <w:pPr>
              <w:pStyle w:val="CVTabletext"/>
              <w:jc w:val="center"/>
            </w:pPr>
            <w:r w:rsidRPr="001B104E">
              <w:rPr>
                <w:b/>
              </w:rPr>
              <w:t>Avail</w:t>
            </w:r>
            <w:r w:rsidRPr="001B104E">
              <w:t xml:space="preserve"> beds</w:t>
            </w:r>
          </w:p>
          <w:p w14:paraId="0C9DEA6F" w14:textId="16F20ADD"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1B104E" w:rsidRDefault="002F2E97" w:rsidP="0019667D">
            <w:pPr>
              <w:pStyle w:val="CVTabletext"/>
            </w:pPr>
            <w:r w:rsidRPr="001B104E">
              <w:t>View</w:t>
            </w:r>
            <w:r w:rsidR="001F7AC0" w:rsidRPr="001B104E">
              <w:t xml:space="preserve"> the available empty beds and the total number of beds for that location.</w:t>
            </w:r>
          </w:p>
          <w:p w14:paraId="63FC3BF6" w14:textId="102D5693" w:rsidR="007A3904" w:rsidRPr="001B104E" w:rsidRDefault="007A3904" w:rsidP="007A3904">
            <w:pPr>
              <w:pStyle w:val="CVTabletext"/>
            </w:pPr>
            <w:r w:rsidRPr="001B104E">
              <w:t xml:space="preserve">Hover the cursor over the Location header bar to view </w:t>
            </w:r>
            <w:r w:rsidRPr="001B104E">
              <w:rPr>
                <w:b/>
              </w:rPr>
              <w:t>Avail</w:t>
            </w:r>
            <w:r w:rsidR="004B7BFA" w:rsidRPr="001B104E">
              <w:t>.</w:t>
            </w:r>
          </w:p>
        </w:tc>
      </w:tr>
      <w:tr w:rsidR="001F7AC0" w:rsidRPr="001B104E" w14:paraId="5718868F" w14:textId="77777777" w:rsidTr="004A6E28">
        <w:trPr>
          <w:jc w:val="center"/>
        </w:trPr>
        <w:tc>
          <w:tcPr>
            <w:tcW w:w="4482" w:type="dxa"/>
            <w:shd w:val="clear" w:color="auto" w:fill="FFFFFF" w:themeFill="background1"/>
            <w:vAlign w:val="center"/>
          </w:tcPr>
          <w:p w14:paraId="01D8770B" w14:textId="5EBAFB3E" w:rsidR="001F7AC0" w:rsidRPr="001B104E" w:rsidRDefault="006A17E5" w:rsidP="00123A5E">
            <w:pPr>
              <w:pStyle w:val="CVTabletext"/>
              <w:jc w:val="center"/>
            </w:pPr>
            <w:r w:rsidRPr="001B104E">
              <w:object w:dxaOrig="480" w:dyaOrig="465" w14:anchorId="3DDBB0C7">
                <v:shape id="_x0000_i1054" type="#_x0000_t75" style="width:26.25pt;height:25.5pt" o:ole="">
                  <v:imagedata r:id="rId98" o:title=""/>
                </v:shape>
                <o:OLEObject Type="Embed" ProgID="PBrush" ShapeID="_x0000_i1054" DrawAspect="Content" ObjectID="_1640522317" r:id="rId99"/>
              </w:object>
            </w:r>
          </w:p>
          <w:p w14:paraId="2095989B" w14:textId="2667FD86" w:rsidR="001F7AC0" w:rsidRPr="001B104E" w:rsidRDefault="00784399" w:rsidP="00123A5E">
            <w:pPr>
              <w:pStyle w:val="CVTabletext"/>
              <w:jc w:val="center"/>
              <w:rPr>
                <w:b/>
              </w:rPr>
            </w:pPr>
            <w:r w:rsidRPr="001B104E">
              <w:t>Level Icon-</w:t>
            </w:r>
            <w:r w:rsidR="001F7AC0" w:rsidRPr="001B104E">
              <w:rPr>
                <w:b/>
              </w:rPr>
              <w:t>Platinum</w:t>
            </w:r>
          </w:p>
          <w:p w14:paraId="0C616667" w14:textId="77777777" w:rsidR="001F7AC0" w:rsidRPr="001B104E" w:rsidRDefault="001F7AC0" w:rsidP="00123A5E">
            <w:pPr>
              <w:pStyle w:val="CVTabletext"/>
              <w:jc w:val="center"/>
            </w:pPr>
          </w:p>
          <w:p w14:paraId="3449A7D5" w14:textId="12FF0EA9" w:rsidR="001F7AC0" w:rsidRPr="001B104E" w:rsidRDefault="006A17E5" w:rsidP="00123A5E">
            <w:pPr>
              <w:pStyle w:val="CVTabletext"/>
              <w:jc w:val="center"/>
            </w:pPr>
            <w:r w:rsidRPr="001B104E">
              <w:object w:dxaOrig="450" w:dyaOrig="450" w14:anchorId="21E1BBB4">
                <v:shape id="_x0000_i1055" type="#_x0000_t75" style="width:25.5pt;height:25.5pt" o:ole="">
                  <v:imagedata r:id="rId100" o:title=""/>
                </v:shape>
                <o:OLEObject Type="Embed" ProgID="PBrush" ShapeID="_x0000_i1055" DrawAspect="Content" ObjectID="_1640522318" r:id="rId101"/>
              </w:object>
            </w:r>
          </w:p>
          <w:p w14:paraId="2BD5091E" w14:textId="61E735FE" w:rsidR="001F7AC0" w:rsidRPr="001B104E" w:rsidRDefault="00EB5907" w:rsidP="003967F8">
            <w:pPr>
              <w:pStyle w:val="CVTabletext"/>
              <w:jc w:val="center"/>
              <w:rPr>
                <w:b/>
              </w:rPr>
            </w:pPr>
            <w:r w:rsidRPr="001B104E">
              <w:t>Level</w:t>
            </w:r>
            <w:r w:rsidR="00E50660" w:rsidRPr="001B104E">
              <w:t xml:space="preserve"> I</w:t>
            </w:r>
            <w:r w:rsidR="001F7AC0" w:rsidRPr="001B104E">
              <w:t>con</w:t>
            </w:r>
            <w:r w:rsidR="00A86F1B" w:rsidRPr="001B104E">
              <w:t>-</w:t>
            </w:r>
            <w:r w:rsidR="001F7AC0" w:rsidRPr="001B104E">
              <w:rPr>
                <w:b/>
              </w:rPr>
              <w:t>Gold</w:t>
            </w:r>
          </w:p>
          <w:p w14:paraId="0FAEA365" w14:textId="77777777" w:rsidR="006A17E5" w:rsidRPr="001B104E" w:rsidRDefault="006A17E5" w:rsidP="003967F8">
            <w:pPr>
              <w:pStyle w:val="CVTabletext"/>
              <w:jc w:val="center"/>
              <w:rPr>
                <w:b/>
              </w:rPr>
            </w:pPr>
          </w:p>
          <w:p w14:paraId="6BD3E55D" w14:textId="3D2EF536" w:rsidR="001F7AC0" w:rsidRPr="001B104E" w:rsidRDefault="006A17E5" w:rsidP="00123A5E">
            <w:pPr>
              <w:pStyle w:val="CVTabletext"/>
              <w:jc w:val="center"/>
            </w:pPr>
            <w:r w:rsidRPr="001B104E">
              <w:object w:dxaOrig="495" w:dyaOrig="480" w14:anchorId="62A35792">
                <v:shape id="_x0000_i1056" type="#_x0000_t75" style="width:27pt;height:26.25pt" o:ole="">
                  <v:imagedata r:id="rId102" o:title=""/>
                </v:shape>
                <o:OLEObject Type="Embed" ProgID="PBrush" ShapeID="_x0000_i1056" DrawAspect="Content" ObjectID="_1640522319" r:id="rId103"/>
              </w:object>
            </w:r>
          </w:p>
          <w:p w14:paraId="4749761F" w14:textId="56477FF8" w:rsidR="001F7AC0" w:rsidRPr="001B104E" w:rsidRDefault="006A17E5" w:rsidP="00123A5E">
            <w:pPr>
              <w:pStyle w:val="CVTabletext"/>
              <w:jc w:val="center"/>
            </w:pPr>
            <w:r w:rsidRPr="001B104E">
              <w:t>Level Icon</w:t>
            </w:r>
            <w:r w:rsidR="00A86F1B" w:rsidRPr="001B104E">
              <w:t>-</w:t>
            </w:r>
            <w:r w:rsidR="001F7AC0" w:rsidRPr="001B104E">
              <w:rPr>
                <w:b/>
              </w:rPr>
              <w:t>Participating</w:t>
            </w:r>
          </w:p>
          <w:p w14:paraId="1C25E379" w14:textId="798E86BC" w:rsidR="001F7AC0" w:rsidRPr="001B104E"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1B104E" w:rsidRDefault="002F2E97" w:rsidP="001F7AC0">
            <w:pPr>
              <w:pStyle w:val="CVTabletext"/>
            </w:pPr>
            <w:r w:rsidRPr="001B104E">
              <w:t xml:space="preserve">View </w:t>
            </w:r>
            <w:r w:rsidR="001F7AC0" w:rsidRPr="001B104E">
              <w:t xml:space="preserve">the NAVVIS’s partnership agreement levels with the </w:t>
            </w:r>
            <w:r w:rsidR="006E7A25" w:rsidRPr="001B104E">
              <w:t>facilities</w:t>
            </w:r>
            <w:r w:rsidR="001F7AC0" w:rsidRPr="001B104E">
              <w:t>.</w:t>
            </w:r>
          </w:p>
          <w:p w14:paraId="18320395" w14:textId="77777777" w:rsidR="001F7AC0" w:rsidRPr="001B104E" w:rsidRDefault="001F7AC0" w:rsidP="002F2E97">
            <w:pPr>
              <w:pStyle w:val="CVTabletext"/>
            </w:pPr>
            <w:r w:rsidRPr="001B104E">
              <w:rPr>
                <w:b/>
              </w:rPr>
              <w:t>Platinum</w:t>
            </w:r>
            <w:r w:rsidRPr="001B104E">
              <w:t xml:space="preserve">, </w:t>
            </w:r>
            <w:r w:rsidRPr="001B104E">
              <w:rPr>
                <w:b/>
              </w:rPr>
              <w:t>Gold</w:t>
            </w:r>
            <w:r w:rsidR="002F2E97" w:rsidRPr="001B104E">
              <w:rPr>
                <w:b/>
              </w:rPr>
              <w:t>,</w:t>
            </w:r>
            <w:r w:rsidRPr="001B104E">
              <w:t xml:space="preserve"> and </w:t>
            </w:r>
            <w:r w:rsidRPr="001B104E">
              <w:rPr>
                <w:b/>
              </w:rPr>
              <w:t>Participating</w:t>
            </w:r>
            <w:r w:rsidRPr="001B104E">
              <w:t xml:space="preserve"> are the three</w:t>
            </w:r>
            <w:r w:rsidR="002F2E97" w:rsidRPr="001B104E">
              <w:t>-</w:t>
            </w:r>
            <w:r w:rsidRPr="001B104E">
              <w:t>tier levels.</w:t>
            </w:r>
          </w:p>
          <w:p w14:paraId="79C35ECB" w14:textId="6B838C66" w:rsidR="006A17E5" w:rsidRPr="001B104E" w:rsidRDefault="006A17E5" w:rsidP="002F2E97">
            <w:pPr>
              <w:pStyle w:val="CVTabletext"/>
            </w:pPr>
            <w:r w:rsidRPr="001B104E">
              <w:t>The level for a facility is set up when creating a location and is available for the PAC and CC group-types only.</w:t>
            </w:r>
          </w:p>
        </w:tc>
      </w:tr>
      <w:tr w:rsidR="002D6E6D" w:rsidRPr="001B104E" w14:paraId="0A13769F" w14:textId="77777777" w:rsidTr="004A6E28">
        <w:trPr>
          <w:jc w:val="center"/>
        </w:trPr>
        <w:tc>
          <w:tcPr>
            <w:tcW w:w="4482" w:type="dxa"/>
            <w:shd w:val="clear" w:color="auto" w:fill="FFFFFF" w:themeFill="background1"/>
            <w:vAlign w:val="center"/>
          </w:tcPr>
          <w:p w14:paraId="71555BF7" w14:textId="60724344" w:rsidR="002D6E6D" w:rsidRPr="001B104E" w:rsidRDefault="002D6E6D" w:rsidP="0019667D">
            <w:pPr>
              <w:pStyle w:val="CVTabletext"/>
              <w:jc w:val="center"/>
            </w:pPr>
            <w:r w:rsidRPr="001B104E">
              <w:object w:dxaOrig="360" w:dyaOrig="420" w14:anchorId="0486F150">
                <v:shape id="_x0000_i1057" type="#_x0000_t75" style="width:18pt;height:21.75pt" o:ole="">
                  <v:imagedata r:id="rId104" o:title=""/>
                </v:shape>
                <o:OLEObject Type="Embed" ProgID="PBrush" ShapeID="_x0000_i1057" DrawAspect="Content" ObjectID="_1640522320" r:id="rId105"/>
              </w:object>
            </w:r>
          </w:p>
          <w:p w14:paraId="78727150" w14:textId="03951814" w:rsidR="002D6E6D" w:rsidRPr="001B104E" w:rsidRDefault="002D6E6D" w:rsidP="0019667D">
            <w:pPr>
              <w:pStyle w:val="CVTabletext"/>
              <w:jc w:val="center"/>
              <w:rPr>
                <w:noProof/>
                <w:lang w:val="en-IN" w:eastAsia="en-IN"/>
              </w:rPr>
            </w:pPr>
            <w:r w:rsidRPr="001B104E">
              <w:lastRenderedPageBreak/>
              <w:t>Bell Icon–Red</w:t>
            </w:r>
          </w:p>
          <w:p w14:paraId="110EEEA6" w14:textId="4E88FD83" w:rsidR="002D6E6D" w:rsidRPr="001B104E"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1B104E" w:rsidRDefault="002D6E6D" w:rsidP="001F7AC0">
            <w:pPr>
              <w:pStyle w:val="CVTabletext"/>
            </w:pPr>
            <w:r w:rsidRPr="001B104E">
              <w:lastRenderedPageBreak/>
              <w:t>A red bell icon Indicates overdue patient activities, patient move request</w:t>
            </w:r>
            <w:r w:rsidR="002F2E97" w:rsidRPr="001B104E">
              <w:t>s</w:t>
            </w:r>
            <w:r w:rsidRPr="001B104E">
              <w:t xml:space="preserve">, </w:t>
            </w:r>
            <w:r w:rsidRPr="001B104E">
              <w:lastRenderedPageBreak/>
              <w:t>pending patient discharges</w:t>
            </w:r>
            <w:r w:rsidR="003661FC" w:rsidRPr="001B104E">
              <w:t>,</w:t>
            </w:r>
            <w:r w:rsidRPr="001B104E">
              <w:t xml:space="preserve"> and bed cleaning tasks; And that the patient needs to be attended without any further delay.</w:t>
            </w:r>
          </w:p>
          <w:p w14:paraId="0B2E4B82" w14:textId="73A142A5" w:rsidR="002D6E6D" w:rsidRPr="001B104E" w:rsidRDefault="002D6E6D" w:rsidP="001F7AC0">
            <w:pPr>
              <w:pStyle w:val="CVTabletext"/>
            </w:pPr>
          </w:p>
        </w:tc>
      </w:tr>
      <w:tr w:rsidR="002D6E6D" w:rsidRPr="001B104E" w14:paraId="6775708F" w14:textId="77777777" w:rsidTr="004A6E28">
        <w:trPr>
          <w:jc w:val="center"/>
        </w:trPr>
        <w:tc>
          <w:tcPr>
            <w:tcW w:w="4482" w:type="dxa"/>
            <w:shd w:val="clear" w:color="auto" w:fill="FFFFFF" w:themeFill="background1"/>
            <w:vAlign w:val="center"/>
          </w:tcPr>
          <w:p w14:paraId="1DDD0DFB" w14:textId="77777777" w:rsidR="002D6E6D" w:rsidRPr="001B104E" w:rsidRDefault="002D6E6D" w:rsidP="0019667D">
            <w:pPr>
              <w:pStyle w:val="CVTabletext"/>
              <w:jc w:val="center"/>
            </w:pPr>
            <w:r w:rsidRPr="001B104E">
              <w:object w:dxaOrig="390" w:dyaOrig="525" w14:anchorId="033F02A5">
                <v:shape id="_x0000_i1058" type="#_x0000_t75" style="width:18.75pt;height:25.5pt" o:ole="">
                  <v:imagedata r:id="rId106" o:title=""/>
                </v:shape>
                <o:OLEObject Type="Embed" ProgID="PBrush" ShapeID="_x0000_i1058" DrawAspect="Content" ObjectID="_1640522321" r:id="rId107"/>
              </w:object>
            </w:r>
          </w:p>
          <w:p w14:paraId="07A55C2A" w14:textId="521253E5" w:rsidR="002D6E6D" w:rsidRPr="001B104E" w:rsidRDefault="002D6E6D" w:rsidP="00D627CE">
            <w:pPr>
              <w:pStyle w:val="CVTabletext"/>
              <w:jc w:val="center"/>
              <w:rPr>
                <w:noProof/>
                <w:lang w:val="en-IN" w:eastAsia="en-IN"/>
              </w:rPr>
            </w:pPr>
            <w:r w:rsidRPr="001B104E">
              <w:t>Bell Icon–Black</w:t>
            </w:r>
          </w:p>
          <w:p w14:paraId="3586FE2D" w14:textId="32CA81A9" w:rsidR="002D6E6D" w:rsidRPr="001B104E" w:rsidRDefault="002D6E6D" w:rsidP="0019667D">
            <w:pPr>
              <w:pStyle w:val="CVTabletext"/>
              <w:jc w:val="center"/>
            </w:pPr>
          </w:p>
        </w:tc>
        <w:tc>
          <w:tcPr>
            <w:tcW w:w="4212" w:type="dxa"/>
            <w:shd w:val="clear" w:color="auto" w:fill="FFFFFF" w:themeFill="background1"/>
          </w:tcPr>
          <w:p w14:paraId="0C45A91D" w14:textId="7F86B505" w:rsidR="002D6E6D" w:rsidRPr="001B104E" w:rsidRDefault="002D6E6D" w:rsidP="0019667D">
            <w:pPr>
              <w:pStyle w:val="CVTabletext"/>
            </w:pPr>
            <w:r w:rsidRPr="001B104E">
              <w:t>A black bell icon indicates that the patient’s discharge process is complete.</w:t>
            </w:r>
          </w:p>
        </w:tc>
      </w:tr>
      <w:tr w:rsidR="002D6E6D" w:rsidRPr="001B104E" w14:paraId="395E533B" w14:textId="77777777" w:rsidTr="004A6E28">
        <w:trPr>
          <w:jc w:val="center"/>
        </w:trPr>
        <w:tc>
          <w:tcPr>
            <w:tcW w:w="4482" w:type="dxa"/>
            <w:shd w:val="clear" w:color="auto" w:fill="FFFFFF" w:themeFill="background1"/>
            <w:vAlign w:val="center"/>
          </w:tcPr>
          <w:p w14:paraId="11A63E18" w14:textId="3240FED1" w:rsidR="002D6E6D" w:rsidRPr="001B104E" w:rsidRDefault="002D6E6D" w:rsidP="0019667D">
            <w:pPr>
              <w:pStyle w:val="CVTabletext"/>
              <w:jc w:val="center"/>
            </w:pPr>
            <w:r w:rsidRPr="001B104E">
              <w:rPr>
                <w:noProof/>
                <w:lang w:val="en-IN" w:eastAsia="en-IN"/>
              </w:rPr>
              <w:drawing>
                <wp:inline distT="0" distB="0" distL="0" distR="0" wp14:anchorId="6F6CF8FD" wp14:editId="26BE1713">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1B104E" w:rsidRDefault="002D6E6D" w:rsidP="0019667D">
            <w:pPr>
              <w:pStyle w:val="CVTabletext"/>
              <w:jc w:val="center"/>
            </w:pPr>
            <w:bookmarkStart w:id="24" w:name="AddBedButton"/>
            <w:r w:rsidRPr="001B104E">
              <w:t>Add Bed button</w:t>
            </w:r>
            <w:bookmarkEnd w:id="24"/>
            <w:r w:rsidRPr="001B104E">
              <w:rPr>
                <w:rFonts w:cs="Calibri"/>
              </w:rPr>
              <w:t>–</w:t>
            </w:r>
            <w:r w:rsidRPr="001B104E">
              <w:t>Acute Care group</w:t>
            </w:r>
          </w:p>
          <w:p w14:paraId="47498BA4" w14:textId="77777777" w:rsidR="002D6E6D" w:rsidRPr="001B104E" w:rsidRDefault="002D6E6D" w:rsidP="0019667D">
            <w:pPr>
              <w:pStyle w:val="CVTabletext"/>
              <w:jc w:val="center"/>
              <w:rPr>
                <w:noProof/>
                <w:lang w:val="en-IN" w:eastAsia="en-IN"/>
              </w:rPr>
            </w:pPr>
          </w:p>
          <w:p w14:paraId="1CBDC8BB" w14:textId="0A5D42E4"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179B25A8" wp14:editId="6587FA2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1B104E" w:rsidRDefault="002D6E6D" w:rsidP="009B5762">
            <w:pPr>
              <w:pStyle w:val="CVTabletext"/>
              <w:jc w:val="center"/>
            </w:pPr>
            <w:r w:rsidRPr="001B104E">
              <w:t>Add Bed button</w:t>
            </w:r>
            <w:r w:rsidRPr="001B104E">
              <w:rPr>
                <w:rFonts w:cs="Calibri"/>
              </w:rPr>
              <w:t>–Post</w:t>
            </w:r>
            <w:r w:rsidR="002F2E97" w:rsidRPr="001B104E">
              <w:rPr>
                <w:rFonts w:cs="Calibri"/>
              </w:rPr>
              <w:t>-</w:t>
            </w:r>
            <w:r w:rsidRPr="001B104E">
              <w:t>Acute Care group</w:t>
            </w:r>
          </w:p>
          <w:p w14:paraId="35E278A6" w14:textId="7BCB87F4" w:rsidR="002D6E6D" w:rsidRPr="001B104E" w:rsidRDefault="002D6E6D" w:rsidP="0019667D">
            <w:pPr>
              <w:pStyle w:val="CVTabletext"/>
              <w:jc w:val="center"/>
              <w:rPr>
                <w:noProof/>
                <w:lang w:val="en-IN" w:eastAsia="en-IN"/>
              </w:rPr>
            </w:pPr>
          </w:p>
          <w:p w14:paraId="4A2B9CBE" w14:textId="3488F378"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04F11C10" wp14:editId="2C95C57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1B104E" w:rsidRDefault="002D6E6D" w:rsidP="00BB2E7F">
            <w:pPr>
              <w:pStyle w:val="CVTabletext"/>
              <w:jc w:val="center"/>
            </w:pPr>
            <w:r w:rsidRPr="001B104E">
              <w:t>Add Bed button</w:t>
            </w:r>
            <w:r w:rsidRPr="001B104E">
              <w:rPr>
                <w:rFonts w:cs="Calibri"/>
              </w:rPr>
              <w:t>–Cross Continuum</w:t>
            </w:r>
            <w:r w:rsidRPr="001B104E">
              <w:t xml:space="preserve"> group</w:t>
            </w:r>
          </w:p>
          <w:p w14:paraId="1AFE519B" w14:textId="4B4D773F" w:rsidR="002D6E6D" w:rsidRPr="001B104E"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1B104E" w:rsidRDefault="002D6E6D" w:rsidP="001F7AC0">
            <w:pPr>
              <w:pStyle w:val="CVTabletext"/>
            </w:pPr>
            <w:r w:rsidRPr="001B104E">
              <w:t>Use this to add a new bed.</w:t>
            </w:r>
          </w:p>
          <w:p w14:paraId="31984365" w14:textId="2A270B72" w:rsidR="002D6E6D" w:rsidRPr="001B104E" w:rsidRDefault="002D6E6D" w:rsidP="00B14AA4">
            <w:pPr>
              <w:pStyle w:val="CVTabletext"/>
            </w:pPr>
            <w:r w:rsidRPr="001B104E">
              <w:t>A new bed is either a standard bed or an overflow bed type indicating that a patient is waiting for a bed, for example</w:t>
            </w:r>
            <w:r w:rsidR="002F2E97" w:rsidRPr="001B104E">
              <w:t>,</w:t>
            </w:r>
            <w:r w:rsidRPr="001B104E">
              <w:t xml:space="preserve"> as in a hallway.</w:t>
            </w:r>
          </w:p>
        </w:tc>
      </w:tr>
      <w:tr w:rsidR="002D6E6D" w:rsidRPr="001B104E" w14:paraId="0194FA2C" w14:textId="77777777" w:rsidTr="004A6E28">
        <w:trPr>
          <w:jc w:val="center"/>
        </w:trPr>
        <w:tc>
          <w:tcPr>
            <w:tcW w:w="4482" w:type="dxa"/>
            <w:shd w:val="clear" w:color="auto" w:fill="FFFFFF" w:themeFill="background1"/>
            <w:vAlign w:val="center"/>
          </w:tcPr>
          <w:p w14:paraId="1E8F04D4" w14:textId="2540A11A" w:rsidR="002D6E6D" w:rsidRPr="001B104E" w:rsidRDefault="005F722B" w:rsidP="001F7AC0">
            <w:pPr>
              <w:pStyle w:val="CVTabletext"/>
              <w:jc w:val="center"/>
            </w:pPr>
            <w:r w:rsidRPr="001B104E">
              <w:object w:dxaOrig="2520" w:dyaOrig="1515" w14:anchorId="5C80F244">
                <v:shape id="_x0000_i1059" type="#_x0000_t75" style="width:122.25pt;height:75pt" o:ole="">
                  <v:imagedata r:id="rId111" o:title=""/>
                </v:shape>
                <o:OLEObject Type="Embed" ProgID="PBrush" ShapeID="_x0000_i1059" DrawAspect="Content" ObjectID="_1640522322" r:id="rId112"/>
              </w:object>
            </w:r>
          </w:p>
          <w:p w14:paraId="07988633" w14:textId="3EFBFE11" w:rsidR="002D6E6D" w:rsidRPr="001B104E" w:rsidRDefault="002D6E6D" w:rsidP="001F7AC0">
            <w:pPr>
              <w:pStyle w:val="CVTabletext"/>
              <w:jc w:val="center"/>
            </w:pPr>
            <w:bookmarkStart w:id="25" w:name="BedCell"/>
            <w:r w:rsidRPr="001B104E">
              <w:t>Bed Cell</w:t>
            </w:r>
          </w:p>
          <w:bookmarkEnd w:id="25"/>
          <w:p w14:paraId="2B020904" w14:textId="183DC87E" w:rsidR="002D6E6D" w:rsidRPr="001B104E" w:rsidRDefault="00400D0D" w:rsidP="001F7AC0">
            <w:pPr>
              <w:pStyle w:val="CVTabletext"/>
              <w:jc w:val="center"/>
            </w:pPr>
            <w:r w:rsidRPr="001B104E">
              <w:object w:dxaOrig="1920" w:dyaOrig="1125" w14:anchorId="7DDAE8E8">
                <v:shape id="_x0000_i1060" type="#_x0000_t75" style="width:133.5pt;height:78.75pt" o:ole="">
                  <v:imagedata r:id="rId113" o:title=""/>
                </v:shape>
                <o:OLEObject Type="Embed" ProgID="PBrush" ShapeID="_x0000_i1060" DrawAspect="Content" ObjectID="_1640522323" r:id="rId114"/>
              </w:object>
            </w:r>
            <w:r w:rsidRPr="001B104E">
              <w:rPr>
                <w:rStyle w:val="CommentReference"/>
                <w:rFonts w:asciiTheme="minorHAnsi" w:hAnsiTheme="minorHAnsi"/>
                <w:color w:val="auto"/>
              </w:rPr>
              <w:t xml:space="preserve"> </w:t>
            </w:r>
          </w:p>
          <w:p w14:paraId="72232574" w14:textId="61F4DC93" w:rsidR="002D6E6D" w:rsidRPr="001B104E" w:rsidRDefault="005F722B" w:rsidP="001F7AC0">
            <w:pPr>
              <w:pStyle w:val="CVTabletext"/>
              <w:jc w:val="center"/>
            </w:pPr>
            <w:r w:rsidRPr="001B104E">
              <w:lastRenderedPageBreak/>
              <w:t xml:space="preserve">ADT </w:t>
            </w:r>
            <w:r w:rsidR="002D6E6D" w:rsidRPr="001B104E">
              <w:t>Bed Cell</w:t>
            </w:r>
          </w:p>
        </w:tc>
        <w:tc>
          <w:tcPr>
            <w:tcW w:w="4212" w:type="dxa"/>
            <w:shd w:val="clear" w:color="auto" w:fill="FFFFFF" w:themeFill="background1"/>
          </w:tcPr>
          <w:p w14:paraId="545F014F" w14:textId="1307885C" w:rsidR="002D6E6D" w:rsidRPr="001B104E" w:rsidRDefault="002D6E6D" w:rsidP="001F7AC0">
            <w:pPr>
              <w:pStyle w:val="CVTabletext"/>
            </w:pPr>
            <w:r w:rsidRPr="001B104E">
              <w:lastRenderedPageBreak/>
              <w:t>A bed cell displays the pictorial summary of a bed, any assigned patient</w:t>
            </w:r>
            <w:r w:rsidR="002F2E97" w:rsidRPr="001B104E">
              <w:t>,</w:t>
            </w:r>
            <w:r w:rsidRPr="001B104E">
              <w:t xml:space="preserve"> and all the related information. The summary is displayed as component icons.</w:t>
            </w:r>
          </w:p>
          <w:p w14:paraId="5BC215A1" w14:textId="4ED8461D" w:rsidR="002D6E6D" w:rsidRPr="001B104E" w:rsidRDefault="002D6E6D" w:rsidP="001F7AC0">
            <w:pPr>
              <w:pStyle w:val="CVTabletext"/>
            </w:pPr>
            <w:r w:rsidRPr="001B104E">
              <w:t xml:space="preserve">An empty bed cell </w:t>
            </w:r>
            <w:r w:rsidR="002F2E97" w:rsidRPr="001B104E">
              <w:t>that</w:t>
            </w:r>
            <w:r w:rsidRPr="001B104E">
              <w:t xml:space="preserve"> is available for </w:t>
            </w:r>
            <w:r w:rsidR="002F2E97" w:rsidRPr="001B104E">
              <w:t xml:space="preserve">a </w:t>
            </w:r>
            <w:r w:rsidRPr="001B104E">
              <w:t>patient is yellow</w:t>
            </w:r>
            <w:r w:rsidR="003661FC" w:rsidRPr="001B104E">
              <w:t>,</w:t>
            </w:r>
            <w:r w:rsidRPr="001B104E">
              <w:t xml:space="preserve"> and an occupied bed cell is white.</w:t>
            </w:r>
          </w:p>
          <w:p w14:paraId="1E5A199A" w14:textId="20A47007" w:rsidR="002D6E6D" w:rsidRPr="001B104E" w:rsidRDefault="002D6E6D" w:rsidP="002F2E97">
            <w:pPr>
              <w:pStyle w:val="CVTabletext"/>
            </w:pPr>
            <w:r w:rsidRPr="001B104E">
              <w:t xml:space="preserve">The bed highlighting color depends on </w:t>
            </w:r>
            <w:hyperlink w:anchor="PatientDispStatusTable" w:history="1">
              <w:r w:rsidRPr="001B104E">
                <w:rPr>
                  <w:rStyle w:val="Hyperlink"/>
                  <w:rFonts w:cstheme="minorBidi"/>
                </w:rPr>
                <w:t>patient disposition status</w:t>
              </w:r>
            </w:hyperlink>
            <w:r w:rsidRPr="001B104E">
              <w:t>.</w:t>
            </w:r>
          </w:p>
        </w:tc>
      </w:tr>
      <w:tr w:rsidR="002D6E6D" w:rsidRPr="001B104E" w14:paraId="23F58F1C" w14:textId="77777777" w:rsidTr="00CF3C4D">
        <w:trPr>
          <w:cantSplit/>
          <w:jc w:val="center"/>
        </w:trPr>
        <w:tc>
          <w:tcPr>
            <w:tcW w:w="4482" w:type="dxa"/>
            <w:shd w:val="clear" w:color="auto" w:fill="FFFFFF" w:themeFill="background1"/>
          </w:tcPr>
          <w:p w14:paraId="1BE60D9E" w14:textId="43EBA499" w:rsidR="002D6E6D" w:rsidRPr="001B104E" w:rsidRDefault="002D6E6D" w:rsidP="00CF3C4D">
            <w:pPr>
              <w:pStyle w:val="CVTableHeader"/>
            </w:pPr>
            <w:r w:rsidRPr="001B104E">
              <w:lastRenderedPageBreak/>
              <w:t>Bed Cell Component</w:t>
            </w:r>
            <w:r w:rsidR="00CF3C4D" w:rsidRPr="001B104E">
              <w:t>s</w:t>
            </w:r>
          </w:p>
        </w:tc>
        <w:tc>
          <w:tcPr>
            <w:tcW w:w="4212" w:type="dxa"/>
            <w:shd w:val="clear" w:color="auto" w:fill="FFFFFF" w:themeFill="background1"/>
          </w:tcPr>
          <w:p w14:paraId="543F859C" w14:textId="4C9F40ED" w:rsidR="002D6E6D" w:rsidRPr="001B104E" w:rsidRDefault="002D6E6D" w:rsidP="00CF3C4D">
            <w:pPr>
              <w:pStyle w:val="CVTableHeader"/>
            </w:pPr>
            <w:r w:rsidRPr="001B104E">
              <w:t>Description</w:t>
            </w:r>
          </w:p>
        </w:tc>
      </w:tr>
      <w:tr w:rsidR="002D6E6D" w:rsidRPr="001B104E" w14:paraId="63E9B785" w14:textId="77777777" w:rsidTr="004A6E28">
        <w:trPr>
          <w:jc w:val="center"/>
        </w:trPr>
        <w:tc>
          <w:tcPr>
            <w:tcW w:w="4482" w:type="dxa"/>
            <w:shd w:val="clear" w:color="auto" w:fill="FFFFFF" w:themeFill="background1"/>
          </w:tcPr>
          <w:p w14:paraId="58FE1BA1" w14:textId="41780264" w:rsidR="002D6E6D" w:rsidRPr="001B104E" w:rsidRDefault="00F7072B" w:rsidP="001F7AC0">
            <w:pPr>
              <w:pStyle w:val="CVTabletext"/>
              <w:jc w:val="center"/>
            </w:pPr>
            <w:r w:rsidRPr="001B104E">
              <w:object w:dxaOrig="540" w:dyaOrig="375" w14:anchorId="4E43C20E">
                <v:shape id="_x0000_i1061" type="#_x0000_t75" style="width:39.75pt;height:29.25pt" o:ole="">
                  <v:imagedata r:id="rId115" o:title=""/>
                </v:shape>
                <o:OLEObject Type="Embed" ProgID="PBrush" ShapeID="_x0000_i1061" DrawAspect="Content" ObjectID="_1640522324" r:id="rId116"/>
              </w:object>
            </w:r>
            <w:r w:rsidRPr="001B104E">
              <w:t xml:space="preserve">, </w:t>
            </w:r>
            <w:r w:rsidRPr="001B104E">
              <w:object w:dxaOrig="795" w:dyaOrig="555" w14:anchorId="0C2421B4">
                <v:shape id="_x0000_i1062" type="#_x0000_t75" style="width:39.75pt;height:29.25pt" o:ole="">
                  <v:imagedata r:id="rId117" o:title=""/>
                </v:shape>
                <o:OLEObject Type="Embed" ProgID="PBrush" ShapeID="_x0000_i1062" DrawAspect="Content" ObjectID="_1640522325" r:id="rId118"/>
              </w:object>
            </w:r>
          </w:p>
          <w:p w14:paraId="14070B21" w14:textId="3CD699EA" w:rsidR="002D6E6D" w:rsidRPr="001B104E" w:rsidRDefault="002D6E6D" w:rsidP="001F7AC0">
            <w:pPr>
              <w:pStyle w:val="CVTabletext"/>
              <w:jc w:val="center"/>
            </w:pPr>
            <w:r w:rsidRPr="001B104E">
              <w:t>Bed ID</w:t>
            </w:r>
          </w:p>
          <w:p w14:paraId="19DFAA38" w14:textId="3B890EBC" w:rsidR="002D6E6D" w:rsidRPr="001B104E" w:rsidRDefault="002D6E6D" w:rsidP="001F7AC0">
            <w:pPr>
              <w:pStyle w:val="CVTabletext"/>
              <w:jc w:val="center"/>
            </w:pPr>
          </w:p>
        </w:tc>
        <w:tc>
          <w:tcPr>
            <w:tcW w:w="4212" w:type="dxa"/>
            <w:shd w:val="clear" w:color="auto" w:fill="FFFFFF" w:themeFill="background1"/>
          </w:tcPr>
          <w:p w14:paraId="4E3E0B7F" w14:textId="77777777" w:rsidR="002D6E6D" w:rsidRPr="001B104E" w:rsidRDefault="002D6E6D" w:rsidP="001F7AC0">
            <w:pPr>
              <w:pStyle w:val="CVTabletext"/>
            </w:pPr>
            <w:r w:rsidRPr="001B104E">
              <w:t>The bed identification number</w:t>
            </w:r>
            <w:r w:rsidR="00F7072B" w:rsidRPr="001B104E">
              <w:t>.</w:t>
            </w:r>
          </w:p>
          <w:p w14:paraId="3FA6E12B" w14:textId="4F87AB21" w:rsidR="00F7072B" w:rsidRPr="001B104E" w:rsidRDefault="00F7072B" w:rsidP="001F7AC0">
            <w:pPr>
              <w:pStyle w:val="CVTabletext"/>
            </w:pPr>
            <w:r w:rsidRPr="001B104E">
              <w:t>An ADT bed has a default bed id “</w:t>
            </w:r>
            <w:r w:rsidRPr="001B104E">
              <w:rPr>
                <w:b/>
              </w:rPr>
              <w:t>ADT</w:t>
            </w:r>
            <w:r w:rsidR="003661FC" w:rsidRPr="001B104E">
              <w:t>.”</w:t>
            </w:r>
          </w:p>
          <w:p w14:paraId="22BD0282" w14:textId="780840D7" w:rsidR="00BC0C3F" w:rsidRPr="001B104E" w:rsidRDefault="00BC0C3F" w:rsidP="001F7AC0">
            <w:pPr>
              <w:pStyle w:val="CVTabletext"/>
            </w:pPr>
            <w:r w:rsidRPr="001B104E">
              <w:t xml:space="preserve">Coreo View creates a temporary bed called </w:t>
            </w:r>
            <w:r w:rsidRPr="001B104E">
              <w:rPr>
                <w:b/>
              </w:rPr>
              <w:t>ADT</w:t>
            </w:r>
            <w:r w:rsidRPr="001B104E">
              <w:t xml:space="preserve"> bed automatically</w:t>
            </w:r>
            <w:r w:rsidR="00D3162C" w:rsidRPr="001B104E">
              <w:t>,</w:t>
            </w:r>
            <w:r w:rsidRPr="001B104E">
              <w:t xml:space="preserve"> and </w:t>
            </w:r>
            <w:r w:rsidR="002979F2" w:rsidRPr="001B104E">
              <w:t xml:space="preserve">indicates that </w:t>
            </w:r>
            <w:r w:rsidRPr="001B104E">
              <w:t xml:space="preserve">the patient in the ADT bed </w:t>
            </w:r>
            <w:r w:rsidR="00BD1B26" w:rsidRPr="001B104E">
              <w:t xml:space="preserve">cell </w:t>
            </w:r>
            <w:r w:rsidRPr="001B104E">
              <w:t xml:space="preserve">is </w:t>
            </w:r>
            <w:r w:rsidR="00141B5F" w:rsidRPr="001B104E">
              <w:t>waiting</w:t>
            </w:r>
            <w:r w:rsidRPr="001B104E">
              <w:t xml:space="preserve"> for an actual bed.</w:t>
            </w:r>
          </w:p>
          <w:p w14:paraId="44B3776E" w14:textId="721FBA56" w:rsidR="00E25DC8" w:rsidRPr="001B104E" w:rsidRDefault="00E25DC8" w:rsidP="001F7AC0">
            <w:pPr>
              <w:pStyle w:val="CVTabletext"/>
            </w:pPr>
            <w:r w:rsidRPr="001B104E">
              <w:t>However, an ADT bed in the ADT location receives only discharged patients</w:t>
            </w:r>
            <w:r w:rsidR="00D3162C" w:rsidRPr="001B104E">
              <w:t>, and serves a different purpose from the ADT bed cells of other locations</w:t>
            </w:r>
            <w:r w:rsidRPr="001B104E">
              <w:t>.</w:t>
            </w:r>
          </w:p>
          <w:p w14:paraId="5A49FFDD" w14:textId="70E3CD67" w:rsidR="002C6E24" w:rsidRPr="001B104E" w:rsidRDefault="002C6E24" w:rsidP="003661FC">
            <w:pPr>
              <w:pStyle w:val="CVTabletext"/>
            </w:pPr>
            <w:r w:rsidRPr="001B104E">
              <w:t>The green bar indicates that a recent action has been performed in the bed cell.</w:t>
            </w:r>
          </w:p>
        </w:tc>
      </w:tr>
      <w:tr w:rsidR="002D6E6D" w:rsidRPr="001B104E" w14:paraId="013545B2" w14:textId="77777777" w:rsidTr="004A6E28">
        <w:trPr>
          <w:jc w:val="center"/>
        </w:trPr>
        <w:tc>
          <w:tcPr>
            <w:tcW w:w="4482" w:type="dxa"/>
            <w:shd w:val="clear" w:color="auto" w:fill="FFFFFF" w:themeFill="background1"/>
          </w:tcPr>
          <w:p w14:paraId="4D3204EB" w14:textId="27D31947" w:rsidR="002D6E6D" w:rsidRPr="001B104E" w:rsidRDefault="001D6636" w:rsidP="001F7AC0">
            <w:pPr>
              <w:pStyle w:val="CVTabletext"/>
              <w:jc w:val="center"/>
            </w:pPr>
            <w:r w:rsidRPr="001B104E">
              <w:object w:dxaOrig="585" w:dyaOrig="300" w14:anchorId="6E2ECA77">
                <v:shape id="_x0000_i1063" type="#_x0000_t75" style="width:38.25pt;height:18.75pt" o:ole="">
                  <v:imagedata r:id="rId119" o:title=""/>
                </v:shape>
                <o:OLEObject Type="Embed" ProgID="PBrush" ShapeID="_x0000_i1063" DrawAspect="Content" ObjectID="_1640522326" r:id="rId120"/>
              </w:object>
            </w:r>
            <w:r w:rsidR="00DB6F9A" w:rsidRPr="001B104E">
              <w:t xml:space="preserve">, </w:t>
            </w:r>
            <w:r w:rsidR="00DB6F9A" w:rsidRPr="001B104E">
              <w:object w:dxaOrig="705" w:dyaOrig="360" w14:anchorId="3D5610E6">
                <v:shape id="_x0000_i1064" type="#_x0000_t75" style="width:34.5pt;height:18pt" o:ole="">
                  <v:imagedata r:id="rId121" o:title=""/>
                </v:shape>
                <o:OLEObject Type="Embed" ProgID="PBrush" ShapeID="_x0000_i1064" DrawAspect="Content" ObjectID="_1640522327" r:id="rId122"/>
              </w:object>
            </w:r>
          </w:p>
          <w:p w14:paraId="5EE557FE" w14:textId="0B40BA26" w:rsidR="002D6E6D" w:rsidRPr="001B104E" w:rsidRDefault="002D6E6D" w:rsidP="001F7AC0">
            <w:pPr>
              <w:pStyle w:val="CVTabletext"/>
              <w:jc w:val="center"/>
            </w:pPr>
            <w:r w:rsidRPr="001B104E">
              <w:t>Patient name</w:t>
            </w:r>
          </w:p>
          <w:p w14:paraId="08DB0A4D" w14:textId="1E3E80F1" w:rsidR="002D6E6D" w:rsidRPr="001B104E" w:rsidRDefault="002D6E6D" w:rsidP="001F7AC0">
            <w:pPr>
              <w:pStyle w:val="CVTabletext"/>
              <w:jc w:val="center"/>
            </w:pPr>
          </w:p>
        </w:tc>
        <w:tc>
          <w:tcPr>
            <w:tcW w:w="4212" w:type="dxa"/>
            <w:shd w:val="clear" w:color="auto" w:fill="FFFFFF" w:themeFill="background1"/>
          </w:tcPr>
          <w:p w14:paraId="2EF4D251" w14:textId="3EF6E759" w:rsidR="002D6E6D" w:rsidRPr="001B104E" w:rsidRDefault="002D6E6D" w:rsidP="001F7AC0">
            <w:pPr>
              <w:pStyle w:val="CVTabletext"/>
            </w:pPr>
            <w:r w:rsidRPr="001B104E">
              <w:t>The first name of the patient</w:t>
            </w:r>
          </w:p>
        </w:tc>
      </w:tr>
      <w:tr w:rsidR="002D6E6D" w:rsidRPr="001B104E" w14:paraId="0DC9ED94" w14:textId="77777777" w:rsidTr="004A6E28">
        <w:trPr>
          <w:jc w:val="center"/>
        </w:trPr>
        <w:tc>
          <w:tcPr>
            <w:tcW w:w="4482" w:type="dxa"/>
            <w:shd w:val="clear" w:color="auto" w:fill="FFFFFF" w:themeFill="background1"/>
            <w:vAlign w:val="center"/>
          </w:tcPr>
          <w:p w14:paraId="1661C51D" w14:textId="75249D34" w:rsidR="002D6E6D" w:rsidRPr="001B104E" w:rsidRDefault="00400D0D" w:rsidP="001F7AC0">
            <w:pPr>
              <w:pStyle w:val="CVTabletext"/>
              <w:jc w:val="center"/>
            </w:pPr>
            <w:r w:rsidRPr="001B104E">
              <w:object w:dxaOrig="990" w:dyaOrig="495" w14:anchorId="24ECD33C">
                <v:shape id="_x0000_i1065" type="#_x0000_t75" style="width:64.5pt;height:32.25pt" o:ole="">
                  <v:imagedata r:id="rId123" o:title=""/>
                </v:shape>
                <o:OLEObject Type="Embed" ProgID="PBrush" ShapeID="_x0000_i1065" DrawAspect="Content" ObjectID="_1640522328" r:id="rId124"/>
              </w:object>
            </w:r>
          </w:p>
          <w:p w14:paraId="33C661D8" w14:textId="1FDB71AE" w:rsidR="002D6E6D" w:rsidRPr="001B104E" w:rsidRDefault="002D6E6D" w:rsidP="001F7AC0">
            <w:pPr>
              <w:pStyle w:val="CVTabletext"/>
              <w:jc w:val="center"/>
            </w:pPr>
            <w:r w:rsidRPr="001B104E">
              <w:t>Bed attributes</w:t>
            </w:r>
          </w:p>
          <w:p w14:paraId="041D4A1D" w14:textId="24D252FC" w:rsidR="002D6E6D" w:rsidRPr="001B104E" w:rsidRDefault="002D6E6D" w:rsidP="001F7AC0">
            <w:pPr>
              <w:pStyle w:val="CVTabletext"/>
              <w:jc w:val="center"/>
            </w:pPr>
          </w:p>
        </w:tc>
        <w:tc>
          <w:tcPr>
            <w:tcW w:w="4212" w:type="dxa"/>
            <w:shd w:val="clear" w:color="auto" w:fill="FFFFFF" w:themeFill="background1"/>
          </w:tcPr>
          <w:p w14:paraId="0A5F86FA" w14:textId="72BC8B08" w:rsidR="002D6E6D" w:rsidRPr="001B104E" w:rsidRDefault="002D6E6D" w:rsidP="001F7AC0">
            <w:pPr>
              <w:pStyle w:val="CVTabletext"/>
            </w:pPr>
            <w:r w:rsidRPr="001B104E">
              <w:t xml:space="preserve">The bed attributes include </w:t>
            </w:r>
            <w:r w:rsidRPr="001B104E">
              <w:rPr>
                <w:b/>
              </w:rPr>
              <w:t>Male</w:t>
            </w:r>
            <w:r w:rsidRPr="001B104E">
              <w:t xml:space="preserve"> </w:t>
            </w:r>
            <w:r w:rsidRPr="001B104E">
              <w:rPr>
                <w:b/>
              </w:rPr>
              <w:t>Room</w:t>
            </w:r>
            <w:r w:rsidRPr="001B104E">
              <w:t xml:space="preserve">, </w:t>
            </w:r>
            <w:r w:rsidRPr="001B104E">
              <w:rPr>
                <w:b/>
              </w:rPr>
              <w:t>Female</w:t>
            </w:r>
            <w:r w:rsidRPr="001B104E">
              <w:t xml:space="preserve"> </w:t>
            </w:r>
            <w:r w:rsidRPr="001B104E">
              <w:rPr>
                <w:b/>
              </w:rPr>
              <w:t>Room</w:t>
            </w:r>
            <w:r w:rsidRPr="001B104E">
              <w:t xml:space="preserve">, </w:t>
            </w:r>
            <w:r w:rsidRPr="001B104E">
              <w:rPr>
                <w:b/>
              </w:rPr>
              <w:t>Bariatric</w:t>
            </w:r>
            <w:r w:rsidRPr="001B104E">
              <w:t xml:space="preserve">, </w:t>
            </w:r>
            <w:r w:rsidRPr="001B104E">
              <w:rPr>
                <w:b/>
              </w:rPr>
              <w:t>Mobile</w:t>
            </w:r>
            <w:r w:rsidRPr="001B104E">
              <w:t xml:space="preserve"> </w:t>
            </w:r>
            <w:r w:rsidRPr="001B104E">
              <w:rPr>
                <w:b/>
              </w:rPr>
              <w:t>Home</w:t>
            </w:r>
            <w:r w:rsidRPr="001B104E">
              <w:t xml:space="preserve">, </w:t>
            </w:r>
            <w:r w:rsidRPr="001B104E">
              <w:rPr>
                <w:b/>
              </w:rPr>
              <w:t>Private</w:t>
            </w:r>
            <w:r w:rsidRPr="001B104E">
              <w:t xml:space="preserve"> </w:t>
            </w:r>
            <w:r w:rsidRPr="001B104E">
              <w:rPr>
                <w:b/>
              </w:rPr>
              <w:t>Room</w:t>
            </w:r>
            <w:r w:rsidR="003661FC" w:rsidRPr="001B104E">
              <w:rPr>
                <w:b/>
              </w:rPr>
              <w:t xml:space="preserve">, </w:t>
            </w:r>
            <w:r w:rsidR="003661FC" w:rsidRPr="001B104E">
              <w:t>among others</w:t>
            </w:r>
            <w:r w:rsidRPr="001B104E">
              <w:t>. Refer to the Bed Attributes figure to view the complete list of bed attributes.</w:t>
            </w:r>
          </w:p>
        </w:tc>
      </w:tr>
      <w:tr w:rsidR="00F7072B" w:rsidRPr="001B104E" w14:paraId="6B165012" w14:textId="77777777" w:rsidTr="004A6E28">
        <w:trPr>
          <w:jc w:val="center"/>
        </w:trPr>
        <w:tc>
          <w:tcPr>
            <w:tcW w:w="4482" w:type="dxa"/>
            <w:shd w:val="clear" w:color="auto" w:fill="FFFFFF" w:themeFill="background1"/>
            <w:vAlign w:val="center"/>
          </w:tcPr>
          <w:p w14:paraId="04A6F7B4" w14:textId="7D89C428" w:rsidR="00F7072B" w:rsidRPr="001B104E" w:rsidRDefault="004643E2" w:rsidP="00F7072B">
            <w:pPr>
              <w:pStyle w:val="CVTabletext"/>
              <w:jc w:val="center"/>
            </w:pPr>
            <w:r w:rsidRPr="001B104E">
              <w:object w:dxaOrig="735" w:dyaOrig="510" w14:anchorId="794C7164">
                <v:shape id="_x0000_i1066" type="#_x0000_t75" style="width:38.25pt;height:25.5pt" o:ole="">
                  <v:imagedata r:id="rId125" o:title=""/>
                </v:shape>
                <o:OLEObject Type="Embed" ProgID="PBrush" ShapeID="_x0000_i1066" DrawAspect="Content" ObjectID="_1640522329" r:id="rId126"/>
              </w:object>
            </w:r>
          </w:p>
          <w:p w14:paraId="53D32722" w14:textId="147956F0" w:rsidR="00F7072B" w:rsidRPr="001B104E" w:rsidRDefault="00F7072B" w:rsidP="00F7072B">
            <w:pPr>
              <w:pStyle w:val="CVTabletext"/>
              <w:jc w:val="center"/>
            </w:pPr>
            <w:r w:rsidRPr="001B104E">
              <w:t>Alert time</w:t>
            </w:r>
          </w:p>
        </w:tc>
        <w:tc>
          <w:tcPr>
            <w:tcW w:w="4212" w:type="dxa"/>
            <w:shd w:val="clear" w:color="auto" w:fill="FFFFFF" w:themeFill="background1"/>
          </w:tcPr>
          <w:p w14:paraId="6691311F" w14:textId="77BCF3F0" w:rsidR="00F7072B" w:rsidRPr="001B104E" w:rsidRDefault="00F7072B" w:rsidP="00F7072B">
            <w:pPr>
              <w:pStyle w:val="CVTabletext"/>
            </w:pPr>
            <w:r w:rsidRPr="001B104E">
              <w:t>Alert time in hours displays</w:t>
            </w:r>
            <w:r w:rsidR="00DB6F9A" w:rsidRPr="001B104E">
              <w:t xml:space="preserve"> in red color</w:t>
            </w:r>
            <w:r w:rsidRPr="001B104E">
              <w:t xml:space="preserve"> if the patient disposition is not processed within the set time frame.</w:t>
            </w:r>
          </w:p>
        </w:tc>
      </w:tr>
      <w:tr w:rsidR="00F7072B" w:rsidRPr="001B104E" w14:paraId="31B41E29" w14:textId="77777777" w:rsidTr="004A6E28">
        <w:trPr>
          <w:jc w:val="center"/>
        </w:trPr>
        <w:tc>
          <w:tcPr>
            <w:tcW w:w="4482" w:type="dxa"/>
            <w:shd w:val="clear" w:color="auto" w:fill="FFFFFF" w:themeFill="background1"/>
            <w:vAlign w:val="center"/>
          </w:tcPr>
          <w:p w14:paraId="50D2FFF6" w14:textId="2DE77D62" w:rsidR="00F7072B" w:rsidRPr="001B104E" w:rsidRDefault="00400D0D" w:rsidP="00F7072B">
            <w:pPr>
              <w:pStyle w:val="CVTabletext"/>
              <w:jc w:val="center"/>
            </w:pPr>
            <w:r w:rsidRPr="001B104E">
              <w:object w:dxaOrig="2310" w:dyaOrig="510" w14:anchorId="24D88C38">
                <v:shape id="_x0000_i1067" type="#_x0000_t75" style="width:143.25pt;height:32.25pt" o:ole="">
                  <v:imagedata r:id="rId127" o:title=""/>
                </v:shape>
                <o:OLEObject Type="Embed" ProgID="PBrush" ShapeID="_x0000_i1067" DrawAspect="Content" ObjectID="_1640522330" r:id="rId128"/>
              </w:object>
            </w:r>
          </w:p>
          <w:p w14:paraId="4BF608E3" w14:textId="07E09670" w:rsidR="00F7072B" w:rsidRPr="001B104E" w:rsidRDefault="00F7072B" w:rsidP="00F7072B">
            <w:pPr>
              <w:pStyle w:val="CVTabletext"/>
              <w:jc w:val="center"/>
            </w:pPr>
            <w:r w:rsidRPr="001B104E">
              <w:t>Patient attributes icons and Patient activities icons</w:t>
            </w:r>
          </w:p>
        </w:tc>
        <w:tc>
          <w:tcPr>
            <w:tcW w:w="4212" w:type="dxa"/>
            <w:shd w:val="clear" w:color="auto" w:fill="FFFFFF" w:themeFill="background1"/>
          </w:tcPr>
          <w:p w14:paraId="610DBDC6" w14:textId="1010B359" w:rsidR="00F7072B" w:rsidRPr="001B104E" w:rsidRDefault="00F7072B" w:rsidP="00F7072B">
            <w:pPr>
              <w:pStyle w:val="CVTabletext"/>
            </w:pPr>
            <w:r w:rsidRPr="001B104E">
              <w:t xml:space="preserve">The patient attributes include </w:t>
            </w:r>
            <w:r w:rsidRPr="001B104E">
              <w:rPr>
                <w:b/>
              </w:rPr>
              <w:t>Chest Pain</w:t>
            </w:r>
            <w:r w:rsidRPr="001B104E">
              <w:t xml:space="preserve">, </w:t>
            </w:r>
            <w:r w:rsidRPr="001B104E">
              <w:rPr>
                <w:b/>
              </w:rPr>
              <w:t>Fall</w:t>
            </w:r>
            <w:r w:rsidRPr="001B104E">
              <w:t xml:space="preserve"> </w:t>
            </w:r>
            <w:r w:rsidRPr="001B104E">
              <w:rPr>
                <w:b/>
              </w:rPr>
              <w:t>Risk</w:t>
            </w:r>
            <w:r w:rsidRPr="001B104E">
              <w:t xml:space="preserve">, </w:t>
            </w:r>
            <w:r w:rsidRPr="001B104E">
              <w:rPr>
                <w:b/>
              </w:rPr>
              <w:t>Diabetes,</w:t>
            </w:r>
            <w:r w:rsidR="003661FC" w:rsidRPr="001B104E">
              <w:t xml:space="preserve"> among others</w:t>
            </w:r>
            <w:r w:rsidRPr="001B104E">
              <w:t xml:space="preserve">. The patient activities include </w:t>
            </w:r>
            <w:r w:rsidRPr="001B104E">
              <w:rPr>
                <w:b/>
              </w:rPr>
              <w:t>Insulin</w:t>
            </w:r>
            <w:r w:rsidRPr="001B104E">
              <w:t xml:space="preserve"> </w:t>
            </w:r>
            <w:r w:rsidRPr="001B104E">
              <w:rPr>
                <w:b/>
              </w:rPr>
              <w:t>Drip</w:t>
            </w:r>
            <w:r w:rsidRPr="001B104E">
              <w:t xml:space="preserve">, </w:t>
            </w:r>
            <w:r w:rsidRPr="001B104E">
              <w:rPr>
                <w:b/>
              </w:rPr>
              <w:t>Med</w:t>
            </w:r>
            <w:r w:rsidRPr="001B104E">
              <w:t xml:space="preserve"> </w:t>
            </w:r>
            <w:r w:rsidRPr="001B104E">
              <w:rPr>
                <w:b/>
              </w:rPr>
              <w:t>reminders</w:t>
            </w:r>
            <w:r w:rsidR="0080189B" w:rsidRPr="001B104E">
              <w:rPr>
                <w:b/>
              </w:rPr>
              <w:t>,</w:t>
            </w:r>
            <w:r w:rsidRPr="001B104E">
              <w:t xml:space="preserve"> and so on. Refer to the Patient Attributes and Patient </w:t>
            </w:r>
            <w:r w:rsidRPr="001B104E">
              <w:lastRenderedPageBreak/>
              <w:t>Activities to view the complete list of patient attributes and activities.</w:t>
            </w:r>
          </w:p>
          <w:p w14:paraId="38BFD0A5" w14:textId="0064016F" w:rsidR="004643E2" w:rsidRPr="001B104E" w:rsidRDefault="004643E2" w:rsidP="003661FC">
            <w:pPr>
              <w:pStyle w:val="CVTabletext"/>
            </w:pPr>
            <w:r w:rsidRPr="001B104E">
              <w:t xml:space="preserve">The </w:t>
            </w:r>
            <w:r w:rsidRPr="001B104E">
              <w:rPr>
                <w:b/>
              </w:rPr>
              <w:t>Patient Activities</w:t>
            </w:r>
            <w:r w:rsidRPr="001B104E">
              <w:t xml:space="preserve"> icons turn red color from blue when the </w:t>
            </w:r>
            <w:r w:rsidR="003661FC" w:rsidRPr="001B104E">
              <w:t xml:space="preserve">assigned person does not perform the </w:t>
            </w:r>
            <w:r w:rsidRPr="001B104E">
              <w:t>a</w:t>
            </w:r>
            <w:r w:rsidR="003661FC" w:rsidRPr="001B104E">
              <w:t xml:space="preserve">ctivity </w:t>
            </w:r>
            <w:r w:rsidRPr="001B104E">
              <w:t>within the set time frame.</w:t>
            </w:r>
          </w:p>
        </w:tc>
      </w:tr>
      <w:tr w:rsidR="005E3E8E" w:rsidRPr="001B104E" w14:paraId="6558F092" w14:textId="77777777" w:rsidTr="004A6E28">
        <w:trPr>
          <w:jc w:val="center"/>
        </w:trPr>
        <w:tc>
          <w:tcPr>
            <w:tcW w:w="4482" w:type="dxa"/>
            <w:shd w:val="clear" w:color="auto" w:fill="FFFFFF" w:themeFill="background1"/>
            <w:vAlign w:val="center"/>
          </w:tcPr>
          <w:p w14:paraId="298BBC9D" w14:textId="39318099" w:rsidR="005E3E8E" w:rsidRPr="001B104E" w:rsidRDefault="009E4003" w:rsidP="005E3E8E">
            <w:pPr>
              <w:pStyle w:val="CVTabletext"/>
              <w:jc w:val="center"/>
            </w:pPr>
            <w:r w:rsidRPr="001B104E">
              <w:object w:dxaOrig="690" w:dyaOrig="480" w14:anchorId="208F03A6">
                <v:shape id="_x0000_i1068" type="#_x0000_t75" style="width:45.75pt;height:32.25pt" o:ole="">
                  <v:imagedata r:id="rId129" o:title=""/>
                </v:shape>
                <o:OLEObject Type="Embed" ProgID="PBrush" ShapeID="_x0000_i1068" DrawAspect="Content" ObjectID="_1640522331" r:id="rId130"/>
              </w:object>
            </w:r>
          </w:p>
          <w:p w14:paraId="38FF7460" w14:textId="70CFAD8C" w:rsidR="005E3E8E" w:rsidRPr="001B104E" w:rsidRDefault="005E3E8E" w:rsidP="005E3E8E">
            <w:pPr>
              <w:pStyle w:val="CVTabletext"/>
              <w:jc w:val="center"/>
            </w:pPr>
            <w:r w:rsidRPr="001B104E">
              <w:t>LOS indicator</w:t>
            </w:r>
          </w:p>
        </w:tc>
        <w:tc>
          <w:tcPr>
            <w:tcW w:w="4212" w:type="dxa"/>
            <w:shd w:val="clear" w:color="auto" w:fill="FFFFFF" w:themeFill="background1"/>
          </w:tcPr>
          <w:p w14:paraId="3B206895" w14:textId="53785604" w:rsidR="005E3E8E" w:rsidRPr="001B104E" w:rsidRDefault="005E3E8E" w:rsidP="00863098">
            <w:pPr>
              <w:pStyle w:val="CVTabletext"/>
            </w:pPr>
            <w:r w:rsidRPr="001B104E">
              <w:t xml:space="preserve">The patient’s </w:t>
            </w:r>
            <w:r w:rsidRPr="001B104E">
              <w:rPr>
                <w:b/>
              </w:rPr>
              <w:t>Length of Stay</w:t>
            </w:r>
            <w:r w:rsidRPr="001B104E">
              <w:t xml:space="preserve"> in the facility counted in </w:t>
            </w:r>
            <w:r w:rsidR="003661FC" w:rsidRPr="001B104E">
              <w:t xml:space="preserve">the </w:t>
            </w:r>
            <w:r w:rsidRPr="001B104E">
              <w:t>number of days.</w:t>
            </w:r>
          </w:p>
        </w:tc>
      </w:tr>
      <w:tr w:rsidR="001C3948" w:rsidRPr="001B104E" w14:paraId="1C079882" w14:textId="77777777" w:rsidTr="004A6E28">
        <w:trPr>
          <w:jc w:val="center"/>
        </w:trPr>
        <w:tc>
          <w:tcPr>
            <w:tcW w:w="4482" w:type="dxa"/>
            <w:shd w:val="clear" w:color="auto" w:fill="FFFFFF" w:themeFill="background1"/>
            <w:vAlign w:val="center"/>
          </w:tcPr>
          <w:p w14:paraId="54A64A93" w14:textId="4B16987C" w:rsidR="001C3948" w:rsidRPr="001B104E" w:rsidRDefault="009E4003" w:rsidP="001C3948">
            <w:pPr>
              <w:pStyle w:val="CVTabletext"/>
              <w:jc w:val="center"/>
            </w:pPr>
            <w:r w:rsidRPr="001B104E">
              <w:object w:dxaOrig="780" w:dyaOrig="435" w14:anchorId="0CC74B74">
                <v:shape id="_x0000_i1069" type="#_x0000_t75" style="width:42pt;height:24.75pt" o:ole="">
                  <v:imagedata r:id="rId131" o:title=""/>
                </v:shape>
                <o:OLEObject Type="Embed" ProgID="PBrush" ShapeID="_x0000_i1069" DrawAspect="Content" ObjectID="_1640522332" r:id="rId132"/>
              </w:object>
            </w:r>
          </w:p>
          <w:p w14:paraId="4BB1EDE5" w14:textId="0A87D467" w:rsidR="001C3948" w:rsidRPr="001B104E" w:rsidRDefault="001C3948" w:rsidP="001C3948">
            <w:pPr>
              <w:pStyle w:val="CVTabletext"/>
              <w:jc w:val="center"/>
            </w:pPr>
            <w:r w:rsidRPr="001B104E">
              <w:t>Patient cohort</w:t>
            </w:r>
          </w:p>
        </w:tc>
        <w:tc>
          <w:tcPr>
            <w:tcW w:w="4212" w:type="dxa"/>
            <w:shd w:val="clear" w:color="auto" w:fill="FFFFFF" w:themeFill="background1"/>
          </w:tcPr>
          <w:p w14:paraId="17EC3595" w14:textId="23FBD0B6" w:rsidR="001C3948" w:rsidRPr="001B104E" w:rsidRDefault="001C3948" w:rsidP="001C3948">
            <w:pPr>
              <w:pStyle w:val="CVTabletext"/>
            </w:pPr>
            <w:r w:rsidRPr="001B104E">
              <w:t>The cohort group to which the patient is assigned in the Coreo application.</w:t>
            </w:r>
          </w:p>
          <w:p w14:paraId="0400569E" w14:textId="5BD05784" w:rsidR="001C3948" w:rsidRPr="001B104E" w:rsidRDefault="001C3948" w:rsidP="001C3948">
            <w:pPr>
              <w:pStyle w:val="CVTabletext"/>
            </w:pPr>
            <w:r w:rsidRPr="001B104E">
              <w:t>The patients are categorized into cohorts based on their ailments and the risk factor associated with it.</w:t>
            </w:r>
          </w:p>
        </w:tc>
      </w:tr>
      <w:tr w:rsidR="001C3948" w:rsidRPr="001B104E" w14:paraId="07DAD09B" w14:textId="77777777" w:rsidTr="004A6E28">
        <w:trPr>
          <w:jc w:val="center"/>
        </w:trPr>
        <w:tc>
          <w:tcPr>
            <w:tcW w:w="4482" w:type="dxa"/>
            <w:shd w:val="clear" w:color="auto" w:fill="FFFFFF" w:themeFill="background1"/>
            <w:vAlign w:val="center"/>
          </w:tcPr>
          <w:p w14:paraId="24B80021" w14:textId="113CB049" w:rsidR="001C3948" w:rsidRPr="001B104E" w:rsidRDefault="009E4003" w:rsidP="001C3948">
            <w:pPr>
              <w:pStyle w:val="CVTabletext"/>
              <w:jc w:val="center"/>
            </w:pPr>
            <w:r w:rsidRPr="001B104E">
              <w:object w:dxaOrig="660" w:dyaOrig="420" w14:anchorId="3B220F76">
                <v:shape id="_x0000_i1070" type="#_x0000_t75" style="width:36.75pt;height:24.75pt" o:ole="">
                  <v:imagedata r:id="rId133" o:title=""/>
                </v:shape>
                <o:OLEObject Type="Embed" ProgID="PBrush" ShapeID="_x0000_i1070" DrawAspect="Content" ObjectID="_1640522333" r:id="rId134"/>
              </w:object>
            </w:r>
          </w:p>
          <w:p w14:paraId="511E6509" w14:textId="41E9B8CC" w:rsidR="001C3948" w:rsidRPr="001B104E" w:rsidRDefault="001C3948" w:rsidP="001C3948">
            <w:pPr>
              <w:pStyle w:val="CVTabletext"/>
              <w:jc w:val="center"/>
            </w:pPr>
            <w:r w:rsidRPr="001B104E">
              <w:t>Patient disposition status</w:t>
            </w:r>
          </w:p>
        </w:tc>
        <w:tc>
          <w:tcPr>
            <w:tcW w:w="4212" w:type="dxa"/>
            <w:shd w:val="clear" w:color="auto" w:fill="FFFFFF" w:themeFill="background1"/>
          </w:tcPr>
          <w:p w14:paraId="1616E84F" w14:textId="3E633689" w:rsidR="001C3948" w:rsidRPr="001B104E" w:rsidRDefault="001C3948" w:rsidP="001C3948">
            <w:pPr>
              <w:pStyle w:val="CVTabletext"/>
            </w:pPr>
            <w:r w:rsidRPr="001B104E">
              <w:t xml:space="preserve">View the </w:t>
            </w:r>
            <w:hyperlink w:anchor="PatientDispStatusTable" w:history="1">
              <w:r w:rsidRPr="001B104E">
                <w:rPr>
                  <w:rStyle w:val="Hyperlink"/>
                  <w:rFonts w:cstheme="minorBidi"/>
                </w:rPr>
                <w:t>patient disposition status</w:t>
              </w:r>
            </w:hyperlink>
            <w:r w:rsidRPr="001B104E">
              <w:t>.</w:t>
            </w:r>
          </w:p>
        </w:tc>
      </w:tr>
      <w:tr w:rsidR="001C3948" w:rsidRPr="001B104E" w14:paraId="2CC55308" w14:textId="77777777" w:rsidTr="00CF3C4D">
        <w:trPr>
          <w:jc w:val="center"/>
        </w:trPr>
        <w:tc>
          <w:tcPr>
            <w:tcW w:w="4482" w:type="dxa"/>
            <w:tcBorders>
              <w:bottom w:val="single" w:sz="4" w:space="0" w:color="auto"/>
            </w:tcBorders>
            <w:shd w:val="clear" w:color="auto" w:fill="FFFFFF" w:themeFill="background1"/>
            <w:vAlign w:val="center"/>
          </w:tcPr>
          <w:p w14:paraId="60052929" w14:textId="505C0207" w:rsidR="001C3948" w:rsidRPr="001B104E" w:rsidRDefault="003108DD" w:rsidP="001C3948">
            <w:pPr>
              <w:pStyle w:val="CVTabletext"/>
              <w:jc w:val="center"/>
            </w:pPr>
            <w:r w:rsidRPr="001B104E">
              <w:object w:dxaOrig="780" w:dyaOrig="1170" w14:anchorId="034A16F7">
                <v:shape id="_x0000_i1071" type="#_x0000_t75" style="width:23.25pt;height:32.25pt" o:ole="">
                  <v:imagedata r:id="rId135" o:title=""/>
                </v:shape>
                <o:OLEObject Type="Embed" ProgID="PBrush" ShapeID="_x0000_i1071" DrawAspect="Content" ObjectID="_1640522334" r:id="rId136"/>
              </w:object>
            </w:r>
          </w:p>
          <w:p w14:paraId="543BC5AD" w14:textId="4B267EBB" w:rsidR="001C3948" w:rsidRPr="001B104E" w:rsidRDefault="001C3948" w:rsidP="001C3948">
            <w:pPr>
              <w:pStyle w:val="CVTabletext"/>
              <w:jc w:val="center"/>
            </w:pPr>
            <w:r w:rsidRPr="001B104E">
              <w:t>Flag Icon–Blue</w:t>
            </w:r>
          </w:p>
          <w:p w14:paraId="05E8C348" w14:textId="5885AD8B" w:rsidR="001C3948" w:rsidRPr="001B104E"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1B104E" w:rsidRDefault="003661FC" w:rsidP="001C3948">
            <w:pPr>
              <w:pStyle w:val="CVTabletext"/>
            </w:pPr>
            <w:r w:rsidRPr="001B104E">
              <w:t>You flag a patient record</w:t>
            </w:r>
            <w:r w:rsidR="001C3948" w:rsidRPr="001B104E">
              <w:t xml:space="preserve"> when the patient </w:t>
            </w:r>
            <w:r w:rsidRPr="001B104E">
              <w:t>of</w:t>
            </w:r>
            <w:r w:rsidR="001C3948" w:rsidRPr="001B104E">
              <w:t xml:space="preserve"> Coreo Analytics is not assigned to any bed in Coreo View and yet needs to be monitored.</w:t>
            </w:r>
          </w:p>
          <w:p w14:paraId="0A6C90CD" w14:textId="77777777" w:rsidR="001C3948" w:rsidRPr="001B104E" w:rsidRDefault="001C3948" w:rsidP="001C3948">
            <w:pPr>
              <w:pStyle w:val="CVTabletext"/>
            </w:pPr>
            <w:r w:rsidRPr="001B104E">
              <w:t>Coreo Analytics stores the master list of all the patients.</w:t>
            </w:r>
          </w:p>
          <w:p w14:paraId="6A85DEE8" w14:textId="01FBC6AB" w:rsidR="001C3948" w:rsidRPr="001B104E" w:rsidRDefault="001C3948" w:rsidP="001C3948">
            <w:pPr>
              <w:pStyle w:val="CVTabletext"/>
            </w:pPr>
            <w:r w:rsidRPr="001B104E">
              <w:t>A blue flag icon represents that the patient is in the flagged status.</w:t>
            </w:r>
          </w:p>
        </w:tc>
      </w:tr>
      <w:tr w:rsidR="00CF3C4D" w:rsidRPr="001B104E" w14:paraId="4B8DE42F" w14:textId="77777777" w:rsidTr="00CF3C4D">
        <w:trPr>
          <w:jc w:val="center"/>
        </w:trPr>
        <w:tc>
          <w:tcPr>
            <w:tcW w:w="4482" w:type="dxa"/>
            <w:shd w:val="clear" w:color="auto" w:fill="365F91" w:themeFill="accent1" w:themeFillShade="BF"/>
            <w:vAlign w:val="center"/>
          </w:tcPr>
          <w:p w14:paraId="39467840" w14:textId="410E092E" w:rsidR="00CF3C4D" w:rsidRPr="001B104E" w:rsidRDefault="00CF3C4D" w:rsidP="00CF3C4D">
            <w:pPr>
              <w:pStyle w:val="Whitechartheaderinformation"/>
            </w:pPr>
            <w:r w:rsidRPr="001B104E">
              <w:t>Icon and Element Name</w:t>
            </w:r>
          </w:p>
        </w:tc>
        <w:tc>
          <w:tcPr>
            <w:tcW w:w="4212" w:type="dxa"/>
            <w:shd w:val="clear" w:color="auto" w:fill="808080" w:themeFill="background1" w:themeFillShade="80"/>
          </w:tcPr>
          <w:p w14:paraId="5F7FF95A" w14:textId="52830738" w:rsidR="00CF3C4D" w:rsidRPr="001B104E" w:rsidRDefault="00CF3C4D" w:rsidP="00CF3C4D">
            <w:pPr>
              <w:pStyle w:val="Whitechartheaderinformation"/>
            </w:pPr>
            <w:r w:rsidRPr="001B104E">
              <w:t>Description</w:t>
            </w:r>
          </w:p>
        </w:tc>
      </w:tr>
      <w:tr w:rsidR="00CF3C4D" w:rsidRPr="001B104E" w14:paraId="6D88DA8C" w14:textId="77777777" w:rsidTr="004A6E28">
        <w:trPr>
          <w:jc w:val="center"/>
        </w:trPr>
        <w:tc>
          <w:tcPr>
            <w:tcW w:w="4482" w:type="dxa"/>
            <w:shd w:val="clear" w:color="auto" w:fill="FFFFFF" w:themeFill="background1"/>
            <w:vAlign w:val="center"/>
          </w:tcPr>
          <w:p w14:paraId="76B935B6" w14:textId="09AE8936" w:rsidR="00CF3C4D" w:rsidRPr="001B104E" w:rsidRDefault="00CF3C4D" w:rsidP="00CF3C4D">
            <w:pPr>
              <w:pStyle w:val="CVTabletext"/>
              <w:jc w:val="center"/>
            </w:pPr>
            <w:r w:rsidRPr="001B104E">
              <w:object w:dxaOrig="1905" w:dyaOrig="1095" w14:anchorId="55BA8EA2">
                <v:shape id="_x0000_i1072" type="#_x0000_t75" style="width:114.75pt;height:66pt" o:ole="">
                  <v:imagedata r:id="rId137" o:title=""/>
                </v:shape>
                <o:OLEObject Type="Embed" ProgID="PBrush" ShapeID="_x0000_i1072" DrawAspect="Content" ObjectID="_1640522335" r:id="rId138"/>
              </w:object>
            </w:r>
          </w:p>
          <w:p w14:paraId="3A4E7EA1" w14:textId="77777777" w:rsidR="00CF3C4D" w:rsidRPr="001B104E" w:rsidRDefault="00CF3C4D" w:rsidP="00CF3C4D">
            <w:pPr>
              <w:pStyle w:val="CVTabletext"/>
              <w:jc w:val="center"/>
            </w:pPr>
            <w:r w:rsidRPr="001B104E">
              <w:object w:dxaOrig="705" w:dyaOrig="630" w14:anchorId="70FEB6D6">
                <v:shape id="_x0000_i1073" type="#_x0000_t75" style="width:35.25pt;height:32.25pt" o:ole="">
                  <v:imagedata r:id="rId139" o:title=""/>
                </v:shape>
                <o:OLEObject Type="Embed" ProgID="PBrush" ShapeID="_x0000_i1073" DrawAspect="Content" ObjectID="_1640522336" r:id="rId140"/>
              </w:object>
            </w:r>
          </w:p>
          <w:p w14:paraId="705CB589" w14:textId="77777777" w:rsidR="00CF3C4D" w:rsidRPr="001B104E" w:rsidRDefault="00CF3C4D" w:rsidP="00CF3C4D">
            <w:pPr>
              <w:pStyle w:val="CVTabletext"/>
              <w:jc w:val="center"/>
            </w:pPr>
            <w:r w:rsidRPr="001B104E">
              <w:lastRenderedPageBreak/>
              <w:t>Move Request–Green arrow</w:t>
            </w:r>
          </w:p>
          <w:p w14:paraId="73BF7017" w14:textId="099A3526" w:rsidR="00CF3C4D" w:rsidRPr="001B104E" w:rsidRDefault="00CF3C4D" w:rsidP="00CF3C4D">
            <w:pPr>
              <w:pStyle w:val="CVTabletext"/>
              <w:jc w:val="center"/>
            </w:pPr>
          </w:p>
        </w:tc>
        <w:tc>
          <w:tcPr>
            <w:tcW w:w="4212" w:type="dxa"/>
            <w:shd w:val="clear" w:color="auto" w:fill="FFFFFF" w:themeFill="background1"/>
          </w:tcPr>
          <w:p w14:paraId="23AE3736" w14:textId="2FAD3AD0" w:rsidR="00CF3C4D" w:rsidRPr="001B104E" w:rsidRDefault="00CF3C4D" w:rsidP="00CF3C4D">
            <w:pPr>
              <w:pStyle w:val="CVTabletext"/>
            </w:pPr>
            <w:r w:rsidRPr="001B104E">
              <w:lastRenderedPageBreak/>
              <w:t>The dark green arrow indicates that the patient’s move request from one bed to another bed is accepted.</w:t>
            </w:r>
          </w:p>
        </w:tc>
      </w:tr>
      <w:tr w:rsidR="00CF3C4D" w:rsidRPr="001B104E" w14:paraId="3A5E9A66" w14:textId="77777777" w:rsidTr="004A6E28">
        <w:trPr>
          <w:jc w:val="center"/>
        </w:trPr>
        <w:tc>
          <w:tcPr>
            <w:tcW w:w="4482" w:type="dxa"/>
            <w:shd w:val="clear" w:color="auto" w:fill="FFFFFF" w:themeFill="background1"/>
            <w:vAlign w:val="center"/>
          </w:tcPr>
          <w:p w14:paraId="3E24FD83" w14:textId="5DC755F0" w:rsidR="00CF3C4D" w:rsidRPr="001B104E" w:rsidRDefault="00CF3C4D" w:rsidP="00CF3C4D">
            <w:pPr>
              <w:pStyle w:val="CVTabletext"/>
              <w:jc w:val="center"/>
            </w:pPr>
            <w:r w:rsidRPr="001B104E">
              <w:object w:dxaOrig="660" w:dyaOrig="660" w14:anchorId="2EB49D2C">
                <v:shape id="_x0000_i1074" type="#_x0000_t75" style="width:34.5pt;height:34.5pt" o:ole="">
                  <v:imagedata r:id="rId141" o:title=""/>
                </v:shape>
                <o:OLEObject Type="Embed" ProgID="PBrush" ShapeID="_x0000_i1074" DrawAspect="Content" ObjectID="_1640522337" r:id="rId142"/>
              </w:object>
            </w:r>
          </w:p>
          <w:p w14:paraId="6ED4720F" w14:textId="07782DE2" w:rsidR="00CF3C4D" w:rsidRPr="001B104E" w:rsidRDefault="00CF3C4D" w:rsidP="00CF3C4D">
            <w:pPr>
              <w:pStyle w:val="CVTabletext"/>
              <w:jc w:val="center"/>
            </w:pPr>
            <w:r w:rsidRPr="001B104E">
              <w:t>Move Request arrow–Light green</w:t>
            </w:r>
          </w:p>
        </w:tc>
        <w:tc>
          <w:tcPr>
            <w:tcW w:w="4212" w:type="dxa"/>
            <w:shd w:val="clear" w:color="auto" w:fill="FFFFFF" w:themeFill="background1"/>
            <w:vAlign w:val="center"/>
          </w:tcPr>
          <w:p w14:paraId="1E90F6F3" w14:textId="52B23A3B" w:rsidR="00CF3C4D" w:rsidRPr="001B104E" w:rsidRDefault="00CF3C4D" w:rsidP="003661FC">
            <w:pPr>
              <w:pStyle w:val="CVTabletext"/>
            </w:pPr>
            <w:r w:rsidRPr="001B104E">
              <w:t xml:space="preserve">The </w:t>
            </w:r>
            <w:r w:rsidR="003661FC" w:rsidRPr="001B104E">
              <w:t>olive-</w:t>
            </w:r>
            <w:r w:rsidRPr="001B104E">
              <w:t xml:space="preserve">green </w:t>
            </w:r>
            <w:r w:rsidR="003661FC" w:rsidRPr="001B104E">
              <w:t xml:space="preserve">color </w:t>
            </w:r>
            <w:r w:rsidRPr="001B104E">
              <w:t xml:space="preserve">arrow indicates that the </w:t>
            </w:r>
            <w:r w:rsidR="003661FC" w:rsidRPr="001B104E">
              <w:t xml:space="preserve">user has initiated the </w:t>
            </w:r>
            <w:r w:rsidRPr="001B104E">
              <w:t>patient’s move request from one</w:t>
            </w:r>
            <w:r w:rsidR="003661FC" w:rsidRPr="001B104E">
              <w:t xml:space="preserve"> bed to another bed</w:t>
            </w:r>
            <w:r w:rsidRPr="001B104E">
              <w:t xml:space="preserve"> and </w:t>
            </w:r>
            <w:r w:rsidR="003661FC" w:rsidRPr="001B104E">
              <w:t xml:space="preserve">that the </w:t>
            </w:r>
            <w:r w:rsidRPr="001B104E">
              <w:t>approval is pending</w:t>
            </w:r>
          </w:p>
        </w:tc>
      </w:tr>
      <w:tr w:rsidR="00CF3C4D" w:rsidRPr="001B104E" w14:paraId="4CCEC1B2" w14:textId="77777777" w:rsidTr="004A6E28">
        <w:trPr>
          <w:jc w:val="center"/>
        </w:trPr>
        <w:tc>
          <w:tcPr>
            <w:tcW w:w="4482" w:type="dxa"/>
            <w:shd w:val="clear" w:color="auto" w:fill="FFFFFF" w:themeFill="background1"/>
            <w:vAlign w:val="center"/>
          </w:tcPr>
          <w:p w14:paraId="08698364" w14:textId="77777777" w:rsidR="00CF3C4D" w:rsidRPr="001B104E" w:rsidRDefault="00CF3C4D" w:rsidP="00CF3C4D">
            <w:pPr>
              <w:pStyle w:val="CVTabletext"/>
              <w:jc w:val="center"/>
            </w:pPr>
            <w:r w:rsidRPr="001B104E">
              <w:object w:dxaOrig="960" w:dyaOrig="810" w14:anchorId="7B4E07D3">
                <v:shape id="_x0000_i1075" type="#_x0000_t75" style="width:35.25pt;height:29.25pt" o:ole="">
                  <v:imagedata r:id="rId143" o:title=""/>
                </v:shape>
                <o:OLEObject Type="Embed" ProgID="PBrush" ShapeID="_x0000_i1075" DrawAspect="Content" ObjectID="_1640522338" r:id="rId144"/>
              </w:object>
            </w:r>
          </w:p>
          <w:p w14:paraId="5F56665D" w14:textId="18DEFB86" w:rsidR="00CF3C4D" w:rsidRPr="001B104E" w:rsidRDefault="00CF3C4D" w:rsidP="00CF3C4D">
            <w:pPr>
              <w:pStyle w:val="CVTabletext"/>
              <w:jc w:val="center"/>
            </w:pPr>
            <w:r w:rsidRPr="001B104E">
              <w:t>Move Request–Red arrow</w:t>
            </w:r>
          </w:p>
          <w:p w14:paraId="43ECD11A" w14:textId="7AF28A4F" w:rsidR="00CF3C4D" w:rsidRPr="001B104E" w:rsidRDefault="00CF3C4D" w:rsidP="00CF3C4D">
            <w:pPr>
              <w:pStyle w:val="CVTabletext"/>
              <w:jc w:val="center"/>
            </w:pPr>
          </w:p>
        </w:tc>
        <w:tc>
          <w:tcPr>
            <w:tcW w:w="4212" w:type="dxa"/>
            <w:shd w:val="clear" w:color="auto" w:fill="FFFFFF" w:themeFill="background1"/>
          </w:tcPr>
          <w:p w14:paraId="08C6C70C" w14:textId="356F8916" w:rsidR="00CF3C4D" w:rsidRPr="001B104E" w:rsidRDefault="00CF3C4D" w:rsidP="00CF3C4D">
            <w:pPr>
              <w:pStyle w:val="CVTabletext"/>
            </w:pPr>
            <w:r w:rsidRPr="001B104E">
              <w:t xml:space="preserve">The red arrow indicates that the </w:t>
            </w:r>
            <w:r w:rsidR="003661FC" w:rsidRPr="001B104E">
              <w:t>user has rejected the move request for that bed</w:t>
            </w:r>
            <w:r w:rsidRPr="001B104E">
              <w:t>.</w:t>
            </w:r>
          </w:p>
        </w:tc>
      </w:tr>
      <w:tr w:rsidR="00CF3C4D" w:rsidRPr="001B104E" w14:paraId="3D9AA70F" w14:textId="77777777" w:rsidTr="004A6E28">
        <w:trPr>
          <w:jc w:val="center"/>
        </w:trPr>
        <w:tc>
          <w:tcPr>
            <w:tcW w:w="4482" w:type="dxa"/>
            <w:shd w:val="clear" w:color="auto" w:fill="FFFFFF" w:themeFill="background1"/>
          </w:tcPr>
          <w:p w14:paraId="7B5CBE29" w14:textId="77777777" w:rsidR="00CF3C4D" w:rsidRPr="001B104E" w:rsidRDefault="00CF3C4D" w:rsidP="00CF3C4D">
            <w:pPr>
              <w:pStyle w:val="CVTabletext"/>
              <w:jc w:val="center"/>
            </w:pPr>
            <w:r w:rsidRPr="001B104E">
              <w:object w:dxaOrig="765" w:dyaOrig="1395" w14:anchorId="347388C9">
                <v:shape id="_x0000_i1076" type="#_x0000_t75" style="width:32.25pt;height:54pt" o:ole="">
                  <v:imagedata r:id="rId145" o:title=""/>
                </v:shape>
                <o:OLEObject Type="Embed" ProgID="PBrush" ShapeID="_x0000_i1076" DrawAspect="Content" ObjectID="_1640522339" r:id="rId146"/>
              </w:object>
            </w:r>
          </w:p>
          <w:p w14:paraId="4B2B8A2A" w14:textId="28EE5A99" w:rsidR="00CF3C4D" w:rsidRPr="001B104E" w:rsidRDefault="00CF3C4D" w:rsidP="00CF3C4D">
            <w:pPr>
              <w:pStyle w:val="CVTabletext"/>
              <w:jc w:val="center"/>
            </w:pPr>
            <w:r w:rsidRPr="001B104E">
              <w:t>Chevron icon</w:t>
            </w:r>
          </w:p>
        </w:tc>
        <w:tc>
          <w:tcPr>
            <w:tcW w:w="4212" w:type="dxa"/>
            <w:shd w:val="clear" w:color="auto" w:fill="FFFFFF" w:themeFill="background1"/>
          </w:tcPr>
          <w:p w14:paraId="6B65DB4A" w14:textId="5CF5392D" w:rsidR="0070149D" w:rsidRPr="001B104E" w:rsidRDefault="00CF3C4D" w:rsidP="00CF3C4D">
            <w:pPr>
              <w:pStyle w:val="CVTabletext"/>
            </w:pPr>
            <w:r w:rsidRPr="001B104E">
              <w:t xml:space="preserve">Use the chevron icon to navigate from </w:t>
            </w:r>
            <w:r w:rsidR="003661FC" w:rsidRPr="001B104E">
              <w:t>one Bed View-</w:t>
            </w:r>
            <w:r w:rsidRPr="001B104E">
              <w:t>screen to another.</w:t>
            </w:r>
          </w:p>
        </w:tc>
      </w:tr>
    </w:tbl>
    <w:p w14:paraId="2F0D79D3" w14:textId="09846622" w:rsidR="00C37823" w:rsidRPr="001B104E" w:rsidRDefault="00C37823" w:rsidP="001569DF">
      <w:pPr>
        <w:pStyle w:val="CVspacebeforetable"/>
      </w:pPr>
    </w:p>
    <w:p w14:paraId="28D4819A" w14:textId="4947527E" w:rsidR="00A82DF5" w:rsidRPr="001B104E" w:rsidRDefault="00A82DF5" w:rsidP="00A82DF5">
      <w:pPr>
        <w:pStyle w:val="CVTableCaption"/>
      </w:pPr>
      <w:r w:rsidRPr="001B104E">
        <w:t>Bed View Layout Elements</w:t>
      </w:r>
    </w:p>
    <w:p w14:paraId="374ECCA4" w14:textId="7183C5CE" w:rsidR="00FB19A9" w:rsidRPr="001B104E" w:rsidRDefault="00FB19A9" w:rsidP="001039DB">
      <w:pPr>
        <w:pStyle w:val="ChapterBodyCopy"/>
      </w:pPr>
      <w:r w:rsidRPr="001B104E">
        <w:t xml:space="preserve">Refer to the following table for </w:t>
      </w:r>
      <w:r w:rsidR="000A09F3" w:rsidRPr="001B104E">
        <w:t xml:space="preserve">information on </w:t>
      </w:r>
      <w:r w:rsidRPr="001B104E">
        <w:t xml:space="preserve">the </w:t>
      </w:r>
      <w:bookmarkStart w:id="26" w:name="PatientDispStatusTable"/>
      <w:r w:rsidRPr="001B104E">
        <w:t>patient disposition s</w:t>
      </w:r>
      <w:r w:rsidR="000A09F3" w:rsidRPr="001B104E">
        <w:t>tatus</w:t>
      </w:r>
      <w:bookmarkEnd w:id="26"/>
      <w:r w:rsidR="00235EC3" w:rsidRPr="001B104E">
        <w:t xml:space="preserve"> and </w:t>
      </w:r>
      <w:r w:rsidR="00274853" w:rsidRPr="001B104E">
        <w:t xml:space="preserve">the </w:t>
      </w:r>
      <w:r w:rsidR="00235EC3" w:rsidRPr="001B104E">
        <w:t>bed highlighting colors</w:t>
      </w:r>
      <w:r w:rsidRPr="001B104E">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1B104E"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1B104E" w:rsidRDefault="00C37823" w:rsidP="00D95912">
            <w:pPr>
              <w:pStyle w:val="Whitechartheaderinformation"/>
              <w:rPr>
                <w:noProof/>
                <w:lang w:val="en-IN" w:eastAsia="en-IN"/>
              </w:rPr>
            </w:pPr>
            <w:r w:rsidRPr="001B104E">
              <w:t>Patient Disposition Status</w:t>
            </w:r>
          </w:p>
        </w:tc>
        <w:tc>
          <w:tcPr>
            <w:tcW w:w="2039" w:type="dxa"/>
            <w:shd w:val="clear" w:color="auto" w:fill="808080" w:themeFill="background1" w:themeFillShade="80"/>
          </w:tcPr>
          <w:p w14:paraId="3D94077A" w14:textId="2A8B71CB" w:rsidR="00C37823" w:rsidRPr="001B104E" w:rsidRDefault="00B24062" w:rsidP="00D95912">
            <w:pPr>
              <w:pStyle w:val="Whitechartheaderinformation"/>
            </w:pPr>
            <w:r w:rsidRPr="001B104E">
              <w:rPr>
                <w:shd w:val="clear" w:color="auto" w:fill="808080" w:themeFill="background1" w:themeFillShade="80"/>
              </w:rPr>
              <w:t>Bed Cell</w:t>
            </w:r>
            <w:r w:rsidR="00A3744C" w:rsidRPr="001B104E">
              <w:rPr>
                <w:shd w:val="clear" w:color="auto" w:fill="808080" w:themeFill="background1" w:themeFillShade="80"/>
              </w:rPr>
              <w:t xml:space="preserve"> Highlighting</w:t>
            </w:r>
            <w:r w:rsidRPr="001B104E">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1B104E" w:rsidRDefault="00B24062" w:rsidP="00D95912">
            <w:pPr>
              <w:pStyle w:val="Whitechartheaderinformation"/>
            </w:pPr>
            <w:r w:rsidRPr="001B104E">
              <w:t xml:space="preserve">Acronym Displayed </w:t>
            </w:r>
            <w:r w:rsidR="0036524F" w:rsidRPr="001B104E">
              <w:t>in the Bed Cell</w:t>
            </w:r>
          </w:p>
        </w:tc>
      </w:tr>
      <w:tr w:rsidR="00B24062" w:rsidRPr="001B104E" w14:paraId="378CF98F" w14:textId="77777777" w:rsidTr="00235EC3">
        <w:trPr>
          <w:jc w:val="center"/>
        </w:trPr>
        <w:tc>
          <w:tcPr>
            <w:tcW w:w="2977" w:type="dxa"/>
            <w:shd w:val="clear" w:color="auto" w:fill="FFFFFF" w:themeFill="background1"/>
          </w:tcPr>
          <w:p w14:paraId="12E120B2" w14:textId="099B8062" w:rsidR="00B24062" w:rsidRPr="001B104E" w:rsidRDefault="00B24062" w:rsidP="00B24062">
            <w:pPr>
              <w:pStyle w:val="CVTabletext"/>
            </w:pPr>
            <w:r w:rsidRPr="001B104E">
              <w:t>Emergency</w:t>
            </w:r>
          </w:p>
        </w:tc>
        <w:tc>
          <w:tcPr>
            <w:tcW w:w="2039" w:type="dxa"/>
            <w:shd w:val="clear" w:color="auto" w:fill="FFFFFF" w:themeFill="background1"/>
          </w:tcPr>
          <w:p w14:paraId="61B01B43" w14:textId="40E27B10" w:rsidR="00B24062" w:rsidRPr="001B104E" w:rsidRDefault="0036524F" w:rsidP="00B24062">
            <w:pPr>
              <w:pStyle w:val="CVTabletext"/>
            </w:pPr>
            <w:r w:rsidRPr="001B104E">
              <w:t>White</w:t>
            </w:r>
          </w:p>
        </w:tc>
        <w:tc>
          <w:tcPr>
            <w:tcW w:w="3543" w:type="dxa"/>
            <w:shd w:val="clear" w:color="auto" w:fill="FFFFFF" w:themeFill="background1"/>
          </w:tcPr>
          <w:p w14:paraId="3C12C7EF" w14:textId="45C588E2" w:rsidR="00B24062" w:rsidRPr="001B104E" w:rsidRDefault="0036524F" w:rsidP="00B24062">
            <w:pPr>
              <w:pStyle w:val="CVTabletext"/>
              <w:rPr>
                <w:b/>
              </w:rPr>
            </w:pPr>
            <w:r w:rsidRPr="001B104E">
              <w:rPr>
                <w:b/>
              </w:rPr>
              <w:t>ED</w:t>
            </w:r>
          </w:p>
        </w:tc>
      </w:tr>
      <w:tr w:rsidR="00B24062" w:rsidRPr="001B104E" w14:paraId="6C56C183" w14:textId="77777777" w:rsidTr="00235EC3">
        <w:trPr>
          <w:jc w:val="center"/>
        </w:trPr>
        <w:tc>
          <w:tcPr>
            <w:tcW w:w="2977" w:type="dxa"/>
            <w:shd w:val="clear" w:color="auto" w:fill="FFFFFF" w:themeFill="background1"/>
          </w:tcPr>
          <w:p w14:paraId="31FEA2DE" w14:textId="464A83B3" w:rsidR="00B24062" w:rsidRPr="001B104E" w:rsidRDefault="00B24062" w:rsidP="00B24062">
            <w:pPr>
              <w:pStyle w:val="CVTabletext"/>
            </w:pPr>
            <w:r w:rsidRPr="001B104E">
              <w:t>Observation</w:t>
            </w:r>
          </w:p>
        </w:tc>
        <w:tc>
          <w:tcPr>
            <w:tcW w:w="2039" w:type="dxa"/>
            <w:shd w:val="clear" w:color="auto" w:fill="FFFFFF" w:themeFill="background1"/>
          </w:tcPr>
          <w:p w14:paraId="10BAEC81" w14:textId="0579E673" w:rsidR="00B24062" w:rsidRPr="001B104E" w:rsidRDefault="0036524F" w:rsidP="00B24062">
            <w:pPr>
              <w:pStyle w:val="CVTabletext"/>
            </w:pPr>
            <w:r w:rsidRPr="001B104E">
              <w:t>White</w:t>
            </w:r>
          </w:p>
        </w:tc>
        <w:tc>
          <w:tcPr>
            <w:tcW w:w="3543" w:type="dxa"/>
            <w:shd w:val="clear" w:color="auto" w:fill="FFFFFF" w:themeFill="background1"/>
          </w:tcPr>
          <w:p w14:paraId="6E0FB9C6" w14:textId="4D160B82" w:rsidR="00B24062" w:rsidRPr="001B104E" w:rsidRDefault="0036524F" w:rsidP="00B24062">
            <w:pPr>
              <w:pStyle w:val="CVTabletext"/>
              <w:rPr>
                <w:b/>
              </w:rPr>
            </w:pPr>
            <w:r w:rsidRPr="001B104E">
              <w:rPr>
                <w:b/>
              </w:rPr>
              <w:t>OBS</w:t>
            </w:r>
          </w:p>
        </w:tc>
      </w:tr>
      <w:tr w:rsidR="00B24062" w:rsidRPr="001B104E" w14:paraId="19489440" w14:textId="77777777" w:rsidTr="00823CD6">
        <w:trPr>
          <w:jc w:val="center"/>
        </w:trPr>
        <w:tc>
          <w:tcPr>
            <w:tcW w:w="2977" w:type="dxa"/>
            <w:shd w:val="clear" w:color="auto" w:fill="FFFFFF" w:themeFill="background1"/>
          </w:tcPr>
          <w:p w14:paraId="5F18E949" w14:textId="79BA7B5D" w:rsidR="00B24062" w:rsidRPr="001B104E" w:rsidRDefault="00B24062" w:rsidP="00B24062">
            <w:pPr>
              <w:pStyle w:val="CVTabletext"/>
            </w:pPr>
            <w:r w:rsidRPr="001B104E">
              <w:t>Admitted</w:t>
            </w:r>
          </w:p>
        </w:tc>
        <w:tc>
          <w:tcPr>
            <w:tcW w:w="2039" w:type="dxa"/>
            <w:tcBorders>
              <w:bottom w:val="single" w:sz="4" w:space="0" w:color="auto"/>
            </w:tcBorders>
            <w:shd w:val="clear" w:color="auto" w:fill="FFFFFF" w:themeFill="background1"/>
          </w:tcPr>
          <w:p w14:paraId="59BA87EF" w14:textId="5F7AFF0B" w:rsidR="00B24062" w:rsidRPr="001B104E" w:rsidRDefault="0036524F" w:rsidP="00B24062">
            <w:pPr>
              <w:pStyle w:val="CVTabletext"/>
            </w:pPr>
            <w:r w:rsidRPr="001B104E">
              <w:t>White</w:t>
            </w:r>
          </w:p>
        </w:tc>
        <w:tc>
          <w:tcPr>
            <w:tcW w:w="3543" w:type="dxa"/>
            <w:shd w:val="clear" w:color="auto" w:fill="FFFFFF" w:themeFill="background1"/>
          </w:tcPr>
          <w:p w14:paraId="63FDC3AC" w14:textId="3924094E" w:rsidR="00B24062" w:rsidRPr="001B104E" w:rsidRDefault="0036524F" w:rsidP="00B24062">
            <w:pPr>
              <w:pStyle w:val="CVTabletext"/>
            </w:pPr>
            <w:r w:rsidRPr="001B104E">
              <w:t>No Acronym displayed</w:t>
            </w:r>
          </w:p>
        </w:tc>
      </w:tr>
      <w:tr w:rsidR="00B24062" w:rsidRPr="001B104E" w14:paraId="1E42641E" w14:textId="77777777" w:rsidTr="006D1633">
        <w:trPr>
          <w:jc w:val="center"/>
        </w:trPr>
        <w:tc>
          <w:tcPr>
            <w:tcW w:w="2977" w:type="dxa"/>
            <w:shd w:val="clear" w:color="auto" w:fill="FFFFFF" w:themeFill="background1"/>
          </w:tcPr>
          <w:p w14:paraId="4A4E8083" w14:textId="465E13CF" w:rsidR="00B24062" w:rsidRPr="001B104E" w:rsidRDefault="00B24062" w:rsidP="00B24062">
            <w:pPr>
              <w:pStyle w:val="CVTabletext"/>
            </w:pPr>
            <w:r w:rsidRPr="001B104E">
              <w:t>Discharge Possible</w:t>
            </w:r>
          </w:p>
        </w:tc>
        <w:tc>
          <w:tcPr>
            <w:tcW w:w="2039" w:type="dxa"/>
            <w:tcBorders>
              <w:bottom w:val="single" w:sz="4" w:space="0" w:color="auto"/>
            </w:tcBorders>
            <w:shd w:val="clear" w:color="auto" w:fill="D1FFFF"/>
          </w:tcPr>
          <w:p w14:paraId="40A4F609" w14:textId="4773266A" w:rsidR="00B24062" w:rsidRPr="001B104E" w:rsidRDefault="0036524F" w:rsidP="00B24062">
            <w:pPr>
              <w:pStyle w:val="CVTabletext"/>
            </w:pPr>
            <w:r w:rsidRPr="001B104E">
              <w:t>Aqua</w:t>
            </w:r>
            <w:r w:rsidR="00235EC3" w:rsidRPr="001B104E">
              <w:t xml:space="preserve"> blue</w:t>
            </w:r>
          </w:p>
        </w:tc>
        <w:tc>
          <w:tcPr>
            <w:tcW w:w="3543" w:type="dxa"/>
            <w:shd w:val="clear" w:color="auto" w:fill="FFFFFF" w:themeFill="background1"/>
          </w:tcPr>
          <w:p w14:paraId="137F85F3" w14:textId="36CCD4BD" w:rsidR="00B24062" w:rsidRPr="001B104E" w:rsidRDefault="0036524F" w:rsidP="00B24062">
            <w:pPr>
              <w:pStyle w:val="CVTabletext"/>
              <w:rPr>
                <w:b/>
              </w:rPr>
            </w:pPr>
            <w:r w:rsidRPr="001B104E">
              <w:rPr>
                <w:b/>
              </w:rPr>
              <w:t>POS</w:t>
            </w:r>
          </w:p>
        </w:tc>
      </w:tr>
      <w:tr w:rsidR="00B24062" w:rsidRPr="001B104E" w14:paraId="71BA546C" w14:textId="77777777" w:rsidTr="006D1633">
        <w:trPr>
          <w:jc w:val="center"/>
        </w:trPr>
        <w:tc>
          <w:tcPr>
            <w:tcW w:w="2977" w:type="dxa"/>
            <w:shd w:val="clear" w:color="auto" w:fill="FFFFFF" w:themeFill="background1"/>
          </w:tcPr>
          <w:p w14:paraId="3B6A3D2D" w14:textId="7EA56261" w:rsidR="00B24062" w:rsidRPr="001B104E" w:rsidRDefault="00B24062" w:rsidP="00B24062">
            <w:pPr>
              <w:pStyle w:val="CVTabletext"/>
            </w:pPr>
            <w:r w:rsidRPr="001B104E">
              <w:t>Discharge Pending</w:t>
            </w:r>
          </w:p>
        </w:tc>
        <w:tc>
          <w:tcPr>
            <w:tcW w:w="2039" w:type="dxa"/>
            <w:shd w:val="clear" w:color="auto" w:fill="C9DAA6"/>
          </w:tcPr>
          <w:p w14:paraId="75B9AED4" w14:textId="0B25C72C" w:rsidR="00B24062" w:rsidRPr="001B104E" w:rsidRDefault="00235EC3" w:rsidP="00B24062">
            <w:pPr>
              <w:pStyle w:val="CVTabletext"/>
            </w:pPr>
            <w:r w:rsidRPr="001B104E">
              <w:t>Green</w:t>
            </w:r>
          </w:p>
        </w:tc>
        <w:tc>
          <w:tcPr>
            <w:tcW w:w="3543" w:type="dxa"/>
            <w:shd w:val="clear" w:color="auto" w:fill="FFFFFF" w:themeFill="background1"/>
          </w:tcPr>
          <w:p w14:paraId="6F74DFCB" w14:textId="5569A76C" w:rsidR="00B24062" w:rsidRPr="001B104E" w:rsidRDefault="0036524F" w:rsidP="00B24062">
            <w:pPr>
              <w:pStyle w:val="CVTabletext"/>
              <w:rPr>
                <w:b/>
              </w:rPr>
            </w:pPr>
            <w:r w:rsidRPr="001B104E">
              <w:rPr>
                <w:b/>
              </w:rPr>
              <w:t>PND</w:t>
            </w:r>
          </w:p>
        </w:tc>
      </w:tr>
      <w:tr w:rsidR="00B24062" w:rsidRPr="001B104E" w14:paraId="4E6808B4" w14:textId="77777777" w:rsidTr="00235EC3">
        <w:trPr>
          <w:jc w:val="center"/>
        </w:trPr>
        <w:tc>
          <w:tcPr>
            <w:tcW w:w="2977" w:type="dxa"/>
            <w:shd w:val="clear" w:color="auto" w:fill="FFFFFF" w:themeFill="background1"/>
          </w:tcPr>
          <w:p w14:paraId="4F0E82C6" w14:textId="0480B21F" w:rsidR="00B24062" w:rsidRPr="001B104E" w:rsidRDefault="00B24062" w:rsidP="00B24062">
            <w:pPr>
              <w:pStyle w:val="CVTabletext"/>
            </w:pPr>
            <w:r w:rsidRPr="001B104E">
              <w:t>Complete</w:t>
            </w:r>
          </w:p>
        </w:tc>
        <w:tc>
          <w:tcPr>
            <w:tcW w:w="2039" w:type="dxa"/>
            <w:shd w:val="clear" w:color="auto" w:fill="FFFFFF" w:themeFill="background1"/>
          </w:tcPr>
          <w:p w14:paraId="7ABBC490" w14:textId="6970E773" w:rsidR="00B24062" w:rsidRPr="001B104E" w:rsidRDefault="0036524F" w:rsidP="00B24062">
            <w:pPr>
              <w:pStyle w:val="CVTabletext"/>
            </w:pPr>
            <w:r w:rsidRPr="001B104E">
              <w:t>White</w:t>
            </w:r>
          </w:p>
        </w:tc>
        <w:tc>
          <w:tcPr>
            <w:tcW w:w="3543" w:type="dxa"/>
            <w:shd w:val="clear" w:color="auto" w:fill="FFFFFF" w:themeFill="background1"/>
          </w:tcPr>
          <w:p w14:paraId="1070B1F7" w14:textId="20B42D42" w:rsidR="00B24062" w:rsidRPr="001B104E" w:rsidRDefault="0036524F" w:rsidP="00B24062">
            <w:pPr>
              <w:pStyle w:val="CVTabletext"/>
              <w:rPr>
                <w:b/>
              </w:rPr>
            </w:pPr>
            <w:r w:rsidRPr="001B104E">
              <w:rPr>
                <w:b/>
              </w:rPr>
              <w:t>D/C</w:t>
            </w:r>
          </w:p>
        </w:tc>
      </w:tr>
    </w:tbl>
    <w:p w14:paraId="4825680A" w14:textId="18260FC2" w:rsidR="007819FC" w:rsidRPr="001B104E" w:rsidRDefault="00986AFC" w:rsidP="00986AFC">
      <w:pPr>
        <w:pStyle w:val="CVTableCaption"/>
      </w:pPr>
      <w:bookmarkStart w:id="27" w:name="TableBedCellAndPatDisp"/>
      <w:r w:rsidRPr="001B104E">
        <w:t>Bed</w:t>
      </w:r>
      <w:r w:rsidR="003B639A" w:rsidRPr="001B104E">
        <w:t xml:space="preserve"> Cell</w:t>
      </w:r>
      <w:r w:rsidRPr="001B104E">
        <w:t xml:space="preserve"> Highlighting and Patient Disposition Status</w:t>
      </w:r>
    </w:p>
    <w:p w14:paraId="084145F1" w14:textId="28982051" w:rsidR="00FC537C" w:rsidRPr="001B104E" w:rsidRDefault="00A640A1" w:rsidP="00F17430">
      <w:pPr>
        <w:pStyle w:val="Heading2"/>
        <w:tabs>
          <w:tab w:val="clear" w:pos="450"/>
          <w:tab w:val="clear" w:pos="720"/>
          <w:tab w:val="left" w:pos="567"/>
        </w:tabs>
        <w:ind w:left="851" w:hanging="851"/>
      </w:pPr>
      <w:bookmarkStart w:id="28" w:name="_Toc29807400"/>
      <w:bookmarkEnd w:id="27"/>
      <w:r w:rsidRPr="001B104E">
        <w:lastRenderedPageBreak/>
        <w:t>Viewing Modes</w:t>
      </w:r>
      <w:r w:rsidRPr="001B104E">
        <w:rPr>
          <w:rFonts w:cs="Calibri"/>
        </w:rPr>
        <w:t>–</w:t>
      </w:r>
      <w:r w:rsidR="00FC537C" w:rsidRPr="001B104E">
        <w:t>Normal View and Stacked View</w:t>
      </w:r>
      <w:bookmarkEnd w:id="28"/>
    </w:p>
    <w:p w14:paraId="4B24EEC4" w14:textId="7E430BEE" w:rsidR="00FC537C" w:rsidRPr="001B104E" w:rsidRDefault="000712FD" w:rsidP="00FC537C">
      <w:pPr>
        <w:pStyle w:val="CVChapterBodyCopy"/>
      </w:pPr>
      <w:r w:rsidRPr="001B104E">
        <w:t>In the Normal View and the Stacked View of the Bed V</w:t>
      </w:r>
      <w:r w:rsidR="00FC537C" w:rsidRPr="001B104E">
        <w:t>iew layout, the beds per column are categorized based on the three groups and their locations. However, the placement of the bed cells is different in both</w:t>
      </w:r>
      <w:r w:rsidR="004D5F3A" w:rsidRPr="001B104E">
        <w:t xml:space="preserve"> </w:t>
      </w:r>
      <w:r w:rsidR="00FC537C" w:rsidRPr="001B104E">
        <w:t>views.</w:t>
      </w:r>
    </w:p>
    <w:p w14:paraId="62E8A23A" w14:textId="173C708C" w:rsidR="00FC537C" w:rsidRPr="001B104E" w:rsidRDefault="000712FD" w:rsidP="00FC537C">
      <w:pPr>
        <w:pStyle w:val="CVChapterBodyCopy"/>
      </w:pPr>
      <w:r w:rsidRPr="001B104E">
        <w:t>The N</w:t>
      </w:r>
      <w:r w:rsidR="00FC537C" w:rsidRPr="001B104E">
        <w:t>ormal view is the default view. It displays the empty bed cells</w:t>
      </w:r>
      <w:r w:rsidR="002F2E97" w:rsidRPr="001B104E">
        <w:t>,</w:t>
      </w:r>
      <w:r w:rsidR="00FC537C" w:rsidRPr="001B104E">
        <w:t xml:space="preserve"> and the occupied bed cells in each column</w:t>
      </w:r>
      <w:r w:rsidR="003B639A" w:rsidRPr="001B104E">
        <w:t xml:space="preserve"> adjacent to each other</w:t>
      </w:r>
      <w:r w:rsidR="004D5F3A" w:rsidRPr="001B104E">
        <w:t xml:space="preserve"> based on the tristate button that you select</w:t>
      </w:r>
      <w:r w:rsidR="003B639A" w:rsidRPr="001B104E">
        <w:t>.</w:t>
      </w:r>
    </w:p>
    <w:p w14:paraId="11A480C9" w14:textId="7808FA67" w:rsidR="00FC537C" w:rsidRPr="001B104E" w:rsidRDefault="004D5F3A" w:rsidP="00FC537C">
      <w:pPr>
        <w:pStyle w:val="CVChapterBodyCopy"/>
      </w:pPr>
      <w:r w:rsidRPr="001B104E">
        <w:rPr>
          <w:rFonts w:asciiTheme="minorHAnsi" w:hAnsiTheme="minorHAnsi"/>
          <w:noProof/>
          <w:color w:val="auto"/>
          <w:sz w:val="16"/>
          <w:szCs w:val="16"/>
          <w:lang w:val="en-IN" w:eastAsia="en-IN"/>
        </w:rPr>
        <w:drawing>
          <wp:inline distT="0" distB="0" distL="0" distR="0" wp14:anchorId="0B7B46DE" wp14:editId="08C4A798">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7">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77777777" w:rsidR="00FC537C" w:rsidRPr="001B104E" w:rsidRDefault="00FC537C" w:rsidP="00FC537C">
      <w:pPr>
        <w:pStyle w:val="CVFigureCaption"/>
      </w:pPr>
      <w:r w:rsidRPr="001B104E">
        <w:t>Bed View—Normal View Mode</w:t>
      </w:r>
    </w:p>
    <w:p w14:paraId="2390AC25" w14:textId="6FBC970A" w:rsidR="00FC537C" w:rsidRPr="001B104E" w:rsidRDefault="00FC537C" w:rsidP="00FC537C">
      <w:pPr>
        <w:pStyle w:val="CVChapterBodyCopy"/>
      </w:pPr>
      <w:r w:rsidRPr="001B104E">
        <w:t>The stacked view displays the empty bed cells</w:t>
      </w:r>
      <w:r w:rsidR="002F2E97" w:rsidRPr="001B104E">
        <w:t>,</w:t>
      </w:r>
      <w:r w:rsidRPr="001B104E">
        <w:t xml:space="preserve"> and the occupied bed cells in each column placed one below the other. The beds per column are categorized based on the three groups and their locations.</w:t>
      </w:r>
    </w:p>
    <w:p w14:paraId="0028C7A9" w14:textId="4AE3C280" w:rsidR="00FC537C" w:rsidRPr="001B104E" w:rsidRDefault="004D5F3A" w:rsidP="00FC537C">
      <w:pPr>
        <w:pStyle w:val="CVChapterBodyCopy"/>
      </w:pPr>
      <w:r w:rsidRPr="001B104E">
        <w:rPr>
          <w:noProof/>
          <w:lang w:val="en-IN" w:eastAsia="en-IN"/>
        </w:rPr>
        <w:lastRenderedPageBreak/>
        <w:drawing>
          <wp:inline distT="0" distB="0" distL="0" distR="0" wp14:anchorId="1EA99646" wp14:editId="7B5E2B63">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48">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1B104E" w:rsidRDefault="003B639A" w:rsidP="00FC537C">
      <w:pPr>
        <w:pStyle w:val="CVFigureCaption"/>
      </w:pPr>
      <w:r w:rsidRPr="001B104E">
        <w:t>Bed View–</w:t>
      </w:r>
      <w:r w:rsidR="00FC537C" w:rsidRPr="001B104E">
        <w:t>Stacked View Mode</w:t>
      </w:r>
    </w:p>
    <w:p w14:paraId="4EE61FCD" w14:textId="32A698DF" w:rsidR="00FC537C" w:rsidRPr="001B104E" w:rsidRDefault="00A640A1" w:rsidP="008D3B8E">
      <w:pPr>
        <w:pStyle w:val="Heading2"/>
        <w:tabs>
          <w:tab w:val="clear" w:pos="450"/>
          <w:tab w:val="clear" w:pos="720"/>
          <w:tab w:val="num" w:pos="851"/>
        </w:tabs>
        <w:ind w:left="567" w:hanging="567"/>
      </w:pPr>
      <w:bookmarkStart w:id="29" w:name="_All,_Available_and"/>
      <w:bookmarkStart w:id="30" w:name="_Toc29807401"/>
      <w:bookmarkEnd w:id="29"/>
      <w:r w:rsidRPr="001B104E">
        <w:t>Viewing Modes</w:t>
      </w:r>
      <w:r w:rsidRPr="001B104E">
        <w:rPr>
          <w:rFonts w:cs="Calibri"/>
        </w:rPr>
        <w:t>–</w:t>
      </w:r>
      <w:r w:rsidR="00FC537C" w:rsidRPr="001B104E">
        <w:t>All, Available</w:t>
      </w:r>
      <w:r w:rsidRPr="001B104E">
        <w:t>,</w:t>
      </w:r>
      <w:r w:rsidR="00FC537C" w:rsidRPr="001B104E">
        <w:t xml:space="preserve"> and Patient</w:t>
      </w:r>
      <w:bookmarkEnd w:id="30"/>
    </w:p>
    <w:p w14:paraId="741D2AB3" w14:textId="6212E780" w:rsidR="00F95003" w:rsidRPr="001B104E" w:rsidRDefault="00F95003" w:rsidP="008D3B8E">
      <w:pPr>
        <w:pStyle w:val="CVChapterBodyCopy"/>
      </w:pPr>
      <w:r w:rsidRPr="001B104E">
        <w:t>Coreo View provides three viewing modes</w:t>
      </w:r>
      <w:r w:rsidR="00097E9B" w:rsidRPr="001B104E">
        <w:t xml:space="preserve">, </w:t>
      </w:r>
      <w:r w:rsidR="00097E9B" w:rsidRPr="001B104E">
        <w:rPr>
          <w:b/>
        </w:rPr>
        <w:t>All</w:t>
      </w:r>
      <w:r w:rsidR="00097E9B" w:rsidRPr="001B104E">
        <w:t xml:space="preserve">, </w:t>
      </w:r>
      <w:r w:rsidR="00097E9B" w:rsidRPr="001B104E">
        <w:rPr>
          <w:b/>
        </w:rPr>
        <w:t>Avai</w:t>
      </w:r>
      <w:r w:rsidR="00215ABB" w:rsidRPr="001B104E">
        <w:rPr>
          <w:b/>
        </w:rPr>
        <w:t>l</w:t>
      </w:r>
      <w:r w:rsidR="000712FD" w:rsidRPr="001B104E">
        <w:rPr>
          <w:b/>
        </w:rPr>
        <w:t>,</w:t>
      </w:r>
      <w:r w:rsidR="00097E9B" w:rsidRPr="001B104E">
        <w:t xml:space="preserve"> and </w:t>
      </w:r>
      <w:r w:rsidR="00215ABB" w:rsidRPr="001B104E">
        <w:rPr>
          <w:b/>
        </w:rPr>
        <w:t>Pts</w:t>
      </w:r>
      <w:r w:rsidR="00794120" w:rsidRPr="001B104E">
        <w:rPr>
          <w:b/>
        </w:rPr>
        <w:t>,</w:t>
      </w:r>
      <w:r w:rsidRPr="001B104E">
        <w:t xml:space="preserve"> to view the </w:t>
      </w:r>
      <w:r w:rsidR="00794120" w:rsidRPr="001B104E">
        <w:t xml:space="preserve">patient count based on </w:t>
      </w:r>
      <w:r w:rsidRPr="001B104E">
        <w:t>occupied beds, empty beds</w:t>
      </w:r>
      <w:r w:rsidR="00A53F9D" w:rsidRPr="001B104E">
        <w:t>,</w:t>
      </w:r>
      <w:r w:rsidRPr="001B104E">
        <w:t xml:space="preserve"> and empty locations</w:t>
      </w:r>
      <w:r w:rsidR="00097E9B" w:rsidRPr="001B104E">
        <w:t>.</w:t>
      </w:r>
    </w:p>
    <w:p w14:paraId="6D5ECB0B" w14:textId="166C4DCE" w:rsidR="00FC537C" w:rsidRPr="001B104E" w:rsidRDefault="00FC537C" w:rsidP="008D3B8E">
      <w:pPr>
        <w:pStyle w:val="CVChapterBodyCopy"/>
      </w:pPr>
      <w:r w:rsidRPr="001B104E">
        <w:rPr>
          <w:b/>
        </w:rPr>
        <w:t>All</w:t>
      </w:r>
      <w:r w:rsidRPr="001B104E">
        <w:t xml:space="preserve"> view mode</w:t>
      </w:r>
      <w:r w:rsidR="00215ABB" w:rsidRPr="001B104E">
        <w:t xml:space="preserve">: </w:t>
      </w:r>
      <w:r w:rsidR="00BB5515" w:rsidRPr="001B104E">
        <w:t xml:space="preserve">The </w:t>
      </w:r>
      <w:r w:rsidR="00BB5515" w:rsidRPr="001B104E">
        <w:rPr>
          <w:b/>
        </w:rPr>
        <w:t>All</w:t>
      </w:r>
      <w:r w:rsidR="00BB5515" w:rsidRPr="001B104E">
        <w:t xml:space="preserve"> view mode d</w:t>
      </w:r>
      <w:r w:rsidRPr="001B104E">
        <w:t>isplays the empty bed cells, the bed cells occupied with patients</w:t>
      </w:r>
      <w:r w:rsidR="002F2E97" w:rsidRPr="001B104E">
        <w:t>,</w:t>
      </w:r>
      <w:r w:rsidRPr="001B104E">
        <w:t xml:space="preserve"> and the empty locations</w:t>
      </w:r>
      <w:r w:rsidR="00DD4BCC" w:rsidRPr="001B104E">
        <w:t xml:space="preserve"> if any.</w:t>
      </w:r>
    </w:p>
    <w:p w14:paraId="68A06173" w14:textId="05714A1A" w:rsidR="00FC537C" w:rsidRPr="001B104E" w:rsidRDefault="00215ABB" w:rsidP="008D3B8E">
      <w:pPr>
        <w:pStyle w:val="CVChapterBodyCopy"/>
      </w:pPr>
      <w:r w:rsidRPr="001B104E">
        <w:rPr>
          <w:b/>
        </w:rPr>
        <w:t>Avail</w:t>
      </w:r>
      <w:r w:rsidR="00FC537C" w:rsidRPr="001B104E">
        <w:t xml:space="preserve"> view mode</w:t>
      </w:r>
      <w:r w:rsidRPr="001B104E">
        <w:t>: The Available view mode</w:t>
      </w:r>
      <w:r w:rsidR="00FC537C" w:rsidRPr="001B104E">
        <w:t xml:space="preserve"> displays the empty bed cells and the occupied beds.</w:t>
      </w:r>
    </w:p>
    <w:p w14:paraId="6BC76DBD" w14:textId="6CBF0E56" w:rsidR="00141B5F" w:rsidRDefault="00DC698D" w:rsidP="008D3B8E">
      <w:pPr>
        <w:pStyle w:val="CVChapterBodyCopy"/>
      </w:pPr>
      <w:r w:rsidRPr="001B104E">
        <w:rPr>
          <w:b/>
        </w:rPr>
        <w:t>Pts</w:t>
      </w:r>
      <w:r w:rsidRPr="001B104E">
        <w:t xml:space="preserve"> view mode: </w:t>
      </w:r>
      <w:r w:rsidR="00FC537C" w:rsidRPr="001B104E">
        <w:t xml:space="preserve">The </w:t>
      </w:r>
      <w:r w:rsidR="00BB5515" w:rsidRPr="001B104E">
        <w:t>Patient</w:t>
      </w:r>
      <w:r w:rsidR="00FC537C" w:rsidRPr="001B104E">
        <w:t xml:space="preserve"> view mode displays </w:t>
      </w:r>
      <w:r w:rsidR="003E121D" w:rsidRPr="001B104E">
        <w:t xml:space="preserve">only those </w:t>
      </w:r>
      <w:r w:rsidR="00FC537C" w:rsidRPr="001B104E">
        <w:t>bed cells t</w:t>
      </w:r>
      <w:r w:rsidR="00AC4613" w:rsidRPr="001B104E">
        <w:t xml:space="preserve">hat are occupied with patients. </w:t>
      </w:r>
      <w:r w:rsidRPr="001B104E">
        <w:rPr>
          <w:b/>
        </w:rPr>
        <w:t>Pts</w:t>
      </w:r>
      <w:r w:rsidR="002F2E97" w:rsidRPr="001B104E">
        <w:t xml:space="preserve"> </w:t>
      </w:r>
      <w:r w:rsidR="00FC537C" w:rsidRPr="001B104E">
        <w:t>is the default bed view mode.</w:t>
      </w:r>
    </w:p>
    <w:p w14:paraId="7895F0AD" w14:textId="77777777" w:rsidR="00141B5F" w:rsidRDefault="00141B5F">
      <w:pPr>
        <w:spacing w:after="0" w:line="240" w:lineRule="auto"/>
        <w:rPr>
          <w:rFonts w:ascii="Calibri" w:hAnsi="Calibri"/>
          <w:color w:val="000000" w:themeColor="text1"/>
          <w:sz w:val="24"/>
        </w:rPr>
      </w:pPr>
      <w:r>
        <w:br w:type="page"/>
      </w:r>
    </w:p>
    <w:p w14:paraId="009F2566" w14:textId="1AFF39B0" w:rsidR="00DD217F" w:rsidRPr="001B104E" w:rsidRDefault="00DD217F" w:rsidP="00DD217F">
      <w:pPr>
        <w:pStyle w:val="CVHeading3"/>
      </w:pPr>
      <w:bookmarkStart w:id="31" w:name="_Toc29807402"/>
      <w:r w:rsidRPr="001B104E">
        <w:lastRenderedPageBreak/>
        <w:t>All View Mode</w:t>
      </w:r>
      <w:bookmarkEnd w:id="31"/>
    </w:p>
    <w:p w14:paraId="5335DEB9" w14:textId="618BF101" w:rsidR="00AC4613" w:rsidRPr="001B104E" w:rsidRDefault="00AC4613" w:rsidP="00AC4613">
      <w:pPr>
        <w:pStyle w:val="CVChapterBodyCopy"/>
      </w:pPr>
      <w:r w:rsidRPr="001B104E">
        <w:t>Follow this step</w:t>
      </w:r>
      <w:r w:rsidR="00DD217F" w:rsidRPr="001B104E">
        <w:t xml:space="preserve"> to </w:t>
      </w:r>
      <w:r w:rsidR="00A049FB" w:rsidRPr="001B104E">
        <w:t>view</w:t>
      </w:r>
      <w:r w:rsidR="00DD217F" w:rsidRPr="001B104E">
        <w:t xml:space="preserve"> </w:t>
      </w:r>
      <w:r w:rsidR="00A049FB" w:rsidRPr="001B104E">
        <w:t>the</w:t>
      </w:r>
      <w:r w:rsidR="00DD217F" w:rsidRPr="001B104E">
        <w:t xml:space="preserve"> bed cell-slots</w:t>
      </w:r>
      <w:r w:rsidR="000712FD" w:rsidRPr="001B104E">
        <w:t>,</w:t>
      </w:r>
      <w:r w:rsidR="00DD217F" w:rsidRPr="001B104E">
        <w:t xml:space="preserve"> </w:t>
      </w:r>
      <w:r w:rsidR="00A049FB" w:rsidRPr="001B104E">
        <w:t>including</w:t>
      </w:r>
      <w:r w:rsidR="00DD217F" w:rsidRPr="001B104E">
        <w:t xml:space="preserve"> empty bed cells, empty locations</w:t>
      </w:r>
      <w:r w:rsidR="00A049FB" w:rsidRPr="001B104E">
        <w:t>,</w:t>
      </w:r>
      <w:r w:rsidR="00DD217F" w:rsidRPr="001B104E">
        <w:t xml:space="preserve"> and occupied bed cells</w:t>
      </w:r>
      <w:r w:rsidRPr="001B104E">
        <w:t>:</w:t>
      </w:r>
    </w:p>
    <w:p w14:paraId="4DECF083" w14:textId="2D9E92E0" w:rsidR="00AC4613" w:rsidRPr="001B104E" w:rsidRDefault="00A51A54" w:rsidP="00AC4613">
      <w:pPr>
        <w:pStyle w:val="ListNumber"/>
        <w:numPr>
          <w:ilvl w:val="0"/>
          <w:numId w:val="26"/>
        </w:numPr>
      </w:pPr>
      <w:r w:rsidRPr="001B104E">
        <w:t>O</w:t>
      </w:r>
      <w:r w:rsidR="00AC4613" w:rsidRPr="001B104E">
        <w:t xml:space="preserve">n the </w:t>
      </w:r>
      <w:r w:rsidRPr="001B104E">
        <w:rPr>
          <w:b/>
        </w:rPr>
        <w:t>Side Menu</w:t>
      </w:r>
      <w:r w:rsidR="00AC4613" w:rsidRPr="001B104E">
        <w:t xml:space="preserve">, select the </w:t>
      </w:r>
      <w:r w:rsidR="001B63C0" w:rsidRPr="001B104E">
        <w:rPr>
          <w:b/>
        </w:rPr>
        <w:t>All</w:t>
      </w:r>
      <w:r w:rsidR="007B1183" w:rsidRPr="001B104E">
        <w:t xml:space="preserve"> button, </w:t>
      </w:r>
      <w:r w:rsidR="00AC4613" w:rsidRPr="001B104E">
        <w:t xml:space="preserve">the </w:t>
      </w:r>
      <w:r w:rsidR="001B63C0" w:rsidRPr="001B104E">
        <w:t>first</w:t>
      </w:r>
      <w:r w:rsidR="00AC4613" w:rsidRPr="001B104E">
        <w:t xml:space="preserve"> button </w:t>
      </w:r>
      <w:r w:rsidR="007B1183" w:rsidRPr="001B104E">
        <w:t>in</w:t>
      </w:r>
      <w:r w:rsidR="00AC4613" w:rsidRPr="001B104E">
        <w:t xml:space="preserve"> the tristate button.</w:t>
      </w:r>
    </w:p>
    <w:p w14:paraId="48C5331D" w14:textId="642CF230" w:rsidR="00B03EF3" w:rsidRPr="001B104E" w:rsidRDefault="009E5B53" w:rsidP="00B03EF3">
      <w:pPr>
        <w:pStyle w:val="CVFigure"/>
      </w:pPr>
      <w:r w:rsidRPr="001B104E">
        <w:drawing>
          <wp:inline distT="0" distB="0" distL="0" distR="0" wp14:anchorId="2B541A25" wp14:editId="66B36581">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49">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1B104E" w:rsidRDefault="00B03EF3" w:rsidP="009E5B53">
      <w:pPr>
        <w:pStyle w:val="CVFigureCaption"/>
        <w:tabs>
          <w:tab w:val="left" w:pos="1134"/>
        </w:tabs>
      </w:pPr>
      <w:r w:rsidRPr="001B104E">
        <w:t>Bed View Layout</w:t>
      </w:r>
      <w:r w:rsidR="00837EB8" w:rsidRPr="001B104E">
        <w:t xml:space="preserve"> in the All view mode</w:t>
      </w:r>
    </w:p>
    <w:p w14:paraId="02006F2E" w14:textId="08EBE181" w:rsidR="003E760E" w:rsidRPr="001B104E" w:rsidRDefault="003E760E" w:rsidP="008D3B8E">
      <w:pPr>
        <w:pStyle w:val="CVChapterBodyCopy"/>
      </w:pPr>
      <w:r w:rsidRPr="001B104E">
        <w:t xml:space="preserve">The </w:t>
      </w:r>
      <w:r w:rsidRPr="001B104E">
        <w:rPr>
          <w:b/>
        </w:rPr>
        <w:t>All</w:t>
      </w:r>
      <w:r w:rsidRPr="001B104E">
        <w:t xml:space="preserve"> view mode displays the empty bed cells, the bed cells occupied with patients, and the empty locations if any.</w:t>
      </w:r>
    </w:p>
    <w:p w14:paraId="3D773215" w14:textId="5F1CD0BA" w:rsidR="00671FC2" w:rsidRPr="001B104E" w:rsidRDefault="003E760E" w:rsidP="000712FD">
      <w:pPr>
        <w:pStyle w:val="CVChapterBodyCopy"/>
        <w:tabs>
          <w:tab w:val="left" w:pos="2170"/>
        </w:tabs>
      </w:pPr>
      <w:r w:rsidRPr="001B104E">
        <w:t>The pat</w:t>
      </w:r>
      <w:r w:rsidR="000712FD" w:rsidRPr="001B104E">
        <w:t>ient-</w:t>
      </w:r>
      <w:r w:rsidR="00E52DE8" w:rsidRPr="001B104E">
        <w:t xml:space="preserve">count on the </w:t>
      </w:r>
      <w:r w:rsidR="000712FD" w:rsidRPr="001B104E">
        <w:t xml:space="preserve">Bed View </w:t>
      </w:r>
      <w:r w:rsidR="00E52DE8" w:rsidRPr="001B104E">
        <w:t xml:space="preserve">screen displays on the </w:t>
      </w:r>
      <w:r w:rsidR="00E52DE8" w:rsidRPr="001B104E">
        <w:rPr>
          <w:b/>
        </w:rPr>
        <w:t>Side</w:t>
      </w:r>
      <w:r w:rsidR="00E52DE8" w:rsidRPr="001B104E">
        <w:t xml:space="preserve"> </w:t>
      </w:r>
      <w:r w:rsidR="00E52DE8" w:rsidRPr="001B104E">
        <w:rPr>
          <w:b/>
        </w:rPr>
        <w:t>Menu</w:t>
      </w:r>
      <w:r w:rsidR="000712FD" w:rsidRPr="001B104E">
        <w:t>.</w:t>
      </w:r>
    </w:p>
    <w:p w14:paraId="1827C0AC" w14:textId="597F9843" w:rsidR="00671FC2" w:rsidRPr="001B104E" w:rsidRDefault="00E52DE8" w:rsidP="008D3B8E">
      <w:pPr>
        <w:pStyle w:val="CVChapterBodyCopy"/>
        <w:rPr>
          <w:i/>
        </w:rPr>
      </w:pPr>
      <w:r w:rsidRPr="001B104E">
        <w:rPr>
          <w:i/>
        </w:rPr>
        <w:t>For example, 22 of 107. 22 indicates the number of patients</w:t>
      </w:r>
      <w:r w:rsidR="00671FC2" w:rsidRPr="001B104E">
        <w:rPr>
          <w:i/>
        </w:rPr>
        <w:t xml:space="preserve"> </w:t>
      </w:r>
      <w:r w:rsidRPr="001B104E">
        <w:rPr>
          <w:i/>
        </w:rPr>
        <w:t xml:space="preserve">on the </w:t>
      </w:r>
      <w:r w:rsidR="00671FC2" w:rsidRPr="001B104E">
        <w:rPr>
          <w:i/>
        </w:rPr>
        <w:t xml:space="preserve">current </w:t>
      </w:r>
      <w:r w:rsidRPr="001B104E">
        <w:rPr>
          <w:i/>
        </w:rPr>
        <w:t>screen</w:t>
      </w:r>
      <w:r w:rsidR="00671FC2" w:rsidRPr="001B104E">
        <w:rPr>
          <w:i/>
        </w:rPr>
        <w:t>, and 107 indicates the total number of patients in the entire bed view layout, which you can view as you navigate to the last screen of the bed view layout.</w:t>
      </w:r>
    </w:p>
    <w:p w14:paraId="086A996F" w14:textId="3F2DA84F" w:rsidR="003E760E" w:rsidRPr="001B104E" w:rsidRDefault="00671FC2" w:rsidP="008D3B8E">
      <w:pPr>
        <w:pStyle w:val="CVChapterBodyCopy"/>
      </w:pPr>
      <w:r w:rsidRPr="001B104E">
        <w:t>Each bed screen displays 50 bed-cell slots</w:t>
      </w:r>
      <w:r w:rsidR="008C11E3" w:rsidRPr="001B104E">
        <w:t>,</w:t>
      </w:r>
      <w:r w:rsidRPr="001B104E">
        <w:t xml:space="preserve"> and this number can be changed from the applicati</w:t>
      </w:r>
      <w:r w:rsidR="00A049FB" w:rsidRPr="001B104E">
        <w:t>on backend by the administrator, and the patient count changes in each mode to adjust itself to the number (50) of the bed-cell slots.</w:t>
      </w:r>
    </w:p>
    <w:p w14:paraId="79D0E98B" w14:textId="291929C3" w:rsidR="00DD217F" w:rsidRPr="001B104E" w:rsidRDefault="00DD217F" w:rsidP="00DD217F">
      <w:pPr>
        <w:pStyle w:val="CVHeading3"/>
      </w:pPr>
      <w:bookmarkStart w:id="32" w:name="_Toc29807403"/>
      <w:r w:rsidRPr="001B104E">
        <w:t>Avail View Mode</w:t>
      </w:r>
      <w:bookmarkEnd w:id="32"/>
    </w:p>
    <w:p w14:paraId="19250969" w14:textId="3880C97C" w:rsidR="00DD217F" w:rsidRPr="001B104E" w:rsidRDefault="00DD217F" w:rsidP="00DD217F">
      <w:pPr>
        <w:pStyle w:val="CVChapterBodyCopy"/>
      </w:pPr>
      <w:r w:rsidRPr="001B104E">
        <w:t>Follow this step to view the beds which are available to assign to the patients in the Available view mode:</w:t>
      </w:r>
    </w:p>
    <w:p w14:paraId="2B93D9F4" w14:textId="48FCB801" w:rsidR="00DD217F" w:rsidRPr="001B104E" w:rsidRDefault="00DD217F" w:rsidP="00A55C80">
      <w:pPr>
        <w:pStyle w:val="ListNumber"/>
        <w:numPr>
          <w:ilvl w:val="0"/>
          <w:numId w:val="82"/>
        </w:numPr>
      </w:pPr>
      <w:r w:rsidRPr="001B104E">
        <w:t xml:space="preserve">On the </w:t>
      </w:r>
      <w:r w:rsidRPr="001B104E">
        <w:rPr>
          <w:b/>
        </w:rPr>
        <w:t>Side Menu</w:t>
      </w:r>
      <w:r w:rsidRPr="001B104E">
        <w:t xml:space="preserve">, select the </w:t>
      </w:r>
      <w:r w:rsidRPr="001B104E">
        <w:rPr>
          <w:b/>
        </w:rPr>
        <w:t>Avail</w:t>
      </w:r>
      <w:r w:rsidRPr="001B104E">
        <w:t xml:space="preserve"> button, the </w:t>
      </w:r>
      <w:r w:rsidR="00A049FB" w:rsidRPr="001B104E">
        <w:t>middle</w:t>
      </w:r>
      <w:r w:rsidRPr="001B104E">
        <w:t xml:space="preserve"> button in the tristate button.</w:t>
      </w:r>
    </w:p>
    <w:p w14:paraId="53C0B216" w14:textId="51B9A45A" w:rsidR="00FC537C" w:rsidRPr="001B104E" w:rsidRDefault="00C70250" w:rsidP="00FC537C">
      <w:pPr>
        <w:pStyle w:val="CVFigure"/>
      </w:pPr>
      <w:r w:rsidRPr="001B104E">
        <w:lastRenderedPageBreak/>
        <w:drawing>
          <wp:inline distT="0" distB="0" distL="0" distR="0" wp14:anchorId="59E2FF37" wp14:editId="0B49FF7A">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50">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1B104E" w:rsidRDefault="00C70250" w:rsidP="00C70250">
      <w:pPr>
        <w:pStyle w:val="CVFigureCaption"/>
        <w:tabs>
          <w:tab w:val="left" w:pos="1134"/>
        </w:tabs>
      </w:pPr>
      <w:r w:rsidRPr="001B104E">
        <w:t>Bed View Layout in the Avail view mode</w:t>
      </w:r>
    </w:p>
    <w:p w14:paraId="2E3FEF55" w14:textId="7052F4FB" w:rsidR="00C63DF3" w:rsidRPr="001B104E" w:rsidRDefault="00C63DF3" w:rsidP="008D3B8E">
      <w:pPr>
        <w:pStyle w:val="CVChapterBodyCopy"/>
      </w:pPr>
      <w:r w:rsidRPr="001B104E">
        <w:t>The Available view mode displays the empty bed cells and the bed cells occupied with patients.</w:t>
      </w:r>
    </w:p>
    <w:p w14:paraId="55323C39" w14:textId="58B99C7A" w:rsidR="00FE6676" w:rsidRPr="001B104E" w:rsidRDefault="00FE6676" w:rsidP="00FE6676">
      <w:pPr>
        <w:pStyle w:val="CVHeading3"/>
      </w:pPr>
      <w:bookmarkStart w:id="33" w:name="_Toc29807404"/>
      <w:r w:rsidRPr="001B104E">
        <w:t>Pts View Mode</w:t>
      </w:r>
      <w:bookmarkEnd w:id="33"/>
    </w:p>
    <w:p w14:paraId="179EE5F6" w14:textId="7C913BCF" w:rsidR="009A6E39" w:rsidRPr="001B104E" w:rsidRDefault="009A6E39" w:rsidP="009A6E39">
      <w:pPr>
        <w:pStyle w:val="CVChapterBodyCopy"/>
      </w:pPr>
      <w:r w:rsidRPr="001B104E">
        <w:t xml:space="preserve">Follow this step to view those bed cells which are assigned to the patients in the </w:t>
      </w:r>
      <w:r w:rsidRPr="001B104E">
        <w:rPr>
          <w:b/>
        </w:rPr>
        <w:t>Pts</w:t>
      </w:r>
      <w:r w:rsidRPr="001B104E">
        <w:t xml:space="preserve"> view mode:</w:t>
      </w:r>
    </w:p>
    <w:p w14:paraId="693CEAB6" w14:textId="73680803" w:rsidR="009A6E39" w:rsidRPr="001B104E" w:rsidRDefault="009A6E39" w:rsidP="00A55C80">
      <w:pPr>
        <w:pStyle w:val="ListNumber"/>
        <w:numPr>
          <w:ilvl w:val="0"/>
          <w:numId w:val="83"/>
        </w:numPr>
      </w:pPr>
      <w:r w:rsidRPr="001B104E">
        <w:t xml:space="preserve">On the </w:t>
      </w:r>
      <w:r w:rsidRPr="001B104E">
        <w:rPr>
          <w:b/>
        </w:rPr>
        <w:t>Side Menu</w:t>
      </w:r>
      <w:r w:rsidRPr="001B104E">
        <w:t xml:space="preserve">, select the </w:t>
      </w:r>
      <w:r w:rsidRPr="001B104E">
        <w:rPr>
          <w:b/>
        </w:rPr>
        <w:t>Pts</w:t>
      </w:r>
      <w:r w:rsidRPr="001B104E">
        <w:t xml:space="preserve"> button, the third button </w:t>
      </w:r>
      <w:r w:rsidR="00DB2C53" w:rsidRPr="001B104E">
        <w:t>in</w:t>
      </w:r>
      <w:r w:rsidRPr="001B104E">
        <w:t xml:space="preserve"> the tristate button.</w:t>
      </w:r>
    </w:p>
    <w:p w14:paraId="74F33C87" w14:textId="31075956" w:rsidR="00FC537C" w:rsidRPr="001B104E" w:rsidRDefault="00350DDA" w:rsidP="00FC537C">
      <w:pPr>
        <w:pStyle w:val="CVFigure"/>
      </w:pPr>
      <w:r w:rsidRPr="001B104E">
        <w:drawing>
          <wp:inline distT="0" distB="0" distL="0" distR="0" wp14:anchorId="01FB0379" wp14:editId="30DA973B">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1B104E" w:rsidRDefault="00DB2C53" w:rsidP="00DB2C53">
      <w:pPr>
        <w:pStyle w:val="CVFigureCaption"/>
        <w:tabs>
          <w:tab w:val="left" w:pos="1134"/>
        </w:tabs>
      </w:pPr>
      <w:r w:rsidRPr="001B104E">
        <w:t>Bed View Layout in the Pts view mode</w:t>
      </w:r>
    </w:p>
    <w:p w14:paraId="456BF00B" w14:textId="3B9BB3AD" w:rsidR="009A6E39" w:rsidRPr="001B104E" w:rsidRDefault="008C11E3" w:rsidP="00FC537C">
      <w:pPr>
        <w:pStyle w:val="CVChapterBodyCopy"/>
      </w:pPr>
      <w:r w:rsidRPr="001B104E">
        <w:t>The Patient V</w:t>
      </w:r>
      <w:r w:rsidR="009A6E39" w:rsidRPr="001B104E">
        <w:t>iew mode displays only those bed cells that are occupied with patients.</w:t>
      </w:r>
    </w:p>
    <w:p w14:paraId="0D98A000" w14:textId="02B06DAB" w:rsidR="00FC537C" w:rsidRPr="001B104E" w:rsidRDefault="00FC537C" w:rsidP="00FC537C">
      <w:pPr>
        <w:pStyle w:val="CVChapterBodyCopy"/>
      </w:pPr>
      <w:r w:rsidRPr="001B104E">
        <w:t xml:space="preserve">You can use the three viewing modes in combination with the </w:t>
      </w:r>
      <w:r w:rsidRPr="001B104E">
        <w:rPr>
          <w:b/>
        </w:rPr>
        <w:t>Normal</w:t>
      </w:r>
      <w:r w:rsidRPr="001B104E">
        <w:t xml:space="preserve"> view mode and the </w:t>
      </w:r>
      <w:r w:rsidRPr="001B104E">
        <w:rPr>
          <w:b/>
        </w:rPr>
        <w:t>Stack</w:t>
      </w:r>
      <w:r w:rsidRPr="001B104E">
        <w:t xml:space="preserve"> view mode.</w:t>
      </w:r>
    </w:p>
    <w:p w14:paraId="333EE3BC" w14:textId="7120771B" w:rsidR="00FC537C" w:rsidRPr="001B104E" w:rsidRDefault="00FC537C" w:rsidP="00F07318">
      <w:pPr>
        <w:pStyle w:val="CVChapterBodyCopy"/>
      </w:pPr>
      <w:r w:rsidRPr="001B104E">
        <w:lastRenderedPageBreak/>
        <w:t xml:space="preserve">Refer to the </w:t>
      </w:r>
      <w:r w:rsidR="00DB2C53" w:rsidRPr="001B104E">
        <w:t>following table for the</w:t>
      </w:r>
      <w:r w:rsidRPr="001B104E">
        <w:t xml:space="preserve"> various combinations </w:t>
      </w:r>
      <w:r w:rsidR="00DB2C53" w:rsidRPr="001B104E">
        <w:t xml:space="preserve">in which you can use </w:t>
      </w:r>
      <w:r w:rsidRPr="001B104E">
        <w:t xml:space="preserve">the viewing modes </w:t>
      </w:r>
      <w:r w:rsidR="00DB2C53" w:rsidRPr="001B104E">
        <w:t>in</w:t>
      </w:r>
      <w:r w:rsidRPr="001B104E">
        <w:t xml:space="preserve"> the bed view layou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rsidRPr="001B104E" w14:paraId="076E0BA7" w14:textId="77777777" w:rsidTr="00721563">
        <w:tc>
          <w:tcPr>
            <w:tcW w:w="1560" w:type="dxa"/>
            <w:tcBorders>
              <w:bottom w:val="single" w:sz="4" w:space="0" w:color="auto"/>
            </w:tcBorders>
            <w:shd w:val="clear" w:color="auto" w:fill="auto"/>
          </w:tcPr>
          <w:p w14:paraId="0EB384EF" w14:textId="77777777" w:rsidR="00FC537C" w:rsidRPr="001B104E" w:rsidRDefault="00FC537C" w:rsidP="00721563">
            <w:pPr>
              <w:pStyle w:val="CVTableHeader"/>
            </w:pPr>
            <w:r w:rsidRPr="001B104E">
              <w:t>Viewing modes</w:t>
            </w:r>
          </w:p>
        </w:tc>
        <w:tc>
          <w:tcPr>
            <w:tcW w:w="1984" w:type="dxa"/>
            <w:shd w:val="clear" w:color="auto" w:fill="808080" w:themeFill="background1" w:themeFillShade="80"/>
          </w:tcPr>
          <w:p w14:paraId="17FF6BF1" w14:textId="77777777" w:rsidR="00FC537C" w:rsidRPr="001B104E" w:rsidRDefault="00FC537C" w:rsidP="00721563">
            <w:pPr>
              <w:pStyle w:val="Whitechartheaderinformation"/>
            </w:pPr>
            <w:r w:rsidRPr="001B104E">
              <w:t>All</w:t>
            </w:r>
          </w:p>
        </w:tc>
        <w:tc>
          <w:tcPr>
            <w:tcW w:w="2410" w:type="dxa"/>
            <w:shd w:val="clear" w:color="auto" w:fill="365F91" w:themeFill="accent1" w:themeFillShade="BF"/>
          </w:tcPr>
          <w:p w14:paraId="3CDCA8FC" w14:textId="77777777" w:rsidR="00FC537C" w:rsidRPr="001B104E" w:rsidRDefault="00FC537C" w:rsidP="00721563">
            <w:pPr>
              <w:pStyle w:val="Whitechartheaderinformation"/>
            </w:pPr>
            <w:r w:rsidRPr="001B104E">
              <w:t>Avail</w:t>
            </w:r>
          </w:p>
        </w:tc>
        <w:tc>
          <w:tcPr>
            <w:tcW w:w="2410" w:type="dxa"/>
            <w:shd w:val="clear" w:color="auto" w:fill="808080" w:themeFill="background1" w:themeFillShade="80"/>
          </w:tcPr>
          <w:p w14:paraId="784B9A5E" w14:textId="77777777" w:rsidR="00FC537C" w:rsidRPr="001B104E" w:rsidRDefault="00FC537C" w:rsidP="00721563">
            <w:pPr>
              <w:pStyle w:val="Whitechartheaderinformation"/>
            </w:pPr>
            <w:r w:rsidRPr="001B104E">
              <w:t>Pts</w:t>
            </w:r>
          </w:p>
        </w:tc>
      </w:tr>
      <w:tr w:rsidR="00FC537C" w:rsidRPr="001B104E"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Pr="001B104E" w:rsidRDefault="00FC537C" w:rsidP="00721563">
            <w:pPr>
              <w:pStyle w:val="Whitechartheaderinformation"/>
            </w:pPr>
            <w:r w:rsidRPr="001B104E">
              <w:t>Normal</w:t>
            </w:r>
          </w:p>
        </w:tc>
        <w:tc>
          <w:tcPr>
            <w:tcW w:w="1984" w:type="dxa"/>
            <w:shd w:val="clear" w:color="auto" w:fill="FFFFFF" w:themeFill="background1"/>
          </w:tcPr>
          <w:p w14:paraId="58A6A099"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B6BE82D"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45B6AA9D" w14:textId="77777777" w:rsidR="00FC537C" w:rsidRPr="001B104E" w:rsidRDefault="00FC537C" w:rsidP="00721563">
            <w:pPr>
              <w:pStyle w:val="CVTabletext"/>
              <w:jc w:val="center"/>
            </w:pPr>
            <w:r w:rsidRPr="001B104E">
              <w:t>Yes</w:t>
            </w:r>
          </w:p>
        </w:tc>
      </w:tr>
      <w:tr w:rsidR="00FC537C" w:rsidRPr="001B104E" w14:paraId="06D13E80" w14:textId="77777777" w:rsidTr="00721563">
        <w:tc>
          <w:tcPr>
            <w:tcW w:w="1560" w:type="dxa"/>
            <w:shd w:val="clear" w:color="auto" w:fill="808080" w:themeFill="background1" w:themeFillShade="80"/>
          </w:tcPr>
          <w:p w14:paraId="4B1442BD" w14:textId="77777777" w:rsidR="00FC537C" w:rsidRPr="001B104E" w:rsidRDefault="00FC537C" w:rsidP="00721563">
            <w:pPr>
              <w:pStyle w:val="Whitechartheaderinformation"/>
            </w:pPr>
            <w:r w:rsidRPr="001B104E">
              <w:t>Stack</w:t>
            </w:r>
          </w:p>
        </w:tc>
        <w:tc>
          <w:tcPr>
            <w:tcW w:w="1984" w:type="dxa"/>
            <w:shd w:val="clear" w:color="auto" w:fill="FFFFFF" w:themeFill="background1"/>
          </w:tcPr>
          <w:p w14:paraId="63511B8F"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399B210E"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F4FE357" w14:textId="77777777" w:rsidR="00FC537C" w:rsidRPr="001B104E" w:rsidRDefault="00FC537C" w:rsidP="00721563">
            <w:pPr>
              <w:pStyle w:val="CVTabletext"/>
              <w:jc w:val="center"/>
            </w:pPr>
            <w:r w:rsidRPr="001B104E">
              <w:t>Yes</w:t>
            </w:r>
          </w:p>
        </w:tc>
      </w:tr>
    </w:tbl>
    <w:p w14:paraId="24576954" w14:textId="77777777" w:rsidR="00FC537C" w:rsidRPr="001B104E" w:rsidRDefault="00FC537C" w:rsidP="00FC537C">
      <w:pPr>
        <w:pStyle w:val="CVTableCaption"/>
      </w:pPr>
      <w:r w:rsidRPr="001B104E">
        <w:t>Combination of Viewing Modes</w:t>
      </w:r>
    </w:p>
    <w:p w14:paraId="26A755C8" w14:textId="42A47CF9" w:rsidR="002E0010" w:rsidRPr="001B104E" w:rsidRDefault="002E0010" w:rsidP="00345850">
      <w:pPr>
        <w:pStyle w:val="Heading2"/>
        <w:tabs>
          <w:tab w:val="clear" w:pos="450"/>
          <w:tab w:val="clear" w:pos="720"/>
          <w:tab w:val="left" w:pos="709"/>
        </w:tabs>
        <w:ind w:left="567" w:hanging="567"/>
      </w:pPr>
      <w:bookmarkStart w:id="34" w:name="_Add_a_Bed"/>
      <w:bookmarkStart w:id="35" w:name="_Toc29807405"/>
      <w:bookmarkEnd w:id="34"/>
      <w:r w:rsidRPr="001B104E">
        <w:t>Add a Bed to a Location</w:t>
      </w:r>
      <w:bookmarkEnd w:id="35"/>
    </w:p>
    <w:p w14:paraId="7C9299B7" w14:textId="77777777" w:rsidR="002E0010" w:rsidRPr="001B104E" w:rsidRDefault="002E0010" w:rsidP="002E0010">
      <w:pPr>
        <w:pStyle w:val="CVChapterBodyCopy"/>
      </w:pPr>
      <w:r w:rsidRPr="001B104E">
        <w:t xml:space="preserve">Coreo View gives you the provision to add multiple beds to a location one bed at a time by using the </w:t>
      </w:r>
      <w:r w:rsidRPr="001B104E">
        <w:rPr>
          <w:b/>
        </w:rPr>
        <w:t>Add Bed to Location</w:t>
      </w:r>
      <w:r w:rsidRPr="001B104E">
        <w:t xml:space="preserve"> window (Go to </w:t>
      </w:r>
      <w:r w:rsidRPr="001B104E">
        <w:rPr>
          <w:b/>
        </w:rPr>
        <w:t>Bed View</w:t>
      </w:r>
      <w:r w:rsidRPr="001B104E">
        <w:t xml:space="preserve"> layout &gt; </w:t>
      </w:r>
      <w:r w:rsidRPr="001B104E">
        <w:rPr>
          <w:b/>
        </w:rPr>
        <w:t xml:space="preserve">Location </w:t>
      </w:r>
      <w:r w:rsidRPr="001B104E">
        <w:t xml:space="preserve">header bar &gt; </w:t>
      </w:r>
      <w:r w:rsidRPr="001B104E">
        <w:rPr>
          <w:b/>
        </w:rPr>
        <w:t>Add Bed</w:t>
      </w:r>
      <w:r w:rsidRPr="001B104E">
        <w:t xml:space="preserve"> button). You can add new beds to a location belonging to any of the three groups, namely AC, PAC, or CC.</w:t>
      </w:r>
    </w:p>
    <w:p w14:paraId="1F200D4D" w14:textId="77777777" w:rsidR="002E0010" w:rsidRPr="001B104E" w:rsidRDefault="002E0010" w:rsidP="002E0010">
      <w:pPr>
        <w:pStyle w:val="CVChapterBodyCopy"/>
      </w:pPr>
      <w:r w:rsidRPr="001B104E">
        <w:t xml:space="preserve">Adding a bed using the </w:t>
      </w:r>
      <w:r w:rsidRPr="001B104E">
        <w:rPr>
          <w:b/>
        </w:rPr>
        <w:t>Add Bed to Location</w:t>
      </w:r>
      <w:r w:rsidRPr="001B104E">
        <w:t xml:space="preserve"> window includes the following:</w:t>
      </w:r>
    </w:p>
    <w:p w14:paraId="2BAAF45A" w14:textId="77777777" w:rsidR="002E0010" w:rsidRPr="001B104E" w:rsidRDefault="002E0010" w:rsidP="002E0010">
      <w:pPr>
        <w:pStyle w:val="ListBullet"/>
      </w:pPr>
      <w:r w:rsidRPr="001B104E">
        <w:t>Creating a new bed: You create a new empty bed without assigning a patient to the bed</w:t>
      </w:r>
    </w:p>
    <w:p w14:paraId="586CEF12" w14:textId="77777777" w:rsidR="002E0010" w:rsidRPr="001B104E" w:rsidRDefault="002E0010" w:rsidP="002E0010">
      <w:pPr>
        <w:pStyle w:val="ListBullet"/>
      </w:pPr>
      <w:r w:rsidRPr="001B104E">
        <w:t>Assigning a patient to a bed: You create a new bed and simultaneously assign a patient to the newly created bed.</w:t>
      </w:r>
    </w:p>
    <w:p w14:paraId="661C5F3A" w14:textId="77777777" w:rsidR="002E0010" w:rsidRPr="001B104E" w:rsidRDefault="002E0010" w:rsidP="00977401">
      <w:pPr>
        <w:pStyle w:val="CVHeading3"/>
        <w:tabs>
          <w:tab w:val="num" w:pos="709"/>
        </w:tabs>
      </w:pPr>
      <w:bookmarkStart w:id="36" w:name="_Toc29807406"/>
      <w:r w:rsidRPr="001B104E">
        <w:t>Create a New Bed</w:t>
      </w:r>
      <w:bookmarkEnd w:id="36"/>
    </w:p>
    <w:p w14:paraId="697E1E2B" w14:textId="77777777" w:rsidR="002E0010" w:rsidRPr="001B104E" w:rsidRDefault="002E0010" w:rsidP="002E0010">
      <w:pPr>
        <w:pStyle w:val="CVChapterBodyCopy"/>
      </w:pPr>
      <w:r w:rsidRPr="001B104E">
        <w:t xml:space="preserve">Follow these steps to create a new bed and add it to a location in the </w:t>
      </w:r>
      <w:r w:rsidRPr="001B104E">
        <w:rPr>
          <w:b/>
        </w:rPr>
        <w:t>Add Bed to Location</w:t>
      </w:r>
      <w:r w:rsidRPr="001B104E">
        <w:t xml:space="preserve"> window:</w:t>
      </w:r>
    </w:p>
    <w:p w14:paraId="26583941" w14:textId="77777777" w:rsidR="002E0010" w:rsidRPr="001B104E" w:rsidRDefault="002E0010" w:rsidP="002E0010">
      <w:pPr>
        <w:pStyle w:val="ListNumber"/>
        <w:numPr>
          <w:ilvl w:val="0"/>
          <w:numId w:val="18"/>
        </w:numPr>
        <w:spacing w:before="120" w:after="240"/>
      </w:pPr>
      <w:r w:rsidRPr="001B104E">
        <w:t xml:space="preserve">Click the </w:t>
      </w:r>
      <w:r w:rsidRPr="001B104E">
        <w:rPr>
          <w:b/>
        </w:rPr>
        <w:t>Coreo View</w:t>
      </w:r>
      <w:r w:rsidRPr="001B104E">
        <w:t xml:space="preserve"> application on the </w:t>
      </w:r>
      <w:hyperlink w:anchor="CoreoLandingScreen" w:history="1">
        <w:r w:rsidRPr="001B104E">
          <w:rPr>
            <w:rStyle w:val="Hyperlink"/>
            <w:rFonts w:cstheme="minorBidi"/>
          </w:rPr>
          <w:t>Coreo Landing screen</w:t>
        </w:r>
      </w:hyperlink>
      <w:r w:rsidRPr="001B104E">
        <w:t xml:space="preserve"> to open the </w:t>
      </w:r>
      <w:r w:rsidRPr="001B104E">
        <w:rPr>
          <w:b/>
        </w:rPr>
        <w:t>Coreo View</w:t>
      </w:r>
      <w:r w:rsidRPr="001B104E">
        <w:t xml:space="preserve"> home screen. The Bed View is the default layout on the Coreo View home screen unless the user changes it to Prioritized View or Geomapping View.</w:t>
      </w:r>
    </w:p>
    <w:p w14:paraId="21994017" w14:textId="77777777" w:rsidR="002E0010" w:rsidRPr="001B104E" w:rsidRDefault="002E0010" w:rsidP="002E0010">
      <w:pPr>
        <w:pStyle w:val="CVFigure"/>
      </w:pPr>
      <w:r w:rsidRPr="001B104E">
        <w:lastRenderedPageBreak/>
        <w:drawing>
          <wp:inline distT="0" distB="0" distL="0" distR="0" wp14:anchorId="3BA5A463" wp14:editId="4CE876D8">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Pr="001B104E" w:rsidRDefault="002E0010" w:rsidP="002E0010">
      <w:pPr>
        <w:pStyle w:val="CVFigureCaption"/>
      </w:pPr>
      <w:r w:rsidRPr="001B104E">
        <w:t>Bed View Layout–Add Bed button</w:t>
      </w:r>
    </w:p>
    <w:p w14:paraId="1FCCF7FF" w14:textId="77777777" w:rsidR="002E0010" w:rsidRPr="001B104E" w:rsidRDefault="002E0010" w:rsidP="002E0010">
      <w:pPr>
        <w:pStyle w:val="ListNumber"/>
        <w:numPr>
          <w:ilvl w:val="0"/>
          <w:numId w:val="18"/>
        </w:numPr>
      </w:pPr>
      <w:r w:rsidRPr="001B104E">
        <w:t xml:space="preserve">Click the </w:t>
      </w:r>
      <w:hyperlink w:anchor="AddBedButton" w:history="1">
        <w:r w:rsidRPr="001B104E">
          <w:rPr>
            <w:rStyle w:val="Hyperlink"/>
            <w:rFonts w:cstheme="minorBidi"/>
            <w:b/>
          </w:rPr>
          <w:t>Add Bed</w:t>
        </w:r>
        <w:r w:rsidRPr="001B104E">
          <w:rPr>
            <w:rStyle w:val="Hyperlink"/>
            <w:rFonts w:cstheme="minorBidi"/>
          </w:rPr>
          <w:t xml:space="preserve"> button</w:t>
        </w:r>
      </w:hyperlink>
      <w:r w:rsidRPr="001B104E">
        <w:t xml:space="preserve"> on the Location header bar to open the </w:t>
      </w:r>
      <w:r w:rsidRPr="001B104E">
        <w:rPr>
          <w:b/>
        </w:rPr>
        <w:t>Add Bed to Location</w:t>
      </w:r>
      <w:r w:rsidRPr="001B104E">
        <w:t xml:space="preserve"> window.</w:t>
      </w:r>
    </w:p>
    <w:p w14:paraId="1552A86A" w14:textId="77777777" w:rsidR="002E0010" w:rsidRPr="001B104E" w:rsidRDefault="002E0010" w:rsidP="002E0010">
      <w:pPr>
        <w:pStyle w:val="CVFigure"/>
      </w:pPr>
      <w:r w:rsidRPr="001B104E">
        <w:drawing>
          <wp:inline distT="0" distB="0" distL="0" distR="0" wp14:anchorId="094DBEEB" wp14:editId="0D241018">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1B104E" w:rsidRDefault="002E0010" w:rsidP="002E0010">
      <w:pPr>
        <w:pStyle w:val="CVFigureCaption"/>
      </w:pPr>
      <w:r w:rsidRPr="001B104E">
        <w:t>Add Bed to Location window–Create New Bed</w:t>
      </w:r>
    </w:p>
    <w:p w14:paraId="4D5BCCD5" w14:textId="77777777" w:rsidR="002E0010" w:rsidRPr="001B104E" w:rsidRDefault="002E0010" w:rsidP="002E0010">
      <w:pPr>
        <w:pStyle w:val="ListNumber"/>
        <w:rPr>
          <w:rFonts w:cs="Calibri"/>
        </w:rPr>
      </w:pPr>
      <w:r w:rsidRPr="001B104E">
        <w:t xml:space="preserve">Enter the bed number in the </w:t>
      </w:r>
      <w:r w:rsidRPr="001B104E">
        <w:rPr>
          <w:b/>
        </w:rPr>
        <w:t>Bed</w:t>
      </w:r>
      <w:r w:rsidRPr="001B104E">
        <w:t xml:space="preserve"> </w:t>
      </w:r>
      <w:r w:rsidRPr="001B104E">
        <w:rPr>
          <w:b/>
        </w:rPr>
        <w:t>number</w:t>
      </w:r>
      <w:r w:rsidRPr="001B104E">
        <w:t xml:space="preserve"> box; it accepts digits (0</w:t>
      </w:r>
      <w:r w:rsidRPr="001B104E">
        <w:rPr>
          <w:rFonts w:cs="Calibri"/>
        </w:rPr>
        <w:t>–</w:t>
      </w:r>
      <w:r w:rsidRPr="001B104E">
        <w:t>9), alphabetic characters (A</w:t>
      </w:r>
      <w:r w:rsidRPr="001B104E">
        <w:rPr>
          <w:rFonts w:cs="Calibri"/>
        </w:rPr>
        <w:t>–</w:t>
      </w:r>
      <w:r w:rsidRPr="001B104E">
        <w:t>Z, a</w:t>
      </w:r>
      <w:r w:rsidRPr="001B104E">
        <w:rPr>
          <w:rFonts w:cs="Calibri"/>
        </w:rPr>
        <w:t>–z), or a combination of alphabet and digits.</w:t>
      </w:r>
    </w:p>
    <w:p w14:paraId="55CDE616" w14:textId="77777777" w:rsidR="002E0010" w:rsidRPr="001B104E" w:rsidRDefault="002E0010" w:rsidP="002E0010">
      <w:pPr>
        <w:pStyle w:val="ListNumber"/>
      </w:pPr>
      <w:r w:rsidRPr="001B104E">
        <w:t xml:space="preserve">Enter a description for the bed in the </w:t>
      </w:r>
      <w:r w:rsidRPr="001B104E">
        <w:rPr>
          <w:b/>
        </w:rPr>
        <w:t>Description</w:t>
      </w:r>
      <w:r w:rsidRPr="001B104E">
        <w:t xml:space="preserve"> field.</w:t>
      </w:r>
    </w:p>
    <w:p w14:paraId="5700CA9C" w14:textId="77777777" w:rsidR="002E0010" w:rsidRPr="001B104E" w:rsidRDefault="002E0010" w:rsidP="002E0010">
      <w:pPr>
        <w:pStyle w:val="ListNumber"/>
      </w:pPr>
      <w:r w:rsidRPr="001B104E">
        <w:t xml:space="preserve">Select the </w:t>
      </w:r>
      <w:r w:rsidRPr="001B104E">
        <w:rPr>
          <w:b/>
        </w:rPr>
        <w:t>Create New Bed</w:t>
      </w:r>
      <w:r w:rsidRPr="001B104E">
        <w:t xml:space="preserve"> button to create a new bed.</w:t>
      </w:r>
    </w:p>
    <w:p w14:paraId="54699CBC" w14:textId="77777777" w:rsidR="002E0010" w:rsidRPr="001B104E" w:rsidRDefault="002E0010" w:rsidP="002E0010">
      <w:pPr>
        <w:pStyle w:val="CVFigure"/>
      </w:pPr>
      <w:r w:rsidRPr="001B104E">
        <w:lastRenderedPageBreak/>
        <w:drawing>
          <wp:inline distT="0" distB="0" distL="0" distR="0" wp14:anchorId="101CC9ED" wp14:editId="3B8A111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1B104E" w:rsidRDefault="00154B9E" w:rsidP="002E0010">
      <w:pPr>
        <w:pStyle w:val="CVFigureCaption"/>
      </w:pPr>
      <w:r w:rsidRPr="001B104E">
        <w:t>Bed View Layout–the newly created bed</w:t>
      </w:r>
    </w:p>
    <w:p w14:paraId="34DD6467" w14:textId="7129ACE9" w:rsidR="002E0010" w:rsidRPr="001B104E" w:rsidRDefault="002E0010" w:rsidP="002E0010">
      <w:pPr>
        <w:pStyle w:val="ListNumber"/>
      </w:pPr>
      <w:r w:rsidRPr="001B104E">
        <w:t xml:space="preserve">The newly created bed displays as a </w:t>
      </w:r>
      <w:hyperlink w:anchor="Bedcell" w:history="1">
        <w:r w:rsidRPr="001B104E">
          <w:rPr>
            <w:rStyle w:val="Hyperlink"/>
            <w:rFonts w:cstheme="minorBidi"/>
          </w:rPr>
          <w:t>bed cell</w:t>
        </w:r>
      </w:hyperlink>
      <w:r w:rsidRPr="001B104E">
        <w:t xml:space="preserve"> in the Bed View Layout. </w:t>
      </w:r>
      <w:r w:rsidR="005409A9" w:rsidRPr="001B104E">
        <w:t>Select</w:t>
      </w:r>
      <w:r w:rsidRPr="001B104E">
        <w:t xml:space="preserve"> the </w:t>
      </w:r>
      <w:hyperlink w:anchor="_All,_Available_and" w:history="1">
        <w:r w:rsidRPr="001B104E">
          <w:rPr>
            <w:rStyle w:val="Hyperlink"/>
            <w:rFonts w:cstheme="minorBidi"/>
            <w:b/>
          </w:rPr>
          <w:t>All</w:t>
        </w:r>
        <w:r w:rsidRPr="001B104E">
          <w:rPr>
            <w:rStyle w:val="Hyperlink"/>
            <w:rFonts w:cstheme="minorBidi"/>
          </w:rPr>
          <w:t xml:space="preserve"> button or the </w:t>
        </w:r>
        <w:r w:rsidRPr="001B104E">
          <w:rPr>
            <w:rStyle w:val="Hyperlink"/>
            <w:rFonts w:cstheme="minorBidi"/>
            <w:b/>
          </w:rPr>
          <w:t>Avail</w:t>
        </w:r>
        <w:r w:rsidRPr="001B104E">
          <w:rPr>
            <w:rStyle w:val="Hyperlink"/>
            <w:rFonts w:cstheme="minorBidi"/>
          </w:rPr>
          <w:t xml:space="preserve"> button</w:t>
        </w:r>
      </w:hyperlink>
      <w:r w:rsidRPr="001B104E">
        <w:t xml:space="preserve"> on the </w:t>
      </w:r>
      <w:r w:rsidRPr="001B104E">
        <w:rPr>
          <w:b/>
        </w:rPr>
        <w:t>Side Menu</w:t>
      </w:r>
      <w:r w:rsidRPr="001B104E">
        <w:t xml:space="preserve"> under the </w:t>
      </w:r>
      <w:r w:rsidRPr="001B104E">
        <w:rPr>
          <w:b/>
        </w:rPr>
        <w:t>All Beds</w:t>
      </w:r>
      <w:r w:rsidRPr="001B104E">
        <w:t xml:space="preserve"> button group to view the new bed cell.</w:t>
      </w:r>
    </w:p>
    <w:p w14:paraId="2C6192C5" w14:textId="70C0E868" w:rsidR="002E0010" w:rsidRPr="001B104E" w:rsidRDefault="002E0010" w:rsidP="00D8758A">
      <w:pPr>
        <w:pStyle w:val="CVChapterBodyCopy"/>
      </w:pPr>
      <w:r w:rsidRPr="001B104E">
        <w:t xml:space="preserve">The last four characters of </w:t>
      </w:r>
      <w:r w:rsidR="002F2E97" w:rsidRPr="001B104E">
        <w:t>the bed-</w:t>
      </w:r>
      <w:r w:rsidRPr="001B104E">
        <w:t xml:space="preserve">number </w:t>
      </w:r>
      <w:r w:rsidR="008C11E3" w:rsidRPr="001B104E">
        <w:t>are displayed</w:t>
      </w:r>
      <w:r w:rsidRPr="001B104E">
        <w:t xml:space="preserve"> in the upper-left corner of the bed cell. Hover the mouse pointer over the last four characters to view the full bed number.</w:t>
      </w:r>
    </w:p>
    <w:p w14:paraId="364850C1" w14:textId="1A94C589" w:rsidR="002E0010" w:rsidRPr="001B104E" w:rsidRDefault="002E0010" w:rsidP="00D8758A">
      <w:pPr>
        <w:pStyle w:val="CVChapterBodyCopy"/>
      </w:pPr>
      <w:r w:rsidRPr="001B104E">
        <w:t xml:space="preserve">The newly created bed is </w:t>
      </w:r>
      <w:r w:rsidR="008C11E3" w:rsidRPr="001B104E">
        <w:t>empty</w:t>
      </w:r>
      <w:r w:rsidR="0080189B" w:rsidRPr="001B104E">
        <w:t>,</w:t>
      </w:r>
      <w:r w:rsidRPr="001B104E">
        <w:t xml:space="preserve"> and </w:t>
      </w:r>
      <w:bookmarkStart w:id="37" w:name="AssignBedAttsToEmptyBedCell"/>
      <w:r w:rsidRPr="001B104E">
        <w:t>you can assign</w:t>
      </w:r>
      <w:r w:rsidR="000A7625" w:rsidRPr="001B104E">
        <w:t xml:space="preserve"> bed attributes to </w:t>
      </w:r>
      <w:r w:rsidR="00666FF3" w:rsidRPr="001B104E">
        <w:t>the</w:t>
      </w:r>
      <w:r w:rsidR="000A7625" w:rsidRPr="001B104E">
        <w:t xml:space="preserve"> empty bed</w:t>
      </w:r>
      <w:bookmarkEnd w:id="37"/>
      <w:r w:rsidR="000A7625" w:rsidRPr="001B104E">
        <w:t xml:space="preserve"> in the </w:t>
      </w:r>
      <w:r w:rsidR="000A7625" w:rsidRPr="001B104E">
        <w:rPr>
          <w:b/>
        </w:rPr>
        <w:t>Summary</w:t>
      </w:r>
      <w:r w:rsidR="000A7625" w:rsidRPr="001B104E">
        <w:t xml:space="preserve"> window</w:t>
      </w:r>
      <w:r w:rsidR="00666FF3" w:rsidRPr="001B104E">
        <w:t>, and</w:t>
      </w:r>
      <w:r w:rsidR="000A7625" w:rsidRPr="001B104E">
        <w:t xml:space="preserve"> you can </w:t>
      </w:r>
      <w:r w:rsidR="00666FF3" w:rsidRPr="001B104E">
        <w:t xml:space="preserve">also </w:t>
      </w:r>
      <w:r w:rsidR="000A7625" w:rsidRPr="001B104E">
        <w:t>assign</w:t>
      </w:r>
      <w:r w:rsidRPr="001B104E">
        <w:t xml:space="preserve"> a patient to </w:t>
      </w:r>
      <w:r w:rsidR="000A7625" w:rsidRPr="001B104E">
        <w:t>the</w:t>
      </w:r>
      <w:r w:rsidRPr="001B104E">
        <w:t xml:space="preserve"> bed from the empty bed cell.</w:t>
      </w:r>
    </w:p>
    <w:p w14:paraId="2E67D648" w14:textId="2B1F0AF3" w:rsidR="00B67308" w:rsidRPr="001B104E" w:rsidRDefault="00666FF3" w:rsidP="00666FF3">
      <w:pPr>
        <w:pStyle w:val="ListNumber"/>
      </w:pPr>
      <w:r w:rsidRPr="001B104E">
        <w:t>Select the empty bed cell to which you want to assign the patient.</w:t>
      </w:r>
      <w:r w:rsidR="00FE5A5D" w:rsidRPr="001B104E">
        <w:t xml:space="preserve"> The </w:t>
      </w:r>
      <w:r w:rsidR="00FE5A5D" w:rsidRPr="001B104E">
        <w:rPr>
          <w:b/>
        </w:rPr>
        <w:t>Summary</w:t>
      </w:r>
      <w:r w:rsidR="00FE5A5D" w:rsidRPr="001B104E">
        <w:t xml:space="preserve"> window opens</w:t>
      </w:r>
      <w:r w:rsidR="000A3BF9" w:rsidRPr="001B104E">
        <w:t>.</w:t>
      </w:r>
    </w:p>
    <w:p w14:paraId="2E8E0400" w14:textId="52B71B07" w:rsidR="00F868CD" w:rsidRPr="001B104E" w:rsidRDefault="00B67308" w:rsidP="00F868CD">
      <w:pPr>
        <w:pStyle w:val="CVFigure"/>
      </w:pPr>
      <w:r w:rsidRPr="001B104E">
        <w:lastRenderedPageBreak/>
        <w:drawing>
          <wp:inline distT="0" distB="0" distL="0" distR="0" wp14:anchorId="5594C185" wp14:editId="3ABF0EFA">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5">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1B104E" w:rsidRDefault="009045C5" w:rsidP="00F868CD">
      <w:pPr>
        <w:pStyle w:val="CVFigureCaption"/>
      </w:pPr>
      <w:r w:rsidRPr="001B104E">
        <w:t>Summary window</w:t>
      </w:r>
      <w:r w:rsidR="00266B1F" w:rsidRPr="001B104E">
        <w:t>–Edit Attribute button</w:t>
      </w:r>
    </w:p>
    <w:p w14:paraId="17399D0B" w14:textId="7F9A3EC9" w:rsidR="000A7625" w:rsidRPr="001B104E" w:rsidRDefault="0087409C" w:rsidP="0087409C">
      <w:pPr>
        <w:pStyle w:val="ListNumber"/>
      </w:pPr>
      <w:r w:rsidRPr="001B104E">
        <w:t xml:space="preserve">Select the </w:t>
      </w:r>
      <w:hyperlink w:anchor="BedAttributes" w:history="1">
        <w:r w:rsidRPr="001B104E">
          <w:rPr>
            <w:rStyle w:val="Hyperlink"/>
            <w:rFonts w:cstheme="minorBidi"/>
            <w:b/>
          </w:rPr>
          <w:t>Edit Attribute</w:t>
        </w:r>
        <w:r w:rsidRPr="001B104E">
          <w:rPr>
            <w:rStyle w:val="Hyperlink"/>
            <w:rFonts w:cstheme="minorBidi"/>
          </w:rPr>
          <w:t xml:space="preserve"> button</w:t>
        </w:r>
      </w:hyperlink>
      <w:r w:rsidRPr="001B104E">
        <w:t xml:space="preserve"> to </w:t>
      </w:r>
      <w:r w:rsidR="009045C5" w:rsidRPr="001B104E">
        <w:t>assign the attributes to the bed.</w:t>
      </w:r>
      <w:r w:rsidR="0007038C" w:rsidRPr="001B104E">
        <w:t xml:space="preserve"> The assigned bed attributes display in the </w:t>
      </w:r>
      <w:r w:rsidR="0007038C" w:rsidRPr="001B104E">
        <w:rPr>
          <w:b/>
        </w:rPr>
        <w:t>Bed Information</w:t>
      </w:r>
      <w:r w:rsidR="0007038C" w:rsidRPr="001B104E">
        <w:t xml:space="preserve"> box.</w:t>
      </w:r>
    </w:p>
    <w:p w14:paraId="7ACF2EAC" w14:textId="20A63C62" w:rsidR="009045C5" w:rsidRPr="001B104E" w:rsidRDefault="0007038C" w:rsidP="009045C5">
      <w:pPr>
        <w:pStyle w:val="CVFigure"/>
      </w:pPr>
      <w:r w:rsidRPr="001B104E">
        <w:drawing>
          <wp:inline distT="0" distB="0" distL="0" distR="0" wp14:anchorId="24673539" wp14:editId="4EAE6250">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6">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1B104E" w:rsidRDefault="00266B1F" w:rsidP="00266B1F">
      <w:pPr>
        <w:pStyle w:val="CVFigureCaption"/>
      </w:pPr>
      <w:r w:rsidRPr="001B104E">
        <w:t>Summary window–</w:t>
      </w:r>
      <w:r w:rsidR="0007038C" w:rsidRPr="001B104E">
        <w:t>Assign</w:t>
      </w:r>
      <w:r w:rsidRPr="001B104E">
        <w:t xml:space="preserve"> </w:t>
      </w:r>
      <w:r w:rsidR="0007038C" w:rsidRPr="001B104E">
        <w:t>Patient</w:t>
      </w:r>
      <w:r w:rsidRPr="001B104E">
        <w:t xml:space="preserve"> button</w:t>
      </w:r>
    </w:p>
    <w:p w14:paraId="439E3F91" w14:textId="26DC19D8" w:rsidR="009045C5" w:rsidRPr="001B104E" w:rsidRDefault="0007038C" w:rsidP="001244BC">
      <w:pPr>
        <w:pStyle w:val="ListNumber"/>
      </w:pPr>
      <w:r w:rsidRPr="001B104E">
        <w:t xml:space="preserve">Select the </w:t>
      </w:r>
      <w:bookmarkStart w:id="38" w:name="AssignPatButton"/>
      <w:r w:rsidRPr="001B104E">
        <w:rPr>
          <w:b/>
        </w:rPr>
        <w:t xml:space="preserve">Assign </w:t>
      </w:r>
      <w:r w:rsidR="00A33F77" w:rsidRPr="001B104E">
        <w:rPr>
          <w:b/>
        </w:rPr>
        <w:t>Patient</w:t>
      </w:r>
      <w:r w:rsidRPr="001B104E">
        <w:t xml:space="preserve"> button </w:t>
      </w:r>
      <w:bookmarkEnd w:id="38"/>
      <w:r w:rsidRPr="001B104E">
        <w:t>to assign a patient to the empty bed cell.</w:t>
      </w:r>
      <w:r w:rsidR="000B02A4" w:rsidRPr="001B104E">
        <w:t xml:space="preserve"> The </w:t>
      </w:r>
      <w:hyperlink w:anchor="SumWinAssignPatPage" w:history="1">
        <w:r w:rsidR="000B02A4" w:rsidRPr="001B104E">
          <w:rPr>
            <w:rStyle w:val="Hyperlink"/>
            <w:rFonts w:cstheme="minorBidi"/>
            <w:b/>
          </w:rPr>
          <w:t>Summary</w:t>
        </w:r>
        <w:r w:rsidR="000B02A4" w:rsidRPr="001B104E">
          <w:rPr>
            <w:rStyle w:val="Hyperlink"/>
            <w:rFonts w:cstheme="minorBidi"/>
          </w:rPr>
          <w:t xml:space="preserve"> window</w:t>
        </w:r>
        <w:r w:rsidR="000B02A4" w:rsidRPr="001B104E">
          <w:rPr>
            <w:rStyle w:val="Hyperlink"/>
            <w:rFonts w:cs="Calibri"/>
          </w:rPr>
          <w:t>–</w:t>
        </w:r>
        <w:r w:rsidR="000B02A4" w:rsidRPr="001B104E">
          <w:rPr>
            <w:rStyle w:val="Hyperlink"/>
            <w:rFonts w:cstheme="minorBidi"/>
            <w:b/>
          </w:rPr>
          <w:t>Assign Patient</w:t>
        </w:r>
        <w:r w:rsidR="000B02A4" w:rsidRPr="001B104E">
          <w:rPr>
            <w:rStyle w:val="Hyperlink"/>
            <w:rFonts w:cstheme="minorBidi"/>
          </w:rPr>
          <w:t xml:space="preserve"> page opens</w:t>
        </w:r>
      </w:hyperlink>
      <w:r w:rsidR="000B02A4" w:rsidRPr="001B104E">
        <w:t>.</w:t>
      </w:r>
      <w:r w:rsidR="00912FAA" w:rsidRPr="001B104E">
        <w:t xml:space="preserve"> T</w:t>
      </w:r>
      <w:r w:rsidR="001244BC" w:rsidRPr="001B104E">
        <w:t xml:space="preserve">he </w:t>
      </w:r>
      <w:r w:rsidR="00912FAA" w:rsidRPr="001B104E">
        <w:t>procedural steps</w:t>
      </w:r>
      <w:r w:rsidR="001244BC" w:rsidRPr="001B104E">
        <w:t xml:space="preserve"> </w:t>
      </w:r>
      <w:r w:rsidR="00912FAA" w:rsidRPr="001B104E">
        <w:t>to assign</w:t>
      </w:r>
      <w:r w:rsidR="001244BC" w:rsidRPr="001B104E">
        <w:t xml:space="preserve"> a patient from an empty bed cell and </w:t>
      </w:r>
      <w:r w:rsidR="00912FAA" w:rsidRPr="001B104E">
        <w:t xml:space="preserve">the steps to </w:t>
      </w:r>
      <w:hyperlink w:anchor="assignapatient" w:history="1">
        <w:r w:rsidR="00912FAA" w:rsidRPr="001B104E">
          <w:rPr>
            <w:rStyle w:val="Hyperlink"/>
            <w:rFonts w:cstheme="minorBidi"/>
          </w:rPr>
          <w:t>assign a patient</w:t>
        </w:r>
      </w:hyperlink>
      <w:r w:rsidR="00912FAA" w:rsidRPr="001B104E">
        <w:t xml:space="preserve"> </w:t>
      </w:r>
      <w:r w:rsidR="001244BC" w:rsidRPr="001B104E">
        <w:t xml:space="preserve">using the </w:t>
      </w:r>
      <w:r w:rsidR="001244BC" w:rsidRPr="001B104E">
        <w:rPr>
          <w:b/>
        </w:rPr>
        <w:t>Assign</w:t>
      </w:r>
      <w:r w:rsidR="001244BC" w:rsidRPr="001B104E">
        <w:t xml:space="preserve"> </w:t>
      </w:r>
      <w:r w:rsidR="001244BC" w:rsidRPr="001B104E">
        <w:rPr>
          <w:b/>
        </w:rPr>
        <w:t>Patient</w:t>
      </w:r>
      <w:r w:rsidR="001244BC" w:rsidRPr="001B104E">
        <w:t xml:space="preserve"> button in the </w:t>
      </w:r>
      <w:r w:rsidR="001244BC" w:rsidRPr="001B104E">
        <w:rPr>
          <w:b/>
        </w:rPr>
        <w:t>Add</w:t>
      </w:r>
      <w:r w:rsidR="001244BC" w:rsidRPr="001B104E">
        <w:t xml:space="preserve"> </w:t>
      </w:r>
      <w:r w:rsidR="001244BC" w:rsidRPr="001B104E">
        <w:rPr>
          <w:b/>
        </w:rPr>
        <w:t>Bed</w:t>
      </w:r>
      <w:r w:rsidR="001244BC" w:rsidRPr="001B104E">
        <w:t xml:space="preserve"> </w:t>
      </w:r>
      <w:r w:rsidR="001244BC" w:rsidRPr="001B104E">
        <w:rPr>
          <w:b/>
        </w:rPr>
        <w:t>to</w:t>
      </w:r>
      <w:r w:rsidR="001244BC" w:rsidRPr="001B104E">
        <w:t xml:space="preserve"> </w:t>
      </w:r>
      <w:r w:rsidR="001244BC" w:rsidRPr="001B104E">
        <w:rPr>
          <w:b/>
        </w:rPr>
        <w:t>Location</w:t>
      </w:r>
      <w:r w:rsidR="001244BC" w:rsidRPr="001B104E">
        <w:t xml:space="preserve"> window are the same.</w:t>
      </w:r>
    </w:p>
    <w:p w14:paraId="0F4ED701" w14:textId="759249D5" w:rsidR="002E0010" w:rsidRPr="001B104E" w:rsidRDefault="002E0010" w:rsidP="00977401">
      <w:pPr>
        <w:pStyle w:val="CVHeading3"/>
        <w:tabs>
          <w:tab w:val="num" w:pos="709"/>
        </w:tabs>
      </w:pPr>
      <w:bookmarkStart w:id="39" w:name="_Toc29807407"/>
      <w:bookmarkStart w:id="40" w:name="AssignPatToBed"/>
      <w:r w:rsidRPr="001B104E">
        <w:t>Assign a Patient to a Bed</w:t>
      </w:r>
      <w:bookmarkEnd w:id="39"/>
    </w:p>
    <w:bookmarkEnd w:id="40"/>
    <w:p w14:paraId="5E9B0180" w14:textId="77777777" w:rsidR="002E0010" w:rsidRPr="001B104E" w:rsidRDefault="002E0010" w:rsidP="002E0010">
      <w:pPr>
        <w:pStyle w:val="CVChapterBodyCopy"/>
      </w:pPr>
      <w:r w:rsidRPr="001B104E">
        <w:t xml:space="preserve">Follow these steps to create a new bed and simultaneously </w:t>
      </w:r>
      <w:bookmarkStart w:id="41" w:name="assignapatient"/>
      <w:r w:rsidRPr="001B104E">
        <w:t xml:space="preserve">assign a patient </w:t>
      </w:r>
      <w:bookmarkEnd w:id="41"/>
      <w:r w:rsidRPr="001B104E">
        <w:t xml:space="preserve">to the newly created bed in the </w:t>
      </w:r>
      <w:r w:rsidRPr="001B104E">
        <w:rPr>
          <w:b/>
        </w:rPr>
        <w:t>Add Bed to Location</w:t>
      </w:r>
      <w:r w:rsidRPr="001B104E">
        <w:t xml:space="preserve"> window:</w:t>
      </w:r>
    </w:p>
    <w:p w14:paraId="7B9577EB" w14:textId="3C780BBF" w:rsidR="002E0010" w:rsidRPr="001B104E" w:rsidRDefault="008C11E3" w:rsidP="00317329">
      <w:pPr>
        <w:pStyle w:val="ListNumber"/>
        <w:numPr>
          <w:ilvl w:val="0"/>
          <w:numId w:val="28"/>
        </w:numPr>
      </w:pPr>
      <w:r w:rsidRPr="001B104E">
        <w:lastRenderedPageBreak/>
        <w:t>I</w:t>
      </w:r>
      <w:r w:rsidR="002E0010" w:rsidRPr="001B104E">
        <w:t xml:space="preserve">n the Bed View layout, click the </w:t>
      </w:r>
      <w:hyperlink w:anchor="AddBedButton" w:history="1">
        <w:r w:rsidR="002E0010" w:rsidRPr="001B104E">
          <w:rPr>
            <w:rStyle w:val="Hyperlink"/>
            <w:rFonts w:cstheme="minorBidi"/>
            <w:b/>
          </w:rPr>
          <w:t>Add Bed</w:t>
        </w:r>
        <w:r w:rsidR="002E0010" w:rsidRPr="001B104E">
          <w:rPr>
            <w:rStyle w:val="Hyperlink"/>
            <w:rFonts w:cstheme="minorBidi"/>
          </w:rPr>
          <w:t xml:space="preserve"> button</w:t>
        </w:r>
      </w:hyperlink>
      <w:r w:rsidR="002E0010" w:rsidRPr="001B104E">
        <w:t xml:space="preserve"> on the </w:t>
      </w:r>
      <w:r w:rsidR="002E0010" w:rsidRPr="001B104E">
        <w:rPr>
          <w:b/>
        </w:rPr>
        <w:t>Location</w:t>
      </w:r>
      <w:r w:rsidR="002E0010" w:rsidRPr="001B104E">
        <w:t xml:space="preserve"> header bar to open the </w:t>
      </w:r>
      <w:r w:rsidR="002E0010" w:rsidRPr="001B104E">
        <w:rPr>
          <w:b/>
        </w:rPr>
        <w:t>Add Bed to Location</w:t>
      </w:r>
      <w:r w:rsidR="002E0010" w:rsidRPr="001B104E">
        <w:t xml:space="preserve"> window.</w:t>
      </w:r>
    </w:p>
    <w:p w14:paraId="30266C35" w14:textId="77777777" w:rsidR="002E0010" w:rsidRPr="001B104E" w:rsidRDefault="002E0010" w:rsidP="00317329">
      <w:pPr>
        <w:pStyle w:val="ListNumber"/>
        <w:numPr>
          <w:ilvl w:val="0"/>
          <w:numId w:val="28"/>
        </w:numPr>
      </w:pPr>
      <w:r w:rsidRPr="001B104E">
        <w:t xml:space="preserve">Enter the bed number in the </w:t>
      </w:r>
      <w:r w:rsidRPr="001B104E">
        <w:rPr>
          <w:b/>
        </w:rPr>
        <w:t>Bed</w:t>
      </w:r>
      <w:r w:rsidRPr="001B104E">
        <w:t xml:space="preserve"> </w:t>
      </w:r>
      <w:r w:rsidRPr="001B104E">
        <w:rPr>
          <w:b/>
        </w:rPr>
        <w:t>number</w:t>
      </w:r>
      <w:r w:rsidRPr="001B104E">
        <w:t xml:space="preserve"> box.</w:t>
      </w:r>
    </w:p>
    <w:p w14:paraId="4D11EE37" w14:textId="77777777" w:rsidR="002E0010" w:rsidRPr="001B104E" w:rsidRDefault="002E0010" w:rsidP="00317329">
      <w:pPr>
        <w:pStyle w:val="ListNumber"/>
        <w:numPr>
          <w:ilvl w:val="0"/>
          <w:numId w:val="28"/>
        </w:numPr>
      </w:pPr>
      <w:r w:rsidRPr="001B104E">
        <w:t xml:space="preserve">Enter a description for the bed in the </w:t>
      </w:r>
      <w:r w:rsidRPr="001B104E">
        <w:rPr>
          <w:b/>
        </w:rPr>
        <w:t>Description</w:t>
      </w:r>
      <w:r w:rsidRPr="001B104E">
        <w:t xml:space="preserve"> field.</w:t>
      </w:r>
    </w:p>
    <w:p w14:paraId="43ECA054" w14:textId="1401A9BE" w:rsidR="002E0010" w:rsidRPr="001B104E" w:rsidRDefault="00986A55" w:rsidP="002E0010">
      <w:pPr>
        <w:pStyle w:val="CVFigure"/>
      </w:pPr>
      <w:r w:rsidRPr="001B104E">
        <w:drawing>
          <wp:inline distT="0" distB="0" distL="0" distR="0" wp14:anchorId="1ED9989F" wp14:editId="12FE7A92">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7">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1B104E" w:rsidRDefault="002E0010" w:rsidP="002E0010">
      <w:pPr>
        <w:pStyle w:val="CVFigureCaption"/>
      </w:pPr>
      <w:r w:rsidRPr="001B104E">
        <w:t>Add Bed to Location window–Assign Patient</w:t>
      </w:r>
    </w:p>
    <w:p w14:paraId="1EE21BC1" w14:textId="19A220B6" w:rsidR="002E0010" w:rsidRPr="001B104E" w:rsidRDefault="002E0010" w:rsidP="002E0010">
      <w:pPr>
        <w:pStyle w:val="ListNumber"/>
      </w:pPr>
      <w:r w:rsidRPr="001B104E">
        <w:t xml:space="preserve">Select the </w:t>
      </w:r>
      <w:r w:rsidRPr="001B104E">
        <w:rPr>
          <w:b/>
        </w:rPr>
        <w:t>Assign Patient</w:t>
      </w:r>
      <w:r w:rsidRPr="001B104E">
        <w:t xml:space="preserve"> button to open </w:t>
      </w:r>
      <w:bookmarkStart w:id="42" w:name="SumWinAssignPatPage"/>
      <w:r w:rsidRPr="001B104E">
        <w:t xml:space="preserve">the </w:t>
      </w:r>
      <w:r w:rsidRPr="001B104E">
        <w:rPr>
          <w:b/>
        </w:rPr>
        <w:t>Summary</w:t>
      </w:r>
      <w:r w:rsidRPr="001B104E">
        <w:t xml:space="preserve"> window</w:t>
      </w:r>
      <w:r w:rsidR="0007038C" w:rsidRPr="001B104E">
        <w:rPr>
          <w:rFonts w:cs="Calibri"/>
        </w:rPr>
        <w:t>–</w:t>
      </w:r>
      <w:r w:rsidR="0007038C" w:rsidRPr="001B104E">
        <w:rPr>
          <w:b/>
        </w:rPr>
        <w:t>Assign Patient</w:t>
      </w:r>
      <w:r w:rsidR="0007038C" w:rsidRPr="001B104E">
        <w:t xml:space="preserve"> page</w:t>
      </w:r>
      <w:bookmarkEnd w:id="42"/>
      <w:r w:rsidRPr="001B104E">
        <w:t>.</w:t>
      </w:r>
    </w:p>
    <w:p w14:paraId="634F72C8" w14:textId="77777777" w:rsidR="002E0010" w:rsidRPr="001B104E" w:rsidRDefault="002E0010" w:rsidP="002E0010">
      <w:pPr>
        <w:pStyle w:val="CVFigure"/>
      </w:pPr>
      <w:r w:rsidRPr="001B104E">
        <w:drawing>
          <wp:inline distT="0" distB="0" distL="0" distR="0" wp14:anchorId="3AED0C3A" wp14:editId="47B0EEE8">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8">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1B104E" w:rsidRDefault="002E0010" w:rsidP="0086184E">
      <w:pPr>
        <w:pStyle w:val="CVFigureCaption"/>
        <w:tabs>
          <w:tab w:val="left" w:pos="1134"/>
        </w:tabs>
      </w:pPr>
      <w:r w:rsidRPr="001B104E">
        <w:t>Summary window</w:t>
      </w:r>
      <w:r w:rsidR="001244BC" w:rsidRPr="001B104E">
        <w:t>–Assign Patient Page</w:t>
      </w:r>
    </w:p>
    <w:p w14:paraId="08E80650" w14:textId="77777777" w:rsidR="002E0010" w:rsidRPr="001B104E" w:rsidRDefault="002E0010" w:rsidP="002E0010">
      <w:pPr>
        <w:pStyle w:val="ListNumber"/>
      </w:pPr>
      <w:r w:rsidRPr="001B104E">
        <w:t>Enter one or more criteria to search for a patient in the upper pane of the window. You can search the patient based on the following criteria:</w:t>
      </w:r>
    </w:p>
    <w:p w14:paraId="4846E7FB" w14:textId="77777777" w:rsidR="002E0010" w:rsidRPr="001B104E" w:rsidRDefault="002E0010" w:rsidP="002E0010">
      <w:pPr>
        <w:pStyle w:val="ListBullet2"/>
        <w:rPr>
          <w:b/>
        </w:rPr>
      </w:pPr>
      <w:r w:rsidRPr="001B104E">
        <w:rPr>
          <w:b/>
        </w:rPr>
        <w:t xml:space="preserve">Last Name: </w:t>
      </w:r>
      <w:r w:rsidRPr="001B104E">
        <w:t>The last name of the patient</w:t>
      </w:r>
    </w:p>
    <w:p w14:paraId="633E5582" w14:textId="77777777" w:rsidR="002E0010" w:rsidRPr="001B104E" w:rsidRDefault="002E0010" w:rsidP="002E0010">
      <w:pPr>
        <w:pStyle w:val="ListBullet2"/>
        <w:rPr>
          <w:b/>
        </w:rPr>
      </w:pPr>
      <w:r w:rsidRPr="001B104E">
        <w:rPr>
          <w:b/>
        </w:rPr>
        <w:t xml:space="preserve">First Name: </w:t>
      </w:r>
      <w:r w:rsidRPr="001B104E">
        <w:t>The first name of the patient</w:t>
      </w:r>
    </w:p>
    <w:p w14:paraId="69634772" w14:textId="77777777" w:rsidR="002E0010" w:rsidRPr="001B104E" w:rsidRDefault="002E0010" w:rsidP="002E0010">
      <w:pPr>
        <w:pStyle w:val="ListBullet2"/>
        <w:rPr>
          <w:b/>
        </w:rPr>
      </w:pPr>
      <w:r w:rsidRPr="001B104E">
        <w:rPr>
          <w:b/>
        </w:rPr>
        <w:t xml:space="preserve">Gender: </w:t>
      </w:r>
      <w:r w:rsidRPr="001B104E">
        <w:t>Select the gender of the patient from these options:</w:t>
      </w:r>
    </w:p>
    <w:p w14:paraId="20B8DDD9" w14:textId="77777777" w:rsidR="002E0010" w:rsidRPr="001B104E" w:rsidRDefault="002E0010" w:rsidP="002E0010">
      <w:pPr>
        <w:pStyle w:val="ListBullet3"/>
        <w:rPr>
          <w:b/>
        </w:rPr>
      </w:pPr>
      <w:r w:rsidRPr="001B104E">
        <w:rPr>
          <w:b/>
        </w:rPr>
        <w:t>Male</w:t>
      </w:r>
    </w:p>
    <w:p w14:paraId="6F2383DA" w14:textId="77777777" w:rsidR="002E0010" w:rsidRPr="001B104E" w:rsidRDefault="002E0010" w:rsidP="002E0010">
      <w:pPr>
        <w:pStyle w:val="ListBullet3"/>
        <w:rPr>
          <w:b/>
        </w:rPr>
      </w:pPr>
      <w:r w:rsidRPr="001B104E">
        <w:rPr>
          <w:b/>
        </w:rPr>
        <w:t>Female</w:t>
      </w:r>
    </w:p>
    <w:p w14:paraId="408640F9" w14:textId="77777777" w:rsidR="002E0010" w:rsidRPr="001B104E" w:rsidRDefault="002E0010" w:rsidP="002E0010">
      <w:pPr>
        <w:pStyle w:val="ListBullet3"/>
        <w:rPr>
          <w:b/>
        </w:rPr>
      </w:pPr>
      <w:r w:rsidRPr="001B104E">
        <w:rPr>
          <w:b/>
        </w:rPr>
        <w:t>Unknown</w:t>
      </w:r>
    </w:p>
    <w:p w14:paraId="7977772E" w14:textId="77777777" w:rsidR="002E0010" w:rsidRPr="001B104E" w:rsidRDefault="002E0010" w:rsidP="002E0010">
      <w:pPr>
        <w:pStyle w:val="ListBullet3"/>
        <w:rPr>
          <w:b/>
        </w:rPr>
      </w:pPr>
      <w:r w:rsidRPr="001B104E">
        <w:rPr>
          <w:b/>
        </w:rPr>
        <w:lastRenderedPageBreak/>
        <w:t>Undifferentiated</w:t>
      </w:r>
    </w:p>
    <w:p w14:paraId="77242109" w14:textId="77777777" w:rsidR="002E0010" w:rsidRPr="001B104E" w:rsidRDefault="002E0010" w:rsidP="002E0010">
      <w:pPr>
        <w:pStyle w:val="ListBullet2"/>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401443E4" w14:textId="77777777" w:rsidR="002E0010" w:rsidRPr="001B104E" w:rsidRDefault="002E0010" w:rsidP="002E0010">
      <w:pPr>
        <w:pStyle w:val="ListBullet2"/>
        <w:rPr>
          <w:b/>
        </w:rPr>
      </w:pPr>
      <w:r w:rsidRPr="001B104E">
        <w:rPr>
          <w:b/>
        </w:rPr>
        <w:t xml:space="preserve">DOB: </w:t>
      </w:r>
      <w:r w:rsidRPr="001B104E">
        <w:t>Patient’s date of birth</w:t>
      </w:r>
    </w:p>
    <w:p w14:paraId="647D51C6" w14:textId="08232611" w:rsidR="002E0010" w:rsidRPr="001B104E" w:rsidRDefault="002E0010" w:rsidP="002E0010">
      <w:pPr>
        <w:pStyle w:val="ListBullet2"/>
        <w:rPr>
          <w:b/>
        </w:rPr>
      </w:pPr>
      <w:r w:rsidRPr="001B104E">
        <w:rPr>
          <w:b/>
        </w:rPr>
        <w:t>Contract</w:t>
      </w:r>
      <w:r w:rsidR="00AF7249" w:rsidRPr="001B104E">
        <w:rPr>
          <w:b/>
        </w:rPr>
        <w:t>:</w:t>
      </w:r>
      <w:r w:rsidR="00AF7249" w:rsidRPr="001B104E">
        <w:t xml:space="preserve"> The contract that the patient has</w:t>
      </w:r>
    </w:p>
    <w:p w14:paraId="36B711DD" w14:textId="2E371D97" w:rsidR="002E0010" w:rsidRPr="001B104E" w:rsidRDefault="002E0010" w:rsidP="002E0010">
      <w:pPr>
        <w:pStyle w:val="ListBullet2"/>
        <w:rPr>
          <w:b/>
        </w:rPr>
      </w:pPr>
      <w:r w:rsidRPr="001B104E">
        <w:rPr>
          <w:b/>
        </w:rPr>
        <w:t>Cohort</w:t>
      </w:r>
      <w:r w:rsidR="000519F3" w:rsidRPr="001B104E">
        <w:rPr>
          <w:b/>
        </w:rPr>
        <w:t xml:space="preserve">: </w:t>
      </w:r>
      <w:r w:rsidR="000519F3" w:rsidRPr="001B104E">
        <w:t>The Cohort group that is assigned to the patient in Coreo</w:t>
      </w:r>
    </w:p>
    <w:p w14:paraId="28352B92" w14:textId="13C5BC22" w:rsidR="002E0010" w:rsidRPr="001B104E" w:rsidRDefault="002E0010" w:rsidP="002E0010">
      <w:pPr>
        <w:pStyle w:val="ListBullet2"/>
        <w:rPr>
          <w:b/>
        </w:rPr>
      </w:pPr>
      <w:r w:rsidRPr="001B104E">
        <w:rPr>
          <w:b/>
        </w:rPr>
        <w:t xml:space="preserve">Source: </w:t>
      </w:r>
      <w:r w:rsidRPr="001B104E">
        <w:t xml:space="preserve">The source from where the </w:t>
      </w:r>
      <w:r w:rsidR="008C11E3" w:rsidRPr="001B104E">
        <w:t>patient details are fetched</w:t>
      </w:r>
      <w:r w:rsidRPr="001B104E">
        <w:t xml:space="preserve">. The Coreo (Coreo Analytics) application is the master source </w:t>
      </w:r>
      <w:r w:rsidR="008C11E3" w:rsidRPr="001B104E">
        <w:t>that</w:t>
      </w:r>
      <w:r w:rsidRPr="001B104E">
        <w:t xml:space="preserve"> stores the details of all the patients saved in this application.</w:t>
      </w:r>
    </w:p>
    <w:p w14:paraId="1AD5432D" w14:textId="77777777" w:rsidR="002E0010" w:rsidRPr="001B104E" w:rsidRDefault="002E0010" w:rsidP="002E0010">
      <w:pPr>
        <w:pStyle w:val="ListBullet2"/>
        <w:rPr>
          <w:b/>
        </w:rPr>
      </w:pPr>
      <w:r w:rsidRPr="001B104E">
        <w:rPr>
          <w:b/>
        </w:rPr>
        <w:t>Risk Group:</w:t>
      </w:r>
      <w:r w:rsidRPr="001B104E">
        <w:t xml:space="preserve"> Select the risk group that the patient is assigned to from these options:</w:t>
      </w:r>
    </w:p>
    <w:p w14:paraId="027EE59A" w14:textId="77777777" w:rsidR="002E0010" w:rsidRPr="001B104E" w:rsidRDefault="002E0010" w:rsidP="002E0010">
      <w:pPr>
        <w:pStyle w:val="ListBullet3"/>
        <w:rPr>
          <w:b/>
        </w:rPr>
      </w:pPr>
      <w:r w:rsidRPr="001B104E">
        <w:rPr>
          <w:b/>
        </w:rPr>
        <w:t>All</w:t>
      </w:r>
    </w:p>
    <w:p w14:paraId="593AE6A9" w14:textId="77777777" w:rsidR="002E0010" w:rsidRPr="001B104E" w:rsidRDefault="002E0010" w:rsidP="002E0010">
      <w:pPr>
        <w:pStyle w:val="ListBullet3"/>
        <w:rPr>
          <w:b/>
        </w:rPr>
      </w:pPr>
      <w:r w:rsidRPr="001B104E">
        <w:rPr>
          <w:b/>
        </w:rPr>
        <w:t>High Risk – HRISK</w:t>
      </w:r>
    </w:p>
    <w:p w14:paraId="43AFD78F" w14:textId="77777777" w:rsidR="002E0010" w:rsidRPr="001B104E" w:rsidRDefault="002E0010" w:rsidP="002E0010">
      <w:pPr>
        <w:pStyle w:val="ListBullet3"/>
        <w:rPr>
          <w:b/>
        </w:rPr>
      </w:pPr>
      <w:r w:rsidRPr="001B104E">
        <w:rPr>
          <w:b/>
        </w:rPr>
        <w:t>Moderate Risk – MRISK</w:t>
      </w:r>
    </w:p>
    <w:p w14:paraId="4BED6496" w14:textId="77777777" w:rsidR="002E0010" w:rsidRPr="001B104E" w:rsidRDefault="002E0010" w:rsidP="002E0010">
      <w:pPr>
        <w:pStyle w:val="ListBullet3"/>
        <w:rPr>
          <w:b/>
        </w:rPr>
      </w:pPr>
      <w:r w:rsidRPr="001B104E">
        <w:rPr>
          <w:b/>
        </w:rPr>
        <w:t>Low Risk – LRISK</w:t>
      </w:r>
    </w:p>
    <w:p w14:paraId="6D38ADF3" w14:textId="77777777" w:rsidR="002E0010" w:rsidRPr="001B104E" w:rsidRDefault="002E0010" w:rsidP="002E0010">
      <w:pPr>
        <w:pStyle w:val="ListNumber"/>
      </w:pPr>
      <w:r w:rsidRPr="001B104E">
        <w:t xml:space="preserve">Click the </w:t>
      </w:r>
      <w:r w:rsidRPr="001B104E">
        <w:rPr>
          <w:b/>
        </w:rPr>
        <w:t>Search</w:t>
      </w:r>
      <w:r w:rsidRPr="001B104E">
        <w:t xml:space="preserve"> button to search the patient. The patient details are fetched from the Coreo application.</w:t>
      </w:r>
    </w:p>
    <w:p w14:paraId="32762CDA" w14:textId="0E71DE3D" w:rsidR="002E0010" w:rsidRPr="001B104E" w:rsidRDefault="008075C2" w:rsidP="00D8758A">
      <w:pPr>
        <w:pStyle w:val="CVChapterBodyCopy"/>
      </w:pPr>
      <w:r w:rsidRPr="001B104E">
        <w:t>Coreo View displays the patient details</w:t>
      </w:r>
      <w:r w:rsidR="002E0010" w:rsidRPr="001B104E">
        <w:t xml:space="preserve"> in the lower pane of the window, based on the search criteria that you enter in the upper pane of the </w:t>
      </w:r>
      <w:r w:rsidR="00121101" w:rsidRPr="001B104E">
        <w:rPr>
          <w:b/>
        </w:rPr>
        <w:t>Summary</w:t>
      </w:r>
      <w:r w:rsidR="00121101" w:rsidRPr="001B104E">
        <w:t xml:space="preserve"> window</w:t>
      </w:r>
      <w:r w:rsidR="00121101" w:rsidRPr="001B104E">
        <w:rPr>
          <w:rFonts w:cs="Calibri"/>
        </w:rPr>
        <w:t>–</w:t>
      </w:r>
      <w:r w:rsidR="00121101" w:rsidRPr="001B104E">
        <w:rPr>
          <w:b/>
        </w:rPr>
        <w:t>Assign</w:t>
      </w:r>
      <w:r w:rsidR="00121101" w:rsidRPr="001B104E">
        <w:t xml:space="preserve"> </w:t>
      </w:r>
      <w:r w:rsidR="00121101" w:rsidRPr="001B104E">
        <w:rPr>
          <w:b/>
        </w:rPr>
        <w:t>Patient</w:t>
      </w:r>
      <w:r w:rsidR="00121101" w:rsidRPr="001B104E">
        <w:t xml:space="preserve"> page</w:t>
      </w:r>
      <w:r w:rsidR="002E0010" w:rsidRPr="001B104E">
        <w:t>.</w:t>
      </w:r>
    </w:p>
    <w:p w14:paraId="7AA37E7C" w14:textId="77777777" w:rsidR="002E0010" w:rsidRPr="001B104E" w:rsidRDefault="002E0010" w:rsidP="002E0010">
      <w:pPr>
        <w:pStyle w:val="CVFigure"/>
      </w:pPr>
      <w:r w:rsidRPr="001B104E">
        <w:drawing>
          <wp:inline distT="0" distB="0" distL="0" distR="0" wp14:anchorId="5C06A682" wp14:editId="69CA1923">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9">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1B104E" w:rsidRDefault="002E0010" w:rsidP="00986A55">
      <w:pPr>
        <w:pStyle w:val="CVFigureCaption"/>
        <w:tabs>
          <w:tab w:val="left" w:pos="1134"/>
        </w:tabs>
      </w:pPr>
      <w:r w:rsidRPr="001B104E">
        <w:t>Summary window</w:t>
      </w:r>
      <w:r w:rsidR="00210817" w:rsidRPr="001B104E">
        <w:t>–Assign Patient Pag</w:t>
      </w:r>
      <w:r w:rsidR="00986A55" w:rsidRPr="001B104E">
        <w:t>e–</w:t>
      </w:r>
      <w:r w:rsidRPr="001B104E">
        <w:t>Lower Pane</w:t>
      </w:r>
    </w:p>
    <w:p w14:paraId="23D571A9" w14:textId="77777777" w:rsidR="002E0010" w:rsidRPr="001B104E" w:rsidRDefault="002E0010" w:rsidP="002E0010">
      <w:pPr>
        <w:pStyle w:val="ListNumber"/>
      </w:pPr>
      <w:r w:rsidRPr="001B104E">
        <w:t>Select the patient to assign to the newly created bed.</w:t>
      </w:r>
    </w:p>
    <w:p w14:paraId="4E7621F5" w14:textId="1FC9041D" w:rsidR="002E0010" w:rsidRPr="001B104E" w:rsidRDefault="002E0010" w:rsidP="002E0010">
      <w:pPr>
        <w:pStyle w:val="ListNumber"/>
      </w:pPr>
      <w:r w:rsidRPr="001B104E">
        <w:t xml:space="preserve">Select the </w:t>
      </w:r>
      <w:r w:rsidRPr="001B104E">
        <w:rPr>
          <w:b/>
        </w:rPr>
        <w:t>Admission</w:t>
      </w:r>
      <w:r w:rsidRPr="001B104E">
        <w:t xml:space="preserve"> arrow to display the </w:t>
      </w:r>
      <w:bookmarkStart w:id="43" w:name="PatDispStatusAssignPatientPageSumWin"/>
      <w:r w:rsidRPr="001B104E">
        <w:t xml:space="preserve">patient disposition status </w:t>
      </w:r>
      <w:bookmarkEnd w:id="43"/>
      <w:r w:rsidRPr="001B104E">
        <w:t xml:space="preserve">and choose </w:t>
      </w:r>
      <w:r w:rsidR="002C4DD8" w:rsidRPr="001B104E">
        <w:t xml:space="preserve">the state in which the patient is admitted </w:t>
      </w:r>
      <w:r w:rsidRPr="001B104E">
        <w:t xml:space="preserve">from the following </w:t>
      </w:r>
      <w:r w:rsidR="003B70F4" w:rsidRPr="001B104E">
        <w:t>states</w:t>
      </w:r>
      <w:r w:rsidRPr="001B104E">
        <w:t>:</w:t>
      </w:r>
    </w:p>
    <w:p w14:paraId="25018B5F" w14:textId="77777777" w:rsidR="002E0010" w:rsidRPr="001B104E" w:rsidRDefault="002E0010" w:rsidP="002E0010">
      <w:pPr>
        <w:pStyle w:val="ListBullet2"/>
        <w:rPr>
          <w:b/>
        </w:rPr>
      </w:pPr>
      <w:r w:rsidRPr="001B104E">
        <w:rPr>
          <w:b/>
        </w:rPr>
        <w:t>Admission</w:t>
      </w:r>
    </w:p>
    <w:p w14:paraId="474C8D69" w14:textId="77777777" w:rsidR="002E0010" w:rsidRPr="001B104E" w:rsidRDefault="002E0010" w:rsidP="002E0010">
      <w:pPr>
        <w:pStyle w:val="ListBullet2"/>
        <w:rPr>
          <w:b/>
        </w:rPr>
      </w:pPr>
      <w:r w:rsidRPr="001B104E">
        <w:rPr>
          <w:b/>
        </w:rPr>
        <w:t>Observation</w:t>
      </w:r>
    </w:p>
    <w:p w14:paraId="5ED9BD13" w14:textId="0DE5DB04" w:rsidR="002E0010" w:rsidRPr="001B104E" w:rsidRDefault="002E0010" w:rsidP="002E0010">
      <w:pPr>
        <w:pStyle w:val="ListBullet2"/>
        <w:rPr>
          <w:b/>
        </w:rPr>
      </w:pPr>
      <w:r w:rsidRPr="001B104E">
        <w:rPr>
          <w:b/>
        </w:rPr>
        <w:t>Emergency</w:t>
      </w:r>
    </w:p>
    <w:p w14:paraId="60A2FFB8" w14:textId="48D3B222" w:rsidR="00C95B4B" w:rsidRPr="001B104E" w:rsidRDefault="00C95B4B" w:rsidP="00C95B4B">
      <w:pPr>
        <w:pStyle w:val="CVChapterBodyCopyIndent1"/>
      </w:pPr>
      <w:r w:rsidRPr="001B104E">
        <w:lastRenderedPageBreak/>
        <w:t xml:space="preserve">When you select the </w:t>
      </w:r>
      <w:r w:rsidRPr="001B104E">
        <w:rPr>
          <w:b/>
        </w:rPr>
        <w:t>Emergency</w:t>
      </w:r>
      <w:r w:rsidRPr="001B104E">
        <w:t xml:space="preserve"> </w:t>
      </w:r>
      <w:r w:rsidR="003B70F4" w:rsidRPr="001B104E">
        <w:t>state</w:t>
      </w:r>
      <w:r w:rsidRPr="001B104E">
        <w:t xml:space="preserve">, Coreo View admits the patient to the </w:t>
      </w:r>
      <w:r w:rsidRPr="001B104E">
        <w:rPr>
          <w:b/>
        </w:rPr>
        <w:t>ADT</w:t>
      </w:r>
      <w:r w:rsidRPr="001B104E">
        <w:t xml:space="preserve"> </w:t>
      </w:r>
      <w:r w:rsidR="005831A6" w:rsidRPr="001B104E">
        <w:t>bed</w:t>
      </w:r>
      <w:r w:rsidRPr="001B104E">
        <w:t>.</w:t>
      </w:r>
      <w:r w:rsidR="007D3F86" w:rsidRPr="001B104E">
        <w:t xml:space="preserve"> </w:t>
      </w:r>
      <w:r w:rsidR="008C11E3" w:rsidRPr="001B104E">
        <w:t xml:space="preserve">You can assign an </w:t>
      </w:r>
      <w:r w:rsidR="007D3F86" w:rsidRPr="001B104E">
        <w:rPr>
          <w:b/>
        </w:rPr>
        <w:t>Emergency</w:t>
      </w:r>
      <w:r w:rsidR="008C11E3" w:rsidRPr="001B104E">
        <w:t xml:space="preserve"> status to a patient</w:t>
      </w:r>
      <w:r w:rsidR="007D3F86" w:rsidRPr="001B104E">
        <w:t xml:space="preserve"> only </w:t>
      </w:r>
      <w:r w:rsidR="008C11E3" w:rsidRPr="001B104E">
        <w:t>for</w:t>
      </w:r>
      <w:r w:rsidR="007D3F86" w:rsidRPr="001B104E">
        <w:t xml:space="preserve"> a group of </w:t>
      </w:r>
      <w:r w:rsidR="005831A6" w:rsidRPr="001B104E">
        <w:t xml:space="preserve">the </w:t>
      </w:r>
      <w:r w:rsidR="005831A6" w:rsidRPr="001B104E">
        <w:rPr>
          <w:b/>
        </w:rPr>
        <w:t>AC</w:t>
      </w:r>
      <w:r w:rsidR="005831A6" w:rsidRPr="001B104E">
        <w:t xml:space="preserve"> group-</w:t>
      </w:r>
      <w:r w:rsidR="007D3F86" w:rsidRPr="001B104E">
        <w:t>type.</w:t>
      </w:r>
    </w:p>
    <w:p w14:paraId="77761987" w14:textId="4B19597A" w:rsidR="001D2971" w:rsidRPr="001B104E" w:rsidRDefault="001D2971" w:rsidP="00C95B4B">
      <w:pPr>
        <w:pStyle w:val="CVChapterBodyCopyIndent1"/>
      </w:pPr>
      <w:r w:rsidRPr="001B104E">
        <w:t>Coreo View has a location</w:t>
      </w:r>
      <w:r w:rsidR="007D3F86" w:rsidRPr="001B104E">
        <w:t xml:space="preserve"> </w:t>
      </w:r>
      <w:r w:rsidR="00B8624B" w:rsidRPr="001B104E">
        <w:t>pre-defined</w:t>
      </w:r>
      <w:r w:rsidR="007D3F86" w:rsidRPr="001B104E">
        <w:t xml:space="preserve"> in the C</w:t>
      </w:r>
      <w:r w:rsidRPr="001B104E">
        <w:t>ross Continuum group</w:t>
      </w:r>
      <w:r w:rsidR="007D3F86" w:rsidRPr="001B104E">
        <w:t xml:space="preserve"> to </w:t>
      </w:r>
      <w:r w:rsidR="00895600" w:rsidRPr="001B104E">
        <w:t xml:space="preserve">automatically </w:t>
      </w:r>
      <w:r w:rsidR="008F0FF9" w:rsidRPr="001B104E">
        <w:t xml:space="preserve">receive </w:t>
      </w:r>
      <w:r w:rsidR="007D3F86" w:rsidRPr="001B104E">
        <w:t xml:space="preserve">those patients in the </w:t>
      </w:r>
      <w:r w:rsidR="007D3F86" w:rsidRPr="001B104E">
        <w:rPr>
          <w:b/>
        </w:rPr>
        <w:t>Emergency</w:t>
      </w:r>
      <w:r w:rsidR="008B0D0F" w:rsidRPr="001B104E">
        <w:rPr>
          <w:b/>
        </w:rPr>
        <w:t xml:space="preserve"> (ED)</w:t>
      </w:r>
      <w:r w:rsidR="007D3F86" w:rsidRPr="001B104E">
        <w:t xml:space="preserve"> s</w:t>
      </w:r>
      <w:r w:rsidR="00895600" w:rsidRPr="001B104E">
        <w:t>tate</w:t>
      </w:r>
      <w:r w:rsidR="003B70F4" w:rsidRPr="001B104E">
        <w:t xml:space="preserve"> after a configurable time</w:t>
      </w:r>
      <w:r w:rsidRPr="001B104E">
        <w:t>.</w:t>
      </w:r>
    </w:p>
    <w:p w14:paraId="7DF1BDB5" w14:textId="72819B47" w:rsidR="007D3F86" w:rsidRPr="001B104E" w:rsidRDefault="007D3F86" w:rsidP="00C95B4B">
      <w:pPr>
        <w:pStyle w:val="CVChapterBodyCopyIndent1"/>
      </w:pPr>
      <w:r w:rsidRPr="001B104E">
        <w:t>When the aut</w:t>
      </w:r>
      <w:r w:rsidR="002A66DE" w:rsidRPr="001B104E">
        <w:t>omated</w:t>
      </w:r>
      <w:r w:rsidRPr="001B104E">
        <w:t xml:space="preserve"> </w:t>
      </w:r>
      <w:r w:rsidR="003B70F4" w:rsidRPr="001B104E">
        <w:t>data-</w:t>
      </w:r>
      <w:r w:rsidRPr="001B104E">
        <w:t>sync</w:t>
      </w:r>
      <w:r w:rsidR="002A66DE" w:rsidRPr="001B104E">
        <w:t>hronization</w:t>
      </w:r>
      <w:r w:rsidRPr="001B104E">
        <w:t xml:space="preserve"> job runs</w:t>
      </w:r>
      <w:r w:rsidR="00F96DA6" w:rsidRPr="001B104E">
        <w:t xml:space="preserve"> in the Coreo View database</w:t>
      </w:r>
      <w:r w:rsidRPr="001B104E">
        <w:t>, the patient</w:t>
      </w:r>
      <w:r w:rsidR="003B70F4" w:rsidRPr="001B104E">
        <w:t xml:space="preserve"> in the </w:t>
      </w:r>
      <w:r w:rsidR="00B8624B" w:rsidRPr="001B104E">
        <w:rPr>
          <w:b/>
        </w:rPr>
        <w:t>ED</w:t>
      </w:r>
      <w:r w:rsidR="003B70F4" w:rsidRPr="001B104E">
        <w:t xml:space="preserve"> state</w:t>
      </w:r>
      <w:r w:rsidRPr="001B104E">
        <w:t xml:space="preserve"> is moved to the </w:t>
      </w:r>
      <w:r w:rsidR="008B0D0F" w:rsidRPr="001B104E">
        <w:t>pre-defined</w:t>
      </w:r>
      <w:r w:rsidRPr="001B104E">
        <w:t xml:space="preserve"> CC location automatically</w:t>
      </w:r>
      <w:r w:rsidR="002A66DE" w:rsidRPr="001B104E">
        <w:t xml:space="preserve"> based on the periodicity of the synchronization job</w:t>
      </w:r>
      <w:r w:rsidR="008B0D0F" w:rsidRPr="001B104E">
        <w:t>, or on time configured for t</w:t>
      </w:r>
      <w:r w:rsidR="00126DB9" w:rsidRPr="001B104E">
        <w:t xml:space="preserve">his </w:t>
      </w:r>
      <w:r w:rsidR="002E73FF" w:rsidRPr="001B104E">
        <w:t>event</w:t>
      </w:r>
      <w:r w:rsidR="00126DB9" w:rsidRPr="001B104E">
        <w:t xml:space="preserve"> (</w:t>
      </w:r>
      <w:r w:rsidR="002E73FF" w:rsidRPr="001B104E">
        <w:t>The event of m</w:t>
      </w:r>
      <w:r w:rsidR="008B0D0F" w:rsidRPr="001B104E">
        <w:t xml:space="preserve">oving the </w:t>
      </w:r>
      <w:r w:rsidR="008B0D0F" w:rsidRPr="001B104E">
        <w:rPr>
          <w:b/>
        </w:rPr>
        <w:t>ED</w:t>
      </w:r>
      <w:r w:rsidR="008B0D0F" w:rsidRPr="001B104E">
        <w:t xml:space="preserve"> patient to the pre-defined CC location</w:t>
      </w:r>
      <w:r w:rsidR="00126DB9" w:rsidRPr="001B104E">
        <w:t>)</w:t>
      </w:r>
      <w:r w:rsidRPr="001B104E">
        <w:t>.</w:t>
      </w:r>
    </w:p>
    <w:p w14:paraId="62376A20" w14:textId="08953F1D" w:rsidR="002E0010" w:rsidRPr="001B104E" w:rsidRDefault="002E0010" w:rsidP="002E0010">
      <w:pPr>
        <w:pStyle w:val="ListNumber"/>
      </w:pPr>
      <w:r w:rsidRPr="001B104E">
        <w:t xml:space="preserve">Select the </w:t>
      </w:r>
      <w:r w:rsidRPr="001B104E">
        <w:rPr>
          <w:b/>
        </w:rPr>
        <w:t>Assign</w:t>
      </w:r>
      <w:r w:rsidRPr="001B104E">
        <w:t xml:space="preserve"> button to assign the patient to the newly created bed. On successfully assigning the patient to the newly created bed, the </w:t>
      </w:r>
      <w:r w:rsidRPr="001B104E">
        <w:rPr>
          <w:b/>
        </w:rPr>
        <w:t>Summary</w:t>
      </w:r>
      <w:r w:rsidRPr="001B104E">
        <w:t xml:space="preserve"> window displays the details of the patient assignment activity.</w:t>
      </w:r>
    </w:p>
    <w:p w14:paraId="02EF40DE" w14:textId="4649A16A" w:rsidR="002E0010" w:rsidRPr="001B104E" w:rsidRDefault="002265E9" w:rsidP="002E0010">
      <w:pPr>
        <w:pStyle w:val="CVFigure"/>
      </w:pPr>
      <w:r w:rsidRPr="001B104E">
        <w:drawing>
          <wp:inline distT="0" distB="0" distL="0" distR="0" wp14:anchorId="11C23827" wp14:editId="09335246">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60">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0E7C4F6C" w:rsidR="002E0010" w:rsidRPr="001B104E" w:rsidRDefault="002E0010" w:rsidP="002E0010">
      <w:pPr>
        <w:pStyle w:val="CVFigureCaption"/>
      </w:pPr>
      <w:r w:rsidRPr="001B104E">
        <w:t>Summary</w:t>
      </w:r>
      <w:r w:rsidR="00146FC8" w:rsidRPr="001B104E">
        <w:t xml:space="preserve"> window–</w:t>
      </w:r>
      <w:r w:rsidR="008C11E3" w:rsidRPr="001B104E">
        <w:t xml:space="preserve"> a </w:t>
      </w:r>
      <w:r w:rsidR="00146FC8" w:rsidRPr="001B104E">
        <w:t>patient assigned to the new bed</w:t>
      </w:r>
    </w:p>
    <w:p w14:paraId="78DC7476" w14:textId="66A6417F" w:rsidR="007F6FD0" w:rsidRPr="001B104E" w:rsidRDefault="007F6FD0" w:rsidP="00672832">
      <w:pPr>
        <w:pStyle w:val="ListNumber"/>
      </w:pPr>
      <w:r w:rsidRPr="001B104E">
        <w:t xml:space="preserve">Click the </w:t>
      </w:r>
      <w:r w:rsidRPr="001B104E">
        <w:rPr>
          <w:b/>
        </w:rPr>
        <w:t>Edit Attributes</w:t>
      </w:r>
      <w:r w:rsidRPr="001B104E">
        <w:t xml:space="preserve"> button to assign the </w:t>
      </w:r>
      <w:hyperlink w:anchor="BedAttributes" w:history="1">
        <w:r w:rsidRPr="001B104E">
          <w:rPr>
            <w:rStyle w:val="Hyperlink"/>
            <w:rFonts w:cstheme="minorBidi"/>
          </w:rPr>
          <w:t>bed attributes</w:t>
        </w:r>
      </w:hyperlink>
      <w:r w:rsidRPr="001B104E">
        <w:t>.</w:t>
      </w:r>
    </w:p>
    <w:p w14:paraId="132B8CEA" w14:textId="77B864FA"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LOSbox" w:history="1">
        <w:r w:rsidRPr="001B104E">
          <w:rPr>
            <w:rStyle w:val="Hyperlink"/>
            <w:rFonts w:cstheme="minorBidi"/>
            <w:b/>
          </w:rPr>
          <w:t>Length of Stay</w:t>
        </w:r>
      </w:hyperlink>
      <w:r w:rsidRPr="001B104E">
        <w:t xml:space="preserve"> box to modify the patient’s length of stay in the facility.</w:t>
      </w:r>
    </w:p>
    <w:p w14:paraId="66E445E6" w14:textId="212915D0" w:rsidR="000B0D3B" w:rsidRPr="001B104E" w:rsidRDefault="000B0D3B" w:rsidP="00672832">
      <w:pPr>
        <w:pStyle w:val="ListNumber"/>
      </w:pPr>
      <w:r w:rsidRPr="001B104E">
        <w:t xml:space="preserve">Click the </w:t>
      </w:r>
      <w:r w:rsidRPr="001B104E">
        <w:rPr>
          <w:b/>
        </w:rPr>
        <w:t>Edit</w:t>
      </w:r>
      <w:r w:rsidRPr="001B104E">
        <w:t xml:space="preserve"> button above the </w:t>
      </w:r>
      <w:hyperlink w:anchor="PatActivities" w:history="1">
        <w:r w:rsidRPr="001B104E">
          <w:rPr>
            <w:rStyle w:val="Hyperlink"/>
            <w:rFonts w:cstheme="minorBidi"/>
            <w:b/>
          </w:rPr>
          <w:t>Activities</w:t>
        </w:r>
        <w:r w:rsidRPr="001B104E">
          <w:rPr>
            <w:rStyle w:val="Hyperlink"/>
            <w:rFonts w:cstheme="minorBidi"/>
          </w:rPr>
          <w:t xml:space="preserve"> box</w:t>
        </w:r>
      </w:hyperlink>
      <w:r w:rsidRPr="001B104E">
        <w:t xml:space="preserve"> to assign the activities for the patient.</w:t>
      </w:r>
    </w:p>
    <w:p w14:paraId="40369DB6" w14:textId="3124493D" w:rsidR="002D3CE8" w:rsidRPr="001B104E" w:rsidRDefault="002D3CE8" w:rsidP="00672832">
      <w:pPr>
        <w:pStyle w:val="ListNumber"/>
      </w:pPr>
      <w:r w:rsidRPr="001B104E">
        <w:lastRenderedPageBreak/>
        <w:t xml:space="preserve">Click the </w:t>
      </w:r>
      <w:r w:rsidRPr="001B104E">
        <w:rPr>
          <w:b/>
        </w:rPr>
        <w:t>Edit</w:t>
      </w:r>
      <w:r w:rsidRPr="001B104E">
        <w:t xml:space="preserve"> button above the </w:t>
      </w:r>
      <w:hyperlink w:anchor="PatAttributes" w:history="1">
        <w:r w:rsidRPr="001B104E">
          <w:rPr>
            <w:rStyle w:val="Hyperlink"/>
            <w:rFonts w:cstheme="minorBidi"/>
            <w:b/>
          </w:rPr>
          <w:t>Attributes</w:t>
        </w:r>
        <w:r w:rsidRPr="001B104E">
          <w:rPr>
            <w:rStyle w:val="Hyperlink"/>
            <w:rFonts w:cstheme="minorBidi"/>
          </w:rPr>
          <w:t xml:space="preserve"> box</w:t>
        </w:r>
      </w:hyperlink>
      <w:r w:rsidRPr="001B104E">
        <w:t xml:space="preserve"> to assign the </w:t>
      </w:r>
      <w:r w:rsidR="00BF1B51" w:rsidRPr="001B104E">
        <w:t>attributes to the patient.</w:t>
      </w:r>
    </w:p>
    <w:p w14:paraId="325ADEFF" w14:textId="4DD307B3" w:rsidR="002265E9" w:rsidRPr="001B104E" w:rsidRDefault="002265E9" w:rsidP="00345850">
      <w:pPr>
        <w:pStyle w:val="CVChapterBodyCopy"/>
      </w:pPr>
      <w:r w:rsidRPr="001B104E">
        <w:t xml:space="preserve">You can view and track the activities, bed assignments, movements, updates, and attributes assigned to the patient in the </w:t>
      </w:r>
      <w:r w:rsidRPr="001B104E">
        <w:rPr>
          <w:b/>
        </w:rPr>
        <w:t>Logs</w:t>
      </w:r>
      <w:r w:rsidRPr="001B104E">
        <w:t xml:space="preserve"> </w:t>
      </w:r>
      <w:r w:rsidR="0003492C" w:rsidRPr="001B104E">
        <w:t>box</w:t>
      </w:r>
      <w:r w:rsidRPr="001B104E">
        <w:t>. It displays the user role who has made changes to the patient records.</w:t>
      </w:r>
    </w:p>
    <w:p w14:paraId="696BFECF" w14:textId="7340D353" w:rsidR="007D5AF3" w:rsidRPr="001B104E" w:rsidRDefault="007D5AF3" w:rsidP="00BD74B2">
      <w:pPr>
        <w:pStyle w:val="CVChapterBodyCopy"/>
      </w:pPr>
      <w:r w:rsidRPr="001B104E">
        <w:t xml:space="preserve">Refer to the </w:t>
      </w:r>
      <w:hyperlink w:anchor="_Patient_Summary" w:history="1">
        <w:r w:rsidRPr="001B104E">
          <w:rPr>
            <w:rStyle w:val="Hyperlink"/>
            <w:rFonts w:cstheme="minorBidi"/>
            <w:b/>
          </w:rPr>
          <w:t>Patient Summary</w:t>
        </w:r>
        <w:r w:rsidRPr="001B104E">
          <w:rPr>
            <w:rStyle w:val="Hyperlink"/>
            <w:rFonts w:cstheme="minorBidi"/>
          </w:rPr>
          <w:t xml:space="preserve"> topic</w:t>
        </w:r>
      </w:hyperlink>
      <w:r w:rsidRPr="001B104E">
        <w:t xml:space="preserve"> in this user guide </w:t>
      </w:r>
      <w:r w:rsidR="00672832" w:rsidRPr="001B104E">
        <w:t xml:space="preserve">for more information on the </w:t>
      </w:r>
      <w:r w:rsidR="00672832" w:rsidRPr="001B104E">
        <w:rPr>
          <w:b/>
        </w:rPr>
        <w:t>Summary</w:t>
      </w:r>
      <w:r w:rsidR="00672832" w:rsidRPr="001B104E">
        <w:t xml:space="preserve"> window</w:t>
      </w:r>
      <w:r w:rsidRPr="001B104E">
        <w:t>.</w:t>
      </w:r>
    </w:p>
    <w:p w14:paraId="34D144AB" w14:textId="1F08008F" w:rsidR="002E0010" w:rsidRPr="001B104E" w:rsidRDefault="002E0010" w:rsidP="002E0010">
      <w:pPr>
        <w:pStyle w:val="ListNumber"/>
      </w:pPr>
      <w:r w:rsidRPr="001B104E">
        <w:t xml:space="preserve">Click the </w:t>
      </w:r>
      <w:r w:rsidRPr="001B104E">
        <w:rPr>
          <w:b/>
        </w:rPr>
        <w:t>Back to View</w:t>
      </w:r>
      <w:r w:rsidRPr="001B104E">
        <w:t xml:space="preserve"> button to go back to the Bed View layout.</w:t>
      </w:r>
    </w:p>
    <w:p w14:paraId="5B441263" w14:textId="77777777" w:rsidR="002E0010" w:rsidRPr="001B104E" w:rsidRDefault="002E0010" w:rsidP="002E0010">
      <w:pPr>
        <w:pStyle w:val="CVFigure"/>
      </w:pPr>
      <w:r w:rsidRPr="001B104E">
        <w:drawing>
          <wp:inline distT="0" distB="0" distL="0" distR="0" wp14:anchorId="457FDD1C" wp14:editId="10E7F2E4">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1">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1B104E" w:rsidRDefault="002E0010" w:rsidP="00146FC8">
      <w:pPr>
        <w:pStyle w:val="CVFigureCaption"/>
        <w:tabs>
          <w:tab w:val="left" w:pos="1134"/>
        </w:tabs>
      </w:pPr>
      <w:r w:rsidRPr="001B104E">
        <w:t>Bed View Layout–</w:t>
      </w:r>
      <w:r w:rsidR="008C11E3" w:rsidRPr="001B104E">
        <w:t xml:space="preserve">a </w:t>
      </w:r>
      <w:r w:rsidR="00146FC8" w:rsidRPr="001B104E">
        <w:t>patient assigned to a newly created bed</w:t>
      </w:r>
    </w:p>
    <w:p w14:paraId="679D0942" w14:textId="77777777" w:rsidR="002E0010" w:rsidRPr="001B104E" w:rsidRDefault="002E0010" w:rsidP="002E0010">
      <w:pPr>
        <w:pStyle w:val="ListNumber"/>
      </w:pPr>
      <w:r w:rsidRPr="001B104E">
        <w:t>View the patient that you assigned to the newly created bed.</w:t>
      </w:r>
    </w:p>
    <w:p w14:paraId="0E7906CA" w14:textId="141D299A" w:rsidR="002E0010" w:rsidRPr="001B104E" w:rsidRDefault="00113689" w:rsidP="009B1686">
      <w:pPr>
        <w:pStyle w:val="Heading2"/>
        <w:tabs>
          <w:tab w:val="clear" w:pos="450"/>
          <w:tab w:val="clear" w:pos="720"/>
        </w:tabs>
        <w:ind w:left="567" w:hanging="567"/>
      </w:pPr>
      <w:bookmarkStart w:id="44" w:name="_Toc29807408"/>
      <w:r w:rsidRPr="001B104E">
        <w:t>Manage</w:t>
      </w:r>
      <w:r w:rsidR="002E0010" w:rsidRPr="001B104E">
        <w:t xml:space="preserve"> </w:t>
      </w:r>
      <w:r w:rsidR="000C624E" w:rsidRPr="001B104E">
        <w:t xml:space="preserve">Inter-Facility </w:t>
      </w:r>
      <w:r w:rsidR="002E0010" w:rsidRPr="001B104E">
        <w:t>Patient Transfers</w:t>
      </w:r>
      <w:bookmarkEnd w:id="44"/>
    </w:p>
    <w:p w14:paraId="540636BE" w14:textId="77777777" w:rsidR="002E0010" w:rsidRPr="001B104E" w:rsidRDefault="002E0010" w:rsidP="002E0010">
      <w:pPr>
        <w:pStyle w:val="CVChapterBodyCopy"/>
      </w:pPr>
      <w:r w:rsidRPr="001B104E">
        <w:t>Patient transfer involving the movement of patients to and from beds of different medical facilities is a routine procedure in hospitals.</w:t>
      </w:r>
    </w:p>
    <w:p w14:paraId="0D6EFC2E" w14:textId="5DA1BF2E" w:rsidR="002E0010" w:rsidRPr="001B104E" w:rsidRDefault="002E0010" w:rsidP="002E0010">
      <w:pPr>
        <w:pStyle w:val="CVChapterBodyCopy"/>
      </w:pPr>
      <w:r w:rsidRPr="001B104E">
        <w:t>Coreo View provides the functionality to capture</w:t>
      </w:r>
      <w:r w:rsidR="000C624E" w:rsidRPr="001B104E">
        <w:t xml:space="preserve"> and track</w:t>
      </w:r>
      <w:r w:rsidRPr="001B104E">
        <w:t xml:space="preserve"> patient movements.</w:t>
      </w:r>
    </w:p>
    <w:p w14:paraId="75CD2C6D" w14:textId="77777777" w:rsidR="002E0010" w:rsidRPr="001B104E" w:rsidRDefault="002E0010" w:rsidP="009B1686">
      <w:pPr>
        <w:pStyle w:val="CVHeading3"/>
        <w:tabs>
          <w:tab w:val="num" w:pos="709"/>
        </w:tabs>
      </w:pPr>
      <w:bookmarkStart w:id="45" w:name="_Toc29807409"/>
      <w:r w:rsidRPr="001B104E">
        <w:t>Quick Move</w:t>
      </w:r>
      <w:bookmarkEnd w:id="45"/>
    </w:p>
    <w:p w14:paraId="5B2E48E2" w14:textId="77777777" w:rsidR="002E0010" w:rsidRPr="001B104E" w:rsidRDefault="002E0010" w:rsidP="002E0010">
      <w:pPr>
        <w:pStyle w:val="CVChapterBodyCopy"/>
        <w:tabs>
          <w:tab w:val="left" w:pos="7037"/>
        </w:tabs>
      </w:pPr>
      <w:r w:rsidRPr="001B104E">
        <w:t>Follow these steps to quick-move a patient from one bed to another bed:</w:t>
      </w:r>
    </w:p>
    <w:p w14:paraId="19AEE689" w14:textId="08199F3E" w:rsidR="002E0010" w:rsidRPr="001B104E" w:rsidRDefault="002E0010" w:rsidP="00A55C80">
      <w:pPr>
        <w:pStyle w:val="ListNumber"/>
        <w:numPr>
          <w:ilvl w:val="0"/>
          <w:numId w:val="29"/>
        </w:numPr>
        <w:rPr>
          <w:b/>
        </w:rPr>
      </w:pPr>
      <w:r w:rsidRPr="001B104E">
        <w:t xml:space="preserve">Open </w:t>
      </w:r>
      <w:r w:rsidR="00DB2D2A" w:rsidRPr="001B104E">
        <w:t xml:space="preserve">the Bed View layout and on the </w:t>
      </w:r>
      <w:r w:rsidR="00DB2D2A" w:rsidRPr="001B104E">
        <w:rPr>
          <w:b/>
        </w:rPr>
        <w:t>Side M</w:t>
      </w:r>
      <w:r w:rsidRPr="001B104E">
        <w:rPr>
          <w:b/>
        </w:rPr>
        <w:t>enu</w:t>
      </w:r>
      <w:r w:rsidRPr="001B104E">
        <w:t xml:space="preserve"> select </w:t>
      </w:r>
      <w:r w:rsidRPr="001B104E">
        <w:rPr>
          <w:b/>
        </w:rPr>
        <w:t>Move.</w:t>
      </w:r>
    </w:p>
    <w:p w14:paraId="65CEE6D7" w14:textId="77777777" w:rsidR="002E0010" w:rsidRPr="001B104E" w:rsidRDefault="002E0010" w:rsidP="002E0010">
      <w:pPr>
        <w:pStyle w:val="ListNumber"/>
      </w:pPr>
      <w:r w:rsidRPr="001B104E">
        <w:t>Select the patient in the bed cell that you want to move from (Origin bed) to another bed (Destination bed).</w:t>
      </w:r>
    </w:p>
    <w:p w14:paraId="4D7AB479" w14:textId="77777777" w:rsidR="002E0010" w:rsidRPr="001B104E" w:rsidRDefault="002E0010" w:rsidP="002E0010">
      <w:pPr>
        <w:pStyle w:val="CVFigure"/>
      </w:pPr>
      <w:r w:rsidRPr="001B104E">
        <w:lastRenderedPageBreak/>
        <w:drawing>
          <wp:inline distT="0" distB="0" distL="0" distR="0" wp14:anchorId="4FEDC448" wp14:editId="2D5DD5CB">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2">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1B104E" w:rsidRDefault="00146FC8" w:rsidP="002E0010">
      <w:pPr>
        <w:pStyle w:val="CVFigureCaption"/>
      </w:pPr>
      <w:r w:rsidRPr="001B104E">
        <w:t>Bed View Layout–origin bed</w:t>
      </w:r>
    </w:p>
    <w:p w14:paraId="4A1D21EC" w14:textId="407007B3" w:rsidR="002E0010" w:rsidRPr="001B104E" w:rsidRDefault="002E0010" w:rsidP="002E0010">
      <w:pPr>
        <w:pStyle w:val="ListNumber"/>
      </w:pPr>
      <w:r w:rsidRPr="001B104E">
        <w:t>Select the destination bed cell (empty bed cell) that you want the patient to move to. On selecting the destination bed, the bed cell borders change to green color</w:t>
      </w:r>
      <w:r w:rsidR="008C11E3"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98DC64D" w14:textId="77777777" w:rsidTr="00DB2D2A">
        <w:trPr>
          <w:trHeight w:val="989"/>
        </w:trPr>
        <w:tc>
          <w:tcPr>
            <w:tcW w:w="993" w:type="dxa"/>
            <w:vAlign w:val="center"/>
          </w:tcPr>
          <w:p w14:paraId="5AAB42F5" w14:textId="77777777" w:rsidR="002E0010" w:rsidRPr="001B104E" w:rsidRDefault="002E0010" w:rsidP="00DB3152">
            <w:pPr>
              <w:pStyle w:val="ChapterBodyCopy"/>
              <w:jc w:val="left"/>
            </w:pPr>
            <w:r w:rsidRPr="001B104E">
              <w:rPr>
                <w:noProof/>
                <w:lang w:val="en-IN" w:eastAsia="en-IN"/>
              </w:rPr>
              <w:drawing>
                <wp:inline distT="0" distB="0" distL="0" distR="0" wp14:anchorId="7E524CCD" wp14:editId="03DF92BC">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1B104E" w:rsidRDefault="00025B61" w:rsidP="00DB3152">
            <w:pPr>
              <w:pStyle w:val="CVCalloutNote"/>
            </w:pPr>
            <w:r w:rsidRPr="001B104E">
              <w:t>On the Side M</w:t>
            </w:r>
            <w:r w:rsidR="002E0010" w:rsidRPr="001B104E">
              <w:t>enu, click the Avail button or the All button to view the empty bed cells.</w:t>
            </w:r>
          </w:p>
        </w:tc>
      </w:tr>
    </w:tbl>
    <w:p w14:paraId="0EFD417B" w14:textId="7494E750" w:rsidR="002E0010" w:rsidRPr="001B104E" w:rsidRDefault="002E0010" w:rsidP="002E0010">
      <w:pPr>
        <w:pStyle w:val="CVspacebeforetable"/>
      </w:pPr>
    </w:p>
    <w:p w14:paraId="24C5C66E" w14:textId="77777777" w:rsidR="002E0010" w:rsidRPr="001B104E" w:rsidRDefault="002E0010" w:rsidP="002E0010">
      <w:pPr>
        <w:pStyle w:val="CVFigure"/>
      </w:pPr>
      <w:r w:rsidRPr="001B104E">
        <w:drawing>
          <wp:inline distT="0" distB="0" distL="0" distR="0" wp14:anchorId="1DC72EF0" wp14:editId="330CDC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3">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1B104E" w:rsidRDefault="00677196" w:rsidP="002E0010">
      <w:pPr>
        <w:pStyle w:val="CVFigureCaption"/>
      </w:pPr>
      <w:r w:rsidRPr="001B104E">
        <w:lastRenderedPageBreak/>
        <w:t>Move Patient window</w:t>
      </w:r>
    </w:p>
    <w:p w14:paraId="687E0875" w14:textId="5BC626CF" w:rsidR="002E0010" w:rsidRPr="001B104E" w:rsidRDefault="002E0010" w:rsidP="002E0010">
      <w:pPr>
        <w:pStyle w:val="ListNumber"/>
      </w:pPr>
      <w:r w:rsidRPr="001B104E">
        <w:t xml:space="preserve">Select the </w:t>
      </w:r>
      <w:r w:rsidRPr="001B104E">
        <w:rPr>
          <w:b/>
        </w:rPr>
        <w:t>Quick</w:t>
      </w:r>
      <w:r w:rsidRPr="001B104E">
        <w:t xml:space="preserve"> </w:t>
      </w:r>
      <w:r w:rsidRPr="001B104E">
        <w:rPr>
          <w:b/>
        </w:rPr>
        <w:t>Move</w:t>
      </w:r>
      <w:r w:rsidRPr="001B104E">
        <w:t xml:space="preserve"> button</w:t>
      </w:r>
      <w:r w:rsidR="00677196" w:rsidRPr="001B104E">
        <w:t xml:space="preserve"> in the </w:t>
      </w:r>
      <w:r w:rsidR="00677196" w:rsidRPr="001B104E">
        <w:rPr>
          <w:b/>
        </w:rPr>
        <w:t>Move</w:t>
      </w:r>
      <w:r w:rsidR="00677196" w:rsidRPr="001B104E">
        <w:t xml:space="preserve"> </w:t>
      </w:r>
      <w:r w:rsidR="00677196" w:rsidRPr="001B104E">
        <w:rPr>
          <w:b/>
        </w:rPr>
        <w:t>Patient</w:t>
      </w:r>
      <w:r w:rsidR="00677196" w:rsidRPr="001B104E">
        <w:t xml:space="preserve"> window</w:t>
      </w:r>
      <w:r w:rsidRPr="001B104E">
        <w:t xml:space="preserve"> to move the patient to the destination bed</w:t>
      </w:r>
      <w:r w:rsidR="00677196" w:rsidRPr="001B104E">
        <w:t xml:space="preserve"> in the bed view layout</w:t>
      </w:r>
      <w:r w:rsidRPr="001B104E">
        <w:t>.</w:t>
      </w:r>
    </w:p>
    <w:p w14:paraId="46176312" w14:textId="77777777" w:rsidR="002E0010" w:rsidRPr="001B104E" w:rsidRDefault="002E0010" w:rsidP="002E0010">
      <w:pPr>
        <w:pStyle w:val="CVFigure"/>
      </w:pPr>
      <w:r w:rsidRPr="001B104E">
        <w:drawing>
          <wp:inline distT="0" distB="0" distL="0" distR="0" wp14:anchorId="7A4013B0" wp14:editId="0F7179A0">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4">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1B104E" w:rsidRDefault="008C11E3" w:rsidP="00677196">
      <w:pPr>
        <w:pStyle w:val="CVFigureCaption"/>
        <w:tabs>
          <w:tab w:val="left" w:pos="1134"/>
        </w:tabs>
      </w:pPr>
      <w:r w:rsidRPr="001B104E">
        <w:t>Bed View Layout–patient mov</w:t>
      </w:r>
      <w:r w:rsidR="00677196" w:rsidRPr="001B104E">
        <w:t>ed to the destination bed</w:t>
      </w:r>
    </w:p>
    <w:p w14:paraId="666D63E2" w14:textId="3FB24514" w:rsidR="002E0010" w:rsidRPr="001B104E" w:rsidRDefault="002E0010" w:rsidP="00D8758A">
      <w:pPr>
        <w:pStyle w:val="CVChapterBodyCopy"/>
      </w:pPr>
      <w:r w:rsidRPr="001B104E">
        <w:t>The patient is moved to the destination bed. The origin bed cell is empty</w:t>
      </w:r>
      <w:r w:rsidR="002F2E97" w:rsidRPr="001B104E">
        <w:t>,</w:t>
      </w:r>
      <w:r w:rsidRPr="001B104E">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1B104E" w14:paraId="32A4150A" w14:textId="77777777" w:rsidTr="00BE0A80">
        <w:trPr>
          <w:trHeight w:val="989"/>
        </w:trPr>
        <w:tc>
          <w:tcPr>
            <w:tcW w:w="993" w:type="dxa"/>
            <w:vAlign w:val="center"/>
          </w:tcPr>
          <w:p w14:paraId="679AADA6" w14:textId="77777777" w:rsidR="004B294D" w:rsidRPr="001B104E" w:rsidRDefault="004B294D" w:rsidP="00BE0A80">
            <w:pPr>
              <w:pStyle w:val="ChapterBodyCopy"/>
              <w:jc w:val="left"/>
            </w:pPr>
            <w:r w:rsidRPr="001B104E">
              <w:rPr>
                <w:noProof/>
                <w:lang w:val="en-IN" w:eastAsia="en-IN"/>
              </w:rPr>
              <w:drawing>
                <wp:inline distT="0" distB="0" distL="0" distR="0" wp14:anchorId="5BC7F620" wp14:editId="0F53A6CD">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1B104E" w:rsidRDefault="004B294D" w:rsidP="00BE0A80">
            <w:pPr>
              <w:pStyle w:val="CVCalloutNote"/>
            </w:pPr>
            <w:r w:rsidRPr="001B104E">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21E08BBE" w:rsidR="004141F1" w:rsidRPr="001B104E" w:rsidRDefault="002E0010" w:rsidP="00CE5AD6">
      <w:pPr>
        <w:pStyle w:val="CVHeading3"/>
        <w:tabs>
          <w:tab w:val="left" w:pos="567"/>
        </w:tabs>
      </w:pPr>
      <w:bookmarkStart w:id="46" w:name="_Toc29807410"/>
      <w:r w:rsidRPr="001B104E">
        <w:t>Request Move</w:t>
      </w:r>
      <w:r w:rsidR="00CE5AD6" w:rsidRPr="001B104E">
        <w:rPr>
          <w:rFonts w:cstheme="majorHAnsi"/>
        </w:rPr>
        <w:t>–</w:t>
      </w:r>
      <w:r w:rsidR="00F07C05" w:rsidRPr="001B104E">
        <w:t>Moving Patients within the Same G</w:t>
      </w:r>
      <w:r w:rsidR="004141F1" w:rsidRPr="001B104E">
        <w:t>roup</w:t>
      </w:r>
      <w:bookmarkEnd w:id="46"/>
    </w:p>
    <w:p w14:paraId="3DCD8652" w14:textId="529B2889" w:rsidR="004141F1" w:rsidRPr="001B104E" w:rsidRDefault="004141F1" w:rsidP="004141F1">
      <w:pPr>
        <w:pStyle w:val="CVChapterBodyCopy"/>
        <w:tabs>
          <w:tab w:val="left" w:pos="7037"/>
        </w:tabs>
      </w:pPr>
      <w:r w:rsidRPr="001B104E">
        <w:t>When you move a patient on request from one bed to another</w:t>
      </w:r>
      <w:r w:rsidR="00F07C05" w:rsidRPr="001B104E">
        <w:t xml:space="preserve"> bed</w:t>
      </w:r>
      <w:r w:rsidRPr="001B104E">
        <w:t xml:space="preserve"> within the same location</w:t>
      </w:r>
      <w:r w:rsidR="0094251B" w:rsidRPr="001B104E">
        <w:t xml:space="preserve"> of that group</w:t>
      </w:r>
      <w:r w:rsidR="00471765" w:rsidRPr="001B104E">
        <w:t xml:space="preserve"> (</w:t>
      </w:r>
      <w:r w:rsidR="00F07C05" w:rsidRPr="001B104E">
        <w:t>and within the same group-type, AC, PAC or, CC</w:t>
      </w:r>
      <w:r w:rsidR="00471765" w:rsidRPr="001B104E">
        <w:t>)</w:t>
      </w:r>
      <w:r w:rsidRPr="001B104E">
        <w:t>, or across different locations</w:t>
      </w:r>
      <w:r w:rsidR="00A33F77" w:rsidRPr="001B104E">
        <w:t xml:space="preserve"> </w:t>
      </w:r>
      <w:r w:rsidR="00F07C05" w:rsidRPr="001B104E">
        <w:t>within</w:t>
      </w:r>
      <w:r w:rsidR="0094251B" w:rsidRPr="001B104E">
        <w:t xml:space="preserve"> </w:t>
      </w:r>
      <w:r w:rsidR="00F07C05" w:rsidRPr="001B104E">
        <w:t>the same</w:t>
      </w:r>
      <w:r w:rsidR="00A33F77" w:rsidRPr="001B104E">
        <w:t xml:space="preserve"> group</w:t>
      </w:r>
      <w:r w:rsidR="0094251B" w:rsidRPr="001B104E">
        <w:t xml:space="preserve">, </w:t>
      </w:r>
      <w:r w:rsidRPr="001B104E">
        <w:t>you need not discharge the patient from the origin bed</w:t>
      </w:r>
      <w:r w:rsidR="00F07C05" w:rsidRPr="001B104E">
        <w:t>.</w:t>
      </w:r>
    </w:p>
    <w:p w14:paraId="5E1143F5" w14:textId="1880A841" w:rsidR="00F07C05" w:rsidRPr="001B104E" w:rsidRDefault="00F07C05" w:rsidP="00F07C05">
      <w:pPr>
        <w:pStyle w:val="CVChapterBodyCopy"/>
        <w:tabs>
          <w:tab w:val="left" w:pos="7037"/>
        </w:tabs>
      </w:pPr>
      <w:r w:rsidRPr="001B104E">
        <w:t>Follow these steps to move a patient from one bed to another bed within the same group:</w:t>
      </w:r>
    </w:p>
    <w:p w14:paraId="69727096" w14:textId="17BCBC8F" w:rsidR="0094251B" w:rsidRPr="001B104E" w:rsidRDefault="00F07C05" w:rsidP="00A55C80">
      <w:pPr>
        <w:pStyle w:val="ListNumber"/>
        <w:numPr>
          <w:ilvl w:val="0"/>
          <w:numId w:val="71"/>
        </w:numPr>
      </w:pPr>
      <w:r w:rsidRPr="001B104E">
        <w:lastRenderedPageBreak/>
        <w:t>In the Bed View layout and on the side menu</w:t>
      </w:r>
      <w:r w:rsidR="002F2E97" w:rsidRPr="001B104E">
        <w:t>,</w:t>
      </w:r>
      <w:r w:rsidRPr="001B104E">
        <w:t xml:space="preserve">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w:t>
      </w:r>
    </w:p>
    <w:p w14:paraId="4BE5E8CA" w14:textId="26C6E477" w:rsidR="00F07C05" w:rsidRPr="001B104E" w:rsidRDefault="00F07C05" w:rsidP="00F07C05">
      <w:pPr>
        <w:pStyle w:val="ListNumber"/>
      </w:pPr>
      <w:r w:rsidRPr="001B104E">
        <w:t>Select the patient in the bed cell that you want to move from (origin bed). The bed cell borders change to orange color.</w:t>
      </w:r>
    </w:p>
    <w:p w14:paraId="5BFD0AEC" w14:textId="15B3E82A" w:rsidR="00AF043B" w:rsidRPr="001B104E" w:rsidRDefault="00AF043B" w:rsidP="00AF043B">
      <w:pPr>
        <w:pStyle w:val="ListNumber"/>
      </w:pPr>
      <w:r w:rsidRPr="001B104E">
        <w:t>Select the destination bed (empty bed cell) belonging to the same group, within the same location</w:t>
      </w:r>
      <w:r w:rsidR="002F2E97" w:rsidRPr="001B104E">
        <w:t>,</w:t>
      </w:r>
      <w:r w:rsidRPr="001B104E">
        <w:t xml:space="preserve"> or across different locations, 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37375F68" w14:textId="250BA822" w:rsidR="00AF043B" w:rsidRPr="001B104E" w:rsidRDefault="00B127F4" w:rsidP="00AF043B">
      <w:pPr>
        <w:pStyle w:val="CVFigure"/>
      </w:pPr>
      <w:r w:rsidRPr="001B104E">
        <w:drawing>
          <wp:inline distT="0" distB="0" distL="0" distR="0" wp14:anchorId="4B3DF47F" wp14:editId="1732B861">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5">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1B104E" w:rsidRDefault="00677196" w:rsidP="00677196">
      <w:pPr>
        <w:pStyle w:val="CVFigureCaption"/>
        <w:tabs>
          <w:tab w:val="left" w:pos="1134"/>
        </w:tabs>
      </w:pPr>
      <w:r w:rsidRPr="001B104E">
        <w:t>Move Patient window–Request Move button</w:t>
      </w:r>
    </w:p>
    <w:p w14:paraId="1A138A65" w14:textId="77777777" w:rsidR="00AF043B" w:rsidRPr="001B104E" w:rsidRDefault="00AF043B" w:rsidP="00AF043B">
      <w:pPr>
        <w:pStyle w:val="ListNumber"/>
      </w:pPr>
      <w:r w:rsidRPr="001B104E">
        <w:t xml:space="preserve">Select the </w:t>
      </w:r>
      <w:r w:rsidRPr="001B104E">
        <w:rPr>
          <w:b/>
        </w:rPr>
        <w:t>Request Move</w:t>
      </w:r>
      <w:r w:rsidRPr="001B104E">
        <w:t xml:space="preserve"> button to add the destination bed.</w:t>
      </w:r>
    </w:p>
    <w:p w14:paraId="7AB0FE9C" w14:textId="6CC92DFD" w:rsidR="00AF043B" w:rsidRPr="001B104E" w:rsidRDefault="00AF043B" w:rsidP="00AF043B">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an olive-green color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7111EA98" w14:textId="43144004" w:rsidR="00AF043B" w:rsidRPr="001B104E" w:rsidRDefault="00B127F4" w:rsidP="00AF043B">
      <w:pPr>
        <w:pStyle w:val="CVFigure"/>
      </w:pPr>
      <w:r w:rsidRPr="001B104E">
        <w:drawing>
          <wp:inline distT="0" distB="0" distL="0" distR="0" wp14:anchorId="7AE8A102" wp14:editId="0FD813A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6">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1B104E" w:rsidRDefault="00A020F8" w:rsidP="00B96AC9">
      <w:pPr>
        <w:pStyle w:val="CVFigureCaption"/>
        <w:tabs>
          <w:tab w:val="left" w:pos="1134"/>
        </w:tabs>
      </w:pPr>
      <w:r w:rsidRPr="001B104E">
        <w:lastRenderedPageBreak/>
        <w:t>Bed View Layout–patient move request initiated</w:t>
      </w:r>
    </w:p>
    <w:p w14:paraId="7518EFEA" w14:textId="77777777" w:rsidR="00AF043B" w:rsidRPr="001B104E" w:rsidRDefault="00AF043B" w:rsidP="00AF043B">
      <w:pPr>
        <w:pStyle w:val="ListNumber"/>
      </w:pPr>
      <w:r w:rsidRPr="001B104E">
        <w:t xml:space="preserve">Select the destination bed cell to open the </w:t>
      </w:r>
      <w:r w:rsidRPr="001B104E">
        <w:rPr>
          <w:b/>
        </w:rPr>
        <w:t>Summary</w:t>
      </w:r>
      <w:r w:rsidRPr="001B104E">
        <w:t xml:space="preserve"> window.</w:t>
      </w:r>
    </w:p>
    <w:p w14:paraId="67B89BBD" w14:textId="1EBC80A3" w:rsidR="00F07C05" w:rsidRPr="001B104E" w:rsidRDefault="00B96AC9" w:rsidP="00B127F4">
      <w:pPr>
        <w:pStyle w:val="CVFigure"/>
      </w:pPr>
      <w:r w:rsidRPr="001B104E">
        <w:drawing>
          <wp:inline distT="0" distB="0" distL="0" distR="0" wp14:anchorId="409FB79E" wp14:editId="6F7743F6">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7">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1B104E" w:rsidRDefault="00B96AC9" w:rsidP="00B96AC9">
      <w:pPr>
        <w:pStyle w:val="CVFigureCaption"/>
        <w:tabs>
          <w:tab w:val="left" w:pos="1134"/>
        </w:tabs>
      </w:pPr>
      <w:r w:rsidRPr="001B104E">
        <w:t>Summary window</w:t>
      </w:r>
    </w:p>
    <w:p w14:paraId="645E3D50" w14:textId="77777777" w:rsidR="00B127F4" w:rsidRPr="001B104E" w:rsidRDefault="00B127F4" w:rsidP="00B127F4">
      <w:pPr>
        <w:pStyle w:val="CVChapterBodyCopy"/>
      </w:pPr>
      <w:r w:rsidRPr="001B104E">
        <w:t xml:space="preserve">In the </w:t>
      </w:r>
      <w:r w:rsidRPr="001B104E">
        <w:rPr>
          <w:b/>
        </w:rPr>
        <w:t>Move Request</w:t>
      </w:r>
      <w:r w:rsidRPr="001B104E">
        <w:t xml:space="preserve"> box, you can view the patient move request details.</w:t>
      </w:r>
    </w:p>
    <w:p w14:paraId="0E630D8B" w14:textId="1AC81A2F" w:rsidR="00B127F4" w:rsidRPr="001B104E" w:rsidRDefault="00B127F4" w:rsidP="00B127F4">
      <w:pPr>
        <w:pStyle w:val="ListNumber"/>
      </w:pPr>
      <w:r w:rsidRPr="001B104E">
        <w:t xml:space="preserve">Select the </w:t>
      </w:r>
      <w:r w:rsidRPr="001B104E">
        <w:rPr>
          <w:b/>
        </w:rPr>
        <w:t>Accept Move</w:t>
      </w:r>
      <w:r w:rsidRPr="001B104E">
        <w:t xml:space="preserve"> button to accept the move request changes. You can also reject the move request by selecting the </w:t>
      </w:r>
      <w:r w:rsidRPr="001B104E">
        <w:rPr>
          <w:b/>
        </w:rPr>
        <w:t>Reject Move</w:t>
      </w:r>
      <w:r w:rsidRPr="001B104E">
        <w:t xml:space="preserve"> button. If rejected, a red arrow displays in the bed cell in the Bed View.</w:t>
      </w:r>
    </w:p>
    <w:p w14:paraId="09A13C8B" w14:textId="02442EBD" w:rsidR="00B127F4" w:rsidRPr="001B104E" w:rsidRDefault="00B127F4" w:rsidP="00B127F4">
      <w:pPr>
        <w:pStyle w:val="ListNumber"/>
      </w:pPr>
      <w:r w:rsidRPr="001B104E">
        <w:t xml:space="preserve">Select </w:t>
      </w:r>
      <w:r w:rsidRPr="001B104E">
        <w:rPr>
          <w:b/>
        </w:rPr>
        <w:t>Back to View</w:t>
      </w:r>
      <w:r w:rsidRPr="001B104E">
        <w:t xml:space="preserve"> to go to the bed view layout.</w:t>
      </w:r>
    </w:p>
    <w:p w14:paraId="4DFF2CFD" w14:textId="2D54904B" w:rsidR="00B127F4" w:rsidRPr="001B104E" w:rsidRDefault="004A203A" w:rsidP="004A203A">
      <w:pPr>
        <w:pStyle w:val="CVFigure"/>
      </w:pPr>
      <w:r w:rsidRPr="001B104E">
        <w:drawing>
          <wp:inline distT="0" distB="0" distL="0" distR="0" wp14:anchorId="20305135" wp14:editId="4D77211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8">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1B104E" w:rsidRDefault="00B96AC9" w:rsidP="002E3FC3">
      <w:pPr>
        <w:pStyle w:val="CVFigureCaption"/>
        <w:tabs>
          <w:tab w:val="left" w:pos="1134"/>
        </w:tabs>
      </w:pPr>
      <w:r w:rsidRPr="001B104E">
        <w:t>Bed View Layout–</w:t>
      </w:r>
      <w:r w:rsidR="002E3FC3" w:rsidRPr="001B104E">
        <w:t>p</w:t>
      </w:r>
      <w:r w:rsidRPr="001B104E">
        <w:t>atient</w:t>
      </w:r>
      <w:r w:rsidR="002E3FC3" w:rsidRPr="001B104E">
        <w:t xml:space="preserve"> move within the same group</w:t>
      </w:r>
    </w:p>
    <w:p w14:paraId="0FC054F1" w14:textId="77777777" w:rsidR="004A203A" w:rsidRPr="001B104E" w:rsidRDefault="004A203A" w:rsidP="004A203A">
      <w:pPr>
        <w:pStyle w:val="CVChapterBodyCopy"/>
      </w:pPr>
      <w:r w:rsidRPr="001B104E">
        <w:t>You can notice that the patient is moved to the destination bed from the origin bed.</w:t>
      </w:r>
    </w:p>
    <w:p w14:paraId="45F8754E" w14:textId="24A1CA9C" w:rsidR="00CE5AD6" w:rsidRPr="001B104E" w:rsidRDefault="00CE5AD6" w:rsidP="00CE5AD6">
      <w:pPr>
        <w:pStyle w:val="CVHeading3"/>
        <w:tabs>
          <w:tab w:val="left" w:pos="567"/>
        </w:tabs>
      </w:pPr>
      <w:bookmarkStart w:id="47" w:name="_Toc29807411"/>
      <w:r w:rsidRPr="001B104E">
        <w:lastRenderedPageBreak/>
        <w:t>Request Move</w:t>
      </w:r>
      <w:r w:rsidRPr="001B104E">
        <w:rPr>
          <w:rFonts w:cstheme="majorHAnsi"/>
        </w:rPr>
        <w:t>–</w:t>
      </w:r>
      <w:r w:rsidRPr="001B104E">
        <w:t>Moving Patients across Different Groups</w:t>
      </w:r>
      <w:bookmarkEnd w:id="47"/>
    </w:p>
    <w:p w14:paraId="3D82239D" w14:textId="4D5EDB5A" w:rsidR="00D17953" w:rsidRPr="001B104E" w:rsidRDefault="00F07C05" w:rsidP="002E0010">
      <w:pPr>
        <w:pStyle w:val="CVChapterBodyCopy"/>
        <w:tabs>
          <w:tab w:val="left" w:pos="7037"/>
        </w:tabs>
      </w:pPr>
      <w:r w:rsidRPr="001B104E">
        <w:t>When you move a patient on request from one bed to another bed across different groups (though within the same group-type)</w:t>
      </w:r>
      <w:r w:rsidR="00D17953" w:rsidRPr="001B104E">
        <w:t xml:space="preserve">, Coreo View prompts you to discharge the patient before moving the patient to the destination bed. Once you complete the patient discharge process in the </w:t>
      </w:r>
      <w:r w:rsidR="00D17953" w:rsidRPr="001B104E">
        <w:rPr>
          <w:b/>
        </w:rPr>
        <w:t>Summary</w:t>
      </w:r>
      <w:r w:rsidR="00D17953" w:rsidRPr="001B104E">
        <w:t xml:space="preserve"> window in the origin bed, the patient</w:t>
      </w:r>
      <w:r w:rsidR="006953BB" w:rsidRPr="001B104E">
        <w:t xml:space="preserve"> moves</w:t>
      </w:r>
      <w:r w:rsidR="00D17953" w:rsidRPr="001B104E">
        <w:t xml:space="preserve"> to the destination bed.</w:t>
      </w:r>
    </w:p>
    <w:p w14:paraId="7A97084F" w14:textId="3154E8F1" w:rsidR="002E0010" w:rsidRPr="001B104E" w:rsidRDefault="002E0010" w:rsidP="002E0010">
      <w:pPr>
        <w:pStyle w:val="CVChapterBodyCopy"/>
        <w:tabs>
          <w:tab w:val="left" w:pos="7037"/>
        </w:tabs>
      </w:pPr>
      <w:r w:rsidRPr="001B104E">
        <w:t xml:space="preserve">Follow these </w:t>
      </w:r>
      <w:r w:rsidR="008C11E3" w:rsidRPr="001B104E">
        <w:t>steps to move a patient from a</w:t>
      </w:r>
      <w:r w:rsidRPr="001B104E">
        <w:t xml:space="preserve"> bed</w:t>
      </w:r>
      <w:r w:rsidR="008C11E3" w:rsidRPr="001B104E">
        <w:t xml:space="preserve"> cell</w:t>
      </w:r>
      <w:r w:rsidRPr="001B104E">
        <w:t xml:space="preserve"> to another bed</w:t>
      </w:r>
      <w:r w:rsidR="008C11E3" w:rsidRPr="001B104E">
        <w:t xml:space="preserve"> cell</w:t>
      </w:r>
      <w:r w:rsidR="00F07C05" w:rsidRPr="001B104E">
        <w:t xml:space="preserve"> across different locations</w:t>
      </w:r>
      <w:r w:rsidRPr="001B104E">
        <w:t>:</w:t>
      </w:r>
    </w:p>
    <w:p w14:paraId="0F26A79A" w14:textId="77777777" w:rsidR="002E0010" w:rsidRPr="001B104E" w:rsidRDefault="002E0010" w:rsidP="00A55C80">
      <w:pPr>
        <w:pStyle w:val="ListNumber"/>
        <w:numPr>
          <w:ilvl w:val="0"/>
          <w:numId w:val="30"/>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58F87DCF"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4FFF573F" w14:textId="426AD092" w:rsidR="002E0010" w:rsidRPr="001B104E" w:rsidRDefault="002E0010" w:rsidP="002E0010">
      <w:pPr>
        <w:pStyle w:val="ListNumber"/>
      </w:pPr>
      <w:r w:rsidRPr="001B104E">
        <w:t xml:space="preserve">Select the destination bed (empty bed cell) </w:t>
      </w:r>
      <w:r w:rsidR="006D3AE8" w:rsidRPr="001B104E">
        <w:t xml:space="preserve">belonging to another group </w:t>
      </w:r>
      <w:r w:rsidRPr="001B104E">
        <w:t>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11C2FF0E" w14:textId="77777777" w:rsidR="002E0010" w:rsidRPr="001B104E" w:rsidRDefault="002E0010" w:rsidP="002E0010">
      <w:pPr>
        <w:pStyle w:val="CVFigure"/>
      </w:pPr>
      <w:r w:rsidRPr="001B104E">
        <w:drawing>
          <wp:inline distT="0" distB="0" distL="0" distR="0" wp14:anchorId="462FD642" wp14:editId="6E3D386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9">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1B104E" w:rsidRDefault="008A2448" w:rsidP="008A2448">
      <w:pPr>
        <w:pStyle w:val="CVFigureCaption"/>
        <w:tabs>
          <w:tab w:val="left" w:pos="1134"/>
        </w:tabs>
      </w:pPr>
      <w:r w:rsidRPr="001B104E">
        <w:t>Move Patient window–Request move button</w:t>
      </w:r>
    </w:p>
    <w:p w14:paraId="4C330CF5"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destination bed.</w:t>
      </w:r>
    </w:p>
    <w:p w14:paraId="5D84ECC5" w14:textId="06BC7928" w:rsidR="002E0010" w:rsidRPr="001B104E" w:rsidRDefault="002E0010" w:rsidP="00D8758A">
      <w:pPr>
        <w:pStyle w:val="CVChapterBodyCopy"/>
      </w:pPr>
      <w:r w:rsidRPr="001B104E">
        <w:lastRenderedPageBreak/>
        <w:t xml:space="preserve">The </w:t>
      </w:r>
      <w:r w:rsidRPr="001B104E">
        <w:rPr>
          <w:b/>
        </w:rPr>
        <w:t>Move</w:t>
      </w:r>
      <w:r w:rsidRPr="001B104E">
        <w:t xml:space="preserve"> </w:t>
      </w:r>
      <w:r w:rsidRPr="001B104E">
        <w:rPr>
          <w:b/>
        </w:rPr>
        <w:t>Patient</w:t>
      </w:r>
      <w:r w:rsidRPr="001B104E">
        <w:t xml:space="preserve"> window closes, and on the bed view layout, </w:t>
      </w:r>
      <w:r w:rsidR="00447F01" w:rsidRPr="001B104E">
        <w:t>an</w:t>
      </w:r>
      <w:r w:rsidRPr="001B104E">
        <w:t xml:space="preserve"> </w:t>
      </w:r>
      <w:r w:rsidR="00447F01" w:rsidRPr="001B104E">
        <w:t>olive-green color</w:t>
      </w:r>
      <w:r w:rsidRPr="001B104E">
        <w:t xml:space="preserve">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4F7C17BC" w14:textId="493DC274" w:rsidR="002E0010" w:rsidRPr="001B104E" w:rsidRDefault="006D3AE8" w:rsidP="002E0010">
      <w:pPr>
        <w:pStyle w:val="CVFigure"/>
      </w:pPr>
      <w:r w:rsidRPr="001B104E">
        <w:drawing>
          <wp:inline distT="0" distB="0" distL="0" distR="0" wp14:anchorId="6159B36E" wp14:editId="3DA9F1CE">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70">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1B104E" w:rsidRDefault="007A6890" w:rsidP="007A6890">
      <w:pPr>
        <w:pStyle w:val="CVFigureCaption"/>
        <w:tabs>
          <w:tab w:val="left" w:pos="1134"/>
        </w:tabs>
      </w:pPr>
      <w:r w:rsidRPr="001B104E">
        <w:t>Bed View Layout–patient move request initiated</w:t>
      </w:r>
    </w:p>
    <w:p w14:paraId="54D9A054" w14:textId="295B3A4D" w:rsidR="00C622EF" w:rsidRPr="001B104E" w:rsidRDefault="00C622EF" w:rsidP="00C622EF">
      <w:pPr>
        <w:pStyle w:val="ListNumber"/>
      </w:pPr>
      <w:r w:rsidRPr="001B104E">
        <w:t xml:space="preserve">Select the destination bed cell to open the </w:t>
      </w:r>
      <w:r w:rsidRPr="001B104E">
        <w:rPr>
          <w:b/>
        </w:rPr>
        <w:t>Summary</w:t>
      </w:r>
      <w:r w:rsidRPr="001B104E">
        <w:t xml:space="preserve"> window.</w:t>
      </w:r>
    </w:p>
    <w:p w14:paraId="2E1FAAB2" w14:textId="77777777" w:rsidR="002E0010" w:rsidRPr="001B104E" w:rsidRDefault="002E0010" w:rsidP="002E0010">
      <w:pPr>
        <w:pStyle w:val="CVFigure"/>
      </w:pPr>
      <w:r w:rsidRPr="001B104E">
        <w:drawing>
          <wp:inline distT="0" distB="0" distL="0" distR="0" wp14:anchorId="1E17CD7D" wp14:editId="3BAE47C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1">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1B104E" w:rsidRDefault="00D24E3C" w:rsidP="007A6890">
      <w:pPr>
        <w:pStyle w:val="CVFigureCaption"/>
        <w:tabs>
          <w:tab w:val="left" w:pos="1134"/>
          <w:tab w:val="left" w:pos="1276"/>
        </w:tabs>
      </w:pPr>
      <w:r w:rsidRPr="001B104E">
        <w:t>Summary window–move r</w:t>
      </w:r>
      <w:r w:rsidR="00F04119" w:rsidRPr="001B104E">
        <w:t xml:space="preserve">equest </w:t>
      </w:r>
      <w:r w:rsidRPr="001B104E">
        <w:t>initiated</w:t>
      </w:r>
    </w:p>
    <w:p w14:paraId="447EE5DF" w14:textId="685CD7D7" w:rsidR="002E0010" w:rsidRPr="001B104E" w:rsidRDefault="00C622EF" w:rsidP="0063086F">
      <w:pPr>
        <w:pStyle w:val="CVChapterBodyCopy"/>
      </w:pPr>
      <w:r w:rsidRPr="001B104E">
        <w:t xml:space="preserve">In the </w:t>
      </w:r>
      <w:r w:rsidRPr="001B104E">
        <w:rPr>
          <w:b/>
        </w:rPr>
        <w:t>Move Request</w:t>
      </w:r>
      <w:r w:rsidRPr="001B104E">
        <w:t xml:space="preserve"> </w:t>
      </w:r>
      <w:r w:rsidR="00B127F4" w:rsidRPr="001B104E">
        <w:t>box</w:t>
      </w:r>
      <w:r w:rsidRPr="001B104E">
        <w:t>, you can view the patient move request details.</w:t>
      </w:r>
    </w:p>
    <w:p w14:paraId="39A6E4B3" w14:textId="6A507262" w:rsidR="00C622EF" w:rsidRPr="001B104E" w:rsidRDefault="00C622EF" w:rsidP="00C622EF">
      <w:pPr>
        <w:pStyle w:val="ListNumber"/>
      </w:pPr>
      <w:r w:rsidRPr="001B104E">
        <w:lastRenderedPageBreak/>
        <w:t xml:space="preserve">Select the </w:t>
      </w:r>
      <w:r w:rsidRPr="001B104E">
        <w:rPr>
          <w:b/>
        </w:rPr>
        <w:t>Accept Move</w:t>
      </w:r>
      <w:r w:rsidRPr="001B104E">
        <w:t xml:space="preserve"> button to accept the move request changes. You can also </w:t>
      </w:r>
      <w:r w:rsidR="00646F85" w:rsidRPr="001B104E">
        <w:t>reject</w:t>
      </w:r>
      <w:r w:rsidRPr="001B104E">
        <w:t xml:space="preserve"> the move request by selecting the </w:t>
      </w:r>
      <w:r w:rsidRPr="001B104E">
        <w:rPr>
          <w:b/>
        </w:rPr>
        <w:t>Reject Move</w:t>
      </w:r>
      <w:r w:rsidRPr="001B104E">
        <w:t xml:space="preserve"> button.</w:t>
      </w:r>
      <w:r w:rsidR="00646F85" w:rsidRPr="001B104E">
        <w:t xml:space="preserve"> If rejected, a red arrow displays in the bed cell in the Bed View.</w:t>
      </w:r>
    </w:p>
    <w:p w14:paraId="29936BB5" w14:textId="77777777" w:rsidR="002E0010" w:rsidRPr="001B104E" w:rsidRDefault="002E0010" w:rsidP="002E0010">
      <w:pPr>
        <w:pStyle w:val="CVFigure"/>
      </w:pPr>
      <w:r w:rsidRPr="001B104E">
        <w:drawing>
          <wp:inline distT="0" distB="0" distL="0" distR="0" wp14:anchorId="459225AA" wp14:editId="28044BE6">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2">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1B104E" w:rsidRDefault="00D24E3C" w:rsidP="00D24E3C">
      <w:pPr>
        <w:pStyle w:val="CVFigureCaption"/>
        <w:tabs>
          <w:tab w:val="left" w:pos="1134"/>
          <w:tab w:val="left" w:pos="1276"/>
        </w:tabs>
      </w:pPr>
      <w:r w:rsidRPr="001B104E">
        <w:t>Summary window–move request accepted</w:t>
      </w:r>
    </w:p>
    <w:p w14:paraId="3463532A" w14:textId="475E6F47" w:rsidR="002E0010" w:rsidRPr="001B104E" w:rsidRDefault="002F2E97" w:rsidP="00345850">
      <w:pPr>
        <w:pStyle w:val="CVChapterBodyCopy"/>
      </w:pPr>
      <w:r w:rsidRPr="001B104E">
        <w:t xml:space="preserve">On accepting the move </w:t>
      </w:r>
      <w:r w:rsidR="00646F85" w:rsidRPr="001B104E">
        <w:t xml:space="preserve">request, a </w:t>
      </w:r>
      <w:r w:rsidR="00F03189" w:rsidRPr="001B104E">
        <w:t>bright</w:t>
      </w:r>
      <w:r w:rsidR="00646F85" w:rsidRPr="001B104E">
        <w:t xml:space="preserve"> green arrow </w:t>
      </w:r>
      <w:r w:rsidRPr="001B104E">
        <w:t>is displayed</w:t>
      </w:r>
      <w:r w:rsidR="00646F85" w:rsidRPr="001B104E">
        <w:t>.</w:t>
      </w:r>
      <w:r w:rsidR="00F03189" w:rsidRPr="001B104E">
        <w:t xml:space="preserve"> A bright green </w:t>
      </w:r>
      <w:r w:rsidR="005C5701" w:rsidRPr="001B104E">
        <w:t>arrow indicates that you must discharge the patient from the origin bed</w:t>
      </w:r>
      <w:r w:rsidR="00F535C8" w:rsidRPr="001B104E">
        <w:t xml:space="preserve"> to </w:t>
      </w:r>
      <w:r w:rsidR="00447F01" w:rsidRPr="001B104E">
        <w:t xml:space="preserve">further </w:t>
      </w:r>
      <w:r w:rsidR="00F535C8" w:rsidRPr="001B104E">
        <w:t xml:space="preserve">process the </w:t>
      </w:r>
      <w:r w:rsidR="00447F01" w:rsidRPr="001B104E">
        <w:t>patient</w:t>
      </w:r>
      <w:r w:rsidRPr="001B104E">
        <w:t>-</w:t>
      </w:r>
      <w:r w:rsidR="00447F01" w:rsidRPr="001B104E">
        <w:t>move</w:t>
      </w:r>
      <w:r w:rsidR="00F535C8" w:rsidRPr="001B104E">
        <w:t>.</w:t>
      </w:r>
    </w:p>
    <w:p w14:paraId="464CC946" w14:textId="39B8DC15" w:rsidR="00646F85" w:rsidRPr="001B104E" w:rsidRDefault="00646F85" w:rsidP="0016007B">
      <w:pPr>
        <w:pStyle w:val="ListNumber"/>
      </w:pPr>
      <w:r w:rsidRPr="001B104E">
        <w:t xml:space="preserve">Select the </w:t>
      </w:r>
      <w:r w:rsidRPr="001B104E">
        <w:rPr>
          <w:b/>
        </w:rPr>
        <w:t>Back to View</w:t>
      </w:r>
      <w:r w:rsidRPr="001B104E">
        <w:t xml:space="preserve"> button to </w:t>
      </w:r>
      <w:r w:rsidR="0016007B" w:rsidRPr="001B104E">
        <w:t>go to the Bed View layout.</w:t>
      </w:r>
    </w:p>
    <w:p w14:paraId="617A3731" w14:textId="7FAF8617" w:rsidR="002E0010" w:rsidRPr="001B104E" w:rsidRDefault="00D24E3C" w:rsidP="002E0010">
      <w:pPr>
        <w:pStyle w:val="CVFigure"/>
      </w:pPr>
      <w:r w:rsidRPr="001B104E">
        <w:drawing>
          <wp:inline distT="0" distB="0" distL="0" distR="0" wp14:anchorId="0BB822F6" wp14:editId="47E08FA5">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3">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1B104E" w:rsidRDefault="00D24E3C" w:rsidP="00D66624">
      <w:pPr>
        <w:pStyle w:val="CVFigureCaption"/>
        <w:tabs>
          <w:tab w:val="left" w:pos="1134"/>
        </w:tabs>
      </w:pPr>
      <w:r w:rsidRPr="001B104E">
        <w:t>Bed View Layout</w:t>
      </w:r>
    </w:p>
    <w:p w14:paraId="3DF25A02" w14:textId="3D6447AD" w:rsidR="002E0010" w:rsidRPr="001B104E" w:rsidRDefault="0016007B" w:rsidP="0016007B">
      <w:pPr>
        <w:pStyle w:val="ListNumber"/>
      </w:pPr>
      <w:r w:rsidRPr="001B104E">
        <w:t xml:space="preserve">Select the origin bed cell to open the </w:t>
      </w:r>
      <w:r w:rsidRPr="001B104E">
        <w:rPr>
          <w:b/>
        </w:rPr>
        <w:t>Summary</w:t>
      </w:r>
      <w:r w:rsidRPr="001B104E">
        <w:t xml:space="preserve"> window.</w:t>
      </w:r>
    </w:p>
    <w:p w14:paraId="1573D785" w14:textId="77777777" w:rsidR="002E0010" w:rsidRPr="001B104E" w:rsidRDefault="002E0010" w:rsidP="002E0010">
      <w:pPr>
        <w:pStyle w:val="CVFigure"/>
      </w:pPr>
      <w:r w:rsidRPr="001B104E">
        <w:lastRenderedPageBreak/>
        <w:drawing>
          <wp:inline distT="0" distB="0" distL="0" distR="0" wp14:anchorId="7216306E" wp14:editId="0CF385A9">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4">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1B104E" w:rsidRDefault="00D66624" w:rsidP="00793D23">
      <w:pPr>
        <w:pStyle w:val="CVFigureCaption"/>
        <w:tabs>
          <w:tab w:val="left" w:pos="1134"/>
        </w:tabs>
      </w:pPr>
      <w:r w:rsidRPr="001B104E">
        <w:t>Summary window</w:t>
      </w:r>
      <w:r w:rsidR="00117505" w:rsidRPr="001B104E">
        <w:t>–Patient Disposition tab</w:t>
      </w:r>
    </w:p>
    <w:p w14:paraId="1601D941" w14:textId="23E02A22" w:rsidR="002E0010" w:rsidRPr="001B104E" w:rsidRDefault="00C12DA3" w:rsidP="00C12DA3">
      <w:pPr>
        <w:pStyle w:val="ListNumber"/>
      </w:pPr>
      <w:r w:rsidRPr="001B104E">
        <w:t xml:space="preserve">Select the </w:t>
      </w:r>
      <w:r w:rsidRPr="001B104E">
        <w:rPr>
          <w:b/>
        </w:rPr>
        <w:t>Patient Disposition</w:t>
      </w:r>
      <w:r w:rsidRPr="001B104E">
        <w:t xml:space="preserve"> tab</w:t>
      </w:r>
      <w:r w:rsidR="0092393B" w:rsidRPr="001B104E">
        <w:t xml:space="preserve"> and select the </w:t>
      </w:r>
      <w:r w:rsidR="0092393B" w:rsidRPr="001B104E">
        <w:rPr>
          <w:b/>
        </w:rPr>
        <w:t>Complete</w:t>
      </w:r>
      <w:r w:rsidR="005D26D9" w:rsidRPr="001B104E">
        <w:t xml:space="preserve"> button to complete the patient discharge process.</w:t>
      </w:r>
    </w:p>
    <w:p w14:paraId="4CF3B38D" w14:textId="17B86970" w:rsidR="005D26D9" w:rsidRPr="001B104E" w:rsidRDefault="005D26D9" w:rsidP="00C12DA3">
      <w:pPr>
        <w:pStyle w:val="ListNumber"/>
      </w:pPr>
      <w:r w:rsidRPr="001B104E">
        <w:t>A message box displays asking for your confirmation for the discharge process.</w:t>
      </w:r>
    </w:p>
    <w:p w14:paraId="5FF85B98" w14:textId="77777777" w:rsidR="002E0010" w:rsidRPr="001B104E" w:rsidRDefault="002E0010" w:rsidP="002E0010">
      <w:pPr>
        <w:pStyle w:val="CVFigure"/>
      </w:pPr>
      <w:r w:rsidRPr="001B104E">
        <w:drawing>
          <wp:inline distT="0" distB="0" distL="0" distR="0" wp14:anchorId="17079BDF" wp14:editId="755B5A44">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5">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1B104E" w:rsidRDefault="00E12913" w:rsidP="00E12913">
      <w:pPr>
        <w:pStyle w:val="CVFigureCaption"/>
        <w:tabs>
          <w:tab w:val="left" w:pos="993"/>
          <w:tab w:val="left" w:pos="1134"/>
        </w:tabs>
      </w:pPr>
      <w:r w:rsidRPr="001B104E">
        <w:t>confirmation message box</w:t>
      </w:r>
    </w:p>
    <w:p w14:paraId="5A9C468D" w14:textId="657A3228" w:rsidR="002E0010" w:rsidRPr="001B104E" w:rsidRDefault="005D26D9" w:rsidP="005D26D9">
      <w:pPr>
        <w:pStyle w:val="ListNumber"/>
      </w:pPr>
      <w:r w:rsidRPr="001B104E">
        <w:t xml:space="preserve">Select the </w:t>
      </w:r>
      <w:r w:rsidRPr="001B104E">
        <w:rPr>
          <w:b/>
        </w:rPr>
        <w:t>Discharge</w:t>
      </w:r>
      <w:r w:rsidRPr="001B104E">
        <w:t xml:space="preserve"> button to discharge the patient from the origin bed.</w:t>
      </w:r>
      <w:r w:rsidR="00E12913" w:rsidRPr="001B104E">
        <w:t xml:space="preserve"> To</w:t>
      </w:r>
      <w:r w:rsidR="00FE4CF1" w:rsidRPr="001B104E">
        <w:t xml:space="preserve"> </w:t>
      </w:r>
      <w:r w:rsidR="00E12913" w:rsidRPr="001B104E">
        <w:t xml:space="preserve">cancel the </w:t>
      </w:r>
      <w:r w:rsidR="00FE4CF1" w:rsidRPr="001B104E">
        <w:t>discharge process</w:t>
      </w:r>
      <w:r w:rsidR="00E12913" w:rsidRPr="001B104E">
        <w:t>, you can select</w:t>
      </w:r>
      <w:r w:rsidR="00FE4CF1" w:rsidRPr="001B104E">
        <w:t xml:space="preserve"> the </w:t>
      </w:r>
      <w:r w:rsidR="00FE4CF1" w:rsidRPr="001B104E">
        <w:rPr>
          <w:b/>
        </w:rPr>
        <w:t>Cancel</w:t>
      </w:r>
      <w:r w:rsidR="00FE4CF1" w:rsidRPr="001B104E">
        <w:t xml:space="preserve"> button.</w:t>
      </w:r>
    </w:p>
    <w:p w14:paraId="384B7C3E" w14:textId="77777777" w:rsidR="002E0010" w:rsidRPr="001B104E" w:rsidRDefault="002E0010" w:rsidP="002E0010">
      <w:pPr>
        <w:pStyle w:val="CVFigure"/>
      </w:pPr>
      <w:r w:rsidRPr="001B104E">
        <w:drawing>
          <wp:inline distT="0" distB="0" distL="0" distR="0" wp14:anchorId="2C2935A9" wp14:editId="4CA2D38B">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6">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1B104E" w:rsidRDefault="00E12913" w:rsidP="00E12913">
      <w:pPr>
        <w:pStyle w:val="CVFigureCaption"/>
        <w:tabs>
          <w:tab w:val="left" w:pos="1134"/>
        </w:tabs>
      </w:pPr>
      <w:r w:rsidRPr="001B104E">
        <w:t>Summary window–discharge process completed</w:t>
      </w:r>
    </w:p>
    <w:p w14:paraId="2EF4BE73" w14:textId="181ABCA3" w:rsidR="002E0010" w:rsidRPr="001B104E" w:rsidRDefault="00FE4CF1" w:rsidP="00FE4CF1">
      <w:pPr>
        <w:pStyle w:val="ListNumber"/>
      </w:pPr>
      <w:r w:rsidRPr="001B104E">
        <w:lastRenderedPageBreak/>
        <w:t xml:space="preserve">A blue line displays below the </w:t>
      </w:r>
      <w:r w:rsidRPr="001B104E">
        <w:rPr>
          <w:b/>
        </w:rPr>
        <w:t>Complete</w:t>
      </w:r>
      <w:r w:rsidRPr="001B104E">
        <w:t xml:space="preserve"> icon on completing the discharge process successfully.</w:t>
      </w:r>
    </w:p>
    <w:p w14:paraId="54C38989" w14:textId="1E0477CE" w:rsidR="00FE4CF1" w:rsidRPr="001B104E" w:rsidRDefault="00FE4CF1" w:rsidP="00FE4CF1">
      <w:pPr>
        <w:pStyle w:val="ListNumber"/>
      </w:pPr>
      <w:r w:rsidRPr="001B104E">
        <w:t xml:space="preserve">Select </w:t>
      </w:r>
      <w:r w:rsidRPr="001B104E">
        <w:rPr>
          <w:b/>
        </w:rPr>
        <w:t>Back to View</w:t>
      </w:r>
      <w:r w:rsidRPr="001B104E">
        <w:t xml:space="preserve"> to go to the Bed View layout.</w:t>
      </w:r>
    </w:p>
    <w:p w14:paraId="7E3AFCD1" w14:textId="77777777" w:rsidR="002E0010" w:rsidRPr="001B104E" w:rsidRDefault="002E0010" w:rsidP="002E0010">
      <w:pPr>
        <w:pStyle w:val="CVFigure"/>
      </w:pPr>
      <w:r w:rsidRPr="001B104E">
        <w:drawing>
          <wp:inline distT="0" distB="0" distL="0" distR="0" wp14:anchorId="425AD0CB" wp14:editId="1D9A6A9E">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7">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1B104E" w:rsidRDefault="00ED5174" w:rsidP="009901C8">
      <w:pPr>
        <w:pStyle w:val="CVFigureCaption"/>
        <w:tabs>
          <w:tab w:val="left" w:pos="1134"/>
        </w:tabs>
      </w:pPr>
      <w:r w:rsidRPr="001B104E">
        <w:t>Bed View Layout–</w:t>
      </w:r>
      <w:r w:rsidR="009901C8" w:rsidRPr="001B104E">
        <w:t>patient moved to the destination bed</w:t>
      </w:r>
    </w:p>
    <w:p w14:paraId="3B76E0F1" w14:textId="6337EEF1" w:rsidR="002E0010" w:rsidRPr="001B104E" w:rsidRDefault="00D17953" w:rsidP="007453ED">
      <w:pPr>
        <w:pStyle w:val="CVChapterBodyCopy"/>
      </w:pPr>
      <w:r w:rsidRPr="001B104E">
        <w:t xml:space="preserve">You can notice that the </w:t>
      </w:r>
      <w:r w:rsidR="006953BB" w:rsidRPr="001B104E">
        <w:t xml:space="preserve">patient </w:t>
      </w:r>
      <w:r w:rsidR="009901C8" w:rsidRPr="001B104E">
        <w:t>has</w:t>
      </w:r>
      <w:r w:rsidR="006953BB" w:rsidRPr="001B104E">
        <w:t xml:space="preserve"> moved to the destination bed from the origin bed.</w:t>
      </w:r>
    </w:p>
    <w:p w14:paraId="5AA05238" w14:textId="1FB01BF5" w:rsidR="002E0010" w:rsidRPr="001B104E" w:rsidRDefault="00447F01" w:rsidP="00345850">
      <w:pPr>
        <w:pStyle w:val="CVHeading3"/>
      </w:pPr>
      <w:bookmarkStart w:id="48" w:name="_Toc29807412"/>
      <w:r w:rsidRPr="001B104E">
        <w:t>Adding Multiple D</w:t>
      </w:r>
      <w:r w:rsidR="002E0010" w:rsidRPr="001B104E">
        <w:t>estinations during Request-Move</w:t>
      </w:r>
      <w:bookmarkEnd w:id="48"/>
    </w:p>
    <w:p w14:paraId="537F11EC" w14:textId="77777777" w:rsidR="002E0010" w:rsidRPr="001B104E" w:rsidRDefault="002E0010" w:rsidP="002E0010">
      <w:pPr>
        <w:pStyle w:val="CVChapterBodyCopy"/>
        <w:tabs>
          <w:tab w:val="left" w:pos="7037"/>
        </w:tabs>
      </w:pPr>
      <w:r w:rsidRPr="001B104E">
        <w:t>Follow these steps to move a patient from one bed to another with the option of adding multiple destination beds:</w:t>
      </w:r>
    </w:p>
    <w:p w14:paraId="4CDF73EF" w14:textId="77777777" w:rsidR="002E0010" w:rsidRPr="001B104E" w:rsidRDefault="002E0010" w:rsidP="00A55C80">
      <w:pPr>
        <w:pStyle w:val="ListNumber"/>
        <w:numPr>
          <w:ilvl w:val="0"/>
          <w:numId w:val="31"/>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336F7290"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558AD6E0" w14:textId="675D9595" w:rsidR="002E0010" w:rsidRPr="001B104E" w:rsidRDefault="002E0010" w:rsidP="002E0010">
      <w:pPr>
        <w:pStyle w:val="ListNumber"/>
      </w:pPr>
      <w:r w:rsidRPr="001B104E">
        <w:t>Select the destination bed (empty bed cell) to which you may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4A62440A" w14:textId="77777777" w:rsidR="002E0010" w:rsidRPr="001B104E" w:rsidRDefault="002E0010" w:rsidP="002E0010">
      <w:pPr>
        <w:pStyle w:val="CVFigure"/>
      </w:pPr>
      <w:r w:rsidRPr="001B104E">
        <w:lastRenderedPageBreak/>
        <w:drawing>
          <wp:inline distT="0" distB="0" distL="0" distR="0" wp14:anchorId="3AD14ED9" wp14:editId="47F8F12F">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8">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1B104E" w:rsidRDefault="00303299" w:rsidP="00303299">
      <w:pPr>
        <w:pStyle w:val="CVFigureCaption"/>
        <w:tabs>
          <w:tab w:val="left" w:pos="1134"/>
        </w:tabs>
      </w:pPr>
      <w:r w:rsidRPr="001B104E">
        <w:t>Move Patient window–Add Destination button</w:t>
      </w:r>
    </w:p>
    <w:p w14:paraId="3ED598EA"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first destination bed.</w:t>
      </w:r>
    </w:p>
    <w:p w14:paraId="23582A44" w14:textId="32D59758" w:rsidR="002E0010" w:rsidRPr="001B104E" w:rsidRDefault="002E0010" w:rsidP="00345850">
      <w:pPr>
        <w:pStyle w:val="CVChapterBodyCopy"/>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w:t>
      </w:r>
      <w:r w:rsidR="00BB16FA" w:rsidRPr="001B104E">
        <w:t>view layout, an olive-</w:t>
      </w:r>
      <w:r w:rsidRPr="001B104E">
        <w:t>green</w:t>
      </w:r>
      <w:r w:rsidR="00BB16FA" w:rsidRPr="001B104E">
        <w:t xml:space="preserve"> color</w:t>
      </w:r>
      <w:r w:rsidRPr="001B104E">
        <w:t xml:space="preserve"> move-indicator arrow displays in the origin bed cell and the first destination bed cell indicating that the patient move request is initiated at the origin bed and the </w:t>
      </w:r>
      <w:r w:rsidR="00BB16FA" w:rsidRPr="001B104E">
        <w:t xml:space="preserve">first </w:t>
      </w:r>
      <w:r w:rsidRPr="001B104E">
        <w:t>destination bed.</w:t>
      </w:r>
    </w:p>
    <w:p w14:paraId="085A43B4" w14:textId="77777777" w:rsidR="002E0010" w:rsidRPr="001B104E" w:rsidRDefault="002E0010" w:rsidP="002E0010">
      <w:pPr>
        <w:pStyle w:val="CVFigure"/>
      </w:pPr>
      <w:r w:rsidRPr="001B104E">
        <w:drawing>
          <wp:inline distT="0" distB="0" distL="0" distR="0" wp14:anchorId="19F884E6" wp14:editId="3449845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9">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1B104E" w:rsidRDefault="007E5B0F" w:rsidP="007E5B0F">
      <w:pPr>
        <w:pStyle w:val="CVFigureCaption"/>
        <w:tabs>
          <w:tab w:val="left" w:pos="1134"/>
        </w:tabs>
      </w:pPr>
      <w:r w:rsidRPr="001B104E">
        <w:t>Bed View layout–first destination bed</w:t>
      </w:r>
    </w:p>
    <w:p w14:paraId="0D7D75EA" w14:textId="77777777" w:rsidR="002E0010" w:rsidRPr="001B104E" w:rsidRDefault="002E0010" w:rsidP="004A2945">
      <w:pPr>
        <w:pStyle w:val="CVChapterBodyCopy"/>
      </w:pPr>
      <w:r w:rsidRPr="001B104E">
        <w:rPr>
          <w:b/>
        </w:rPr>
        <w:lastRenderedPageBreak/>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21215A64" w14:textId="4B1D62B5" w:rsidR="002E0010" w:rsidRPr="001B104E" w:rsidRDefault="002E0010" w:rsidP="002E0010">
      <w:pPr>
        <w:pStyle w:val="ListNumber"/>
      </w:pPr>
      <w:r w:rsidRPr="001B104E">
        <w:t>Select another bed cell to add the second destination bed to which you may want to move the patient.</w:t>
      </w:r>
    </w:p>
    <w:p w14:paraId="41609085" w14:textId="7425E48A" w:rsidR="008A6C39" w:rsidRPr="001B104E" w:rsidRDefault="008A6C39" w:rsidP="008A6C39">
      <w:pPr>
        <w:pStyle w:val="ListNumber"/>
      </w:pPr>
      <w:r w:rsidRPr="001B104E">
        <w:t xml:space="preserve">The bed cell borders of the second destination bed change to green color and the </w:t>
      </w:r>
      <w:r w:rsidRPr="001B104E">
        <w:rPr>
          <w:b/>
        </w:rPr>
        <w:t>Move</w:t>
      </w:r>
      <w:r w:rsidRPr="001B104E">
        <w:t xml:space="preserve"> </w:t>
      </w:r>
      <w:r w:rsidRPr="001B104E">
        <w:rPr>
          <w:b/>
        </w:rPr>
        <w:t>Patient</w:t>
      </w:r>
      <w:r w:rsidRPr="001B104E">
        <w:t xml:space="preserve"> window opens.</w:t>
      </w:r>
    </w:p>
    <w:p w14:paraId="179573A4" w14:textId="77777777" w:rsidR="002E0010" w:rsidRPr="001B104E" w:rsidRDefault="002E0010" w:rsidP="002E0010">
      <w:pPr>
        <w:pStyle w:val="CVFigure"/>
      </w:pPr>
      <w:r w:rsidRPr="001B104E">
        <w:drawing>
          <wp:inline distT="0" distB="0" distL="0" distR="0" wp14:anchorId="54267316" wp14:editId="03670FDF">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80">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1B104E" w:rsidRDefault="008A6C39" w:rsidP="008A6C39">
      <w:pPr>
        <w:pStyle w:val="CVFigureCaption"/>
        <w:tabs>
          <w:tab w:val="left" w:pos="1134"/>
        </w:tabs>
      </w:pPr>
      <w:r w:rsidRPr="001B104E">
        <w:t>Move Patient window–Add Destination button</w:t>
      </w:r>
    </w:p>
    <w:p w14:paraId="563DA4E2"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second destination bed.</w:t>
      </w:r>
    </w:p>
    <w:p w14:paraId="15EB43B4" w14:textId="6C47DC55"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BB16FA" w:rsidRPr="001B104E">
        <w:t>olive-</w:t>
      </w:r>
      <w:r w:rsidRPr="001B104E">
        <w:t>green</w:t>
      </w:r>
      <w:r w:rsidR="00BB16FA" w:rsidRPr="001B104E">
        <w:t xml:space="preserve"> color</w:t>
      </w:r>
      <w:r w:rsidRPr="001B104E">
        <w:t xml:space="preserve"> move-indicator arrow displays in the second destination bed cell</w:t>
      </w:r>
      <w:r w:rsidR="002F2E97" w:rsidRPr="001B104E">
        <w:t>,</w:t>
      </w:r>
      <w:r w:rsidRPr="001B104E">
        <w:t xml:space="preserve"> indicating that the patient move request is initiated for the second destination bed.</w:t>
      </w:r>
    </w:p>
    <w:p w14:paraId="7D90FC72" w14:textId="77777777" w:rsidR="002E0010" w:rsidRPr="001B104E" w:rsidRDefault="002E0010" w:rsidP="002E0010">
      <w:pPr>
        <w:pStyle w:val="CVFigure"/>
      </w:pPr>
      <w:r w:rsidRPr="001B104E">
        <w:lastRenderedPageBreak/>
        <w:drawing>
          <wp:inline distT="0" distB="0" distL="0" distR="0" wp14:anchorId="1ACA1495" wp14:editId="23D880B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1">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1B104E" w:rsidRDefault="008A6C39" w:rsidP="008A6C39">
      <w:pPr>
        <w:pStyle w:val="CVFigureCaption"/>
        <w:tabs>
          <w:tab w:val="left" w:pos="1134"/>
        </w:tabs>
      </w:pPr>
      <w:r w:rsidRPr="001B104E">
        <w:t>Bed View layout–second destination bed</w:t>
      </w:r>
    </w:p>
    <w:p w14:paraId="0FF28915" w14:textId="77777777" w:rsidR="002E0010" w:rsidRPr="001B104E" w:rsidRDefault="002E0010" w:rsidP="00D8758A">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66819ABB" w14:textId="4BC72A2E" w:rsidR="002E0010" w:rsidRPr="001B104E" w:rsidRDefault="002E0010" w:rsidP="002E0010">
      <w:pPr>
        <w:pStyle w:val="ListNumber"/>
      </w:pPr>
      <w:r w:rsidRPr="001B104E">
        <w:t>Select another bed cell to add the third destination bed to which you may want to move the patient.</w:t>
      </w:r>
    </w:p>
    <w:p w14:paraId="32AA00C7" w14:textId="2233B4A5" w:rsidR="008A6C39" w:rsidRPr="001B104E" w:rsidRDefault="008A6C39" w:rsidP="008A6C39">
      <w:pPr>
        <w:pStyle w:val="ListNumber"/>
      </w:pPr>
      <w:r w:rsidRPr="001B104E">
        <w:t xml:space="preserve">The bed cell borders of the third destination bed change to green color and the </w:t>
      </w:r>
      <w:r w:rsidRPr="001B104E">
        <w:rPr>
          <w:b/>
        </w:rPr>
        <w:t>Move</w:t>
      </w:r>
      <w:r w:rsidRPr="001B104E">
        <w:t xml:space="preserve"> </w:t>
      </w:r>
      <w:r w:rsidRPr="001B104E">
        <w:rPr>
          <w:b/>
        </w:rPr>
        <w:t>Patient</w:t>
      </w:r>
      <w:r w:rsidRPr="001B104E">
        <w:t xml:space="preserve"> window opens.</w:t>
      </w:r>
    </w:p>
    <w:p w14:paraId="1519E94E" w14:textId="77777777" w:rsidR="002E0010" w:rsidRPr="001B104E" w:rsidRDefault="002E0010" w:rsidP="002E0010">
      <w:pPr>
        <w:pStyle w:val="CVFigure"/>
      </w:pPr>
      <w:r w:rsidRPr="001B104E">
        <w:drawing>
          <wp:inline distT="0" distB="0" distL="0" distR="0" wp14:anchorId="53549CF1" wp14:editId="43CE570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2">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1B104E" w:rsidRDefault="008A6C39" w:rsidP="008A6C39">
      <w:pPr>
        <w:pStyle w:val="CVFigureCaption"/>
        <w:tabs>
          <w:tab w:val="left" w:pos="993"/>
          <w:tab w:val="left" w:pos="1134"/>
        </w:tabs>
      </w:pPr>
      <w:r w:rsidRPr="001B104E">
        <w:t>Move Patient window–</w:t>
      </w:r>
      <w:r w:rsidR="0069132E" w:rsidRPr="001B104E">
        <w:t>Request Move button</w:t>
      </w:r>
    </w:p>
    <w:p w14:paraId="255D6423"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third destination bed and process the patient move request.</w:t>
      </w:r>
    </w:p>
    <w:p w14:paraId="0AD76537" w14:textId="6224C389" w:rsidR="002E0010" w:rsidRPr="001B104E" w:rsidRDefault="002E0010" w:rsidP="002E0010">
      <w:pPr>
        <w:pStyle w:val="ListNumber"/>
      </w:pPr>
      <w:r w:rsidRPr="001B104E">
        <w:lastRenderedPageBreak/>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8A6C39" w:rsidRPr="001B104E">
        <w:t>olive-green color</w:t>
      </w:r>
      <w:r w:rsidRPr="001B104E">
        <w:t xml:space="preserve"> move-indicator arrow displays in the third destination bed cell</w:t>
      </w:r>
      <w:r w:rsidR="002F2E97" w:rsidRPr="001B104E">
        <w:t>,</w:t>
      </w:r>
      <w:r w:rsidRPr="001B104E">
        <w:t xml:space="preserve"> indicating that the patient move request is initiated for the third destination bed.</w:t>
      </w:r>
    </w:p>
    <w:p w14:paraId="0452A1F0" w14:textId="77777777" w:rsidR="002E0010" w:rsidRPr="001B104E" w:rsidRDefault="002E0010" w:rsidP="002E0010">
      <w:pPr>
        <w:pStyle w:val="CVFigure"/>
      </w:pPr>
      <w:r w:rsidRPr="001B104E">
        <w:drawing>
          <wp:inline distT="0" distB="0" distL="0" distR="0" wp14:anchorId="07B455D1" wp14:editId="5DEE6982">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3">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1B104E" w:rsidRDefault="008A6C39" w:rsidP="008A6C39">
      <w:pPr>
        <w:pStyle w:val="CVFigureCaption"/>
        <w:tabs>
          <w:tab w:val="left" w:pos="1134"/>
        </w:tabs>
        <w:ind w:left="0" w:firstLine="0"/>
      </w:pPr>
      <w:r w:rsidRPr="001B104E">
        <w:t>Bed View layout–third destination bed</w:t>
      </w:r>
    </w:p>
    <w:p w14:paraId="37049681" w14:textId="77777777" w:rsidR="002E0010" w:rsidRPr="001B104E"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0F7146C3" w14:textId="77777777" w:rsidTr="003D6706">
        <w:trPr>
          <w:trHeight w:val="989"/>
        </w:trPr>
        <w:tc>
          <w:tcPr>
            <w:tcW w:w="993" w:type="dxa"/>
            <w:vAlign w:val="center"/>
          </w:tcPr>
          <w:p w14:paraId="460E9E9E" w14:textId="77777777" w:rsidR="002E0010" w:rsidRPr="001B104E" w:rsidRDefault="002E0010" w:rsidP="00DB3152">
            <w:pPr>
              <w:pStyle w:val="ChapterBodyCopy"/>
              <w:jc w:val="left"/>
            </w:pPr>
            <w:r w:rsidRPr="001B104E">
              <w:rPr>
                <w:noProof/>
                <w:lang w:val="en-IN" w:eastAsia="en-IN"/>
              </w:rPr>
              <w:drawing>
                <wp:inline distT="0" distB="0" distL="0" distR="0" wp14:anchorId="1CEAD232" wp14:editId="1E528DA0">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1B104E" w:rsidRDefault="002E0010" w:rsidP="00790428">
            <w:pPr>
              <w:pStyle w:val="CVCalloutNote"/>
            </w:pPr>
            <w:r w:rsidRPr="001B104E">
              <w:t>You can add up to five destination beds</w:t>
            </w:r>
            <w:r w:rsidR="002F2E97" w:rsidRPr="001B104E">
              <w:t xml:space="preserve">; </w:t>
            </w:r>
            <w:r w:rsidRPr="001B104E">
              <w:t>however</w:t>
            </w:r>
            <w:r w:rsidR="008C11E3" w:rsidRPr="001B104E">
              <w:t>,</w:t>
            </w:r>
            <w:r w:rsidRPr="001B104E">
              <w:t xml:space="preserve"> your </w:t>
            </w:r>
            <w:r w:rsidR="00790428" w:rsidRPr="001B104E">
              <w:t>Navvis</w:t>
            </w:r>
            <w:r w:rsidRPr="001B104E">
              <w:t xml:space="preserve"> administrator can change this number as per the hospital’s bed management policy.</w:t>
            </w:r>
          </w:p>
        </w:tc>
      </w:tr>
    </w:tbl>
    <w:p w14:paraId="07B45500" w14:textId="77777777" w:rsidR="002E0010" w:rsidRPr="001B104E"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5DB08C9" w14:textId="77777777" w:rsidTr="00E63F77">
        <w:trPr>
          <w:trHeight w:val="989"/>
        </w:trPr>
        <w:tc>
          <w:tcPr>
            <w:tcW w:w="993" w:type="dxa"/>
            <w:vAlign w:val="center"/>
          </w:tcPr>
          <w:p w14:paraId="2C2D9048" w14:textId="77777777" w:rsidR="002E0010" w:rsidRPr="001B104E" w:rsidRDefault="002E0010" w:rsidP="00DB3152">
            <w:pPr>
              <w:pStyle w:val="ChapterBodyCopy"/>
              <w:jc w:val="left"/>
            </w:pPr>
            <w:r w:rsidRPr="001B104E">
              <w:rPr>
                <w:noProof/>
                <w:lang w:val="en-IN" w:eastAsia="en-IN"/>
              </w:rPr>
              <w:drawing>
                <wp:inline distT="0" distB="0" distL="0" distR="0" wp14:anchorId="336BAEBF" wp14:editId="600FEE18">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1B104E" w:rsidRDefault="002E0010" w:rsidP="002F2E97">
            <w:pPr>
              <w:pStyle w:val="CVCalloutNote"/>
            </w:pPr>
            <w:r w:rsidRPr="001B104E">
              <w:t xml:space="preserve">When you exceed the maximum number of destination beds, the Add Destination button and the Request Move button in the Move Patient window </w:t>
            </w:r>
            <w:r w:rsidR="002F2E97" w:rsidRPr="001B104E">
              <w:t>is</w:t>
            </w:r>
            <w:r w:rsidRPr="001B104E">
              <w:t xml:space="preserve"> not available for selection.</w:t>
            </w:r>
          </w:p>
        </w:tc>
      </w:tr>
    </w:tbl>
    <w:p w14:paraId="2EECE6B4" w14:textId="77777777" w:rsidR="002E0010" w:rsidRPr="001B104E" w:rsidRDefault="002E0010" w:rsidP="002E0010">
      <w:pPr>
        <w:pStyle w:val="CVspacebeforetable"/>
      </w:pPr>
    </w:p>
    <w:p w14:paraId="515B5F81" w14:textId="4D4A5BD0" w:rsidR="002E0010" w:rsidRPr="001B104E" w:rsidRDefault="002E0010" w:rsidP="00D8758A">
      <w:pPr>
        <w:pStyle w:val="CVChapterBodyCopy"/>
      </w:pPr>
      <w:r w:rsidRPr="001B104E">
        <w:t xml:space="preserve">Notice that the </w:t>
      </w:r>
      <w:r w:rsidRPr="001B104E">
        <w:rPr>
          <w:b/>
        </w:rPr>
        <w:t>Move</w:t>
      </w:r>
      <w:r w:rsidRPr="001B104E">
        <w:t xml:space="preserve"> selection on the side menu is cleared once </w:t>
      </w:r>
      <w:r w:rsidR="009A5527" w:rsidRPr="001B104E">
        <w:t>you select the</w:t>
      </w:r>
      <w:r w:rsidRPr="001B104E">
        <w:t xml:space="preserve"> </w:t>
      </w:r>
      <w:r w:rsidRPr="001B104E">
        <w:rPr>
          <w:b/>
        </w:rPr>
        <w:t>Request</w:t>
      </w:r>
      <w:r w:rsidRPr="001B104E">
        <w:t xml:space="preserve"> </w:t>
      </w:r>
      <w:r w:rsidRPr="001B104E">
        <w:rPr>
          <w:b/>
        </w:rPr>
        <w:t>Move</w:t>
      </w:r>
      <w:r w:rsidR="009A5527" w:rsidRPr="001B104E">
        <w:t xml:space="preserve"> button </w:t>
      </w:r>
      <w:r w:rsidRPr="001B104E">
        <w:t xml:space="preserve">in the </w:t>
      </w:r>
      <w:r w:rsidRPr="001B104E">
        <w:rPr>
          <w:b/>
        </w:rPr>
        <w:t>Move</w:t>
      </w:r>
      <w:r w:rsidRPr="001B104E">
        <w:t xml:space="preserve"> </w:t>
      </w:r>
      <w:r w:rsidRPr="001B104E">
        <w:rPr>
          <w:b/>
        </w:rPr>
        <w:t>Patient</w:t>
      </w:r>
      <w:r w:rsidRPr="001B104E">
        <w:t xml:space="preserve"> window.</w:t>
      </w:r>
    </w:p>
    <w:p w14:paraId="396BC915" w14:textId="743487BA" w:rsidR="002E0010" w:rsidRPr="001B104E" w:rsidRDefault="002E0010" w:rsidP="002E0010">
      <w:pPr>
        <w:pStyle w:val="ListNumber"/>
      </w:pPr>
      <w:r w:rsidRPr="001B104E">
        <w:t>Select one of the destination beds</w:t>
      </w:r>
      <w:r w:rsidR="000E6A4D" w:rsidRPr="001B104E">
        <w:t xml:space="preserve">, </w:t>
      </w:r>
      <w:r w:rsidR="000E6A4D" w:rsidRPr="001B104E">
        <w:rPr>
          <w:i/>
        </w:rPr>
        <w:t>for example</w:t>
      </w:r>
      <w:r w:rsidR="002F2E97" w:rsidRPr="001B104E">
        <w:rPr>
          <w:i/>
        </w:rPr>
        <w:t>,</w:t>
      </w:r>
      <w:r w:rsidR="000E6A4D" w:rsidRPr="001B104E">
        <w:rPr>
          <w:i/>
        </w:rPr>
        <w:t xml:space="preserve"> first destination bed,</w:t>
      </w:r>
      <w:r w:rsidRPr="001B104E">
        <w:rPr>
          <w:i/>
        </w:rPr>
        <w:t xml:space="preserve"> </w:t>
      </w:r>
      <w:r w:rsidRPr="001B104E">
        <w:t>for which you have initiated the patient move request.</w:t>
      </w:r>
    </w:p>
    <w:p w14:paraId="770DEFB6" w14:textId="77777777" w:rsidR="002E0010" w:rsidRPr="001B104E" w:rsidRDefault="002E0010" w:rsidP="0069132E">
      <w:pPr>
        <w:pStyle w:val="CVFigure"/>
        <w:tabs>
          <w:tab w:val="left" w:pos="1418"/>
        </w:tabs>
      </w:pPr>
      <w:r w:rsidRPr="001B104E">
        <w:lastRenderedPageBreak/>
        <w:drawing>
          <wp:inline distT="0" distB="0" distL="0" distR="0" wp14:anchorId="512CA09B" wp14:editId="5E2DE6AF">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4">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1B104E" w:rsidRDefault="008A6C39" w:rsidP="0069132E">
      <w:pPr>
        <w:pStyle w:val="CVFigureCaption"/>
        <w:tabs>
          <w:tab w:val="left" w:pos="1134"/>
        </w:tabs>
      </w:pPr>
      <w:r w:rsidRPr="001B104E">
        <w:t>Summary window–Accept Move button</w:t>
      </w:r>
    </w:p>
    <w:p w14:paraId="047A1375" w14:textId="77777777" w:rsidR="002E0010" w:rsidRPr="001B104E" w:rsidRDefault="002E0010" w:rsidP="002E0010">
      <w:pPr>
        <w:pStyle w:val="ListNumber"/>
      </w:pPr>
      <w:r w:rsidRPr="001B104E">
        <w:t xml:space="preserve">Select the </w:t>
      </w:r>
      <w:r w:rsidRPr="001B104E">
        <w:rPr>
          <w:b/>
        </w:rPr>
        <w:t>Accept</w:t>
      </w:r>
      <w:r w:rsidRPr="001B104E">
        <w:t xml:space="preserve"> </w:t>
      </w:r>
      <w:r w:rsidRPr="001B104E">
        <w:rPr>
          <w:b/>
        </w:rPr>
        <w:t>Move</w:t>
      </w:r>
      <w:r w:rsidRPr="001B104E">
        <w:t xml:space="preserve"> button to accept the patient move request. To reject the move request, you can select the </w:t>
      </w:r>
      <w:r w:rsidRPr="001B104E">
        <w:rPr>
          <w:b/>
        </w:rPr>
        <w:t>Reject</w:t>
      </w:r>
      <w:r w:rsidRPr="001B104E">
        <w:t xml:space="preserve"> </w:t>
      </w:r>
      <w:r w:rsidRPr="001B104E">
        <w:rPr>
          <w:b/>
        </w:rPr>
        <w:t>Move</w:t>
      </w:r>
      <w:r w:rsidRPr="001B104E">
        <w:t xml:space="preserve"> button.</w:t>
      </w:r>
    </w:p>
    <w:p w14:paraId="5A4929B9" w14:textId="77777777" w:rsidR="002E0010" w:rsidRPr="001B104E" w:rsidRDefault="002E0010" w:rsidP="002E0010">
      <w:pPr>
        <w:pStyle w:val="ListNumber"/>
      </w:pPr>
      <w:r w:rsidRPr="001B104E">
        <w:t xml:space="preserve">Select the </w:t>
      </w:r>
      <w:r w:rsidRPr="001B104E">
        <w:rPr>
          <w:b/>
        </w:rPr>
        <w:t>Back to View</w:t>
      </w:r>
      <w:r w:rsidRPr="001B104E">
        <w:t xml:space="preserve"> button to go to the Bed View page.</w:t>
      </w:r>
    </w:p>
    <w:p w14:paraId="43D27D37" w14:textId="77777777" w:rsidR="002E0010" w:rsidRPr="001B104E" w:rsidRDefault="002E0010" w:rsidP="002E0010">
      <w:pPr>
        <w:pStyle w:val="CVFigure"/>
      </w:pPr>
      <w:r w:rsidRPr="001B104E">
        <w:drawing>
          <wp:inline distT="0" distB="0" distL="0" distR="0" wp14:anchorId="6060A6B3" wp14:editId="21F7AADB">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5">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1B104E" w:rsidRDefault="007E273D" w:rsidP="007E273D">
      <w:pPr>
        <w:pStyle w:val="CVFigureCaption"/>
        <w:tabs>
          <w:tab w:val="left" w:pos="1134"/>
        </w:tabs>
      </w:pPr>
      <w:r w:rsidRPr="001B104E">
        <w:t>Bed View Layout-patient moved to the destination bed</w:t>
      </w:r>
    </w:p>
    <w:p w14:paraId="4D6F4C42" w14:textId="29238DDF" w:rsidR="00642F4C" w:rsidRPr="001B104E" w:rsidRDefault="00642F4C" w:rsidP="00642F4C">
      <w:pPr>
        <w:pStyle w:val="CVChapterBodyCopy"/>
      </w:pPr>
      <w:r w:rsidRPr="001B104E">
        <w:t xml:space="preserve">You can notice that the patient is moved </w:t>
      </w:r>
      <w:r w:rsidR="000E6A4D" w:rsidRPr="001B104E">
        <w:t xml:space="preserve">from the origin bed </w:t>
      </w:r>
      <w:r w:rsidRPr="001B104E">
        <w:t xml:space="preserve">to </w:t>
      </w:r>
      <w:r w:rsidR="008A6C39" w:rsidRPr="001B104E">
        <w:t xml:space="preserve">the destination bed that you chose from </w:t>
      </w:r>
      <w:r w:rsidRPr="001B104E">
        <w:t xml:space="preserve">the </w:t>
      </w:r>
      <w:r w:rsidR="000E6A4D" w:rsidRPr="001B104E">
        <w:t xml:space="preserve">multiple </w:t>
      </w:r>
      <w:r w:rsidRPr="001B104E">
        <w:t>destination bed</w:t>
      </w:r>
      <w:r w:rsidR="008A6C39" w:rsidRPr="001B104E">
        <w:t>s that you had created</w:t>
      </w:r>
      <w:r w:rsidR="007E273D" w:rsidRPr="001B104E">
        <w:t>.</w:t>
      </w:r>
    </w:p>
    <w:p w14:paraId="45E76EB7" w14:textId="4AA24337" w:rsidR="00592ADB" w:rsidRPr="001B104E" w:rsidRDefault="00592ADB" w:rsidP="004E6B2C">
      <w:pPr>
        <w:pStyle w:val="Heading1"/>
      </w:pPr>
      <w:bookmarkStart w:id="49" w:name="_Toc29807413"/>
      <w:r w:rsidRPr="001B104E">
        <w:lastRenderedPageBreak/>
        <w:t>Prioritized View</w:t>
      </w:r>
      <w:bookmarkEnd w:id="49"/>
    </w:p>
    <w:p w14:paraId="2756463A" w14:textId="654F07F1" w:rsidR="00144E3F" w:rsidRPr="001B104E" w:rsidRDefault="00DD2967" w:rsidP="00A33F77">
      <w:pPr>
        <w:pStyle w:val="CVChapterBodyCopy"/>
      </w:pPr>
      <w:r w:rsidRPr="001B104E">
        <w:t xml:space="preserve">Use the </w:t>
      </w:r>
      <w:r w:rsidRPr="001B104E">
        <w:rPr>
          <w:b/>
        </w:rPr>
        <w:t>P</w:t>
      </w:r>
      <w:r w:rsidR="00144E3F" w:rsidRPr="001B104E">
        <w:rPr>
          <w:b/>
        </w:rPr>
        <w:t>rioritized view</w:t>
      </w:r>
      <w:r w:rsidRPr="001B104E">
        <w:t xml:space="preserve"> feature</w:t>
      </w:r>
      <w:r w:rsidR="00144E3F" w:rsidRPr="001B104E">
        <w:t xml:space="preserve"> to </w:t>
      </w:r>
      <w:r w:rsidRPr="001B104E">
        <w:t>display</w:t>
      </w:r>
      <w:r w:rsidR="00144E3F" w:rsidRPr="001B104E">
        <w:t xml:space="preserve"> the patient</w:t>
      </w:r>
      <w:r w:rsidR="00E737C5" w:rsidRPr="001B104E">
        <w:t xml:space="preserve"> details</w:t>
      </w:r>
      <w:r w:rsidR="00144E3F" w:rsidRPr="001B104E">
        <w:t xml:space="preserve"> and bed information </w:t>
      </w:r>
      <w:r w:rsidR="003C389A" w:rsidRPr="001B104E">
        <w:t xml:space="preserve">of the AC group </w:t>
      </w:r>
      <w:r w:rsidR="00144E3F" w:rsidRPr="001B104E">
        <w:t>based</w:t>
      </w:r>
      <w:r w:rsidR="005F62E2" w:rsidRPr="001B104E">
        <w:t xml:space="preserve"> on the following </w:t>
      </w:r>
      <w:r w:rsidR="00986AFC" w:rsidRPr="001B104E">
        <w:t>criteria:</w:t>
      </w:r>
    </w:p>
    <w:p w14:paraId="3D3B3A6B" w14:textId="63C9E4C3" w:rsidR="005F62E2" w:rsidRPr="001B104E" w:rsidRDefault="005F62E2" w:rsidP="00EC0E5B">
      <w:pPr>
        <w:pStyle w:val="ListBullet"/>
        <w:rPr>
          <w:b/>
        </w:rPr>
      </w:pPr>
      <w:r w:rsidRPr="001B104E">
        <w:rPr>
          <w:b/>
        </w:rPr>
        <w:t>Most Inpatient Admissions</w:t>
      </w:r>
    </w:p>
    <w:p w14:paraId="390A3BDD" w14:textId="77777777" w:rsidR="0073090E" w:rsidRPr="001B104E" w:rsidRDefault="0073090E" w:rsidP="00EC0E5B">
      <w:pPr>
        <w:pStyle w:val="ListBullet"/>
        <w:rPr>
          <w:b/>
        </w:rPr>
      </w:pPr>
      <w:r w:rsidRPr="001B104E">
        <w:rPr>
          <w:b/>
        </w:rPr>
        <w:t>Most Emergency Visits</w:t>
      </w:r>
    </w:p>
    <w:p w14:paraId="2E1B5EE9" w14:textId="77777777" w:rsidR="00AA3145" w:rsidRPr="001B104E" w:rsidRDefault="00AA3145" w:rsidP="00EC0E5B">
      <w:pPr>
        <w:pStyle w:val="ListBullet"/>
        <w:rPr>
          <w:b/>
        </w:rPr>
      </w:pPr>
      <w:r w:rsidRPr="001B104E">
        <w:rPr>
          <w:b/>
        </w:rPr>
        <w:t>Highest Risk Scores</w:t>
      </w:r>
    </w:p>
    <w:p w14:paraId="7CD460CE" w14:textId="77777777" w:rsidR="00AA3145" w:rsidRPr="001B104E" w:rsidRDefault="00AA3145" w:rsidP="00EC0E5B">
      <w:pPr>
        <w:pStyle w:val="ListBullet"/>
        <w:rPr>
          <w:b/>
        </w:rPr>
      </w:pPr>
      <w:r w:rsidRPr="001B104E">
        <w:rPr>
          <w:b/>
        </w:rPr>
        <w:t>Most Recently Admitted - Inpatient</w:t>
      </w:r>
    </w:p>
    <w:p w14:paraId="535A06D2" w14:textId="52E06308" w:rsidR="00E737C5" w:rsidRPr="001B104E" w:rsidRDefault="004A66E7" w:rsidP="00EC0E5B">
      <w:pPr>
        <w:pStyle w:val="ListBullet"/>
        <w:rPr>
          <w:b/>
        </w:rPr>
      </w:pPr>
      <w:r w:rsidRPr="001B104E">
        <w:rPr>
          <w:b/>
        </w:rPr>
        <w:t>Longest Length of Stay</w:t>
      </w:r>
    </w:p>
    <w:p w14:paraId="0D675414" w14:textId="2EBA1B2F" w:rsidR="00BC1D9B" w:rsidRPr="001B104E" w:rsidRDefault="00EC0E5B" w:rsidP="00030608">
      <w:pPr>
        <w:pStyle w:val="Heading2"/>
      </w:pPr>
      <w:bookmarkStart w:id="50" w:name="_Toc29807414"/>
      <w:r w:rsidRPr="001B104E">
        <w:t>S</w:t>
      </w:r>
      <w:r w:rsidR="00675C0C" w:rsidRPr="001B104E">
        <w:t>orting Patient Records</w:t>
      </w:r>
      <w:bookmarkEnd w:id="50"/>
    </w:p>
    <w:p w14:paraId="54E70256" w14:textId="1144C0A0" w:rsidR="00BC1D9B" w:rsidRPr="001B104E" w:rsidRDefault="00B87147" w:rsidP="00BC1D9B">
      <w:pPr>
        <w:pStyle w:val="CVChapterBodyCopy"/>
      </w:pPr>
      <w:r w:rsidRPr="001B104E">
        <w:t>Follow these steps to sort the patient records based on the sorting attribute</w:t>
      </w:r>
      <w:r w:rsidR="00651B32" w:rsidRPr="001B104E">
        <w:t>:</w:t>
      </w:r>
    </w:p>
    <w:p w14:paraId="610E7450" w14:textId="77777777" w:rsidR="00B87147" w:rsidRPr="001B104E" w:rsidRDefault="00B87147" w:rsidP="00A55C80">
      <w:pPr>
        <w:pStyle w:val="ListNumber"/>
        <w:numPr>
          <w:ilvl w:val="0"/>
          <w:numId w:val="32"/>
        </w:numPr>
      </w:pPr>
      <w:r w:rsidRPr="001B104E">
        <w:t xml:space="preserve">On the home page, select the </w:t>
      </w:r>
      <w:r w:rsidRPr="001B104E">
        <w:rPr>
          <w:b/>
        </w:rPr>
        <w:t>Prioritized</w:t>
      </w:r>
      <w:r w:rsidRPr="001B104E">
        <w:t xml:space="preserve"> </w:t>
      </w:r>
      <w:r w:rsidRPr="001B104E">
        <w:rPr>
          <w:b/>
        </w:rPr>
        <w:t>View</w:t>
      </w:r>
      <w:r w:rsidRPr="001B104E">
        <w:t xml:space="preserve"> button on the Header Bar to display the prioritized view layout.</w:t>
      </w:r>
    </w:p>
    <w:p w14:paraId="21DAB794" w14:textId="3D1DD3E2" w:rsidR="00BC1D9B" w:rsidRPr="001B104E" w:rsidRDefault="00675C0C" w:rsidP="00BC1D9B">
      <w:pPr>
        <w:pStyle w:val="CVFigure"/>
      </w:pPr>
      <w:r w:rsidRPr="001B104E">
        <w:drawing>
          <wp:inline distT="0" distB="0" distL="0" distR="0" wp14:anchorId="3C564EAF" wp14:editId="356260E3">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6">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Pr="001B104E" w:rsidRDefault="0071459F" w:rsidP="00BC1D9B">
      <w:pPr>
        <w:pStyle w:val="CVFigureCaption"/>
      </w:pPr>
      <w:r w:rsidRPr="001B104E">
        <w:t>Prioritized View–Sorting Attribute</w:t>
      </w:r>
      <w:r w:rsidR="00FC4786" w:rsidRPr="001B104E">
        <w:t>s</w:t>
      </w:r>
    </w:p>
    <w:p w14:paraId="38FA543F" w14:textId="2948836A" w:rsidR="00BC1D9B" w:rsidRPr="001B104E" w:rsidRDefault="009F00DA" w:rsidP="00A55C80">
      <w:pPr>
        <w:pStyle w:val="ListNumber"/>
        <w:numPr>
          <w:ilvl w:val="0"/>
          <w:numId w:val="32"/>
        </w:numPr>
      </w:pPr>
      <w:r w:rsidRPr="001B104E">
        <w:t>Select</w:t>
      </w:r>
      <w:r w:rsidR="00BC1D9B" w:rsidRPr="001B104E">
        <w:t xml:space="preserve"> the Sorting arrow</w:t>
      </w:r>
      <w:r w:rsidR="00D6655F" w:rsidRPr="001B104E">
        <w:t xml:space="preserve"> and choose the sorting attribute from the following list</w:t>
      </w:r>
      <w:r w:rsidRPr="001B104E">
        <w:t>,</w:t>
      </w:r>
      <w:r w:rsidR="00D6655F" w:rsidRPr="001B104E">
        <w:t xml:space="preserve"> based on which you want to sort the patient information.</w:t>
      </w:r>
    </w:p>
    <w:p w14:paraId="6C5FE4B0" w14:textId="471D2BE2" w:rsidR="001009FF" w:rsidRPr="001B104E" w:rsidRDefault="008A093B" w:rsidP="006C5AD4">
      <w:pPr>
        <w:pStyle w:val="ListBullet2"/>
        <w:rPr>
          <w:b/>
        </w:rPr>
      </w:pPr>
      <w:r w:rsidRPr="001B104E">
        <w:rPr>
          <w:b/>
        </w:rPr>
        <w:t>My</w:t>
      </w:r>
      <w:r w:rsidR="001009FF" w:rsidRPr="001B104E">
        <w:rPr>
          <w:b/>
        </w:rPr>
        <w:t xml:space="preserve"> Flagged Patients</w:t>
      </w:r>
    </w:p>
    <w:p w14:paraId="32EB4D32" w14:textId="2465B1BA" w:rsidR="00D6655F" w:rsidRPr="001B104E" w:rsidRDefault="00D6655F" w:rsidP="006C5AD4">
      <w:pPr>
        <w:pStyle w:val="ListBullet2"/>
        <w:rPr>
          <w:b/>
        </w:rPr>
      </w:pPr>
      <w:r w:rsidRPr="001B104E">
        <w:rPr>
          <w:b/>
        </w:rPr>
        <w:t>Most Inpatient Admissions</w:t>
      </w:r>
    </w:p>
    <w:p w14:paraId="07FD4804" w14:textId="77777777" w:rsidR="00D6655F" w:rsidRPr="001B104E" w:rsidRDefault="00D6655F" w:rsidP="006C5AD4">
      <w:pPr>
        <w:pStyle w:val="ListBullet2"/>
        <w:rPr>
          <w:b/>
        </w:rPr>
      </w:pPr>
      <w:r w:rsidRPr="001B104E">
        <w:rPr>
          <w:b/>
        </w:rPr>
        <w:t>Most Emergency Visits</w:t>
      </w:r>
    </w:p>
    <w:p w14:paraId="1AC0748F" w14:textId="77777777" w:rsidR="00D6655F" w:rsidRPr="001B104E" w:rsidRDefault="00D6655F" w:rsidP="006C5AD4">
      <w:pPr>
        <w:pStyle w:val="ListBullet2"/>
        <w:rPr>
          <w:b/>
        </w:rPr>
      </w:pPr>
      <w:r w:rsidRPr="001B104E">
        <w:rPr>
          <w:b/>
        </w:rPr>
        <w:t>Highest Risk Scores</w:t>
      </w:r>
    </w:p>
    <w:p w14:paraId="644440C7" w14:textId="77777777" w:rsidR="00D6655F" w:rsidRPr="001B104E" w:rsidRDefault="00D6655F" w:rsidP="006C5AD4">
      <w:pPr>
        <w:pStyle w:val="ListBullet2"/>
        <w:rPr>
          <w:b/>
        </w:rPr>
      </w:pPr>
      <w:r w:rsidRPr="001B104E">
        <w:rPr>
          <w:b/>
        </w:rPr>
        <w:t>Most Recently Admitted - Inpatient</w:t>
      </w:r>
    </w:p>
    <w:p w14:paraId="2976004A" w14:textId="77777777" w:rsidR="00D6655F" w:rsidRPr="001B104E" w:rsidRDefault="00D6655F" w:rsidP="006C5AD4">
      <w:pPr>
        <w:pStyle w:val="ListBullet2"/>
        <w:rPr>
          <w:b/>
        </w:rPr>
      </w:pPr>
      <w:r w:rsidRPr="001B104E">
        <w:rPr>
          <w:b/>
        </w:rPr>
        <w:lastRenderedPageBreak/>
        <w:t>Longest Length of Stay</w:t>
      </w:r>
    </w:p>
    <w:p w14:paraId="5FDCAF5B" w14:textId="49DBB297" w:rsidR="00651B32" w:rsidRPr="001B104E" w:rsidRDefault="004900DE" w:rsidP="004900DE">
      <w:pPr>
        <w:pStyle w:val="CVChapterBodyCopy"/>
      </w:pPr>
      <w:r w:rsidRPr="001B104E">
        <w:t xml:space="preserve">The screen layout </w:t>
      </w:r>
      <w:r w:rsidR="00651B32" w:rsidRPr="001B104E">
        <w:t>of</w:t>
      </w:r>
      <w:r w:rsidRPr="001B104E">
        <w:t xml:space="preserve"> the prioritized view for each of </w:t>
      </w:r>
      <w:r w:rsidR="00651B32" w:rsidRPr="001B104E">
        <w:t>the</w:t>
      </w:r>
      <w:r w:rsidRPr="001B104E">
        <w:t xml:space="preserve"> sorting attributes is similar</w:t>
      </w:r>
      <w:r w:rsidR="008C11E3" w:rsidRPr="001B104E">
        <w:t>. H</w:t>
      </w:r>
      <w:r w:rsidRPr="001B104E">
        <w:t xml:space="preserve">owever, </w:t>
      </w:r>
      <w:r w:rsidR="00651B32" w:rsidRPr="001B104E">
        <w:t>the</w:t>
      </w:r>
      <w:r w:rsidRPr="001B104E">
        <w:t xml:space="preserve"> UI elements </w:t>
      </w:r>
      <w:r w:rsidR="008A093B" w:rsidRPr="001B104E">
        <w:t>differ</w:t>
      </w:r>
      <w:r w:rsidRPr="001B104E">
        <w:t xml:space="preserve"> based on the attri</w:t>
      </w:r>
      <w:r w:rsidR="00651B32" w:rsidRPr="001B104E">
        <w:t>bute that you select.</w:t>
      </w:r>
    </w:p>
    <w:p w14:paraId="38D5D830" w14:textId="2694A72B" w:rsidR="004900DE" w:rsidRPr="001B104E" w:rsidRDefault="0071459F" w:rsidP="004900DE">
      <w:pPr>
        <w:pStyle w:val="CVChapterBodyCopy"/>
      </w:pPr>
      <w:r w:rsidRPr="001B104E">
        <w:t>Each sorting attribute and its features are</w:t>
      </w:r>
      <w:r w:rsidR="004900DE" w:rsidRPr="001B104E">
        <w:t xml:space="preserve"> detailed in the following sections.</w:t>
      </w:r>
    </w:p>
    <w:p w14:paraId="78397371" w14:textId="71B2FFAE" w:rsidR="0071459F" w:rsidRPr="001B104E" w:rsidRDefault="0071459F" w:rsidP="00280FAA">
      <w:pPr>
        <w:pStyle w:val="Heading2"/>
        <w:tabs>
          <w:tab w:val="clear" w:pos="450"/>
          <w:tab w:val="left" w:pos="567"/>
        </w:tabs>
      </w:pPr>
      <w:bookmarkStart w:id="51" w:name="_Toc29807415"/>
      <w:r w:rsidRPr="001B104E">
        <w:t>Sorting Attribute</w:t>
      </w:r>
      <w:r w:rsidR="00905AF0" w:rsidRPr="001B104E">
        <w:rPr>
          <w:rFonts w:cs="Calibri"/>
        </w:rPr>
        <w:t>—</w:t>
      </w:r>
      <w:r w:rsidRPr="001B104E">
        <w:t>My Flagged Patients</w:t>
      </w:r>
      <w:bookmarkEnd w:id="51"/>
    </w:p>
    <w:p w14:paraId="5D754663" w14:textId="1D66559F" w:rsidR="00BA0120" w:rsidRPr="001B104E" w:rsidRDefault="00905AF0" w:rsidP="004A2945">
      <w:pPr>
        <w:pStyle w:val="CVChapterBodyCopy"/>
      </w:pPr>
      <w:r w:rsidRPr="001B104E">
        <w:t>F</w:t>
      </w:r>
      <w:r w:rsidR="008A093B" w:rsidRPr="001B104E">
        <w:t>lag a</w:t>
      </w:r>
      <w:r w:rsidR="0047488F" w:rsidRPr="001B104E">
        <w:t xml:space="preserve"> pati</w:t>
      </w:r>
      <w:r w:rsidR="008A093B" w:rsidRPr="001B104E">
        <w:t xml:space="preserve">ent record </w:t>
      </w:r>
      <w:r w:rsidR="00BA0120" w:rsidRPr="001B104E">
        <w:t>for the following reasons:</w:t>
      </w:r>
    </w:p>
    <w:p w14:paraId="5B1103B7" w14:textId="481FA8A1" w:rsidR="0047488F" w:rsidRPr="001B104E" w:rsidRDefault="00BA0120" w:rsidP="00393C7B">
      <w:pPr>
        <w:pStyle w:val="ListBullet"/>
      </w:pPr>
      <w:r w:rsidRPr="001B104E">
        <w:t>W</w:t>
      </w:r>
      <w:r w:rsidR="0047488F" w:rsidRPr="001B104E">
        <w:t xml:space="preserve">hen a patient in Coreo Analytics is not assigned to </w:t>
      </w:r>
      <w:r w:rsidRPr="001B104E">
        <w:t xml:space="preserve">any bed </w:t>
      </w:r>
      <w:r w:rsidR="00393C7B" w:rsidRPr="001B104E">
        <w:t xml:space="preserve">(AC, PAC, or CC) </w:t>
      </w:r>
      <w:r w:rsidR="00972223" w:rsidRPr="001B104E">
        <w:t>i</w:t>
      </w:r>
      <w:r w:rsidRPr="001B104E">
        <w:t xml:space="preserve">n </w:t>
      </w:r>
      <w:r w:rsidR="0047488F" w:rsidRPr="001B104E">
        <w:t>the Bed View</w:t>
      </w:r>
      <w:r w:rsidRPr="001B104E">
        <w:t xml:space="preserve"> </w:t>
      </w:r>
      <w:r w:rsidR="0047488F" w:rsidRPr="001B104E">
        <w:t>and yet needs to be monitored in Coreo View.</w:t>
      </w:r>
    </w:p>
    <w:p w14:paraId="3875D167" w14:textId="41367F97" w:rsidR="00393C7B" w:rsidRPr="001B104E" w:rsidRDefault="00393C7B" w:rsidP="00393C7B">
      <w:pPr>
        <w:pStyle w:val="ListBullet"/>
      </w:pPr>
      <w:r w:rsidRPr="001B104E">
        <w:t xml:space="preserve">Flag a patient </w:t>
      </w:r>
      <w:r w:rsidR="00972223" w:rsidRPr="001B104E">
        <w:t xml:space="preserve">who is </w:t>
      </w:r>
      <w:r w:rsidRPr="001B104E">
        <w:t>assig</w:t>
      </w:r>
      <w:r w:rsidR="00972223" w:rsidRPr="001B104E">
        <w:t>ned to a bed cell under one of the care-level groups, AC, PAC, or CC i</w:t>
      </w:r>
      <w:r w:rsidRPr="001B104E">
        <w:t xml:space="preserve">n </w:t>
      </w:r>
      <w:r w:rsidR="00972223" w:rsidRPr="001B104E">
        <w:t>the bed v</w:t>
      </w:r>
      <w:r w:rsidRPr="001B104E">
        <w:t>iew</w:t>
      </w:r>
      <w:r w:rsidR="00972223" w:rsidRPr="001B104E">
        <w:t>,</w:t>
      </w:r>
      <w:r w:rsidRPr="001B104E">
        <w:t xml:space="preserve"> if you want to mark the patient as </w:t>
      </w:r>
      <w:r w:rsidR="00972223" w:rsidRPr="001B104E">
        <w:t xml:space="preserve">a </w:t>
      </w:r>
      <w:r w:rsidRPr="001B104E">
        <w:t>favorite for monitoring purpose</w:t>
      </w:r>
      <w:r w:rsidR="00972223" w:rsidRPr="001B104E">
        <w:t>s</w:t>
      </w:r>
      <w:r w:rsidRPr="001B104E">
        <w:t>.</w:t>
      </w:r>
    </w:p>
    <w:p w14:paraId="4D541160" w14:textId="3F1CECEB" w:rsidR="00C6524D" w:rsidRPr="001B104E" w:rsidRDefault="00C6524D" w:rsidP="009F00DA">
      <w:pPr>
        <w:pStyle w:val="CVChapterBodyCopy"/>
      </w:pPr>
      <w:r w:rsidRPr="001B104E">
        <w:t>Follow these steps to view all the flagged patient in Coreo View:</w:t>
      </w:r>
    </w:p>
    <w:p w14:paraId="28594D88" w14:textId="1D47F885" w:rsidR="00D80922" w:rsidRPr="001B104E" w:rsidRDefault="009F00DA" w:rsidP="00A55C80">
      <w:pPr>
        <w:pStyle w:val="ListNumber"/>
        <w:numPr>
          <w:ilvl w:val="0"/>
          <w:numId w:val="33"/>
        </w:numPr>
      </w:pPr>
      <w:r w:rsidRPr="001B104E">
        <w:t xml:space="preserve">In the Prioritized View layout, click the Sorting arrow and select </w:t>
      </w:r>
      <w:r w:rsidR="00D07B42" w:rsidRPr="001B104E">
        <w:t xml:space="preserve">the </w:t>
      </w:r>
      <w:r w:rsidR="00BA0120" w:rsidRPr="001B104E">
        <w:rPr>
          <w:b/>
        </w:rPr>
        <w:t>My</w:t>
      </w:r>
      <w:r w:rsidRPr="001B104E">
        <w:rPr>
          <w:b/>
        </w:rPr>
        <w:t xml:space="preserve"> Flagged Patients</w:t>
      </w:r>
      <w:r w:rsidRPr="001B104E">
        <w:t xml:space="preserve"> </w:t>
      </w:r>
      <w:r w:rsidR="00BA0120" w:rsidRPr="001B104E">
        <w:t xml:space="preserve">sorting </w:t>
      </w:r>
      <w:r w:rsidRPr="001B104E">
        <w:t>attribute.</w:t>
      </w:r>
      <w:r w:rsidR="00D80922" w:rsidRPr="001B104E">
        <w:t xml:space="preserve"> All the patients that are flagged in the Bed View are displayed.</w:t>
      </w:r>
    </w:p>
    <w:p w14:paraId="3F3880E8" w14:textId="5962C583" w:rsidR="009062C3" w:rsidRPr="001B104E" w:rsidRDefault="009062C3" w:rsidP="00D8758A">
      <w:pPr>
        <w:pStyle w:val="CVChapterBodyCopy"/>
      </w:pPr>
      <w:r w:rsidRPr="001B104E">
        <w:t xml:space="preserve">Each patient record displays </w:t>
      </w:r>
      <w:r w:rsidR="00827008" w:rsidRPr="001B104E">
        <w:t>in</w:t>
      </w:r>
      <w:r w:rsidRPr="001B104E">
        <w:t xml:space="preserve"> a row and is called Card View.</w:t>
      </w:r>
    </w:p>
    <w:p w14:paraId="63192B1E" w14:textId="0D888B4C" w:rsidR="0071459F" w:rsidRPr="001B104E" w:rsidRDefault="00847437" w:rsidP="00B87147">
      <w:pPr>
        <w:pStyle w:val="CVFigure"/>
      </w:pPr>
      <w:r w:rsidRPr="001B104E">
        <w:drawing>
          <wp:inline distT="0" distB="0" distL="0" distR="0" wp14:anchorId="4A54A90B" wp14:editId="1A2BA954">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7">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1B104E" w:rsidRDefault="00B833FE" w:rsidP="00B833FE">
      <w:pPr>
        <w:pStyle w:val="CVFigureCaption"/>
      </w:pPr>
      <w:r w:rsidRPr="001B104E">
        <w:t>Prioritized View–My Flagged Patients</w:t>
      </w:r>
    </w:p>
    <w:p w14:paraId="2C85499B" w14:textId="64D23190" w:rsidR="0071459F" w:rsidRPr="001B104E" w:rsidRDefault="00E60D9B" w:rsidP="00AB400C">
      <w:pPr>
        <w:pStyle w:val="CVChapterBodyCopy"/>
      </w:pPr>
      <w:r w:rsidRPr="001B104E">
        <w:t>Refer to the following table for the details of each box in the card view</w:t>
      </w:r>
      <w:r w:rsidR="00AB400C" w:rsidRPr="001B104E">
        <w:t xml:space="preserve"> of the flagged patient records</w:t>
      </w:r>
      <w:r w:rsidR="00372DB4"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1B104E" w14:paraId="09CF886C" w14:textId="77777777" w:rsidTr="00F460BF">
        <w:trPr>
          <w:tblHeader/>
        </w:trPr>
        <w:tc>
          <w:tcPr>
            <w:tcW w:w="4536" w:type="dxa"/>
            <w:shd w:val="clear" w:color="auto" w:fill="365F91" w:themeFill="accent1" w:themeFillShade="BF"/>
          </w:tcPr>
          <w:p w14:paraId="58A65489" w14:textId="344FB1B7" w:rsidR="00134A6F" w:rsidRPr="001B104E" w:rsidRDefault="00134A6F" w:rsidP="00D33CD2">
            <w:pPr>
              <w:pStyle w:val="Whitechartheaderinformation"/>
            </w:pPr>
            <w:r w:rsidRPr="001B104E">
              <w:t>Element name</w:t>
            </w:r>
          </w:p>
        </w:tc>
        <w:tc>
          <w:tcPr>
            <w:tcW w:w="4212" w:type="dxa"/>
            <w:shd w:val="clear" w:color="auto" w:fill="808080" w:themeFill="background1" w:themeFillShade="80"/>
          </w:tcPr>
          <w:p w14:paraId="012BD679" w14:textId="13E4C390" w:rsidR="00134A6F" w:rsidRPr="001B104E" w:rsidRDefault="00134A6F" w:rsidP="00D33CD2">
            <w:pPr>
              <w:pStyle w:val="Whitechartheaderinformation"/>
            </w:pPr>
            <w:r w:rsidRPr="001B104E">
              <w:t>Description</w:t>
            </w:r>
          </w:p>
        </w:tc>
      </w:tr>
      <w:tr w:rsidR="00134A6F" w:rsidRPr="001B104E" w14:paraId="47096EC7" w14:textId="77777777" w:rsidTr="00F460BF">
        <w:tc>
          <w:tcPr>
            <w:tcW w:w="4536" w:type="dxa"/>
            <w:shd w:val="clear" w:color="auto" w:fill="FFFFFF" w:themeFill="background1"/>
          </w:tcPr>
          <w:p w14:paraId="3AAF03DE" w14:textId="6C51B07A" w:rsidR="00134A6F" w:rsidRPr="001B104E" w:rsidRDefault="00ED5174" w:rsidP="002523BB">
            <w:pPr>
              <w:pStyle w:val="CVTableTextCenter"/>
            </w:pPr>
            <w:r w:rsidRPr="001B104E">
              <w:object w:dxaOrig="4441" w:dyaOrig="1215" w14:anchorId="4775D566">
                <v:shape id="_x0000_i1077" type="#_x0000_t75" style="width:213.75pt;height:58.5pt" o:ole="">
                  <v:imagedata r:id="rId188" o:title=""/>
                </v:shape>
                <o:OLEObject Type="Embed" ProgID="PBrush" ShapeID="_x0000_i1077" DrawAspect="Content" ObjectID="_1640522340" r:id="rId189"/>
              </w:object>
            </w:r>
          </w:p>
          <w:p w14:paraId="00B81F55" w14:textId="7342E64C" w:rsidR="00134A6F" w:rsidRPr="001B104E" w:rsidRDefault="00134A6F" w:rsidP="002523BB">
            <w:pPr>
              <w:pStyle w:val="CVTableTextCenter"/>
            </w:pPr>
            <w:r w:rsidRPr="001B104E">
              <w:t>Patient Name box</w:t>
            </w:r>
          </w:p>
        </w:tc>
        <w:tc>
          <w:tcPr>
            <w:tcW w:w="4212" w:type="dxa"/>
            <w:shd w:val="clear" w:color="auto" w:fill="FFFFFF" w:themeFill="background1"/>
          </w:tcPr>
          <w:p w14:paraId="076679A2" w14:textId="1E30C4B7" w:rsidR="00134A6F" w:rsidRPr="001B104E" w:rsidRDefault="00134A6F" w:rsidP="002523BB">
            <w:pPr>
              <w:pStyle w:val="CVTabletext"/>
            </w:pPr>
            <w:r w:rsidRPr="001B104E">
              <w:t>Displays the full name, gender, date of birth, and the MPI (Maste</w:t>
            </w:r>
            <w:r w:rsidR="008C11E3" w:rsidRPr="001B104E">
              <w:t>r Patient Index) of the patient</w:t>
            </w:r>
          </w:p>
          <w:p w14:paraId="374B639B" w14:textId="77777777" w:rsidR="00134A6F" w:rsidRPr="001B104E" w:rsidRDefault="00134A6F" w:rsidP="009B11AF">
            <w:pPr>
              <w:pStyle w:val="CVTabletext"/>
            </w:pPr>
            <w:r w:rsidRPr="001B104E">
              <w:t>The</w:t>
            </w:r>
            <w:r w:rsidRPr="001B104E">
              <w:rPr>
                <w:b/>
              </w:rPr>
              <w:t xml:space="preserve"> </w:t>
            </w:r>
            <w:r w:rsidRPr="001B104E">
              <w:t>MPI is a unique identification number generated for each patient in the Coreo application.</w:t>
            </w:r>
          </w:p>
          <w:p w14:paraId="527EDCF8" w14:textId="54596AB5" w:rsidR="00D91A14" w:rsidRPr="001B104E" w:rsidRDefault="00A615C9" w:rsidP="00CD65AA">
            <w:pPr>
              <w:pStyle w:val="CVTabletext"/>
            </w:pPr>
            <w:r w:rsidRPr="001B104E">
              <w:t>The Patient Name box has a color bar</w:t>
            </w:r>
            <w:r w:rsidR="00CD65AA" w:rsidRPr="001B104E">
              <w:t xml:space="preserve"> on</w:t>
            </w:r>
            <w:r w:rsidRPr="001B104E">
              <w:t xml:space="preserve"> the left side</w:t>
            </w:r>
            <w:r w:rsidR="008C11E3" w:rsidRPr="001B104E">
              <w:t>,</w:t>
            </w:r>
            <w:r w:rsidRPr="001B104E">
              <w:t xml:space="preserve"> which shows the group</w:t>
            </w:r>
            <w:r w:rsidR="00CD65AA" w:rsidRPr="001B104E">
              <w:t xml:space="preserve"> </w:t>
            </w:r>
            <w:r w:rsidRPr="001B104E">
              <w:t>(AC-Orange, PAC-Yellow</w:t>
            </w:r>
            <w:r w:rsidR="0080189B" w:rsidRPr="001B104E">
              <w:t>,</w:t>
            </w:r>
            <w:r w:rsidRPr="001B104E">
              <w:t xml:space="preserve"> and CC-Green)</w:t>
            </w:r>
            <w:r w:rsidR="00CD65AA" w:rsidRPr="001B104E">
              <w:t xml:space="preserve"> to which the patient belongs.</w:t>
            </w:r>
          </w:p>
          <w:p w14:paraId="5A1DDF39" w14:textId="2935414A" w:rsidR="00D91A14" w:rsidRPr="001B104E" w:rsidRDefault="00D91A14" w:rsidP="00C86837">
            <w:pPr>
              <w:pStyle w:val="CVTabletext"/>
            </w:pPr>
            <w:r w:rsidRPr="001B104E">
              <w:t>Click the Synchronization button</w:t>
            </w:r>
            <w:r w:rsidR="00B47D24" w:rsidRPr="001B104E">
              <w:t xml:space="preserve"> to </w:t>
            </w:r>
            <w:r w:rsidRPr="001B104E">
              <w:t xml:space="preserve">view the same patient record in </w:t>
            </w:r>
            <w:r w:rsidR="00C86837" w:rsidRPr="001B104E">
              <w:t xml:space="preserve">another </w:t>
            </w:r>
            <w:r w:rsidRPr="001B104E">
              <w:t>Coreo</w:t>
            </w:r>
            <w:r w:rsidR="00C86837" w:rsidRPr="001B104E">
              <w:t xml:space="preserve"> application.</w:t>
            </w:r>
          </w:p>
        </w:tc>
      </w:tr>
      <w:tr w:rsidR="00134A6F" w:rsidRPr="001B104E" w14:paraId="05F469BA" w14:textId="77777777" w:rsidTr="00F460BF">
        <w:tc>
          <w:tcPr>
            <w:tcW w:w="4536" w:type="dxa"/>
            <w:shd w:val="clear" w:color="auto" w:fill="FFFFFF" w:themeFill="background1"/>
          </w:tcPr>
          <w:p w14:paraId="580A5315" w14:textId="01B3290E" w:rsidR="00134A6F" w:rsidRPr="001B104E" w:rsidRDefault="00E3055A" w:rsidP="00D86C1E">
            <w:pPr>
              <w:pStyle w:val="CVTableTextCenter"/>
            </w:pPr>
            <w:r w:rsidRPr="001B104E">
              <w:object w:dxaOrig="2760" w:dyaOrig="1080" w14:anchorId="38147769">
                <v:shape id="_x0000_i1078" type="#_x0000_t75" style="width:165.75pt;height:65.25pt" o:ole="">
                  <v:imagedata r:id="rId190" o:title=""/>
                </v:shape>
                <o:OLEObject Type="Embed" ProgID="PBrush" ShapeID="_x0000_i1078" DrawAspect="Content" ObjectID="_1640522341" r:id="rId191"/>
              </w:object>
            </w:r>
          </w:p>
          <w:p w14:paraId="768C82E0" w14:textId="68C09A80" w:rsidR="00134A6F" w:rsidRPr="001B104E" w:rsidRDefault="00134A6F" w:rsidP="00D86C1E">
            <w:pPr>
              <w:pStyle w:val="CVTableTextCenter"/>
            </w:pPr>
            <w:r w:rsidRPr="001B104E">
              <w:t>Group Name box</w:t>
            </w:r>
          </w:p>
        </w:tc>
        <w:tc>
          <w:tcPr>
            <w:tcW w:w="4212" w:type="dxa"/>
            <w:shd w:val="clear" w:color="auto" w:fill="FFFFFF" w:themeFill="background1"/>
          </w:tcPr>
          <w:p w14:paraId="31758ECF" w14:textId="21D2BAC9" w:rsidR="00134A6F" w:rsidRPr="001B104E" w:rsidRDefault="00A615C9" w:rsidP="003D1A4A">
            <w:pPr>
              <w:pStyle w:val="CVTabletext"/>
            </w:pPr>
            <w:r w:rsidRPr="001B104E">
              <w:t xml:space="preserve">Displays the </w:t>
            </w:r>
            <w:r w:rsidR="00134A6F" w:rsidRPr="001B104E">
              <w:t xml:space="preserve">group name, location, and the identification number of the bed </w:t>
            </w:r>
            <w:r w:rsidR="003D1A4A" w:rsidRPr="001B104E">
              <w:t>to which the</w:t>
            </w:r>
            <w:r w:rsidRPr="001B104E">
              <w:t xml:space="preserve"> patient is assigned</w:t>
            </w:r>
          </w:p>
        </w:tc>
      </w:tr>
      <w:tr w:rsidR="00134A6F" w:rsidRPr="001B104E" w14:paraId="0F67B6F7" w14:textId="77777777" w:rsidTr="00F460BF">
        <w:tc>
          <w:tcPr>
            <w:tcW w:w="4536" w:type="dxa"/>
            <w:shd w:val="clear" w:color="auto" w:fill="FFFFFF" w:themeFill="background1"/>
          </w:tcPr>
          <w:p w14:paraId="5B319F43" w14:textId="5167F9A3" w:rsidR="00134A6F" w:rsidRPr="001B104E" w:rsidRDefault="00F460BF" w:rsidP="00D86C1E">
            <w:pPr>
              <w:pStyle w:val="CVTableTextCenter"/>
            </w:pPr>
            <w:r w:rsidRPr="001B104E">
              <w:object w:dxaOrig="1530" w:dyaOrig="1095" w14:anchorId="1CEEED29">
                <v:shape id="_x0000_i1079" type="#_x0000_t75" style="width:71.25pt;height:51pt" o:ole="">
                  <v:imagedata r:id="rId192" o:title=""/>
                </v:shape>
                <o:OLEObject Type="Embed" ProgID="PBrush" ShapeID="_x0000_i1079" DrawAspect="Content" ObjectID="_1640522342" r:id="rId193"/>
              </w:object>
            </w:r>
          </w:p>
          <w:p w14:paraId="116F97EF" w14:textId="4C89A9A2" w:rsidR="00134A6F" w:rsidRPr="001B104E" w:rsidRDefault="00134A6F" w:rsidP="00D86C1E">
            <w:pPr>
              <w:pStyle w:val="CVTableTextCenter"/>
            </w:pPr>
            <w:r w:rsidRPr="001B104E">
              <w:t>Patient Cohort box</w:t>
            </w:r>
          </w:p>
        </w:tc>
        <w:tc>
          <w:tcPr>
            <w:tcW w:w="4212" w:type="dxa"/>
            <w:shd w:val="clear" w:color="auto" w:fill="FFFFFF" w:themeFill="background1"/>
          </w:tcPr>
          <w:p w14:paraId="6D4BC8EA" w14:textId="3CBCA502" w:rsidR="00134A6F" w:rsidRPr="001B104E" w:rsidRDefault="007F3058" w:rsidP="007712A2">
            <w:pPr>
              <w:pStyle w:val="CVTabletext"/>
            </w:pPr>
            <w:r w:rsidRPr="001B104E">
              <w:t xml:space="preserve">Displays the cohort group </w:t>
            </w:r>
            <w:r w:rsidR="007712A2" w:rsidRPr="001B104E">
              <w:t>to which</w:t>
            </w:r>
            <w:r w:rsidRPr="001B104E">
              <w:t xml:space="preserve"> the patient is as</w:t>
            </w:r>
            <w:r w:rsidR="007712A2" w:rsidRPr="001B104E">
              <w:t xml:space="preserve">signed </w:t>
            </w:r>
            <w:r w:rsidRPr="001B104E">
              <w:t>in the Coreo application</w:t>
            </w:r>
          </w:p>
        </w:tc>
      </w:tr>
      <w:tr w:rsidR="00134A6F" w:rsidRPr="001B104E" w14:paraId="5D0A0B0F" w14:textId="77777777" w:rsidTr="00F460BF">
        <w:tc>
          <w:tcPr>
            <w:tcW w:w="4536" w:type="dxa"/>
            <w:shd w:val="clear" w:color="auto" w:fill="FFFFFF" w:themeFill="background1"/>
          </w:tcPr>
          <w:p w14:paraId="14405EC5" w14:textId="3976EDB3" w:rsidR="00134A6F" w:rsidRPr="001B104E" w:rsidRDefault="00F460BF" w:rsidP="00D86C1E">
            <w:pPr>
              <w:pStyle w:val="CVTableTextCenter"/>
            </w:pPr>
            <w:r w:rsidRPr="001B104E">
              <w:object w:dxaOrig="2100" w:dyaOrig="1080" w14:anchorId="65538314">
                <v:shape id="_x0000_i1080" type="#_x0000_t75" style="width:96.75pt;height:48.75pt" o:ole="">
                  <v:imagedata r:id="rId194" o:title=""/>
                </v:shape>
                <o:OLEObject Type="Embed" ProgID="PBrush" ShapeID="_x0000_i1080" DrawAspect="Content" ObjectID="_1640522343" r:id="rId195"/>
              </w:object>
            </w:r>
          </w:p>
          <w:p w14:paraId="1A56FD08" w14:textId="4FFD742B" w:rsidR="00134A6F" w:rsidRPr="001B104E" w:rsidRDefault="00134A6F" w:rsidP="00D86C1E">
            <w:pPr>
              <w:pStyle w:val="CVTableTextCenter"/>
            </w:pPr>
            <w:r w:rsidRPr="001B104E">
              <w:t>Risk Score box</w:t>
            </w:r>
          </w:p>
        </w:tc>
        <w:tc>
          <w:tcPr>
            <w:tcW w:w="4212" w:type="dxa"/>
            <w:shd w:val="clear" w:color="auto" w:fill="FFFFFF" w:themeFill="background1"/>
          </w:tcPr>
          <w:p w14:paraId="2B9DBA8A" w14:textId="40DD19B6" w:rsidR="00134A6F" w:rsidRPr="001B104E" w:rsidRDefault="009906DB" w:rsidP="008C11E3">
            <w:pPr>
              <w:pStyle w:val="CVTabletext"/>
            </w:pPr>
            <w:r w:rsidRPr="001B104E">
              <w:t>The high risk, medium risk, or low</w:t>
            </w:r>
            <w:r w:rsidR="008C11E3" w:rsidRPr="001B104E">
              <w:t>-</w:t>
            </w:r>
            <w:r w:rsidRPr="001B104E">
              <w:t>risk score of the patient matching the cohort.</w:t>
            </w:r>
          </w:p>
        </w:tc>
      </w:tr>
      <w:tr w:rsidR="00134A6F" w:rsidRPr="001B104E" w14:paraId="0E5D1CBF" w14:textId="77777777" w:rsidTr="00F460BF">
        <w:tc>
          <w:tcPr>
            <w:tcW w:w="4536" w:type="dxa"/>
            <w:shd w:val="clear" w:color="auto" w:fill="FFFFFF" w:themeFill="background1"/>
          </w:tcPr>
          <w:p w14:paraId="1F9E34CB" w14:textId="78D3B2BE" w:rsidR="00134A6F" w:rsidRPr="001B104E" w:rsidRDefault="00F161AB" w:rsidP="00B969C1">
            <w:pPr>
              <w:pStyle w:val="CVTableTextCenter"/>
            </w:pPr>
            <w:r w:rsidRPr="001B104E">
              <w:object w:dxaOrig="3886" w:dyaOrig="915" w14:anchorId="1F69A245">
                <v:shape id="_x0000_i1081" type="#_x0000_t75" style="width:194.25pt;height:45.75pt" o:ole="">
                  <v:imagedata r:id="rId196" o:title=""/>
                </v:shape>
                <o:OLEObject Type="Embed" ProgID="PBrush" ShapeID="_x0000_i1081" DrawAspect="Content" ObjectID="_1640522344" r:id="rId197"/>
              </w:object>
            </w:r>
          </w:p>
          <w:p w14:paraId="1E18BA23" w14:textId="1DE841A8" w:rsidR="00134A6F" w:rsidRPr="001B104E" w:rsidRDefault="00F161AB" w:rsidP="00B969C1">
            <w:pPr>
              <w:pStyle w:val="CVTableTextCenter"/>
            </w:pPr>
            <w:r w:rsidRPr="001B104E">
              <w:t>Patient</w:t>
            </w:r>
            <w:r w:rsidR="00C52BC1" w:rsidRPr="001B104E">
              <w:t xml:space="preserve"> A</w:t>
            </w:r>
            <w:r w:rsidR="00134A6F" w:rsidRPr="001B104E">
              <w:t>ttributes</w:t>
            </w:r>
            <w:r w:rsidR="0020785B" w:rsidRPr="001B104E">
              <w:t xml:space="preserve"> box</w:t>
            </w:r>
          </w:p>
        </w:tc>
        <w:tc>
          <w:tcPr>
            <w:tcW w:w="4212" w:type="dxa"/>
            <w:shd w:val="clear" w:color="auto" w:fill="FFFFFF" w:themeFill="background1"/>
          </w:tcPr>
          <w:p w14:paraId="450FE8A7" w14:textId="411F389E" w:rsidR="00134A6F" w:rsidRPr="001B104E" w:rsidRDefault="00134A6F" w:rsidP="00F161AB">
            <w:pPr>
              <w:pStyle w:val="CVTabletext"/>
            </w:pPr>
            <w:r w:rsidRPr="001B104E">
              <w:t xml:space="preserve">Displays the </w:t>
            </w:r>
            <w:r w:rsidR="00F161AB" w:rsidRPr="001B104E">
              <w:t>patient</w:t>
            </w:r>
            <w:r w:rsidRPr="001B104E">
              <w:t xml:space="preserve"> attributes</w:t>
            </w:r>
            <w:r w:rsidR="00F161AB" w:rsidRPr="001B104E">
              <w:t xml:space="preserve"> for a Coreo patient</w:t>
            </w:r>
            <w:r w:rsidR="008A5F51" w:rsidRPr="001B104E">
              <w:t xml:space="preserve"> who is not assigned to a bed in Coreo View</w:t>
            </w:r>
          </w:p>
        </w:tc>
      </w:tr>
      <w:tr w:rsidR="00F161AB" w:rsidRPr="001B104E" w14:paraId="1CBF4FFC" w14:textId="77777777" w:rsidTr="00F460BF">
        <w:tc>
          <w:tcPr>
            <w:tcW w:w="4536" w:type="dxa"/>
            <w:shd w:val="clear" w:color="auto" w:fill="FFFFFF" w:themeFill="background1"/>
          </w:tcPr>
          <w:p w14:paraId="653E1911" w14:textId="0B2DDCE5" w:rsidR="00F161AB" w:rsidRPr="001B104E" w:rsidRDefault="00847437" w:rsidP="00F161AB">
            <w:pPr>
              <w:pStyle w:val="CVTableTextCenter"/>
            </w:pPr>
            <w:r w:rsidRPr="001B104E">
              <w:object w:dxaOrig="3615" w:dyaOrig="1140" w14:anchorId="69F69154">
                <v:shape id="_x0000_i1082" type="#_x0000_t75" style="width:190.5pt;height:62.25pt" o:ole="">
                  <v:imagedata r:id="rId198" o:title=""/>
                </v:shape>
                <o:OLEObject Type="Embed" ProgID="PBrush" ShapeID="_x0000_i1082" DrawAspect="Content" ObjectID="_1640522345" r:id="rId199"/>
              </w:object>
            </w:r>
          </w:p>
          <w:p w14:paraId="1253CCDC" w14:textId="77777777" w:rsidR="00C52BC1" w:rsidRPr="001B104E" w:rsidRDefault="00C52BC1" w:rsidP="00F161AB">
            <w:pPr>
              <w:pStyle w:val="CVTableTextCenter"/>
            </w:pPr>
            <w:r w:rsidRPr="001B104E">
              <w:t>Bed A</w:t>
            </w:r>
            <w:r w:rsidR="00F161AB" w:rsidRPr="001B104E">
              <w:t xml:space="preserve">ttributes </w:t>
            </w:r>
            <w:r w:rsidR="0020785B" w:rsidRPr="001B104E">
              <w:t>box</w:t>
            </w:r>
          </w:p>
          <w:p w14:paraId="4E56E085" w14:textId="06CBB41D" w:rsidR="00F161AB" w:rsidRPr="001B104E" w:rsidRDefault="00C52BC1" w:rsidP="00F161AB">
            <w:pPr>
              <w:pStyle w:val="CVTableTextCenter"/>
            </w:pPr>
            <w:r w:rsidRPr="001B104E">
              <w:t>Patient Activities and A</w:t>
            </w:r>
            <w:r w:rsidR="00F161AB" w:rsidRPr="001B104E">
              <w:t>ttributes</w:t>
            </w:r>
            <w:r w:rsidR="0020785B" w:rsidRPr="001B104E">
              <w:t xml:space="preserve"> box</w:t>
            </w:r>
          </w:p>
        </w:tc>
        <w:tc>
          <w:tcPr>
            <w:tcW w:w="4212" w:type="dxa"/>
            <w:shd w:val="clear" w:color="auto" w:fill="FFFFFF" w:themeFill="background1"/>
          </w:tcPr>
          <w:p w14:paraId="75F03F75" w14:textId="5B3425E2" w:rsidR="00F161AB" w:rsidRPr="001B104E" w:rsidRDefault="00AE6879" w:rsidP="00847437">
            <w:pPr>
              <w:pStyle w:val="CVTabletext"/>
            </w:pPr>
            <w:r w:rsidRPr="001B104E">
              <w:t xml:space="preserve">Displays the bed attributes and the </w:t>
            </w:r>
            <w:r w:rsidR="00847437" w:rsidRPr="001B104E">
              <w:t xml:space="preserve">activities and </w:t>
            </w:r>
            <w:r w:rsidRPr="001B104E">
              <w:t xml:space="preserve">attributes </w:t>
            </w:r>
            <w:r w:rsidR="00847437" w:rsidRPr="001B104E">
              <w:t>of</w:t>
            </w:r>
            <w:r w:rsidRPr="001B104E">
              <w:t xml:space="preserve"> a patient</w:t>
            </w:r>
            <w:r w:rsidR="00847437" w:rsidRPr="001B104E">
              <w:t xml:space="preserve"> </w:t>
            </w:r>
            <w:r w:rsidRPr="001B104E">
              <w:t>assigned to a bed in one of the groups (AC, PAC, or CC) in Coreo View</w:t>
            </w:r>
          </w:p>
        </w:tc>
      </w:tr>
      <w:tr w:rsidR="00134A6F" w:rsidRPr="001B104E" w14:paraId="7E3A4158" w14:textId="77777777" w:rsidTr="00F460BF">
        <w:tc>
          <w:tcPr>
            <w:tcW w:w="4536" w:type="dxa"/>
            <w:shd w:val="clear" w:color="auto" w:fill="FFFFFF" w:themeFill="background1"/>
          </w:tcPr>
          <w:p w14:paraId="0FAC6D88" w14:textId="77777777" w:rsidR="00134A6F" w:rsidRPr="001B104E" w:rsidRDefault="00134A6F" w:rsidP="00B969C1">
            <w:pPr>
              <w:pStyle w:val="CVTableTextCenter"/>
            </w:pPr>
            <w:r w:rsidRPr="001B104E">
              <w:object w:dxaOrig="3030" w:dyaOrig="975" w14:anchorId="00CDFBC7">
                <v:shape id="_x0000_i1083" type="#_x0000_t75" style="width:151.5pt;height:48.75pt" o:ole="">
                  <v:imagedata r:id="rId200" o:title=""/>
                </v:shape>
                <o:OLEObject Type="Embed" ProgID="PBrush" ShapeID="_x0000_i1083" DrawAspect="Content" ObjectID="_1640522346" r:id="rId201"/>
              </w:object>
            </w:r>
          </w:p>
          <w:p w14:paraId="3A171C5A" w14:textId="5F9CCC1F" w:rsidR="00134A6F" w:rsidRPr="001B104E" w:rsidRDefault="009F6FC5" w:rsidP="00B969C1">
            <w:pPr>
              <w:pStyle w:val="CVTableTextCenter"/>
            </w:pPr>
            <w:r w:rsidRPr="001B104E">
              <w:t>Length of Stay I</w:t>
            </w:r>
            <w:r w:rsidR="00134A6F" w:rsidRPr="001B104E">
              <w:t>ndicator</w:t>
            </w:r>
            <w:r w:rsidRPr="001B104E">
              <w:t xml:space="preserve"> box</w:t>
            </w:r>
          </w:p>
          <w:p w14:paraId="1581B2F9" w14:textId="5C861971" w:rsidR="00F161AB" w:rsidRPr="001B104E" w:rsidRDefault="00F161AB" w:rsidP="00B969C1">
            <w:pPr>
              <w:pStyle w:val="CVTableTextCenter"/>
            </w:pPr>
            <w:r w:rsidRPr="001B104E">
              <w:object w:dxaOrig="3390" w:dyaOrig="1020" w14:anchorId="05851CB9">
                <v:shape id="_x0000_i1084" type="#_x0000_t75" style="width:168.75pt;height:51pt" o:ole="">
                  <v:imagedata r:id="rId202" o:title=""/>
                </v:shape>
                <o:OLEObject Type="Embed" ProgID="PBrush" ShapeID="_x0000_i1084" DrawAspect="Content" ObjectID="_1640522347" r:id="rId203"/>
              </w:object>
            </w:r>
          </w:p>
        </w:tc>
        <w:tc>
          <w:tcPr>
            <w:tcW w:w="4212" w:type="dxa"/>
            <w:shd w:val="clear" w:color="auto" w:fill="FFFFFF" w:themeFill="background1"/>
          </w:tcPr>
          <w:p w14:paraId="5C6DE014" w14:textId="10F7482C" w:rsidR="00134A6F" w:rsidRPr="001B104E" w:rsidRDefault="00134A6F" w:rsidP="00D86C1E">
            <w:pPr>
              <w:pStyle w:val="CVTabletext"/>
            </w:pPr>
            <w:r w:rsidRPr="001B104E">
              <w:t xml:space="preserve">The patient’s length of stay in the facility expressed in </w:t>
            </w:r>
            <w:r w:rsidR="008C11E3" w:rsidRPr="001B104E">
              <w:t xml:space="preserve">the </w:t>
            </w:r>
            <w:r w:rsidRPr="001B104E">
              <w:t>number of days.</w:t>
            </w:r>
          </w:p>
        </w:tc>
      </w:tr>
      <w:tr w:rsidR="00134A6F" w:rsidRPr="001B104E" w14:paraId="0D45223D" w14:textId="77777777" w:rsidTr="00F460BF">
        <w:tc>
          <w:tcPr>
            <w:tcW w:w="4536" w:type="dxa"/>
            <w:shd w:val="clear" w:color="auto" w:fill="FFFFFF" w:themeFill="background1"/>
          </w:tcPr>
          <w:p w14:paraId="51779124" w14:textId="0A553E23" w:rsidR="00134A6F" w:rsidRPr="001B104E" w:rsidRDefault="00911E78" w:rsidP="00C113AC">
            <w:pPr>
              <w:pStyle w:val="CVTableTextCenter"/>
            </w:pPr>
            <w:r w:rsidRPr="001B104E">
              <w:object w:dxaOrig="2670" w:dyaOrig="330" w14:anchorId="35CBD9AD">
                <v:shape id="_x0000_i1085" type="#_x0000_t75" style="width:134.25pt;height:18pt" o:ole="">
                  <v:imagedata r:id="rId204" o:title=""/>
                </v:shape>
                <o:OLEObject Type="Embed" ProgID="PBrush" ShapeID="_x0000_i1085" DrawAspect="Content" ObjectID="_1640522348" r:id="rId205"/>
              </w:object>
            </w:r>
          </w:p>
        </w:tc>
        <w:tc>
          <w:tcPr>
            <w:tcW w:w="4212" w:type="dxa"/>
            <w:shd w:val="clear" w:color="auto" w:fill="FFFFFF" w:themeFill="background1"/>
          </w:tcPr>
          <w:p w14:paraId="032991EB" w14:textId="1169FF90" w:rsidR="004E4A78" w:rsidRPr="001B104E" w:rsidRDefault="004E4A78" w:rsidP="00F460BF">
            <w:pPr>
              <w:pStyle w:val="CVTabletext"/>
            </w:pPr>
            <w:r w:rsidRPr="001B104E">
              <w:t>The results (</w:t>
            </w:r>
            <w:r w:rsidR="00466F57" w:rsidRPr="001B104E">
              <w:rPr>
                <w:i/>
              </w:rPr>
              <w:t>E</w:t>
            </w:r>
            <w:r w:rsidRPr="001B104E">
              <w:rPr>
                <w:i/>
              </w:rPr>
              <w:t>xample 17</w:t>
            </w:r>
            <w:r w:rsidRPr="001B104E">
              <w:t>) show the total count of flagged patients. The final results on the Prioritized View page (</w:t>
            </w:r>
            <w:r w:rsidR="00466F57" w:rsidRPr="001B104E">
              <w:t>E</w:t>
            </w:r>
            <w:r w:rsidRPr="001B104E">
              <w:rPr>
                <w:i/>
              </w:rPr>
              <w:t>xample 17</w:t>
            </w:r>
            <w:r w:rsidRPr="001B104E">
              <w:t>) matches with the flagged patient count on the Bed View.</w:t>
            </w:r>
          </w:p>
          <w:p w14:paraId="14F4C563" w14:textId="40EA4B81" w:rsidR="004E4A78" w:rsidRPr="001B104E" w:rsidRDefault="00466F57" w:rsidP="009F2A44">
            <w:pPr>
              <w:pStyle w:val="CVTabletext"/>
            </w:pPr>
            <w:r w:rsidRPr="001B104E">
              <w:t>You can</w:t>
            </w:r>
            <w:r w:rsidR="00757E63" w:rsidRPr="001B104E">
              <w:t xml:space="preserve"> </w:t>
            </w:r>
            <w:r w:rsidR="00196774" w:rsidRPr="001B104E">
              <w:t xml:space="preserve">view </w:t>
            </w:r>
            <w:r w:rsidR="00F460BF" w:rsidRPr="001B104E">
              <w:t xml:space="preserve">ten </w:t>
            </w:r>
            <w:r w:rsidR="00757E63" w:rsidRPr="001B104E">
              <w:t>patient records</w:t>
            </w:r>
            <w:r w:rsidR="00F460BF" w:rsidRPr="001B104E">
              <w:t xml:space="preserve"> at a time on a page</w:t>
            </w:r>
            <w:r w:rsidR="00757E63" w:rsidRPr="001B104E">
              <w:t>.</w:t>
            </w:r>
          </w:p>
        </w:tc>
      </w:tr>
      <w:tr w:rsidR="00134A6F" w:rsidRPr="001B104E" w14:paraId="1CF0214B" w14:textId="77777777" w:rsidTr="00F460BF">
        <w:tc>
          <w:tcPr>
            <w:tcW w:w="4536" w:type="dxa"/>
            <w:shd w:val="clear" w:color="auto" w:fill="FFFFFF" w:themeFill="background1"/>
          </w:tcPr>
          <w:p w14:paraId="1BDD261E" w14:textId="36B8EDFE" w:rsidR="00F021D4" w:rsidRPr="001B104E" w:rsidRDefault="00F021D4" w:rsidP="00C113AC">
            <w:pPr>
              <w:pStyle w:val="CVTableTextCenter"/>
            </w:pPr>
            <w:r w:rsidRPr="001B104E">
              <w:object w:dxaOrig="3075" w:dyaOrig="435" w14:anchorId="2BCE12AF">
                <v:shape id="_x0000_i1086" type="#_x0000_t75" style="width:153.75pt;height:21.75pt" o:ole="">
                  <v:imagedata r:id="rId206" o:title=""/>
                </v:shape>
                <o:OLEObject Type="Embed" ProgID="PBrush" ShapeID="_x0000_i1086" DrawAspect="Content" ObjectID="_1640522349" r:id="rId207"/>
              </w:object>
            </w:r>
          </w:p>
          <w:p w14:paraId="1E859122" w14:textId="466E987F" w:rsidR="00134A6F" w:rsidRPr="001B104E" w:rsidRDefault="00134A6F" w:rsidP="00C113AC">
            <w:pPr>
              <w:pStyle w:val="CVTableTextCenter"/>
            </w:pPr>
            <w:r w:rsidRPr="001B104E">
              <w:t>Pagination</w:t>
            </w:r>
          </w:p>
        </w:tc>
        <w:tc>
          <w:tcPr>
            <w:tcW w:w="4212" w:type="dxa"/>
            <w:shd w:val="clear" w:color="auto" w:fill="FFFFFF" w:themeFill="background1"/>
          </w:tcPr>
          <w:p w14:paraId="10954DAD" w14:textId="0D90AA6D" w:rsidR="00757E63" w:rsidRPr="001B104E" w:rsidRDefault="00757E63" w:rsidP="00D86C1E">
            <w:pPr>
              <w:pStyle w:val="CVTabletext"/>
            </w:pPr>
            <w:r w:rsidRPr="001B104E">
              <w:t>Displays the total number of page numbers in which the patient records are displayed.</w:t>
            </w:r>
          </w:p>
          <w:p w14:paraId="59FB68CB" w14:textId="12FCD20F" w:rsidR="00134A6F" w:rsidRPr="001B104E" w:rsidRDefault="00757E63" w:rsidP="008C11E3">
            <w:pPr>
              <w:pStyle w:val="CVTabletext"/>
            </w:pPr>
            <w:r w:rsidRPr="001B104E">
              <w:t xml:space="preserve">Use the left arrow to navigate to the </w:t>
            </w:r>
            <w:r w:rsidR="00847437" w:rsidRPr="001B104E">
              <w:t>starting</w:t>
            </w:r>
            <w:r w:rsidRPr="001B104E">
              <w:t xml:space="preserve"> pages and the right arrow to navigate to the </w:t>
            </w:r>
            <w:r w:rsidR="008C11E3" w:rsidRPr="001B104E">
              <w:t>following</w:t>
            </w:r>
            <w:r w:rsidRPr="001B104E">
              <w:t xml:space="preserve"> pages.</w:t>
            </w:r>
          </w:p>
        </w:tc>
      </w:tr>
    </w:tbl>
    <w:p w14:paraId="231D0C6F" w14:textId="4D81FBA3" w:rsidR="00CD65AA" w:rsidRPr="001B104E" w:rsidRDefault="009C3BCC" w:rsidP="009C3BCC">
      <w:pPr>
        <w:pStyle w:val="CVTableCaption"/>
      </w:pPr>
      <w:r w:rsidRPr="001B104E">
        <w:t>Card View Elements</w:t>
      </w:r>
    </w:p>
    <w:p w14:paraId="638A1620" w14:textId="55C1BD53" w:rsidR="00CD65AA" w:rsidRPr="001B104E" w:rsidRDefault="00EF3D67" w:rsidP="00CD65AA">
      <w:pPr>
        <w:pStyle w:val="ListNumber"/>
      </w:pPr>
      <w:r w:rsidRPr="001B104E">
        <w:t>Click</w:t>
      </w:r>
      <w:r w:rsidR="00B836C3" w:rsidRPr="001B104E">
        <w:t xml:space="preserve"> any box in the Card View</w:t>
      </w:r>
      <w:r w:rsidR="00A52121" w:rsidRPr="001B104E">
        <w:t xml:space="preserve">. The </w:t>
      </w:r>
      <w:r w:rsidR="00A52121" w:rsidRPr="001B104E">
        <w:rPr>
          <w:b/>
        </w:rPr>
        <w:t>Patient Details</w:t>
      </w:r>
      <w:r w:rsidR="00A52121" w:rsidRPr="001B104E">
        <w:t xml:space="preserve"> window</w:t>
      </w:r>
      <w:r w:rsidR="00987C67" w:rsidRPr="001B104E">
        <w:t xml:space="preserve"> or the </w:t>
      </w:r>
      <w:r w:rsidR="00987C67" w:rsidRPr="001B104E">
        <w:rPr>
          <w:b/>
        </w:rPr>
        <w:t>Summary</w:t>
      </w:r>
      <w:r w:rsidR="00987C67" w:rsidRPr="001B104E">
        <w:t xml:space="preserve"> window </w:t>
      </w:r>
      <w:r w:rsidR="00A52121" w:rsidRPr="001B104E">
        <w:t>opens</w:t>
      </w:r>
      <w:r w:rsidR="00A4179E" w:rsidRPr="001B104E">
        <w:t xml:space="preserve"> based on whether the patient</w:t>
      </w:r>
      <w:r w:rsidR="004C0805" w:rsidRPr="001B104E">
        <w:t xml:space="preserve"> is assigned to any bed</w:t>
      </w:r>
      <w:r w:rsidR="00A4179E" w:rsidRPr="001B104E">
        <w:t xml:space="preserve"> in the bed view.</w:t>
      </w:r>
    </w:p>
    <w:p w14:paraId="3A889406" w14:textId="671234E4" w:rsidR="00A4179E" w:rsidRPr="001B104E" w:rsidRDefault="00A4179E" w:rsidP="00D8758A">
      <w:pPr>
        <w:pStyle w:val="CVChapterBodyCopy"/>
      </w:pPr>
      <w:r w:rsidRPr="001B104E">
        <w:t xml:space="preserve">When you flag those Coreo patients who </w:t>
      </w:r>
      <w:r w:rsidR="00EF3D67" w:rsidRPr="001B104E">
        <w:t xml:space="preserve">are </w:t>
      </w:r>
      <w:r w:rsidRPr="001B104E">
        <w:t xml:space="preserve">not </w:t>
      </w:r>
      <w:r w:rsidR="00C61BBD" w:rsidRPr="001B104E">
        <w:t>assigned to any bed i</w:t>
      </w:r>
      <w:r w:rsidRPr="001B104E">
        <w:t>n</w:t>
      </w:r>
      <w:r w:rsidR="00C61BBD" w:rsidRPr="001B104E">
        <w:t xml:space="preserve"> either of the three groups (AC, PAC, or CC),</w:t>
      </w:r>
      <w:r w:rsidR="00465A6C" w:rsidRPr="001B104E">
        <w:t xml:space="preserve"> </w:t>
      </w:r>
      <w:r w:rsidR="00EF3D67" w:rsidRPr="001B104E">
        <w:t xml:space="preserve">then </w:t>
      </w:r>
      <w:r w:rsidR="00465A6C" w:rsidRPr="001B104E">
        <w:t xml:space="preserve">Coreo View </w:t>
      </w:r>
      <w:r w:rsidR="00C61BBD" w:rsidRPr="001B104E">
        <w:t xml:space="preserve">automatically </w:t>
      </w:r>
      <w:r w:rsidR="00465A6C" w:rsidRPr="001B104E">
        <w:t xml:space="preserve">assigns </w:t>
      </w:r>
      <w:r w:rsidR="00C61BBD" w:rsidRPr="001B104E">
        <w:t>such</w:t>
      </w:r>
      <w:r w:rsidR="00465A6C" w:rsidRPr="001B104E">
        <w:t xml:space="preserve"> patients to a distinct group and location</w:t>
      </w:r>
      <w:r w:rsidR="00EF3D67" w:rsidRPr="001B104E">
        <w:t xml:space="preserve">. The </w:t>
      </w:r>
      <w:r w:rsidR="00EF3D67" w:rsidRPr="001B104E">
        <w:rPr>
          <w:b/>
        </w:rPr>
        <w:t>Patient Details</w:t>
      </w:r>
      <w:r w:rsidR="00EF3D67" w:rsidRPr="001B104E">
        <w:t xml:space="preserve"> window </w:t>
      </w:r>
      <w:r w:rsidR="00C61BBD" w:rsidRPr="001B104E">
        <w:t>opens for that</w:t>
      </w:r>
      <w:r w:rsidR="00ED0C51" w:rsidRPr="001B104E">
        <w:t xml:space="preserve"> patient who is in </w:t>
      </w:r>
      <w:r w:rsidR="00C61BBD" w:rsidRPr="001B104E">
        <w:lastRenderedPageBreak/>
        <w:t>a</w:t>
      </w:r>
      <w:r w:rsidR="00EF3D67" w:rsidRPr="001B104E">
        <w:t xml:space="preserve"> distinct group</w:t>
      </w:r>
      <w:r w:rsidR="00ED0C51" w:rsidRPr="001B104E">
        <w:t>.</w:t>
      </w:r>
      <w:r w:rsidR="00FC1621" w:rsidRPr="001B104E">
        <w:t xml:space="preserve"> The distinct group and location </w:t>
      </w:r>
      <w:r w:rsidR="0080189B" w:rsidRPr="001B104E">
        <w:t>are</w:t>
      </w:r>
      <w:r w:rsidR="00FC1621" w:rsidRPr="001B104E">
        <w:t xml:space="preserve"> </w:t>
      </w:r>
      <w:r w:rsidR="00AF60EF" w:rsidRPr="001B104E">
        <w:t>set by your administrator and this group and location displays in the bed view layout under the CC group-type.</w:t>
      </w:r>
    </w:p>
    <w:p w14:paraId="31D80C23" w14:textId="2027C7E8" w:rsidR="00CD65AA" w:rsidRPr="001B104E" w:rsidRDefault="00003B6D" w:rsidP="0019672B">
      <w:pPr>
        <w:pStyle w:val="CVFigure"/>
      </w:pPr>
      <w:r w:rsidRPr="001B104E">
        <w:drawing>
          <wp:inline distT="0" distB="0" distL="0" distR="0" wp14:anchorId="312CCA07" wp14:editId="180BAC39">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8">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1B104E" w:rsidRDefault="00272E6C" w:rsidP="0019672B">
      <w:pPr>
        <w:pStyle w:val="CVFigureCaption"/>
      </w:pPr>
      <w:r w:rsidRPr="001B104E">
        <w:t>Patient Details w</w:t>
      </w:r>
      <w:r w:rsidR="0019672B" w:rsidRPr="001B104E">
        <w:t>indow</w:t>
      </w:r>
    </w:p>
    <w:p w14:paraId="2A6B86BD" w14:textId="6958C928" w:rsidR="00B75586" w:rsidRPr="001B104E" w:rsidRDefault="00B75586" w:rsidP="00914887">
      <w:pPr>
        <w:pStyle w:val="ListNumber2"/>
      </w:pPr>
      <w:r w:rsidRPr="001B104E">
        <w:t xml:space="preserve">View these details in the </w:t>
      </w:r>
      <w:r w:rsidRPr="001B104E">
        <w:rPr>
          <w:b/>
        </w:rPr>
        <w:t>Patient</w:t>
      </w:r>
      <w:r w:rsidRPr="001B104E">
        <w:t xml:space="preserve"> </w:t>
      </w:r>
      <w:r w:rsidRPr="001B104E">
        <w:rPr>
          <w:b/>
        </w:rPr>
        <w:t>Details</w:t>
      </w:r>
      <w:r w:rsidRPr="001B104E">
        <w:t xml:space="preserve"> window:</w:t>
      </w:r>
    </w:p>
    <w:p w14:paraId="5D87F6EA" w14:textId="4A59DE2F" w:rsidR="00B75586" w:rsidRPr="001B104E" w:rsidRDefault="00B75586" w:rsidP="004C0805">
      <w:pPr>
        <w:pStyle w:val="ListBullet3"/>
      </w:pPr>
      <w:r w:rsidRPr="001B104E">
        <w:rPr>
          <w:b/>
        </w:rPr>
        <w:t>Associations</w:t>
      </w:r>
      <w:r w:rsidR="008C11E3" w:rsidRPr="001B104E">
        <w:rPr>
          <w:b/>
        </w:rPr>
        <w:t xml:space="preserve">: </w:t>
      </w:r>
      <w:r w:rsidR="008C11E3" w:rsidRPr="001B104E">
        <w:t>Patient</w:t>
      </w:r>
      <w:r w:rsidR="008C11E3" w:rsidRPr="001B104E">
        <w:rPr>
          <w:b/>
        </w:rPr>
        <w:t xml:space="preserve"> </w:t>
      </w:r>
      <w:r w:rsidR="008C11E3" w:rsidRPr="001B104E">
        <w:t>Associations</w:t>
      </w:r>
      <w:r w:rsidR="00D35474" w:rsidRPr="001B104E">
        <w:t xml:space="preserve"> include Group, Sublevel, Risk Score, Trend, Cohorts</w:t>
      </w:r>
      <w:r w:rsidR="0080189B" w:rsidRPr="001B104E">
        <w:t>,</w:t>
      </w:r>
      <w:r w:rsidR="00D35474" w:rsidRPr="001B104E">
        <w:t xml:space="preserve"> and other related details.</w:t>
      </w:r>
    </w:p>
    <w:p w14:paraId="7B3D8936" w14:textId="67495456" w:rsidR="00B75586" w:rsidRPr="001B104E" w:rsidRDefault="00B75586" w:rsidP="004C0805">
      <w:pPr>
        <w:pStyle w:val="ListBullet3"/>
      </w:pPr>
      <w:r w:rsidRPr="001B104E">
        <w:rPr>
          <w:b/>
        </w:rPr>
        <w:t>Attributes</w:t>
      </w:r>
      <w:r w:rsidR="00E87A04" w:rsidRPr="001B104E">
        <w:t xml:space="preserve">: Select the </w:t>
      </w:r>
      <w:r w:rsidR="00E87A04" w:rsidRPr="001B104E">
        <w:rPr>
          <w:b/>
        </w:rPr>
        <w:t>Edit</w:t>
      </w:r>
      <w:r w:rsidR="00E87A04" w:rsidRPr="001B104E">
        <w:t xml:space="preserve"> button to add or remove the attributes assigned to the patient.</w:t>
      </w:r>
    </w:p>
    <w:p w14:paraId="7E9642B7" w14:textId="334C28BE" w:rsidR="004C0FF4" w:rsidRPr="001B104E" w:rsidRDefault="00B75586" w:rsidP="004C0805">
      <w:pPr>
        <w:pStyle w:val="ListBullet3"/>
      </w:pPr>
      <w:r w:rsidRPr="001B104E">
        <w:rPr>
          <w:b/>
        </w:rPr>
        <w:t>Logs</w:t>
      </w:r>
      <w:r w:rsidR="004C0FF4" w:rsidRPr="001B104E">
        <w:t xml:space="preserve">: </w:t>
      </w:r>
      <w:r w:rsidR="00AD442B" w:rsidRPr="001B104E">
        <w:t>V</w:t>
      </w:r>
      <w:r w:rsidR="004C0FF4" w:rsidRPr="001B104E">
        <w:t xml:space="preserve">iew and track the activities and updates </w:t>
      </w:r>
      <w:r w:rsidR="002E5E60" w:rsidRPr="001B104E">
        <w:t>made</w:t>
      </w:r>
      <w:r w:rsidR="004C0FF4" w:rsidRPr="001B104E">
        <w:t xml:space="preserve"> to </w:t>
      </w:r>
      <w:r w:rsidR="002E5E60" w:rsidRPr="001B104E">
        <w:t xml:space="preserve">the </w:t>
      </w:r>
      <w:r w:rsidR="004C0FF4" w:rsidRPr="001B104E">
        <w:t xml:space="preserve">patient </w:t>
      </w:r>
      <w:r w:rsidR="002E5E60" w:rsidRPr="001B104E">
        <w:t xml:space="preserve">record by the user-role who has access and permission to modify the patient details in </w:t>
      </w:r>
      <w:r w:rsidR="004C0FF4" w:rsidRPr="001B104E">
        <w:t>the Logs section.</w:t>
      </w:r>
    </w:p>
    <w:p w14:paraId="0A4A941C" w14:textId="5FCF193B" w:rsidR="00B75586" w:rsidRPr="001B104E" w:rsidRDefault="00B75586" w:rsidP="004C0805">
      <w:pPr>
        <w:pStyle w:val="ListBullet3"/>
      </w:pPr>
      <w:r w:rsidRPr="001B104E">
        <w:rPr>
          <w:b/>
        </w:rPr>
        <w:t>Demographics</w:t>
      </w:r>
      <w:r w:rsidR="00AD442B" w:rsidRPr="001B104E">
        <w:t>: View the address and the contact details of the patient.</w:t>
      </w:r>
    </w:p>
    <w:p w14:paraId="11162DAB" w14:textId="0F862D43" w:rsidR="00003B6D" w:rsidRPr="001B104E" w:rsidRDefault="00003B6D" w:rsidP="00914887">
      <w:pPr>
        <w:pStyle w:val="ListNumber2"/>
      </w:pPr>
      <w:r w:rsidRPr="001B104E">
        <w:t xml:space="preserve">Select the </w:t>
      </w:r>
      <w:r w:rsidRPr="001B104E">
        <w:rPr>
          <w:b/>
        </w:rPr>
        <w:t>Flag</w:t>
      </w:r>
      <w:r w:rsidRPr="001B104E">
        <w:t xml:space="preserve"> button in the upper-right corner of the window if you choose to unflag the patient record and remove it from the distinct group.</w:t>
      </w:r>
    </w:p>
    <w:p w14:paraId="04AF2437" w14:textId="033B32BD" w:rsidR="00D64891" w:rsidRPr="001B104E" w:rsidRDefault="00D64891" w:rsidP="00914887">
      <w:pPr>
        <w:pStyle w:val="ListNumber2"/>
      </w:pPr>
      <w:r w:rsidRPr="001B104E">
        <w:t xml:space="preserve">Click the </w:t>
      </w:r>
      <w:r w:rsidRPr="001B104E">
        <w:rPr>
          <w:b/>
        </w:rPr>
        <w:t>OK</w:t>
      </w:r>
      <w:r w:rsidRPr="001B104E">
        <w:t xml:space="preserve"> button to close the </w:t>
      </w:r>
      <w:r w:rsidRPr="001B104E">
        <w:rPr>
          <w:b/>
        </w:rPr>
        <w:t>Patient Details</w:t>
      </w:r>
      <w:r w:rsidRPr="001B104E">
        <w:t xml:space="preserve"> window.</w:t>
      </w:r>
    </w:p>
    <w:p w14:paraId="26E7A595" w14:textId="77777777" w:rsidR="003307F0" w:rsidRPr="001B104E" w:rsidRDefault="003307F0" w:rsidP="003307F0">
      <w:pPr>
        <w:pStyle w:val="CVspacebeforetable"/>
      </w:pPr>
    </w:p>
    <w:p w14:paraId="1AEF64A2" w14:textId="4F8534AB" w:rsidR="0019672B" w:rsidRPr="001B104E" w:rsidRDefault="0019672B" w:rsidP="00D8758A">
      <w:pPr>
        <w:pStyle w:val="CVChapterBodyCopy"/>
      </w:pPr>
      <w:r w:rsidRPr="001B104E">
        <w:t xml:space="preserve">The </w:t>
      </w:r>
      <w:r w:rsidRPr="001B104E">
        <w:rPr>
          <w:b/>
        </w:rPr>
        <w:t>Summary</w:t>
      </w:r>
      <w:r w:rsidRPr="001B104E">
        <w:t xml:space="preserve"> window opens for that patient who is assigned to </w:t>
      </w:r>
      <w:r w:rsidR="00DE09B1" w:rsidRPr="001B104E">
        <w:t xml:space="preserve">a bed in </w:t>
      </w:r>
      <w:r w:rsidRPr="001B104E">
        <w:t>one of the three groups</w:t>
      </w:r>
      <w:r w:rsidR="00B75586" w:rsidRPr="001B104E">
        <w:t xml:space="preserve"> (AC, PAC</w:t>
      </w:r>
      <w:r w:rsidR="008C11E3" w:rsidRPr="001B104E">
        <w:t>,</w:t>
      </w:r>
      <w:r w:rsidR="00B75586" w:rsidRPr="001B104E">
        <w:t xml:space="preserve"> or CC)</w:t>
      </w:r>
      <w:r w:rsidRPr="001B104E">
        <w:t xml:space="preserve"> in the </w:t>
      </w:r>
      <w:r w:rsidRPr="001B104E">
        <w:rPr>
          <w:b/>
        </w:rPr>
        <w:t>Bed</w:t>
      </w:r>
      <w:r w:rsidRPr="001B104E">
        <w:t xml:space="preserve"> </w:t>
      </w:r>
      <w:r w:rsidRPr="001B104E">
        <w:rPr>
          <w:b/>
        </w:rPr>
        <w:t>View</w:t>
      </w:r>
      <w:r w:rsidRPr="001B104E">
        <w:t>.</w:t>
      </w:r>
    </w:p>
    <w:p w14:paraId="1F88934F" w14:textId="13C82E59" w:rsidR="0019672B" w:rsidRPr="001B104E" w:rsidRDefault="003307F0" w:rsidP="0019672B">
      <w:pPr>
        <w:pStyle w:val="CVFigure"/>
      </w:pPr>
      <w:r w:rsidRPr="001B104E">
        <w:lastRenderedPageBreak/>
        <w:drawing>
          <wp:inline distT="0" distB="0" distL="0" distR="0" wp14:anchorId="01A6C3EF" wp14:editId="12DABCBC">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9">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1B104E" w:rsidRDefault="00272E6C" w:rsidP="00844088">
      <w:pPr>
        <w:pStyle w:val="CVFigureCaption"/>
      </w:pPr>
      <w:r w:rsidRPr="001B104E">
        <w:t>Summary window</w:t>
      </w:r>
    </w:p>
    <w:p w14:paraId="7C4542AB" w14:textId="22BF1AD8" w:rsidR="003307F0" w:rsidRPr="001B104E" w:rsidRDefault="003307F0" w:rsidP="00D8758A">
      <w:pPr>
        <w:pStyle w:val="CVChapterBodyCopy"/>
      </w:pPr>
      <w:r w:rsidRPr="001B104E">
        <w:rPr>
          <w:b/>
        </w:rPr>
        <w:t>Bed Summary</w:t>
      </w:r>
      <w:r w:rsidR="004D27FC" w:rsidRPr="001B104E">
        <w:t>-</w:t>
      </w:r>
      <w:r w:rsidRPr="001B104E">
        <w:t>display indicates that the patient is assigned to a bed in Coreo View.</w:t>
      </w:r>
    </w:p>
    <w:p w14:paraId="3165D965" w14:textId="0175595E" w:rsidR="003307F0" w:rsidRPr="001B104E" w:rsidRDefault="003307F0" w:rsidP="003307F0">
      <w:pPr>
        <w:pStyle w:val="ListNumber"/>
      </w:pPr>
      <w:r w:rsidRPr="001B104E">
        <w:t xml:space="preserve">Click the </w:t>
      </w:r>
      <w:r w:rsidRPr="001B104E">
        <w:rPr>
          <w:b/>
        </w:rPr>
        <w:t>Back to View</w:t>
      </w:r>
      <w:r w:rsidRPr="001B104E">
        <w:t xml:space="preserve"> button to close the </w:t>
      </w:r>
      <w:r w:rsidRPr="001B104E">
        <w:rPr>
          <w:b/>
        </w:rPr>
        <w:t>Summary</w:t>
      </w:r>
      <w:r w:rsidRPr="001B104E">
        <w:t xml:space="preserve"> window.</w:t>
      </w:r>
    </w:p>
    <w:p w14:paraId="582380F4" w14:textId="74190874" w:rsidR="00EC0E5B" w:rsidRPr="001B104E" w:rsidRDefault="00BC1D9B" w:rsidP="00BC1D9B">
      <w:pPr>
        <w:pStyle w:val="Heading2"/>
      </w:pPr>
      <w:bookmarkStart w:id="52" w:name="_Toc29807416"/>
      <w:r w:rsidRPr="001B104E">
        <w:t>S</w:t>
      </w:r>
      <w:r w:rsidR="004900DE" w:rsidRPr="001B104E">
        <w:t>orting Attribute</w:t>
      </w:r>
      <w:r w:rsidR="00EA4505" w:rsidRPr="001B104E">
        <w:rPr>
          <w:rFonts w:cs="Calibri"/>
        </w:rPr>
        <w:t>—</w:t>
      </w:r>
      <w:r w:rsidR="000C3C1A" w:rsidRPr="001B104E">
        <w:t>Most Inpatient Admissions</w:t>
      </w:r>
      <w:bookmarkEnd w:id="52"/>
    </w:p>
    <w:p w14:paraId="3183893A" w14:textId="452E197A" w:rsidR="00DA33BD" w:rsidRPr="001B104E" w:rsidRDefault="00DA33BD" w:rsidP="00DA33BD">
      <w:pPr>
        <w:pStyle w:val="CVChapterBodyCopy"/>
      </w:pPr>
      <w:r w:rsidRPr="001B104E">
        <w:t xml:space="preserve">Follow these steps to view the list of inpatients with </w:t>
      </w:r>
      <w:r w:rsidR="009529B4" w:rsidRPr="001B104E">
        <w:t xml:space="preserve">the </w:t>
      </w:r>
      <w:r w:rsidRPr="001B104E">
        <w:t xml:space="preserve">most </w:t>
      </w:r>
      <w:r w:rsidR="009529B4" w:rsidRPr="001B104E">
        <w:t xml:space="preserve">number of </w:t>
      </w:r>
      <w:r w:rsidRPr="001B104E">
        <w:t>admissions:</w:t>
      </w:r>
    </w:p>
    <w:p w14:paraId="41448619" w14:textId="383747F7" w:rsidR="00DD0EA0" w:rsidRPr="001B104E" w:rsidRDefault="00DA33BD" w:rsidP="00A55C80">
      <w:pPr>
        <w:pStyle w:val="ListNumber"/>
        <w:numPr>
          <w:ilvl w:val="0"/>
          <w:numId w:val="34"/>
        </w:numPr>
      </w:pPr>
      <w:r w:rsidRPr="001B104E">
        <w:t xml:space="preserve">In the Prioritized View layout, click the Sorting arrow and select the </w:t>
      </w:r>
      <w:r w:rsidRPr="001B104E">
        <w:rPr>
          <w:b/>
        </w:rPr>
        <w:t>My Inpatient Admissions</w:t>
      </w:r>
      <w:r w:rsidR="00145F28" w:rsidRPr="001B104E">
        <w:t xml:space="preserve"> sorting attribute.</w:t>
      </w:r>
    </w:p>
    <w:p w14:paraId="1EC354CB" w14:textId="5EF40F10" w:rsidR="00DA33BD" w:rsidRPr="001B104E" w:rsidRDefault="000F50FF" w:rsidP="001840D1">
      <w:pPr>
        <w:pStyle w:val="CVChapterBodyCopy"/>
      </w:pPr>
      <w:r w:rsidRPr="001B104E">
        <w:t>A list of</w:t>
      </w:r>
      <w:r w:rsidR="00DA33BD" w:rsidRPr="001B104E">
        <w:t xml:space="preserve"> </w:t>
      </w:r>
      <w:r w:rsidR="00DD0EA0" w:rsidRPr="001B104E">
        <w:t>in</w:t>
      </w:r>
      <w:r w:rsidR="00DA33BD" w:rsidRPr="001B104E">
        <w:t xml:space="preserve">patients </w:t>
      </w:r>
      <w:r w:rsidR="00DD0EA0" w:rsidRPr="001B104E">
        <w:t>with repeated admissions</w:t>
      </w:r>
      <w:r w:rsidRPr="001B104E">
        <w:t xml:space="preserve"> display</w:t>
      </w:r>
      <w:r w:rsidR="00DA33BD" w:rsidRPr="001B104E">
        <w:t>.</w:t>
      </w:r>
      <w:r w:rsidR="00DD0EA0" w:rsidRPr="001B104E">
        <w:t xml:space="preserve"> The patient </w:t>
      </w:r>
      <w:r w:rsidR="00767440" w:rsidRPr="001B104E">
        <w:t xml:space="preserve">who has the most number of admissions to the </w:t>
      </w:r>
      <w:r w:rsidR="009529B4" w:rsidRPr="001B104E">
        <w:t>AC and PAC</w:t>
      </w:r>
      <w:r w:rsidR="00767440" w:rsidRPr="001B104E">
        <w:t xml:space="preserve"> facility </w:t>
      </w:r>
      <w:r w:rsidR="00DD0EA0" w:rsidRPr="001B104E">
        <w:t xml:space="preserve">displays at the top of the list and this number </w:t>
      </w:r>
      <w:r w:rsidR="00CF3F95" w:rsidRPr="001B104E">
        <w:t>reduces</w:t>
      </w:r>
      <w:r w:rsidR="00DD0EA0" w:rsidRPr="001B104E">
        <w:t xml:space="preserve"> as you go down the page</w:t>
      </w:r>
      <w:r w:rsidR="00767440" w:rsidRPr="001B104E">
        <w:t>.</w:t>
      </w:r>
    </w:p>
    <w:p w14:paraId="791179EA" w14:textId="7B6305E0" w:rsidR="00B47CD5" w:rsidRPr="001B104E" w:rsidRDefault="00104A4D" w:rsidP="004D217E">
      <w:pPr>
        <w:pStyle w:val="CVFigure"/>
      </w:pPr>
      <w:r w:rsidRPr="001B104E">
        <w:drawing>
          <wp:inline distT="0" distB="0" distL="0" distR="0" wp14:anchorId="20E56607" wp14:editId="6C872A5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0">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1B104E" w:rsidRDefault="000E14D7" w:rsidP="00B47CD5">
      <w:pPr>
        <w:pStyle w:val="CVFigureCaption"/>
      </w:pPr>
      <w:r w:rsidRPr="001B104E">
        <w:t>Prioritized View – Most Inpatient Admissions</w:t>
      </w:r>
    </w:p>
    <w:p w14:paraId="12EE3B5E" w14:textId="35ACFEB1" w:rsidR="00AB400C" w:rsidRPr="001B104E" w:rsidRDefault="000668A6" w:rsidP="00AB400C">
      <w:pPr>
        <w:pStyle w:val="CVChapterBodyCopy"/>
      </w:pPr>
      <w:r w:rsidRPr="001B104E">
        <w:t>T</w:t>
      </w:r>
      <w:r w:rsidR="00AB400C" w:rsidRPr="001B104E">
        <w:t xml:space="preserve">he </w:t>
      </w:r>
      <w:r w:rsidRPr="001B104E">
        <w:t xml:space="preserve">Prioritized View layout and the </w:t>
      </w:r>
      <w:r w:rsidR="000F50FF" w:rsidRPr="001B104E">
        <w:t>Card V</w:t>
      </w:r>
      <w:r w:rsidR="00AB400C" w:rsidRPr="001B104E">
        <w:t>iew</w:t>
      </w:r>
      <w:r w:rsidR="008C11E3" w:rsidRPr="001B104E">
        <w:t xml:space="preserve"> for the </w:t>
      </w:r>
      <w:r w:rsidR="008C11E3" w:rsidRPr="001B104E">
        <w:rPr>
          <w:b/>
        </w:rPr>
        <w:t>Most</w:t>
      </w:r>
      <w:r w:rsidR="008C11E3" w:rsidRPr="001B104E">
        <w:t xml:space="preserve"> </w:t>
      </w:r>
      <w:r w:rsidR="008C11E3" w:rsidRPr="001B104E">
        <w:rPr>
          <w:b/>
        </w:rPr>
        <w:t>Inpatient</w:t>
      </w:r>
      <w:r w:rsidR="008C11E3" w:rsidRPr="001B104E">
        <w:t xml:space="preserve"> </w:t>
      </w:r>
      <w:r w:rsidR="008C11E3" w:rsidRPr="001B104E">
        <w:rPr>
          <w:b/>
        </w:rPr>
        <w:t>A</w:t>
      </w:r>
      <w:r w:rsidR="004E20B7" w:rsidRPr="001B104E">
        <w:rPr>
          <w:b/>
        </w:rPr>
        <w:t>dmission</w:t>
      </w:r>
      <w:r w:rsidR="008C11E3" w:rsidRPr="001B104E">
        <w:rPr>
          <w:b/>
        </w:rPr>
        <w:t>s</w:t>
      </w:r>
      <w:r w:rsidR="004E20B7" w:rsidRPr="001B104E">
        <w:t xml:space="preserve"> reco</w:t>
      </w:r>
      <w:r w:rsidRPr="001B104E">
        <w:t xml:space="preserve">rd </w:t>
      </w:r>
      <w:r w:rsidR="008C11E3" w:rsidRPr="001B104E">
        <w:t xml:space="preserve">and the </w:t>
      </w:r>
      <w:r w:rsidR="008C11E3" w:rsidRPr="001B104E">
        <w:rPr>
          <w:b/>
        </w:rPr>
        <w:t>Flagged</w:t>
      </w:r>
      <w:r w:rsidR="008C11E3" w:rsidRPr="001B104E">
        <w:t xml:space="preserve"> </w:t>
      </w:r>
      <w:r w:rsidR="008C11E3" w:rsidRPr="001B104E">
        <w:rPr>
          <w:b/>
        </w:rPr>
        <w:t>P</w:t>
      </w:r>
      <w:r w:rsidRPr="001B104E">
        <w:rPr>
          <w:b/>
        </w:rPr>
        <w:t>atient</w:t>
      </w:r>
      <w:r w:rsidRPr="001B104E">
        <w:t xml:space="preserve"> record</w:t>
      </w:r>
      <w:r w:rsidR="008C11E3" w:rsidRPr="001B104E">
        <w:t xml:space="preserve"> are similar</w:t>
      </w:r>
      <w:r w:rsidRPr="001B104E">
        <w:t>, except for a few changes which are detailed below</w:t>
      </w:r>
      <w:r w:rsidR="00AB400C"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1B104E" w14:paraId="36814407" w14:textId="77777777" w:rsidTr="00145F28">
        <w:trPr>
          <w:tblHeader/>
        </w:trPr>
        <w:tc>
          <w:tcPr>
            <w:tcW w:w="2268" w:type="dxa"/>
            <w:shd w:val="clear" w:color="auto" w:fill="365F91" w:themeFill="accent1" w:themeFillShade="BF"/>
          </w:tcPr>
          <w:p w14:paraId="0A9BD20F" w14:textId="77777777" w:rsidR="00AB400C" w:rsidRPr="001B104E" w:rsidRDefault="00AB400C" w:rsidP="0067617C">
            <w:pPr>
              <w:pStyle w:val="Whitechartheaderinformation"/>
            </w:pPr>
            <w:r w:rsidRPr="001B104E">
              <w:lastRenderedPageBreak/>
              <w:t>Element name</w:t>
            </w:r>
          </w:p>
        </w:tc>
        <w:tc>
          <w:tcPr>
            <w:tcW w:w="6480" w:type="dxa"/>
            <w:shd w:val="clear" w:color="auto" w:fill="808080" w:themeFill="background1" w:themeFillShade="80"/>
          </w:tcPr>
          <w:p w14:paraId="16D64E29" w14:textId="77777777" w:rsidR="00AB400C" w:rsidRPr="001B104E" w:rsidRDefault="00AB400C" w:rsidP="0067617C">
            <w:pPr>
              <w:pStyle w:val="Whitechartheaderinformation"/>
            </w:pPr>
            <w:r w:rsidRPr="001B104E">
              <w:t>Description</w:t>
            </w:r>
          </w:p>
        </w:tc>
      </w:tr>
      <w:tr w:rsidR="00847437" w:rsidRPr="001B104E" w14:paraId="5656D32D" w14:textId="77777777" w:rsidTr="00145F28">
        <w:tc>
          <w:tcPr>
            <w:tcW w:w="2268" w:type="dxa"/>
            <w:shd w:val="clear" w:color="auto" w:fill="FFFFFF" w:themeFill="background1"/>
          </w:tcPr>
          <w:p w14:paraId="71DCA2DD" w14:textId="5E1F8A39" w:rsidR="00847437" w:rsidRPr="001B104E" w:rsidRDefault="00847437" w:rsidP="00847437">
            <w:pPr>
              <w:pStyle w:val="CVTableTextCenter"/>
            </w:pPr>
            <w:r w:rsidRPr="001B104E">
              <w:rPr>
                <w:b/>
              </w:rPr>
              <w:t>Start Date</w:t>
            </w:r>
            <w:r w:rsidRPr="001B104E">
              <w:t xml:space="preserve"> box</w:t>
            </w:r>
          </w:p>
        </w:tc>
        <w:tc>
          <w:tcPr>
            <w:tcW w:w="6480" w:type="dxa"/>
            <w:shd w:val="clear" w:color="auto" w:fill="FFFFFF" w:themeFill="background1"/>
          </w:tcPr>
          <w:p w14:paraId="202C160E" w14:textId="59CFF44A" w:rsidR="00847437" w:rsidRPr="001B104E" w:rsidRDefault="00847437" w:rsidP="00847437">
            <w:pPr>
              <w:pStyle w:val="CVTabletext"/>
            </w:pPr>
            <w:r w:rsidRPr="001B104E">
              <w:t>Select the start</w:t>
            </w:r>
            <w:r w:rsidR="00823A8D" w:rsidRPr="001B104E">
              <w:t>ing</w:t>
            </w:r>
            <w:r w:rsidRPr="001B104E">
              <w:t xml:space="preserve"> date of the </w:t>
            </w:r>
            <w:r w:rsidR="00823A8D" w:rsidRPr="001B104E">
              <w:t xml:space="preserve">period for which the inpatient record details with </w:t>
            </w:r>
            <w:r w:rsidR="008C11E3" w:rsidRPr="001B104E">
              <w:t xml:space="preserve">the </w:t>
            </w:r>
            <w:r w:rsidR="00823A8D" w:rsidRPr="001B104E">
              <w:t>most number of admissions must display</w:t>
            </w:r>
            <w:r w:rsidRPr="001B104E">
              <w:t>.</w:t>
            </w:r>
          </w:p>
        </w:tc>
      </w:tr>
      <w:tr w:rsidR="00847437" w:rsidRPr="001B104E" w14:paraId="1CF05DB3" w14:textId="77777777" w:rsidTr="00145F28">
        <w:tc>
          <w:tcPr>
            <w:tcW w:w="2268" w:type="dxa"/>
            <w:shd w:val="clear" w:color="auto" w:fill="FFFFFF" w:themeFill="background1"/>
          </w:tcPr>
          <w:p w14:paraId="2E97795D" w14:textId="3F6B25F5" w:rsidR="00847437" w:rsidRPr="001B104E" w:rsidRDefault="00847437" w:rsidP="00847437">
            <w:pPr>
              <w:pStyle w:val="CVTableTextCenter"/>
            </w:pPr>
            <w:r w:rsidRPr="001B104E">
              <w:rPr>
                <w:b/>
              </w:rPr>
              <w:t>End Date</w:t>
            </w:r>
            <w:r w:rsidRPr="001B104E">
              <w:t xml:space="preserve"> box</w:t>
            </w:r>
          </w:p>
        </w:tc>
        <w:tc>
          <w:tcPr>
            <w:tcW w:w="6480" w:type="dxa"/>
            <w:shd w:val="clear" w:color="auto" w:fill="FFFFFF" w:themeFill="background1"/>
          </w:tcPr>
          <w:p w14:paraId="0417B7BC" w14:textId="62A1C1CB" w:rsidR="00847437" w:rsidRPr="001B104E" w:rsidRDefault="00823A8D" w:rsidP="00823A8D">
            <w:pPr>
              <w:pStyle w:val="CVTabletext"/>
            </w:pPr>
            <w:r w:rsidRPr="001B104E">
              <w:t xml:space="preserve">Select the ending date of the period for which the inpatient record details with </w:t>
            </w:r>
            <w:r w:rsidR="000F50FF" w:rsidRPr="001B104E">
              <w:t xml:space="preserve">the </w:t>
            </w:r>
            <w:r w:rsidRPr="001B104E">
              <w:t>most number of admissions must display.</w:t>
            </w:r>
          </w:p>
        </w:tc>
      </w:tr>
      <w:tr w:rsidR="00847437" w:rsidRPr="001B104E" w14:paraId="4354E3BD" w14:textId="77777777" w:rsidTr="00145F28">
        <w:tc>
          <w:tcPr>
            <w:tcW w:w="2268" w:type="dxa"/>
            <w:shd w:val="clear" w:color="auto" w:fill="FFFFFF" w:themeFill="background1"/>
          </w:tcPr>
          <w:p w14:paraId="66042212" w14:textId="55F464AD" w:rsidR="00847437" w:rsidRPr="001B104E" w:rsidRDefault="00847437" w:rsidP="00847437">
            <w:pPr>
              <w:pStyle w:val="CVTableTextCenter"/>
            </w:pPr>
            <w:r w:rsidRPr="001B104E">
              <w:rPr>
                <w:b/>
              </w:rPr>
              <w:t>Go</w:t>
            </w:r>
            <w:r w:rsidRPr="001B104E">
              <w:t xml:space="preserve"> button</w:t>
            </w:r>
          </w:p>
        </w:tc>
        <w:tc>
          <w:tcPr>
            <w:tcW w:w="6480" w:type="dxa"/>
            <w:shd w:val="clear" w:color="auto" w:fill="FFFFFF" w:themeFill="background1"/>
          </w:tcPr>
          <w:p w14:paraId="479BE960" w14:textId="4171CC7B" w:rsidR="00847437" w:rsidRPr="001B104E" w:rsidRDefault="00847437" w:rsidP="00823A8D">
            <w:pPr>
              <w:pStyle w:val="CVTabletext"/>
            </w:pPr>
            <w:r w:rsidRPr="001B104E">
              <w:t xml:space="preserve">Select the </w:t>
            </w:r>
            <w:r w:rsidRPr="001B104E">
              <w:rPr>
                <w:b/>
              </w:rPr>
              <w:t>Go</w:t>
            </w:r>
            <w:r w:rsidRPr="001B104E">
              <w:t xml:space="preserve"> button to display the </w:t>
            </w:r>
            <w:r w:rsidR="00823A8D" w:rsidRPr="001B104E">
              <w:t>inpatient records</w:t>
            </w:r>
            <w:r w:rsidRPr="001B104E">
              <w:t xml:space="preserve"> </w:t>
            </w:r>
            <w:r w:rsidR="00823A8D" w:rsidRPr="001B104E">
              <w:t xml:space="preserve">with </w:t>
            </w:r>
            <w:r w:rsidR="000F50FF" w:rsidRPr="001B104E">
              <w:t xml:space="preserve">the </w:t>
            </w:r>
            <w:r w:rsidR="00823A8D" w:rsidRPr="001B104E">
              <w:t>most number of admissions.</w:t>
            </w:r>
          </w:p>
        </w:tc>
      </w:tr>
      <w:tr w:rsidR="00847437" w:rsidRPr="001B104E" w14:paraId="2CC7ED24" w14:textId="77777777" w:rsidTr="00145F28">
        <w:tc>
          <w:tcPr>
            <w:tcW w:w="2268" w:type="dxa"/>
            <w:shd w:val="clear" w:color="auto" w:fill="FFFFFF" w:themeFill="background1"/>
          </w:tcPr>
          <w:p w14:paraId="7A140B9A" w14:textId="319CBE3F" w:rsidR="00847437" w:rsidRPr="001B104E" w:rsidRDefault="00847437" w:rsidP="00847437">
            <w:pPr>
              <w:pStyle w:val="CVTableTextCenter"/>
            </w:pPr>
            <w:r w:rsidRPr="001B104E">
              <w:rPr>
                <w:b/>
              </w:rPr>
              <w:t>Today</w:t>
            </w:r>
            <w:r w:rsidRPr="001B104E">
              <w:t xml:space="preserve"> button</w:t>
            </w:r>
          </w:p>
        </w:tc>
        <w:tc>
          <w:tcPr>
            <w:tcW w:w="6480" w:type="dxa"/>
            <w:shd w:val="clear" w:color="auto" w:fill="FFFFFF" w:themeFill="background1"/>
          </w:tcPr>
          <w:p w14:paraId="6E0E11A6" w14:textId="653B4915" w:rsidR="00847437" w:rsidRPr="001B104E" w:rsidRDefault="00847437" w:rsidP="00847437">
            <w:pPr>
              <w:pStyle w:val="CVTabletext"/>
            </w:pPr>
            <w:r w:rsidRPr="001B104E">
              <w:t xml:space="preserve">Select the </w:t>
            </w:r>
            <w:r w:rsidRPr="001B104E">
              <w:rPr>
                <w:b/>
              </w:rPr>
              <w:t>Today</w:t>
            </w:r>
            <w:r w:rsidRPr="001B104E">
              <w:t xml:space="preserve"> button to view the most inpatient admissions for the current date.</w:t>
            </w:r>
          </w:p>
        </w:tc>
      </w:tr>
      <w:tr w:rsidR="00847437" w:rsidRPr="001B104E" w14:paraId="223784A1" w14:textId="77777777" w:rsidTr="00145F28">
        <w:tc>
          <w:tcPr>
            <w:tcW w:w="2268" w:type="dxa"/>
            <w:shd w:val="clear" w:color="auto" w:fill="FFFFFF" w:themeFill="background1"/>
          </w:tcPr>
          <w:p w14:paraId="380E510D" w14:textId="2E6F8E6F" w:rsidR="00847437" w:rsidRPr="001B104E" w:rsidRDefault="00847437" w:rsidP="00847437">
            <w:pPr>
              <w:pStyle w:val="CVTableTextCenter"/>
            </w:pPr>
            <w:r w:rsidRPr="001B104E">
              <w:rPr>
                <w:b/>
              </w:rPr>
              <w:t>6M</w:t>
            </w:r>
            <w:r w:rsidRPr="001B104E">
              <w:t xml:space="preserve"> button</w:t>
            </w:r>
          </w:p>
        </w:tc>
        <w:tc>
          <w:tcPr>
            <w:tcW w:w="6480" w:type="dxa"/>
            <w:shd w:val="clear" w:color="auto" w:fill="FFFFFF" w:themeFill="background1"/>
          </w:tcPr>
          <w:p w14:paraId="18482170" w14:textId="3CA8D809" w:rsidR="00847437" w:rsidRPr="001B104E" w:rsidRDefault="00847437" w:rsidP="000F50FF">
            <w:pPr>
              <w:pStyle w:val="CVTabletext"/>
            </w:pPr>
            <w:r w:rsidRPr="001B104E">
              <w:t xml:space="preserve">Select the </w:t>
            </w:r>
            <w:r w:rsidRPr="001B104E">
              <w:rPr>
                <w:b/>
              </w:rPr>
              <w:t>6M</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six months from the current date.</w:t>
            </w:r>
          </w:p>
        </w:tc>
      </w:tr>
      <w:tr w:rsidR="00847437" w:rsidRPr="001B104E" w14:paraId="01BED773" w14:textId="77777777" w:rsidTr="00145F28">
        <w:tc>
          <w:tcPr>
            <w:tcW w:w="2268" w:type="dxa"/>
            <w:shd w:val="clear" w:color="auto" w:fill="FFFFFF" w:themeFill="background1"/>
          </w:tcPr>
          <w:p w14:paraId="4841FA1F" w14:textId="184D2A8E" w:rsidR="00847437" w:rsidRPr="001B104E" w:rsidRDefault="00847437" w:rsidP="00847437">
            <w:pPr>
              <w:pStyle w:val="CVTableTextCenter"/>
            </w:pPr>
            <w:r w:rsidRPr="001B104E">
              <w:rPr>
                <w:b/>
              </w:rPr>
              <w:t xml:space="preserve">1Y </w:t>
            </w:r>
            <w:r w:rsidRPr="001B104E">
              <w:t>button</w:t>
            </w:r>
          </w:p>
        </w:tc>
        <w:tc>
          <w:tcPr>
            <w:tcW w:w="6480" w:type="dxa"/>
            <w:shd w:val="clear" w:color="auto" w:fill="FFFFFF" w:themeFill="background1"/>
          </w:tcPr>
          <w:p w14:paraId="26255872" w14:textId="63D0E390" w:rsidR="00847437" w:rsidRPr="001B104E" w:rsidRDefault="00847437" w:rsidP="000F50FF">
            <w:pPr>
              <w:pStyle w:val="CVTabletext"/>
            </w:pPr>
            <w:r w:rsidRPr="001B104E">
              <w:t xml:space="preserve">Select the </w:t>
            </w:r>
            <w:r w:rsidRPr="001B104E">
              <w:rPr>
                <w:b/>
              </w:rPr>
              <w:t>1Y</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one year from the current date.</w:t>
            </w:r>
          </w:p>
        </w:tc>
      </w:tr>
      <w:tr w:rsidR="00847437" w:rsidRPr="001B104E" w14:paraId="09BB3735" w14:textId="77777777" w:rsidTr="00145F28">
        <w:tc>
          <w:tcPr>
            <w:tcW w:w="2268" w:type="dxa"/>
            <w:shd w:val="clear" w:color="auto" w:fill="FFFFFF" w:themeFill="background1"/>
          </w:tcPr>
          <w:p w14:paraId="115BF593" w14:textId="643BA0BE" w:rsidR="00847437" w:rsidRPr="001B104E" w:rsidRDefault="00847437" w:rsidP="00847437">
            <w:pPr>
              <w:pStyle w:val="CVTableTextCenter"/>
            </w:pPr>
            <w:r w:rsidRPr="001B104E">
              <w:rPr>
                <w:b/>
              </w:rPr>
              <w:t>All</w:t>
            </w:r>
            <w:r w:rsidRPr="001B104E">
              <w:t xml:space="preserve"> button</w:t>
            </w:r>
          </w:p>
        </w:tc>
        <w:tc>
          <w:tcPr>
            <w:tcW w:w="6480" w:type="dxa"/>
            <w:shd w:val="clear" w:color="auto" w:fill="FFFFFF" w:themeFill="background1"/>
          </w:tcPr>
          <w:p w14:paraId="723F8416" w14:textId="5E927AA7" w:rsidR="00847437" w:rsidRPr="001B104E" w:rsidRDefault="00847437" w:rsidP="00847437">
            <w:pPr>
              <w:pStyle w:val="CVTabletext"/>
            </w:pPr>
            <w:r w:rsidRPr="001B104E">
              <w:t xml:space="preserve">Select the </w:t>
            </w:r>
            <w:r w:rsidRPr="001B104E">
              <w:rPr>
                <w:b/>
              </w:rPr>
              <w:t>All</w:t>
            </w:r>
            <w:r w:rsidRPr="001B104E">
              <w:t xml:space="preserve"> button to view all the inpatient admission records.</w:t>
            </w:r>
          </w:p>
        </w:tc>
      </w:tr>
      <w:tr w:rsidR="0040315A" w:rsidRPr="001B104E" w14:paraId="2A1569D3" w14:textId="77777777" w:rsidTr="00145F28">
        <w:tc>
          <w:tcPr>
            <w:tcW w:w="2268" w:type="dxa"/>
            <w:shd w:val="clear" w:color="auto" w:fill="FFFFFF" w:themeFill="background1"/>
          </w:tcPr>
          <w:p w14:paraId="2474976D" w14:textId="2F5A07CE" w:rsidR="00361644" w:rsidRPr="001B104E" w:rsidRDefault="00145F28" w:rsidP="0040315A">
            <w:pPr>
              <w:pStyle w:val="CVTableTextCenter"/>
            </w:pPr>
            <w:r w:rsidRPr="001B104E">
              <w:object w:dxaOrig="1920" w:dyaOrig="1110" w14:anchorId="792E4EFC">
                <v:shape id="_x0000_i1087" type="#_x0000_t75" style="width:69.75pt;height:40.5pt" o:ole="">
                  <v:imagedata r:id="rId211" o:title=""/>
                </v:shape>
                <o:OLEObject Type="Embed" ProgID="PBrush" ShapeID="_x0000_i1087" DrawAspect="Content" ObjectID="_1640522350" r:id="rId212"/>
              </w:object>
            </w:r>
          </w:p>
          <w:p w14:paraId="668E1B1F" w14:textId="19EE12AE" w:rsidR="0040315A" w:rsidRPr="001B104E" w:rsidRDefault="003947D7" w:rsidP="003947D7">
            <w:pPr>
              <w:pStyle w:val="CVTableTextCenter"/>
            </w:pPr>
            <w:r w:rsidRPr="001B104E">
              <w:t>Card View-</w:t>
            </w:r>
            <w:r w:rsidR="0040315A" w:rsidRPr="001B104E">
              <w:rPr>
                <w:b/>
              </w:rPr>
              <w:t>Admissions</w:t>
            </w:r>
          </w:p>
        </w:tc>
        <w:tc>
          <w:tcPr>
            <w:tcW w:w="6480" w:type="dxa"/>
            <w:shd w:val="clear" w:color="auto" w:fill="FFFFFF" w:themeFill="background1"/>
          </w:tcPr>
          <w:p w14:paraId="3BC96BDE" w14:textId="52FD507C" w:rsidR="0040315A" w:rsidRPr="001B104E" w:rsidRDefault="0040315A" w:rsidP="000F50FF">
            <w:pPr>
              <w:pStyle w:val="CVTabletext"/>
            </w:pPr>
            <w:r w:rsidRPr="001B104E">
              <w:t xml:space="preserve">Displays the total number of times </w:t>
            </w:r>
            <w:r w:rsidR="000F50FF" w:rsidRPr="001B104E">
              <w:t>a</w:t>
            </w:r>
            <w:r w:rsidRPr="001B104E">
              <w:t xml:space="preserve"> patient is admitted to the AC </w:t>
            </w:r>
            <w:r w:rsidR="009529B4" w:rsidRPr="001B104E">
              <w:t xml:space="preserve">or PAC </w:t>
            </w:r>
            <w:r w:rsidRPr="001B104E">
              <w:t>group facility</w:t>
            </w:r>
          </w:p>
          <w:p w14:paraId="2034F12F" w14:textId="166F9D5D" w:rsidR="000F50FF" w:rsidRPr="001B104E" w:rsidRDefault="000F50FF" w:rsidP="000F50FF">
            <w:pPr>
              <w:pStyle w:val="CVTabletext"/>
            </w:pPr>
            <w:r w:rsidRPr="001B104E">
              <w:t xml:space="preserve">The patient who has the most number of admissions to the </w:t>
            </w:r>
            <w:r w:rsidR="009529B4" w:rsidRPr="001B104E">
              <w:t>AC or PAC group</w:t>
            </w:r>
            <w:r w:rsidRPr="001B104E">
              <w:t xml:space="preserve"> facility displays at the top of the list</w:t>
            </w:r>
            <w:r w:rsidR="008C11E3" w:rsidRPr="001B104E">
              <w:t>,</w:t>
            </w:r>
            <w:r w:rsidRPr="001B104E">
              <w:t xml:space="preserve"> and this number reduces as you go down the page.</w:t>
            </w:r>
          </w:p>
        </w:tc>
      </w:tr>
    </w:tbl>
    <w:p w14:paraId="0A18A6C6" w14:textId="78355772" w:rsidR="00847437" w:rsidRPr="001B104E" w:rsidRDefault="00847437" w:rsidP="00847437">
      <w:pPr>
        <w:pStyle w:val="CVTableCaption"/>
      </w:pPr>
      <w:r w:rsidRPr="001B104E">
        <w:t>Prioritized View Layout Elements–Most Inpatient Admissions</w:t>
      </w:r>
    </w:p>
    <w:p w14:paraId="10083E94" w14:textId="4BD21E8C" w:rsidR="00176C1C" w:rsidRPr="001B104E" w:rsidRDefault="00434361" w:rsidP="00434361">
      <w:pPr>
        <w:pStyle w:val="ListNumber"/>
      </w:pPr>
      <w:r w:rsidRPr="001B104E">
        <w:t>C</w:t>
      </w:r>
      <w:r w:rsidR="00176C1C" w:rsidRPr="001B104E">
        <w:t>lick any box in the card view</w:t>
      </w:r>
      <w:r w:rsidR="008C11E3" w:rsidRPr="001B104E">
        <w:t>,</w:t>
      </w:r>
      <w:r w:rsidR="00176C1C" w:rsidRPr="001B104E">
        <w:t xml:space="preserve"> and the </w:t>
      </w:r>
      <w:r w:rsidR="00176C1C" w:rsidRPr="001B104E">
        <w:rPr>
          <w:b/>
        </w:rPr>
        <w:t>Summary</w:t>
      </w:r>
      <w:r w:rsidR="00176C1C" w:rsidRPr="001B104E">
        <w:t xml:space="preserve"> window opens.</w:t>
      </w:r>
      <w:r w:rsidR="000D6D35" w:rsidRPr="001B104E">
        <w:t xml:space="preserve"> </w:t>
      </w:r>
      <w:r w:rsidRPr="001B104E">
        <w:t>The</w:t>
      </w:r>
      <w:r w:rsidR="000D6D35" w:rsidRPr="001B104E">
        <w:t xml:space="preserve"> window opens on different tab pages based on the box that you select in the card view.</w:t>
      </w:r>
    </w:p>
    <w:p w14:paraId="50961FCE" w14:textId="15900FB4" w:rsidR="00434361" w:rsidRPr="001B104E" w:rsidRDefault="00434361" w:rsidP="00876975">
      <w:pPr>
        <w:pStyle w:val="CVChapterBodyCopy"/>
      </w:pPr>
      <w:r w:rsidRPr="001B104E">
        <w:t xml:space="preserve">Refer to the </w:t>
      </w:r>
      <w:r w:rsidR="008C2B03" w:rsidRPr="001B104E">
        <w:t xml:space="preserve">following </w:t>
      </w:r>
      <w:r w:rsidR="008C11E3" w:rsidRPr="001B104E">
        <w:t>table below</w:t>
      </w:r>
      <w:r w:rsidRPr="001B104E">
        <w:t xml:space="preserve"> to view the </w:t>
      </w:r>
      <w:bookmarkStart w:id="53" w:name="TabPagePatSumWin"/>
      <w:r w:rsidRPr="001B104E">
        <w:t xml:space="preserve">tab pages that open in the </w:t>
      </w:r>
      <w:r w:rsidRPr="001B104E">
        <w:rPr>
          <w:b/>
        </w:rPr>
        <w:t>Summary</w:t>
      </w:r>
      <w:r w:rsidRPr="001B104E">
        <w:t xml:space="preserve"> window </w:t>
      </w:r>
      <w:bookmarkEnd w:id="53"/>
      <w:r w:rsidRPr="001B104E">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1B104E" w14:paraId="0AD182E5" w14:textId="77777777" w:rsidTr="00876975">
        <w:trPr>
          <w:trHeight w:val="792"/>
          <w:tblHeader/>
        </w:trPr>
        <w:tc>
          <w:tcPr>
            <w:tcW w:w="1843" w:type="dxa"/>
            <w:shd w:val="clear" w:color="auto" w:fill="365F91" w:themeFill="accent1" w:themeFillShade="BF"/>
          </w:tcPr>
          <w:p w14:paraId="047BB6B6" w14:textId="72121D9F" w:rsidR="000D6D35" w:rsidRPr="001B104E" w:rsidRDefault="00E77871" w:rsidP="00E77871">
            <w:pPr>
              <w:pStyle w:val="Whitechartheaderinformation"/>
            </w:pPr>
            <w:r w:rsidRPr="001B104E">
              <w:t xml:space="preserve">Click this box </w:t>
            </w:r>
            <w:r w:rsidR="000D6D35" w:rsidRPr="001B104E">
              <w:t>in the card view</w:t>
            </w:r>
            <w:r w:rsidRPr="001B104E">
              <w:t>:</w:t>
            </w:r>
          </w:p>
        </w:tc>
        <w:tc>
          <w:tcPr>
            <w:tcW w:w="6634" w:type="dxa"/>
            <w:shd w:val="clear" w:color="auto" w:fill="808080" w:themeFill="background1" w:themeFillShade="80"/>
          </w:tcPr>
          <w:p w14:paraId="191D0EE7" w14:textId="2CFF9B73" w:rsidR="000D6D35" w:rsidRPr="001B104E" w:rsidRDefault="00E77871" w:rsidP="00F04119">
            <w:pPr>
              <w:pStyle w:val="Whitechartheaderinformation"/>
            </w:pPr>
            <w:r w:rsidRPr="001B104E">
              <w:t xml:space="preserve">This </w:t>
            </w:r>
            <w:r w:rsidR="001029CB" w:rsidRPr="001B104E">
              <w:t>tab page</w:t>
            </w:r>
            <w:r w:rsidRPr="001B104E">
              <w:t xml:space="preserve"> opens</w:t>
            </w:r>
            <w:r w:rsidR="001029CB" w:rsidRPr="001B104E">
              <w:t xml:space="preserve"> in the Summary window</w:t>
            </w:r>
          </w:p>
        </w:tc>
      </w:tr>
      <w:tr w:rsidR="009F6FC5" w:rsidRPr="001B104E" w14:paraId="53B122FD" w14:textId="77777777" w:rsidTr="00876975">
        <w:trPr>
          <w:trHeight w:val="2128"/>
        </w:trPr>
        <w:tc>
          <w:tcPr>
            <w:tcW w:w="1843" w:type="dxa"/>
            <w:shd w:val="clear" w:color="auto" w:fill="FFFFFF" w:themeFill="background1"/>
          </w:tcPr>
          <w:p w14:paraId="7E612048" w14:textId="77777777" w:rsidR="000D6D35" w:rsidRPr="001B104E" w:rsidRDefault="00305B72" w:rsidP="00305B72">
            <w:pPr>
              <w:pStyle w:val="CVTableTextCenter"/>
            </w:pPr>
            <w:r w:rsidRPr="001B104E">
              <w:lastRenderedPageBreak/>
              <w:t>Patient Name box</w:t>
            </w:r>
          </w:p>
          <w:p w14:paraId="37ADB5DE" w14:textId="77777777" w:rsidR="001672C6" w:rsidRPr="001B104E" w:rsidRDefault="001672C6" w:rsidP="00305B72">
            <w:pPr>
              <w:pStyle w:val="CVTableTextCenter"/>
            </w:pPr>
            <w:r w:rsidRPr="001B104E">
              <w:t>Group Name box</w:t>
            </w:r>
          </w:p>
          <w:p w14:paraId="22974FE7" w14:textId="28DBCC37" w:rsidR="0020785B" w:rsidRPr="001B104E" w:rsidRDefault="00434361" w:rsidP="00434361">
            <w:pPr>
              <w:pStyle w:val="CVTableTextCenter"/>
            </w:pPr>
            <w:r w:rsidRPr="001B104E">
              <w:t>Admissions box</w:t>
            </w:r>
          </w:p>
        </w:tc>
        <w:tc>
          <w:tcPr>
            <w:tcW w:w="6634" w:type="dxa"/>
            <w:shd w:val="clear" w:color="auto" w:fill="FFFFFF" w:themeFill="background1"/>
          </w:tcPr>
          <w:p w14:paraId="10889C9F" w14:textId="6F94BE33" w:rsidR="00305B72" w:rsidRPr="001B104E" w:rsidRDefault="00305B72" w:rsidP="00305B72">
            <w:pPr>
              <w:pStyle w:val="CVTabletext"/>
            </w:pPr>
            <w:r w:rsidRPr="001B104E">
              <w:rPr>
                <w:b/>
              </w:rPr>
              <w:t>Summary</w:t>
            </w:r>
            <w:r w:rsidRPr="001B104E">
              <w:t xml:space="preserve"> tab</w:t>
            </w:r>
            <w:r w:rsidR="009F6FC5" w:rsidRPr="001B104E">
              <w:t xml:space="preserve"> page</w:t>
            </w:r>
          </w:p>
          <w:p w14:paraId="21E11A0D" w14:textId="0053E6F4" w:rsidR="000D6D35" w:rsidRPr="001B104E" w:rsidRDefault="001672C6" w:rsidP="0067617C">
            <w:pPr>
              <w:pStyle w:val="CVTabletext"/>
            </w:pPr>
            <w:r w:rsidRPr="001B104E">
              <w:rPr>
                <w:noProof/>
                <w:lang w:val="en-IN" w:eastAsia="en-IN"/>
              </w:rPr>
              <w:drawing>
                <wp:inline distT="0" distB="0" distL="0" distR="0" wp14:anchorId="17832B06" wp14:editId="18707F1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3">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1B104E" w14:paraId="3F9902E8" w14:textId="77777777" w:rsidTr="00876975">
        <w:trPr>
          <w:trHeight w:val="2128"/>
        </w:trPr>
        <w:tc>
          <w:tcPr>
            <w:tcW w:w="1843" w:type="dxa"/>
            <w:shd w:val="clear" w:color="auto" w:fill="FFFFFF" w:themeFill="background1"/>
          </w:tcPr>
          <w:p w14:paraId="07FA8C64" w14:textId="6D0E1680" w:rsidR="001672C6" w:rsidRPr="001B104E" w:rsidRDefault="001672C6" w:rsidP="00305B72">
            <w:pPr>
              <w:pStyle w:val="CVTableTextCenter"/>
            </w:pPr>
            <w:r w:rsidRPr="001B104E">
              <w:t>Patient Cohort box</w:t>
            </w:r>
          </w:p>
        </w:tc>
        <w:tc>
          <w:tcPr>
            <w:tcW w:w="6634" w:type="dxa"/>
            <w:shd w:val="clear" w:color="auto" w:fill="FFFFFF" w:themeFill="background1"/>
          </w:tcPr>
          <w:p w14:paraId="6ABE1A16" w14:textId="0ECE0B05" w:rsidR="001672C6" w:rsidRPr="001B104E" w:rsidRDefault="001672C6" w:rsidP="00305B72">
            <w:pPr>
              <w:pStyle w:val="CVTabletext"/>
            </w:pPr>
            <w:r w:rsidRPr="001B104E">
              <w:rPr>
                <w:b/>
              </w:rPr>
              <w:t>Patient Disposition</w:t>
            </w:r>
            <w:r w:rsidRPr="001B104E">
              <w:t xml:space="preserve"> tab</w:t>
            </w:r>
            <w:r w:rsidR="009F6FC5" w:rsidRPr="001B104E">
              <w:t xml:space="preserve"> page</w:t>
            </w:r>
          </w:p>
          <w:p w14:paraId="31E88091" w14:textId="745E5D32" w:rsidR="001672C6" w:rsidRPr="001B104E" w:rsidRDefault="001672C6" w:rsidP="00305B72">
            <w:pPr>
              <w:pStyle w:val="CVTabletext"/>
            </w:pPr>
            <w:r w:rsidRPr="001B104E">
              <w:rPr>
                <w:noProof/>
                <w:lang w:val="en-IN" w:eastAsia="en-IN"/>
              </w:rPr>
              <w:drawing>
                <wp:inline distT="0" distB="0" distL="0" distR="0" wp14:anchorId="632A4C9C" wp14:editId="2EC73D7D">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4">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1B104E" w14:paraId="5A0FC4CA" w14:textId="77777777" w:rsidTr="00876975">
        <w:trPr>
          <w:trHeight w:val="2128"/>
        </w:trPr>
        <w:tc>
          <w:tcPr>
            <w:tcW w:w="1843" w:type="dxa"/>
            <w:shd w:val="clear" w:color="auto" w:fill="FFFFFF" w:themeFill="background1"/>
          </w:tcPr>
          <w:p w14:paraId="1BF6B56A" w14:textId="46D0098C" w:rsidR="001672C6" w:rsidRPr="001B104E" w:rsidRDefault="002E1527" w:rsidP="00305B72">
            <w:pPr>
              <w:pStyle w:val="CVTableTextCenter"/>
            </w:pPr>
            <w:r w:rsidRPr="001B104E">
              <w:t>Bed Attributes box</w:t>
            </w:r>
          </w:p>
        </w:tc>
        <w:tc>
          <w:tcPr>
            <w:tcW w:w="6634" w:type="dxa"/>
            <w:shd w:val="clear" w:color="auto" w:fill="FFFFFF" w:themeFill="background1"/>
          </w:tcPr>
          <w:p w14:paraId="60260CD9" w14:textId="49947FCE" w:rsidR="001672C6" w:rsidRPr="001B104E" w:rsidRDefault="0020785B" w:rsidP="00305B72">
            <w:pPr>
              <w:pStyle w:val="CVTabletext"/>
            </w:pPr>
            <w:r w:rsidRPr="001B104E">
              <w:rPr>
                <w:b/>
              </w:rPr>
              <w:t>Bed Attributes</w:t>
            </w:r>
            <w:r w:rsidRPr="001B104E">
              <w:t xml:space="preserve"> tab</w:t>
            </w:r>
            <w:r w:rsidR="009F6FC5" w:rsidRPr="001B104E">
              <w:t xml:space="preserve"> page</w:t>
            </w:r>
          </w:p>
          <w:p w14:paraId="629A71E2" w14:textId="268C3D5C" w:rsidR="002E1527" w:rsidRPr="001B104E" w:rsidRDefault="002E1527" w:rsidP="00305B72">
            <w:pPr>
              <w:pStyle w:val="CVTabletext"/>
            </w:pPr>
            <w:r w:rsidRPr="001B104E">
              <w:rPr>
                <w:noProof/>
                <w:lang w:val="en-IN" w:eastAsia="en-IN"/>
              </w:rPr>
              <w:drawing>
                <wp:inline distT="0" distB="0" distL="0" distR="0" wp14:anchorId="6D1AC690" wp14:editId="2C8EB2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5">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1B104E" w14:paraId="64EBC0A9" w14:textId="77777777" w:rsidTr="00876975">
        <w:trPr>
          <w:trHeight w:val="2128"/>
        </w:trPr>
        <w:tc>
          <w:tcPr>
            <w:tcW w:w="1843" w:type="dxa"/>
            <w:shd w:val="clear" w:color="auto" w:fill="FFFFFF" w:themeFill="background1"/>
          </w:tcPr>
          <w:p w14:paraId="4856107C" w14:textId="4B613C39" w:rsidR="002E1527" w:rsidRPr="001B104E" w:rsidRDefault="00DF46CB" w:rsidP="00305B72">
            <w:pPr>
              <w:pStyle w:val="CVTableTextCenter"/>
            </w:pPr>
            <w:r w:rsidRPr="001B104E">
              <w:lastRenderedPageBreak/>
              <w:t>Patient Activities and Attributes box</w:t>
            </w:r>
          </w:p>
        </w:tc>
        <w:tc>
          <w:tcPr>
            <w:tcW w:w="6634" w:type="dxa"/>
            <w:shd w:val="clear" w:color="auto" w:fill="FFFFFF" w:themeFill="background1"/>
          </w:tcPr>
          <w:p w14:paraId="6A841518" w14:textId="44BFD0B2" w:rsidR="002E1527" w:rsidRPr="001B104E" w:rsidRDefault="00DF46CB" w:rsidP="00305B72">
            <w:pPr>
              <w:pStyle w:val="CVTabletext"/>
            </w:pPr>
            <w:r w:rsidRPr="001B104E">
              <w:rPr>
                <w:b/>
              </w:rPr>
              <w:t>Patient Activities and Attributes</w:t>
            </w:r>
            <w:r w:rsidRPr="001B104E">
              <w:t xml:space="preserve"> tab</w:t>
            </w:r>
            <w:r w:rsidR="009F6FC5" w:rsidRPr="001B104E">
              <w:t xml:space="preserve"> page</w:t>
            </w:r>
          </w:p>
          <w:p w14:paraId="28C33C44" w14:textId="1E188A99" w:rsidR="009F6FC5" w:rsidRPr="001B104E" w:rsidRDefault="009F6FC5" w:rsidP="00305B72">
            <w:pPr>
              <w:pStyle w:val="CVTabletext"/>
              <w:rPr>
                <w:b/>
              </w:rPr>
            </w:pPr>
            <w:r w:rsidRPr="001B104E">
              <w:rPr>
                <w:b/>
                <w:noProof/>
                <w:lang w:val="en-IN" w:eastAsia="en-IN"/>
              </w:rPr>
              <w:drawing>
                <wp:inline distT="0" distB="0" distL="0" distR="0" wp14:anchorId="2E89CF59" wp14:editId="79622339">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6">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1B104E" w14:paraId="44F1ACE9" w14:textId="77777777" w:rsidTr="00876975">
        <w:trPr>
          <w:trHeight w:val="2128"/>
        </w:trPr>
        <w:tc>
          <w:tcPr>
            <w:tcW w:w="1843" w:type="dxa"/>
            <w:shd w:val="clear" w:color="auto" w:fill="FFFFFF" w:themeFill="background1"/>
          </w:tcPr>
          <w:p w14:paraId="0946CF5A" w14:textId="77777777" w:rsidR="009F6FC5" w:rsidRPr="001B104E" w:rsidRDefault="009F6FC5" w:rsidP="009F6FC5">
            <w:pPr>
              <w:pStyle w:val="CVTableTextCenter"/>
            </w:pPr>
            <w:r w:rsidRPr="001B104E">
              <w:t>Length of Stay Indicator box</w:t>
            </w:r>
          </w:p>
          <w:p w14:paraId="276E283A" w14:textId="77777777" w:rsidR="002E1527" w:rsidRPr="001B104E" w:rsidRDefault="002E1527" w:rsidP="00305B72">
            <w:pPr>
              <w:pStyle w:val="CVTableTextCenter"/>
            </w:pPr>
          </w:p>
        </w:tc>
        <w:tc>
          <w:tcPr>
            <w:tcW w:w="6634" w:type="dxa"/>
            <w:shd w:val="clear" w:color="auto" w:fill="FFFFFF" w:themeFill="background1"/>
          </w:tcPr>
          <w:p w14:paraId="70C486E5" w14:textId="5BF0B191" w:rsidR="002E1527" w:rsidRPr="001B104E" w:rsidRDefault="009F6FC5" w:rsidP="00305B72">
            <w:pPr>
              <w:pStyle w:val="CVTabletext"/>
              <w:rPr>
                <w:b/>
              </w:rPr>
            </w:pPr>
            <w:r w:rsidRPr="001B104E">
              <w:rPr>
                <w:b/>
              </w:rPr>
              <w:t xml:space="preserve">Length of Stay </w:t>
            </w:r>
            <w:r w:rsidRPr="001B104E">
              <w:t>tab page</w:t>
            </w:r>
          </w:p>
          <w:p w14:paraId="480A0F16" w14:textId="7EA9F4EE" w:rsidR="009F6FC5" w:rsidRPr="001B104E" w:rsidRDefault="009F6FC5" w:rsidP="00305B72">
            <w:pPr>
              <w:pStyle w:val="CVTabletext"/>
              <w:rPr>
                <w:b/>
              </w:rPr>
            </w:pPr>
            <w:r w:rsidRPr="001B104E">
              <w:rPr>
                <w:b/>
                <w:noProof/>
                <w:lang w:val="en-IN" w:eastAsia="en-IN"/>
              </w:rPr>
              <w:drawing>
                <wp:inline distT="0" distB="0" distL="0" distR="0" wp14:anchorId="592646F2" wp14:editId="44EE3C4A">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7">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1B104E" w:rsidRDefault="0086787D" w:rsidP="0086787D">
      <w:pPr>
        <w:pStyle w:val="CVTableCaption"/>
        <w:tabs>
          <w:tab w:val="left" w:pos="993"/>
        </w:tabs>
      </w:pPr>
      <w:r w:rsidRPr="001B104E">
        <w:t>Card View box and the corresponding tab page</w:t>
      </w:r>
    </w:p>
    <w:p w14:paraId="031ECFAF" w14:textId="6F61A51D" w:rsidR="005F62E2" w:rsidRPr="001B104E" w:rsidRDefault="007C316B" w:rsidP="00BD446F">
      <w:pPr>
        <w:pStyle w:val="Heading2"/>
        <w:tabs>
          <w:tab w:val="clear" w:pos="450"/>
          <w:tab w:val="left" w:pos="567"/>
        </w:tabs>
      </w:pPr>
      <w:bookmarkStart w:id="54" w:name="_Toc29807417"/>
      <w:r w:rsidRPr="001B104E">
        <w:t>Sorting Attribute</w:t>
      </w:r>
      <w:r w:rsidRPr="001B104E">
        <w:rPr>
          <w:rFonts w:cs="Calibri"/>
        </w:rPr>
        <w:t>—</w:t>
      </w:r>
      <w:r w:rsidR="00812139" w:rsidRPr="001B104E">
        <w:t>Most Emergency Visits</w:t>
      </w:r>
      <w:bookmarkEnd w:id="54"/>
    </w:p>
    <w:p w14:paraId="12F5CF4B" w14:textId="7A3804AF" w:rsidR="009529B4" w:rsidRPr="001B104E" w:rsidRDefault="009529B4" w:rsidP="009529B4">
      <w:pPr>
        <w:pStyle w:val="CVChapterBodyCopy"/>
      </w:pPr>
      <w:r w:rsidRPr="001B104E">
        <w:t xml:space="preserve">Follow these steps to view the list of patients with </w:t>
      </w:r>
      <w:r w:rsidR="0091010B" w:rsidRPr="001B104E">
        <w:t xml:space="preserve">the </w:t>
      </w:r>
      <w:r w:rsidRPr="001B104E">
        <w:t xml:space="preserve">most </w:t>
      </w:r>
      <w:r w:rsidR="0091010B" w:rsidRPr="001B104E">
        <w:t xml:space="preserve">number of </w:t>
      </w:r>
      <w:r w:rsidRPr="001B104E">
        <w:t>emergency visits</w:t>
      </w:r>
      <w:r w:rsidR="0091010B" w:rsidRPr="001B104E">
        <w:t xml:space="preserve"> to the Acute Care (AC) facility</w:t>
      </w:r>
      <w:r w:rsidRPr="001B104E">
        <w:t>:</w:t>
      </w:r>
    </w:p>
    <w:p w14:paraId="7B1E309B" w14:textId="067F6C41" w:rsidR="009529B4" w:rsidRPr="001B104E" w:rsidRDefault="009529B4" w:rsidP="00A55C80">
      <w:pPr>
        <w:pStyle w:val="ListNumber"/>
        <w:numPr>
          <w:ilvl w:val="0"/>
          <w:numId w:val="35"/>
        </w:numPr>
      </w:pPr>
      <w:r w:rsidRPr="001B104E">
        <w:t xml:space="preserve">In the Prioritized View layout, click the Sorting arrow and select the </w:t>
      </w:r>
      <w:r w:rsidR="0091010B" w:rsidRPr="001B104E">
        <w:rPr>
          <w:b/>
        </w:rPr>
        <w:t>Most</w:t>
      </w:r>
      <w:r w:rsidRPr="001B104E">
        <w:rPr>
          <w:b/>
        </w:rPr>
        <w:t xml:space="preserve"> </w:t>
      </w:r>
      <w:r w:rsidR="0091010B" w:rsidRPr="001B104E">
        <w:rPr>
          <w:b/>
        </w:rPr>
        <w:t>Emergency</w:t>
      </w:r>
      <w:r w:rsidRPr="001B104E">
        <w:rPr>
          <w:b/>
        </w:rPr>
        <w:t xml:space="preserve"> </w:t>
      </w:r>
      <w:r w:rsidR="0091010B" w:rsidRPr="001B104E">
        <w:rPr>
          <w:b/>
        </w:rPr>
        <w:t>Visits</w:t>
      </w:r>
      <w:r w:rsidR="0091010B" w:rsidRPr="001B104E">
        <w:t xml:space="preserve"> sorting attribute.</w:t>
      </w:r>
    </w:p>
    <w:p w14:paraId="503BABA2" w14:textId="6BA72970" w:rsidR="009529B4" w:rsidRPr="001B104E" w:rsidRDefault="009529B4" w:rsidP="00D8758A">
      <w:pPr>
        <w:pStyle w:val="CVChapterBodyCopy"/>
      </w:pPr>
      <w:r w:rsidRPr="001B104E">
        <w:t xml:space="preserve">A list of patients with </w:t>
      </w:r>
      <w:r w:rsidR="0091010B" w:rsidRPr="001B104E">
        <w:t>the most number of emergency visits to the AC facility</w:t>
      </w:r>
      <w:r w:rsidRPr="001B104E">
        <w:t xml:space="preserve"> display. The patient </w:t>
      </w:r>
      <w:r w:rsidR="0091010B" w:rsidRPr="001B104E">
        <w:t>with</w:t>
      </w:r>
      <w:r w:rsidRPr="001B104E">
        <w:t xml:space="preserve"> the m</w:t>
      </w:r>
      <w:r w:rsidR="0091010B" w:rsidRPr="001B104E">
        <w:t>ost number of emergency visits</w:t>
      </w:r>
      <w:r w:rsidRPr="001B104E">
        <w:t xml:space="preserve"> displays at</w:t>
      </w:r>
      <w:r w:rsidR="0091010B" w:rsidRPr="001B104E">
        <w:t xml:space="preserve"> the top of the list</w:t>
      </w:r>
      <w:r w:rsidR="008C2B03" w:rsidRPr="001B104E">
        <w:t>,</w:t>
      </w:r>
      <w:r w:rsidR="0091010B" w:rsidRPr="001B104E">
        <w:t xml:space="preserve"> and the one with the least</w:t>
      </w:r>
      <w:r w:rsidRPr="001B104E">
        <w:t xml:space="preserve"> number </w:t>
      </w:r>
      <w:r w:rsidR="0091010B" w:rsidRPr="001B104E">
        <w:t>displays as the last patient record</w:t>
      </w:r>
      <w:r w:rsidRPr="001B104E">
        <w:t>.</w:t>
      </w:r>
    </w:p>
    <w:p w14:paraId="3D36EAB0" w14:textId="4DD1C0A0" w:rsidR="00AB5874" w:rsidRPr="001B104E" w:rsidRDefault="0091010B" w:rsidP="00A82DF5">
      <w:pPr>
        <w:pStyle w:val="CVFigure"/>
      </w:pPr>
      <w:r w:rsidRPr="001B104E">
        <w:lastRenderedPageBreak/>
        <w:drawing>
          <wp:inline distT="0" distB="0" distL="0" distR="0" wp14:anchorId="02D7A19B" wp14:editId="028BC305">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8">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1B104E" w:rsidRDefault="00AB5874" w:rsidP="00BD446F">
      <w:pPr>
        <w:pStyle w:val="CVFigureCaption"/>
        <w:tabs>
          <w:tab w:val="left" w:pos="1134"/>
        </w:tabs>
      </w:pPr>
      <w:r w:rsidRPr="001B104E">
        <w:t xml:space="preserve">Prioritized </w:t>
      </w:r>
      <w:r w:rsidR="00A82DF5" w:rsidRPr="001B104E">
        <w:t>View – Most Emergency Visits</w:t>
      </w:r>
    </w:p>
    <w:p w14:paraId="57843A73" w14:textId="4ACFDAEB" w:rsidR="003947D7" w:rsidRPr="001B104E" w:rsidRDefault="003947D7" w:rsidP="002B6D5F">
      <w:pPr>
        <w:pStyle w:val="CVChapterBodyCopy"/>
      </w:pPr>
      <w:r w:rsidRPr="001B104E">
        <w:t xml:space="preserve">The Prioritized View layout and the Card View of the </w:t>
      </w:r>
      <w:r w:rsidRPr="001B104E">
        <w:rPr>
          <w:b/>
        </w:rPr>
        <w:t>Most Inpatient Admission</w:t>
      </w:r>
      <w:r w:rsidRPr="001B104E">
        <w:t xml:space="preserve"> </w:t>
      </w:r>
      <w:r w:rsidR="008C2B03" w:rsidRPr="001B104E">
        <w:t>are</w:t>
      </w:r>
      <w:r w:rsidRPr="001B104E">
        <w:t xml:space="preserve"> almost similar to that of the </w:t>
      </w:r>
      <w:r w:rsidRPr="001B104E">
        <w:rPr>
          <w:b/>
        </w:rPr>
        <w:t>Most Emergency Visits</w:t>
      </w:r>
      <w:r w:rsidRPr="001B104E">
        <w:t xml:space="preserve">, except for the </w:t>
      </w:r>
      <w:r w:rsidRPr="001B104E">
        <w:rPr>
          <w:b/>
        </w:rPr>
        <w:t>Emergency Visits</w:t>
      </w:r>
      <w:r w:rsidRPr="001B104E">
        <w:t xml:space="preserve"> box</w:t>
      </w:r>
      <w:r w:rsidR="009D6F66" w:rsidRPr="001B104E">
        <w:t xml:space="preserve">. The </w:t>
      </w:r>
      <w:r w:rsidR="00F2783B" w:rsidRPr="001B104E">
        <w:t xml:space="preserve">patient records display in a decreasing order based on the </w:t>
      </w:r>
      <w:r w:rsidR="009D6F66" w:rsidRPr="001B104E">
        <w:rPr>
          <w:rFonts w:cs="Calibri"/>
        </w:rPr>
        <w:t xml:space="preserve">most emergency </w:t>
      </w:r>
      <w:r w:rsidR="00F2783B" w:rsidRPr="001B104E">
        <w:t>visits made by the patient</w:t>
      </w:r>
      <w:r w:rsidR="009D6F66" w:rsidRPr="001B104E">
        <w:t>.</w:t>
      </w:r>
    </w:p>
    <w:p w14:paraId="5BB7D9F4" w14:textId="53E30AC9" w:rsidR="007364FE" w:rsidRPr="001B104E" w:rsidRDefault="007364FE" w:rsidP="002B6D5F">
      <w:pPr>
        <w:pStyle w:val="CVChapterBodyCopy"/>
      </w:pPr>
      <w:r w:rsidRPr="001B104E">
        <w:t xml:space="preserve">Refer to the following table for </w:t>
      </w:r>
      <w:r w:rsidR="00176C1C" w:rsidRPr="001B104E">
        <w:t xml:space="preserve">information on </w:t>
      </w:r>
      <w:r w:rsidRPr="001B104E">
        <w:t xml:space="preserve">the </w:t>
      </w:r>
      <w:r w:rsidRPr="001B104E">
        <w:rPr>
          <w:b/>
        </w:rPr>
        <w:t>Emergency Visit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1B104E" w14:paraId="4A635B40" w14:textId="77777777" w:rsidTr="002B6D5F">
        <w:trPr>
          <w:tblHeader/>
        </w:trPr>
        <w:tc>
          <w:tcPr>
            <w:tcW w:w="2268" w:type="dxa"/>
            <w:shd w:val="clear" w:color="auto" w:fill="365F91" w:themeFill="accent1" w:themeFillShade="BF"/>
          </w:tcPr>
          <w:p w14:paraId="74F0B61B" w14:textId="77777777" w:rsidR="00145F28" w:rsidRPr="001B104E" w:rsidRDefault="00145F28" w:rsidP="0067617C">
            <w:pPr>
              <w:pStyle w:val="Whitechartheaderinformation"/>
            </w:pPr>
            <w:r w:rsidRPr="001B104E">
              <w:t>Element name</w:t>
            </w:r>
          </w:p>
        </w:tc>
        <w:tc>
          <w:tcPr>
            <w:tcW w:w="6096" w:type="dxa"/>
            <w:shd w:val="clear" w:color="auto" w:fill="808080" w:themeFill="background1" w:themeFillShade="80"/>
          </w:tcPr>
          <w:p w14:paraId="518730AE" w14:textId="77777777" w:rsidR="00145F28" w:rsidRPr="001B104E" w:rsidRDefault="00145F28" w:rsidP="0067617C">
            <w:pPr>
              <w:pStyle w:val="Whitechartheaderinformation"/>
            </w:pPr>
            <w:r w:rsidRPr="001B104E">
              <w:t>Description</w:t>
            </w:r>
          </w:p>
        </w:tc>
      </w:tr>
      <w:tr w:rsidR="00145F28" w:rsidRPr="001B104E" w14:paraId="695FAFFC" w14:textId="77777777" w:rsidTr="002B6D5F">
        <w:tc>
          <w:tcPr>
            <w:tcW w:w="2268" w:type="dxa"/>
            <w:shd w:val="clear" w:color="auto" w:fill="FFFFFF" w:themeFill="background1"/>
          </w:tcPr>
          <w:p w14:paraId="39EB452F" w14:textId="0A1C4AB5" w:rsidR="009D6F66" w:rsidRPr="001B104E" w:rsidRDefault="007364FE" w:rsidP="0067617C">
            <w:pPr>
              <w:pStyle w:val="CVTableTextCenter"/>
              <w:rPr>
                <w:b/>
              </w:rPr>
            </w:pPr>
            <w:r w:rsidRPr="001B104E">
              <w:object w:dxaOrig="1710" w:dyaOrig="795" w14:anchorId="38F185FF">
                <v:shape id="_x0000_i1088" type="#_x0000_t75" style="width:85.5pt;height:39.75pt" o:ole="">
                  <v:imagedata r:id="rId219" o:title=""/>
                </v:shape>
                <o:OLEObject Type="Embed" ProgID="PBrush" ShapeID="_x0000_i1088" DrawAspect="Content" ObjectID="_1640522351" r:id="rId220"/>
              </w:object>
            </w:r>
          </w:p>
          <w:p w14:paraId="60B0907F" w14:textId="495AC2AD" w:rsidR="00145F28" w:rsidRPr="001B104E" w:rsidRDefault="00145F28" w:rsidP="0067617C">
            <w:pPr>
              <w:pStyle w:val="CVTableTextCenter"/>
            </w:pPr>
            <w:r w:rsidRPr="001B104E">
              <w:rPr>
                <w:b/>
              </w:rPr>
              <w:t>Emergency</w:t>
            </w:r>
            <w:r w:rsidR="009D6F66" w:rsidRPr="001B104E">
              <w:rPr>
                <w:b/>
              </w:rPr>
              <w:t xml:space="preserve"> Visits</w:t>
            </w:r>
          </w:p>
        </w:tc>
        <w:tc>
          <w:tcPr>
            <w:tcW w:w="6096" w:type="dxa"/>
            <w:shd w:val="clear" w:color="auto" w:fill="FFFFFF" w:themeFill="background1"/>
          </w:tcPr>
          <w:p w14:paraId="744EA1FE" w14:textId="382EEDBA" w:rsidR="00145F28" w:rsidRPr="001B104E" w:rsidRDefault="008C2B03" w:rsidP="00145F28">
            <w:pPr>
              <w:pStyle w:val="CVTabletext"/>
            </w:pPr>
            <w:r w:rsidRPr="001B104E">
              <w:t>T</w:t>
            </w:r>
            <w:r w:rsidR="00145F28" w:rsidRPr="001B104E">
              <w:t>he number of emergency visits made by</w:t>
            </w:r>
            <w:r w:rsidRPr="001B104E">
              <w:t xml:space="preserve"> the patient to the AC facility</w:t>
            </w:r>
          </w:p>
          <w:p w14:paraId="70A447B4" w14:textId="0E65CE80" w:rsidR="009D6F66" w:rsidRPr="001B104E" w:rsidRDefault="009D6F66" w:rsidP="00145F28">
            <w:pPr>
              <w:pStyle w:val="CVTabletext"/>
            </w:pPr>
            <w:r w:rsidRPr="001B104E">
              <w:t>The patient with the most number of emergency visits displays at the top of the list</w:t>
            </w:r>
            <w:r w:rsidR="0080189B" w:rsidRPr="001B104E">
              <w:t>,</w:t>
            </w:r>
            <w:r w:rsidRPr="001B104E">
              <w:t xml:space="preserve"> and the one with the least number displays as the last patient record.</w:t>
            </w:r>
          </w:p>
        </w:tc>
      </w:tr>
    </w:tbl>
    <w:p w14:paraId="7D6A355F" w14:textId="253502D2" w:rsidR="00A82DF5" w:rsidRPr="001B104E" w:rsidRDefault="00A82DF5" w:rsidP="00BD446F">
      <w:pPr>
        <w:pStyle w:val="CVTableCaption"/>
        <w:tabs>
          <w:tab w:val="left" w:pos="993"/>
        </w:tabs>
      </w:pPr>
      <w:r w:rsidRPr="001B104E">
        <w:t xml:space="preserve">Prioritized View – </w:t>
      </w:r>
      <w:r w:rsidR="00145F28" w:rsidRPr="001B104E">
        <w:t>Most Emergency Visits</w:t>
      </w:r>
    </w:p>
    <w:p w14:paraId="7DB9F220" w14:textId="6F33EA5B" w:rsidR="00B41324" w:rsidRPr="001B104E" w:rsidRDefault="00533047" w:rsidP="00B41324">
      <w:pPr>
        <w:pStyle w:val="ListNumber"/>
      </w:pPr>
      <w:hyperlink w:anchor="TabPagePatSumWin" w:history="1">
        <w:r w:rsidR="00B41324" w:rsidRPr="001B104E">
          <w:rPr>
            <w:rStyle w:val="Hyperlink"/>
            <w:rFonts w:cstheme="minorBidi"/>
          </w:rPr>
          <w:t xml:space="preserve">Click any box in the card view to open the </w:t>
        </w:r>
        <w:r w:rsidR="00B41324" w:rsidRPr="001B104E">
          <w:rPr>
            <w:rStyle w:val="Hyperlink"/>
            <w:rFonts w:cstheme="minorBidi"/>
            <w:b/>
          </w:rPr>
          <w:t>Summary</w:t>
        </w:r>
        <w:r w:rsidR="00B41324" w:rsidRPr="001B104E">
          <w:rPr>
            <w:rStyle w:val="Hyperlink"/>
            <w:rFonts w:cstheme="minorBidi"/>
          </w:rPr>
          <w:t xml:space="preserve"> window</w:t>
        </w:r>
      </w:hyperlink>
      <w:r w:rsidR="00B41324" w:rsidRPr="001B104E">
        <w:t xml:space="preserve"> and you can also edit the patient information in the window.</w:t>
      </w:r>
    </w:p>
    <w:p w14:paraId="1CFFECC2" w14:textId="56AC6EA3" w:rsidR="005F62E2" w:rsidRPr="001B104E" w:rsidRDefault="0058332E" w:rsidP="00DD1616">
      <w:pPr>
        <w:pStyle w:val="Heading2"/>
      </w:pPr>
      <w:bookmarkStart w:id="55" w:name="_Toc29807418"/>
      <w:r w:rsidRPr="001B104E">
        <w:t>Sorting Attribute</w:t>
      </w:r>
      <w:r w:rsidRPr="001B104E">
        <w:rPr>
          <w:rFonts w:cs="Calibri"/>
        </w:rPr>
        <w:t>—</w:t>
      </w:r>
      <w:r w:rsidR="005F62E2" w:rsidRPr="001B104E">
        <w:t xml:space="preserve">Most </w:t>
      </w:r>
      <w:r w:rsidRPr="001B104E">
        <w:t>Recently Admitted</w:t>
      </w:r>
      <w:r w:rsidR="009529B4" w:rsidRPr="001B104E">
        <w:t xml:space="preserve"> </w:t>
      </w:r>
      <w:r w:rsidRPr="001B104E">
        <w:t>-</w:t>
      </w:r>
      <w:r w:rsidR="009529B4" w:rsidRPr="001B104E">
        <w:t xml:space="preserve"> </w:t>
      </w:r>
      <w:r w:rsidR="00812139" w:rsidRPr="001B104E">
        <w:t>Inpatient</w:t>
      </w:r>
      <w:bookmarkEnd w:id="55"/>
    </w:p>
    <w:p w14:paraId="21B97A0E" w14:textId="5E468EFD" w:rsidR="0065462E" w:rsidRPr="001B104E" w:rsidRDefault="0065462E" w:rsidP="0065462E">
      <w:pPr>
        <w:pStyle w:val="CVChapterBodyCopy"/>
      </w:pPr>
      <w:r w:rsidRPr="001B104E">
        <w:t>Follow these steps to view the list of inpatients with most recent admissions:</w:t>
      </w:r>
    </w:p>
    <w:p w14:paraId="638C217B" w14:textId="13841165" w:rsidR="0065462E" w:rsidRPr="001B104E" w:rsidRDefault="0065462E" w:rsidP="00A55C80">
      <w:pPr>
        <w:pStyle w:val="ListNumber"/>
        <w:numPr>
          <w:ilvl w:val="0"/>
          <w:numId w:val="36"/>
        </w:numPr>
      </w:pPr>
      <w:r w:rsidRPr="001B104E">
        <w:t xml:space="preserve">In the Prioritized View layout, click the Sorting arrow and select the </w:t>
      </w:r>
      <w:r w:rsidRPr="001B104E">
        <w:rPr>
          <w:b/>
        </w:rPr>
        <w:t>Most Recently Admitted –</w:t>
      </w:r>
      <w:r w:rsidRPr="001B104E">
        <w:t xml:space="preserve"> </w:t>
      </w:r>
      <w:r w:rsidRPr="001B104E">
        <w:rPr>
          <w:b/>
        </w:rPr>
        <w:t>Inpatient</w:t>
      </w:r>
      <w:r w:rsidRPr="001B104E">
        <w:t xml:space="preserve"> sorting attribute.</w:t>
      </w:r>
    </w:p>
    <w:p w14:paraId="22C985D0" w14:textId="6000A2AC" w:rsidR="008B12B4" w:rsidRPr="001B104E" w:rsidRDefault="0065462E" w:rsidP="001840D1">
      <w:pPr>
        <w:pStyle w:val="CVChapterBodyCopy"/>
      </w:pPr>
      <w:r w:rsidRPr="001B104E">
        <w:t xml:space="preserve">A list of patients with </w:t>
      </w:r>
      <w:r w:rsidR="00DE0AB8" w:rsidRPr="001B104E">
        <w:t>latest admission time</w:t>
      </w:r>
      <w:r w:rsidR="006B61B1" w:rsidRPr="001B104E">
        <w:t xml:space="preserve"> </w:t>
      </w:r>
      <w:r w:rsidRPr="001B104E">
        <w:t>display</w:t>
      </w:r>
      <w:r w:rsidR="003309F4" w:rsidRPr="001B104E">
        <w:t>s</w:t>
      </w:r>
      <w:r w:rsidRPr="001B104E">
        <w:t xml:space="preserve">. The patient </w:t>
      </w:r>
      <w:r w:rsidR="008B12B4" w:rsidRPr="001B104E">
        <w:t xml:space="preserve">with the most recent admission time </w:t>
      </w:r>
      <w:r w:rsidRPr="001B104E">
        <w:t>displays at the top of the list</w:t>
      </w:r>
      <w:r w:rsidR="0080189B" w:rsidRPr="001B104E">
        <w:t>,</w:t>
      </w:r>
      <w:r w:rsidRPr="001B104E">
        <w:t xml:space="preserve"> and </w:t>
      </w:r>
      <w:r w:rsidR="008B12B4" w:rsidRPr="001B104E">
        <w:t>the patients admitted earlier display towards the end of the list.</w:t>
      </w:r>
    </w:p>
    <w:p w14:paraId="77A4D16D" w14:textId="0CBA74F7" w:rsidR="008B12B4" w:rsidRPr="001B104E" w:rsidRDefault="00DE0AB8" w:rsidP="001840D1">
      <w:pPr>
        <w:pStyle w:val="CVChapterBodyCopy"/>
      </w:pPr>
      <w:r w:rsidRPr="001B104E">
        <w:lastRenderedPageBreak/>
        <w:t>Coreo View sorts t</w:t>
      </w:r>
      <w:r w:rsidR="008B12B4" w:rsidRPr="001B104E">
        <w:t xml:space="preserve">he patient </w:t>
      </w:r>
      <w:r w:rsidRPr="001B104E">
        <w:t xml:space="preserve">records </w:t>
      </w:r>
      <w:r w:rsidR="008B12B4" w:rsidRPr="001B104E">
        <w:t>in decreasing order of the admission time</w:t>
      </w:r>
      <w:r w:rsidR="0065462E" w:rsidRPr="001B104E">
        <w:t>.</w:t>
      </w:r>
    </w:p>
    <w:p w14:paraId="509E6AAB" w14:textId="3FA3793D" w:rsidR="000056E4" w:rsidRPr="001B104E" w:rsidRDefault="004B11C9" w:rsidP="00872E55">
      <w:pPr>
        <w:pStyle w:val="CVFigure"/>
      </w:pPr>
      <w:r w:rsidRPr="001B104E">
        <w:drawing>
          <wp:inline distT="0" distB="0" distL="0" distR="0" wp14:anchorId="7D6F01E8" wp14:editId="46C54C04">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1">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1B104E" w:rsidRDefault="00AF3A60" w:rsidP="007E1BFD">
      <w:pPr>
        <w:pStyle w:val="CVFigureCaption"/>
      </w:pPr>
      <w:r w:rsidRPr="001B104E">
        <w:t>Prioritized View – Most Recently Admitted - Inpatient</w:t>
      </w:r>
    </w:p>
    <w:p w14:paraId="3311D3A2" w14:textId="3C8A3E04" w:rsidR="00145BFF" w:rsidRPr="001B104E" w:rsidRDefault="00145BFF" w:rsidP="001840D1">
      <w:pPr>
        <w:pStyle w:val="CVChapterBodyCopy"/>
      </w:pPr>
      <w:r w:rsidRPr="001B104E">
        <w:t xml:space="preserve">Refer to the following table for information on the </w:t>
      </w:r>
      <w:r w:rsidR="00DE0AB8" w:rsidRPr="001B104E">
        <w:rPr>
          <w:b/>
        </w:rPr>
        <w:t>Admission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1B104E" w14:paraId="3DD3EA59" w14:textId="77777777" w:rsidTr="001840D1">
        <w:trPr>
          <w:tblHeader/>
        </w:trPr>
        <w:tc>
          <w:tcPr>
            <w:tcW w:w="2694" w:type="dxa"/>
            <w:shd w:val="clear" w:color="auto" w:fill="365F91" w:themeFill="accent1" w:themeFillShade="BF"/>
          </w:tcPr>
          <w:p w14:paraId="27B6075F" w14:textId="77777777" w:rsidR="00145BFF" w:rsidRPr="001B104E" w:rsidRDefault="00145BFF" w:rsidP="00771E24">
            <w:pPr>
              <w:pStyle w:val="Whitechartheaderinformation"/>
            </w:pPr>
            <w:r w:rsidRPr="001B104E">
              <w:t>Element name</w:t>
            </w:r>
          </w:p>
        </w:tc>
        <w:tc>
          <w:tcPr>
            <w:tcW w:w="6054" w:type="dxa"/>
            <w:shd w:val="clear" w:color="auto" w:fill="808080" w:themeFill="background1" w:themeFillShade="80"/>
          </w:tcPr>
          <w:p w14:paraId="0D457CDD" w14:textId="77777777" w:rsidR="00145BFF" w:rsidRPr="001B104E" w:rsidRDefault="00145BFF" w:rsidP="00771E24">
            <w:pPr>
              <w:pStyle w:val="Whitechartheaderinformation"/>
            </w:pPr>
            <w:r w:rsidRPr="001B104E">
              <w:t>Description</w:t>
            </w:r>
          </w:p>
        </w:tc>
      </w:tr>
      <w:tr w:rsidR="00145BFF" w:rsidRPr="001B104E" w14:paraId="72015ED0" w14:textId="77777777" w:rsidTr="001840D1">
        <w:tc>
          <w:tcPr>
            <w:tcW w:w="2694" w:type="dxa"/>
            <w:shd w:val="clear" w:color="auto" w:fill="FFFFFF" w:themeFill="background1"/>
          </w:tcPr>
          <w:p w14:paraId="05D23DCA" w14:textId="3B6A2B55" w:rsidR="00145BFF" w:rsidRPr="001B104E" w:rsidRDefault="00145BFF" w:rsidP="00771E24">
            <w:pPr>
              <w:pStyle w:val="CVTableTextCenter"/>
              <w:rPr>
                <w:b/>
              </w:rPr>
            </w:pPr>
            <w:r w:rsidRPr="001B104E">
              <w:object w:dxaOrig="1755" w:dyaOrig="1080" w14:anchorId="7DAE736D">
                <v:shape id="_x0000_i1089" type="#_x0000_t75" style="width:87.75pt;height:54.75pt" o:ole="">
                  <v:imagedata r:id="rId222" o:title=""/>
                </v:shape>
                <o:OLEObject Type="Embed" ProgID="PBrush" ShapeID="_x0000_i1089" DrawAspect="Content" ObjectID="_1640522352" r:id="rId223"/>
              </w:object>
            </w:r>
          </w:p>
          <w:p w14:paraId="6D991F9C" w14:textId="0C87B32D" w:rsidR="00145BFF" w:rsidRPr="001B104E" w:rsidRDefault="00145BFF" w:rsidP="00771E24">
            <w:pPr>
              <w:pStyle w:val="CVTableTextCenter"/>
            </w:pPr>
            <w:r w:rsidRPr="001B104E">
              <w:rPr>
                <w:b/>
              </w:rPr>
              <w:t>Admission Time</w:t>
            </w:r>
          </w:p>
        </w:tc>
        <w:tc>
          <w:tcPr>
            <w:tcW w:w="6054" w:type="dxa"/>
            <w:shd w:val="clear" w:color="auto" w:fill="FFFFFF" w:themeFill="background1"/>
          </w:tcPr>
          <w:p w14:paraId="2029FE75" w14:textId="77777777" w:rsidR="00145BFF" w:rsidRPr="001B104E" w:rsidRDefault="00145BFF" w:rsidP="00771E24">
            <w:pPr>
              <w:pStyle w:val="CVTabletext"/>
            </w:pPr>
            <w:r w:rsidRPr="001B104E">
              <w:t>The time at which the patient was admitted to the facility.</w:t>
            </w:r>
          </w:p>
          <w:p w14:paraId="1889E1AB" w14:textId="6B1F0ACC" w:rsidR="00DE0AB8" w:rsidRPr="001B104E" w:rsidRDefault="00DE0AB8" w:rsidP="00DE0AB8">
            <w:pPr>
              <w:pStyle w:val="CVTabletext"/>
            </w:pPr>
            <w:r w:rsidRPr="001B104E">
              <w:t>The patient with the most recent admission time displays at the top of the list</w:t>
            </w:r>
            <w:r w:rsidR="0080189B" w:rsidRPr="001B104E">
              <w:t>,</w:t>
            </w:r>
            <w:r w:rsidRPr="001B104E">
              <w:t xml:space="preserve"> and the patients admitted earlier display towards the end of the list.</w:t>
            </w:r>
          </w:p>
          <w:p w14:paraId="13F325E4" w14:textId="2677BD30" w:rsidR="00DE0AB8" w:rsidRPr="001B104E" w:rsidRDefault="00DE0AB8" w:rsidP="0080189B">
            <w:pPr>
              <w:pStyle w:val="CVTabletext"/>
            </w:pPr>
            <w:r w:rsidRPr="001B104E">
              <w:t>Coreo View sorts the patient records in decreasing order of the admission time.</w:t>
            </w:r>
          </w:p>
        </w:tc>
      </w:tr>
    </w:tbl>
    <w:p w14:paraId="26D8A6A2" w14:textId="255A2000" w:rsidR="005F62E2" w:rsidRPr="001B104E" w:rsidRDefault="00280489" w:rsidP="00280489">
      <w:pPr>
        <w:pStyle w:val="CVTableCaption"/>
      </w:pPr>
      <w:r w:rsidRPr="001B104E">
        <w:t xml:space="preserve">Prioritized View – </w:t>
      </w:r>
      <w:r w:rsidR="003309F4" w:rsidRPr="001B104E">
        <w:t xml:space="preserve">Patient </w:t>
      </w:r>
      <w:r w:rsidRPr="001B104E">
        <w:t>Admission</w:t>
      </w:r>
      <w:r w:rsidR="003309F4" w:rsidRPr="001B104E">
        <w:t xml:space="preserve"> Time</w:t>
      </w:r>
      <w:r w:rsidRPr="001B104E">
        <w:t xml:space="preserve"> Details</w:t>
      </w:r>
    </w:p>
    <w:p w14:paraId="568D87B5" w14:textId="4CFE017C" w:rsidR="00AA472C" w:rsidRPr="001B104E" w:rsidRDefault="00533047"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0AECEBA0" w14:textId="6F7B1E50" w:rsidR="00087C59" w:rsidRPr="001B104E" w:rsidRDefault="0058332E" w:rsidP="00DD1616">
      <w:pPr>
        <w:pStyle w:val="Heading2"/>
      </w:pPr>
      <w:bookmarkStart w:id="56" w:name="_Toc29807419"/>
      <w:r w:rsidRPr="001B104E">
        <w:t>Sorting Attribute</w:t>
      </w:r>
      <w:r w:rsidRPr="001B104E">
        <w:rPr>
          <w:rFonts w:cs="Calibri"/>
        </w:rPr>
        <w:t>—</w:t>
      </w:r>
      <w:r w:rsidR="00087C59" w:rsidRPr="001B104E">
        <w:t xml:space="preserve">Most Recently </w:t>
      </w:r>
      <w:r w:rsidR="007A5F62" w:rsidRPr="001B104E">
        <w:t>Discharged</w:t>
      </w:r>
      <w:r w:rsidR="009529B4" w:rsidRPr="001B104E">
        <w:t xml:space="preserve"> </w:t>
      </w:r>
      <w:r w:rsidRPr="001B104E">
        <w:t>-</w:t>
      </w:r>
      <w:r w:rsidR="009529B4" w:rsidRPr="001B104E">
        <w:t xml:space="preserve"> </w:t>
      </w:r>
      <w:r w:rsidR="00087C59" w:rsidRPr="001B104E">
        <w:t>Inpatient</w:t>
      </w:r>
      <w:bookmarkEnd w:id="56"/>
    </w:p>
    <w:p w14:paraId="24AD6B32" w14:textId="27BA80AC" w:rsidR="003309F4" w:rsidRPr="001B104E" w:rsidRDefault="003309F4" w:rsidP="003309F4">
      <w:pPr>
        <w:pStyle w:val="CVChapterBodyCopy"/>
      </w:pPr>
      <w:r w:rsidRPr="001B104E">
        <w:t>Follow these steps to view the list of inpatients with most recent discharges from the facility:</w:t>
      </w:r>
    </w:p>
    <w:p w14:paraId="2BF61F07" w14:textId="48D47111" w:rsidR="003309F4" w:rsidRPr="001B104E" w:rsidRDefault="003309F4" w:rsidP="00A55C80">
      <w:pPr>
        <w:pStyle w:val="ListNumber"/>
        <w:numPr>
          <w:ilvl w:val="0"/>
          <w:numId w:val="37"/>
        </w:numPr>
      </w:pPr>
      <w:r w:rsidRPr="001B104E">
        <w:t xml:space="preserve">In the Prioritized View layout, click the Sorting arrow and select the </w:t>
      </w:r>
      <w:r w:rsidRPr="001B104E">
        <w:rPr>
          <w:b/>
        </w:rPr>
        <w:t>Most Recently Discharged –</w:t>
      </w:r>
      <w:r w:rsidRPr="001B104E">
        <w:t xml:space="preserve"> </w:t>
      </w:r>
      <w:r w:rsidRPr="001B104E">
        <w:rPr>
          <w:b/>
        </w:rPr>
        <w:t>Inpatient</w:t>
      </w:r>
      <w:r w:rsidRPr="001B104E">
        <w:t xml:space="preserve"> sorting attribute.</w:t>
      </w:r>
    </w:p>
    <w:p w14:paraId="1C111C6C" w14:textId="2819DF31" w:rsidR="003309F4" w:rsidRPr="001B104E" w:rsidRDefault="003309F4" w:rsidP="001840D1">
      <w:pPr>
        <w:pStyle w:val="CVChapterBodyCopy"/>
      </w:pPr>
      <w:r w:rsidRPr="001B104E">
        <w:t>A list of patients with latest discharge time displays. The patient with the most recent discharge time displays at the top of the list</w:t>
      </w:r>
      <w:r w:rsidR="0080189B" w:rsidRPr="001B104E">
        <w:t>,</w:t>
      </w:r>
      <w:r w:rsidRPr="001B104E">
        <w:t xml:space="preserve"> and the patients discharged earlier display towards the end of the list.</w:t>
      </w:r>
    </w:p>
    <w:p w14:paraId="577C1CA5" w14:textId="4AC41CB8" w:rsidR="003309F4" w:rsidRPr="001B104E" w:rsidRDefault="003309F4" w:rsidP="001840D1">
      <w:pPr>
        <w:pStyle w:val="CVChapterBodyCopy"/>
      </w:pPr>
      <w:r w:rsidRPr="001B104E">
        <w:t xml:space="preserve">Coreo View sorts the patient records in decreasing order of the </w:t>
      </w:r>
      <w:r w:rsidR="00E03E83" w:rsidRPr="001B104E">
        <w:t xml:space="preserve">patient </w:t>
      </w:r>
      <w:r w:rsidRPr="001B104E">
        <w:t>discharge time.</w:t>
      </w:r>
    </w:p>
    <w:p w14:paraId="60268E7E" w14:textId="738B667F" w:rsidR="004E3E50" w:rsidRPr="001B104E" w:rsidRDefault="000039F0" w:rsidP="00EB07D7">
      <w:pPr>
        <w:pStyle w:val="CVFigure"/>
      </w:pPr>
      <w:r w:rsidRPr="001B104E">
        <w:lastRenderedPageBreak/>
        <w:drawing>
          <wp:inline distT="0" distB="0" distL="0" distR="0" wp14:anchorId="45E8197C" wp14:editId="1A020DF3">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4">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1B104E" w:rsidRDefault="00A24206" w:rsidP="00A24206">
      <w:pPr>
        <w:pStyle w:val="CVFigureCaption"/>
      </w:pPr>
      <w:r w:rsidRPr="001B104E">
        <w:t>Prioritized View – Most Recently Discha</w:t>
      </w:r>
      <w:r w:rsidR="00A64E88" w:rsidRPr="001B104E">
        <w:t>r</w:t>
      </w:r>
      <w:r w:rsidRPr="001B104E">
        <w:t>ged - Inpatient</w:t>
      </w:r>
    </w:p>
    <w:p w14:paraId="47109D3D" w14:textId="5390BE79" w:rsidR="003309F4" w:rsidRPr="001B104E" w:rsidRDefault="003309F4" w:rsidP="001840D1">
      <w:pPr>
        <w:pStyle w:val="CVChapterBodyCopy"/>
      </w:pPr>
      <w:r w:rsidRPr="001B104E">
        <w:t xml:space="preserve">Refer to the following table for information on the </w:t>
      </w:r>
      <w:r w:rsidRPr="001B104E">
        <w:rPr>
          <w:b/>
        </w:rPr>
        <w:t>Discharge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1B104E" w14:paraId="3565A57F" w14:textId="77777777" w:rsidTr="001840D1">
        <w:trPr>
          <w:tblHeader/>
        </w:trPr>
        <w:tc>
          <w:tcPr>
            <w:tcW w:w="2694" w:type="dxa"/>
            <w:shd w:val="clear" w:color="auto" w:fill="365F91" w:themeFill="accent1" w:themeFillShade="BF"/>
          </w:tcPr>
          <w:p w14:paraId="636D0067" w14:textId="77777777" w:rsidR="003309F4" w:rsidRPr="001B104E" w:rsidRDefault="003309F4" w:rsidP="00771E24">
            <w:pPr>
              <w:pStyle w:val="Whitechartheaderinformation"/>
            </w:pPr>
            <w:r w:rsidRPr="001B104E">
              <w:t>Element name</w:t>
            </w:r>
          </w:p>
        </w:tc>
        <w:tc>
          <w:tcPr>
            <w:tcW w:w="6054" w:type="dxa"/>
            <w:shd w:val="clear" w:color="auto" w:fill="808080" w:themeFill="background1" w:themeFillShade="80"/>
          </w:tcPr>
          <w:p w14:paraId="67B5680D" w14:textId="77777777" w:rsidR="003309F4" w:rsidRPr="001B104E" w:rsidRDefault="003309F4" w:rsidP="00771E24">
            <w:pPr>
              <w:pStyle w:val="Whitechartheaderinformation"/>
            </w:pPr>
            <w:r w:rsidRPr="001B104E">
              <w:t>Description</w:t>
            </w:r>
          </w:p>
        </w:tc>
      </w:tr>
      <w:tr w:rsidR="003309F4" w:rsidRPr="001B104E" w14:paraId="02952D38" w14:textId="77777777" w:rsidTr="001840D1">
        <w:tc>
          <w:tcPr>
            <w:tcW w:w="2694" w:type="dxa"/>
            <w:shd w:val="clear" w:color="auto" w:fill="FFFFFF" w:themeFill="background1"/>
          </w:tcPr>
          <w:p w14:paraId="178ACCC2" w14:textId="2CF0BF5B" w:rsidR="003309F4" w:rsidRPr="001B104E" w:rsidRDefault="000039F0" w:rsidP="00771E24">
            <w:pPr>
              <w:pStyle w:val="CVTableTextCenter"/>
              <w:rPr>
                <w:b/>
              </w:rPr>
            </w:pPr>
            <w:r w:rsidRPr="001B104E">
              <w:object w:dxaOrig="1800" w:dyaOrig="1005" w14:anchorId="241DE01E">
                <v:shape id="_x0000_i1090" type="#_x0000_t75" style="width:90pt;height:50.25pt" o:ole="">
                  <v:imagedata r:id="rId225" o:title=""/>
                </v:shape>
                <o:OLEObject Type="Embed" ProgID="PBrush" ShapeID="_x0000_i1090" DrawAspect="Content" ObjectID="_1640522353" r:id="rId226"/>
              </w:object>
            </w:r>
          </w:p>
          <w:p w14:paraId="42DDFD3A" w14:textId="2D9F51CB" w:rsidR="003309F4" w:rsidRPr="001B104E" w:rsidRDefault="00E03E83" w:rsidP="00771E24">
            <w:pPr>
              <w:pStyle w:val="CVTableTextCenter"/>
            </w:pPr>
            <w:r w:rsidRPr="001B104E">
              <w:rPr>
                <w:b/>
              </w:rPr>
              <w:t>Discharge</w:t>
            </w:r>
            <w:r w:rsidR="003309F4" w:rsidRPr="001B104E">
              <w:rPr>
                <w:b/>
              </w:rPr>
              <w:t xml:space="preserve"> Time</w:t>
            </w:r>
          </w:p>
        </w:tc>
        <w:tc>
          <w:tcPr>
            <w:tcW w:w="6054" w:type="dxa"/>
            <w:shd w:val="clear" w:color="auto" w:fill="FFFFFF" w:themeFill="background1"/>
          </w:tcPr>
          <w:p w14:paraId="5948703D" w14:textId="4B921C08" w:rsidR="003309F4" w:rsidRPr="001B104E" w:rsidRDefault="003309F4" w:rsidP="00771E24">
            <w:pPr>
              <w:pStyle w:val="CVTabletext"/>
            </w:pPr>
            <w:r w:rsidRPr="001B104E">
              <w:t xml:space="preserve">The time at which the patient was </w:t>
            </w:r>
            <w:r w:rsidR="00E03E83" w:rsidRPr="001B104E">
              <w:t>discharged</w:t>
            </w:r>
            <w:r w:rsidRPr="001B104E">
              <w:t xml:space="preserve"> </w:t>
            </w:r>
            <w:r w:rsidR="00E03E83" w:rsidRPr="001B104E">
              <w:t>from</w:t>
            </w:r>
            <w:r w:rsidRPr="001B104E">
              <w:t xml:space="preserve"> the facility.</w:t>
            </w:r>
          </w:p>
          <w:p w14:paraId="4B06A9A7" w14:textId="2FBA4312" w:rsidR="003309F4" w:rsidRPr="001B104E" w:rsidRDefault="003309F4" w:rsidP="00771E24">
            <w:pPr>
              <w:pStyle w:val="CVTabletext"/>
            </w:pPr>
            <w:r w:rsidRPr="001B104E">
              <w:t xml:space="preserve">The patient with the most recent </w:t>
            </w:r>
            <w:r w:rsidR="00E03E83" w:rsidRPr="001B104E">
              <w:t>discharge</w:t>
            </w:r>
            <w:r w:rsidRPr="001B104E">
              <w:t xml:space="preserve"> time displays at the top of the list</w:t>
            </w:r>
            <w:r w:rsidR="0080189B" w:rsidRPr="001B104E">
              <w:t>,</w:t>
            </w:r>
            <w:r w:rsidRPr="001B104E">
              <w:t xml:space="preserve"> and the patients </w:t>
            </w:r>
            <w:r w:rsidR="00E03E83" w:rsidRPr="001B104E">
              <w:t>discharged</w:t>
            </w:r>
            <w:r w:rsidRPr="001B104E">
              <w:t xml:space="preserve"> earlier display towards the end of the list.</w:t>
            </w:r>
          </w:p>
          <w:p w14:paraId="59A74F2C" w14:textId="70540F54" w:rsidR="003309F4" w:rsidRPr="001B104E" w:rsidRDefault="003309F4" w:rsidP="0080189B">
            <w:pPr>
              <w:pStyle w:val="CVTabletext"/>
            </w:pPr>
            <w:r w:rsidRPr="001B104E">
              <w:t xml:space="preserve">Coreo View sorts the patient records in decreasing order of the </w:t>
            </w:r>
            <w:r w:rsidR="00E03E83" w:rsidRPr="001B104E">
              <w:t>patient discharge</w:t>
            </w:r>
            <w:r w:rsidRPr="001B104E">
              <w:t xml:space="preserve"> time.</w:t>
            </w:r>
          </w:p>
        </w:tc>
      </w:tr>
    </w:tbl>
    <w:p w14:paraId="2FF475D7" w14:textId="3403A862" w:rsidR="003309F4" w:rsidRPr="001B104E" w:rsidRDefault="003309F4" w:rsidP="003309F4">
      <w:pPr>
        <w:pStyle w:val="CVTableCaption"/>
      </w:pPr>
      <w:r w:rsidRPr="001B104E">
        <w:t xml:space="preserve">Prioritized View – Patient </w:t>
      </w:r>
      <w:r w:rsidR="00E03E83" w:rsidRPr="001B104E">
        <w:t>Discharge</w:t>
      </w:r>
      <w:r w:rsidRPr="001B104E">
        <w:t xml:space="preserve"> Time Details</w:t>
      </w:r>
    </w:p>
    <w:p w14:paraId="4CD753DC" w14:textId="37F8DC7C" w:rsidR="00AA472C" w:rsidRPr="001B104E" w:rsidRDefault="00533047"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6877D246" w14:textId="3D29DE23" w:rsidR="009C04CB" w:rsidRPr="001B104E" w:rsidRDefault="009529B4" w:rsidP="00E27A69">
      <w:pPr>
        <w:pStyle w:val="Heading2"/>
        <w:tabs>
          <w:tab w:val="clear" w:pos="450"/>
        </w:tabs>
        <w:ind w:left="567" w:hanging="567"/>
      </w:pPr>
      <w:bookmarkStart w:id="57" w:name="_Toc29807420"/>
      <w:r w:rsidRPr="001B104E">
        <w:t>Sorting Attribute</w:t>
      </w:r>
      <w:r w:rsidRPr="001B104E">
        <w:rPr>
          <w:rFonts w:cs="Calibri"/>
        </w:rPr>
        <w:t>—</w:t>
      </w:r>
      <w:r w:rsidR="007A5F62" w:rsidRPr="001B104E">
        <w:t>Longest Length of Stay</w:t>
      </w:r>
      <w:bookmarkEnd w:id="57"/>
    </w:p>
    <w:p w14:paraId="6D30ED78" w14:textId="6564549C" w:rsidR="00AA472C" w:rsidRPr="001B104E" w:rsidRDefault="00AA472C" w:rsidP="00AA472C">
      <w:pPr>
        <w:pStyle w:val="CVChapterBodyCopy"/>
      </w:pPr>
      <w:r w:rsidRPr="001B104E">
        <w:t>Follow these steps to view the list</w:t>
      </w:r>
      <w:r w:rsidR="00C718E8" w:rsidRPr="001B104E">
        <w:t xml:space="preserve"> of inpatients with the </w:t>
      </w:r>
      <w:r w:rsidR="0080189B" w:rsidRPr="001B104E">
        <w:t>most extended</w:t>
      </w:r>
      <w:r w:rsidR="00C718E8" w:rsidRPr="001B104E">
        <w:t xml:space="preserve"> stay in a group</w:t>
      </w:r>
      <w:r w:rsidR="0080189B" w:rsidRPr="001B104E">
        <w:t xml:space="preserve"> across froup-types</w:t>
      </w:r>
      <w:r w:rsidR="00C718E8" w:rsidRPr="001B104E">
        <w:t xml:space="preserve"> (AC, PAC, or CC)</w:t>
      </w:r>
      <w:r w:rsidRPr="001B104E">
        <w:t>:</w:t>
      </w:r>
    </w:p>
    <w:p w14:paraId="0913115A" w14:textId="1AE47B1C" w:rsidR="00AA472C" w:rsidRPr="001B104E" w:rsidRDefault="00AA472C" w:rsidP="00A55C80">
      <w:pPr>
        <w:pStyle w:val="ListNumber"/>
        <w:numPr>
          <w:ilvl w:val="0"/>
          <w:numId w:val="38"/>
        </w:numPr>
      </w:pPr>
      <w:r w:rsidRPr="001B104E">
        <w:t xml:space="preserve">In the Prioritized View layout, click the Sorting arrow and select the </w:t>
      </w:r>
      <w:r w:rsidRPr="001B104E">
        <w:rPr>
          <w:b/>
        </w:rPr>
        <w:t>Longest Length of Stay</w:t>
      </w:r>
      <w:r w:rsidRPr="001B104E">
        <w:t xml:space="preserve"> sorting attribute.</w:t>
      </w:r>
    </w:p>
    <w:p w14:paraId="3B8D6DCE" w14:textId="2E44CFAA" w:rsidR="00AA472C" w:rsidRPr="001B104E" w:rsidRDefault="00AA472C" w:rsidP="001840D1">
      <w:pPr>
        <w:pStyle w:val="CVChapterBodyCopy"/>
      </w:pPr>
      <w:r w:rsidRPr="001B104E">
        <w:t xml:space="preserve">A list of patients with </w:t>
      </w:r>
      <w:r w:rsidR="00190801" w:rsidRPr="001B104E">
        <w:t xml:space="preserve">the </w:t>
      </w:r>
      <w:r w:rsidR="0080189B" w:rsidRPr="001B104E">
        <w:t>most extended</w:t>
      </w:r>
      <w:r w:rsidR="00190801" w:rsidRPr="001B104E">
        <w:t xml:space="preserve"> length of stay in a facility</w:t>
      </w:r>
      <w:r w:rsidRPr="001B104E">
        <w:t xml:space="preserve"> displays. The patient with the </w:t>
      </w:r>
      <w:r w:rsidR="0080189B" w:rsidRPr="001B104E">
        <w:t>most extended</w:t>
      </w:r>
      <w:r w:rsidR="00190801" w:rsidRPr="001B104E">
        <w:t xml:space="preserve"> length of stay (in days)</w:t>
      </w:r>
      <w:r w:rsidRPr="001B104E">
        <w:t xml:space="preserve"> displays at the top of the list and the patients </w:t>
      </w:r>
      <w:r w:rsidR="00190801" w:rsidRPr="001B104E">
        <w:t>with shorter length</w:t>
      </w:r>
      <w:r w:rsidR="0080189B" w:rsidRPr="001B104E">
        <w:t>s</w:t>
      </w:r>
      <w:r w:rsidR="00190801" w:rsidRPr="001B104E">
        <w:t xml:space="preserve"> of stay </w:t>
      </w:r>
      <w:r w:rsidRPr="001B104E">
        <w:t>display towards the end of the list.</w:t>
      </w:r>
    </w:p>
    <w:p w14:paraId="7716162D" w14:textId="4B800F7B" w:rsidR="00A24BA2" w:rsidRPr="001B104E" w:rsidRDefault="00AA472C" w:rsidP="00AC70D4">
      <w:pPr>
        <w:pStyle w:val="CVFigure"/>
      </w:pPr>
      <w:r w:rsidRPr="001B104E">
        <w:lastRenderedPageBreak/>
        <w:drawing>
          <wp:inline distT="0" distB="0" distL="0" distR="0" wp14:anchorId="0ADECD22" wp14:editId="5BDDDB3F">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7">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1B104E" w:rsidRDefault="00CB6E62" w:rsidP="00326851">
      <w:pPr>
        <w:pStyle w:val="CVFigureCaption"/>
      </w:pPr>
      <w:r w:rsidRPr="001B104E">
        <w:t>Prioritized View – Longest Length of Stay</w:t>
      </w:r>
      <w:r w:rsidR="008132B7" w:rsidRPr="001B104E">
        <w:t xml:space="preserve"> (LOS)</w:t>
      </w:r>
    </w:p>
    <w:p w14:paraId="70FA4D63" w14:textId="52EA80C7" w:rsidR="00190801" w:rsidRPr="001B104E" w:rsidRDefault="00190801" w:rsidP="001840D1">
      <w:pPr>
        <w:pStyle w:val="CVChapterBodyCopy"/>
      </w:pPr>
      <w:r w:rsidRPr="001B104E">
        <w:t xml:space="preserve">Refer to the following table for information on the </w:t>
      </w:r>
      <w:r w:rsidR="00B11D3F" w:rsidRPr="001B104E">
        <w:rPr>
          <w:b/>
        </w:rPr>
        <w:t>Longest LOS (Day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1B104E" w14:paraId="4254B8A0" w14:textId="77777777" w:rsidTr="00876975">
        <w:trPr>
          <w:tblHeader/>
        </w:trPr>
        <w:tc>
          <w:tcPr>
            <w:tcW w:w="2694" w:type="dxa"/>
            <w:shd w:val="clear" w:color="auto" w:fill="365F91" w:themeFill="accent1" w:themeFillShade="BF"/>
          </w:tcPr>
          <w:p w14:paraId="4D77C161" w14:textId="77777777" w:rsidR="00190801" w:rsidRPr="001B104E" w:rsidRDefault="00190801" w:rsidP="00771E24">
            <w:pPr>
              <w:pStyle w:val="Whitechartheaderinformation"/>
            </w:pPr>
            <w:r w:rsidRPr="001B104E">
              <w:t>Element name</w:t>
            </w:r>
          </w:p>
        </w:tc>
        <w:tc>
          <w:tcPr>
            <w:tcW w:w="5811" w:type="dxa"/>
            <w:shd w:val="clear" w:color="auto" w:fill="808080" w:themeFill="background1" w:themeFillShade="80"/>
          </w:tcPr>
          <w:p w14:paraId="06428E2B" w14:textId="77777777" w:rsidR="00190801" w:rsidRPr="001B104E" w:rsidRDefault="00190801" w:rsidP="00771E24">
            <w:pPr>
              <w:pStyle w:val="Whitechartheaderinformation"/>
            </w:pPr>
            <w:r w:rsidRPr="001B104E">
              <w:t>Description</w:t>
            </w:r>
          </w:p>
        </w:tc>
      </w:tr>
      <w:tr w:rsidR="00190801" w:rsidRPr="001B104E" w14:paraId="406DD897" w14:textId="77777777" w:rsidTr="00876975">
        <w:tc>
          <w:tcPr>
            <w:tcW w:w="2694" w:type="dxa"/>
            <w:shd w:val="clear" w:color="auto" w:fill="FFFFFF" w:themeFill="background1"/>
          </w:tcPr>
          <w:p w14:paraId="473BA406" w14:textId="42C861D3" w:rsidR="00190801" w:rsidRPr="001B104E" w:rsidRDefault="008132B7" w:rsidP="00771E24">
            <w:pPr>
              <w:pStyle w:val="CVTableTextCenter"/>
              <w:rPr>
                <w:b/>
              </w:rPr>
            </w:pPr>
            <w:r w:rsidRPr="001B104E">
              <w:object w:dxaOrig="1980" w:dyaOrig="1095" w14:anchorId="60FA07CA">
                <v:shape id="_x0000_i1091" type="#_x0000_t75" style="width:99.75pt;height:54pt" o:ole="">
                  <v:imagedata r:id="rId228" o:title=""/>
                </v:shape>
                <o:OLEObject Type="Embed" ProgID="PBrush" ShapeID="_x0000_i1091" DrawAspect="Content" ObjectID="_1640522354" r:id="rId229"/>
              </w:object>
            </w:r>
          </w:p>
          <w:p w14:paraId="5610421C" w14:textId="5CA23E8A" w:rsidR="00190801" w:rsidRPr="001B104E" w:rsidRDefault="008132B7" w:rsidP="00771E24">
            <w:pPr>
              <w:pStyle w:val="CVTableTextCenter"/>
            </w:pPr>
            <w:r w:rsidRPr="001B104E">
              <w:rPr>
                <w:b/>
              </w:rPr>
              <w:t>Longest LOS</w:t>
            </w:r>
          </w:p>
        </w:tc>
        <w:tc>
          <w:tcPr>
            <w:tcW w:w="5811" w:type="dxa"/>
            <w:shd w:val="clear" w:color="auto" w:fill="FFFFFF" w:themeFill="background1"/>
          </w:tcPr>
          <w:p w14:paraId="2E02E73D" w14:textId="6A863AB2" w:rsidR="00190801" w:rsidRPr="001B104E" w:rsidRDefault="00190801" w:rsidP="00771E24">
            <w:pPr>
              <w:pStyle w:val="CVTabletext"/>
            </w:pPr>
            <w:r w:rsidRPr="001B104E">
              <w:t xml:space="preserve">The </w:t>
            </w:r>
            <w:r w:rsidR="001D6B90" w:rsidRPr="001B104E">
              <w:t>longest length of stay of the patient in days in the facili</w:t>
            </w:r>
            <w:r w:rsidR="00876975" w:rsidRPr="001B104E">
              <w:t>ty in a group (AC, PAC, or CC).</w:t>
            </w:r>
          </w:p>
        </w:tc>
      </w:tr>
    </w:tbl>
    <w:p w14:paraId="511AF2FE" w14:textId="7D7D2CF4" w:rsidR="00190801" w:rsidRPr="001B104E" w:rsidRDefault="00190801" w:rsidP="00190801">
      <w:pPr>
        <w:pStyle w:val="CVTableCaption"/>
      </w:pPr>
      <w:r w:rsidRPr="001B104E">
        <w:t>Prioritized View – Patient’s length of Stay Details</w:t>
      </w:r>
    </w:p>
    <w:p w14:paraId="11E8E7D2" w14:textId="46A0ABD8" w:rsidR="00876975" w:rsidRPr="001B104E" w:rsidRDefault="00533047" w:rsidP="00190801">
      <w:pPr>
        <w:pStyle w:val="ListNumber"/>
      </w:pPr>
      <w:hyperlink w:anchor="TabPagePatSumWin" w:history="1">
        <w:r w:rsidR="00190801" w:rsidRPr="001B104E">
          <w:rPr>
            <w:rStyle w:val="Hyperlink"/>
            <w:rFonts w:cstheme="minorBidi"/>
          </w:rPr>
          <w:t xml:space="preserve">Click any box in the card view to open the </w:t>
        </w:r>
        <w:r w:rsidR="00190801" w:rsidRPr="001B104E">
          <w:rPr>
            <w:rStyle w:val="Hyperlink"/>
            <w:rFonts w:cstheme="minorBidi"/>
            <w:b/>
          </w:rPr>
          <w:t>Summary</w:t>
        </w:r>
        <w:r w:rsidR="00190801" w:rsidRPr="001B104E">
          <w:rPr>
            <w:rStyle w:val="Hyperlink"/>
            <w:rFonts w:cstheme="minorBidi"/>
          </w:rPr>
          <w:t xml:space="preserve"> window</w:t>
        </w:r>
      </w:hyperlink>
      <w:r w:rsidR="00190801" w:rsidRPr="001B104E">
        <w:t xml:space="preserve"> and you can also edit the patient information in the window.</w:t>
      </w:r>
    </w:p>
    <w:p w14:paraId="66288754" w14:textId="77777777" w:rsidR="00876975" w:rsidRPr="001B104E" w:rsidRDefault="00876975">
      <w:pPr>
        <w:spacing w:after="0" w:line="240" w:lineRule="auto"/>
        <w:rPr>
          <w:rFonts w:ascii="Calibri" w:hAnsi="Calibri"/>
        </w:rPr>
      </w:pPr>
      <w:r w:rsidRPr="001B104E">
        <w:br w:type="page"/>
      </w:r>
    </w:p>
    <w:p w14:paraId="7CB6F657" w14:textId="15F2C772" w:rsidR="00592ADB" w:rsidRPr="001B104E" w:rsidRDefault="00592ADB" w:rsidP="004E6B2C">
      <w:pPr>
        <w:pStyle w:val="Heading1"/>
      </w:pPr>
      <w:bookmarkStart w:id="58" w:name="_Toc29807421"/>
      <w:r w:rsidRPr="001B104E">
        <w:lastRenderedPageBreak/>
        <w:t>Geo-Map</w:t>
      </w:r>
      <w:r w:rsidR="00A55641" w:rsidRPr="001B104E">
        <w:t>ping</w:t>
      </w:r>
      <w:r w:rsidRPr="001B104E">
        <w:t xml:space="preserve"> View</w:t>
      </w:r>
      <w:bookmarkEnd w:id="58"/>
    </w:p>
    <w:p w14:paraId="6BF64F23" w14:textId="5E2EF5C2" w:rsidR="00244479" w:rsidRPr="001B104E" w:rsidRDefault="00244479" w:rsidP="00244479">
      <w:pPr>
        <w:pStyle w:val="ChapterBodyCopy"/>
      </w:pPr>
      <w:r w:rsidRPr="001B104E">
        <w:t xml:space="preserve">Use the </w:t>
      </w:r>
      <w:r w:rsidRPr="001B104E">
        <w:rPr>
          <w:b/>
        </w:rPr>
        <w:t>geo-map</w:t>
      </w:r>
      <w:r w:rsidR="00771E24" w:rsidRPr="001B104E">
        <w:rPr>
          <w:b/>
        </w:rPr>
        <w:t>ping</w:t>
      </w:r>
      <w:r w:rsidRPr="001B104E">
        <w:rPr>
          <w:b/>
        </w:rPr>
        <w:t xml:space="preserve"> view</w:t>
      </w:r>
      <w:r w:rsidRPr="001B104E">
        <w:t xml:space="preserve"> feature to display the pat</w:t>
      </w:r>
      <w:r w:rsidR="004B79E0" w:rsidRPr="001B104E">
        <w:t>ient details associated with the location on a geographical map.</w:t>
      </w:r>
    </w:p>
    <w:p w14:paraId="4A97001F" w14:textId="6B90163B" w:rsidR="00567FC9" w:rsidRPr="001B104E" w:rsidRDefault="004A3BBB" w:rsidP="00A90D29">
      <w:pPr>
        <w:pStyle w:val="Heading2"/>
      </w:pPr>
      <w:bookmarkStart w:id="59" w:name="_Toc29807422"/>
      <w:r w:rsidRPr="001B104E">
        <w:t>Geomap View L</w:t>
      </w:r>
      <w:r w:rsidR="00567FC9" w:rsidRPr="001B104E">
        <w:t>ayout</w:t>
      </w:r>
      <w:r w:rsidRPr="001B104E">
        <w:t xml:space="preserve"> Elements</w:t>
      </w:r>
      <w:bookmarkEnd w:id="59"/>
    </w:p>
    <w:p w14:paraId="1943DF7F" w14:textId="2D1E61C3" w:rsidR="00244479" w:rsidRPr="001B104E" w:rsidRDefault="00CD3DA0" w:rsidP="00801C3A">
      <w:pPr>
        <w:pStyle w:val="CVFigure"/>
      </w:pPr>
      <w:r w:rsidRPr="001B104E">
        <w:drawing>
          <wp:inline distT="0" distB="0" distL="0" distR="0" wp14:anchorId="0199529B" wp14:editId="6930F406">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0">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p>
    <w:p w14:paraId="0E5AB812" w14:textId="1C93EC5C" w:rsidR="00801C3A" w:rsidRPr="001B104E" w:rsidRDefault="00801C3A" w:rsidP="00801C3A">
      <w:pPr>
        <w:pStyle w:val="CVFigureCaption"/>
      </w:pPr>
      <w:r w:rsidRPr="001B104E">
        <w:t>Geo</w:t>
      </w:r>
      <w:r w:rsidR="00CD0A3E" w:rsidRPr="001B104E">
        <w:t>m</w:t>
      </w:r>
      <w:r w:rsidRPr="001B104E">
        <w:t>ap</w:t>
      </w:r>
      <w:r w:rsidR="00781B07" w:rsidRPr="001B104E">
        <w:t xml:space="preserve"> V</w:t>
      </w:r>
      <w:r w:rsidRPr="001B104E">
        <w:t>iew Layout</w:t>
      </w:r>
    </w:p>
    <w:p w14:paraId="4B509334" w14:textId="43CD64AD" w:rsidR="00801C3A" w:rsidRPr="001B104E" w:rsidRDefault="00E50359" w:rsidP="00801C3A">
      <w:pPr>
        <w:pStyle w:val="CVChapterBodyCopy"/>
      </w:pPr>
      <w:r w:rsidRPr="001B104E">
        <w:t xml:space="preserve">Refer to the following </w:t>
      </w:r>
      <w:r w:rsidR="003513AD" w:rsidRPr="001B104E">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rsidRPr="001B104E" w14:paraId="5446EFE3" w14:textId="77777777" w:rsidTr="00C03831">
        <w:trPr>
          <w:tblHeader/>
        </w:trPr>
        <w:tc>
          <w:tcPr>
            <w:tcW w:w="3963" w:type="dxa"/>
            <w:shd w:val="clear" w:color="auto" w:fill="365F91" w:themeFill="accent1" w:themeFillShade="BF"/>
          </w:tcPr>
          <w:p w14:paraId="12156C02" w14:textId="01FEF69E" w:rsidR="004E0410" w:rsidRPr="001B104E" w:rsidRDefault="004E0410" w:rsidP="00FD45F5">
            <w:pPr>
              <w:pStyle w:val="Whitechartheaderinformation"/>
            </w:pPr>
            <w:r w:rsidRPr="001B104E">
              <w:t>Icon and Element Name</w:t>
            </w:r>
          </w:p>
        </w:tc>
        <w:tc>
          <w:tcPr>
            <w:tcW w:w="4684" w:type="dxa"/>
            <w:shd w:val="clear" w:color="auto" w:fill="808080" w:themeFill="background1" w:themeFillShade="80"/>
          </w:tcPr>
          <w:p w14:paraId="7421EB25" w14:textId="24896BFA" w:rsidR="004E0410" w:rsidRPr="001B104E" w:rsidRDefault="004E0410" w:rsidP="00FD45F5">
            <w:pPr>
              <w:pStyle w:val="Whitechartheaderinformation"/>
            </w:pPr>
            <w:r w:rsidRPr="001B104E">
              <w:t>Description</w:t>
            </w:r>
          </w:p>
        </w:tc>
      </w:tr>
      <w:tr w:rsidR="004E0410" w:rsidRPr="001B104E" w14:paraId="6909766F" w14:textId="77777777" w:rsidTr="00C03831">
        <w:tc>
          <w:tcPr>
            <w:tcW w:w="3963" w:type="dxa"/>
            <w:shd w:val="clear" w:color="auto" w:fill="FFFFFF" w:themeFill="background1"/>
          </w:tcPr>
          <w:p w14:paraId="10733AAB" w14:textId="77777777" w:rsidR="004E0410" w:rsidRPr="001B104E" w:rsidRDefault="004E0410" w:rsidP="002B2F82">
            <w:pPr>
              <w:pStyle w:val="CVTableTextCenter"/>
            </w:pPr>
            <w:r w:rsidRPr="001B104E">
              <w:object w:dxaOrig="585" w:dyaOrig="510" w14:anchorId="23A7DAD0">
                <v:shape id="_x0000_i1092" type="#_x0000_t75" style="width:33.75pt;height:27.75pt" o:ole="">
                  <v:imagedata r:id="rId231" o:title=""/>
                </v:shape>
                <o:OLEObject Type="Embed" ProgID="PBrush" ShapeID="_x0000_i1092" DrawAspect="Content" ObjectID="_1640522355" r:id="rId232"/>
              </w:object>
            </w:r>
          </w:p>
          <w:p w14:paraId="406DC4A3" w14:textId="1E9F34EE" w:rsidR="004E0410" w:rsidRPr="001B104E" w:rsidRDefault="004E0410" w:rsidP="002B2F82">
            <w:pPr>
              <w:pStyle w:val="CVTableTextCenter"/>
            </w:pPr>
            <w:r w:rsidRPr="001B104E">
              <w:rPr>
                <w:b/>
              </w:rPr>
              <w:t>Geomap Settings</w:t>
            </w:r>
            <w:r w:rsidRPr="001B104E">
              <w:t xml:space="preserve"> button</w:t>
            </w:r>
          </w:p>
        </w:tc>
        <w:tc>
          <w:tcPr>
            <w:tcW w:w="4684" w:type="dxa"/>
            <w:shd w:val="clear" w:color="auto" w:fill="FFFFFF" w:themeFill="background1"/>
          </w:tcPr>
          <w:p w14:paraId="5A0410E8" w14:textId="595AA098" w:rsidR="004E0410" w:rsidRPr="001B104E" w:rsidRDefault="004E0410" w:rsidP="00FD45F5">
            <w:pPr>
              <w:pStyle w:val="CVTabletext"/>
            </w:pPr>
            <w:r w:rsidRPr="001B104E">
              <w:t>Select the arrow to expand the Geomap settings menu.</w:t>
            </w:r>
          </w:p>
        </w:tc>
      </w:tr>
      <w:tr w:rsidR="004E0410" w:rsidRPr="001B104E" w14:paraId="477310F7" w14:textId="77777777" w:rsidTr="00C03831">
        <w:tc>
          <w:tcPr>
            <w:tcW w:w="3963" w:type="dxa"/>
            <w:shd w:val="clear" w:color="auto" w:fill="FFFFFF" w:themeFill="background1"/>
            <w:vAlign w:val="center"/>
          </w:tcPr>
          <w:p w14:paraId="2583DEB4" w14:textId="77777777" w:rsidR="004E0410" w:rsidRPr="001B104E" w:rsidRDefault="004E0410" w:rsidP="002B2F82">
            <w:pPr>
              <w:pStyle w:val="CVTableTextCenter"/>
            </w:pPr>
            <w:r w:rsidRPr="001B104E">
              <w:object w:dxaOrig="1905" w:dyaOrig="795" w14:anchorId="5F4C2DA2">
                <v:shape id="_x0000_i1093" type="#_x0000_t75" style="width:67.5pt;height:28.5pt" o:ole="">
                  <v:imagedata r:id="rId233" o:title=""/>
                </v:shape>
                <o:OLEObject Type="Embed" ProgID="PBrush" ShapeID="_x0000_i1093" DrawAspect="Content" ObjectID="_1640522356" r:id="rId234"/>
              </w:object>
            </w:r>
          </w:p>
          <w:p w14:paraId="2B117E94" w14:textId="430DEB01" w:rsidR="004E0410" w:rsidRPr="001B104E" w:rsidRDefault="004E0410" w:rsidP="002B2F82">
            <w:pPr>
              <w:pStyle w:val="CVTableTextCenter"/>
            </w:pPr>
            <w:r w:rsidRPr="001B104E">
              <w:rPr>
                <w:b/>
              </w:rPr>
              <w:t>Network</w:t>
            </w:r>
            <w:r w:rsidRPr="001B104E">
              <w:t xml:space="preserve"> check box</w:t>
            </w:r>
          </w:p>
        </w:tc>
        <w:tc>
          <w:tcPr>
            <w:tcW w:w="4684" w:type="dxa"/>
            <w:shd w:val="clear" w:color="auto" w:fill="FFFFFF" w:themeFill="background1"/>
          </w:tcPr>
          <w:p w14:paraId="670860B6" w14:textId="5BEC058D" w:rsidR="004E0410" w:rsidRPr="001B104E" w:rsidRDefault="004E0410" w:rsidP="006A612E">
            <w:pPr>
              <w:pStyle w:val="CVTabletext"/>
            </w:pPr>
            <w:r w:rsidRPr="001B104E">
              <w:t xml:space="preserve">Select the </w:t>
            </w:r>
            <w:r w:rsidRPr="001B104E">
              <w:rPr>
                <w:b/>
              </w:rPr>
              <w:t>Network</w:t>
            </w:r>
            <w:r w:rsidRPr="001B104E">
              <w:t xml:space="preserve"> check box to view the geographical location of all the three groups and the associated locations.</w:t>
            </w:r>
          </w:p>
        </w:tc>
      </w:tr>
      <w:tr w:rsidR="004E0410" w:rsidRPr="001B104E" w14:paraId="0BF1D17C" w14:textId="77777777" w:rsidTr="00C03831">
        <w:tc>
          <w:tcPr>
            <w:tcW w:w="3963" w:type="dxa"/>
            <w:shd w:val="clear" w:color="auto" w:fill="FFFFFF" w:themeFill="background1"/>
          </w:tcPr>
          <w:p w14:paraId="664AA527" w14:textId="77777777" w:rsidR="004E0410" w:rsidRPr="001B104E" w:rsidRDefault="004E0410" w:rsidP="002B2F82">
            <w:pPr>
              <w:pStyle w:val="CVTableTextCenter"/>
            </w:pPr>
            <w:r w:rsidRPr="001B104E">
              <w:object w:dxaOrig="2655" w:dyaOrig="675" w14:anchorId="166BBAB4">
                <v:shape id="_x0000_i1094" type="#_x0000_t75" style="width:90.75pt;height:25.5pt" o:ole="">
                  <v:imagedata r:id="rId235" o:title=""/>
                </v:shape>
                <o:OLEObject Type="Embed" ProgID="PBrush" ShapeID="_x0000_i1094" DrawAspect="Content" ObjectID="_1640522357" r:id="rId236"/>
              </w:object>
            </w:r>
          </w:p>
          <w:p w14:paraId="245EAE52" w14:textId="1ADB3B5E" w:rsidR="004E0410" w:rsidRPr="001B104E" w:rsidRDefault="004E0410" w:rsidP="002B2F82">
            <w:pPr>
              <w:pStyle w:val="CVTableTextCenter"/>
            </w:pPr>
            <w:r w:rsidRPr="001B104E">
              <w:rPr>
                <w:b/>
              </w:rPr>
              <w:t>Acute Care</w:t>
            </w:r>
            <w:r w:rsidRPr="001B104E">
              <w:t xml:space="preserve"> check box</w:t>
            </w:r>
          </w:p>
        </w:tc>
        <w:tc>
          <w:tcPr>
            <w:tcW w:w="4684" w:type="dxa"/>
            <w:shd w:val="clear" w:color="auto" w:fill="FFFFFF" w:themeFill="background1"/>
          </w:tcPr>
          <w:p w14:paraId="72FDC169" w14:textId="79C56CE8" w:rsidR="004E0410" w:rsidRPr="001B104E" w:rsidRDefault="004E0410" w:rsidP="006A612E">
            <w:pPr>
              <w:pStyle w:val="CVTabletext"/>
            </w:pPr>
            <w:r w:rsidRPr="001B104E">
              <w:t xml:space="preserve">Select the </w:t>
            </w:r>
            <w:r w:rsidRPr="001B104E">
              <w:rPr>
                <w:b/>
              </w:rPr>
              <w:t>Acute Care</w:t>
            </w:r>
            <w:r w:rsidRPr="001B104E">
              <w:t xml:space="preserve"> check box to view the number of patients associated with the AC location on a geographical map.</w:t>
            </w:r>
          </w:p>
        </w:tc>
      </w:tr>
      <w:tr w:rsidR="004E0410" w:rsidRPr="001B104E" w14:paraId="2D79DA18" w14:textId="77777777" w:rsidTr="00C03831">
        <w:tc>
          <w:tcPr>
            <w:tcW w:w="3963" w:type="dxa"/>
            <w:shd w:val="clear" w:color="auto" w:fill="FFFFFF" w:themeFill="background1"/>
            <w:vAlign w:val="center"/>
          </w:tcPr>
          <w:p w14:paraId="2DE44168" w14:textId="2DB60A35" w:rsidR="004E0410" w:rsidRPr="001B104E" w:rsidRDefault="004E0410" w:rsidP="002B2F82">
            <w:pPr>
              <w:pStyle w:val="CVTableTextCenter"/>
              <w:rPr>
                <w:b/>
              </w:rPr>
            </w:pPr>
            <w:r w:rsidRPr="001B104E">
              <w:object w:dxaOrig="3315" w:dyaOrig="630" w14:anchorId="3464C45E">
                <v:shape id="_x0000_i1095" type="#_x0000_t75" style="width:128.25pt;height:25.5pt" o:ole="">
                  <v:imagedata r:id="rId237" o:title=""/>
                </v:shape>
                <o:OLEObject Type="Embed" ProgID="PBrush" ShapeID="_x0000_i1095" DrawAspect="Content" ObjectID="_1640522358" r:id="rId238"/>
              </w:object>
            </w:r>
          </w:p>
          <w:p w14:paraId="56FE2ABB" w14:textId="440278E2" w:rsidR="004E0410" w:rsidRPr="001B104E" w:rsidRDefault="004E0410" w:rsidP="002B2F82">
            <w:pPr>
              <w:pStyle w:val="CVTableTextCenter"/>
            </w:pPr>
            <w:r w:rsidRPr="001B104E">
              <w:rPr>
                <w:b/>
              </w:rPr>
              <w:t>Post-Acute Care</w:t>
            </w:r>
            <w:r w:rsidRPr="001B104E">
              <w:t xml:space="preserve"> check box</w:t>
            </w:r>
          </w:p>
        </w:tc>
        <w:tc>
          <w:tcPr>
            <w:tcW w:w="4684" w:type="dxa"/>
            <w:shd w:val="clear" w:color="auto" w:fill="FFFFFF" w:themeFill="background1"/>
          </w:tcPr>
          <w:p w14:paraId="564EF0D4" w14:textId="08E1A54F" w:rsidR="004E0410" w:rsidRPr="001B104E" w:rsidRDefault="004E0410" w:rsidP="00583A0D">
            <w:pPr>
              <w:pStyle w:val="CVTabletext"/>
            </w:pPr>
            <w:r w:rsidRPr="001B104E">
              <w:t xml:space="preserve">Select the </w:t>
            </w:r>
            <w:r w:rsidRPr="001B104E">
              <w:rPr>
                <w:b/>
              </w:rPr>
              <w:t>Post-Acute</w:t>
            </w:r>
            <w:r w:rsidRPr="001B104E">
              <w:t xml:space="preserve"> </w:t>
            </w:r>
            <w:r w:rsidRPr="001B104E">
              <w:rPr>
                <w:b/>
              </w:rPr>
              <w:t>Care</w:t>
            </w:r>
            <w:r w:rsidRPr="001B104E">
              <w:t xml:space="preserve"> check box to view the number of patients associated with each SNF location on a geographical map.</w:t>
            </w:r>
          </w:p>
        </w:tc>
      </w:tr>
      <w:tr w:rsidR="004E0410" w:rsidRPr="001B104E" w14:paraId="0A09E6D7" w14:textId="77777777" w:rsidTr="00C03831">
        <w:tc>
          <w:tcPr>
            <w:tcW w:w="3963" w:type="dxa"/>
            <w:shd w:val="clear" w:color="auto" w:fill="FFFFFF" w:themeFill="background1"/>
            <w:vAlign w:val="center"/>
          </w:tcPr>
          <w:p w14:paraId="4CBFEC1C" w14:textId="77777777" w:rsidR="004E0410" w:rsidRPr="001B104E" w:rsidRDefault="004E0410" w:rsidP="002B2F82">
            <w:pPr>
              <w:pStyle w:val="CVTableTextCenter"/>
            </w:pPr>
            <w:r w:rsidRPr="001B104E">
              <w:object w:dxaOrig="3210" w:dyaOrig="660" w14:anchorId="567A779D">
                <v:shape id="_x0000_i1096" type="#_x0000_t75" style="width:125.25pt;height:25.5pt" o:ole="">
                  <v:imagedata r:id="rId239" o:title=""/>
                </v:shape>
                <o:OLEObject Type="Embed" ProgID="PBrush" ShapeID="_x0000_i1096" DrawAspect="Content" ObjectID="_1640522359" r:id="rId240"/>
              </w:object>
            </w:r>
          </w:p>
          <w:p w14:paraId="69E8597A" w14:textId="694A2937" w:rsidR="004E0410" w:rsidRPr="001B104E" w:rsidRDefault="004E0410" w:rsidP="002B2F82">
            <w:pPr>
              <w:pStyle w:val="CVTableTextCenter"/>
            </w:pPr>
            <w:r w:rsidRPr="001B104E">
              <w:rPr>
                <w:b/>
              </w:rPr>
              <w:t>Cross Continuum</w:t>
            </w:r>
            <w:r w:rsidRPr="001B104E">
              <w:t xml:space="preserve"> check box</w:t>
            </w:r>
          </w:p>
        </w:tc>
        <w:tc>
          <w:tcPr>
            <w:tcW w:w="4684" w:type="dxa"/>
            <w:shd w:val="clear" w:color="auto" w:fill="FFFFFF" w:themeFill="background1"/>
          </w:tcPr>
          <w:p w14:paraId="2EA4F9A4" w14:textId="6441F1DF" w:rsidR="004E0410" w:rsidRPr="001B104E" w:rsidRDefault="004E0410" w:rsidP="00DD7539">
            <w:pPr>
              <w:pStyle w:val="CVTabletext"/>
            </w:pPr>
            <w:r w:rsidRPr="001B104E">
              <w:t xml:space="preserve">Select the </w:t>
            </w:r>
            <w:r w:rsidRPr="001B104E">
              <w:rPr>
                <w:b/>
              </w:rPr>
              <w:t>Cross Continuum</w:t>
            </w:r>
            <w:r w:rsidRPr="001B104E">
              <w:t xml:space="preserve"> check box to view the geographical location of a patient in the CC network.</w:t>
            </w:r>
          </w:p>
        </w:tc>
      </w:tr>
      <w:tr w:rsidR="004E0410" w:rsidRPr="001B104E" w14:paraId="5E70D7E6" w14:textId="77777777" w:rsidTr="00C03831">
        <w:tc>
          <w:tcPr>
            <w:tcW w:w="3963" w:type="dxa"/>
            <w:shd w:val="clear" w:color="auto" w:fill="FFFFFF" w:themeFill="background1"/>
          </w:tcPr>
          <w:p w14:paraId="1CC74540" w14:textId="77777777" w:rsidR="004E0410" w:rsidRPr="001B104E" w:rsidRDefault="004E0410" w:rsidP="002B2F82">
            <w:pPr>
              <w:pStyle w:val="CVTableTextCenter"/>
            </w:pPr>
            <w:r w:rsidRPr="001B104E">
              <w:object w:dxaOrig="2370" w:dyaOrig="795" w14:anchorId="7DA8DC56">
                <v:shape id="_x0000_i1097" type="#_x0000_t75" style="width:78.75pt;height:26.25pt" o:ole="">
                  <v:imagedata r:id="rId241" o:title=""/>
                </v:shape>
                <o:OLEObject Type="Embed" ProgID="PBrush" ShapeID="_x0000_i1097" DrawAspect="Content" ObjectID="_1640522360" r:id="rId242"/>
              </w:object>
            </w:r>
          </w:p>
          <w:p w14:paraId="38E98CEA" w14:textId="4D4E6860" w:rsidR="004E0410" w:rsidRPr="001B104E" w:rsidRDefault="004E0410" w:rsidP="002B2F82">
            <w:pPr>
              <w:pStyle w:val="CVTableTextCenter"/>
            </w:pPr>
            <w:r w:rsidRPr="001B104E">
              <w:rPr>
                <w:b/>
              </w:rPr>
              <w:t>Community</w:t>
            </w:r>
            <w:r w:rsidRPr="001B104E">
              <w:t xml:space="preserve"> check box</w:t>
            </w:r>
          </w:p>
        </w:tc>
        <w:tc>
          <w:tcPr>
            <w:tcW w:w="4684" w:type="dxa"/>
            <w:shd w:val="clear" w:color="auto" w:fill="FFFFFF" w:themeFill="background1"/>
          </w:tcPr>
          <w:p w14:paraId="2609BBA8" w14:textId="2D613B96" w:rsidR="004E0410" w:rsidRPr="001B104E" w:rsidRDefault="004E0410" w:rsidP="00B65C25">
            <w:pPr>
              <w:pStyle w:val="CVTabletext"/>
            </w:pPr>
            <w:r w:rsidRPr="001B104E">
              <w:t xml:space="preserve">Select the </w:t>
            </w:r>
            <w:r w:rsidRPr="001B104E">
              <w:rPr>
                <w:b/>
              </w:rPr>
              <w:t>Community</w:t>
            </w:r>
            <w:r w:rsidRPr="001B104E">
              <w:t xml:space="preserve"> check box to select the </w:t>
            </w:r>
            <w:r w:rsidRPr="001B104E">
              <w:rPr>
                <w:b/>
              </w:rPr>
              <w:t>Pharmacy</w:t>
            </w:r>
            <w:r w:rsidRPr="001B104E">
              <w:t xml:space="preserve"> check box and the </w:t>
            </w:r>
            <w:r w:rsidRPr="001B104E">
              <w:rPr>
                <w:b/>
              </w:rPr>
              <w:t>Food</w:t>
            </w:r>
            <w:r w:rsidRPr="001B104E">
              <w:t xml:space="preserve"> </w:t>
            </w:r>
            <w:r w:rsidRPr="001B104E">
              <w:rPr>
                <w:b/>
              </w:rPr>
              <w:t>Pantry</w:t>
            </w:r>
            <w:r w:rsidRPr="001B104E">
              <w:t xml:space="preserve"> check box.</w:t>
            </w:r>
          </w:p>
        </w:tc>
      </w:tr>
      <w:tr w:rsidR="004E0410" w:rsidRPr="001B104E" w14:paraId="65893F28" w14:textId="77777777" w:rsidTr="00C03831">
        <w:tc>
          <w:tcPr>
            <w:tcW w:w="3963" w:type="dxa"/>
            <w:shd w:val="clear" w:color="auto" w:fill="FFFFFF" w:themeFill="background1"/>
          </w:tcPr>
          <w:p w14:paraId="0998D44D" w14:textId="77777777" w:rsidR="004E0410" w:rsidRPr="001B104E" w:rsidRDefault="004E0410" w:rsidP="002B2F82">
            <w:pPr>
              <w:pStyle w:val="CVTableTextCenter"/>
            </w:pPr>
            <w:r w:rsidRPr="001B104E">
              <w:object w:dxaOrig="2310" w:dyaOrig="645" w14:anchorId="32D6086E">
                <v:shape id="_x0000_i1098" type="#_x0000_t75" style="width:97.5pt;height:25.5pt" o:ole="">
                  <v:imagedata r:id="rId243" o:title=""/>
                </v:shape>
                <o:OLEObject Type="Embed" ProgID="PBrush" ShapeID="_x0000_i1098" DrawAspect="Content" ObjectID="_1640522361" r:id="rId244"/>
              </w:object>
            </w:r>
          </w:p>
          <w:p w14:paraId="2A17716A" w14:textId="0880C8D8" w:rsidR="004E0410" w:rsidRPr="001B104E" w:rsidRDefault="004E0410" w:rsidP="002B2F82">
            <w:pPr>
              <w:pStyle w:val="CVTableTextCenter"/>
            </w:pPr>
            <w:r w:rsidRPr="001B104E">
              <w:rPr>
                <w:b/>
              </w:rPr>
              <w:t>Pharmacy</w:t>
            </w:r>
            <w:r w:rsidRPr="001B104E">
              <w:t xml:space="preserve"> check box</w:t>
            </w:r>
          </w:p>
        </w:tc>
        <w:tc>
          <w:tcPr>
            <w:tcW w:w="4684" w:type="dxa"/>
            <w:shd w:val="clear" w:color="auto" w:fill="FFFFFF" w:themeFill="background1"/>
          </w:tcPr>
          <w:p w14:paraId="6207EFD9" w14:textId="648AB5DF" w:rsidR="004E0410" w:rsidRPr="001B104E" w:rsidRDefault="004E0410" w:rsidP="001C5435">
            <w:pPr>
              <w:pStyle w:val="CVTabletext"/>
            </w:pPr>
            <w:r w:rsidRPr="001B104E">
              <w:t xml:space="preserve">Select the </w:t>
            </w:r>
            <w:r w:rsidRPr="001B104E">
              <w:rPr>
                <w:b/>
              </w:rPr>
              <w:t>Pharmacy</w:t>
            </w:r>
            <w:r w:rsidRPr="001B104E">
              <w:t xml:space="preserve"> check box to view the nearby pharmacy locations in the neighborhood.</w:t>
            </w:r>
          </w:p>
        </w:tc>
      </w:tr>
      <w:tr w:rsidR="004E0410" w:rsidRPr="001B104E" w14:paraId="2CF76293" w14:textId="77777777" w:rsidTr="00C03831">
        <w:tc>
          <w:tcPr>
            <w:tcW w:w="3963" w:type="dxa"/>
            <w:shd w:val="clear" w:color="auto" w:fill="FFFFFF" w:themeFill="background1"/>
          </w:tcPr>
          <w:p w14:paraId="7ED03393" w14:textId="77777777" w:rsidR="004E0410" w:rsidRPr="001B104E" w:rsidRDefault="004E0410" w:rsidP="002B2F82">
            <w:pPr>
              <w:pStyle w:val="CVTableTextCenter"/>
            </w:pPr>
            <w:r w:rsidRPr="001B104E">
              <w:object w:dxaOrig="2670" w:dyaOrig="765" w14:anchorId="13458C88">
                <v:shape id="_x0000_i1099" type="#_x0000_t75" style="width:97.5pt;height:27.75pt" o:ole="">
                  <v:imagedata r:id="rId245" o:title=""/>
                </v:shape>
                <o:OLEObject Type="Embed" ProgID="PBrush" ShapeID="_x0000_i1099" DrawAspect="Content" ObjectID="_1640522362" r:id="rId246"/>
              </w:object>
            </w:r>
          </w:p>
          <w:p w14:paraId="2D7A7FE9" w14:textId="413BC429" w:rsidR="004E0410" w:rsidRPr="001B104E" w:rsidRDefault="004E0410" w:rsidP="002B2F82">
            <w:pPr>
              <w:pStyle w:val="CVTableTextCenter"/>
            </w:pPr>
            <w:r w:rsidRPr="001B104E">
              <w:rPr>
                <w:b/>
              </w:rPr>
              <w:t>Food Pantry</w:t>
            </w:r>
            <w:r w:rsidRPr="001B104E">
              <w:t xml:space="preserve"> check box</w:t>
            </w:r>
          </w:p>
        </w:tc>
        <w:tc>
          <w:tcPr>
            <w:tcW w:w="4684" w:type="dxa"/>
            <w:shd w:val="clear" w:color="auto" w:fill="FFFFFF" w:themeFill="background1"/>
          </w:tcPr>
          <w:p w14:paraId="7723A17E" w14:textId="115B9A85" w:rsidR="004E0410" w:rsidRPr="001B104E" w:rsidRDefault="004E0410" w:rsidP="00E07281">
            <w:pPr>
              <w:pStyle w:val="CVTabletext"/>
            </w:pPr>
            <w:r w:rsidRPr="001B104E">
              <w:t xml:space="preserve">Select the </w:t>
            </w:r>
            <w:r w:rsidRPr="001B104E">
              <w:rPr>
                <w:b/>
              </w:rPr>
              <w:t>Food Pantry</w:t>
            </w:r>
            <w:r w:rsidRPr="001B104E">
              <w:t xml:space="preserve"> check box to view the nearby food pantry locations in the neighborhood.</w:t>
            </w:r>
          </w:p>
        </w:tc>
      </w:tr>
      <w:tr w:rsidR="004E0410" w:rsidRPr="001B104E" w14:paraId="6B3420B6" w14:textId="77777777" w:rsidTr="00C03831">
        <w:tc>
          <w:tcPr>
            <w:tcW w:w="3963" w:type="dxa"/>
            <w:shd w:val="clear" w:color="auto" w:fill="FFFFFF" w:themeFill="background1"/>
          </w:tcPr>
          <w:p w14:paraId="2B4DD218" w14:textId="77777777" w:rsidR="004E0410" w:rsidRPr="001B104E" w:rsidRDefault="004E0410" w:rsidP="002B2F82">
            <w:pPr>
              <w:pStyle w:val="CVTableTextCenter"/>
            </w:pPr>
            <w:r w:rsidRPr="001B104E">
              <w:rPr>
                <w:noProof/>
                <w:lang w:val="en-IN" w:eastAsia="en-IN"/>
              </w:rPr>
              <w:drawing>
                <wp:inline distT="0" distB="0" distL="0" distR="0" wp14:anchorId="742AB02D" wp14:editId="160E78D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7">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Pr="001B104E" w:rsidRDefault="004E0410" w:rsidP="002B2F82">
            <w:pPr>
              <w:pStyle w:val="CVTableTextCenter"/>
            </w:pPr>
            <w:r w:rsidRPr="001B104E">
              <w:t>AC Group marker</w:t>
            </w:r>
          </w:p>
        </w:tc>
        <w:tc>
          <w:tcPr>
            <w:tcW w:w="4684" w:type="dxa"/>
            <w:shd w:val="clear" w:color="auto" w:fill="FFFFFF" w:themeFill="background1"/>
          </w:tcPr>
          <w:p w14:paraId="75A6922C" w14:textId="77777777" w:rsidR="004E0410" w:rsidRPr="001B104E" w:rsidRDefault="004E0410" w:rsidP="00C547E4">
            <w:pPr>
              <w:pStyle w:val="CVTabletext"/>
            </w:pPr>
            <w:r w:rsidRPr="001B104E">
              <w:t>Displays the geographical location of the AC group.</w:t>
            </w:r>
          </w:p>
          <w:p w14:paraId="05D8DA1C" w14:textId="7C5E9613" w:rsidR="004E0410" w:rsidRPr="001B104E" w:rsidRDefault="004E0410" w:rsidP="00E07281">
            <w:pPr>
              <w:pStyle w:val="CVTabletext"/>
            </w:pPr>
            <w:r w:rsidRPr="001B104E">
              <w:t>The number on the marker displays the total number</w:t>
            </w:r>
            <w:r w:rsidR="0080189B" w:rsidRPr="001B104E">
              <w:t xml:space="preserve"> of</w:t>
            </w:r>
            <w:r w:rsidRPr="001B104E">
              <w:t xml:space="preserve"> patients in that specific group.</w:t>
            </w:r>
          </w:p>
        </w:tc>
      </w:tr>
      <w:tr w:rsidR="004E0410" w:rsidRPr="001B104E" w14:paraId="12D3851E" w14:textId="77777777" w:rsidTr="00C03831">
        <w:tc>
          <w:tcPr>
            <w:tcW w:w="3963" w:type="dxa"/>
            <w:shd w:val="clear" w:color="auto" w:fill="FFFFFF" w:themeFill="background1"/>
          </w:tcPr>
          <w:p w14:paraId="3B9E18A9" w14:textId="77777777" w:rsidR="004E0410" w:rsidRPr="001B104E" w:rsidRDefault="004E0410" w:rsidP="002B2F82">
            <w:pPr>
              <w:pStyle w:val="CVTableTextCenter"/>
            </w:pPr>
            <w:r w:rsidRPr="001B104E">
              <w:rPr>
                <w:noProof/>
                <w:lang w:val="en-IN" w:eastAsia="en-IN"/>
              </w:rPr>
              <w:drawing>
                <wp:inline distT="0" distB="0" distL="0" distR="0" wp14:anchorId="2B0A5890" wp14:editId="443F0189">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8">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Pr="001B104E" w:rsidRDefault="004E0410" w:rsidP="002B2F82">
            <w:pPr>
              <w:pStyle w:val="CVTableTextCenter"/>
            </w:pPr>
            <w:r w:rsidRPr="001B104E">
              <w:t>PAC Group marker</w:t>
            </w:r>
          </w:p>
        </w:tc>
        <w:tc>
          <w:tcPr>
            <w:tcW w:w="4684" w:type="dxa"/>
            <w:shd w:val="clear" w:color="auto" w:fill="FFFFFF" w:themeFill="background1"/>
          </w:tcPr>
          <w:p w14:paraId="79F95CA9" w14:textId="77777777" w:rsidR="004E0410" w:rsidRPr="001B104E" w:rsidRDefault="004E0410" w:rsidP="00C547E4">
            <w:pPr>
              <w:pStyle w:val="CVTabletext"/>
            </w:pPr>
            <w:r w:rsidRPr="001B104E">
              <w:t>Displays the geographical location of the PAC group.</w:t>
            </w:r>
          </w:p>
          <w:p w14:paraId="2D9A4847" w14:textId="42B665BD" w:rsidR="004E0410" w:rsidRPr="001B104E" w:rsidRDefault="004E0410" w:rsidP="0080189B">
            <w:pPr>
              <w:pStyle w:val="CVTabletext"/>
            </w:pPr>
            <w:r w:rsidRPr="001B104E">
              <w:t xml:space="preserve">The number on the marker displays the total number of patients in </w:t>
            </w:r>
            <w:r w:rsidR="0080189B" w:rsidRPr="001B104E">
              <w:t>the</w:t>
            </w:r>
            <w:r w:rsidRPr="001B104E">
              <w:t xml:space="preserve"> location of the PAC group.</w:t>
            </w:r>
          </w:p>
        </w:tc>
      </w:tr>
      <w:tr w:rsidR="004E0410" w:rsidRPr="001B104E" w14:paraId="651EEBD4" w14:textId="77777777" w:rsidTr="00C03831">
        <w:tc>
          <w:tcPr>
            <w:tcW w:w="3963" w:type="dxa"/>
            <w:shd w:val="clear" w:color="auto" w:fill="FFFFFF" w:themeFill="background1"/>
          </w:tcPr>
          <w:p w14:paraId="6F1C8A2B" w14:textId="77777777" w:rsidR="004E0410" w:rsidRPr="001B104E" w:rsidRDefault="004E0410" w:rsidP="002B2F82">
            <w:pPr>
              <w:pStyle w:val="CVTableTextCenter"/>
            </w:pPr>
            <w:r w:rsidRPr="001B104E">
              <w:rPr>
                <w:noProof/>
                <w:lang w:val="en-IN" w:eastAsia="en-IN"/>
              </w:rPr>
              <w:drawing>
                <wp:inline distT="0" distB="0" distL="0" distR="0" wp14:anchorId="4D3BCAF4" wp14:editId="402AC367">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9">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Pr="001B104E" w:rsidRDefault="004E0410" w:rsidP="002B2F82">
            <w:pPr>
              <w:pStyle w:val="CVTableTextCenter"/>
            </w:pPr>
            <w:r w:rsidRPr="001B104E">
              <w:t>CC Group marker</w:t>
            </w:r>
          </w:p>
        </w:tc>
        <w:tc>
          <w:tcPr>
            <w:tcW w:w="4684" w:type="dxa"/>
            <w:shd w:val="clear" w:color="auto" w:fill="FFFFFF" w:themeFill="background1"/>
          </w:tcPr>
          <w:p w14:paraId="74CFDB59" w14:textId="5B002EED" w:rsidR="004E0410" w:rsidRPr="001B104E" w:rsidRDefault="004E0410" w:rsidP="000E21FD">
            <w:pPr>
              <w:pStyle w:val="CVTabletext"/>
            </w:pPr>
            <w:r w:rsidRPr="001B104E">
              <w:t>Displays the geographical loca</w:t>
            </w:r>
            <w:r w:rsidR="0080189B" w:rsidRPr="001B104E">
              <w:t>tion of a patient of a CC group</w:t>
            </w:r>
          </w:p>
        </w:tc>
      </w:tr>
      <w:tr w:rsidR="004E0410" w:rsidRPr="001B104E" w14:paraId="463D4F92" w14:textId="77777777" w:rsidTr="00C03831">
        <w:tc>
          <w:tcPr>
            <w:tcW w:w="3963" w:type="dxa"/>
            <w:shd w:val="clear" w:color="auto" w:fill="FFFFFF" w:themeFill="background1"/>
            <w:vAlign w:val="center"/>
          </w:tcPr>
          <w:p w14:paraId="304B0C7A" w14:textId="77777777" w:rsidR="004E0410" w:rsidRPr="001B104E" w:rsidRDefault="004E0410" w:rsidP="002B2F82">
            <w:pPr>
              <w:pStyle w:val="CVTableTextCenter"/>
              <w:rPr>
                <w:noProof/>
                <w:lang w:val="en-IN" w:eastAsia="en-IN"/>
              </w:rPr>
            </w:pPr>
            <w:r w:rsidRPr="001B104E">
              <w:rPr>
                <w:noProof/>
                <w:lang w:val="en-IN" w:eastAsia="en-IN"/>
              </w:rPr>
              <w:drawing>
                <wp:inline distT="0" distB="0" distL="0" distR="0" wp14:anchorId="7831164C" wp14:editId="43973011">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0">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Pr="001B104E" w:rsidRDefault="004E0410" w:rsidP="002B2F82">
            <w:pPr>
              <w:pStyle w:val="CVTableTextCenter"/>
              <w:rPr>
                <w:noProof/>
                <w:lang w:val="en-IN" w:eastAsia="en-IN"/>
              </w:rPr>
            </w:pPr>
            <w:r w:rsidRPr="001B104E">
              <w:t>Information box</w:t>
            </w:r>
          </w:p>
        </w:tc>
        <w:tc>
          <w:tcPr>
            <w:tcW w:w="4684" w:type="dxa"/>
            <w:shd w:val="clear" w:color="auto" w:fill="FFFFFF" w:themeFill="background1"/>
          </w:tcPr>
          <w:p w14:paraId="54BC36BD" w14:textId="6ADB7C6E" w:rsidR="004E0410" w:rsidRPr="001B104E" w:rsidRDefault="004E0410" w:rsidP="00C547E4">
            <w:pPr>
              <w:pStyle w:val="CVTabletext"/>
            </w:pPr>
            <w:r w:rsidRPr="001B104E">
              <w:t>Displays</w:t>
            </w:r>
            <w:r w:rsidR="0080189B" w:rsidRPr="001B104E">
              <w:t xml:space="preserve"> the address details of a group</w:t>
            </w:r>
          </w:p>
          <w:p w14:paraId="538CC6D4" w14:textId="77777777" w:rsidR="004E0410" w:rsidRPr="001B104E" w:rsidRDefault="004E0410" w:rsidP="00C547E4">
            <w:pPr>
              <w:pStyle w:val="CVTabletext"/>
            </w:pPr>
            <w:r w:rsidRPr="001B104E">
              <w:t>The information in this box changes based on the type of group; AC, PAC, or CC.</w:t>
            </w:r>
          </w:p>
          <w:p w14:paraId="0D24577F" w14:textId="5AB48882" w:rsidR="004E0410" w:rsidRPr="001B104E" w:rsidRDefault="004E0410" w:rsidP="00781582">
            <w:pPr>
              <w:pStyle w:val="CVTabletext"/>
            </w:pPr>
            <w:r w:rsidRPr="001B104E">
              <w:t>Refer to the GEOMAPPING View Features module for more details on how to read the information box.</w:t>
            </w:r>
          </w:p>
        </w:tc>
      </w:tr>
      <w:tr w:rsidR="004E0410" w:rsidRPr="001B104E" w14:paraId="036B9CEA" w14:textId="77777777" w:rsidTr="00C03831">
        <w:tc>
          <w:tcPr>
            <w:tcW w:w="3963" w:type="dxa"/>
            <w:shd w:val="clear" w:color="auto" w:fill="FFFFFF" w:themeFill="background1"/>
          </w:tcPr>
          <w:p w14:paraId="0CF947C2" w14:textId="77777777" w:rsidR="004E0410" w:rsidRPr="001B104E" w:rsidRDefault="004E0410" w:rsidP="002B2F82">
            <w:pPr>
              <w:pStyle w:val="CVTableTextCenter"/>
            </w:pPr>
            <w:r w:rsidRPr="001B104E">
              <w:object w:dxaOrig="945" w:dyaOrig="1035" w14:anchorId="5A5A7CF5">
                <v:shape id="_x0000_i1100" type="#_x0000_t75" style="width:36.75pt;height:39.75pt" o:ole="">
                  <v:imagedata r:id="rId251" o:title=""/>
                </v:shape>
                <o:OLEObject Type="Embed" ProgID="PBrush" ShapeID="_x0000_i1100" DrawAspect="Content" ObjectID="_1640522363" r:id="rId252"/>
              </w:object>
            </w:r>
          </w:p>
          <w:p w14:paraId="49D7DD54" w14:textId="4C9EB8F3" w:rsidR="004E0410" w:rsidRPr="001B104E" w:rsidRDefault="004E0410" w:rsidP="0080189B">
            <w:pPr>
              <w:pStyle w:val="CVTableTextCenter"/>
            </w:pPr>
            <w:r w:rsidRPr="001B104E">
              <w:t>Toggle Full</w:t>
            </w:r>
            <w:r w:rsidR="0080189B" w:rsidRPr="001B104E">
              <w:t>-</w:t>
            </w:r>
            <w:r w:rsidRPr="001B104E">
              <w:t>Screen icon</w:t>
            </w:r>
          </w:p>
        </w:tc>
        <w:tc>
          <w:tcPr>
            <w:tcW w:w="4684" w:type="dxa"/>
            <w:shd w:val="clear" w:color="auto" w:fill="FFFFFF" w:themeFill="background1"/>
          </w:tcPr>
          <w:p w14:paraId="75922A3F" w14:textId="145B0279" w:rsidR="004E0410" w:rsidRPr="001B104E" w:rsidRDefault="004E0410" w:rsidP="00420C11">
            <w:pPr>
              <w:pStyle w:val="CVTabletext"/>
            </w:pPr>
            <w:r w:rsidRPr="001B104E">
              <w:t>Use this button to view the geomap layout in full screen mode. Toggle this button to change to the window screen mode.</w:t>
            </w:r>
          </w:p>
        </w:tc>
      </w:tr>
      <w:tr w:rsidR="004E0410" w:rsidRPr="001B104E" w14:paraId="469F8051" w14:textId="77777777" w:rsidTr="00C03831">
        <w:tc>
          <w:tcPr>
            <w:tcW w:w="3963" w:type="dxa"/>
            <w:shd w:val="clear" w:color="auto" w:fill="FFFFFF" w:themeFill="background1"/>
          </w:tcPr>
          <w:p w14:paraId="3CBD27C8" w14:textId="77777777" w:rsidR="004E0410" w:rsidRPr="001B104E" w:rsidRDefault="004E0410" w:rsidP="00C547E4">
            <w:pPr>
              <w:pStyle w:val="CVTableTextCenter"/>
            </w:pPr>
            <w:r w:rsidRPr="001B104E">
              <w:object w:dxaOrig="885" w:dyaOrig="1545" w14:anchorId="1686E412">
                <v:shape id="_x0000_i1101" type="#_x0000_t75" style="width:32.25pt;height:53.25pt" o:ole="">
                  <v:imagedata r:id="rId253" o:title=""/>
                </v:shape>
                <o:OLEObject Type="Embed" ProgID="PBrush" ShapeID="_x0000_i1101" DrawAspect="Content" ObjectID="_1640522364" r:id="rId254"/>
              </w:object>
            </w:r>
          </w:p>
          <w:p w14:paraId="75F4007E" w14:textId="7476F9EE" w:rsidR="004E0410" w:rsidRPr="001B104E" w:rsidRDefault="004E0410" w:rsidP="00C547E4">
            <w:pPr>
              <w:pStyle w:val="CVTableTextCenter"/>
            </w:pPr>
            <w:r w:rsidRPr="001B104E">
              <w:t>Magnification icon</w:t>
            </w:r>
          </w:p>
        </w:tc>
        <w:tc>
          <w:tcPr>
            <w:tcW w:w="4684" w:type="dxa"/>
            <w:shd w:val="clear" w:color="auto" w:fill="FFFFFF" w:themeFill="background1"/>
          </w:tcPr>
          <w:p w14:paraId="6F73C027" w14:textId="7D12A8AA" w:rsidR="004E0410" w:rsidRPr="001B104E" w:rsidRDefault="004E0410" w:rsidP="00C547E4">
            <w:pPr>
              <w:pStyle w:val="CVTabletext"/>
            </w:pPr>
            <w:r w:rsidRPr="001B104E">
              <w:t>Zoom in (+) to increase the size of the geomap view layout or zoom out (</w:t>
            </w:r>
            <w:r w:rsidRPr="001B104E">
              <w:rPr>
                <w:rFonts w:cs="Calibri"/>
              </w:rPr>
              <w:t>–</w:t>
            </w:r>
            <w:r w:rsidRPr="001B104E">
              <w:t>) to decrease the size of the geomap view layout</w:t>
            </w:r>
          </w:p>
        </w:tc>
      </w:tr>
      <w:tr w:rsidR="004E0410" w:rsidRPr="001B104E" w14:paraId="56F88D36" w14:textId="77777777" w:rsidTr="00C03831">
        <w:tc>
          <w:tcPr>
            <w:tcW w:w="3963" w:type="dxa"/>
            <w:shd w:val="clear" w:color="auto" w:fill="FFFFFF" w:themeFill="background1"/>
          </w:tcPr>
          <w:p w14:paraId="36152396" w14:textId="77777777" w:rsidR="004E0410" w:rsidRPr="001B104E" w:rsidRDefault="004E0410" w:rsidP="00C547E4">
            <w:pPr>
              <w:pStyle w:val="CVTableTextCenter"/>
            </w:pPr>
            <w:r w:rsidRPr="001B104E">
              <w:object w:dxaOrig="945" w:dyaOrig="900" w14:anchorId="0FE6002F">
                <v:shape id="_x0000_i1102" type="#_x0000_t75" style="width:39.75pt;height:37.5pt" o:ole="">
                  <v:imagedata r:id="rId255" o:title=""/>
                </v:shape>
                <o:OLEObject Type="Embed" ProgID="PBrush" ShapeID="_x0000_i1102" DrawAspect="Content" ObjectID="_1640522365" r:id="rId256"/>
              </w:object>
            </w:r>
          </w:p>
          <w:p w14:paraId="6FB5BE65" w14:textId="42FFA757" w:rsidR="004E0410" w:rsidRPr="001B104E" w:rsidRDefault="004E0410" w:rsidP="00C547E4">
            <w:pPr>
              <w:pStyle w:val="CVTableTextCenter"/>
            </w:pPr>
            <w:r w:rsidRPr="001B104E">
              <w:t>Pegman icon</w:t>
            </w:r>
          </w:p>
        </w:tc>
        <w:tc>
          <w:tcPr>
            <w:tcW w:w="4684" w:type="dxa"/>
            <w:shd w:val="clear" w:color="auto" w:fill="FFFFFF" w:themeFill="background1"/>
          </w:tcPr>
          <w:p w14:paraId="45D351DE" w14:textId="0C62226E" w:rsidR="004E0410" w:rsidRPr="001B104E" w:rsidRDefault="004E0410" w:rsidP="00C547E4">
            <w:pPr>
              <w:pStyle w:val="CVTabletext"/>
            </w:pPr>
            <w:r w:rsidRPr="001B104E">
              <w:t>Drag the pegman to the desired location in the geomap to zoom into the street view imagery.</w:t>
            </w:r>
          </w:p>
        </w:tc>
      </w:tr>
    </w:tbl>
    <w:p w14:paraId="36B0A5D5" w14:textId="45B7D9AA" w:rsidR="000071E6" w:rsidRPr="001B104E" w:rsidRDefault="003513AD" w:rsidP="004C1529">
      <w:pPr>
        <w:pStyle w:val="CVTableCaption"/>
        <w:tabs>
          <w:tab w:val="left" w:pos="1134"/>
        </w:tabs>
      </w:pPr>
      <w:r w:rsidRPr="001B104E">
        <w:t>UI Elements for the Geomap</w:t>
      </w:r>
      <w:r w:rsidR="00EA1C5F" w:rsidRPr="001B104E">
        <w:t xml:space="preserve"> View</w:t>
      </w:r>
    </w:p>
    <w:p w14:paraId="1D0F79E0" w14:textId="7C071759" w:rsidR="00220A61" w:rsidRPr="001B104E" w:rsidRDefault="007F5A4C" w:rsidP="00DB0991">
      <w:pPr>
        <w:pStyle w:val="Heading2"/>
        <w:tabs>
          <w:tab w:val="clear" w:pos="450"/>
        </w:tabs>
        <w:ind w:left="567" w:hanging="567"/>
      </w:pPr>
      <w:bookmarkStart w:id="60" w:name="_Toc29807423"/>
      <w:r w:rsidRPr="001B104E">
        <w:t>Geomap P</w:t>
      </w:r>
      <w:r w:rsidR="00220A61" w:rsidRPr="001B104E">
        <w:t>lotting</w:t>
      </w:r>
      <w:bookmarkEnd w:id="60"/>
    </w:p>
    <w:p w14:paraId="49958598" w14:textId="138829D2" w:rsidR="00220A61" w:rsidRPr="001B104E" w:rsidRDefault="00220A61" w:rsidP="00872B07">
      <w:pPr>
        <w:pStyle w:val="CVChapterBodyCopy"/>
      </w:pPr>
      <w:r w:rsidRPr="001B104E">
        <w:t xml:space="preserve">Coreo View gives you the functionality to </w:t>
      </w:r>
      <w:r w:rsidR="00872B07" w:rsidRPr="001B104E">
        <w:t>plot</w:t>
      </w:r>
      <w:r w:rsidRPr="001B104E">
        <w:t xml:space="preserve"> the groups, locations, and the patients </w:t>
      </w:r>
      <w:r w:rsidR="00872B07" w:rsidRPr="001B104E">
        <w:t>through Geomapping in the geomap view layout.</w:t>
      </w:r>
    </w:p>
    <w:p w14:paraId="7DE29C99" w14:textId="44615D29" w:rsidR="00084B45" w:rsidRPr="001B104E" w:rsidRDefault="00084B45" w:rsidP="00DB0991">
      <w:pPr>
        <w:pStyle w:val="CVChapterBodyCopy"/>
      </w:pPr>
      <w:r w:rsidRPr="001B104E">
        <w:t>You can locate the</w:t>
      </w:r>
      <w:r w:rsidR="007F5A4C" w:rsidRPr="001B104E">
        <w:t xml:space="preserve"> geographical position of hospital</w:t>
      </w:r>
      <w:r w:rsidRPr="001B104E">
        <w:t xml:space="preserve"> </w:t>
      </w:r>
      <w:r w:rsidR="007F5A4C" w:rsidRPr="001B104E">
        <w:t xml:space="preserve">groups, their locations, and the </w:t>
      </w:r>
      <w:r w:rsidR="00076DB9" w:rsidRPr="001B104E">
        <w:t xml:space="preserve">patients </w:t>
      </w:r>
      <w:r w:rsidR="007F5A4C" w:rsidRPr="001B104E">
        <w:t>assigned</w:t>
      </w:r>
      <w:r w:rsidR="00076DB9" w:rsidRPr="001B104E">
        <w:t xml:space="preserve"> to them</w:t>
      </w:r>
      <w:r w:rsidR="007F5A4C" w:rsidRPr="001B104E">
        <w:t>.</w:t>
      </w:r>
    </w:p>
    <w:p w14:paraId="1E7DDEDD" w14:textId="1210CABC" w:rsidR="007F5A4C" w:rsidRPr="001B104E" w:rsidRDefault="007F5A4C" w:rsidP="00872B07">
      <w:pPr>
        <w:pStyle w:val="CVChapterBodyCopy"/>
      </w:pPr>
      <w:r w:rsidRPr="001B104E">
        <w:t xml:space="preserve">You can plot the geomap for the </w:t>
      </w:r>
      <w:r w:rsidR="001A6CFF" w:rsidRPr="001B104E">
        <w:t xml:space="preserve">following </w:t>
      </w:r>
      <w:r w:rsidRPr="001B104E">
        <w:t>three care-level</w:t>
      </w:r>
      <w:r w:rsidR="0078070F">
        <w:t xml:space="preserve"> </w:t>
      </w:r>
      <w:r w:rsidRPr="001B104E">
        <w:t>groups:</w:t>
      </w:r>
    </w:p>
    <w:p w14:paraId="43AEA42B" w14:textId="180819B1" w:rsidR="007F5A4C" w:rsidRPr="001B104E" w:rsidRDefault="007F5A4C" w:rsidP="007F5A4C">
      <w:pPr>
        <w:pStyle w:val="ListBullet"/>
      </w:pPr>
      <w:r w:rsidRPr="001B104E">
        <w:t>Acute Care group</w:t>
      </w:r>
    </w:p>
    <w:p w14:paraId="09CE634F" w14:textId="0F9E4155" w:rsidR="007F5A4C" w:rsidRPr="001B104E" w:rsidRDefault="007F5A4C" w:rsidP="007F5A4C">
      <w:pPr>
        <w:pStyle w:val="ListBullet"/>
      </w:pPr>
      <w:r w:rsidRPr="001B104E">
        <w:t>Post-Acute Care group</w:t>
      </w:r>
    </w:p>
    <w:p w14:paraId="453D21F6" w14:textId="298AC6E2" w:rsidR="007F5A4C" w:rsidRPr="001B104E" w:rsidRDefault="007F5A4C" w:rsidP="007F5A4C">
      <w:pPr>
        <w:pStyle w:val="ListBullet"/>
      </w:pPr>
      <w:r w:rsidRPr="001B104E">
        <w:t>Cross Continuum</w:t>
      </w:r>
    </w:p>
    <w:p w14:paraId="7C3EADA4" w14:textId="2FDCEDA4" w:rsidR="00562509" w:rsidRPr="001B104E" w:rsidRDefault="008933E8" w:rsidP="00DB0991">
      <w:pPr>
        <w:pStyle w:val="Heading2"/>
        <w:tabs>
          <w:tab w:val="clear" w:pos="450"/>
          <w:tab w:val="left" w:pos="567"/>
        </w:tabs>
        <w:ind w:left="709" w:hanging="709"/>
      </w:pPr>
      <w:bookmarkStart w:id="61" w:name="_Toc29807424"/>
      <w:r w:rsidRPr="001B104E">
        <w:t>Acute Care</w:t>
      </w:r>
      <w:bookmarkEnd w:id="61"/>
    </w:p>
    <w:p w14:paraId="64D36A56" w14:textId="4C059009" w:rsidR="005C1F48" w:rsidRPr="001B104E" w:rsidRDefault="005C1F48" w:rsidP="00A55C80">
      <w:pPr>
        <w:pStyle w:val="ListNumber"/>
        <w:numPr>
          <w:ilvl w:val="0"/>
          <w:numId w:val="39"/>
        </w:numPr>
        <w:tabs>
          <w:tab w:val="clear" w:pos="360"/>
          <w:tab w:val="num" w:pos="709"/>
        </w:tabs>
      </w:pPr>
      <w:r w:rsidRPr="001B104E">
        <w:t xml:space="preserve">On the home page, select the </w:t>
      </w:r>
      <w:r w:rsidR="004105C9" w:rsidRPr="001B104E">
        <w:rPr>
          <w:b/>
        </w:rPr>
        <w:t>Geomap</w:t>
      </w:r>
      <w:r w:rsidRPr="001B104E">
        <w:rPr>
          <w:b/>
        </w:rPr>
        <w:t xml:space="preserve"> View</w:t>
      </w:r>
      <w:r w:rsidRPr="001B104E">
        <w:t xml:space="preserve"> button on the heade</w:t>
      </w:r>
      <w:r w:rsidR="00D07663" w:rsidRPr="001B104E">
        <w:t>r bar to display the Geomap</w:t>
      </w:r>
      <w:r w:rsidRPr="001B104E">
        <w:t xml:space="preserve"> View layout.</w:t>
      </w:r>
    </w:p>
    <w:p w14:paraId="299EC80D" w14:textId="697F361A" w:rsidR="00FB1D41" w:rsidRPr="001B104E" w:rsidRDefault="008D7F8C" w:rsidP="00E8622E">
      <w:pPr>
        <w:pStyle w:val="CVFigure"/>
      </w:pPr>
      <w:r w:rsidRPr="001B104E">
        <w:lastRenderedPageBreak/>
        <w:drawing>
          <wp:inline distT="0" distB="0" distL="0" distR="0" wp14:anchorId="3B16E6DD" wp14:editId="1A1BDA5D">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7">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735EF9B0" w:rsidR="00E8622E" w:rsidRPr="001B104E" w:rsidRDefault="00BD446F" w:rsidP="00E8622E">
      <w:pPr>
        <w:pStyle w:val="CVFigureCaption"/>
      </w:pPr>
      <w:r w:rsidRPr="001B104E">
        <w:t>Geomap View Layout</w:t>
      </w:r>
      <w:r w:rsidR="00434AB1" w:rsidRPr="001B104E">
        <w:t>–Geomap Settings pane</w:t>
      </w:r>
    </w:p>
    <w:p w14:paraId="3029DA94" w14:textId="77777777" w:rsidR="00BD446F" w:rsidRPr="001B104E" w:rsidRDefault="00BD446F" w:rsidP="00BD446F">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 In the default settings, the </w:t>
      </w:r>
      <w:r w:rsidRPr="001B104E">
        <w:rPr>
          <w:b/>
        </w:rPr>
        <w:t>Cross Continuum</w:t>
      </w:r>
      <w:r w:rsidRPr="001B104E">
        <w:t xml:space="preserve"> group check box is not selected.</w:t>
      </w:r>
    </w:p>
    <w:p w14:paraId="50B31C02" w14:textId="77777777" w:rsidR="00BD446F" w:rsidRPr="001B104E" w:rsidRDefault="00BD446F" w:rsidP="00BD446F">
      <w:pPr>
        <w:pStyle w:val="ListNumber"/>
      </w:pPr>
      <w:r w:rsidRPr="001B104E">
        <w:t xml:space="preserve">If the </w:t>
      </w:r>
      <w:r w:rsidRPr="001B104E">
        <w:rPr>
          <w:b/>
        </w:rPr>
        <w:t>Acute Care</w:t>
      </w:r>
      <w:r w:rsidRPr="001B104E">
        <w:t xml:space="preserve"> check box is not already selected, select the </w:t>
      </w:r>
      <w:r w:rsidRPr="001B104E">
        <w:rPr>
          <w:b/>
        </w:rPr>
        <w:t>Acute Care</w:t>
      </w:r>
      <w:r w:rsidRPr="001B104E">
        <w:t xml:space="preserve"> check box.</w:t>
      </w:r>
    </w:p>
    <w:p w14:paraId="20024213" w14:textId="026A223B" w:rsidR="008D7F8C" w:rsidRPr="001B104E" w:rsidRDefault="001F1AB3" w:rsidP="008D7F8C">
      <w:pPr>
        <w:pStyle w:val="ListNumber"/>
      </w:pPr>
      <w:r w:rsidRPr="001B104E">
        <w:t xml:space="preserve">Select the </w:t>
      </w:r>
      <w:r w:rsidR="008D7F8C" w:rsidRPr="001B104E">
        <w:t>AC</w:t>
      </w:r>
      <w:r w:rsidRPr="001B104E">
        <w:t xml:space="preserve"> group marker. </w:t>
      </w:r>
      <w:r w:rsidR="008D7F8C" w:rsidRPr="001B104E">
        <w:t>The Acute Care group information panel opens</w:t>
      </w:r>
      <w:r w:rsidR="00FC3EC7" w:rsidRPr="001B104E">
        <w:t xml:space="preserve"> as a small pop-up window</w:t>
      </w:r>
      <w:r w:rsidR="008D7F8C"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1B104E" w14:paraId="4AF322BD" w14:textId="77777777" w:rsidTr="00E63028">
        <w:trPr>
          <w:trHeight w:val="852"/>
        </w:trPr>
        <w:tc>
          <w:tcPr>
            <w:tcW w:w="857" w:type="dxa"/>
            <w:vAlign w:val="center"/>
          </w:tcPr>
          <w:p w14:paraId="7138B680" w14:textId="504B7B41" w:rsidR="00487DFF" w:rsidRPr="001B104E" w:rsidRDefault="00533047"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1B104E" w:rsidRDefault="00487DFF" w:rsidP="00487DFF">
            <w:pPr>
              <w:pStyle w:val="CVCalloutTip"/>
            </w:pPr>
            <w:r w:rsidRPr="001B104E">
              <w:t>To view only the AC group markers, clear the Post-Acute Care check box and the Community check box in the Geomap Settings pane.</w:t>
            </w:r>
          </w:p>
        </w:tc>
      </w:tr>
    </w:tbl>
    <w:p w14:paraId="6F9E61FF" w14:textId="77777777" w:rsidR="00487DFF" w:rsidRPr="001B104E" w:rsidRDefault="00487DFF" w:rsidP="008D7F8C">
      <w:pPr>
        <w:pStyle w:val="CVChapterBodyCopyIndent1"/>
      </w:pPr>
    </w:p>
    <w:p w14:paraId="36450AC5" w14:textId="484E5027" w:rsidR="007B7658" w:rsidRPr="001B104E" w:rsidRDefault="002E77ED" w:rsidP="007B7658">
      <w:pPr>
        <w:pStyle w:val="CVFigure"/>
      </w:pPr>
      <w:r w:rsidRPr="001B104E">
        <w:drawing>
          <wp:inline distT="0" distB="0" distL="0" distR="0" wp14:anchorId="7F65D6AF" wp14:editId="3994E1A0">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58">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Pr="001B104E" w:rsidRDefault="002A1638" w:rsidP="007B7658">
      <w:pPr>
        <w:pStyle w:val="CVFigureCaption"/>
      </w:pPr>
      <w:r w:rsidRPr="001B104E">
        <w:t>Geomap View–Acute Care group Information Panel</w:t>
      </w:r>
    </w:p>
    <w:p w14:paraId="1A95F16F" w14:textId="6136D05D" w:rsidR="00487DFF" w:rsidRPr="001B104E" w:rsidRDefault="00487DFF" w:rsidP="00DB0991">
      <w:pPr>
        <w:pStyle w:val="CVChapterBodyCopy"/>
      </w:pPr>
      <w:r w:rsidRPr="001B104E">
        <w:lastRenderedPageBreak/>
        <w:t>For the AC group, the Geomap view displays as many AC g</w:t>
      </w:r>
      <w:r w:rsidR="002E77ED" w:rsidRPr="001B104E">
        <w:t>roup markers as many AC groups i</w:t>
      </w:r>
      <w:r w:rsidRPr="001B104E">
        <w:t>n the Bed View.</w:t>
      </w:r>
    </w:p>
    <w:p w14:paraId="684316C3" w14:textId="7E5AB060" w:rsidR="007B7658" w:rsidRPr="001B104E" w:rsidRDefault="003113AF" w:rsidP="00DB0991">
      <w:pPr>
        <w:pStyle w:val="CVChapterBodyCopy"/>
        <w:rPr>
          <w:i/>
        </w:rPr>
      </w:pPr>
      <w:r w:rsidRPr="001B104E">
        <w:rPr>
          <w:i/>
        </w:rPr>
        <w:t>For example, if there is j</w:t>
      </w:r>
      <w:r w:rsidR="005255B4" w:rsidRPr="001B104E">
        <w:rPr>
          <w:i/>
        </w:rPr>
        <w:t>ust one group under Acute Care i</w:t>
      </w:r>
      <w:r w:rsidRPr="001B104E">
        <w:rPr>
          <w:i/>
        </w:rPr>
        <w:t xml:space="preserve">n </w:t>
      </w:r>
      <w:r w:rsidR="005255B4" w:rsidRPr="001B104E">
        <w:rPr>
          <w:i/>
        </w:rPr>
        <w:t xml:space="preserve">the </w:t>
      </w:r>
      <w:r w:rsidRPr="001B104E">
        <w:rPr>
          <w:i/>
        </w:rPr>
        <w:t>Bed View, you can</w:t>
      </w:r>
      <w:r w:rsidR="005255B4" w:rsidRPr="001B104E">
        <w:rPr>
          <w:i/>
        </w:rPr>
        <w:t xml:space="preserve"> view only one AC group marker i</w:t>
      </w:r>
      <w:r w:rsidRPr="001B104E">
        <w:rPr>
          <w:i/>
        </w:rPr>
        <w:t xml:space="preserve">n the Geomap </w:t>
      </w:r>
      <w:r w:rsidR="00571345" w:rsidRPr="001B104E">
        <w:rPr>
          <w:i/>
        </w:rPr>
        <w:t>View.</w:t>
      </w:r>
    </w:p>
    <w:p w14:paraId="64F08398" w14:textId="12E5CD4B" w:rsidR="000E40A3" w:rsidRPr="001B104E" w:rsidRDefault="000E40A3" w:rsidP="00DB0991">
      <w:pPr>
        <w:pStyle w:val="CVChapterBodyCopy"/>
      </w:pPr>
      <w:r w:rsidRPr="001B104E">
        <w:t xml:space="preserve">The </w:t>
      </w:r>
      <w:bookmarkStart w:id="62" w:name="ACInfoPanel"/>
      <w:r w:rsidR="007252DE" w:rsidRPr="001B104E">
        <w:t xml:space="preserve">AC </w:t>
      </w:r>
      <w:r w:rsidRPr="001B104E">
        <w:t xml:space="preserve">information panel </w:t>
      </w:r>
      <w:bookmarkEnd w:id="62"/>
      <w:r w:rsidRPr="001B104E">
        <w:t>displays the following information:</w:t>
      </w:r>
    </w:p>
    <w:p w14:paraId="2B46AD28" w14:textId="59E69798" w:rsidR="000E40A3" w:rsidRPr="001B104E" w:rsidRDefault="000E40A3" w:rsidP="00DB0991">
      <w:pPr>
        <w:pStyle w:val="ListBullet"/>
      </w:pPr>
      <w:r w:rsidRPr="001B104E">
        <w:t>The AC group name</w:t>
      </w:r>
    </w:p>
    <w:p w14:paraId="7E528891" w14:textId="7691AE7A" w:rsidR="000E40A3" w:rsidRPr="001B104E" w:rsidRDefault="000E40A3" w:rsidP="00DB0991">
      <w:pPr>
        <w:pStyle w:val="ListBullet"/>
      </w:pPr>
      <w:r w:rsidRPr="001B104E">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1B104E" w14:paraId="3BEE9715" w14:textId="77777777" w:rsidTr="0091121F">
        <w:trPr>
          <w:trHeight w:val="989"/>
        </w:trPr>
        <w:tc>
          <w:tcPr>
            <w:tcW w:w="993" w:type="dxa"/>
            <w:vAlign w:val="center"/>
          </w:tcPr>
          <w:p w14:paraId="690AF72E" w14:textId="77777777" w:rsidR="000E40A3" w:rsidRPr="001B104E" w:rsidRDefault="000E40A3" w:rsidP="005B1016">
            <w:pPr>
              <w:pStyle w:val="ChapterBodyCopy"/>
              <w:jc w:val="left"/>
            </w:pPr>
            <w:r w:rsidRPr="001B104E">
              <w:rPr>
                <w:noProof/>
                <w:lang w:val="en-IN" w:eastAsia="en-IN"/>
              </w:rPr>
              <w:drawing>
                <wp:inline distT="0" distB="0" distL="0" distR="0" wp14:anchorId="4B26DB5E" wp14:editId="1FA087AD">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1B104E" w:rsidRDefault="000E40A3" w:rsidP="005B1016">
            <w:pPr>
              <w:pStyle w:val="CVCalloutNote"/>
            </w:pPr>
            <w:r w:rsidRPr="001B104E">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1B104E" w:rsidRDefault="000E40A3" w:rsidP="000E40A3">
      <w:pPr>
        <w:pStyle w:val="CVspacebeforetable"/>
      </w:pPr>
    </w:p>
    <w:p w14:paraId="0A0EC5A4" w14:textId="408D2187" w:rsidR="000E40A3" w:rsidRPr="001B104E" w:rsidRDefault="000E40A3" w:rsidP="00DB0991">
      <w:pPr>
        <w:pStyle w:val="ListBullet"/>
      </w:pPr>
      <w:r w:rsidRPr="001B104E">
        <w:t>Phone number</w:t>
      </w:r>
    </w:p>
    <w:p w14:paraId="19D8623F" w14:textId="524103CD" w:rsidR="00DB1989" w:rsidRPr="001B104E" w:rsidRDefault="00DB1989" w:rsidP="00DB0991">
      <w:pPr>
        <w:pStyle w:val="ListBullet"/>
      </w:pPr>
      <w:r w:rsidRPr="001B104E">
        <w:t>Roadmap View button: Displays the roadmap view for the AC group</w:t>
      </w:r>
    </w:p>
    <w:p w14:paraId="4A405DD4" w14:textId="69317ABF" w:rsidR="00DB1989" w:rsidRPr="001B104E" w:rsidRDefault="00DB1989" w:rsidP="00DB0991">
      <w:pPr>
        <w:pStyle w:val="ListBullet"/>
      </w:pPr>
      <w:r w:rsidRPr="001B104E">
        <w:t>Satellite View button: Displays the satellite view for the AC group</w:t>
      </w:r>
    </w:p>
    <w:p w14:paraId="5D3DC7BF" w14:textId="672E7E23" w:rsidR="00DB1989" w:rsidRPr="001B104E" w:rsidRDefault="00DB1989" w:rsidP="00DB0991">
      <w:pPr>
        <w:pStyle w:val="ListBullet"/>
      </w:pPr>
      <w:r w:rsidRPr="001B104E">
        <w:t>Bed View button: Displays the selected AC group and its related patient records in the bed view</w:t>
      </w:r>
    </w:p>
    <w:p w14:paraId="0535A19B" w14:textId="1AFA05B8" w:rsidR="00DB1989" w:rsidRPr="001B104E" w:rsidRDefault="00DB1989" w:rsidP="00DB0991">
      <w:pPr>
        <w:pStyle w:val="ListBullet"/>
      </w:pPr>
      <w:r w:rsidRPr="001B104E">
        <w:t>Prioritized View button: Displays the selected AC group and its related patient records in the PV</w:t>
      </w:r>
    </w:p>
    <w:p w14:paraId="4D29FD79" w14:textId="61FC6547" w:rsidR="006241D7" w:rsidRPr="001B104E" w:rsidRDefault="005B2B2C" w:rsidP="00DB0991">
      <w:pPr>
        <w:pStyle w:val="CVHeading3"/>
        <w:tabs>
          <w:tab w:val="left" w:pos="709"/>
        </w:tabs>
      </w:pPr>
      <w:bookmarkStart w:id="63" w:name="_Toc29807425"/>
      <w:r w:rsidRPr="001B104E">
        <w:t xml:space="preserve">AC </w:t>
      </w:r>
      <w:r w:rsidR="006241D7" w:rsidRPr="001B104E">
        <w:t>Information Panel</w:t>
      </w:r>
      <w:r w:rsidR="006241D7" w:rsidRPr="001B104E">
        <w:rPr>
          <w:rFonts w:cs="Calibri"/>
        </w:rPr>
        <w:t>–</w:t>
      </w:r>
      <w:r w:rsidR="006241D7" w:rsidRPr="001B104E">
        <w:t>Bed View button</w:t>
      </w:r>
      <w:bookmarkEnd w:id="63"/>
    </w:p>
    <w:p w14:paraId="2AC6506D" w14:textId="09CFDDAF" w:rsidR="009B3338" w:rsidRPr="001B104E" w:rsidRDefault="009B3338" w:rsidP="009B3338">
      <w:pPr>
        <w:pStyle w:val="CVChapterBodyCopy"/>
      </w:pPr>
      <w:r w:rsidRPr="001B104E">
        <w:t xml:space="preserve">Follow these steps to drill down on a group name in </w:t>
      </w:r>
      <w:r w:rsidR="00AF7B0B" w:rsidRPr="001B104E">
        <w:t>the Bed V</w:t>
      </w:r>
      <w:r w:rsidRPr="001B104E">
        <w:t xml:space="preserve">iew from the AC </w:t>
      </w:r>
      <w:r w:rsidR="00A94101" w:rsidRPr="001B104E">
        <w:t>information panel</w:t>
      </w:r>
      <w:r w:rsidRPr="001B104E">
        <w:t>:</w:t>
      </w:r>
    </w:p>
    <w:p w14:paraId="6B196044" w14:textId="1222F928" w:rsidR="008861AE" w:rsidRPr="001B104E" w:rsidRDefault="00487DFF" w:rsidP="00A55C80">
      <w:pPr>
        <w:pStyle w:val="ListNumber"/>
        <w:numPr>
          <w:ilvl w:val="0"/>
          <w:numId w:val="41"/>
        </w:numPr>
      </w:pPr>
      <w:r w:rsidRPr="001B104E">
        <w:t xml:space="preserve">Select the </w:t>
      </w:r>
      <w:r w:rsidRPr="001B104E">
        <w:rPr>
          <w:b/>
        </w:rPr>
        <w:t>Bed View</w:t>
      </w:r>
      <w:r w:rsidRPr="001B104E">
        <w:t xml:space="preserve"> button in the </w:t>
      </w:r>
      <w:r w:rsidR="00B469D0" w:rsidRPr="001B104E">
        <w:t xml:space="preserve">AC </w:t>
      </w:r>
      <w:r w:rsidRPr="001B104E">
        <w:t>information panel.</w:t>
      </w:r>
      <w:r w:rsidR="00571345" w:rsidRPr="001B104E">
        <w:t xml:space="preserve"> </w:t>
      </w:r>
      <w:r w:rsidR="008861AE" w:rsidRPr="001B104E">
        <w:t>The Bed View layout opens.</w:t>
      </w:r>
      <w:r w:rsidR="00571345" w:rsidRPr="001B104E">
        <w:t xml:space="preserve"> The number of patients </w:t>
      </w:r>
      <w:r w:rsidR="0031508E" w:rsidRPr="001B104E">
        <w:t xml:space="preserve">displayed in the AC group marker and that on the </w:t>
      </w:r>
      <w:r w:rsidR="00335BE0" w:rsidRPr="001B104E">
        <w:t>Bed V</w:t>
      </w:r>
      <w:r w:rsidR="0031508E" w:rsidRPr="001B104E">
        <w:t xml:space="preserve">iew </w:t>
      </w:r>
      <w:r w:rsidR="0044116A" w:rsidRPr="001B104E">
        <w:t>matches</w:t>
      </w:r>
      <w:r w:rsidR="00571345" w:rsidRPr="001B104E">
        <w:t>.</w:t>
      </w:r>
    </w:p>
    <w:p w14:paraId="03995915" w14:textId="0DFB6472" w:rsidR="007B7658" w:rsidRPr="001B104E" w:rsidRDefault="00C26EE9" w:rsidP="007B7658">
      <w:pPr>
        <w:pStyle w:val="CVFigure"/>
      </w:pPr>
      <w:r w:rsidRPr="001B104E">
        <w:lastRenderedPageBreak/>
        <w:drawing>
          <wp:inline distT="0" distB="0" distL="0" distR="0" wp14:anchorId="0049243D" wp14:editId="6C81B570">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9">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5B0DCD79" w:rsidR="007B7658" w:rsidRPr="001B104E" w:rsidRDefault="00434AB1" w:rsidP="007B7658">
      <w:pPr>
        <w:pStyle w:val="CVFigureCaption"/>
      </w:pPr>
      <w:r w:rsidRPr="001B104E">
        <w:t>Bed View Layout</w:t>
      </w:r>
    </w:p>
    <w:p w14:paraId="40F97617" w14:textId="7E10B144" w:rsidR="007B7658" w:rsidRPr="001B104E" w:rsidRDefault="00ED2BCD" w:rsidP="001840D1">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Bed View is displaying patient records </w:t>
      </w:r>
      <w:r w:rsidR="0085373D" w:rsidRPr="001B104E">
        <w:t xml:space="preserve">filtered </w:t>
      </w:r>
      <w:r w:rsidRPr="001B104E">
        <w:t xml:space="preserve">based on the </w:t>
      </w:r>
      <w:r w:rsidRPr="001B104E">
        <w:rPr>
          <w:b/>
        </w:rPr>
        <w:t>Acute Care</w:t>
      </w:r>
      <w:r w:rsidRPr="001B104E">
        <w:t xml:space="preserve"> group</w:t>
      </w:r>
      <w:r w:rsidR="00753276" w:rsidRPr="001B104E">
        <w:t xml:space="preserve"> that you have selected in </w:t>
      </w:r>
      <w:r w:rsidR="004F5104" w:rsidRPr="001B104E">
        <w:t>the AC group information panel i</w:t>
      </w:r>
      <w:r w:rsidR="00753276" w:rsidRPr="001B104E">
        <w:t>n the bed view</w:t>
      </w:r>
      <w:r w:rsidRPr="001B104E">
        <w:t>.</w:t>
      </w:r>
    </w:p>
    <w:p w14:paraId="74D2849E" w14:textId="7ABA0888" w:rsidR="0077481F" w:rsidRPr="001B104E" w:rsidRDefault="0077481F" w:rsidP="001840D1">
      <w:pPr>
        <w:pStyle w:val="CVChapterBodyCopy"/>
      </w:pPr>
      <w:r w:rsidRPr="001B104E">
        <w:t>Refer to the Filters and Themes topic in this user guide for more information</w:t>
      </w:r>
      <w:r w:rsidR="00E7712F" w:rsidRPr="001B104E">
        <w:t xml:space="preserve"> on how to apply filters.</w:t>
      </w:r>
    </w:p>
    <w:p w14:paraId="6C889B4E" w14:textId="057F69A3" w:rsidR="007F1FF3" w:rsidRPr="001B104E" w:rsidRDefault="005B2B2C" w:rsidP="004A2945">
      <w:pPr>
        <w:pStyle w:val="CVHeading3"/>
        <w:tabs>
          <w:tab w:val="num" w:pos="709"/>
        </w:tabs>
      </w:pPr>
      <w:bookmarkStart w:id="64" w:name="_Toc29807426"/>
      <w:r w:rsidRPr="001B104E">
        <w:t xml:space="preserve">AC </w:t>
      </w:r>
      <w:r w:rsidR="007F1FF3" w:rsidRPr="001B104E">
        <w:t>Information Panel–Priori</w:t>
      </w:r>
      <w:r w:rsidR="006241D7" w:rsidRPr="001B104E">
        <w:t>tized View B</w:t>
      </w:r>
      <w:r w:rsidR="007F1FF3" w:rsidRPr="001B104E">
        <w:t>utton</w:t>
      </w:r>
      <w:bookmarkEnd w:id="64"/>
    </w:p>
    <w:p w14:paraId="2DE23BB5" w14:textId="105976F1" w:rsidR="001C2F97" w:rsidRPr="001B104E" w:rsidRDefault="001C2F97" w:rsidP="001C2F97">
      <w:pPr>
        <w:pStyle w:val="CVChapterBodyCopy"/>
      </w:pPr>
      <w:r w:rsidRPr="001B104E">
        <w:t xml:space="preserve">Follow these steps to drill down on a group name in the </w:t>
      </w:r>
      <w:r w:rsidR="00AF7B0B" w:rsidRPr="001B104E">
        <w:t>P</w:t>
      </w:r>
      <w:r w:rsidRPr="001B104E">
        <w:t>rioritized</w:t>
      </w:r>
      <w:r w:rsidR="00AF7B0B" w:rsidRPr="001B104E">
        <w:t xml:space="preserve"> V</w:t>
      </w:r>
      <w:r w:rsidRPr="001B104E">
        <w:t>iew from the AC info</w:t>
      </w:r>
      <w:r w:rsidR="00FA05AA" w:rsidRPr="001B104E">
        <w:t>rmation panel</w:t>
      </w:r>
      <w:r w:rsidRPr="001B104E">
        <w:t>:</w:t>
      </w:r>
    </w:p>
    <w:p w14:paraId="4442A810" w14:textId="133A9FC6" w:rsidR="004105C9" w:rsidRPr="001B104E" w:rsidRDefault="004105C9" w:rsidP="00A55C80">
      <w:pPr>
        <w:pStyle w:val="ListNumber"/>
        <w:numPr>
          <w:ilvl w:val="0"/>
          <w:numId w:val="40"/>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5BA8E46C" w14:textId="1D172E1B" w:rsidR="00F8255E" w:rsidRPr="001B104E" w:rsidRDefault="00F8255E" w:rsidP="004105C9">
      <w:pPr>
        <w:pStyle w:val="ListNumber"/>
      </w:pPr>
      <w:r w:rsidRPr="001B104E">
        <w:t xml:space="preserve">Select the </w:t>
      </w:r>
      <w:r w:rsidRPr="001B104E">
        <w:rPr>
          <w:b/>
        </w:rPr>
        <w:t>Prioritized View</w:t>
      </w:r>
      <w:r w:rsidRPr="001B104E">
        <w:t xml:space="preserve"> button in the information panel to </w:t>
      </w:r>
      <w:r w:rsidR="001A4B70" w:rsidRPr="001B104E">
        <w:t xml:space="preserve">open the </w:t>
      </w:r>
      <w:r w:rsidR="00E2446B" w:rsidRPr="001B104E">
        <w:rPr>
          <w:b/>
        </w:rPr>
        <w:t>Prioritized View</w:t>
      </w:r>
      <w:r w:rsidR="00E2446B" w:rsidRPr="001B104E">
        <w:t xml:space="preserve"> </w:t>
      </w:r>
      <w:r w:rsidR="0077481F" w:rsidRPr="001B104E">
        <w:t xml:space="preserve">(PV) </w:t>
      </w:r>
      <w:r w:rsidR="00E2446B" w:rsidRPr="001B104E">
        <w:t>layout</w:t>
      </w:r>
      <w:r w:rsidR="0077481F" w:rsidRPr="001B104E">
        <w:t xml:space="preserve">. The default sorting for the PV layout is </w:t>
      </w:r>
      <w:r w:rsidR="0077481F" w:rsidRPr="001B104E">
        <w:rPr>
          <w:b/>
        </w:rPr>
        <w:t>Most Inpatient Admissions</w:t>
      </w:r>
      <w:r w:rsidR="002F4AA0" w:rsidRPr="001B104E">
        <w:t>.</w:t>
      </w:r>
    </w:p>
    <w:p w14:paraId="71831E51" w14:textId="5EAA3F13" w:rsidR="007B7658" w:rsidRPr="001B104E" w:rsidRDefault="007B7658" w:rsidP="004105C9">
      <w:pPr>
        <w:pStyle w:val="CVFigure"/>
      </w:pPr>
      <w:r w:rsidRPr="001B104E">
        <w:drawing>
          <wp:inline distT="0" distB="0" distL="0" distR="0" wp14:anchorId="635D7788" wp14:editId="471A6F5D">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0">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1B104E" w:rsidRDefault="00434AB1" w:rsidP="007B7658">
      <w:pPr>
        <w:pStyle w:val="CVFigureCaption"/>
      </w:pPr>
      <w:r w:rsidRPr="001B104E">
        <w:t>Prioritized View layout–Most Inpatient Admissions</w:t>
      </w:r>
    </w:p>
    <w:p w14:paraId="5C9F1A24" w14:textId="09AFBD93" w:rsidR="007B7658" w:rsidRPr="001B104E" w:rsidRDefault="00D72DF5" w:rsidP="004A2945">
      <w:pPr>
        <w:pStyle w:val="CVChapterBodyCopy"/>
      </w:pPr>
      <w:r w:rsidRPr="001B104E">
        <w:lastRenderedPageBreak/>
        <w:t xml:space="preserve">The Most Inpatient Admission list is displayed </w:t>
      </w:r>
      <w:r w:rsidR="00753276" w:rsidRPr="001B104E">
        <w:t>only for that</w:t>
      </w:r>
      <w:r w:rsidRPr="001B104E">
        <w:t xml:space="preserve"> AC group that you have selected from the </w:t>
      </w:r>
      <w:r w:rsidR="00753276" w:rsidRPr="001B104E">
        <w:t>AC group information panel on the Geomap View.</w:t>
      </w:r>
    </w:p>
    <w:p w14:paraId="6A9CADE3" w14:textId="5F556A72" w:rsidR="00753276" w:rsidRPr="001B104E" w:rsidRDefault="00753276" w:rsidP="004A2945">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PV layout is displaying </w:t>
      </w:r>
      <w:r w:rsidR="00BC539E" w:rsidRPr="001B104E">
        <w:t xml:space="preserve">most inpatient admission </w:t>
      </w:r>
      <w:r w:rsidRPr="001B104E">
        <w:t>records</w:t>
      </w:r>
      <w:r w:rsidR="00622FF4" w:rsidRPr="001B104E">
        <w:t xml:space="preserve"> </w:t>
      </w:r>
      <w:r w:rsidRPr="001B104E">
        <w:t xml:space="preserve">filtered based on the </w:t>
      </w:r>
      <w:r w:rsidRPr="001B104E">
        <w:rPr>
          <w:b/>
        </w:rPr>
        <w:t>Acute Care</w:t>
      </w:r>
      <w:r w:rsidRPr="001B104E">
        <w:t xml:space="preserve"> group</w:t>
      </w:r>
      <w:r w:rsidR="000C768B" w:rsidRPr="001B104E">
        <w:t xml:space="preserve"> that you have selected in the AC group information panel on the bed view.</w:t>
      </w:r>
    </w:p>
    <w:p w14:paraId="55B830A8" w14:textId="3AD73F4E" w:rsidR="007B7658" w:rsidRPr="001B104E" w:rsidRDefault="003B57E0" w:rsidP="003B57E0">
      <w:pPr>
        <w:pStyle w:val="CVFigure"/>
      </w:pPr>
      <w:r w:rsidRPr="001B104E">
        <w:drawing>
          <wp:inline distT="0" distB="0" distL="0" distR="0" wp14:anchorId="6EA45D36" wp14:editId="5C2F2F5B">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61">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09589A62" w:rsidR="003B57E0" w:rsidRPr="001B104E" w:rsidRDefault="00434AB1" w:rsidP="00434AB1">
      <w:pPr>
        <w:pStyle w:val="CVFigureCaption"/>
      </w:pPr>
      <w:r w:rsidRPr="001B104E">
        <w:t>Prioritized View layout–My Flagged Patients</w:t>
      </w:r>
    </w:p>
    <w:p w14:paraId="63EF7E4D" w14:textId="4804F9F3" w:rsidR="003B57E0" w:rsidRPr="001B104E" w:rsidRDefault="00526210" w:rsidP="00526210">
      <w:pPr>
        <w:pStyle w:val="ListNumber"/>
      </w:pPr>
      <w:r w:rsidRPr="001B104E">
        <w:t xml:space="preserve">Select the </w:t>
      </w:r>
      <w:r w:rsidRPr="001B104E">
        <w:rPr>
          <w:b/>
        </w:rPr>
        <w:t xml:space="preserve">My Flagged Patients </w:t>
      </w:r>
      <w:r w:rsidRPr="001B104E">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335BE0" w:rsidRPr="001B104E" w14:paraId="3FF59407" w14:textId="77777777" w:rsidTr="00DE0AC8">
        <w:trPr>
          <w:trHeight w:val="989"/>
        </w:trPr>
        <w:tc>
          <w:tcPr>
            <w:tcW w:w="1337" w:type="dxa"/>
            <w:vAlign w:val="center"/>
          </w:tcPr>
          <w:p w14:paraId="1C0D7C40" w14:textId="77777777" w:rsidR="00335BE0" w:rsidRPr="001B104E" w:rsidRDefault="00335BE0" w:rsidP="005B1016">
            <w:pPr>
              <w:pStyle w:val="ChapterBodyCopy"/>
              <w:jc w:val="left"/>
            </w:pPr>
            <w:r w:rsidRPr="001B104E">
              <w:rPr>
                <w:noProof/>
                <w:lang w:val="en-IN" w:eastAsia="en-IN"/>
              </w:rPr>
              <w:drawing>
                <wp:inline distT="0" distB="0" distL="0" distR="0" wp14:anchorId="4B3CA8F5" wp14:editId="19389778">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C6453F4" w14:textId="54890AA4" w:rsidR="00335BE0" w:rsidRPr="001B104E" w:rsidRDefault="00335BE0" w:rsidP="0044116A">
            <w:pPr>
              <w:pStyle w:val="CVCalloutNote"/>
            </w:pPr>
            <w:r w:rsidRPr="001B104E">
              <w:t xml:space="preserve">The patient count in the AC group marker on the Geomap View and that on the PV does not </w:t>
            </w:r>
            <w:r w:rsidR="0044116A" w:rsidRPr="001B104E">
              <w:t>match</w:t>
            </w:r>
            <w:r w:rsidR="000B33E5" w:rsidRPr="001B104E">
              <w:t xml:space="preserve"> because the </w:t>
            </w:r>
            <w:r w:rsidR="004663C8" w:rsidRPr="001B104E">
              <w:t xml:space="preserve">AC group filter criterion that you select on the Geomap View applies on </w:t>
            </w:r>
            <w:r w:rsidR="002E7389" w:rsidRPr="001B104E">
              <w:t>an already</w:t>
            </w:r>
            <w:r w:rsidR="004663C8" w:rsidRPr="001B104E">
              <w:t xml:space="preserve"> sorted list on the PV.</w:t>
            </w:r>
          </w:p>
        </w:tc>
      </w:tr>
    </w:tbl>
    <w:p w14:paraId="1D9F708C" w14:textId="77777777" w:rsidR="00335BE0" w:rsidRPr="001B104E" w:rsidRDefault="00335BE0" w:rsidP="0044116A">
      <w:pPr>
        <w:pStyle w:val="CVspacebeforetable"/>
      </w:pPr>
    </w:p>
    <w:p w14:paraId="01F5B73F" w14:textId="2092EFED" w:rsidR="00335BE0" w:rsidRPr="001B104E" w:rsidRDefault="0044116A" w:rsidP="004A2945">
      <w:pPr>
        <w:pStyle w:val="CVChapterBodyCopy"/>
      </w:pPr>
      <w:r w:rsidRPr="001B104E">
        <w:t>Similarly, you can select any sorting attribute on the PV for which you want to view the patient records for the AC group that you select on the Geomap View.</w:t>
      </w:r>
    </w:p>
    <w:p w14:paraId="35727F58" w14:textId="6E9AB6D9" w:rsidR="006241D7" w:rsidRPr="001B104E" w:rsidRDefault="005B2B2C" w:rsidP="004A2945">
      <w:pPr>
        <w:pStyle w:val="CVHeading3"/>
      </w:pPr>
      <w:bookmarkStart w:id="65" w:name="_Toc29807427"/>
      <w:r w:rsidRPr="001B104E">
        <w:t xml:space="preserve">AC </w:t>
      </w:r>
      <w:r w:rsidR="006241D7" w:rsidRPr="001B104E">
        <w:t>Information Panel</w:t>
      </w:r>
      <w:r w:rsidR="006241D7" w:rsidRPr="001B104E">
        <w:rPr>
          <w:rFonts w:cs="Calibri"/>
        </w:rPr>
        <w:t>–</w:t>
      </w:r>
      <w:bookmarkStart w:id="66" w:name="RoadmapViewbutton"/>
      <w:r w:rsidR="006241D7" w:rsidRPr="001B104E">
        <w:t>Roadmap View button</w:t>
      </w:r>
      <w:bookmarkEnd w:id="65"/>
      <w:bookmarkEnd w:id="66"/>
    </w:p>
    <w:p w14:paraId="2E64DBDB" w14:textId="77777777" w:rsidR="006241D7" w:rsidRPr="001B104E" w:rsidRDefault="006241D7" w:rsidP="00A55C80">
      <w:pPr>
        <w:pStyle w:val="ListNumber"/>
        <w:numPr>
          <w:ilvl w:val="0"/>
          <w:numId w:val="42"/>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048C1582" w14:textId="3244DCF3" w:rsidR="006241D7" w:rsidRPr="001B104E" w:rsidRDefault="006241D7" w:rsidP="006241D7">
      <w:pPr>
        <w:pStyle w:val="ListNumber"/>
      </w:pPr>
      <w:r w:rsidRPr="001B104E">
        <w:t xml:space="preserve">Select the </w:t>
      </w:r>
      <w:r w:rsidRPr="001B104E">
        <w:rPr>
          <w:b/>
        </w:rPr>
        <w:t>Roadmap View</w:t>
      </w:r>
      <w:r w:rsidRPr="001B104E">
        <w:t xml:space="preserve"> button in the information panel.</w:t>
      </w:r>
    </w:p>
    <w:p w14:paraId="0D21DB18" w14:textId="5ED0730A" w:rsidR="006241D7" w:rsidRPr="001B104E" w:rsidRDefault="002C40E9" w:rsidP="006241D7">
      <w:pPr>
        <w:pStyle w:val="CVFigure"/>
      </w:pPr>
      <w:r w:rsidRPr="001B104E">
        <w:lastRenderedPageBreak/>
        <w:drawing>
          <wp:inline distT="0" distB="0" distL="0" distR="0" wp14:anchorId="7DDA2AF5" wp14:editId="2B178F2B">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62">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532AE56B" w:rsidR="006241D7" w:rsidRPr="001B104E" w:rsidRDefault="00434AB1" w:rsidP="00E7077D">
      <w:pPr>
        <w:pStyle w:val="CVFigureCaption"/>
      </w:pPr>
      <w:r w:rsidRPr="001B104E">
        <w:t>AC group information panel–Roadmap View button</w:t>
      </w:r>
    </w:p>
    <w:p w14:paraId="10D36496" w14:textId="2DE9ED75" w:rsidR="006241D7" w:rsidRPr="001B104E" w:rsidRDefault="0030349B" w:rsidP="004A2945">
      <w:pPr>
        <w:pStyle w:val="CVChapterBodyCopy"/>
      </w:pPr>
      <w:r w:rsidRPr="001B104E">
        <w:t>V</w:t>
      </w:r>
      <w:r w:rsidR="009F0B80" w:rsidRPr="001B104E">
        <w:t>iew</w:t>
      </w:r>
      <w:r w:rsidR="00E7077D" w:rsidRPr="001B104E">
        <w:t xml:space="preserve"> the roadmap of the geographical location within 200 meters in which the AC group is located.</w:t>
      </w:r>
    </w:p>
    <w:p w14:paraId="18C688F0" w14:textId="32C0A98F" w:rsidR="006241D7" w:rsidRPr="001B104E" w:rsidRDefault="005B2B2C" w:rsidP="004A2945">
      <w:pPr>
        <w:pStyle w:val="CVHeading3"/>
      </w:pPr>
      <w:bookmarkStart w:id="67" w:name="_Toc29807428"/>
      <w:r w:rsidRPr="001B104E">
        <w:t xml:space="preserve">AC </w:t>
      </w:r>
      <w:r w:rsidR="006241D7" w:rsidRPr="001B104E">
        <w:t>Information Panel</w:t>
      </w:r>
      <w:r w:rsidR="006241D7" w:rsidRPr="001B104E">
        <w:rPr>
          <w:rFonts w:cs="Calibri"/>
        </w:rPr>
        <w:t>–</w:t>
      </w:r>
      <w:bookmarkStart w:id="68" w:name="SatelliteViewbutton"/>
      <w:r w:rsidR="006241D7" w:rsidRPr="001B104E">
        <w:t>Satellite View button</w:t>
      </w:r>
      <w:bookmarkEnd w:id="67"/>
      <w:bookmarkEnd w:id="68"/>
    </w:p>
    <w:p w14:paraId="078DDB80" w14:textId="55EDEDE6" w:rsidR="00E7077D" w:rsidRPr="001B104E" w:rsidRDefault="00E7077D" w:rsidP="00A55C80">
      <w:pPr>
        <w:pStyle w:val="ListNumber"/>
        <w:numPr>
          <w:ilvl w:val="0"/>
          <w:numId w:val="43"/>
        </w:numPr>
      </w:pPr>
      <w:r w:rsidRPr="001B104E">
        <w:t xml:space="preserve">Select the </w:t>
      </w:r>
      <w:r w:rsidRPr="001B104E">
        <w:rPr>
          <w:b/>
        </w:rPr>
        <w:t>Satellite View</w:t>
      </w:r>
      <w:r w:rsidRPr="001B104E">
        <w:t xml:space="preserve"> button in the information panel.</w:t>
      </w:r>
    </w:p>
    <w:p w14:paraId="3741286D" w14:textId="52A149AC" w:rsidR="006241D7" w:rsidRPr="001B104E" w:rsidRDefault="0091112F" w:rsidP="006241D7">
      <w:pPr>
        <w:pStyle w:val="CVFigure"/>
      </w:pPr>
      <w:r w:rsidRPr="001B104E">
        <w:drawing>
          <wp:inline distT="0" distB="0" distL="0" distR="0" wp14:anchorId="10943DD4" wp14:editId="41DC1D6B">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63">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15EF01EE" w:rsidR="006241D7" w:rsidRPr="001B104E" w:rsidRDefault="00434AB1" w:rsidP="006241D7">
      <w:pPr>
        <w:pStyle w:val="CVFigureCaption"/>
      </w:pPr>
      <w:r w:rsidRPr="001B104E">
        <w:t>AC group information panel–Satellite View button</w:t>
      </w:r>
    </w:p>
    <w:p w14:paraId="74FAFE4A" w14:textId="15C7024D" w:rsidR="00E7077D" w:rsidRPr="001B104E" w:rsidRDefault="00E7077D" w:rsidP="004A2945">
      <w:pPr>
        <w:pStyle w:val="CVChapterBodyCopy"/>
      </w:pPr>
      <w:r w:rsidRPr="001B104E">
        <w:t>You can view the satellite map of the geographical location within 20 meters in which the AC group is located.</w:t>
      </w:r>
    </w:p>
    <w:p w14:paraId="0C55C6C2" w14:textId="54B31D29" w:rsidR="0091112F" w:rsidRPr="001B104E" w:rsidRDefault="0091112F" w:rsidP="0091112F">
      <w:pPr>
        <w:pStyle w:val="ListNumber"/>
      </w:pPr>
      <w:r w:rsidRPr="001B104E">
        <w:t>Select the Toggle Full Screen icon to vie</w:t>
      </w:r>
      <w:r w:rsidR="004A2945" w:rsidRPr="001B104E">
        <w:t>w the full</w:t>
      </w:r>
      <w:r w:rsidR="002E7955" w:rsidRPr="001B104E">
        <w:t>-</w:t>
      </w:r>
      <w:r w:rsidR="004A2945" w:rsidRPr="001B104E">
        <w:t>screen mode. S</w:t>
      </w:r>
      <w:r w:rsidRPr="001B104E">
        <w:t>elect the same button to exit the full</w:t>
      </w:r>
      <w:r w:rsidR="002E7955" w:rsidRPr="001B104E">
        <w:t>-</w:t>
      </w:r>
      <w:r w:rsidRPr="001B104E">
        <w:t>screen view.</w:t>
      </w:r>
    </w:p>
    <w:p w14:paraId="51B6B8BF" w14:textId="77777777" w:rsidR="0091112F" w:rsidRPr="001B104E" w:rsidRDefault="0091112F" w:rsidP="0091112F">
      <w:pPr>
        <w:pStyle w:val="ListNumber"/>
      </w:pPr>
      <w:r w:rsidRPr="001B104E">
        <w:t>Select the Magnification icon to zoom in (+) the size of the map layout, or to zoom out (</w:t>
      </w:r>
      <w:r w:rsidRPr="001B104E">
        <w:rPr>
          <w:rFonts w:cs="Calibri"/>
        </w:rPr>
        <w:t>–</w:t>
      </w:r>
      <w:r w:rsidRPr="001B104E">
        <w:t>) the size of the map layout.</w:t>
      </w:r>
    </w:p>
    <w:p w14:paraId="69DA6109" w14:textId="2D76292B" w:rsidR="0091112F" w:rsidRPr="001B104E" w:rsidRDefault="0091112F" w:rsidP="00283557">
      <w:pPr>
        <w:pStyle w:val="ListNumber"/>
      </w:pPr>
      <w:r w:rsidRPr="001B104E">
        <w:lastRenderedPageBreak/>
        <w:t>Select the Pegman icon to zoom into the street view imagery.</w:t>
      </w:r>
      <w:r w:rsidR="00283557" w:rsidRPr="001B104E">
        <w:t xml:space="preserve"> Care teams can walk through a street</w:t>
      </w:r>
      <w:r w:rsidR="0080189B" w:rsidRPr="001B104E">
        <w:t>-</w:t>
      </w:r>
      <w:r w:rsidR="00283557" w:rsidRPr="001B104E">
        <w:t>level view to understand geographic conditions and help with care navigation.</w:t>
      </w:r>
    </w:p>
    <w:p w14:paraId="709DB5D3" w14:textId="360A8BA2" w:rsidR="00E9412A" w:rsidRPr="001B104E" w:rsidRDefault="009F0B80" w:rsidP="00E9412A">
      <w:pPr>
        <w:pStyle w:val="CVFigure"/>
      </w:pPr>
      <w:r w:rsidRPr="001B104E">
        <w:drawing>
          <wp:inline distT="0" distB="0" distL="0" distR="0" wp14:anchorId="4D9BA995" wp14:editId="34615F93">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64">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Pr="001B104E" w:rsidRDefault="0091112F" w:rsidP="00E9412A">
      <w:pPr>
        <w:pStyle w:val="CVFigureCaption"/>
      </w:pPr>
      <w:r w:rsidRPr="001B104E">
        <w:t>Pegman Icon</w:t>
      </w:r>
    </w:p>
    <w:p w14:paraId="5A251FFF" w14:textId="64779321" w:rsidR="00E9412A" w:rsidRPr="001B104E" w:rsidRDefault="009F0B80" w:rsidP="009F0B80">
      <w:pPr>
        <w:pStyle w:val="ListNumber"/>
      </w:pPr>
      <w:r w:rsidRPr="001B104E">
        <w:t xml:space="preserve">Drag the Pegman icon from the lower-right corner of the map and place the icon at the </w:t>
      </w:r>
      <w:r w:rsidR="0030349B" w:rsidRPr="001B104E">
        <w:t xml:space="preserve">desired </w:t>
      </w:r>
      <w:r w:rsidRPr="001B104E">
        <w:t xml:space="preserve">site </w:t>
      </w:r>
      <w:r w:rsidR="0030349B" w:rsidRPr="001B104E">
        <w:t>to zoom into</w:t>
      </w:r>
      <w:r w:rsidRPr="001B104E">
        <w:t xml:space="preserve"> the street view</w:t>
      </w:r>
      <w:r w:rsidR="0030349B" w:rsidRPr="001B104E">
        <w:t xml:space="preserve"> imagery</w:t>
      </w:r>
      <w:r w:rsidRPr="001B104E">
        <w:t>.</w:t>
      </w:r>
    </w:p>
    <w:p w14:paraId="34C56D09" w14:textId="7D9FDA0B" w:rsidR="00E9412A" w:rsidRPr="001B104E" w:rsidRDefault="00E43CD8" w:rsidP="00E9412A">
      <w:pPr>
        <w:pStyle w:val="CVFigure"/>
      </w:pPr>
      <w:r w:rsidRPr="001B104E">
        <w:drawing>
          <wp:inline distT="0" distB="0" distL="0" distR="0" wp14:anchorId="787CCA55" wp14:editId="169C4BBE">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65">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Pr="001B104E" w:rsidRDefault="009F0B80" w:rsidP="00E9412A">
      <w:pPr>
        <w:pStyle w:val="CVFigureCaption"/>
      </w:pPr>
      <w:r w:rsidRPr="001B104E">
        <w:t>Street View</w:t>
      </w:r>
    </w:p>
    <w:p w14:paraId="2FB1588B" w14:textId="3109ABA3" w:rsidR="00E9412A" w:rsidRPr="001B104E" w:rsidRDefault="009F0B80" w:rsidP="002C40E9">
      <w:pPr>
        <w:pStyle w:val="ListNumber"/>
      </w:pPr>
      <w:r w:rsidRPr="001B104E">
        <w:t>Use the navigation arrows to move back and forth in the street view.</w:t>
      </w:r>
    </w:p>
    <w:p w14:paraId="5B0A6168" w14:textId="14276C31" w:rsidR="0030349B" w:rsidRPr="001B104E" w:rsidRDefault="00E43CD8" w:rsidP="002C40E9">
      <w:pPr>
        <w:pStyle w:val="ListNumber"/>
      </w:pPr>
      <w:r w:rsidRPr="001B104E">
        <w:t>Select</w:t>
      </w:r>
      <w:r w:rsidR="0030349B" w:rsidRPr="001B104E">
        <w:t xml:space="preserve"> the Compass button to rotate the street view</w:t>
      </w:r>
      <w:r w:rsidRPr="001B104E">
        <w:t>.</w:t>
      </w:r>
    </w:p>
    <w:p w14:paraId="5DDADF10" w14:textId="44FC3899" w:rsidR="00E43CD8" w:rsidRPr="001B104E" w:rsidRDefault="00E43CD8" w:rsidP="002C40E9">
      <w:pPr>
        <w:pStyle w:val="ListNumber"/>
      </w:pPr>
      <w:r w:rsidRPr="001B104E">
        <w:t>Select the Exit arrow to exit the street imagery view.</w:t>
      </w:r>
    </w:p>
    <w:p w14:paraId="5982F7F1" w14:textId="6E23153C" w:rsidR="00AF6DAA" w:rsidRPr="001B104E" w:rsidRDefault="00AF6DAA" w:rsidP="00AF6DAA">
      <w:pPr>
        <w:pStyle w:val="CVHeading3"/>
        <w:tabs>
          <w:tab w:val="num" w:pos="709"/>
        </w:tabs>
      </w:pPr>
      <w:bookmarkStart w:id="69" w:name="_Toc29807429"/>
      <w:r w:rsidRPr="001B104E">
        <w:lastRenderedPageBreak/>
        <w:t>Search Feature</w:t>
      </w:r>
      <w:bookmarkEnd w:id="69"/>
    </w:p>
    <w:p w14:paraId="6106623B" w14:textId="3A5782E2" w:rsidR="00AF6DAA" w:rsidRPr="001B104E" w:rsidRDefault="00AF6DAA" w:rsidP="00AF6DAA">
      <w:pPr>
        <w:pStyle w:val="CVChapterBodyCopy"/>
      </w:pPr>
      <w:r w:rsidRPr="001B104E">
        <w:t xml:space="preserve">Follow these steps to </w:t>
      </w:r>
      <w:r w:rsidR="005E6528" w:rsidRPr="001B104E">
        <w:t xml:space="preserve">perform a </w:t>
      </w:r>
      <w:hyperlink w:anchor="_How_to_Perform" w:history="1">
        <w:r w:rsidR="005E6528" w:rsidRPr="001B104E">
          <w:rPr>
            <w:rStyle w:val="Hyperlink"/>
            <w:rFonts w:cstheme="minorBidi"/>
          </w:rPr>
          <w:t>local search</w:t>
        </w:r>
      </w:hyperlink>
      <w:r w:rsidR="005E6528" w:rsidRPr="001B104E">
        <w:t xml:space="preserve"> of a</w:t>
      </w:r>
      <w:r w:rsidRPr="001B104E">
        <w:t xml:space="preserve"> patient, or a location</w:t>
      </w:r>
      <w:r w:rsidR="005E6528" w:rsidRPr="001B104E">
        <w:t>,</w:t>
      </w:r>
      <w:r w:rsidRPr="001B104E">
        <w:t xml:space="preserve"> or a group</w:t>
      </w:r>
      <w:r w:rsidR="005E6528" w:rsidRPr="001B104E">
        <w:t>,</w:t>
      </w:r>
      <w:r w:rsidRPr="001B104E">
        <w:t xml:space="preserve"> in the Geomap View.</w:t>
      </w:r>
    </w:p>
    <w:p w14:paraId="4CF35636" w14:textId="77777777" w:rsidR="00AF6DAA" w:rsidRPr="001B104E" w:rsidRDefault="00AF6DAA" w:rsidP="00A55C80">
      <w:pPr>
        <w:pStyle w:val="ListNumber"/>
        <w:numPr>
          <w:ilvl w:val="0"/>
          <w:numId w:val="47"/>
        </w:numPr>
      </w:pPr>
      <w:r w:rsidRPr="001B104E">
        <w:t xml:space="preserve">In the Geomap View, select the </w:t>
      </w:r>
      <w:r w:rsidRPr="001B104E">
        <w:rPr>
          <w:b/>
        </w:rPr>
        <w:t>Search</w:t>
      </w:r>
      <w:r w:rsidRPr="001B104E">
        <w:t xml:space="preserve"> icon </w:t>
      </w:r>
      <w:r w:rsidRPr="001B104E">
        <w:object w:dxaOrig="585" w:dyaOrig="630" w14:anchorId="3538D9C0">
          <v:shape id="_x0000_i1103" type="#_x0000_t75" style="width:18pt;height:18pt;mso-wrap-distance-left:2.85pt;mso-wrap-distance-right:2.85pt" o:ole="" o:allowoverlap="f">
            <v:imagedata r:id="rId74" o:title=""/>
          </v:shape>
          <o:OLEObject Type="Embed" ProgID="PBrush" ShapeID="_x0000_i1103" DrawAspect="Content" ObjectID="_1640522366" r:id="rId266"/>
        </w:object>
      </w:r>
      <w:r w:rsidRPr="001B104E">
        <w:t xml:space="preserve"> on the header bar.</w:t>
      </w:r>
    </w:p>
    <w:p w14:paraId="2E3F3B39" w14:textId="4395DC2E" w:rsidR="00AF6DAA" w:rsidRPr="001B104E" w:rsidRDefault="00AF6DAA" w:rsidP="00AF6DAA">
      <w:pPr>
        <w:pStyle w:val="ListNumber"/>
      </w:pPr>
      <w:r w:rsidRPr="001B104E">
        <w:t xml:space="preserve">Enter the keyword to search for the details in the </w:t>
      </w:r>
      <w:r w:rsidRPr="001B104E">
        <w:rPr>
          <w:b/>
        </w:rPr>
        <w:t>Keyword search</w:t>
      </w:r>
      <w:r w:rsidRPr="001B104E">
        <w:t xml:space="preserve"> box. You can enter the group names under AC, PAC or CC, location names, patient-first name, patient-last name, MPI, Bed ID, Risk group</w:t>
      </w:r>
      <w:r w:rsidR="0080189B" w:rsidRPr="001B104E">
        <w:t>,</w:t>
      </w:r>
      <w:r w:rsidRPr="001B104E">
        <w:t xml:space="preserve"> among others.</w:t>
      </w:r>
    </w:p>
    <w:p w14:paraId="4ACFB8DF" w14:textId="77777777" w:rsidR="00AF6DAA" w:rsidRPr="001B104E" w:rsidRDefault="00AF6DAA" w:rsidP="00AF6DAA">
      <w:pPr>
        <w:pStyle w:val="ListNumber"/>
      </w:pPr>
      <w:r w:rsidRPr="001B104E">
        <w:t xml:space="preserve">Select the </w:t>
      </w:r>
      <w:r w:rsidRPr="001B104E">
        <w:rPr>
          <w:b/>
        </w:rPr>
        <w:t>Search</w:t>
      </w:r>
      <w:r w:rsidRPr="001B104E">
        <w:t xml:space="preserve"> button on the header bar. The AC group, PAC location, or CC patient markers display in the Geomap view based on the search attribute that you enter.</w:t>
      </w:r>
    </w:p>
    <w:p w14:paraId="1DF42193" w14:textId="77777777" w:rsidR="00AF6DAA" w:rsidRPr="001B104E" w:rsidRDefault="00AF6DAA" w:rsidP="00AF6DAA">
      <w:pPr>
        <w:pStyle w:val="CVChapterBodyCopy"/>
      </w:pPr>
      <w:r w:rsidRPr="001B104E">
        <w:t>For example, if the search attribute is the patient name, and if the patient is located in a group under AC, then the AC group marker displays.</w:t>
      </w:r>
    </w:p>
    <w:p w14:paraId="39B8C0B8" w14:textId="4730A89A" w:rsidR="00AF6DAA" w:rsidRPr="001B104E" w:rsidRDefault="008A5022" w:rsidP="00AF6DAA">
      <w:pPr>
        <w:pStyle w:val="CVFigure"/>
      </w:pPr>
      <w:r w:rsidRPr="001B104E">
        <w:drawing>
          <wp:inline distT="0" distB="0" distL="0" distR="0" wp14:anchorId="30C0F496" wp14:editId="05127A7D">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67">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465679E2" w:rsidR="00AF6DAA" w:rsidRPr="001B104E" w:rsidRDefault="00434AB1" w:rsidP="00AF6DAA">
      <w:pPr>
        <w:pStyle w:val="CVFigureCaption"/>
      </w:pPr>
      <w:r w:rsidRPr="001B104E">
        <w:t>Geomap layout–Search feature</w:t>
      </w:r>
    </w:p>
    <w:p w14:paraId="71F1D8A1" w14:textId="77777777" w:rsidR="00AF6DAA" w:rsidRPr="001B104E" w:rsidRDefault="00AF6DAA" w:rsidP="00AF6DAA">
      <w:pPr>
        <w:pStyle w:val="ListNumber"/>
      </w:pPr>
      <w:r w:rsidRPr="001B104E">
        <w:t>Select the marker to open the information panel.</w:t>
      </w:r>
    </w:p>
    <w:p w14:paraId="661092FE" w14:textId="644FCD2A" w:rsidR="00AF6DAA" w:rsidRPr="001B104E" w:rsidRDefault="00B93F03" w:rsidP="00B93F03">
      <w:pPr>
        <w:pStyle w:val="ListNumber"/>
      </w:pPr>
      <w:r w:rsidRPr="001B104E">
        <w:t xml:space="preserve">Select the </w:t>
      </w:r>
      <w:r w:rsidRPr="001B104E">
        <w:rPr>
          <w:b/>
        </w:rPr>
        <w:t>Bed View</w:t>
      </w:r>
      <w:r w:rsidRPr="001B104E">
        <w:t xml:space="preserve"> button in the information panel.</w:t>
      </w:r>
      <w:r w:rsidR="00434AB1" w:rsidRPr="001B104E">
        <w:t xml:space="preserve"> The bed view layout opens.</w:t>
      </w:r>
    </w:p>
    <w:p w14:paraId="24E419E1" w14:textId="77777777" w:rsidR="00AF6DAA" w:rsidRPr="001B104E" w:rsidRDefault="00AF6DAA" w:rsidP="00AF6DAA">
      <w:pPr>
        <w:pStyle w:val="CVFigure"/>
      </w:pPr>
      <w:r w:rsidRPr="001B104E">
        <w:lastRenderedPageBreak/>
        <w:drawing>
          <wp:inline distT="0" distB="0" distL="0" distR="0" wp14:anchorId="4F592CC5" wp14:editId="30F1C54F">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68">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1B104E" w:rsidRDefault="00434AB1" w:rsidP="00AF6DAA">
      <w:pPr>
        <w:pStyle w:val="CVFigureCaption"/>
      </w:pPr>
      <w:r w:rsidRPr="001B104E">
        <w:t>Bed View layout</w:t>
      </w:r>
    </w:p>
    <w:p w14:paraId="654C1989" w14:textId="4C8E8136" w:rsidR="00AF6DAA" w:rsidRPr="001B104E" w:rsidRDefault="00AF6DAA" w:rsidP="00AF6DAA">
      <w:pPr>
        <w:pStyle w:val="CVChapterBodyCopy"/>
      </w:pPr>
      <w:r w:rsidRPr="001B104E">
        <w:t>Coreo View filters the information based on the search attribute and displays only the relevant data in the Bed View layout.</w:t>
      </w:r>
    </w:p>
    <w:p w14:paraId="11FFD8E0" w14:textId="59F494E2" w:rsidR="00B93F03" w:rsidRPr="001B104E" w:rsidRDefault="00B93F03" w:rsidP="00B93F03">
      <w:pPr>
        <w:pStyle w:val="ListNumber"/>
      </w:pPr>
      <w:r w:rsidRPr="001B104E">
        <w:t xml:space="preserve">Similarly, select the </w:t>
      </w:r>
      <w:r w:rsidRPr="001B104E">
        <w:rPr>
          <w:b/>
        </w:rPr>
        <w:t>Prioritized View</w:t>
      </w:r>
      <w:r w:rsidRPr="001B104E">
        <w:t xml:space="preserve"> button in the information panel in the Geomap view.</w:t>
      </w:r>
    </w:p>
    <w:p w14:paraId="337C8E5D" w14:textId="66A13BE8" w:rsidR="00AF6DAA" w:rsidRPr="001B104E" w:rsidRDefault="008C0CDA" w:rsidP="00AF6DAA">
      <w:pPr>
        <w:pStyle w:val="CVFigure"/>
      </w:pPr>
      <w:r w:rsidRPr="001B104E">
        <w:drawing>
          <wp:inline distT="0" distB="0" distL="0" distR="0" wp14:anchorId="52842AB7" wp14:editId="462B2E8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69">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1B104E" w:rsidRDefault="00434AB1" w:rsidP="00AF6DAA">
      <w:pPr>
        <w:pStyle w:val="CVFigureCaption"/>
      </w:pPr>
      <w:r w:rsidRPr="001B104E">
        <w:t>Prioritized View layout</w:t>
      </w:r>
    </w:p>
    <w:p w14:paraId="37F9A863" w14:textId="38B28559" w:rsidR="00455117" w:rsidRPr="001B104E" w:rsidRDefault="00455117" w:rsidP="008C0CDA">
      <w:pPr>
        <w:pStyle w:val="CVChapterBodyCopy"/>
      </w:pPr>
      <w:r w:rsidRPr="001B104E">
        <w:t>The pati</w:t>
      </w:r>
      <w:r w:rsidR="007F3F4B" w:rsidRPr="001B104E">
        <w:t>ent records 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r which the patient records are displayed.</w:t>
      </w:r>
    </w:p>
    <w:p w14:paraId="0BA782C4" w14:textId="6CAA77C3" w:rsidR="00E9412A" w:rsidRPr="001B104E" w:rsidRDefault="00606B99" w:rsidP="004A2945">
      <w:pPr>
        <w:pStyle w:val="Heading2"/>
        <w:tabs>
          <w:tab w:val="clear" w:pos="450"/>
          <w:tab w:val="clear" w:pos="720"/>
          <w:tab w:val="num" w:pos="567"/>
        </w:tabs>
        <w:ind w:left="567" w:hanging="567"/>
      </w:pPr>
      <w:bookmarkStart w:id="70" w:name="_Toc29807430"/>
      <w:r w:rsidRPr="001B104E">
        <w:lastRenderedPageBreak/>
        <w:t>Post-Acute Care</w:t>
      </w:r>
      <w:bookmarkEnd w:id="70"/>
    </w:p>
    <w:p w14:paraId="2FAE4F81" w14:textId="77777777" w:rsidR="00606B99" w:rsidRPr="001B104E" w:rsidRDefault="00606B99" w:rsidP="00A55C80">
      <w:pPr>
        <w:pStyle w:val="ListNumber"/>
        <w:numPr>
          <w:ilvl w:val="0"/>
          <w:numId w:val="44"/>
        </w:numPr>
      </w:pPr>
      <w:r w:rsidRPr="001B104E">
        <w:t xml:space="preserve">On the home page, select the </w:t>
      </w:r>
      <w:r w:rsidRPr="001B104E">
        <w:rPr>
          <w:b/>
        </w:rPr>
        <w:t>Geomap View</w:t>
      </w:r>
      <w:r w:rsidRPr="001B104E">
        <w:t xml:space="preserve"> button on the header bar to display the Geomap View layout.</w:t>
      </w:r>
    </w:p>
    <w:p w14:paraId="4D2CDCE8" w14:textId="324F3959" w:rsidR="00606B99" w:rsidRPr="001B104E" w:rsidRDefault="00606B99" w:rsidP="00606B99">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w:t>
      </w:r>
    </w:p>
    <w:p w14:paraId="2457DE34" w14:textId="48C11D6D" w:rsidR="00862E39" w:rsidRPr="001B104E" w:rsidRDefault="00862E39" w:rsidP="00606B99">
      <w:pPr>
        <w:pStyle w:val="ListNumber"/>
      </w:pPr>
      <w:r w:rsidRPr="001B104E">
        <w:t xml:space="preserve">Select the </w:t>
      </w:r>
      <w:r w:rsidRPr="001B104E">
        <w:rPr>
          <w:b/>
        </w:rPr>
        <w:t>Post-Acute Care</w:t>
      </w:r>
      <w:r w:rsidRPr="001B104E">
        <w:t xml:space="preserve"> </w:t>
      </w:r>
      <w:r w:rsidR="001A4D4E" w:rsidRPr="001B104E">
        <w:t xml:space="preserve">check </w:t>
      </w:r>
      <w:r w:rsidR="001C6AB5" w:rsidRPr="001B104E">
        <w:t>box if not already selected.</w:t>
      </w:r>
      <w:r w:rsidR="00A029E3" w:rsidRPr="001B104E">
        <w:t xml:space="preserve"> </w:t>
      </w:r>
      <w:r w:rsidR="001A4D4E" w:rsidRPr="001B104E">
        <w:t>T</w:t>
      </w:r>
      <w:r w:rsidR="00A029E3" w:rsidRPr="001B104E">
        <w:t>he PAC locations are plotted as location markers and not the PAC group names.</w:t>
      </w:r>
    </w:p>
    <w:p w14:paraId="62C16EB8" w14:textId="5830C115" w:rsidR="00606B99" w:rsidRPr="001B104E" w:rsidRDefault="00A20AB2" w:rsidP="00090E2A">
      <w:pPr>
        <w:pStyle w:val="CVFigure"/>
      </w:pPr>
      <w:r w:rsidRPr="001B104E">
        <w:drawing>
          <wp:inline distT="0" distB="0" distL="0" distR="0" wp14:anchorId="616C2BC0" wp14:editId="01A3FDA8">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70">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20B858AD" w:rsidR="00090E2A" w:rsidRPr="001B104E" w:rsidRDefault="00434AB1" w:rsidP="00090E2A">
      <w:pPr>
        <w:pStyle w:val="CVFigureCaption"/>
      </w:pPr>
      <w:r w:rsidRPr="001B104E">
        <w:t>Geomap View layout–PAC information panel</w:t>
      </w:r>
    </w:p>
    <w:p w14:paraId="48620203" w14:textId="45CAB537" w:rsidR="00090E2A" w:rsidRPr="001B104E" w:rsidRDefault="00090E2A" w:rsidP="00090E2A">
      <w:pPr>
        <w:pStyle w:val="ListNumber"/>
      </w:pPr>
      <w:r w:rsidRPr="001B104E">
        <w:t>Select the PAC group</w:t>
      </w:r>
      <w:r w:rsidRPr="001B104E">
        <w:rPr>
          <w:rFonts w:cs="Calibri"/>
        </w:rPr>
        <w:t>–</w:t>
      </w:r>
      <w:r w:rsidRPr="001B104E">
        <w:t>location marker. The PAC group information panel opens as a small pop-up window.</w:t>
      </w:r>
    </w:p>
    <w:p w14:paraId="04528B2E" w14:textId="622B733F" w:rsidR="002E77ED" w:rsidRPr="001B104E" w:rsidRDefault="002E77ED" w:rsidP="00876975">
      <w:pPr>
        <w:pStyle w:val="CVChapterBodyCopy"/>
      </w:pPr>
      <w:r w:rsidRPr="001B104E">
        <w:t>For the PAC group, the Geomap view displays as many PAC group location markers as many PAC locations in the Bed View.</w:t>
      </w:r>
    </w:p>
    <w:p w14:paraId="3E2F37FA" w14:textId="02B705DE" w:rsidR="00090E2A" w:rsidRPr="001B104E" w:rsidRDefault="00FF573C" w:rsidP="00090E2A">
      <w:pPr>
        <w:pStyle w:val="CVFigure"/>
      </w:pPr>
      <w:r w:rsidRPr="001B104E">
        <w:drawing>
          <wp:inline distT="0" distB="0" distL="0" distR="0" wp14:anchorId="4268BE7C" wp14:editId="0B46D400">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1">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1B104E" w:rsidRDefault="00434AB1" w:rsidP="00A029E3">
      <w:pPr>
        <w:pStyle w:val="CVFigureCaption"/>
      </w:pPr>
      <w:r w:rsidRPr="001B104E">
        <w:t>Bed View layout</w:t>
      </w:r>
      <w:r w:rsidR="00982BD8" w:rsidRPr="001B104E">
        <w:t>-PAC locations</w:t>
      </w:r>
    </w:p>
    <w:p w14:paraId="57BD3B46" w14:textId="4F564C9D" w:rsidR="00A029E3" w:rsidRPr="001B104E" w:rsidRDefault="00A029E3" w:rsidP="00876975">
      <w:pPr>
        <w:pStyle w:val="CVChapterBodyCopy"/>
        <w:rPr>
          <w:i/>
        </w:rPr>
      </w:pPr>
      <w:r w:rsidRPr="001B104E">
        <w:rPr>
          <w:i/>
        </w:rPr>
        <w:lastRenderedPageBreak/>
        <w:t xml:space="preserve">For example, if </w:t>
      </w:r>
      <w:r w:rsidR="0080189B" w:rsidRPr="001B104E">
        <w:rPr>
          <w:i/>
        </w:rPr>
        <w:t>five locations belong</w:t>
      </w:r>
      <w:r w:rsidRPr="001B104E">
        <w:rPr>
          <w:i/>
        </w:rPr>
        <w:t xml:space="preserve"> to four different groups under Post-</w:t>
      </w:r>
      <w:r w:rsidR="00C7674C" w:rsidRPr="001B104E">
        <w:rPr>
          <w:i/>
        </w:rPr>
        <w:t>Acute Care i</w:t>
      </w:r>
      <w:r w:rsidRPr="001B104E">
        <w:rPr>
          <w:i/>
        </w:rPr>
        <w:t xml:space="preserve">n </w:t>
      </w:r>
      <w:r w:rsidR="00C7674C" w:rsidRPr="001B104E">
        <w:rPr>
          <w:i/>
        </w:rPr>
        <w:t xml:space="preserve">the </w:t>
      </w:r>
      <w:r w:rsidRPr="001B104E">
        <w:rPr>
          <w:i/>
        </w:rPr>
        <w:t>Bed View, you can view five PAC group</w:t>
      </w:r>
      <w:r w:rsidRPr="001B104E">
        <w:rPr>
          <w:rFonts w:cs="Calibri"/>
          <w:i/>
        </w:rPr>
        <w:t>–</w:t>
      </w:r>
      <w:r w:rsidRPr="001B104E">
        <w:rPr>
          <w:i/>
        </w:rPr>
        <w:t>location</w:t>
      </w:r>
      <w:r w:rsidR="00C7674C" w:rsidRPr="001B104E">
        <w:rPr>
          <w:i/>
        </w:rPr>
        <w:t xml:space="preserve"> marker i</w:t>
      </w:r>
      <w:r w:rsidRPr="001B104E">
        <w:rPr>
          <w:i/>
        </w:rPr>
        <w:t>n the Geomap View.</w:t>
      </w:r>
    </w:p>
    <w:p w14:paraId="30887C92" w14:textId="1AA7E23F" w:rsidR="007252DE" w:rsidRPr="001B104E" w:rsidRDefault="007252DE" w:rsidP="00876975">
      <w:pPr>
        <w:pStyle w:val="CVChapterBodyCopy"/>
      </w:pPr>
      <w:r w:rsidRPr="001B104E">
        <w:t xml:space="preserve">The PAC information panel is similar to the </w:t>
      </w:r>
      <w:hyperlink w:anchor="ACInfoPanel" w:history="1">
        <w:r w:rsidRPr="001B104E">
          <w:rPr>
            <w:rStyle w:val="Hyperlink"/>
            <w:rFonts w:cstheme="minorBidi"/>
          </w:rPr>
          <w:t>AC information panel</w:t>
        </w:r>
      </w:hyperlink>
      <w:r w:rsidRPr="001B104E">
        <w:t>, except that the location name and the location address display instead of the group name and group address.</w:t>
      </w:r>
    </w:p>
    <w:p w14:paraId="71C7B8AC" w14:textId="3AD238C7" w:rsidR="00A94101" w:rsidRPr="001B104E" w:rsidRDefault="008F11FD" w:rsidP="004A2945">
      <w:pPr>
        <w:pStyle w:val="CVHeading3"/>
        <w:tabs>
          <w:tab w:val="num" w:pos="567"/>
        </w:tabs>
      </w:pPr>
      <w:bookmarkStart w:id="71" w:name="_Toc29807431"/>
      <w:r w:rsidRPr="001B104E">
        <w:t>P</w:t>
      </w:r>
      <w:r w:rsidR="00A94101" w:rsidRPr="001B104E">
        <w:t>AC Information Panel</w:t>
      </w:r>
      <w:r w:rsidR="00A94101" w:rsidRPr="001B104E">
        <w:rPr>
          <w:rFonts w:cs="Calibri"/>
        </w:rPr>
        <w:t>–</w:t>
      </w:r>
      <w:r w:rsidR="00A94101" w:rsidRPr="001B104E">
        <w:t>Bed View button</w:t>
      </w:r>
      <w:bookmarkEnd w:id="71"/>
    </w:p>
    <w:p w14:paraId="16049A6B" w14:textId="56C8954D" w:rsidR="00A94101" w:rsidRPr="001B104E" w:rsidRDefault="00A94101" w:rsidP="00A94101">
      <w:pPr>
        <w:pStyle w:val="CVChapterBodyCopy"/>
      </w:pPr>
      <w:r w:rsidRPr="001B104E">
        <w:t>Follow these steps to drill down on a location name in the Bed View from the PAC information panel:</w:t>
      </w:r>
    </w:p>
    <w:p w14:paraId="55CB747D" w14:textId="16ED0337" w:rsidR="00B469D0" w:rsidRPr="001B104E" w:rsidRDefault="00B469D0" w:rsidP="00A55C80">
      <w:pPr>
        <w:pStyle w:val="ListNumber"/>
        <w:numPr>
          <w:ilvl w:val="0"/>
          <w:numId w:val="45"/>
        </w:numPr>
      </w:pPr>
      <w:r w:rsidRPr="001B104E">
        <w:t xml:space="preserve">Select the </w:t>
      </w:r>
      <w:r w:rsidRPr="001B104E">
        <w:rPr>
          <w:b/>
        </w:rPr>
        <w:t>Bed View</w:t>
      </w:r>
      <w:r w:rsidRPr="001B104E">
        <w:t xml:space="preserve"> button in the PAC information panel. The Bed View layout opens. The number of patients displayed in the PAC location marker and that on the Bed View matches.</w:t>
      </w:r>
    </w:p>
    <w:p w14:paraId="6814966B" w14:textId="09DCC7F7" w:rsidR="00B469D0" w:rsidRPr="001B104E" w:rsidRDefault="004F5104" w:rsidP="004F5104">
      <w:pPr>
        <w:pStyle w:val="CVFigure"/>
      </w:pPr>
      <w:r w:rsidRPr="001B104E">
        <w:drawing>
          <wp:inline distT="0" distB="0" distL="0" distR="0" wp14:anchorId="75EFF8C3" wp14:editId="373FBFCB">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2">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1B104E" w:rsidRDefault="00982BD8" w:rsidP="004F5104">
      <w:pPr>
        <w:pStyle w:val="CVFigureCaption"/>
      </w:pPr>
      <w:r w:rsidRPr="001B104E">
        <w:t>Bed View Layout</w:t>
      </w:r>
    </w:p>
    <w:p w14:paraId="5091DE40" w14:textId="3A588BC6" w:rsidR="004F5104" w:rsidRPr="001B104E" w:rsidRDefault="004F5104" w:rsidP="00D8758A">
      <w:pPr>
        <w:pStyle w:val="CVChapterBodyCopy"/>
      </w:pPr>
      <w:r w:rsidRPr="001B104E">
        <w:t xml:space="preserve">You can notice that </w:t>
      </w:r>
      <w:r w:rsidRPr="001B104E">
        <w:rPr>
          <w:b/>
        </w:rPr>
        <w:t>Filters</w:t>
      </w:r>
      <w:r w:rsidRPr="001B104E">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1B104E" w:rsidRDefault="003F7707" w:rsidP="003F7707">
      <w:pPr>
        <w:pStyle w:val="ListNumber"/>
      </w:pPr>
      <w:r w:rsidRPr="001B104E">
        <w:t xml:space="preserve">You can select </w:t>
      </w:r>
      <w:r w:rsidRPr="001B104E">
        <w:rPr>
          <w:b/>
        </w:rPr>
        <w:t>Filters</w:t>
      </w:r>
      <w:r w:rsidRPr="001B104E">
        <w:t xml:space="preserve"> on the side menu to view the filter criterion</w:t>
      </w:r>
      <w:r w:rsidR="002E7955" w:rsidRPr="001B104E">
        <w:t>,</w:t>
      </w:r>
      <w:r w:rsidRPr="001B104E">
        <w:t xml:space="preserve"> which is selected automatically.</w:t>
      </w:r>
    </w:p>
    <w:p w14:paraId="5CD4D4FE" w14:textId="44E359C7" w:rsidR="00FA05AA" w:rsidRPr="001B104E" w:rsidRDefault="00FA05AA" w:rsidP="00FA05AA">
      <w:pPr>
        <w:pStyle w:val="CVFigure"/>
      </w:pPr>
      <w:r w:rsidRPr="001B104E">
        <w:lastRenderedPageBreak/>
        <w:drawing>
          <wp:inline distT="0" distB="0" distL="0" distR="0" wp14:anchorId="60F7F165" wp14:editId="23ADB224">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73">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1B104E" w:rsidRDefault="00982BD8" w:rsidP="00FA05AA">
      <w:pPr>
        <w:pStyle w:val="CVFigureCaption"/>
      </w:pPr>
      <w:r w:rsidRPr="001B104E">
        <w:t>Filter window</w:t>
      </w:r>
    </w:p>
    <w:p w14:paraId="070813DF" w14:textId="77777777" w:rsidR="004F5104" w:rsidRPr="001B104E" w:rsidRDefault="004F5104" w:rsidP="00876975">
      <w:pPr>
        <w:pStyle w:val="CVChapterBodyCopy"/>
      </w:pPr>
      <w:r w:rsidRPr="001B104E">
        <w:t>Refer to the Filters and Themes topic in this user guide for more information on how to apply filters.</w:t>
      </w:r>
    </w:p>
    <w:p w14:paraId="13F66559" w14:textId="313AB6AD" w:rsidR="00FA05AA" w:rsidRPr="001B104E" w:rsidRDefault="00FA05AA" w:rsidP="004A2945">
      <w:pPr>
        <w:pStyle w:val="CVHeading3"/>
        <w:tabs>
          <w:tab w:val="num" w:pos="709"/>
        </w:tabs>
      </w:pPr>
      <w:bookmarkStart w:id="72" w:name="_Toc29807432"/>
      <w:r w:rsidRPr="001B104E">
        <w:t>PAC Information Panel–Prioritized View Button</w:t>
      </w:r>
      <w:bookmarkEnd w:id="72"/>
    </w:p>
    <w:p w14:paraId="65681818" w14:textId="5C30160A" w:rsidR="00FA05AA" w:rsidRPr="001B104E" w:rsidRDefault="00FA05AA" w:rsidP="00FA05AA">
      <w:pPr>
        <w:pStyle w:val="CVChapterBodyCopy"/>
      </w:pPr>
      <w:r w:rsidRPr="001B104E">
        <w:t>Follow these steps to drill down on a location name in the Prioritized View from the PAC information panel:</w:t>
      </w:r>
    </w:p>
    <w:p w14:paraId="5D2E1E82" w14:textId="77777777" w:rsidR="00FA05AA" w:rsidRPr="001B104E" w:rsidRDefault="00FA05AA" w:rsidP="00A55C80">
      <w:pPr>
        <w:pStyle w:val="ListNumber"/>
        <w:numPr>
          <w:ilvl w:val="0"/>
          <w:numId w:val="46"/>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4D55458E" w14:textId="77777777" w:rsidR="00FA05AA" w:rsidRPr="001B104E" w:rsidRDefault="00FA05AA" w:rsidP="00FA05AA">
      <w:pPr>
        <w:pStyle w:val="ListNumber"/>
      </w:pPr>
      <w:r w:rsidRPr="001B104E">
        <w:t xml:space="preserve">Select the </w:t>
      </w:r>
      <w:r w:rsidRPr="001B104E">
        <w:rPr>
          <w:b/>
        </w:rPr>
        <w:t>Prioritized View</w:t>
      </w:r>
      <w:r w:rsidRPr="001B104E">
        <w:t xml:space="preserve"> button in the information panel to open the </w:t>
      </w:r>
      <w:r w:rsidRPr="001B104E">
        <w:rPr>
          <w:b/>
        </w:rPr>
        <w:t>Prioritized View</w:t>
      </w:r>
      <w:r w:rsidRPr="001B104E">
        <w:t xml:space="preserve"> (PV) layout. The default sorting for the PV layout is </w:t>
      </w:r>
      <w:r w:rsidRPr="001B104E">
        <w:rPr>
          <w:b/>
        </w:rPr>
        <w:t>Most Inpatient Admissions</w:t>
      </w:r>
      <w:r w:rsidRPr="001B104E">
        <w:t>.</w:t>
      </w:r>
    </w:p>
    <w:p w14:paraId="3BCA6F4D" w14:textId="12E1211A" w:rsidR="00FA05AA" w:rsidRPr="001B104E" w:rsidRDefault="00821250" w:rsidP="00FA05AA">
      <w:pPr>
        <w:pStyle w:val="CVFigure"/>
      </w:pPr>
      <w:r w:rsidRPr="001B104E">
        <w:drawing>
          <wp:inline distT="0" distB="0" distL="0" distR="0" wp14:anchorId="61BF910D" wp14:editId="5997D3B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74">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1B104E" w:rsidRDefault="00982BD8" w:rsidP="00FA05AA">
      <w:pPr>
        <w:pStyle w:val="CVFigureCaption"/>
      </w:pPr>
      <w:r w:rsidRPr="001B104E">
        <w:lastRenderedPageBreak/>
        <w:t>Prioritized View Layou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rsidRPr="001B104E" w14:paraId="6845ABBF" w14:textId="77777777" w:rsidTr="002E7955">
        <w:trPr>
          <w:trHeight w:val="989"/>
        </w:trPr>
        <w:tc>
          <w:tcPr>
            <w:tcW w:w="851" w:type="dxa"/>
            <w:vAlign w:val="center"/>
          </w:tcPr>
          <w:p w14:paraId="4A112A28" w14:textId="77777777" w:rsidR="00821250" w:rsidRPr="001B104E" w:rsidRDefault="00821250" w:rsidP="00B05B03">
            <w:pPr>
              <w:pStyle w:val="ChapterBodyCopy"/>
              <w:jc w:val="left"/>
            </w:pPr>
            <w:r w:rsidRPr="001B104E">
              <w:rPr>
                <w:noProof/>
                <w:lang w:val="en-IN" w:eastAsia="en-IN"/>
              </w:rPr>
              <w:drawing>
                <wp:inline distT="0" distB="0" distL="0" distR="0" wp14:anchorId="53DABF30" wp14:editId="30A1D5A5">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Pr="001B104E" w:rsidRDefault="00821250" w:rsidP="00821250">
            <w:pPr>
              <w:pStyle w:val="CVCalloutNote"/>
            </w:pPr>
            <w:r w:rsidRPr="001B104E">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1B104E" w:rsidRDefault="00821250" w:rsidP="00821250">
      <w:pPr>
        <w:pStyle w:val="CVspacebeforetable"/>
      </w:pPr>
    </w:p>
    <w:p w14:paraId="4DC53AB7" w14:textId="1A16C69A" w:rsidR="00FA05AA" w:rsidRPr="001B104E" w:rsidRDefault="00FA05AA" w:rsidP="00876975">
      <w:pPr>
        <w:pStyle w:val="CVChapterBodyCopy"/>
      </w:pPr>
      <w:r w:rsidRPr="001B104E">
        <w:t>You can select any sorting attribute on the PV for which you want to view the patient records for the PAC group location that you select on the Geomap View.</w:t>
      </w:r>
    </w:p>
    <w:p w14:paraId="542CE671" w14:textId="1844F692" w:rsidR="00FA05AA" w:rsidRPr="001B104E" w:rsidRDefault="00821250" w:rsidP="00876975">
      <w:pPr>
        <w:pStyle w:val="CVChapterBodyCopy"/>
      </w:pPr>
      <w:r w:rsidRPr="001B104E">
        <w:t xml:space="preserve">The </w:t>
      </w:r>
      <w:hyperlink w:anchor="RoadmapViewbutton" w:history="1">
        <w:r w:rsidRPr="001B104E">
          <w:rPr>
            <w:rStyle w:val="Hyperlink"/>
            <w:rFonts w:cstheme="minorBidi"/>
            <w:b/>
          </w:rPr>
          <w:t>Roadmap-View</w:t>
        </w:r>
        <w:r w:rsidRPr="001B104E">
          <w:rPr>
            <w:rStyle w:val="Hyperlink"/>
            <w:rFonts w:cstheme="minorBidi"/>
          </w:rPr>
          <w:t xml:space="preserve"> button</w:t>
        </w:r>
      </w:hyperlink>
      <w:r w:rsidRPr="001B104E">
        <w:t xml:space="preserve">, the </w:t>
      </w:r>
      <w:hyperlink w:anchor="SatelliteViewbutton" w:history="1">
        <w:r w:rsidRPr="001B104E">
          <w:rPr>
            <w:rStyle w:val="Hyperlink"/>
            <w:rFonts w:cstheme="minorBidi"/>
            <w:b/>
          </w:rPr>
          <w:t>Satellite View</w:t>
        </w:r>
        <w:r w:rsidRPr="001B104E">
          <w:rPr>
            <w:rStyle w:val="Hyperlink"/>
            <w:rFonts w:cstheme="minorBidi"/>
          </w:rPr>
          <w:t xml:space="preserve"> button</w:t>
        </w:r>
      </w:hyperlink>
      <w:r w:rsidRPr="001B104E">
        <w:t>, the Toggle Full Screen icon, the Magnification icon</w:t>
      </w:r>
      <w:r w:rsidR="002E7955" w:rsidRPr="001B104E">
        <w:t>,</w:t>
      </w:r>
      <w:r w:rsidRPr="001B104E">
        <w:t xml:space="preserve"> and the Pegman icon function as explained for the AC information panel.</w:t>
      </w:r>
    </w:p>
    <w:p w14:paraId="493D2D28" w14:textId="7740E0A4" w:rsidR="00FA05AA" w:rsidRPr="001B104E" w:rsidRDefault="00CF46C0" w:rsidP="00B56EED">
      <w:pPr>
        <w:pStyle w:val="Heading2"/>
        <w:tabs>
          <w:tab w:val="clear" w:pos="450"/>
          <w:tab w:val="clear" w:pos="720"/>
          <w:tab w:val="left" w:pos="709"/>
        </w:tabs>
        <w:ind w:left="567" w:hanging="567"/>
      </w:pPr>
      <w:bookmarkStart w:id="73" w:name="_Toc29807433"/>
      <w:r w:rsidRPr="001B104E">
        <w:t>Cross Continuum</w:t>
      </w:r>
      <w:bookmarkEnd w:id="73"/>
    </w:p>
    <w:p w14:paraId="4831397C" w14:textId="77777777" w:rsidR="0073531A" w:rsidRPr="001B104E" w:rsidRDefault="0073531A" w:rsidP="00A55C80">
      <w:pPr>
        <w:pStyle w:val="ListNumber"/>
        <w:numPr>
          <w:ilvl w:val="0"/>
          <w:numId w:val="48"/>
        </w:numPr>
      </w:pPr>
      <w:r w:rsidRPr="001B104E">
        <w:t xml:space="preserve">On the home page, select the </w:t>
      </w:r>
      <w:r w:rsidRPr="001B104E">
        <w:rPr>
          <w:b/>
        </w:rPr>
        <w:t>Geomap View</w:t>
      </w:r>
      <w:r w:rsidRPr="001B104E">
        <w:t xml:space="preserve"> button on the header bar to display the Geomap View layout.</w:t>
      </w:r>
    </w:p>
    <w:p w14:paraId="23771E32" w14:textId="29C64524" w:rsidR="0073531A" w:rsidRPr="001B104E" w:rsidRDefault="009F1C92" w:rsidP="0073531A">
      <w:pPr>
        <w:pStyle w:val="ListNumber"/>
      </w:pPr>
      <w:r w:rsidRPr="001B104E">
        <w:t>Select</w:t>
      </w:r>
      <w:r w:rsidR="0073531A" w:rsidRPr="001B104E">
        <w:t xml:space="preserve"> the </w:t>
      </w:r>
      <w:r w:rsidR="0073531A" w:rsidRPr="001B104E">
        <w:rPr>
          <w:b/>
        </w:rPr>
        <w:t>Geomap Settings</w:t>
      </w:r>
      <w:r w:rsidR="0073531A" w:rsidRPr="001B104E">
        <w:t xml:space="preserve"> button to open the </w:t>
      </w:r>
      <w:r w:rsidR="0073531A" w:rsidRPr="001B104E">
        <w:rPr>
          <w:b/>
        </w:rPr>
        <w:t>Geomap Settings</w:t>
      </w:r>
      <w:r w:rsidR="0073531A" w:rsidRPr="001B104E">
        <w:t xml:space="preserve"> pane.</w:t>
      </w:r>
    </w:p>
    <w:p w14:paraId="46D61AED" w14:textId="728A7DAE" w:rsidR="0073531A" w:rsidRPr="001B104E" w:rsidRDefault="0073531A" w:rsidP="00D8758A">
      <w:pPr>
        <w:pStyle w:val="CVChapterBodyCopy"/>
      </w:pPr>
      <w:r w:rsidRPr="001B104E">
        <w:t xml:space="preserve">When you select the </w:t>
      </w:r>
      <w:r w:rsidRPr="001B104E">
        <w:rPr>
          <w:b/>
        </w:rPr>
        <w:t>Cross Continuum</w:t>
      </w:r>
      <w:r w:rsidRPr="001B104E">
        <w:t xml:space="preserve"> check box, you </w:t>
      </w:r>
      <w:r w:rsidR="008C2B03" w:rsidRPr="001B104E">
        <w:t>can</w:t>
      </w:r>
      <w:r w:rsidRPr="001B104E">
        <w:t xml:space="preserve"> notice that the CC group</w:t>
      </w:r>
      <w:r w:rsidRPr="001B104E">
        <w:rPr>
          <w:rFonts w:cs="Calibri"/>
        </w:rPr>
        <w:t>–</w:t>
      </w:r>
      <w:r w:rsidRPr="001B104E">
        <w:t>patient marker does not open because the patients are located in their home location</w:t>
      </w:r>
      <w:r w:rsidR="002E7955" w:rsidRPr="001B104E">
        <w:t>s</w:t>
      </w:r>
      <w:r w:rsidRPr="001B104E">
        <w:t>.</w:t>
      </w:r>
    </w:p>
    <w:p w14:paraId="49FCA9FE" w14:textId="2A753F41" w:rsidR="0073531A" w:rsidRPr="001B104E" w:rsidRDefault="008F11FD" w:rsidP="00D8758A">
      <w:pPr>
        <w:pStyle w:val="CVChapterBodyCopy"/>
      </w:pPr>
      <w:r w:rsidRPr="001B104E">
        <w:t>Enter the patient name,</w:t>
      </w:r>
      <w:r w:rsidR="00B20FC8" w:rsidRPr="001B104E">
        <w:t xml:space="preserve"> </w:t>
      </w:r>
      <w:r w:rsidRPr="001B104E">
        <w:t xml:space="preserve">the </w:t>
      </w:r>
      <w:r w:rsidR="00B20FC8" w:rsidRPr="001B104E">
        <w:t>group name</w:t>
      </w:r>
      <w:r w:rsidRPr="001B104E">
        <w:t>,</w:t>
      </w:r>
      <w:r w:rsidR="00B20FC8" w:rsidRPr="001B104E">
        <w:t xml:space="preserve"> the location name</w:t>
      </w:r>
      <w:r w:rsidR="002E7955" w:rsidRPr="001B104E">
        <w:t>,</w:t>
      </w:r>
      <w:r w:rsidR="00B05B03" w:rsidRPr="001B104E">
        <w:t xml:space="preserve"> o</w:t>
      </w:r>
      <w:r w:rsidRPr="001B104E">
        <w:t>r any other search attributes such as MPI</w:t>
      </w:r>
      <w:r w:rsidR="00B20FC8" w:rsidRPr="001B104E">
        <w:t xml:space="preserve"> in the </w:t>
      </w:r>
      <w:r w:rsidR="00B20FC8" w:rsidRPr="001B104E">
        <w:rPr>
          <w:b/>
        </w:rPr>
        <w:t>Search</w:t>
      </w:r>
      <w:r w:rsidR="00B20FC8" w:rsidRPr="001B104E">
        <w:t xml:space="preserve"> box t</w:t>
      </w:r>
      <w:r w:rsidR="0073531A" w:rsidRPr="001B104E">
        <w:t>o display the CC group</w:t>
      </w:r>
      <w:r w:rsidR="0073531A" w:rsidRPr="001B104E">
        <w:rPr>
          <w:rFonts w:cs="Calibri"/>
        </w:rPr>
        <w:t>–</w:t>
      </w:r>
      <w:r w:rsidR="0073531A" w:rsidRPr="001B104E">
        <w:t>patient marker</w:t>
      </w:r>
      <w:r w:rsidRPr="001B104E">
        <w:t>.</w:t>
      </w:r>
    </w:p>
    <w:p w14:paraId="15321AE2" w14:textId="261FA950" w:rsidR="009D3350" w:rsidRPr="001B104E" w:rsidRDefault="003B080F" w:rsidP="00D8758A">
      <w:pPr>
        <w:pStyle w:val="CVFigure"/>
      </w:pPr>
      <w:r w:rsidRPr="001B104E">
        <w:drawing>
          <wp:inline distT="0" distB="0" distL="0" distR="0" wp14:anchorId="27AF2BA5" wp14:editId="4B8DDD54">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75">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5C836883" w:rsidR="009D3350" w:rsidRPr="001B104E" w:rsidRDefault="00982BD8" w:rsidP="001840D1">
      <w:pPr>
        <w:pStyle w:val="CVFigureCaption"/>
      </w:pPr>
      <w:r w:rsidRPr="001B104E">
        <w:t>Geomap View layout–CC Information Panel</w:t>
      </w:r>
    </w:p>
    <w:p w14:paraId="667393A9" w14:textId="68B549D6" w:rsidR="0073531A" w:rsidRPr="001B104E" w:rsidRDefault="009D3350" w:rsidP="00D8758A">
      <w:pPr>
        <w:pStyle w:val="CVChapterBodyCopy"/>
      </w:pPr>
      <w:r w:rsidRPr="001B104E">
        <w:lastRenderedPageBreak/>
        <w:t>Select t</w:t>
      </w:r>
      <w:r w:rsidR="008F11FD" w:rsidRPr="001B104E">
        <w:t>he CC group</w:t>
      </w:r>
      <w:r w:rsidR="008F11FD" w:rsidRPr="001B104E">
        <w:rPr>
          <w:rFonts w:cs="Calibri"/>
        </w:rPr>
        <w:t>–</w:t>
      </w:r>
      <w:r w:rsidR="008F11FD" w:rsidRPr="001B104E">
        <w:t>patient markers</w:t>
      </w:r>
      <w:r w:rsidRPr="001B104E">
        <w:t>. T</w:t>
      </w:r>
      <w:r w:rsidR="0073531A" w:rsidRPr="001B104E">
        <w:t>he CC group</w:t>
      </w:r>
      <w:r w:rsidRPr="001B104E">
        <w:t>-patient</w:t>
      </w:r>
      <w:r w:rsidR="0073531A" w:rsidRPr="001B104E">
        <w:t xml:space="preserve"> information panel opens as a small pop-up window.</w:t>
      </w:r>
      <w:r w:rsidR="003B080F" w:rsidRPr="001B104E">
        <w:t xml:space="preserve"> The patient details</w:t>
      </w:r>
      <w:r w:rsidR="002E7955" w:rsidRPr="001B104E">
        <w:t>,</w:t>
      </w:r>
      <w:r w:rsidR="003B080F" w:rsidRPr="001B104E">
        <w:t xml:space="preserve"> including name, address, MPI, and cohort group display in the information panel.</w:t>
      </w:r>
    </w:p>
    <w:p w14:paraId="7F06583E" w14:textId="1A5E5594" w:rsidR="003B080F" w:rsidRPr="001B104E" w:rsidRDefault="003B080F" w:rsidP="00D8758A">
      <w:pPr>
        <w:pStyle w:val="CVChapterBodyCopy"/>
      </w:pPr>
      <w:r w:rsidRPr="001B104E">
        <w:t xml:space="preserve">The </w:t>
      </w:r>
      <w:r w:rsidRPr="001B104E">
        <w:rPr>
          <w:b/>
        </w:rPr>
        <w:t>Roadmap View</w:t>
      </w:r>
      <w:r w:rsidRPr="001B104E">
        <w:t xml:space="preserve"> button, the </w:t>
      </w:r>
      <w:r w:rsidRPr="001B104E">
        <w:rPr>
          <w:b/>
        </w:rPr>
        <w:t>Satellite View</w:t>
      </w:r>
      <w:r w:rsidRPr="001B104E">
        <w:t xml:space="preserve"> button, the </w:t>
      </w:r>
      <w:r w:rsidRPr="001B104E">
        <w:rPr>
          <w:b/>
        </w:rPr>
        <w:t>Flag</w:t>
      </w:r>
      <w:r w:rsidRPr="001B104E">
        <w:t xml:space="preserve"> icon</w:t>
      </w:r>
      <w:r w:rsidR="0000643D" w:rsidRPr="001B104E">
        <w:t xml:space="preserve">, the </w:t>
      </w:r>
      <w:r w:rsidR="0000643D" w:rsidRPr="001B104E">
        <w:rPr>
          <w:b/>
        </w:rPr>
        <w:t>Synchronization</w:t>
      </w:r>
      <w:r w:rsidR="0000643D" w:rsidRPr="001B104E">
        <w:t xml:space="preserve"> button,</w:t>
      </w:r>
      <w:r w:rsidRPr="001B104E">
        <w:t xml:space="preserve"> and the </w:t>
      </w:r>
      <w:r w:rsidRPr="001B104E">
        <w:rPr>
          <w:b/>
        </w:rPr>
        <w:t>Summary</w:t>
      </w:r>
      <w:r w:rsidRPr="001B104E">
        <w:t xml:space="preserve"> button are available in the information panel.</w:t>
      </w:r>
    </w:p>
    <w:p w14:paraId="7E34E5A5" w14:textId="16D79009" w:rsidR="00D94340" w:rsidRPr="001B104E" w:rsidRDefault="00D94340" w:rsidP="00D94340">
      <w:pPr>
        <w:pStyle w:val="ListNumber"/>
      </w:pPr>
      <w:r w:rsidRPr="001B104E">
        <w:t xml:space="preserve">The </w:t>
      </w:r>
      <w:hyperlink w:anchor="RoadmapViewbutton" w:history="1">
        <w:r w:rsidRPr="001B104E">
          <w:rPr>
            <w:rStyle w:val="Hyperlink"/>
            <w:rFonts w:cstheme="minorBidi"/>
          </w:rPr>
          <w:t>Roadmap View button</w:t>
        </w:r>
      </w:hyperlink>
      <w:r w:rsidRPr="001B104E">
        <w:t xml:space="preserve"> and the </w:t>
      </w:r>
      <w:hyperlink w:anchor="SatelliteViewbutton" w:history="1">
        <w:r w:rsidRPr="001B104E">
          <w:rPr>
            <w:rStyle w:val="Hyperlink"/>
            <w:rFonts w:cstheme="minorBidi"/>
          </w:rPr>
          <w:t>Satellite View button</w:t>
        </w:r>
      </w:hyperlink>
      <w:r w:rsidRPr="001B104E">
        <w:t xml:space="preserve"> function</w:t>
      </w:r>
      <w:r w:rsidR="003043FC" w:rsidRPr="001B104E">
        <w:t>,</w:t>
      </w:r>
      <w:r w:rsidRPr="001B104E">
        <w:t xml:space="preserve"> as explained under the </w:t>
      </w:r>
      <w:r w:rsidRPr="001B104E">
        <w:rPr>
          <w:b/>
        </w:rPr>
        <w:t>Acute Care</w:t>
      </w:r>
      <w:r w:rsidRPr="001B104E">
        <w:t xml:space="preserve"> section.</w:t>
      </w:r>
    </w:p>
    <w:p w14:paraId="2F758F32" w14:textId="0CE41B13" w:rsidR="0073531A" w:rsidRPr="001B104E" w:rsidRDefault="003B080F" w:rsidP="0073531A">
      <w:pPr>
        <w:pStyle w:val="ListNumber"/>
      </w:pPr>
      <w:r w:rsidRPr="001B104E">
        <w:t xml:space="preserve">Select the </w:t>
      </w:r>
      <w:r w:rsidRPr="001B104E">
        <w:rPr>
          <w:b/>
        </w:rPr>
        <w:t>Flag</w:t>
      </w:r>
      <w:r w:rsidRPr="001B104E">
        <w:t xml:space="preserve"> icon to flag the patient</w:t>
      </w:r>
      <w:r w:rsidR="003043FC" w:rsidRPr="001B104E">
        <w:t>,</w:t>
      </w:r>
      <w:r w:rsidRPr="001B104E">
        <w:t xml:space="preserve"> or </w:t>
      </w:r>
      <w:r w:rsidR="00D94340" w:rsidRPr="001B104E">
        <w:t>if the patient is already flagged, you can unflag the patient.</w:t>
      </w:r>
    </w:p>
    <w:p w14:paraId="4746E1D9" w14:textId="4D81839B" w:rsidR="0000643D" w:rsidRPr="001B104E" w:rsidRDefault="0000643D" w:rsidP="0073531A">
      <w:pPr>
        <w:pStyle w:val="ListNumber"/>
      </w:pPr>
      <w:r w:rsidRPr="001B104E">
        <w:t>Select the Synchronization button to synchronize the patient record with that in the other Coreo applications.</w:t>
      </w:r>
    </w:p>
    <w:p w14:paraId="7DF5A131" w14:textId="16129CC8" w:rsidR="00D94340" w:rsidRPr="001B104E" w:rsidRDefault="00D94340" w:rsidP="0073531A">
      <w:pPr>
        <w:pStyle w:val="ListNumber"/>
      </w:pPr>
      <w:r w:rsidRPr="001B104E">
        <w:t xml:space="preserve">Select the </w:t>
      </w:r>
      <w:r w:rsidRPr="001B104E">
        <w:rPr>
          <w:b/>
        </w:rPr>
        <w:t>Summary</w:t>
      </w:r>
      <w:r w:rsidRPr="001B104E">
        <w:t xml:space="preserve"> button to open the </w:t>
      </w:r>
      <w:r w:rsidRPr="001B104E">
        <w:rPr>
          <w:b/>
        </w:rPr>
        <w:t>Summary</w:t>
      </w:r>
      <w:r w:rsidRPr="001B104E">
        <w:t xml:space="preserve"> window</w:t>
      </w:r>
      <w:r w:rsidR="004B146E" w:rsidRPr="001B104E">
        <w:t xml:space="preserve"> and view the bed summary of the patient</w:t>
      </w:r>
      <w:r w:rsidRPr="001B104E">
        <w:t>.</w:t>
      </w:r>
    </w:p>
    <w:p w14:paraId="33D19B9A" w14:textId="5AB35F5A" w:rsidR="000116FA" w:rsidRPr="001B104E" w:rsidRDefault="007960C4" w:rsidP="001840D1">
      <w:pPr>
        <w:pStyle w:val="CVFigure"/>
      </w:pPr>
      <w:r w:rsidRPr="001B104E">
        <w:drawing>
          <wp:inline distT="0" distB="0" distL="0" distR="0" wp14:anchorId="2E5DE9F2" wp14:editId="1C70B6CF">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6">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Pr="001B104E" w:rsidRDefault="00F04119" w:rsidP="001840D1">
      <w:pPr>
        <w:pStyle w:val="CVFigureCaption"/>
      </w:pPr>
      <w:r w:rsidRPr="001B104E">
        <w:t>Summary window</w:t>
      </w:r>
    </w:p>
    <w:p w14:paraId="4A3B01E3" w14:textId="54C1A140" w:rsidR="007960C4" w:rsidRPr="001B104E" w:rsidRDefault="007960C4" w:rsidP="00D8758A">
      <w:pPr>
        <w:pStyle w:val="ListNumber"/>
      </w:pPr>
      <w:r w:rsidRPr="001B104E">
        <w:t xml:space="preserve">Select the </w:t>
      </w:r>
      <w:r w:rsidRPr="001B104E">
        <w:rPr>
          <w:b/>
        </w:rPr>
        <w:t>Back to View</w:t>
      </w:r>
      <w:r w:rsidRPr="001B104E">
        <w:t xml:space="preserve"> button to close the window.</w:t>
      </w:r>
    </w:p>
    <w:p w14:paraId="2353FE5A" w14:textId="7DC0087C" w:rsidR="007960C4" w:rsidRPr="001B104E" w:rsidRDefault="007960C4" w:rsidP="00D8758A">
      <w:pPr>
        <w:pStyle w:val="ListNumber"/>
      </w:pPr>
      <w:r w:rsidRPr="001B104E">
        <w:t xml:space="preserve">Select the </w:t>
      </w:r>
      <w:r w:rsidRPr="001B104E">
        <w:rPr>
          <w:b/>
        </w:rPr>
        <w:t>Bed View</w:t>
      </w:r>
      <w:r w:rsidRPr="001B104E">
        <w:t xml:space="preserve"> button on the header bar to view the same patient details in the Bed View layout.</w:t>
      </w:r>
    </w:p>
    <w:p w14:paraId="4B12698B" w14:textId="0616A230" w:rsidR="007960C4" w:rsidRPr="001B104E" w:rsidRDefault="007960C4" w:rsidP="001840D1">
      <w:pPr>
        <w:pStyle w:val="CVFigure"/>
      </w:pPr>
      <w:r w:rsidRPr="001B104E">
        <w:lastRenderedPageBreak/>
        <w:drawing>
          <wp:inline distT="0" distB="0" distL="0" distR="0" wp14:anchorId="2D58B207" wp14:editId="2B21EE21">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7">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22D88CC0" w:rsidR="009F1C92" w:rsidRPr="001B104E" w:rsidRDefault="00982BD8" w:rsidP="009F1C92">
      <w:pPr>
        <w:pStyle w:val="CVFigureCaption"/>
      </w:pPr>
      <w:r w:rsidRPr="001B104E">
        <w:t>Bed View layout</w:t>
      </w:r>
    </w:p>
    <w:p w14:paraId="69A726CF" w14:textId="2F6F0D36" w:rsidR="009E2FF5" w:rsidRPr="001B104E" w:rsidRDefault="007960C4" w:rsidP="004A2945">
      <w:pPr>
        <w:pStyle w:val="Heading2"/>
        <w:tabs>
          <w:tab w:val="clear" w:pos="450"/>
          <w:tab w:val="clear" w:pos="720"/>
          <w:tab w:val="left" w:pos="709"/>
        </w:tabs>
        <w:ind w:left="567" w:hanging="567"/>
      </w:pPr>
      <w:bookmarkStart w:id="74" w:name="_Toc29807434"/>
      <w:r w:rsidRPr="001B104E">
        <w:t>Community R</w:t>
      </w:r>
      <w:r w:rsidR="009E2FF5" w:rsidRPr="001B104E">
        <w:t>esources</w:t>
      </w:r>
      <w:bookmarkEnd w:id="74"/>
    </w:p>
    <w:p w14:paraId="2BD18542" w14:textId="1007AACF" w:rsidR="001D5BD7" w:rsidRPr="001B104E" w:rsidRDefault="001D5BD7" w:rsidP="009F1C92">
      <w:pPr>
        <w:pStyle w:val="CVChapterBodyCopy"/>
      </w:pPr>
      <w:r w:rsidRPr="001B104E">
        <w:t xml:space="preserve">The Geomapping feature in Coreo View </w:t>
      </w:r>
      <w:r w:rsidR="009F1C92" w:rsidRPr="001B104E">
        <w:t>helps you find nearby c</w:t>
      </w:r>
      <w:r w:rsidRPr="001B104E">
        <w:t>ommunity resources</w:t>
      </w:r>
      <w:r w:rsidR="009F1C92" w:rsidRPr="001B104E">
        <w:t xml:space="preserve"> </w:t>
      </w:r>
      <w:r w:rsidRPr="001B104E">
        <w:t>such as food pantries, medi</w:t>
      </w:r>
      <w:r w:rsidR="009F1C92" w:rsidRPr="001B104E">
        <w:t>cal stores, and housing-</w:t>
      </w:r>
      <w:r w:rsidRPr="001B104E">
        <w:t>help organizations</w:t>
      </w:r>
      <w:r w:rsidR="009F1C92" w:rsidRPr="001B104E">
        <w:t xml:space="preserve"> in the vicinity of the </w:t>
      </w:r>
      <w:r w:rsidR="00795375" w:rsidRPr="001B104E">
        <w:t>patient’s home</w:t>
      </w:r>
      <w:r w:rsidR="009F1C92" w:rsidRPr="001B104E">
        <w:t>.</w:t>
      </w:r>
      <w:r w:rsidR="00FF6CAB" w:rsidRPr="001B104E">
        <w:t xml:space="preserve"> Care teams can locate community resources covering the geographic location surrounding a patient’s home</w:t>
      </w:r>
      <w:r w:rsidR="008B7EAA" w:rsidRPr="001B104E">
        <w:t>.</w:t>
      </w:r>
    </w:p>
    <w:p w14:paraId="21CE2678" w14:textId="16CB20DB" w:rsidR="009F1C92" w:rsidRPr="001B104E" w:rsidRDefault="009F1C92" w:rsidP="00A55C80">
      <w:pPr>
        <w:pStyle w:val="ListNumber"/>
        <w:numPr>
          <w:ilvl w:val="0"/>
          <w:numId w:val="49"/>
        </w:numPr>
      </w:pPr>
      <w:r w:rsidRPr="001B104E">
        <w:t xml:space="preserve">In the Geomap View, select the </w:t>
      </w:r>
      <w:r w:rsidRPr="001B104E">
        <w:rPr>
          <w:b/>
        </w:rPr>
        <w:t>Geomap Settings</w:t>
      </w:r>
      <w:r w:rsidRPr="001B104E">
        <w:t xml:space="preserve"> button to open the </w:t>
      </w:r>
      <w:r w:rsidRPr="001B104E">
        <w:rPr>
          <w:b/>
        </w:rPr>
        <w:t>Geomap Settings</w:t>
      </w:r>
      <w:r w:rsidRPr="001B104E">
        <w:t xml:space="preserve"> pane.</w:t>
      </w:r>
    </w:p>
    <w:p w14:paraId="09B82796" w14:textId="0B47B605" w:rsidR="00FF24D2" w:rsidRPr="001B104E" w:rsidRDefault="00FF24D2" w:rsidP="00A55C80">
      <w:pPr>
        <w:pStyle w:val="ListNumber"/>
        <w:numPr>
          <w:ilvl w:val="0"/>
          <w:numId w:val="49"/>
        </w:numPr>
      </w:pPr>
      <w:r w:rsidRPr="001B104E">
        <w:t>Select the following check boxes to find the community resources in the nearby geographical vicinity:</w:t>
      </w:r>
    </w:p>
    <w:p w14:paraId="591E8F1E" w14:textId="7978DF33" w:rsidR="00FF24D2" w:rsidRPr="001B104E" w:rsidRDefault="00FF24D2" w:rsidP="00FF24D2">
      <w:pPr>
        <w:pStyle w:val="ListBullet2"/>
      </w:pPr>
      <w:r w:rsidRPr="001B104E">
        <w:rPr>
          <w:b/>
        </w:rPr>
        <w:t>Food Pantry</w:t>
      </w:r>
      <w:r w:rsidRPr="001B104E">
        <w:t xml:space="preserve"> check box: </w:t>
      </w:r>
      <w:r w:rsidR="00BE6C86" w:rsidRPr="001B104E">
        <w:t>Select the check box to display</w:t>
      </w:r>
      <w:r w:rsidRPr="001B104E">
        <w:t xml:space="preserve"> the food pantry locations</w:t>
      </w:r>
      <w:r w:rsidR="00BE6C86" w:rsidRPr="001B104E">
        <w:t>.</w:t>
      </w:r>
    </w:p>
    <w:p w14:paraId="6C08FF79" w14:textId="4BF20D6C" w:rsidR="00FF24D2" w:rsidRPr="001B104E" w:rsidRDefault="00FF24D2" w:rsidP="00FF24D2">
      <w:pPr>
        <w:pStyle w:val="ListBullet2"/>
      </w:pPr>
      <w:r w:rsidRPr="001B104E">
        <w:rPr>
          <w:b/>
        </w:rPr>
        <w:t>Medical Supplies</w:t>
      </w:r>
      <w:r w:rsidRPr="001B104E">
        <w:t xml:space="preserve">: </w:t>
      </w:r>
      <w:r w:rsidR="00BE6C86" w:rsidRPr="001B104E">
        <w:t xml:space="preserve">Select the check box to display </w:t>
      </w:r>
      <w:r w:rsidRPr="001B104E">
        <w:t>the medical supply stores</w:t>
      </w:r>
    </w:p>
    <w:p w14:paraId="23221F66" w14:textId="41B24277" w:rsidR="00FF24D2" w:rsidRPr="001B104E" w:rsidRDefault="00FF24D2" w:rsidP="00FF24D2">
      <w:pPr>
        <w:pStyle w:val="ListBullet2"/>
      </w:pPr>
      <w:r w:rsidRPr="001B104E">
        <w:rPr>
          <w:b/>
        </w:rPr>
        <w:t>Help Find Housing</w:t>
      </w:r>
      <w:r w:rsidRPr="001B104E">
        <w:t xml:space="preserve">: </w:t>
      </w:r>
      <w:r w:rsidR="00BE6C86" w:rsidRPr="001B104E">
        <w:t xml:space="preserve">Select the check box to display </w:t>
      </w:r>
      <w:r w:rsidRPr="001B104E">
        <w:t>housing-help organizations</w:t>
      </w:r>
    </w:p>
    <w:p w14:paraId="5ED56B1A" w14:textId="1AAD8B23" w:rsidR="00FF24D2" w:rsidRPr="001B104E" w:rsidRDefault="00FF24D2" w:rsidP="00FF24D2">
      <w:pPr>
        <w:pStyle w:val="CVFigure"/>
      </w:pPr>
      <w:r w:rsidRPr="001B104E">
        <w:lastRenderedPageBreak/>
        <w:drawing>
          <wp:inline distT="0" distB="0" distL="0" distR="0" wp14:anchorId="0EBF820E" wp14:editId="4FB9340A">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78">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1070B274" w:rsidR="00FF24D2" w:rsidRPr="001B104E" w:rsidRDefault="00982BD8" w:rsidP="00FF24D2">
      <w:pPr>
        <w:pStyle w:val="CVFigureCaption"/>
      </w:pPr>
      <w:r w:rsidRPr="001B104E">
        <w:t>Geomap View Layout–Community Resources</w:t>
      </w:r>
    </w:p>
    <w:p w14:paraId="6324B5D4" w14:textId="211D72C9" w:rsidR="0032310F" w:rsidRPr="001B104E" w:rsidRDefault="0032310F" w:rsidP="00D8758A">
      <w:pPr>
        <w:pStyle w:val="CVChapterBodyCopy"/>
      </w:pPr>
      <w:r w:rsidRPr="001B104E">
        <w:t xml:space="preserve">You can either select an individual check box or select the </w:t>
      </w:r>
      <w:r w:rsidRPr="001B104E">
        <w:rPr>
          <w:b/>
        </w:rPr>
        <w:t>Community</w:t>
      </w:r>
      <w:r w:rsidRPr="001B104E">
        <w:t xml:space="preserve"> check box to select all the check boxes together to view the respective markers.</w:t>
      </w:r>
    </w:p>
    <w:p w14:paraId="31D6B16C" w14:textId="63006799" w:rsidR="000B6ABD" w:rsidRPr="001B104E" w:rsidRDefault="00264D48" w:rsidP="000B6ABD">
      <w:pPr>
        <w:pStyle w:val="Heading1"/>
      </w:pPr>
      <w:bookmarkStart w:id="75" w:name="_Using_Filters_and"/>
      <w:bookmarkStart w:id="76" w:name="_Toc29807435"/>
      <w:bookmarkEnd w:id="75"/>
      <w:r w:rsidRPr="001B104E">
        <w:t xml:space="preserve">Using </w:t>
      </w:r>
      <w:r w:rsidR="000B6ABD" w:rsidRPr="001B104E">
        <w:t>Filte</w:t>
      </w:r>
      <w:r w:rsidRPr="001B104E">
        <w:t>rs and T</w:t>
      </w:r>
      <w:r w:rsidR="0039462F" w:rsidRPr="001B104E">
        <w:t>hemes</w:t>
      </w:r>
      <w:bookmarkEnd w:id="76"/>
    </w:p>
    <w:p w14:paraId="2A1EAB48" w14:textId="26B4BC53" w:rsidR="00BF244B" w:rsidRPr="001B104E" w:rsidRDefault="00B44D8E" w:rsidP="002E7955">
      <w:pPr>
        <w:pStyle w:val="CVChapterBodyCopy"/>
      </w:pPr>
      <w:r w:rsidRPr="001B104E">
        <w:t xml:space="preserve">The </w:t>
      </w:r>
      <w:r w:rsidR="00611E5A" w:rsidRPr="001B104E">
        <w:t>Cor</w:t>
      </w:r>
      <w:r w:rsidR="00A2400D" w:rsidRPr="001B104E">
        <w:t xml:space="preserve">eo View </w:t>
      </w:r>
      <w:r w:rsidR="00611E5A" w:rsidRPr="001B104E">
        <w:t xml:space="preserve">users </w:t>
      </w:r>
      <w:r w:rsidR="00A2400D" w:rsidRPr="001B104E">
        <w:t>can</w:t>
      </w:r>
      <w:r w:rsidR="00611E5A" w:rsidRPr="001B104E">
        <w:t xml:space="preserve"> apply</w:t>
      </w:r>
      <w:r w:rsidR="00FB6CB3" w:rsidRPr="001B104E">
        <w:t xml:space="preserve"> </w:t>
      </w:r>
      <w:r w:rsidR="00611E5A" w:rsidRPr="001B104E">
        <w:t xml:space="preserve">filter criteria to </w:t>
      </w:r>
      <w:r w:rsidR="00DA11B1" w:rsidRPr="001B104E">
        <w:t xml:space="preserve">the </w:t>
      </w:r>
      <w:r w:rsidR="00EC10FE" w:rsidRPr="001B104E">
        <w:t>patient list based on hospital groups, locations, patient cohorts, insurance providers, patient disposition status, patient attributes and activities, bed attributes</w:t>
      </w:r>
      <w:r w:rsidR="002E7955" w:rsidRPr="001B104E">
        <w:t>,</w:t>
      </w:r>
      <w:r w:rsidR="00EC10FE" w:rsidRPr="001B104E">
        <w:t xml:space="preserve"> and risk factors. Only</w:t>
      </w:r>
      <w:r w:rsidR="00611E5A" w:rsidRPr="001B104E">
        <w:t xml:space="preserve"> the </w:t>
      </w:r>
      <w:r w:rsidR="002D20C5" w:rsidRPr="001B104E">
        <w:t>related</w:t>
      </w:r>
      <w:r w:rsidR="00FB6CB3" w:rsidRPr="001B104E">
        <w:t xml:space="preserve"> patient</w:t>
      </w:r>
      <w:r w:rsidR="002D20C5" w:rsidRPr="001B104E">
        <w:t xml:space="preserve"> </w:t>
      </w:r>
      <w:r w:rsidR="00A2400D" w:rsidRPr="001B104E">
        <w:t>records</w:t>
      </w:r>
      <w:r w:rsidR="007130B9" w:rsidRPr="001B104E">
        <w:t xml:space="preserve"> display</w:t>
      </w:r>
      <w:r w:rsidR="003043FC" w:rsidRPr="001B104E">
        <w:t>,</w:t>
      </w:r>
      <w:r w:rsidR="00611E5A" w:rsidRPr="001B104E">
        <w:t xml:space="preserve"> and </w:t>
      </w:r>
      <w:r w:rsidR="00EC10FE" w:rsidRPr="001B104E">
        <w:t xml:space="preserve">the </w:t>
      </w:r>
      <w:r w:rsidR="00611E5A" w:rsidRPr="001B104E">
        <w:t xml:space="preserve">other </w:t>
      </w:r>
      <w:r w:rsidR="000D63F8" w:rsidRPr="001B104E">
        <w:t>records</w:t>
      </w:r>
      <w:r w:rsidR="00611E5A" w:rsidRPr="001B104E">
        <w:t xml:space="preserve"> </w:t>
      </w:r>
      <w:r w:rsidR="00EC10FE" w:rsidRPr="001B104E">
        <w:t xml:space="preserve">are cleared </w:t>
      </w:r>
      <w:r w:rsidR="00611E5A" w:rsidRPr="001B104E">
        <w:t>from the view.</w:t>
      </w:r>
    </w:p>
    <w:p w14:paraId="29E54A26" w14:textId="20DB9B3F" w:rsidR="00514759" w:rsidRPr="001B104E" w:rsidRDefault="00514759" w:rsidP="00514759">
      <w:pPr>
        <w:pStyle w:val="CVChapterBodyCopy"/>
      </w:pPr>
      <w:r w:rsidRPr="001B104E">
        <w:t xml:space="preserve">Coreo View </w:t>
      </w:r>
      <w:r w:rsidR="007130B9" w:rsidRPr="001B104E">
        <w:t xml:space="preserve">provides you the flexibility </w:t>
      </w:r>
      <w:r w:rsidRPr="001B104E">
        <w:t>to create and save new themes based upon the filter criteria such as hospital groups, locations, patient cohorts, insurance providers, patient information</w:t>
      </w:r>
      <w:r w:rsidR="002E7955" w:rsidRPr="001B104E">
        <w:t>, among others</w:t>
      </w:r>
      <w:r w:rsidRPr="001B104E">
        <w:t>.</w:t>
      </w:r>
    </w:p>
    <w:p w14:paraId="5338855C" w14:textId="58A9A25A" w:rsidR="007947AE" w:rsidRPr="001B104E" w:rsidRDefault="00602E17" w:rsidP="002E7955">
      <w:pPr>
        <w:pStyle w:val="CVChapterBodyCopy"/>
      </w:pPr>
      <w:r w:rsidRPr="001B104E">
        <w:t>A theme customizes the look of the</w:t>
      </w:r>
      <w:r w:rsidR="00452018" w:rsidRPr="001B104E">
        <w:t xml:space="preserve"> Coreo View</w:t>
      </w:r>
      <w:r w:rsidR="0097779A" w:rsidRPr="001B104E">
        <w:t xml:space="preserve"> screen and its layout</w:t>
      </w:r>
      <w:r w:rsidR="00EC10FE" w:rsidRPr="001B104E">
        <w:t xml:space="preserve"> based </w:t>
      </w:r>
      <w:r w:rsidR="00B87147" w:rsidRPr="001B104E">
        <w:t>up</w:t>
      </w:r>
      <w:r w:rsidR="00EC10FE" w:rsidRPr="001B104E">
        <w:t>on the filter criteria</w:t>
      </w:r>
      <w:r w:rsidR="0097779A" w:rsidRPr="001B104E">
        <w:t>.</w:t>
      </w:r>
    </w:p>
    <w:p w14:paraId="761E7DD6" w14:textId="32ED5F4E" w:rsidR="000B6ABD" w:rsidRPr="001B104E" w:rsidRDefault="000B6ABD" w:rsidP="004A2945">
      <w:pPr>
        <w:pStyle w:val="Heading2"/>
        <w:tabs>
          <w:tab w:val="clear" w:pos="450"/>
          <w:tab w:val="clear" w:pos="720"/>
          <w:tab w:val="left" w:pos="709"/>
        </w:tabs>
        <w:ind w:left="567" w:hanging="567"/>
      </w:pPr>
      <w:bookmarkStart w:id="77" w:name="_Toc29807436"/>
      <w:r w:rsidRPr="001B104E">
        <w:t>Filters</w:t>
      </w:r>
      <w:bookmarkEnd w:id="77"/>
    </w:p>
    <w:p w14:paraId="0F385F5B" w14:textId="04015AD0" w:rsidR="003C7F66" w:rsidRPr="001B104E" w:rsidRDefault="00D9418F" w:rsidP="003C7F66">
      <w:pPr>
        <w:pStyle w:val="ChapterBodyCopy"/>
      </w:pPr>
      <w:r w:rsidRPr="001B104E">
        <w:t>A</w:t>
      </w:r>
      <w:r w:rsidR="003C7F66" w:rsidRPr="001B104E">
        <w:t xml:space="preserve">pply filters to display </w:t>
      </w:r>
      <w:r w:rsidR="000568F9" w:rsidRPr="001B104E">
        <w:t xml:space="preserve">the </w:t>
      </w:r>
      <w:r w:rsidR="003C7F66" w:rsidRPr="001B104E">
        <w:t xml:space="preserve">patient records </w:t>
      </w:r>
      <w:r w:rsidRPr="001B104E">
        <w:t>based on the filter criteria</w:t>
      </w:r>
      <w:r w:rsidR="003C7F66" w:rsidRPr="001B104E">
        <w:t>. Only those patient records that meet t</w:t>
      </w:r>
      <w:r w:rsidR="000568F9" w:rsidRPr="001B104E">
        <w:t xml:space="preserve">he filter criteria </w:t>
      </w:r>
      <w:r w:rsidR="002E7955" w:rsidRPr="001B104E">
        <w:t xml:space="preserve">are </w:t>
      </w:r>
      <w:r w:rsidR="000568F9" w:rsidRPr="001B104E">
        <w:t>display</w:t>
      </w:r>
      <w:r w:rsidR="002E7955" w:rsidRPr="001B104E">
        <w:t>ed</w:t>
      </w:r>
      <w:r w:rsidR="003C7F66" w:rsidRPr="001B104E">
        <w:t>.</w:t>
      </w:r>
    </w:p>
    <w:p w14:paraId="08F14164" w14:textId="2413FCAD" w:rsidR="000568F9" w:rsidRPr="001B104E" w:rsidRDefault="000568F9" w:rsidP="003C7F66">
      <w:pPr>
        <w:pStyle w:val="ChapterBodyCopy"/>
      </w:pPr>
      <w:r w:rsidRPr="001B104E">
        <w:t xml:space="preserve">You can apply filters </w:t>
      </w:r>
      <w:r w:rsidR="00CC778D" w:rsidRPr="001B104E">
        <w:t xml:space="preserve">and themes </w:t>
      </w:r>
      <w:r w:rsidRPr="001B104E">
        <w:t>across all the three views, the Bed View (BV), the Prioritized View (PV), and the Geomap View (GMV)</w:t>
      </w:r>
      <w:r w:rsidR="0096669D" w:rsidRPr="001B104E">
        <w:t>. The filter that you apply displays in all the three views.</w:t>
      </w:r>
    </w:p>
    <w:p w14:paraId="71938525" w14:textId="6430351F" w:rsidR="002656D4" w:rsidRPr="001B104E" w:rsidRDefault="002656D4" w:rsidP="004A2945">
      <w:pPr>
        <w:pStyle w:val="CVHeading3"/>
        <w:tabs>
          <w:tab w:val="left" w:pos="426"/>
        </w:tabs>
      </w:pPr>
      <w:bookmarkStart w:id="78" w:name="_Toc29807437"/>
      <w:r w:rsidRPr="001B104E">
        <w:t>Apply Filters</w:t>
      </w:r>
      <w:bookmarkEnd w:id="78"/>
    </w:p>
    <w:p w14:paraId="5F5EAA65" w14:textId="5A07A00A" w:rsidR="007536C4" w:rsidRPr="001B104E" w:rsidRDefault="007536C4" w:rsidP="004A2945">
      <w:pPr>
        <w:pStyle w:val="CVChapterBodyCopy"/>
      </w:pPr>
      <w:r w:rsidRPr="001B104E">
        <w:t>Follow these steps</w:t>
      </w:r>
      <w:r w:rsidR="00EE1032" w:rsidRPr="001B104E">
        <w:t xml:space="preserve"> to apply </w:t>
      </w:r>
      <w:r w:rsidR="004B35F4" w:rsidRPr="001B104E">
        <w:t>one or more filter criteria</w:t>
      </w:r>
      <w:r w:rsidR="00EE1032" w:rsidRPr="001B104E">
        <w:t xml:space="preserve"> </w:t>
      </w:r>
      <w:r w:rsidR="00E87558" w:rsidRPr="001B104E">
        <w:t xml:space="preserve">to display </w:t>
      </w:r>
      <w:r w:rsidR="00CC778D" w:rsidRPr="001B104E">
        <w:t xml:space="preserve">only </w:t>
      </w:r>
      <w:r w:rsidR="00E87558" w:rsidRPr="001B104E">
        <w:t xml:space="preserve">specific </w:t>
      </w:r>
      <w:r w:rsidR="00EE1032" w:rsidRPr="001B104E">
        <w:t>patient records</w:t>
      </w:r>
      <w:r w:rsidR="00CC778D" w:rsidRPr="001B104E">
        <w:t xml:space="preserve"> across all the three views</w:t>
      </w:r>
      <w:r w:rsidR="00E87558" w:rsidRPr="001B104E">
        <w:t>:</w:t>
      </w:r>
    </w:p>
    <w:p w14:paraId="17553C3D" w14:textId="168FD2A3" w:rsidR="00E87558" w:rsidRPr="001B104E" w:rsidRDefault="006E2461" w:rsidP="00317329">
      <w:pPr>
        <w:pStyle w:val="ListNumber"/>
        <w:numPr>
          <w:ilvl w:val="0"/>
          <w:numId w:val="22"/>
        </w:numPr>
      </w:pPr>
      <w:r w:rsidRPr="001B104E">
        <w:lastRenderedPageBreak/>
        <w:t>O</w:t>
      </w:r>
      <w:r w:rsidR="00711629" w:rsidRPr="001B104E">
        <w:t>n</w:t>
      </w:r>
      <w:r w:rsidRPr="001B104E">
        <w:t xml:space="preserve"> the</w:t>
      </w:r>
      <w:r w:rsidR="00711629" w:rsidRPr="001B104E">
        <w:t xml:space="preserve"> </w:t>
      </w:r>
      <w:r w:rsidRPr="001B104E">
        <w:rPr>
          <w:b/>
        </w:rPr>
        <w:t>Coreo View</w:t>
      </w:r>
      <w:r w:rsidRPr="001B104E">
        <w:t xml:space="preserve"> home page</w:t>
      </w:r>
      <w:r w:rsidR="00F42996" w:rsidRPr="001B104E">
        <w:t>,</w:t>
      </w:r>
      <w:r w:rsidR="00062AF3" w:rsidRPr="001B104E">
        <w:t xml:space="preserve"> select </w:t>
      </w:r>
      <w:r w:rsidR="00E87558" w:rsidRPr="001B104E">
        <w:rPr>
          <w:b/>
        </w:rPr>
        <w:t>Filters</w:t>
      </w:r>
      <w:r w:rsidR="00E87558" w:rsidRPr="001B104E">
        <w:t xml:space="preserve"> </w:t>
      </w:r>
      <w:r w:rsidR="00F42996" w:rsidRPr="001B104E">
        <w:t xml:space="preserve">on the side menu </w:t>
      </w:r>
      <w:r w:rsidR="00ED6FEF" w:rsidRPr="001B104E">
        <w:t xml:space="preserve">to open the </w:t>
      </w:r>
      <w:r w:rsidR="00ED6FEF" w:rsidRPr="001B104E">
        <w:rPr>
          <w:b/>
        </w:rPr>
        <w:t>Filter</w:t>
      </w:r>
      <w:r w:rsidR="00ED6FEF" w:rsidRPr="001B104E">
        <w:t xml:space="preserve"> window</w:t>
      </w:r>
      <w:r w:rsidR="00C312C9" w:rsidRPr="001B104E">
        <w:t>.</w:t>
      </w:r>
    </w:p>
    <w:p w14:paraId="71E76854" w14:textId="6128726B" w:rsidR="00540173" w:rsidRPr="001B104E" w:rsidRDefault="00597820" w:rsidP="00540173">
      <w:pPr>
        <w:pStyle w:val="CVFigure"/>
      </w:pPr>
      <w:r w:rsidRPr="001B104E">
        <w:drawing>
          <wp:inline distT="0" distB="0" distL="0" distR="0" wp14:anchorId="67BA5939" wp14:editId="0F0E4B7D">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79">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1B104E" w:rsidRDefault="00597820" w:rsidP="00540173">
      <w:pPr>
        <w:pStyle w:val="CVFigureCaption"/>
      </w:pPr>
      <w:r w:rsidRPr="001B104E">
        <w:t>F</w:t>
      </w:r>
      <w:r w:rsidR="00540173" w:rsidRPr="001B104E">
        <w:t xml:space="preserve">ilter </w:t>
      </w:r>
      <w:r w:rsidRPr="001B104E">
        <w:t>w</w:t>
      </w:r>
      <w:r w:rsidR="00ED6FEF" w:rsidRPr="001B104E">
        <w:t>indow</w:t>
      </w:r>
    </w:p>
    <w:p w14:paraId="0AD0808F" w14:textId="3011CE3E" w:rsidR="003C7F66" w:rsidRPr="001B104E" w:rsidRDefault="00C31931" w:rsidP="0062340C">
      <w:pPr>
        <w:pStyle w:val="ListNumber"/>
      </w:pPr>
      <w:r w:rsidRPr="001B104E">
        <w:t>Select one or more</w:t>
      </w:r>
      <w:r w:rsidR="006E2461" w:rsidRPr="001B104E">
        <w:t xml:space="preserve"> of the</w:t>
      </w:r>
      <w:r w:rsidRPr="001B104E">
        <w:t xml:space="preserve"> </w:t>
      </w:r>
      <w:r w:rsidR="006E2461" w:rsidRPr="001B104E">
        <w:t xml:space="preserve">following </w:t>
      </w:r>
      <w:r w:rsidRPr="001B104E">
        <w:t xml:space="preserve">filter criteria </w:t>
      </w:r>
      <w:r w:rsidR="00AC23A1" w:rsidRPr="001B104E">
        <w:t xml:space="preserve">which </w:t>
      </w:r>
      <w:r w:rsidR="006E2461" w:rsidRPr="001B104E">
        <w:t>display</w:t>
      </w:r>
      <w:r w:rsidR="00AC23A1" w:rsidRPr="001B104E">
        <w:t xml:space="preserve"> as tabs across the </w:t>
      </w:r>
      <w:r w:rsidR="00AC23A1" w:rsidRPr="001B104E">
        <w:rPr>
          <w:b/>
        </w:rPr>
        <w:t>Filter</w:t>
      </w:r>
      <w:r w:rsidR="00AC23A1" w:rsidRPr="001B104E">
        <w:t xml:space="preserve"> window</w:t>
      </w:r>
      <w:r w:rsidR="001C5FE3" w:rsidRPr="001B104E">
        <w:t xml:space="preserve"> to filter the patient record across all the three views</w:t>
      </w:r>
      <w:r w:rsidR="003C7F66" w:rsidRPr="001B104E">
        <w:t>:</w:t>
      </w:r>
    </w:p>
    <w:p w14:paraId="7BE0AB76" w14:textId="36E787B8" w:rsidR="003C7F66" w:rsidRPr="001B104E" w:rsidRDefault="003C7F66" w:rsidP="00A808BD">
      <w:pPr>
        <w:pStyle w:val="ListBullet"/>
        <w:rPr>
          <w:b/>
        </w:rPr>
      </w:pPr>
      <w:r w:rsidRPr="001B104E">
        <w:rPr>
          <w:b/>
        </w:rPr>
        <w:t>Groups and Locations</w:t>
      </w:r>
      <w:r w:rsidR="00F42996" w:rsidRPr="001B104E">
        <w:t>: This is the default filter criterion.</w:t>
      </w:r>
      <w:r w:rsidR="00DC5F32" w:rsidRPr="001B104E">
        <w:t xml:space="preserve"> Select this</w:t>
      </w:r>
      <w:r w:rsidR="00F42996" w:rsidRPr="001B104E">
        <w:t xml:space="preserve"> to filter the patient list based on groups and their respective </w:t>
      </w:r>
      <w:r w:rsidR="00556296" w:rsidRPr="001B104E">
        <w:t>locations.</w:t>
      </w:r>
    </w:p>
    <w:p w14:paraId="751ED2F0" w14:textId="20420257" w:rsidR="003C7F66" w:rsidRPr="001B104E" w:rsidRDefault="003C7F66" w:rsidP="00A808BD">
      <w:pPr>
        <w:pStyle w:val="ListBullet"/>
        <w:rPr>
          <w:b/>
        </w:rPr>
      </w:pPr>
      <w:r w:rsidRPr="001B104E">
        <w:rPr>
          <w:b/>
        </w:rPr>
        <w:t>Contracts</w:t>
      </w:r>
      <w:r w:rsidR="00DC5F32" w:rsidRPr="001B104E">
        <w:rPr>
          <w:b/>
        </w:rPr>
        <w:t xml:space="preserve">: </w:t>
      </w:r>
      <w:r w:rsidR="00DC5F32" w:rsidRPr="001B104E">
        <w:t xml:space="preserve">Select </w:t>
      </w:r>
      <w:r w:rsidR="00DC5F32" w:rsidRPr="001B104E">
        <w:rPr>
          <w:b/>
        </w:rPr>
        <w:t>Contracts</w:t>
      </w:r>
      <w:r w:rsidR="00DC5F32" w:rsidRPr="001B104E">
        <w:t xml:space="preserve"> to filter the patient records based on the </w:t>
      </w:r>
      <w:r w:rsidR="000712A8" w:rsidRPr="001B104E">
        <w:t>Coreo Contracts that the patients have.</w:t>
      </w:r>
    </w:p>
    <w:p w14:paraId="3A8F31CE" w14:textId="13FC0EB4" w:rsidR="003C7F66" w:rsidRPr="001B104E" w:rsidRDefault="003C7F66" w:rsidP="00A808BD">
      <w:pPr>
        <w:pStyle w:val="ListBullet"/>
        <w:rPr>
          <w:b/>
        </w:rPr>
      </w:pPr>
      <w:r w:rsidRPr="001B104E">
        <w:rPr>
          <w:b/>
        </w:rPr>
        <w:t>Cohorts</w:t>
      </w:r>
      <w:r w:rsidR="000712A8" w:rsidRPr="001B104E">
        <w:rPr>
          <w:b/>
        </w:rPr>
        <w:t xml:space="preserve">: </w:t>
      </w:r>
      <w:r w:rsidR="000712A8" w:rsidRPr="001B104E">
        <w:t>Select</w:t>
      </w:r>
      <w:r w:rsidR="000712A8" w:rsidRPr="001B104E">
        <w:rPr>
          <w:b/>
        </w:rPr>
        <w:t xml:space="preserve"> Cohorts </w:t>
      </w:r>
      <w:r w:rsidR="000712A8" w:rsidRPr="001B104E">
        <w:t>to filter the patient records based on the Cohort group to which the patient belongs.</w:t>
      </w:r>
    </w:p>
    <w:p w14:paraId="227685FA" w14:textId="184BA268" w:rsidR="003C7F66" w:rsidRPr="001B104E" w:rsidRDefault="003C7F66" w:rsidP="00A808BD">
      <w:pPr>
        <w:pStyle w:val="ListBullet"/>
        <w:rPr>
          <w:b/>
        </w:rPr>
      </w:pPr>
      <w:r w:rsidRPr="001B104E">
        <w:rPr>
          <w:b/>
        </w:rPr>
        <w:t>Providers</w:t>
      </w:r>
      <w:r w:rsidR="000712A8" w:rsidRPr="001B104E">
        <w:rPr>
          <w:b/>
        </w:rPr>
        <w:t xml:space="preserve">: </w:t>
      </w:r>
      <w:r w:rsidR="005325C4" w:rsidRPr="001B104E">
        <w:t>Select</w:t>
      </w:r>
      <w:r w:rsidR="005325C4" w:rsidRPr="001B104E">
        <w:rPr>
          <w:b/>
        </w:rPr>
        <w:t xml:space="preserve"> Providers </w:t>
      </w:r>
      <w:r w:rsidR="005325C4" w:rsidRPr="001B104E">
        <w:t>to filter the patient records based on the attributed providers with which the patients are associated.</w:t>
      </w:r>
    </w:p>
    <w:p w14:paraId="37FE8F01" w14:textId="413B48A1" w:rsidR="003C7F66" w:rsidRPr="001B104E" w:rsidRDefault="003C7F66" w:rsidP="00A808BD">
      <w:pPr>
        <w:pStyle w:val="ListBullet"/>
        <w:rPr>
          <w:b/>
        </w:rPr>
      </w:pPr>
      <w:r w:rsidRPr="001B104E">
        <w:rPr>
          <w:b/>
        </w:rPr>
        <w:t>Patient Dispositions</w:t>
      </w:r>
      <w:r w:rsidR="005325C4" w:rsidRPr="001B104E">
        <w:t xml:space="preserve">: The patient’s dispositions are </w:t>
      </w:r>
      <w:r w:rsidR="005325C4" w:rsidRPr="001B104E">
        <w:rPr>
          <w:b/>
        </w:rPr>
        <w:t>Emergency</w:t>
      </w:r>
      <w:r w:rsidR="005325C4" w:rsidRPr="001B104E">
        <w:t xml:space="preserve">, </w:t>
      </w:r>
      <w:r w:rsidR="005325C4" w:rsidRPr="001B104E">
        <w:rPr>
          <w:b/>
        </w:rPr>
        <w:t>Admitted</w:t>
      </w:r>
      <w:r w:rsidR="005325C4" w:rsidRPr="001B104E">
        <w:t xml:space="preserve">, </w:t>
      </w:r>
      <w:r w:rsidR="005325C4" w:rsidRPr="001B104E">
        <w:rPr>
          <w:b/>
        </w:rPr>
        <w:t>Observation</w:t>
      </w:r>
      <w:r w:rsidR="005325C4" w:rsidRPr="001B104E">
        <w:t xml:space="preserve">, </w:t>
      </w:r>
      <w:r w:rsidR="005325C4" w:rsidRPr="001B104E">
        <w:rPr>
          <w:b/>
        </w:rPr>
        <w:t>Discharge Possible</w:t>
      </w:r>
      <w:r w:rsidR="005325C4" w:rsidRPr="001B104E">
        <w:t xml:space="preserve">, </w:t>
      </w:r>
      <w:r w:rsidR="005325C4" w:rsidRPr="001B104E">
        <w:rPr>
          <w:b/>
        </w:rPr>
        <w:t>Discharge Pending</w:t>
      </w:r>
      <w:r w:rsidR="005325C4" w:rsidRPr="001B104E">
        <w:t xml:space="preserve">, </w:t>
      </w:r>
      <w:r w:rsidR="005325C4" w:rsidRPr="001B104E">
        <w:rPr>
          <w:b/>
        </w:rPr>
        <w:t>Complete</w:t>
      </w:r>
      <w:r w:rsidR="00AC4A5C" w:rsidRPr="001B104E">
        <w:t>.</w:t>
      </w:r>
      <w:r w:rsidR="00634387" w:rsidRPr="001B104E">
        <w:t xml:space="preserve"> Select one or more of these disposition states to filter the patient records.</w:t>
      </w:r>
    </w:p>
    <w:p w14:paraId="3BC0E245" w14:textId="291578E5" w:rsidR="003C7F66" w:rsidRPr="001B104E" w:rsidRDefault="003C7F66" w:rsidP="00A808BD">
      <w:pPr>
        <w:pStyle w:val="ListBullet"/>
        <w:rPr>
          <w:b/>
        </w:rPr>
      </w:pPr>
      <w:r w:rsidRPr="001B104E">
        <w:rPr>
          <w:b/>
        </w:rPr>
        <w:t>Patient Attributes</w:t>
      </w:r>
      <w:r w:rsidR="00634387" w:rsidRPr="001B104E">
        <w:t>:</w:t>
      </w:r>
      <w:r w:rsidR="00C17D0F" w:rsidRPr="001B104E">
        <w:t xml:space="preserve"> </w:t>
      </w:r>
      <w:r w:rsidR="00C853F7" w:rsidRPr="001B104E">
        <w:t>Select this to f</w:t>
      </w:r>
      <w:r w:rsidR="00C17D0F" w:rsidRPr="001B104E">
        <w:t xml:space="preserve">ilter the patient records based on the patient attributes such as </w:t>
      </w:r>
      <w:r w:rsidR="00C17D0F" w:rsidRPr="001B104E">
        <w:rPr>
          <w:b/>
        </w:rPr>
        <w:t>Chest</w:t>
      </w:r>
      <w:r w:rsidR="00C17D0F" w:rsidRPr="001B104E">
        <w:t xml:space="preserve"> </w:t>
      </w:r>
      <w:r w:rsidR="00C17D0F" w:rsidRPr="001B104E">
        <w:rPr>
          <w:b/>
        </w:rPr>
        <w:t>Pain</w:t>
      </w:r>
      <w:r w:rsidR="00C17D0F" w:rsidRPr="001B104E">
        <w:t xml:space="preserve">, </w:t>
      </w:r>
      <w:r w:rsidR="00C17D0F" w:rsidRPr="001B104E">
        <w:rPr>
          <w:b/>
        </w:rPr>
        <w:t>NPO</w:t>
      </w:r>
      <w:r w:rsidR="00C17D0F" w:rsidRPr="001B104E">
        <w:t xml:space="preserve">, </w:t>
      </w:r>
      <w:r w:rsidR="00C17D0F" w:rsidRPr="001B104E">
        <w:rPr>
          <w:b/>
        </w:rPr>
        <w:t>Special</w:t>
      </w:r>
      <w:r w:rsidR="00C17D0F" w:rsidRPr="001B104E">
        <w:t xml:space="preserve"> </w:t>
      </w:r>
      <w:r w:rsidR="00C17D0F" w:rsidRPr="001B104E">
        <w:rPr>
          <w:b/>
        </w:rPr>
        <w:t>Diet</w:t>
      </w:r>
      <w:r w:rsidR="002E7955" w:rsidRPr="001B104E">
        <w:rPr>
          <w:b/>
        </w:rPr>
        <w:t>,</w:t>
      </w:r>
      <w:r w:rsidR="00C17D0F" w:rsidRPr="001B104E">
        <w:t xml:space="preserve"> among others that you have assigned to the patients.</w:t>
      </w:r>
    </w:p>
    <w:p w14:paraId="71B540CA" w14:textId="17DC5784" w:rsidR="003C7F66" w:rsidRPr="001B104E" w:rsidRDefault="003C7F66" w:rsidP="00A808BD">
      <w:pPr>
        <w:pStyle w:val="ListBullet"/>
        <w:rPr>
          <w:b/>
        </w:rPr>
      </w:pPr>
      <w:r w:rsidRPr="001B104E">
        <w:rPr>
          <w:b/>
        </w:rPr>
        <w:t>Patient Activities</w:t>
      </w:r>
      <w:r w:rsidR="00634387" w:rsidRPr="001B104E">
        <w:t>:</w:t>
      </w:r>
      <w:r w:rsidR="00C17D0F" w:rsidRPr="001B104E">
        <w:t xml:space="preserve"> </w:t>
      </w:r>
      <w:r w:rsidR="00C853F7" w:rsidRPr="001B104E">
        <w:t xml:space="preserve">Select this to filter </w:t>
      </w:r>
      <w:r w:rsidR="00C17D0F" w:rsidRPr="001B104E">
        <w:t xml:space="preserve">the patient records based on patient activities such as </w:t>
      </w:r>
      <w:r w:rsidR="00C17D0F" w:rsidRPr="001B104E">
        <w:rPr>
          <w:b/>
        </w:rPr>
        <w:t>Med</w:t>
      </w:r>
      <w:r w:rsidR="00C17D0F" w:rsidRPr="001B104E">
        <w:t xml:space="preserve"> </w:t>
      </w:r>
      <w:r w:rsidR="00C17D0F" w:rsidRPr="001B104E">
        <w:rPr>
          <w:b/>
        </w:rPr>
        <w:t>Reminders</w:t>
      </w:r>
      <w:r w:rsidR="00C17D0F" w:rsidRPr="001B104E">
        <w:t xml:space="preserve">, </w:t>
      </w:r>
      <w:r w:rsidR="00C17D0F" w:rsidRPr="001B104E">
        <w:rPr>
          <w:b/>
        </w:rPr>
        <w:t>Ambulate</w:t>
      </w:r>
      <w:r w:rsidR="00C17D0F" w:rsidRPr="001B104E">
        <w:t xml:space="preserve">, </w:t>
      </w:r>
      <w:r w:rsidR="00C17D0F" w:rsidRPr="001B104E">
        <w:rPr>
          <w:b/>
        </w:rPr>
        <w:t>Insulin</w:t>
      </w:r>
      <w:r w:rsidR="00C17D0F" w:rsidRPr="001B104E">
        <w:t xml:space="preserve"> </w:t>
      </w:r>
      <w:r w:rsidR="00C17D0F" w:rsidRPr="001B104E">
        <w:rPr>
          <w:b/>
        </w:rPr>
        <w:t>Drip</w:t>
      </w:r>
      <w:r w:rsidR="0003582B" w:rsidRPr="001B104E">
        <w:t>,</w:t>
      </w:r>
      <w:r w:rsidR="00C17D0F" w:rsidRPr="001B104E">
        <w:t xml:space="preserve"> among others that you have assigned to the patients.</w:t>
      </w:r>
    </w:p>
    <w:p w14:paraId="51836969" w14:textId="7ED84C06" w:rsidR="003C7F66" w:rsidRPr="001B104E" w:rsidRDefault="003C7F66" w:rsidP="00A808BD">
      <w:pPr>
        <w:pStyle w:val="ListBullet"/>
        <w:rPr>
          <w:b/>
        </w:rPr>
      </w:pPr>
      <w:r w:rsidRPr="001B104E">
        <w:rPr>
          <w:b/>
        </w:rPr>
        <w:lastRenderedPageBreak/>
        <w:t>Bed Attributes</w:t>
      </w:r>
      <w:r w:rsidR="00634387" w:rsidRPr="001B104E">
        <w:t>:</w:t>
      </w:r>
      <w:r w:rsidR="001165C4" w:rsidRPr="001B104E">
        <w:t xml:space="preserve"> </w:t>
      </w:r>
      <w:r w:rsidR="00C853F7" w:rsidRPr="001B104E">
        <w:t xml:space="preserve">Select this to filter </w:t>
      </w:r>
      <w:r w:rsidR="001165C4" w:rsidRPr="001B104E">
        <w:t xml:space="preserve">the patient records based on the bed attributes such as </w:t>
      </w:r>
      <w:r w:rsidR="001165C4" w:rsidRPr="001B104E">
        <w:rPr>
          <w:b/>
        </w:rPr>
        <w:t>Med</w:t>
      </w:r>
      <w:r w:rsidR="001165C4" w:rsidRPr="001B104E">
        <w:t xml:space="preserve"> </w:t>
      </w:r>
      <w:r w:rsidR="001165C4" w:rsidRPr="001B104E">
        <w:rPr>
          <w:b/>
        </w:rPr>
        <w:t>Reminders</w:t>
      </w:r>
      <w:r w:rsidR="001165C4" w:rsidRPr="001B104E">
        <w:t xml:space="preserve">, </w:t>
      </w:r>
      <w:r w:rsidR="001165C4" w:rsidRPr="001B104E">
        <w:rPr>
          <w:b/>
        </w:rPr>
        <w:t>Ambulate</w:t>
      </w:r>
      <w:r w:rsidR="001165C4" w:rsidRPr="001B104E">
        <w:t xml:space="preserve">, </w:t>
      </w:r>
      <w:r w:rsidR="001165C4" w:rsidRPr="001B104E">
        <w:rPr>
          <w:b/>
        </w:rPr>
        <w:t>Insulin</w:t>
      </w:r>
      <w:r w:rsidR="001165C4" w:rsidRPr="001B104E">
        <w:t xml:space="preserve"> </w:t>
      </w:r>
      <w:r w:rsidR="001165C4" w:rsidRPr="001B104E">
        <w:rPr>
          <w:b/>
        </w:rPr>
        <w:t>Drip</w:t>
      </w:r>
      <w:r w:rsidR="0003582B" w:rsidRPr="001B104E">
        <w:t>,</w:t>
      </w:r>
      <w:r w:rsidR="001165C4" w:rsidRPr="001B104E">
        <w:t xml:space="preserve"> among others that you have assigned to the patients.</w:t>
      </w:r>
    </w:p>
    <w:p w14:paraId="396FCDDE" w14:textId="7B8B69AD" w:rsidR="003C7F66" w:rsidRPr="001B104E" w:rsidRDefault="003C7F66" w:rsidP="00A808BD">
      <w:pPr>
        <w:pStyle w:val="ListBullet"/>
        <w:rPr>
          <w:b/>
        </w:rPr>
      </w:pPr>
      <w:r w:rsidRPr="001B104E">
        <w:rPr>
          <w:b/>
        </w:rPr>
        <w:t>Zoom</w:t>
      </w:r>
      <w:r w:rsidR="00634387" w:rsidRPr="001B104E">
        <w:t>:</w:t>
      </w:r>
      <w:r w:rsidR="001165C4" w:rsidRPr="001B104E">
        <w:t xml:space="preserve"> Select</w:t>
      </w:r>
      <w:r w:rsidR="00C853F7" w:rsidRPr="001B104E">
        <w:t xml:space="preserve"> </w:t>
      </w:r>
      <w:r w:rsidR="00C853F7" w:rsidRPr="001B104E">
        <w:rPr>
          <w:b/>
        </w:rPr>
        <w:t>Zoom</w:t>
      </w:r>
      <w:r w:rsidR="00C853F7" w:rsidRPr="001B104E">
        <w:t xml:space="preserve"> to choose</w:t>
      </w:r>
      <w:r w:rsidR="001165C4" w:rsidRPr="001B104E">
        <w:t xml:space="preserve"> the zoom percentage</w:t>
      </w:r>
      <w:r w:rsidR="00C853F7" w:rsidRPr="001B104E">
        <w:t>,</w:t>
      </w:r>
      <w:r w:rsidR="001165C4" w:rsidRPr="001B104E">
        <w:t xml:space="preserve"> 60% being the least</w:t>
      </w:r>
      <w:r w:rsidR="0003582B" w:rsidRPr="001B104E">
        <w:t>,</w:t>
      </w:r>
      <w:r w:rsidR="001165C4" w:rsidRPr="001B104E">
        <w:t xml:space="preserve"> and 240% </w:t>
      </w:r>
      <w:r w:rsidR="00C853F7" w:rsidRPr="001B104E">
        <w:t>the maximum by</w:t>
      </w:r>
      <w:r w:rsidR="001165C4" w:rsidRPr="001B104E">
        <w:t xml:space="preserve"> which you want to filter the patient records. 100% is the standard-default </w:t>
      </w:r>
      <w:r w:rsidR="00C853F7" w:rsidRPr="001B104E">
        <w:t>resolution</w:t>
      </w:r>
      <w:r w:rsidR="001165C4" w:rsidRPr="001B104E">
        <w:t>.</w:t>
      </w:r>
    </w:p>
    <w:p w14:paraId="113986A2" w14:textId="477DAFE6" w:rsidR="003C7F66" w:rsidRPr="001B104E" w:rsidRDefault="003C7F66" w:rsidP="00A808BD">
      <w:pPr>
        <w:pStyle w:val="ListBullet"/>
        <w:rPr>
          <w:b/>
        </w:rPr>
      </w:pPr>
      <w:r w:rsidRPr="001B104E">
        <w:rPr>
          <w:b/>
        </w:rPr>
        <w:t>Risk</w:t>
      </w:r>
      <w:r w:rsidR="00634387" w:rsidRPr="001B104E">
        <w:t>:</w:t>
      </w:r>
      <w:r w:rsidR="00C853F7" w:rsidRPr="001B104E">
        <w:t xml:space="preserve"> Select this to filter the patient records based on patient activities such as </w:t>
      </w:r>
      <w:r w:rsidR="00C853F7" w:rsidRPr="001B104E">
        <w:rPr>
          <w:b/>
        </w:rPr>
        <w:t>Med</w:t>
      </w:r>
      <w:r w:rsidR="00C853F7" w:rsidRPr="001B104E">
        <w:t xml:space="preserve"> </w:t>
      </w:r>
      <w:r w:rsidR="00C853F7" w:rsidRPr="001B104E">
        <w:rPr>
          <w:b/>
        </w:rPr>
        <w:t>Reminders</w:t>
      </w:r>
      <w:r w:rsidR="00C853F7" w:rsidRPr="001B104E">
        <w:t xml:space="preserve">, </w:t>
      </w:r>
      <w:r w:rsidR="00C853F7" w:rsidRPr="001B104E">
        <w:rPr>
          <w:b/>
        </w:rPr>
        <w:t>Ambulate</w:t>
      </w:r>
      <w:r w:rsidR="00C853F7" w:rsidRPr="001B104E">
        <w:t xml:space="preserve">, </w:t>
      </w:r>
      <w:r w:rsidR="00C853F7" w:rsidRPr="001B104E">
        <w:rPr>
          <w:b/>
        </w:rPr>
        <w:t>Insulin</w:t>
      </w:r>
      <w:r w:rsidR="00C853F7" w:rsidRPr="001B104E">
        <w:t xml:space="preserve"> </w:t>
      </w:r>
      <w:r w:rsidR="00C853F7" w:rsidRPr="001B104E">
        <w:rPr>
          <w:b/>
        </w:rPr>
        <w:t>Drip</w:t>
      </w:r>
      <w:r w:rsidR="0003582B" w:rsidRPr="001B104E">
        <w:t xml:space="preserve">, </w:t>
      </w:r>
      <w:r w:rsidR="00C853F7" w:rsidRPr="001B104E">
        <w:t>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rsidRPr="001B104E" w14:paraId="7286DF27" w14:textId="77777777" w:rsidTr="007E43A5">
        <w:trPr>
          <w:trHeight w:val="989"/>
        </w:trPr>
        <w:tc>
          <w:tcPr>
            <w:tcW w:w="911" w:type="dxa"/>
            <w:vAlign w:val="center"/>
          </w:tcPr>
          <w:p w14:paraId="18AB6980" w14:textId="77777777" w:rsidR="004F3ACD" w:rsidRPr="001B104E" w:rsidRDefault="004F3ACD" w:rsidP="00E57728">
            <w:pPr>
              <w:pStyle w:val="ChapterBodyCopy"/>
              <w:jc w:val="left"/>
            </w:pPr>
            <w:r w:rsidRPr="001B104E">
              <w:rPr>
                <w:noProof/>
                <w:lang w:val="en-IN" w:eastAsia="en-IN"/>
              </w:rPr>
              <w:drawing>
                <wp:inline distT="0" distB="0" distL="0" distR="0" wp14:anchorId="3B2BE27E" wp14:editId="3272A47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Pr="001B104E" w:rsidRDefault="004F3ACD" w:rsidP="00BC60DE">
            <w:pPr>
              <w:pStyle w:val="CVCalloutNote"/>
            </w:pPr>
            <w:r w:rsidRPr="001B104E">
              <w:t>The options available under each f</w:t>
            </w:r>
            <w:r w:rsidR="00BC60DE" w:rsidRPr="001B104E">
              <w:t>ilter criterion is based on your (</w:t>
            </w:r>
            <w:r w:rsidRPr="001B104E">
              <w:t>user’s</w:t>
            </w:r>
            <w:r w:rsidR="00BC60DE" w:rsidRPr="001B104E">
              <w:t>)</w:t>
            </w:r>
            <w:r w:rsidRPr="001B104E">
              <w:t xml:space="preserve"> role and access permission granted</w:t>
            </w:r>
            <w:r w:rsidR="0079309A" w:rsidRPr="001B104E">
              <w:t xml:space="preserve"> to </w:t>
            </w:r>
            <w:r w:rsidR="00BC60DE" w:rsidRPr="001B104E">
              <w:t>you</w:t>
            </w:r>
            <w:r w:rsidRPr="001B104E">
              <w:t xml:space="preserve"> by the Coreo View administrator.</w:t>
            </w:r>
          </w:p>
        </w:tc>
      </w:tr>
    </w:tbl>
    <w:p w14:paraId="53F65143" w14:textId="72D1D209" w:rsidR="004F3ACD" w:rsidRPr="001B104E" w:rsidRDefault="004F3ACD" w:rsidP="00AC23A1">
      <w:pPr>
        <w:pStyle w:val="CVspacebeforetable"/>
      </w:pPr>
    </w:p>
    <w:p w14:paraId="4AB8DB1A" w14:textId="57370A93" w:rsidR="00ED6FEF" w:rsidRPr="001B104E" w:rsidRDefault="00ED6FEF" w:rsidP="002656D4">
      <w:pPr>
        <w:pStyle w:val="CVspacebeforetable"/>
      </w:pPr>
    </w:p>
    <w:p w14:paraId="7A2F5CA1" w14:textId="5FD7CC59" w:rsidR="00AC23A1" w:rsidRPr="001B104E" w:rsidRDefault="002656D4" w:rsidP="00AC23A1">
      <w:pPr>
        <w:pStyle w:val="CVFigure"/>
      </w:pPr>
      <w:r w:rsidRPr="001B104E">
        <w:drawing>
          <wp:inline distT="0" distB="0" distL="0" distR="0" wp14:anchorId="74C75B14" wp14:editId="731B7F6E">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0">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1B104E" w:rsidRDefault="00AC23A1" w:rsidP="00AC23A1">
      <w:pPr>
        <w:pStyle w:val="CVFigureCaption"/>
      </w:pPr>
      <w:r w:rsidRPr="001B104E">
        <w:t>Filter Window</w:t>
      </w:r>
      <w:r w:rsidR="002656D4" w:rsidRPr="001B104E">
        <w:t>–</w:t>
      </w:r>
      <w:r w:rsidRPr="001B104E">
        <w:t>Groups and Locations options selected</w:t>
      </w:r>
    </w:p>
    <w:p w14:paraId="5B791CE2" w14:textId="1C6EB88D" w:rsidR="00AC23A1" w:rsidRPr="001B104E" w:rsidRDefault="00AC23A1" w:rsidP="00D8758A">
      <w:pPr>
        <w:pStyle w:val="CVChapterBodyCopy"/>
      </w:pPr>
      <w:r w:rsidRPr="001B104E">
        <w:t xml:space="preserve">The user can view only those groups and locations for which </w:t>
      </w:r>
      <w:r w:rsidR="00D238D4" w:rsidRPr="001B104E">
        <w:t>they have access-</w:t>
      </w:r>
      <w:r w:rsidRPr="001B104E">
        <w:t>permission.</w:t>
      </w:r>
    </w:p>
    <w:p w14:paraId="387504E1" w14:textId="304B290A" w:rsidR="003A3710" w:rsidRPr="001B104E" w:rsidRDefault="003A3710" w:rsidP="006C4D28">
      <w:pPr>
        <w:pStyle w:val="ListNumber"/>
      </w:pPr>
      <w:r w:rsidRPr="001B104E">
        <w:t>Select the che</w:t>
      </w:r>
      <w:r w:rsidR="0003582B" w:rsidRPr="001B104E">
        <w:t>ck box next to the group name based on</w:t>
      </w:r>
      <w:r w:rsidRPr="001B104E">
        <w:t xml:space="preserve"> which you want to filter the patient records.</w:t>
      </w:r>
    </w:p>
    <w:p w14:paraId="78F6DDF9" w14:textId="175D369C" w:rsidR="003A3710" w:rsidRPr="001B104E" w:rsidRDefault="003A3710" w:rsidP="006C4D28">
      <w:pPr>
        <w:pStyle w:val="ListNumber"/>
      </w:pPr>
      <w:r w:rsidRPr="001B104E">
        <w:t>Select the small plus icon next to the group name to view the locations for that group.</w:t>
      </w:r>
      <w:r w:rsidR="00E04F60" w:rsidRPr="001B104E">
        <w:t xml:space="preserve"> On selecting the icon, it changes to minus sign when the location drop-down list displays.</w:t>
      </w:r>
    </w:p>
    <w:p w14:paraId="2B429F0C" w14:textId="12C5FB1A" w:rsidR="00BD5A4C" w:rsidRPr="001B104E" w:rsidRDefault="00BD5A4C" w:rsidP="006C4D28">
      <w:pPr>
        <w:pStyle w:val="ListNumber"/>
      </w:pPr>
      <w:r w:rsidRPr="001B104E">
        <w:lastRenderedPageBreak/>
        <w:t xml:space="preserve">Select the location names </w:t>
      </w:r>
      <w:r w:rsidR="00E04F60" w:rsidRPr="001B104E">
        <w:t>based on</w:t>
      </w:r>
      <w:r w:rsidRPr="001B104E">
        <w:t xml:space="preserve"> which </w:t>
      </w:r>
      <w:r w:rsidR="003A3710" w:rsidRPr="001B104E">
        <w:t>you want to apply the filter</w:t>
      </w:r>
      <w:r w:rsidRPr="001B104E">
        <w:t>.</w:t>
      </w:r>
    </w:p>
    <w:p w14:paraId="0CCDC7B5" w14:textId="7444127A" w:rsidR="006D0F15" w:rsidRPr="001B104E" w:rsidRDefault="006D0F15" w:rsidP="004A2945">
      <w:pPr>
        <w:pStyle w:val="CVChapterBodyCopy"/>
      </w:pPr>
      <w:r w:rsidRPr="001B104E">
        <w:t xml:space="preserve">The filter icon next to </w:t>
      </w:r>
      <w:r w:rsidR="001840D1" w:rsidRPr="001B104E">
        <w:t xml:space="preserve">the </w:t>
      </w:r>
      <w:r w:rsidR="003A3710" w:rsidRPr="001B104E">
        <w:t xml:space="preserve">filter </w:t>
      </w:r>
      <w:r w:rsidR="001840D1" w:rsidRPr="001B104E">
        <w:t xml:space="preserve">criterion turns blue </w:t>
      </w:r>
      <w:r w:rsidRPr="001B104E">
        <w:t xml:space="preserve">when </w:t>
      </w:r>
      <w:r w:rsidR="004213EC" w:rsidRPr="001B104E">
        <w:t xml:space="preserve">you select </w:t>
      </w:r>
      <w:r w:rsidRPr="001B104E">
        <w:t>one or more optio</w:t>
      </w:r>
      <w:r w:rsidR="004213EC" w:rsidRPr="001B104E">
        <w:t>ns</w:t>
      </w:r>
      <w:r w:rsidRPr="001B104E">
        <w:t>.</w:t>
      </w:r>
    </w:p>
    <w:p w14:paraId="471CA6C4" w14:textId="03E4D558" w:rsidR="00597820" w:rsidRPr="001B104E" w:rsidRDefault="0050549D" w:rsidP="00597820">
      <w:pPr>
        <w:pStyle w:val="ListNumber"/>
      </w:pPr>
      <w:r w:rsidRPr="001B104E">
        <w:t>Similarly</w:t>
      </w:r>
      <w:r w:rsidR="00A939DA" w:rsidRPr="001B104E">
        <w:t xml:space="preserve">, </w:t>
      </w:r>
      <w:r w:rsidR="00597820" w:rsidRPr="001B104E">
        <w:t xml:space="preserve">you can </w:t>
      </w:r>
      <w:r w:rsidR="00A939DA" w:rsidRPr="001B104E">
        <w:t xml:space="preserve">select </w:t>
      </w:r>
      <w:r w:rsidR="009D5078" w:rsidRPr="001B104E">
        <w:t>one or more of</w:t>
      </w:r>
      <w:r w:rsidR="00A939DA" w:rsidRPr="001B104E">
        <w:t xml:space="preserve"> </w:t>
      </w:r>
      <w:r w:rsidR="00E04F60" w:rsidRPr="001B104E">
        <w:t xml:space="preserve">the </w:t>
      </w:r>
      <w:r w:rsidR="000B5DF9" w:rsidRPr="001B104E">
        <w:t xml:space="preserve">other </w:t>
      </w:r>
      <w:r w:rsidR="00597820" w:rsidRPr="001B104E">
        <w:t xml:space="preserve">filter </w:t>
      </w:r>
      <w:r w:rsidR="000B5DF9" w:rsidRPr="001B104E">
        <w:t>criteria based on which</w:t>
      </w:r>
      <w:r w:rsidRPr="001B104E">
        <w:t xml:space="preserve"> </w:t>
      </w:r>
      <w:r w:rsidR="00597820" w:rsidRPr="001B104E">
        <w:t xml:space="preserve">you want to limit </w:t>
      </w:r>
      <w:r w:rsidRPr="001B104E">
        <w:t>th</w:t>
      </w:r>
      <w:r w:rsidR="00597820" w:rsidRPr="001B104E">
        <w:t>e patient list</w:t>
      </w:r>
      <w:r w:rsidRPr="001B104E">
        <w:t>.</w:t>
      </w:r>
      <w:r w:rsidR="00597820" w:rsidRPr="001B104E">
        <w:t xml:space="preserve"> Coreo View allows you to select all of the filter criteria together.</w:t>
      </w:r>
    </w:p>
    <w:p w14:paraId="3A98BBE9" w14:textId="4C2B0AA9" w:rsidR="009B2972" w:rsidRPr="001B104E" w:rsidRDefault="009B2972" w:rsidP="006C4D28">
      <w:pPr>
        <w:pStyle w:val="ListNumber"/>
      </w:pPr>
      <w:r w:rsidRPr="001B104E">
        <w:t xml:space="preserve">Select the </w:t>
      </w:r>
      <w:r w:rsidRPr="001B104E">
        <w:rPr>
          <w:b/>
        </w:rPr>
        <w:t>Show Selected Only</w:t>
      </w:r>
      <w:r w:rsidRPr="001B104E">
        <w:t xml:space="preserve"> check box to view</w:t>
      </w:r>
      <w:r w:rsidR="008842DA" w:rsidRPr="001B104E">
        <w:t xml:space="preserve"> only those options </w:t>
      </w:r>
      <w:r w:rsidR="00AC23A1" w:rsidRPr="001B104E">
        <w:t xml:space="preserve">that </w:t>
      </w:r>
      <w:r w:rsidR="00E04F60" w:rsidRPr="001B104E">
        <w:t>you have</w:t>
      </w:r>
      <w:r w:rsidR="00AC23A1" w:rsidRPr="001B104E">
        <w:t xml:space="preserve"> selected for that</w:t>
      </w:r>
      <w:r w:rsidR="008842DA" w:rsidRPr="001B104E">
        <w:t xml:space="preserve"> filter criterion.</w:t>
      </w:r>
      <w:r w:rsidR="00590233" w:rsidRPr="001B104E">
        <w:t xml:space="preserve"> You can save this filter criterion as a </w:t>
      </w:r>
      <w:hyperlink w:anchor="_Themes" w:history="1">
        <w:r w:rsidR="00590233" w:rsidRPr="001B104E">
          <w:rPr>
            <w:rStyle w:val="Hyperlink"/>
            <w:rFonts w:cstheme="minorBidi"/>
          </w:rPr>
          <w:t>theme</w:t>
        </w:r>
      </w:hyperlink>
      <w:r w:rsidR="00590233" w:rsidRPr="001B104E">
        <w:t>.</w:t>
      </w:r>
    </w:p>
    <w:p w14:paraId="74049AA8" w14:textId="0BFC38B4" w:rsidR="005757C3" w:rsidRPr="001B104E" w:rsidRDefault="005757C3" w:rsidP="006C4D28">
      <w:pPr>
        <w:pStyle w:val="ListNumber"/>
      </w:pPr>
      <w:r w:rsidRPr="001B104E">
        <w:t xml:space="preserve">Select the </w:t>
      </w:r>
      <w:bookmarkStart w:id="79" w:name="ShowFalggedOnlyCheckBox"/>
      <w:r w:rsidRPr="001B104E">
        <w:rPr>
          <w:b/>
        </w:rPr>
        <w:t>Show Flagged Only</w:t>
      </w:r>
      <w:r w:rsidRPr="001B104E">
        <w:t xml:space="preserve"> check box </w:t>
      </w:r>
      <w:bookmarkEnd w:id="79"/>
      <w:r w:rsidRPr="001B104E">
        <w:t>to have the flagged patient re</w:t>
      </w:r>
      <w:r w:rsidR="00590233" w:rsidRPr="001B104E">
        <w:t>cor</w:t>
      </w:r>
      <w:r w:rsidR="0003582B" w:rsidRPr="001B104E">
        <w:t xml:space="preserve">ds as the filter criterion. The </w:t>
      </w:r>
      <w:r w:rsidR="0003582B" w:rsidRPr="001B104E">
        <w:rPr>
          <w:b/>
        </w:rPr>
        <w:t>Show Flagged Only</w:t>
      </w:r>
      <w:r w:rsidR="00590233" w:rsidRPr="001B104E">
        <w:t xml:space="preserve"> </w:t>
      </w:r>
      <w:r w:rsidR="0003582B" w:rsidRPr="001B104E">
        <w:t xml:space="preserve">option </w:t>
      </w:r>
      <w:r w:rsidR="00590233" w:rsidRPr="001B104E">
        <w:t xml:space="preserve">displays only the flagged patients, both the Coreo flagged patients and the flagged patients assigned to beds. You can save this filter criterion as a </w:t>
      </w:r>
      <w:hyperlink w:anchor="_Themes" w:history="1">
        <w:r w:rsidR="00590233" w:rsidRPr="001B104E">
          <w:rPr>
            <w:rStyle w:val="Hyperlink"/>
            <w:rFonts w:cstheme="minorBidi"/>
          </w:rPr>
          <w:t>theme</w:t>
        </w:r>
      </w:hyperlink>
      <w:r w:rsidR="00590233" w:rsidRPr="001B104E">
        <w:t>.</w:t>
      </w:r>
    </w:p>
    <w:p w14:paraId="368A5C26" w14:textId="7C311293" w:rsidR="00EF7511" w:rsidRPr="001B104E" w:rsidRDefault="00E57728" w:rsidP="00E87271">
      <w:pPr>
        <w:pStyle w:val="ListNumber"/>
      </w:pPr>
      <w:r w:rsidRPr="001B104E">
        <w:t xml:space="preserve">Select the </w:t>
      </w:r>
      <w:r w:rsidR="00E87271" w:rsidRPr="001B104E">
        <w:rPr>
          <w:b/>
        </w:rPr>
        <w:t>Clear Selections</w:t>
      </w:r>
      <w:r w:rsidR="00E87271" w:rsidRPr="001B104E">
        <w:t xml:space="preserve"> button to clear all the options that </w:t>
      </w:r>
      <w:r w:rsidR="00E04F60" w:rsidRPr="001B104E">
        <w:t>you have</w:t>
      </w:r>
      <w:r w:rsidR="0087198B" w:rsidRPr="001B104E">
        <w:t xml:space="preserve"> selected for the current filter criterion</w:t>
      </w:r>
      <w:r w:rsidR="00E87271" w:rsidRPr="001B104E">
        <w:t>.</w:t>
      </w:r>
      <w:r w:rsidR="0087198B" w:rsidRPr="001B104E">
        <w:t xml:space="preserve"> Select the </w:t>
      </w:r>
      <w:r w:rsidR="0087198B" w:rsidRPr="001B104E">
        <w:rPr>
          <w:b/>
        </w:rPr>
        <w:t>Clear All</w:t>
      </w:r>
      <w:r w:rsidR="0087198B" w:rsidRPr="001B104E">
        <w:t xml:space="preserve"> button to clear all the selections under all the filter criteria together.</w:t>
      </w:r>
    </w:p>
    <w:p w14:paraId="105EBF54" w14:textId="2F98BA06" w:rsidR="00A8512A" w:rsidRPr="001B104E" w:rsidRDefault="00A8512A" w:rsidP="00E87271">
      <w:pPr>
        <w:pStyle w:val="ListNumber"/>
      </w:pPr>
      <w:r w:rsidRPr="001B104E">
        <w:t xml:space="preserve">Select the </w:t>
      </w:r>
      <w:r w:rsidRPr="001B104E">
        <w:rPr>
          <w:b/>
        </w:rPr>
        <w:t>Select All</w:t>
      </w:r>
      <w:r w:rsidRPr="001B104E">
        <w:t xml:space="preserve"> button to select all the available options for a filter criterion.</w:t>
      </w:r>
    </w:p>
    <w:p w14:paraId="112531CD" w14:textId="50596CA7" w:rsidR="00E04F60" w:rsidRPr="001B104E" w:rsidRDefault="00E04F60" w:rsidP="00E87271">
      <w:pPr>
        <w:pStyle w:val="ListNumber"/>
      </w:pPr>
      <w:r w:rsidRPr="001B104E">
        <w:t xml:space="preserve">Select the </w:t>
      </w:r>
      <w:r w:rsidRPr="001B104E">
        <w:rPr>
          <w:b/>
        </w:rPr>
        <w:t>Apply Filter</w:t>
      </w:r>
      <w:r w:rsidRPr="001B104E">
        <w:t xml:space="preserve"> button to apply the filter </w:t>
      </w:r>
      <w:r w:rsidR="000A688C" w:rsidRPr="001B104E">
        <w:t>for</w:t>
      </w:r>
      <w:r w:rsidRPr="001B104E">
        <w:t xml:space="preserve"> the patient records </w:t>
      </w:r>
      <w:r w:rsidR="000A688C" w:rsidRPr="001B104E">
        <w:t xml:space="preserve">in the three views (BV, PV, and the GMV) </w:t>
      </w:r>
      <w:r w:rsidR="00C27F24" w:rsidRPr="001B104E">
        <w:t xml:space="preserve">directly </w:t>
      </w:r>
      <w:r w:rsidRPr="001B104E">
        <w:t xml:space="preserve">without saving </w:t>
      </w:r>
      <w:r w:rsidR="002656D4" w:rsidRPr="001B104E">
        <w:t xml:space="preserve">it </w:t>
      </w:r>
      <w:r w:rsidRPr="001B104E">
        <w:t>as a theme.</w:t>
      </w:r>
    </w:p>
    <w:p w14:paraId="75B0D22C" w14:textId="11D7DBB0" w:rsidR="002656D4" w:rsidRPr="001B104E" w:rsidRDefault="009B3538" w:rsidP="002656D4">
      <w:pPr>
        <w:pStyle w:val="CVFigure"/>
      </w:pPr>
      <w:r w:rsidRPr="001B104E">
        <w:drawing>
          <wp:inline distT="0" distB="0" distL="0" distR="0" wp14:anchorId="211397ED" wp14:editId="00F48CE3">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81">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1B104E" w:rsidRDefault="002656D4" w:rsidP="009B3538">
      <w:pPr>
        <w:pStyle w:val="CVFigureCaption"/>
      </w:pPr>
      <w:r w:rsidRPr="001B104E">
        <w:t>Filter Criteria applied in the BV</w:t>
      </w:r>
    </w:p>
    <w:p w14:paraId="756B84A2" w14:textId="574B95CB" w:rsidR="002656D4" w:rsidRPr="001B104E" w:rsidRDefault="002656D4" w:rsidP="002656D4">
      <w:pPr>
        <w:pStyle w:val="CVChapterBodyCopy"/>
      </w:pPr>
      <w:r w:rsidRPr="001B104E">
        <w:t>The applied filter displays a label</w:t>
      </w:r>
      <w:r w:rsidR="0003582B" w:rsidRPr="001B104E">
        <w:t xml:space="preserve">, </w:t>
      </w:r>
      <w:r w:rsidR="0003582B" w:rsidRPr="001B104E">
        <w:rPr>
          <w:b/>
        </w:rPr>
        <w:t>Filter View</w:t>
      </w:r>
      <w:r w:rsidR="0003582B" w:rsidRPr="001B104E">
        <w:t>,</w:t>
      </w:r>
      <w:r w:rsidRPr="001B104E">
        <w:t xml:space="preserve"> on the side menu.</w:t>
      </w:r>
    </w:p>
    <w:p w14:paraId="600A65B5" w14:textId="7B745BB4" w:rsidR="002656D4" w:rsidRPr="001B104E" w:rsidRDefault="009B3538" w:rsidP="009B3538">
      <w:pPr>
        <w:pStyle w:val="ListNumber"/>
      </w:pPr>
      <w:r w:rsidRPr="001B104E">
        <w:t>Click the PV button to view the PV layout.</w:t>
      </w:r>
    </w:p>
    <w:p w14:paraId="2C9327E5" w14:textId="52B37457" w:rsidR="002656D4" w:rsidRPr="001B104E" w:rsidRDefault="009B3538" w:rsidP="002656D4">
      <w:pPr>
        <w:pStyle w:val="CVFigure"/>
      </w:pPr>
      <w:r w:rsidRPr="001B104E">
        <w:lastRenderedPageBreak/>
        <w:drawing>
          <wp:inline distT="0" distB="0" distL="0" distR="0" wp14:anchorId="49830E56" wp14:editId="40CD7F8F">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82">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1B104E" w:rsidRDefault="000A7DD8" w:rsidP="000A7DD8">
      <w:pPr>
        <w:pStyle w:val="CVFigureCaption"/>
      </w:pPr>
      <w:r w:rsidRPr="001B104E">
        <w:t>Filter Criteria applied in the PV</w:t>
      </w:r>
    </w:p>
    <w:p w14:paraId="2FD2CA02" w14:textId="77777777" w:rsidR="000A7DD8" w:rsidRPr="001B104E" w:rsidRDefault="000A7DD8" w:rsidP="000A7DD8">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449C80C6" w14:textId="453BF199" w:rsidR="000A7DD8" w:rsidRPr="001B104E" w:rsidRDefault="000A7DD8" w:rsidP="000A7DD8">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00D4754E" w:rsidRPr="001B104E">
        <w:rPr>
          <w:b/>
        </w:rPr>
        <w:t>End D</w:t>
      </w:r>
      <w:r w:rsidRPr="001B104E">
        <w:rPr>
          <w:b/>
        </w:rPr>
        <w:t>ate</w:t>
      </w:r>
      <w:r w:rsidRPr="001B104E">
        <w:t>) and the periods (</w:t>
      </w:r>
      <w:r w:rsidRPr="001B104E">
        <w:rPr>
          <w:b/>
        </w:rPr>
        <w:t>6 M</w:t>
      </w:r>
      <w:r w:rsidRPr="001B104E">
        <w:t xml:space="preserve">, </w:t>
      </w:r>
      <w:r w:rsidRPr="001B104E">
        <w:rPr>
          <w:b/>
        </w:rPr>
        <w:t>1 Y</w:t>
      </w:r>
      <w:r w:rsidRPr="001B104E">
        <w:t xml:space="preserve">, </w:t>
      </w:r>
      <w:r w:rsidRPr="001B104E">
        <w:rPr>
          <w:b/>
        </w:rPr>
        <w:t>All</w:t>
      </w:r>
      <w:r w:rsidRPr="001B104E">
        <w:t>)</w:t>
      </w:r>
      <w:r w:rsidR="007033BE" w:rsidRPr="001B104E">
        <w:t>.</w:t>
      </w:r>
    </w:p>
    <w:p w14:paraId="46333326" w14:textId="77777777" w:rsidR="007033BE" w:rsidRPr="001B104E" w:rsidRDefault="007033BE" w:rsidP="007033BE">
      <w:pPr>
        <w:pStyle w:val="ListNumber"/>
      </w:pPr>
      <w:r w:rsidRPr="001B104E">
        <w:t>Select the GMV button on the header bar to go to the GMV.</w:t>
      </w:r>
    </w:p>
    <w:p w14:paraId="392A8176" w14:textId="6EDA5BB7" w:rsidR="009B3538" w:rsidRPr="001B104E" w:rsidRDefault="00D27D4E" w:rsidP="007033BE">
      <w:pPr>
        <w:pStyle w:val="CVFigure"/>
      </w:pPr>
      <w:r w:rsidRPr="001B104E">
        <w:drawing>
          <wp:inline distT="0" distB="0" distL="0" distR="0" wp14:anchorId="49FD7AA2" wp14:editId="26A37967">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83">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1B104E" w:rsidRDefault="00693E3B" w:rsidP="00693E3B">
      <w:pPr>
        <w:pStyle w:val="CVFigureCaption"/>
      </w:pPr>
      <w:r w:rsidRPr="001B104E">
        <w:t>Filter Criteria applied in the GMV</w:t>
      </w:r>
    </w:p>
    <w:p w14:paraId="62E23FE3" w14:textId="0CAAF3E9" w:rsidR="007033BE" w:rsidRPr="001B104E" w:rsidRDefault="00D27D4E" w:rsidP="009B3538">
      <w:pPr>
        <w:pStyle w:val="CVChapterBodyCopy"/>
      </w:pPr>
      <w:r w:rsidRPr="001B104E">
        <w:t>You can view the applied filter in the geomap view.</w:t>
      </w:r>
    </w:p>
    <w:p w14:paraId="0ACE7DB8" w14:textId="09F268BC" w:rsidR="000B6ABD" w:rsidRPr="001B104E" w:rsidRDefault="000B6ABD" w:rsidP="00E9278B">
      <w:pPr>
        <w:pStyle w:val="Heading2"/>
      </w:pPr>
      <w:bookmarkStart w:id="80" w:name="_Themes"/>
      <w:bookmarkStart w:id="81" w:name="_Toc29807438"/>
      <w:bookmarkEnd w:id="80"/>
      <w:r w:rsidRPr="001B104E">
        <w:lastRenderedPageBreak/>
        <w:t>Themes</w:t>
      </w:r>
      <w:bookmarkEnd w:id="81"/>
    </w:p>
    <w:p w14:paraId="303DD010" w14:textId="59B84B96" w:rsidR="0056271B" w:rsidRPr="001B104E" w:rsidRDefault="00514759" w:rsidP="003812A9">
      <w:pPr>
        <w:pStyle w:val="CVChapterBodyCopy"/>
      </w:pPr>
      <w:r w:rsidRPr="001B104E">
        <w:t>A theme is a visual representation of l</w:t>
      </w:r>
      <w:r w:rsidR="008E1734" w:rsidRPr="001B104E">
        <w:t>ocations, beds</w:t>
      </w:r>
      <w:r w:rsidR="002E7955" w:rsidRPr="001B104E">
        <w:t>,</w:t>
      </w:r>
      <w:r w:rsidR="008E1734" w:rsidRPr="001B104E">
        <w:t xml:space="preserve"> and patients. Coreo View gives you the provision to save a theme,</w:t>
      </w:r>
      <w:r w:rsidRPr="001B104E">
        <w:t xml:space="preserve"> apply a theme, set a theme as </w:t>
      </w:r>
      <w:r w:rsidR="008E1734" w:rsidRPr="001B104E">
        <w:t>a</w:t>
      </w:r>
      <w:r w:rsidRPr="001B104E">
        <w:t xml:space="preserve"> home default theme</w:t>
      </w:r>
      <w:r w:rsidR="008E1734" w:rsidRPr="001B104E">
        <w:t>,</w:t>
      </w:r>
      <w:r w:rsidRPr="001B104E">
        <w:t xml:space="preserve"> and </w:t>
      </w:r>
      <w:r w:rsidR="008E1734" w:rsidRPr="001B104E">
        <w:t>to</w:t>
      </w:r>
      <w:r w:rsidRPr="001B104E">
        <w:t xml:space="preserve"> edit a theme.</w:t>
      </w:r>
      <w:r w:rsidR="0056271B" w:rsidRPr="001B104E">
        <w:t xml:space="preserve"> The theme that you apply displays in all three views.</w:t>
      </w:r>
    </w:p>
    <w:p w14:paraId="1A6378BF" w14:textId="0220DD9B" w:rsidR="008E1734" w:rsidRPr="001B104E" w:rsidRDefault="008E1734" w:rsidP="00F81096">
      <w:pPr>
        <w:pStyle w:val="CVHeading3"/>
      </w:pPr>
      <w:bookmarkStart w:id="82" w:name="_Toc29807439"/>
      <w:r w:rsidRPr="001B104E">
        <w:t>Save a Theme</w:t>
      </w:r>
      <w:bookmarkEnd w:id="82"/>
    </w:p>
    <w:p w14:paraId="0F761111" w14:textId="09077821" w:rsidR="008E1734" w:rsidRPr="001B104E" w:rsidRDefault="008E1734" w:rsidP="008E1734">
      <w:pPr>
        <w:pStyle w:val="CVChapterBodyCopy"/>
      </w:pPr>
      <w:r w:rsidRPr="001B104E">
        <w:t xml:space="preserve">Follow these steps to save a theme in the </w:t>
      </w:r>
      <w:r w:rsidRPr="001B104E">
        <w:rPr>
          <w:b/>
        </w:rPr>
        <w:t>Save Themes</w:t>
      </w:r>
      <w:r w:rsidRPr="001B104E">
        <w:t xml:space="preserve"> window from the </w:t>
      </w:r>
      <w:r w:rsidRPr="001B104E">
        <w:rPr>
          <w:b/>
        </w:rPr>
        <w:t>Filt</w:t>
      </w:r>
      <w:r w:rsidR="00224297" w:rsidRPr="001B104E">
        <w:rPr>
          <w:b/>
        </w:rPr>
        <w:t>er</w:t>
      </w:r>
      <w:r w:rsidRPr="001B104E">
        <w:t xml:space="preserve"> window:</w:t>
      </w:r>
    </w:p>
    <w:p w14:paraId="48B87AF7" w14:textId="77777777" w:rsidR="00224297" w:rsidRPr="001B104E" w:rsidRDefault="00224297" w:rsidP="00A55C80">
      <w:pPr>
        <w:pStyle w:val="ListNumber"/>
        <w:numPr>
          <w:ilvl w:val="0"/>
          <w:numId w:val="51"/>
        </w:numPr>
      </w:pPr>
      <w:r w:rsidRPr="001B104E">
        <w:t xml:space="preserve">On the </w:t>
      </w:r>
      <w:r w:rsidRPr="001B104E">
        <w:rPr>
          <w:b/>
        </w:rPr>
        <w:t>Coreo View</w:t>
      </w:r>
      <w:r w:rsidRPr="001B104E">
        <w:t xml:space="preserve"> home page, select </w:t>
      </w:r>
      <w:r w:rsidRPr="001B104E">
        <w:rPr>
          <w:b/>
        </w:rPr>
        <w:t>Filters</w:t>
      </w:r>
      <w:r w:rsidRPr="001B104E">
        <w:t xml:space="preserve"> on the side menu to open the </w:t>
      </w:r>
      <w:r w:rsidRPr="001B104E">
        <w:rPr>
          <w:b/>
        </w:rPr>
        <w:t>Filter</w:t>
      </w:r>
      <w:r w:rsidRPr="001B104E">
        <w:t xml:space="preserve"> window.</w:t>
      </w:r>
    </w:p>
    <w:p w14:paraId="312D4A4D" w14:textId="79C121B8" w:rsidR="00224297" w:rsidRPr="001B104E" w:rsidRDefault="00224297" w:rsidP="00224297">
      <w:pPr>
        <w:pStyle w:val="CVFigure"/>
      </w:pPr>
      <w:r w:rsidRPr="001B104E">
        <w:drawing>
          <wp:inline distT="0" distB="0" distL="0" distR="0" wp14:anchorId="013776A6" wp14:editId="68752B4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84">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1B104E" w:rsidRDefault="00224297" w:rsidP="00224297">
      <w:pPr>
        <w:pStyle w:val="CVFigureCaption"/>
      </w:pPr>
      <w:r w:rsidRPr="001B104E">
        <w:t>Filter Window – Groups and Locations options selected</w:t>
      </w:r>
    </w:p>
    <w:p w14:paraId="35B7E7CD" w14:textId="77777777" w:rsidR="001C5FE3" w:rsidRPr="001B104E" w:rsidRDefault="001C5FE3" w:rsidP="001C5FE3">
      <w:pPr>
        <w:pStyle w:val="ListNumber"/>
      </w:pPr>
      <w:r w:rsidRPr="001B104E">
        <w:t xml:space="preserve">Select the </w:t>
      </w:r>
      <w:r w:rsidRPr="001B104E">
        <w:rPr>
          <w:b/>
        </w:rPr>
        <w:t>Groups and Locations</w:t>
      </w:r>
      <w:r w:rsidRPr="001B104E">
        <w:t xml:space="preserve"> criterion or any criteria based on which you want to filter the patient records in the three views. </w:t>
      </w:r>
    </w:p>
    <w:p w14:paraId="6B446A34" w14:textId="77777777" w:rsidR="001C5FE3" w:rsidRPr="001B104E" w:rsidRDefault="001C5FE3" w:rsidP="001C5FE3">
      <w:pPr>
        <w:pStyle w:val="CVChapterBodyCopy"/>
      </w:pPr>
      <w:r w:rsidRPr="001B104E">
        <w:t xml:space="preserve">The </w:t>
      </w:r>
      <w:r w:rsidRPr="001B104E">
        <w:rPr>
          <w:b/>
        </w:rPr>
        <w:t>Groups and Locations</w:t>
      </w:r>
      <w:r w:rsidRPr="001B104E">
        <w:t xml:space="preserve"> criterion filters the patient list based on the groups and locations that you choose.</w:t>
      </w:r>
    </w:p>
    <w:p w14:paraId="6C37AF91" w14:textId="34204DBD" w:rsidR="00224297" w:rsidRPr="001B104E" w:rsidRDefault="00224297" w:rsidP="00224297">
      <w:pPr>
        <w:pStyle w:val="ListNumber"/>
      </w:pPr>
      <w:r w:rsidRPr="001B104E">
        <w:t>Select the check box next to the group name by which you want to filter the patient records.</w:t>
      </w:r>
    </w:p>
    <w:p w14:paraId="2F573B72" w14:textId="77777777" w:rsidR="00224297" w:rsidRPr="001B104E" w:rsidRDefault="00224297" w:rsidP="00224297">
      <w:pPr>
        <w:pStyle w:val="ListNumber"/>
      </w:pPr>
      <w:r w:rsidRPr="001B104E">
        <w:t>Select the small plus icon next to the group name to view the locations for that group. On selecting the icon, it changes to minus sign when the location drop-down list displays.</w:t>
      </w:r>
    </w:p>
    <w:p w14:paraId="4090624D" w14:textId="4F2B6958" w:rsidR="00224297" w:rsidRPr="001B104E" w:rsidRDefault="00224297" w:rsidP="00224297">
      <w:pPr>
        <w:pStyle w:val="ListNumber"/>
      </w:pPr>
      <w:r w:rsidRPr="001B104E">
        <w:t>Select the location names based on which you want to apply the filter</w:t>
      </w:r>
      <w:r w:rsidR="001C5FE3" w:rsidRPr="001B104E">
        <w:t xml:space="preserve"> on the patient records</w:t>
      </w:r>
      <w:r w:rsidRPr="001B104E">
        <w:t>.</w:t>
      </w:r>
    </w:p>
    <w:p w14:paraId="771DE100" w14:textId="07B1211B" w:rsidR="00224297" w:rsidRPr="001B104E" w:rsidRDefault="00224297" w:rsidP="00224297">
      <w:pPr>
        <w:pStyle w:val="ListNumber"/>
      </w:pPr>
      <w:r w:rsidRPr="001B104E">
        <w:lastRenderedPageBreak/>
        <w:t xml:space="preserve">Similarly, you can select one or more of the other filter criteria based on which you want to limit the patient list. Coreo View allows you to select all the filter criteria </w:t>
      </w:r>
      <w:r w:rsidR="001C5FE3" w:rsidRPr="001B104E">
        <w:t>at a time</w:t>
      </w:r>
      <w:r w:rsidRPr="001B104E">
        <w:t>.</w:t>
      </w:r>
    </w:p>
    <w:p w14:paraId="6E98569B" w14:textId="7561AB24" w:rsidR="00224297" w:rsidRPr="001B104E" w:rsidRDefault="00224297" w:rsidP="00224297">
      <w:pPr>
        <w:pStyle w:val="ListNumber"/>
      </w:pPr>
      <w:r w:rsidRPr="001B104E">
        <w:t xml:space="preserve">Select the </w:t>
      </w:r>
      <w:r w:rsidRPr="001B104E">
        <w:rPr>
          <w:b/>
        </w:rPr>
        <w:t>Save to Theme</w:t>
      </w:r>
      <w:r w:rsidRPr="001B104E">
        <w:t xml:space="preserve"> button to save the filter criteria as a new theme. The </w:t>
      </w:r>
      <w:r w:rsidRPr="001B104E">
        <w:rPr>
          <w:b/>
        </w:rPr>
        <w:t>Save</w:t>
      </w:r>
      <w:r w:rsidRPr="001B104E">
        <w:t xml:space="preserve"> </w:t>
      </w:r>
      <w:r w:rsidRPr="001B104E">
        <w:rPr>
          <w:b/>
        </w:rPr>
        <w:t>Themes</w:t>
      </w:r>
      <w:r w:rsidR="001C5FE3" w:rsidRPr="001B104E">
        <w:t xml:space="preserve"> window opens.</w:t>
      </w:r>
    </w:p>
    <w:p w14:paraId="653F60E8" w14:textId="1F870013" w:rsidR="00224297" w:rsidRPr="001B104E" w:rsidRDefault="001C5FE3" w:rsidP="00224297">
      <w:pPr>
        <w:pStyle w:val="CVFigure"/>
      </w:pPr>
      <w:r w:rsidRPr="001B104E">
        <w:drawing>
          <wp:inline distT="0" distB="0" distL="0" distR="0" wp14:anchorId="191A88EF" wp14:editId="720AFC5D">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85">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1B104E" w:rsidRDefault="00224297" w:rsidP="00224297">
      <w:pPr>
        <w:pStyle w:val="CVFigureCaption"/>
      </w:pPr>
      <w:r w:rsidRPr="001B104E">
        <w:t>Save Themes Window</w:t>
      </w:r>
    </w:p>
    <w:p w14:paraId="6D6F0A08" w14:textId="77777777" w:rsidR="001C5FE3" w:rsidRPr="001B104E" w:rsidRDefault="001C5FE3" w:rsidP="001C5FE3">
      <w:pPr>
        <w:pStyle w:val="ListNumber"/>
      </w:pPr>
      <w:r w:rsidRPr="001B104E">
        <w:t xml:space="preserve">Enter the name for the saved filter criteria in the </w:t>
      </w:r>
      <w:r w:rsidRPr="001B104E">
        <w:rPr>
          <w:b/>
        </w:rPr>
        <w:t>Theme Name</w:t>
      </w:r>
      <w:r w:rsidRPr="001B104E">
        <w:t xml:space="preserve"> box.</w:t>
      </w:r>
    </w:p>
    <w:p w14:paraId="4FA33E49" w14:textId="1F5DFD33" w:rsidR="00224297" w:rsidRPr="001B104E" w:rsidRDefault="001C5FE3" w:rsidP="001C5FE3">
      <w:pPr>
        <w:pStyle w:val="ListNumber"/>
      </w:pPr>
      <w:r w:rsidRPr="001B104E">
        <w:t xml:space="preserve">Select </w:t>
      </w:r>
      <w:r w:rsidRPr="001B104E">
        <w:rPr>
          <w:b/>
        </w:rPr>
        <w:t>Save</w:t>
      </w:r>
      <w:r w:rsidRPr="001B104E">
        <w:t xml:space="preserve"> to save the new theme without applying it and to use it for the next use.</w:t>
      </w:r>
    </w:p>
    <w:p w14:paraId="4256B78C" w14:textId="520C0E74" w:rsidR="001C5FE3" w:rsidRPr="001B104E" w:rsidRDefault="001C5FE3" w:rsidP="001C5FE3">
      <w:pPr>
        <w:pStyle w:val="CVFigure"/>
      </w:pPr>
      <w:r w:rsidRPr="001B104E">
        <w:drawing>
          <wp:inline distT="0" distB="0" distL="0" distR="0" wp14:anchorId="33936324" wp14:editId="2A80825C">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86">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1B104E" w:rsidRDefault="00982BD8" w:rsidP="001C5FE3">
      <w:pPr>
        <w:pStyle w:val="CVFigureCaption"/>
      </w:pPr>
      <w:r w:rsidRPr="001B104E">
        <w:t>Save Themes window</w:t>
      </w:r>
    </w:p>
    <w:p w14:paraId="779A6AB3" w14:textId="6E3B801B" w:rsidR="001C5FE3" w:rsidRPr="001B104E" w:rsidRDefault="001C5FE3" w:rsidP="001C5FE3">
      <w:pPr>
        <w:pStyle w:val="CVChapterBodyCopy"/>
      </w:pPr>
      <w:r w:rsidRPr="001B104E">
        <w:lastRenderedPageBreak/>
        <w:t xml:space="preserve">The saved theme displays under the </w:t>
      </w:r>
      <w:r w:rsidRPr="001B104E">
        <w:rPr>
          <w:b/>
        </w:rPr>
        <w:t>Theme Name</w:t>
      </w:r>
      <w:r w:rsidRPr="001B104E">
        <w:t xml:space="preserve"> column </w:t>
      </w:r>
      <w:r w:rsidR="002656D4" w:rsidRPr="001B104E">
        <w:t xml:space="preserve">along </w:t>
      </w:r>
      <w:r w:rsidRPr="001B104E">
        <w:t>with the date and time at which you modified it.</w:t>
      </w:r>
    </w:p>
    <w:p w14:paraId="1CE6870C" w14:textId="5AA49950" w:rsidR="001C5FE3" w:rsidRPr="001B104E" w:rsidRDefault="001C5FE3" w:rsidP="001C5FE3">
      <w:pPr>
        <w:pStyle w:val="CVChapterBodyCopy"/>
      </w:pPr>
      <w:r w:rsidRPr="001B104E">
        <w:t>Or,</w:t>
      </w:r>
    </w:p>
    <w:p w14:paraId="4499657D" w14:textId="79C71FC8" w:rsidR="00224297" w:rsidRPr="001B104E" w:rsidRDefault="00224297" w:rsidP="00224297">
      <w:pPr>
        <w:pStyle w:val="ListNumber"/>
      </w:pPr>
      <w:r w:rsidRPr="001B104E">
        <w:t xml:space="preserve">Select </w:t>
      </w:r>
      <w:r w:rsidRPr="001B104E">
        <w:rPr>
          <w:b/>
        </w:rPr>
        <w:t xml:space="preserve">Back to Filter </w:t>
      </w:r>
      <w:r w:rsidRPr="001B104E">
        <w:t xml:space="preserve">to go back to the </w:t>
      </w:r>
      <w:r w:rsidRPr="001B104E">
        <w:rPr>
          <w:b/>
        </w:rPr>
        <w:t>Filter</w:t>
      </w:r>
      <w:r w:rsidRPr="001B104E">
        <w:t xml:space="preserve"> window without </w:t>
      </w:r>
      <w:r w:rsidR="002656D4" w:rsidRPr="001B104E">
        <w:t xml:space="preserve">saving the theme or without </w:t>
      </w:r>
      <w:r w:rsidRPr="001B104E">
        <w:t>applying the theme</w:t>
      </w:r>
      <w:r w:rsidR="001C5FE3" w:rsidRPr="001B104E">
        <w:t>, or</w:t>
      </w:r>
      <w:r w:rsidR="002656D4" w:rsidRPr="001B104E">
        <w:t xml:space="preserve"> to quit the </w:t>
      </w:r>
      <w:r w:rsidR="002656D4" w:rsidRPr="001B104E">
        <w:rPr>
          <w:b/>
        </w:rPr>
        <w:t>Save Themes</w:t>
      </w:r>
      <w:r w:rsidR="002656D4" w:rsidRPr="001B104E">
        <w:t xml:space="preserve"> window without making any changes</w:t>
      </w:r>
      <w:r w:rsidRPr="001B104E">
        <w:t>.</w:t>
      </w:r>
    </w:p>
    <w:p w14:paraId="58CBD945" w14:textId="41F82AB1" w:rsidR="001C5FE3" w:rsidRPr="001B104E" w:rsidRDefault="001C5FE3" w:rsidP="001C5FE3">
      <w:pPr>
        <w:pStyle w:val="CVChapterBodyCopy"/>
      </w:pPr>
      <w:r w:rsidRPr="001B104E">
        <w:t>Or,</w:t>
      </w:r>
    </w:p>
    <w:p w14:paraId="4BD746A0" w14:textId="60194CB7" w:rsidR="00224297" w:rsidRPr="001B104E" w:rsidRDefault="00224297" w:rsidP="00224297">
      <w:pPr>
        <w:pStyle w:val="ListNumber"/>
      </w:pPr>
      <w:r w:rsidRPr="001B104E">
        <w:t xml:space="preserve">Select </w:t>
      </w:r>
      <w:r w:rsidRPr="001B104E">
        <w:rPr>
          <w:b/>
        </w:rPr>
        <w:t xml:space="preserve">Save &amp; Apply </w:t>
      </w:r>
      <w:r w:rsidRPr="001B104E">
        <w:t xml:space="preserve">to </w:t>
      </w:r>
      <w:r w:rsidR="001C5FE3" w:rsidRPr="001B104E">
        <w:t>save the theme and apply it</w:t>
      </w:r>
      <w:r w:rsidR="002656D4" w:rsidRPr="001B104E">
        <w:t xml:space="preserve"> in the BV and the other two views </w:t>
      </w:r>
      <w:r w:rsidRPr="001B104E">
        <w:t>with immediate effect.</w:t>
      </w:r>
    </w:p>
    <w:p w14:paraId="1CBD3647" w14:textId="77777777" w:rsidR="00224297" w:rsidRPr="001B104E" w:rsidRDefault="00224297" w:rsidP="00224297">
      <w:pPr>
        <w:pStyle w:val="CVFigure"/>
      </w:pPr>
      <w:r w:rsidRPr="001B104E">
        <w:drawing>
          <wp:inline distT="0" distB="0" distL="0" distR="0" wp14:anchorId="079A6D87" wp14:editId="1F15BF97">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87">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1B104E" w:rsidRDefault="00224297" w:rsidP="00224297">
      <w:pPr>
        <w:pStyle w:val="CVFigureCaption"/>
      </w:pPr>
      <w:r w:rsidRPr="001B104E">
        <w:t>Filter Criteria saved and applied as a Theme in the BV</w:t>
      </w:r>
    </w:p>
    <w:p w14:paraId="77812BDC" w14:textId="4EDB377D" w:rsidR="00224297" w:rsidRPr="001B104E" w:rsidRDefault="00224297" w:rsidP="00224297">
      <w:pPr>
        <w:pStyle w:val="CVChapterBodyCopy"/>
      </w:pPr>
      <w:r w:rsidRPr="001B104E">
        <w:t xml:space="preserve">The </w:t>
      </w:r>
      <w:r w:rsidR="001C5FE3" w:rsidRPr="001B104E">
        <w:t xml:space="preserve">applied </w:t>
      </w:r>
      <w:r w:rsidRPr="001B104E">
        <w:t>theme name displays on the side menu.</w:t>
      </w:r>
    </w:p>
    <w:p w14:paraId="317C9DCB" w14:textId="7E1DB6A6" w:rsidR="00224297" w:rsidRPr="001B104E" w:rsidRDefault="00224297" w:rsidP="00224297">
      <w:pPr>
        <w:pStyle w:val="ListNumber"/>
      </w:pPr>
      <w:r w:rsidRPr="001B104E">
        <w:t>Select the PV button on the header bar to go to the PV</w:t>
      </w:r>
      <w:r w:rsidR="001C5FE3" w:rsidRPr="001B104E">
        <w:t>.</w:t>
      </w:r>
    </w:p>
    <w:p w14:paraId="14BE4CCA" w14:textId="77777777" w:rsidR="00224297" w:rsidRPr="001B104E" w:rsidRDefault="00224297" w:rsidP="00224297">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6394A544" w14:textId="5F87E063" w:rsidR="00224297" w:rsidRPr="001B104E" w:rsidRDefault="00224297" w:rsidP="00224297">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Pr="001B104E">
        <w:rPr>
          <w:b/>
        </w:rPr>
        <w:t xml:space="preserve">End </w:t>
      </w:r>
      <w:r w:rsidR="002E7955" w:rsidRPr="001B104E">
        <w:rPr>
          <w:b/>
        </w:rPr>
        <w:t>D</w:t>
      </w:r>
      <w:r w:rsidRPr="001B104E">
        <w:rPr>
          <w:b/>
        </w:rPr>
        <w:t>ate</w:t>
      </w:r>
      <w:r w:rsidR="002E7955" w:rsidRPr="001B104E">
        <w:t>) and the duration</w:t>
      </w:r>
      <w:r w:rsidRPr="001B104E">
        <w:t xml:space="preserve"> (</w:t>
      </w:r>
      <w:r w:rsidRPr="001B104E">
        <w:rPr>
          <w:b/>
        </w:rPr>
        <w:t>6 M</w:t>
      </w:r>
      <w:r w:rsidRPr="001B104E">
        <w:t xml:space="preserve">, </w:t>
      </w:r>
      <w:r w:rsidRPr="001B104E">
        <w:rPr>
          <w:b/>
        </w:rPr>
        <w:t>1 Y</w:t>
      </w:r>
      <w:r w:rsidRPr="001B104E">
        <w:t xml:space="preserve">, </w:t>
      </w:r>
      <w:r w:rsidRPr="001B104E">
        <w:rPr>
          <w:b/>
        </w:rPr>
        <w:t>All</w:t>
      </w:r>
      <w:r w:rsidRPr="001B104E">
        <w:t>)</w:t>
      </w:r>
      <w:r w:rsidR="009B3538" w:rsidRPr="001B104E">
        <w:t>.</w:t>
      </w:r>
    </w:p>
    <w:p w14:paraId="58951145" w14:textId="77777777" w:rsidR="00224297" w:rsidRPr="001B104E" w:rsidRDefault="00224297" w:rsidP="00224297">
      <w:pPr>
        <w:pStyle w:val="CVFigure"/>
      </w:pPr>
      <w:r w:rsidRPr="001B104E">
        <w:lastRenderedPageBreak/>
        <w:drawing>
          <wp:inline distT="0" distB="0" distL="0" distR="0" wp14:anchorId="26E76DB5" wp14:editId="2063D83A">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88">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1B104E" w:rsidRDefault="00224297" w:rsidP="00224297">
      <w:pPr>
        <w:pStyle w:val="CVFigureCaption"/>
      </w:pPr>
      <w:r w:rsidRPr="001B104E">
        <w:t>Filter Criteria saved and applied as a Theme in the PV</w:t>
      </w:r>
    </w:p>
    <w:p w14:paraId="2FFCA04E" w14:textId="0FB90B88" w:rsidR="00224297" w:rsidRPr="001B104E" w:rsidRDefault="00224297" w:rsidP="00224297">
      <w:pPr>
        <w:pStyle w:val="ListNumber"/>
      </w:pPr>
      <w:r w:rsidRPr="001B104E">
        <w:t>Select the GMV button on the header bar to go to the GMV</w:t>
      </w:r>
      <w:r w:rsidR="007033BE" w:rsidRPr="001B104E">
        <w:t>.</w:t>
      </w:r>
    </w:p>
    <w:p w14:paraId="099E981F" w14:textId="77777777" w:rsidR="00224297" w:rsidRPr="001B104E" w:rsidRDefault="00224297" w:rsidP="00224297">
      <w:pPr>
        <w:pStyle w:val="CVFigure"/>
      </w:pPr>
      <w:r w:rsidRPr="001B104E">
        <w:drawing>
          <wp:inline distT="0" distB="0" distL="0" distR="0" wp14:anchorId="1D7434F1" wp14:editId="316AF0C7">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89">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1B104E" w:rsidRDefault="00224297" w:rsidP="00224297">
      <w:pPr>
        <w:pStyle w:val="CVFigureCaption"/>
      </w:pPr>
      <w:r w:rsidRPr="001B104E">
        <w:t>Filter Criteria saved and applied as a Theme in the GMV</w:t>
      </w:r>
    </w:p>
    <w:p w14:paraId="7E982D33" w14:textId="6A3D6552" w:rsidR="00224297" w:rsidRPr="001B104E" w:rsidRDefault="001C5FE3" w:rsidP="008E1734">
      <w:pPr>
        <w:pStyle w:val="CVChapterBodyCopy"/>
      </w:pPr>
      <w:r w:rsidRPr="001B104E">
        <w:t>You can view the applied theme on the GMV.</w:t>
      </w:r>
    </w:p>
    <w:p w14:paraId="369378C2" w14:textId="7EDA5E60" w:rsidR="005F65C4" w:rsidRPr="001B104E" w:rsidRDefault="005F65C4" w:rsidP="00F81096">
      <w:pPr>
        <w:pStyle w:val="CVHeading3"/>
        <w:tabs>
          <w:tab w:val="num" w:pos="709"/>
        </w:tabs>
      </w:pPr>
      <w:bookmarkStart w:id="83" w:name="_Toc29807440"/>
      <w:r w:rsidRPr="001B104E">
        <w:t xml:space="preserve">Apply </w:t>
      </w:r>
      <w:r w:rsidR="004F0B42" w:rsidRPr="001B104E">
        <w:t>a T</w:t>
      </w:r>
      <w:r w:rsidR="00197275" w:rsidRPr="001B104E">
        <w:t>heme</w:t>
      </w:r>
      <w:bookmarkEnd w:id="83"/>
    </w:p>
    <w:p w14:paraId="1DF9F863" w14:textId="5A2D28DE" w:rsidR="007C08EB" w:rsidRPr="001B104E" w:rsidRDefault="007C08EB" w:rsidP="003812A9">
      <w:pPr>
        <w:pStyle w:val="CVChapterBodyCopy"/>
      </w:pPr>
      <w:r w:rsidRPr="001B104E">
        <w:t>F</w:t>
      </w:r>
      <w:r w:rsidR="005F65C4" w:rsidRPr="001B104E">
        <w:t xml:space="preserve">ollow these steps to </w:t>
      </w:r>
      <w:r w:rsidRPr="001B104E">
        <w:t xml:space="preserve">apply </w:t>
      </w:r>
      <w:r w:rsidR="00EB1A79" w:rsidRPr="001B104E">
        <w:t>a theme</w:t>
      </w:r>
      <w:r w:rsidR="001C5FE3" w:rsidRPr="001B104E">
        <w:t xml:space="preserve"> from the </w:t>
      </w:r>
      <w:r w:rsidR="001C5FE3" w:rsidRPr="001B104E">
        <w:rPr>
          <w:b/>
        </w:rPr>
        <w:t>View Themes</w:t>
      </w:r>
      <w:r w:rsidR="001C5FE3" w:rsidRPr="001B104E">
        <w:t xml:space="preserve"> window</w:t>
      </w:r>
      <w:r w:rsidR="00EB1A79" w:rsidRPr="001B104E">
        <w:t xml:space="preserve"> </w:t>
      </w:r>
      <w:r w:rsidR="001C5FE3" w:rsidRPr="001B104E">
        <w:t>to</w:t>
      </w:r>
      <w:r w:rsidR="00EB1A79" w:rsidRPr="001B104E">
        <w:t xml:space="preserve"> the three views, the </w:t>
      </w:r>
      <w:r w:rsidR="001C5FE3" w:rsidRPr="001B104E">
        <w:t>BV, the PV</w:t>
      </w:r>
      <w:r w:rsidR="00060A09" w:rsidRPr="001B104E">
        <w:t>,</w:t>
      </w:r>
      <w:r w:rsidR="001C5FE3" w:rsidRPr="001B104E">
        <w:t xml:space="preserve"> and the GMV</w:t>
      </w:r>
      <w:r w:rsidRPr="001B104E">
        <w:t>:</w:t>
      </w:r>
    </w:p>
    <w:p w14:paraId="23F53C04" w14:textId="43CB0A2F" w:rsidR="008E7505" w:rsidRPr="001B104E" w:rsidRDefault="00F710A8" w:rsidP="00317329">
      <w:pPr>
        <w:pStyle w:val="ListNumber"/>
        <w:numPr>
          <w:ilvl w:val="0"/>
          <w:numId w:val="23"/>
        </w:numPr>
      </w:pPr>
      <w:r w:rsidRPr="001B104E">
        <w:t xml:space="preserve">On the </w:t>
      </w:r>
      <w:r w:rsidRPr="001B104E">
        <w:rPr>
          <w:b/>
        </w:rPr>
        <w:t>Coreo View</w:t>
      </w:r>
      <w:r w:rsidRPr="001B104E">
        <w:t xml:space="preserve"> home page, select </w:t>
      </w:r>
      <w:r w:rsidRPr="001B104E">
        <w:rPr>
          <w:b/>
        </w:rPr>
        <w:t>Themes</w:t>
      </w:r>
      <w:r w:rsidRPr="001B104E">
        <w:t xml:space="preserve"> on the side menu </w:t>
      </w:r>
      <w:r w:rsidR="00F653DA" w:rsidRPr="001B104E">
        <w:t xml:space="preserve">to open </w:t>
      </w:r>
      <w:r w:rsidR="008E7505" w:rsidRPr="001B104E">
        <w:t xml:space="preserve">the </w:t>
      </w:r>
      <w:r w:rsidR="008E7505" w:rsidRPr="001B104E">
        <w:rPr>
          <w:b/>
        </w:rPr>
        <w:t>View Themes</w:t>
      </w:r>
      <w:r w:rsidR="008E7505" w:rsidRPr="001B104E">
        <w:t xml:space="preserve"> window.</w:t>
      </w:r>
    </w:p>
    <w:p w14:paraId="766E8F25" w14:textId="2E3D5040" w:rsidR="007A07D3" w:rsidRPr="001B104E" w:rsidRDefault="00A43395" w:rsidP="00283869">
      <w:pPr>
        <w:pStyle w:val="CVFigure"/>
      </w:pPr>
      <w:r w:rsidRPr="001B104E">
        <w:lastRenderedPageBreak/>
        <w:drawing>
          <wp:inline distT="0" distB="0" distL="0" distR="0" wp14:anchorId="013C7002" wp14:editId="6EA3D59C">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0">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1B104E" w:rsidRDefault="00283869" w:rsidP="00283869">
      <w:pPr>
        <w:pStyle w:val="CVFigureCaption"/>
      </w:pPr>
      <w:r w:rsidRPr="001B104E">
        <w:t>View Themes Window</w:t>
      </w:r>
    </w:p>
    <w:p w14:paraId="3AC2CE90" w14:textId="11E1E957" w:rsidR="00BF244B" w:rsidRPr="001B104E" w:rsidRDefault="00695A36" w:rsidP="00695A36">
      <w:pPr>
        <w:pStyle w:val="ListNumber"/>
      </w:pPr>
      <w:r w:rsidRPr="001B104E">
        <w:t>Select a theme</w:t>
      </w:r>
      <w:r w:rsidR="00060A09" w:rsidRPr="001B104E">
        <w:t>,</w:t>
      </w:r>
      <w:r w:rsidR="00BF244B" w:rsidRPr="001B104E">
        <w:t xml:space="preserve"> and the theme applies across all three views, the bed view, the prioritized view</w:t>
      </w:r>
      <w:r w:rsidR="002E7955" w:rsidRPr="001B104E">
        <w:t>,</w:t>
      </w:r>
      <w:r w:rsidR="00BF244B" w:rsidRPr="001B104E">
        <w:t xml:space="preserve"> and the geo-map view.</w:t>
      </w:r>
    </w:p>
    <w:p w14:paraId="369FE3AA" w14:textId="3BD83C27" w:rsidR="00FB5AE4" w:rsidRPr="001B104E" w:rsidRDefault="00FB5AE4" w:rsidP="00F81096">
      <w:pPr>
        <w:pStyle w:val="CVHeading3"/>
      </w:pPr>
      <w:bookmarkStart w:id="84" w:name="_Toc29807441"/>
      <w:r w:rsidRPr="001B104E">
        <w:t xml:space="preserve">Set a </w:t>
      </w:r>
      <w:r w:rsidR="00A43395" w:rsidRPr="001B104E">
        <w:t>Theme as the Home Default Theme</w:t>
      </w:r>
      <w:bookmarkEnd w:id="84"/>
    </w:p>
    <w:p w14:paraId="441A583A" w14:textId="3EBCC7A9" w:rsidR="00520AD1" w:rsidRPr="001B104E" w:rsidRDefault="00520AD1" w:rsidP="00D8758A">
      <w:pPr>
        <w:pStyle w:val="CVChapterBodyCopy"/>
      </w:pPr>
      <w:r w:rsidRPr="001B104E">
        <w:t xml:space="preserve">A home default theme is </w:t>
      </w:r>
      <w:r w:rsidR="002E7955" w:rsidRPr="001B104E">
        <w:t>a</w:t>
      </w:r>
      <w:r w:rsidRPr="001B104E">
        <w:t xml:space="preserve"> layout that the user sees on the Coreo View home page across all three views, the bed view, the prioritized view</w:t>
      </w:r>
      <w:r w:rsidR="00060A09" w:rsidRPr="001B104E">
        <w:t>,</w:t>
      </w:r>
      <w:r w:rsidRPr="001B104E">
        <w:t xml:space="preserve"> and the geo-map view</w:t>
      </w:r>
      <w:r w:rsidR="00D51908" w:rsidRPr="001B104E">
        <w:t xml:space="preserve"> each time the user logs into Coreo View</w:t>
      </w:r>
      <w:r w:rsidRPr="001B104E">
        <w:t>.</w:t>
      </w:r>
    </w:p>
    <w:p w14:paraId="4FD220BA" w14:textId="22ABAC46" w:rsidR="00121989" w:rsidRPr="001B104E" w:rsidRDefault="00121989" w:rsidP="00317329">
      <w:pPr>
        <w:pStyle w:val="ListNumber"/>
        <w:numPr>
          <w:ilvl w:val="0"/>
          <w:numId w:val="24"/>
        </w:numPr>
      </w:pPr>
      <w:r w:rsidRPr="001B104E">
        <w:t xml:space="preserve">Select the </w:t>
      </w:r>
      <w:r w:rsidRPr="001B104E">
        <w:rPr>
          <w:b/>
        </w:rPr>
        <w:t>Set Home Default</w:t>
      </w:r>
      <w:r w:rsidRPr="001B104E">
        <w:t xml:space="preserve"> button i</w:t>
      </w:r>
      <w:r w:rsidR="00EB4A49" w:rsidRPr="001B104E">
        <w:t xml:space="preserve">n the </w:t>
      </w:r>
      <w:r w:rsidR="00EB4A49" w:rsidRPr="001B104E">
        <w:rPr>
          <w:b/>
        </w:rPr>
        <w:t>View Themes</w:t>
      </w:r>
      <w:r w:rsidR="00EB4A49" w:rsidRPr="001B104E">
        <w:t xml:space="preserve"> </w:t>
      </w:r>
      <w:r w:rsidRPr="001B104E">
        <w:t>window.</w:t>
      </w:r>
    </w:p>
    <w:p w14:paraId="40AB5818" w14:textId="5CA29CEA" w:rsidR="00BF244B" w:rsidRPr="001B104E" w:rsidRDefault="006365CB" w:rsidP="00317329">
      <w:pPr>
        <w:pStyle w:val="ListNumber"/>
        <w:numPr>
          <w:ilvl w:val="0"/>
          <w:numId w:val="24"/>
        </w:numPr>
      </w:pPr>
      <w:r w:rsidRPr="001B104E">
        <w:t>S</w:t>
      </w:r>
      <w:r w:rsidR="00BF244B" w:rsidRPr="001B104E">
        <w:t>elect a theme that you want to set as the home default theme.</w:t>
      </w:r>
      <w:r w:rsidRPr="001B104E">
        <w:t xml:space="preserve"> The </w:t>
      </w:r>
      <w:r w:rsidRPr="001B104E">
        <w:rPr>
          <w:b/>
        </w:rPr>
        <w:t>(Home Default)</w:t>
      </w:r>
      <w:r w:rsidRPr="001B104E">
        <w:t xml:space="preserve"> label displays</w:t>
      </w:r>
      <w:r w:rsidR="00511023" w:rsidRPr="001B104E">
        <w:t xml:space="preserve"> below th</w:t>
      </w:r>
      <w:r w:rsidR="009E07EF" w:rsidRPr="001B104E">
        <w:t>e selected theme.</w:t>
      </w:r>
    </w:p>
    <w:p w14:paraId="77D231B5" w14:textId="2D51A5C5" w:rsidR="00BF244B" w:rsidRPr="001B104E" w:rsidRDefault="00606C93" w:rsidP="00695A36">
      <w:pPr>
        <w:pStyle w:val="ListNumber"/>
      </w:pPr>
      <w:r w:rsidRPr="001B104E">
        <w:t xml:space="preserve">Select </w:t>
      </w:r>
      <w:r w:rsidRPr="001B104E">
        <w:rPr>
          <w:b/>
        </w:rPr>
        <w:t>Back to View</w:t>
      </w:r>
      <w:r w:rsidRPr="001B104E">
        <w:t xml:space="preserve"> to view the applied changes to the three view layouts.</w:t>
      </w:r>
    </w:p>
    <w:p w14:paraId="44719DD3" w14:textId="43573394" w:rsidR="00BF244B" w:rsidRPr="001B104E" w:rsidRDefault="00BE11F5" w:rsidP="004A2945">
      <w:pPr>
        <w:pStyle w:val="CVHeading3"/>
      </w:pPr>
      <w:bookmarkStart w:id="85" w:name="_Toc29807442"/>
      <w:r w:rsidRPr="001B104E">
        <w:t xml:space="preserve">Edit </w:t>
      </w:r>
      <w:r w:rsidR="00043E8F" w:rsidRPr="001B104E">
        <w:t>a T</w:t>
      </w:r>
      <w:r w:rsidR="00970054" w:rsidRPr="001B104E">
        <w:t>heme</w:t>
      </w:r>
      <w:bookmarkEnd w:id="85"/>
    </w:p>
    <w:p w14:paraId="3EC54B25" w14:textId="76B58106" w:rsidR="00267C36" w:rsidRPr="001B104E" w:rsidRDefault="00E571A4" w:rsidP="00D8758A">
      <w:pPr>
        <w:pStyle w:val="CVChapterBodyCopy"/>
      </w:pPr>
      <w:r w:rsidRPr="001B104E">
        <w:t>The user can delete a theme that is not used anymore.</w:t>
      </w:r>
      <w:r w:rsidRPr="001B104E">
        <w:rPr>
          <w:b/>
        </w:rPr>
        <w:t xml:space="preserve"> </w:t>
      </w:r>
      <w:r w:rsidR="00267C36" w:rsidRPr="001B104E">
        <w:rPr>
          <w:b/>
        </w:rPr>
        <w:t>All Beds</w:t>
      </w:r>
      <w:r w:rsidR="00267C36" w:rsidRPr="001B104E">
        <w:t xml:space="preserve">, </w:t>
      </w:r>
      <w:r w:rsidR="00267C36" w:rsidRPr="001B104E">
        <w:rPr>
          <w:b/>
        </w:rPr>
        <w:t>All Avail Beds</w:t>
      </w:r>
      <w:r w:rsidR="00267C36" w:rsidRPr="001B104E">
        <w:t xml:space="preserve">, </w:t>
      </w:r>
      <w:r w:rsidR="00267C36" w:rsidRPr="001B104E">
        <w:rPr>
          <w:b/>
        </w:rPr>
        <w:t>All Alert Beds</w:t>
      </w:r>
      <w:r w:rsidR="00267C36" w:rsidRPr="001B104E">
        <w:t xml:space="preserve">, and </w:t>
      </w:r>
      <w:r w:rsidR="00267C36" w:rsidRPr="001B104E">
        <w:rPr>
          <w:b/>
        </w:rPr>
        <w:t>Recent Event(s)</w:t>
      </w:r>
      <w:r w:rsidR="00267C36" w:rsidRPr="001B104E">
        <w:t xml:space="preserve"> </w:t>
      </w:r>
      <w:r w:rsidR="00F76199" w:rsidRPr="001B104E">
        <w:t xml:space="preserve">themes </w:t>
      </w:r>
      <w:r w:rsidR="00A43395" w:rsidRPr="001B104E">
        <w:t>are the system-</w:t>
      </w:r>
      <w:r w:rsidR="00267C36" w:rsidRPr="001B104E">
        <w:t>defined themes</w:t>
      </w:r>
      <w:r w:rsidR="00D4754E" w:rsidRPr="001B104E">
        <w:t>,</w:t>
      </w:r>
      <w:r w:rsidR="00267C36" w:rsidRPr="001B104E">
        <w:t xml:space="preserve"> and </w:t>
      </w:r>
      <w:r w:rsidR="00A43395" w:rsidRPr="001B104E">
        <w:t>you cannot</w:t>
      </w:r>
      <w:r w:rsidR="00F76199" w:rsidRPr="001B104E">
        <w:t xml:space="preserve"> edit</w:t>
      </w:r>
      <w:r w:rsidR="00A43395" w:rsidRPr="001B104E">
        <w:t xml:space="preserve"> </w:t>
      </w:r>
      <w:r w:rsidR="00F76199" w:rsidRPr="001B104E">
        <w:t>them</w:t>
      </w:r>
      <w:r w:rsidR="00267C36" w:rsidRPr="001B104E">
        <w:t>.</w:t>
      </w:r>
    </w:p>
    <w:p w14:paraId="5E777513" w14:textId="27D03A5F" w:rsidR="00166D66" w:rsidRPr="001B104E" w:rsidRDefault="00A057D4" w:rsidP="00317329">
      <w:pPr>
        <w:pStyle w:val="ListNumber"/>
        <w:numPr>
          <w:ilvl w:val="0"/>
          <w:numId w:val="25"/>
        </w:numPr>
        <w:rPr>
          <w:b/>
        </w:rPr>
      </w:pPr>
      <w:r w:rsidRPr="001B104E">
        <w:t xml:space="preserve">Select the </w:t>
      </w:r>
      <w:r w:rsidRPr="001B104E">
        <w:rPr>
          <w:b/>
        </w:rPr>
        <w:t>Edit Themes</w:t>
      </w:r>
      <w:r w:rsidRPr="001B104E">
        <w:t xml:space="preserve"> button i</w:t>
      </w:r>
      <w:r w:rsidR="00166D66" w:rsidRPr="001B104E">
        <w:t xml:space="preserve">n the </w:t>
      </w:r>
      <w:r w:rsidR="00166D66" w:rsidRPr="001B104E">
        <w:rPr>
          <w:b/>
        </w:rPr>
        <w:t>View Themes</w:t>
      </w:r>
      <w:r w:rsidR="00914566" w:rsidRPr="001B104E">
        <w:t xml:space="preserve"> window. The </w:t>
      </w:r>
      <w:r w:rsidR="00914566" w:rsidRPr="001B104E">
        <w:rPr>
          <w:b/>
        </w:rPr>
        <w:t>Edit</w:t>
      </w:r>
      <w:r w:rsidR="00914566" w:rsidRPr="001B104E">
        <w:t xml:space="preserve"> </w:t>
      </w:r>
      <w:r w:rsidR="00914566" w:rsidRPr="001B104E">
        <w:rPr>
          <w:b/>
        </w:rPr>
        <w:t>Themes</w:t>
      </w:r>
      <w:r w:rsidR="00914566" w:rsidRPr="001B104E">
        <w:t xml:space="preserve"> window opens.</w:t>
      </w:r>
    </w:p>
    <w:p w14:paraId="7A5C06C8" w14:textId="2B512040" w:rsidR="006E0382" w:rsidRPr="001B104E" w:rsidRDefault="006E0382" w:rsidP="006E0382">
      <w:pPr>
        <w:pStyle w:val="CVFigure"/>
      </w:pPr>
      <w:r w:rsidRPr="001B104E">
        <w:lastRenderedPageBreak/>
        <w:drawing>
          <wp:inline distT="0" distB="0" distL="0" distR="0" wp14:anchorId="3A8CEFBF" wp14:editId="1E46C147">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91">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1B104E" w:rsidRDefault="006E0382" w:rsidP="006E0382">
      <w:pPr>
        <w:pStyle w:val="CVFigureCaption"/>
      </w:pPr>
      <w:r w:rsidRPr="001B104E">
        <w:t>Edit Themes Window</w:t>
      </w:r>
    </w:p>
    <w:p w14:paraId="39B92D23" w14:textId="712E096C" w:rsidR="000F0B46" w:rsidRPr="001B104E" w:rsidRDefault="0006028F" w:rsidP="0006028F">
      <w:pPr>
        <w:pStyle w:val="ListNumber"/>
      </w:pPr>
      <w:r w:rsidRPr="001B104E">
        <w:t xml:space="preserve">Enter the name of the theme </w:t>
      </w:r>
      <w:r w:rsidR="00A43395" w:rsidRPr="001B104E">
        <w:t xml:space="preserve">that you want </w:t>
      </w:r>
      <w:r w:rsidRPr="001B104E">
        <w:t xml:space="preserve">to </w:t>
      </w:r>
      <w:r w:rsidR="00A43395" w:rsidRPr="001B104E">
        <w:t>delete</w:t>
      </w:r>
      <w:r w:rsidRPr="001B104E">
        <w:t xml:space="preserve"> in the </w:t>
      </w:r>
      <w:r w:rsidRPr="001B104E">
        <w:rPr>
          <w:b/>
        </w:rPr>
        <w:t>Theme Name</w:t>
      </w:r>
      <w:r w:rsidRPr="001B104E">
        <w:t xml:space="preserve"> box, or select the theme directly in the grid.</w:t>
      </w:r>
    </w:p>
    <w:p w14:paraId="00BE1264" w14:textId="1A62251A" w:rsidR="00C73A93" w:rsidRPr="001B104E" w:rsidRDefault="00B847F4" w:rsidP="0006028F">
      <w:pPr>
        <w:pStyle w:val="ListNumber"/>
      </w:pPr>
      <w:r w:rsidRPr="001B104E">
        <w:t xml:space="preserve">Select </w:t>
      </w:r>
      <w:r w:rsidRPr="001B104E">
        <w:rPr>
          <w:b/>
        </w:rPr>
        <w:t>Delete</w:t>
      </w:r>
      <w:r w:rsidR="00C73A93" w:rsidRPr="001B104E">
        <w:t xml:space="preserve"> to delete the theme. A confirmation message box is displayed.</w:t>
      </w:r>
    </w:p>
    <w:p w14:paraId="18033A4C" w14:textId="1FAB93EA" w:rsidR="00C73A93" w:rsidRPr="001B104E" w:rsidRDefault="00C73A93" w:rsidP="00C73A93">
      <w:pPr>
        <w:pStyle w:val="CVFigure"/>
      </w:pPr>
      <w:r w:rsidRPr="001B104E">
        <w:drawing>
          <wp:inline distT="0" distB="0" distL="0" distR="0" wp14:anchorId="37301D4F" wp14:editId="1B718129">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92">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1B104E" w:rsidRDefault="00C73A93" w:rsidP="00C73A93">
      <w:pPr>
        <w:pStyle w:val="CVFigureCaption"/>
      </w:pPr>
      <w:r w:rsidRPr="001B104E">
        <w:t>Delete Confirmation Message Box</w:t>
      </w:r>
    </w:p>
    <w:p w14:paraId="0E254628" w14:textId="0C057116" w:rsidR="009D02EC" w:rsidRPr="001B104E" w:rsidRDefault="009D02EC" w:rsidP="0006028F">
      <w:pPr>
        <w:pStyle w:val="ListNumber"/>
      </w:pPr>
      <w:r w:rsidRPr="001B104E">
        <w:t xml:space="preserve">Select </w:t>
      </w:r>
      <w:r w:rsidRPr="001B104E">
        <w:rPr>
          <w:b/>
        </w:rPr>
        <w:t>Yes</w:t>
      </w:r>
      <w:r w:rsidRPr="001B104E">
        <w:t xml:space="preserve"> to confirm the deletion of the theme.</w:t>
      </w:r>
    </w:p>
    <w:p w14:paraId="14D046E4" w14:textId="319390E9" w:rsidR="0006028F" w:rsidRPr="001B104E" w:rsidRDefault="00B847F4" w:rsidP="006B79DB">
      <w:pPr>
        <w:pStyle w:val="CVChapterBodyCopy"/>
      </w:pPr>
      <w:r w:rsidRPr="001B104E">
        <w:t xml:space="preserve">If </w:t>
      </w:r>
      <w:r w:rsidR="006B79DB" w:rsidRPr="001B104E">
        <w:t xml:space="preserve">you delete </w:t>
      </w:r>
      <w:r w:rsidRPr="001B104E">
        <w:t xml:space="preserve">a </w:t>
      </w:r>
      <w:r w:rsidR="006B79DB" w:rsidRPr="001B104E">
        <w:t>theme that you have created and set as the</w:t>
      </w:r>
      <w:r w:rsidRPr="001B104E">
        <w:t xml:space="preserve"> home defau</w:t>
      </w:r>
      <w:r w:rsidR="006B79DB" w:rsidRPr="001B104E">
        <w:t>lt theme</w:t>
      </w:r>
      <w:r w:rsidR="00A17A69" w:rsidRPr="001B104E">
        <w:t>, the system-</w:t>
      </w:r>
      <w:r w:rsidRPr="001B104E">
        <w:t xml:space="preserve">defined home default theme, </w:t>
      </w:r>
      <w:r w:rsidRPr="001B104E">
        <w:rPr>
          <w:b/>
        </w:rPr>
        <w:t>All Beds</w:t>
      </w:r>
      <w:r w:rsidR="006B79DB" w:rsidRPr="001B104E">
        <w:t>, applies</w:t>
      </w:r>
      <w:r w:rsidRPr="001B104E">
        <w:t xml:space="preserve"> automatically.</w:t>
      </w:r>
    </w:p>
    <w:p w14:paraId="36CFCB98" w14:textId="77777777" w:rsidR="002C26D4" w:rsidRPr="001B104E" w:rsidRDefault="002C26D4" w:rsidP="0006028F">
      <w:pPr>
        <w:pStyle w:val="ListNumber"/>
      </w:pPr>
      <w:r w:rsidRPr="001B104E">
        <w:t>E</w:t>
      </w:r>
      <w:r w:rsidR="007409DA" w:rsidRPr="001B104E">
        <w:t>nter the theme name</w:t>
      </w:r>
      <w:r w:rsidRPr="001B104E">
        <w:t xml:space="preserve"> that you want to rename</w:t>
      </w:r>
      <w:r w:rsidR="007409DA" w:rsidRPr="001B104E">
        <w:t xml:space="preserve"> in the </w:t>
      </w:r>
      <w:r w:rsidR="007409DA" w:rsidRPr="001B104E">
        <w:rPr>
          <w:b/>
        </w:rPr>
        <w:t>Theme Name</w:t>
      </w:r>
      <w:r w:rsidR="007409DA" w:rsidRPr="001B104E">
        <w:t xml:space="preserve"> box</w:t>
      </w:r>
      <w:r w:rsidRPr="001B104E">
        <w:t>, or select from the grid.</w:t>
      </w:r>
      <w:r w:rsidR="007409DA" w:rsidRPr="001B104E">
        <w:t xml:space="preserve"> </w:t>
      </w:r>
    </w:p>
    <w:p w14:paraId="704DF71A" w14:textId="0B9D90FC" w:rsidR="007409DA" w:rsidRPr="001B104E" w:rsidRDefault="002C26D4" w:rsidP="0006028F">
      <w:pPr>
        <w:pStyle w:val="ListNumber"/>
      </w:pPr>
      <w:r w:rsidRPr="001B104E">
        <w:t>E</w:t>
      </w:r>
      <w:r w:rsidR="000B3C1C" w:rsidRPr="001B104E">
        <w:t xml:space="preserve">nter the new name </w:t>
      </w:r>
      <w:r w:rsidRPr="001B104E">
        <w:t xml:space="preserve">in the </w:t>
      </w:r>
      <w:r w:rsidRPr="001B104E">
        <w:rPr>
          <w:b/>
        </w:rPr>
        <w:t>Theme Name</w:t>
      </w:r>
      <w:r w:rsidRPr="001B104E">
        <w:t xml:space="preserve"> box </w:t>
      </w:r>
      <w:r w:rsidR="000B3C1C" w:rsidRPr="001B104E">
        <w:t xml:space="preserve">and then select the </w:t>
      </w:r>
      <w:r w:rsidR="000B3C1C" w:rsidRPr="001B104E">
        <w:rPr>
          <w:b/>
        </w:rPr>
        <w:t>Save</w:t>
      </w:r>
      <w:r w:rsidRPr="001B104E">
        <w:t xml:space="preserve"> button to rename the theme.</w:t>
      </w:r>
    </w:p>
    <w:p w14:paraId="167B8D96" w14:textId="357F3ABF" w:rsidR="005E1EE9" w:rsidRPr="001B104E" w:rsidRDefault="005E1EE9" w:rsidP="0006028F">
      <w:pPr>
        <w:pStyle w:val="ListNumber"/>
      </w:pPr>
      <w:r w:rsidRPr="001B104E">
        <w:t xml:space="preserve">Click the </w:t>
      </w:r>
      <w:r w:rsidRPr="001B104E">
        <w:rPr>
          <w:b/>
        </w:rPr>
        <w:t>Back to View</w:t>
      </w:r>
      <w:r w:rsidRPr="001B104E">
        <w:t xml:space="preserve"> button to exit the </w:t>
      </w:r>
      <w:r w:rsidRPr="001B104E">
        <w:rPr>
          <w:b/>
        </w:rPr>
        <w:t>Edit Themes</w:t>
      </w:r>
      <w:r w:rsidRPr="001B104E">
        <w:t xml:space="preserve"> window.</w:t>
      </w:r>
    </w:p>
    <w:p w14:paraId="0BDF197A" w14:textId="71528250" w:rsidR="003043FC" w:rsidRPr="001B104E" w:rsidRDefault="003043FC" w:rsidP="00C34076">
      <w:pPr>
        <w:pStyle w:val="Heading1"/>
      </w:pPr>
      <w:bookmarkStart w:id="86" w:name="_Patient_Summary"/>
      <w:bookmarkStart w:id="87" w:name="_Toc29807443"/>
      <w:bookmarkEnd w:id="86"/>
      <w:r w:rsidRPr="001B104E">
        <w:t>Global Search and Local Search</w:t>
      </w:r>
      <w:bookmarkEnd w:id="87"/>
    </w:p>
    <w:p w14:paraId="055E3625" w14:textId="10663ED6" w:rsidR="003043FC" w:rsidRPr="001B104E" w:rsidRDefault="003043FC" w:rsidP="003043FC">
      <w:pPr>
        <w:pStyle w:val="CVChapterBodyCopy"/>
      </w:pPr>
      <w:r w:rsidRPr="001B104E">
        <w:t xml:space="preserve">Coreo View provides two types of search functionality to </w:t>
      </w:r>
      <w:r w:rsidR="00060A09" w:rsidRPr="001B104E">
        <w:t>search the patient records to its users</w:t>
      </w:r>
      <w:r w:rsidRPr="001B104E">
        <w:t>, the global search, and the local search.</w:t>
      </w:r>
    </w:p>
    <w:p w14:paraId="2C59400E" w14:textId="7893F7B2" w:rsidR="00060A09" w:rsidRPr="001B104E" w:rsidRDefault="00060A09" w:rsidP="00060A09">
      <w:pPr>
        <w:pStyle w:val="ListBullet"/>
      </w:pPr>
      <w:r w:rsidRPr="001B104E">
        <w:lastRenderedPageBreak/>
        <w:t>Global search: Coreo View searches for patient records from Coreo Analytics, which stores the master list of all the patients, and from within the Coreo View application.</w:t>
      </w:r>
    </w:p>
    <w:p w14:paraId="220FA872" w14:textId="3EADD6AC" w:rsidR="00060A09" w:rsidRPr="001B104E" w:rsidRDefault="00060A09" w:rsidP="00060A09">
      <w:pPr>
        <w:pStyle w:val="ListBullet"/>
      </w:pPr>
      <w:r w:rsidRPr="001B104E">
        <w:t>Local search: Coreo View searches for patient records only from within the application.</w:t>
      </w:r>
    </w:p>
    <w:p w14:paraId="7EDCF048" w14:textId="7EC8B646" w:rsidR="00C24F0F" w:rsidRPr="001B104E" w:rsidRDefault="00C24F0F" w:rsidP="00CE508F">
      <w:pPr>
        <w:pStyle w:val="Heading2"/>
      </w:pPr>
      <w:bookmarkStart w:id="88" w:name="_Toc29807444"/>
      <w:r w:rsidRPr="001B104E">
        <w:t>How to Perform a Global Search</w:t>
      </w:r>
      <w:bookmarkEnd w:id="88"/>
    </w:p>
    <w:p w14:paraId="3C165EE9" w14:textId="19EE85EB" w:rsidR="003043FC" w:rsidRPr="001B104E" w:rsidRDefault="003043FC" w:rsidP="003043FC">
      <w:pPr>
        <w:pStyle w:val="CVChapterBodyCopy"/>
      </w:pPr>
      <w:r w:rsidRPr="001B104E">
        <w:t>In a global search, Coreo View fetches the patient records both from Coreo Analytics and Coreo View</w:t>
      </w:r>
      <w:r w:rsidR="006E710E" w:rsidRPr="001B104E">
        <w:t xml:space="preserve"> based on the search criteria that you enter</w:t>
      </w:r>
      <w:r w:rsidRPr="001B104E">
        <w:t>.</w:t>
      </w:r>
    </w:p>
    <w:p w14:paraId="4143E5D7" w14:textId="7434D34C" w:rsidR="003043FC" w:rsidRPr="001B104E" w:rsidRDefault="003043FC" w:rsidP="003043FC">
      <w:pPr>
        <w:pStyle w:val="CVChapterBodyCopy"/>
      </w:pPr>
      <w:r w:rsidRPr="001B104E">
        <w:t>The Coreo View patients are those patients from Coreo Analytics who are assigned a bed under one of the three groups (AC, PAC, and CC) in the Coreo View application.</w:t>
      </w:r>
    </w:p>
    <w:p w14:paraId="299AF8D5" w14:textId="3B9DC8CC" w:rsidR="00060A09" w:rsidRPr="001B104E" w:rsidRDefault="00060A09" w:rsidP="00060A09">
      <w:pPr>
        <w:pStyle w:val="CVChapterBodyCopy"/>
      </w:pPr>
      <w:r w:rsidRPr="001B104E">
        <w:t>Follow these steps to perform a global search of patients:</w:t>
      </w:r>
    </w:p>
    <w:p w14:paraId="59577C10" w14:textId="77777777" w:rsidR="00060A09" w:rsidRPr="001B104E" w:rsidRDefault="00060A09" w:rsidP="00A55C80">
      <w:pPr>
        <w:pStyle w:val="ListNumber"/>
        <w:numPr>
          <w:ilvl w:val="0"/>
          <w:numId w:val="58"/>
        </w:numPr>
      </w:pPr>
      <w:r w:rsidRPr="001B104E">
        <w:t xml:space="preserve">On the home page, on the side menu, select </w:t>
      </w:r>
      <w:r w:rsidRPr="001B104E">
        <w:rPr>
          <w:b/>
        </w:rPr>
        <w:t>Search</w:t>
      </w:r>
      <w:r w:rsidRPr="001B104E">
        <w:t xml:space="preserve"> to perform a global search of patients.</w:t>
      </w:r>
    </w:p>
    <w:p w14:paraId="2E503A4F" w14:textId="77777777" w:rsidR="00060A09" w:rsidRPr="001B104E" w:rsidRDefault="00060A09"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2F2D1ED0" w14:textId="2314C3D1" w:rsidR="00060A09" w:rsidRPr="001B104E" w:rsidRDefault="00060A09" w:rsidP="00060A09">
      <w:pPr>
        <w:pStyle w:val="CVFigure"/>
      </w:pPr>
      <w:r w:rsidRPr="001B104E">
        <w:drawing>
          <wp:inline distT="0" distB="0" distL="0" distR="0" wp14:anchorId="6EA8FC78" wp14:editId="6C74B67E">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93">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1B104E" w:rsidRDefault="00060A09" w:rsidP="00060A09">
      <w:pPr>
        <w:pStyle w:val="CVFigureCaption"/>
        <w:tabs>
          <w:tab w:val="left" w:pos="680"/>
          <w:tab w:val="left" w:pos="1276"/>
        </w:tabs>
      </w:pPr>
      <w:r w:rsidRPr="001B104E">
        <w:t>Coreo Population Search window</w:t>
      </w:r>
    </w:p>
    <w:p w14:paraId="55ABB965" w14:textId="77777777" w:rsidR="00060A09" w:rsidRPr="001B104E" w:rsidRDefault="00060A09" w:rsidP="00060A09">
      <w:pPr>
        <w:pStyle w:val="ListNumber"/>
      </w:pPr>
      <w:r w:rsidRPr="001B104E">
        <w:t xml:space="preserve">Enter </w:t>
      </w:r>
      <w:bookmarkStart w:id="89" w:name="SearchCriteriaCorPopWin"/>
      <w:r w:rsidRPr="001B104E">
        <w:t xml:space="preserve">one or more criteria </w:t>
      </w:r>
      <w:bookmarkEnd w:id="89"/>
      <w:r w:rsidRPr="001B104E">
        <w:t>to search for a patient in the upper pane of the window. You can search the patient based on the following criteria:</w:t>
      </w:r>
    </w:p>
    <w:p w14:paraId="11C149FF" w14:textId="77777777" w:rsidR="00060A09" w:rsidRPr="001B104E" w:rsidRDefault="00060A09" w:rsidP="00060A09">
      <w:pPr>
        <w:pStyle w:val="ListBullet2"/>
        <w:rPr>
          <w:b/>
        </w:rPr>
      </w:pPr>
      <w:r w:rsidRPr="001B104E">
        <w:rPr>
          <w:b/>
        </w:rPr>
        <w:t xml:space="preserve">Last Name: </w:t>
      </w:r>
      <w:r w:rsidRPr="001B104E">
        <w:t>The last name of the patient</w:t>
      </w:r>
    </w:p>
    <w:p w14:paraId="3F4071A9" w14:textId="77777777" w:rsidR="00060A09" w:rsidRPr="001B104E" w:rsidRDefault="00060A09" w:rsidP="00060A09">
      <w:pPr>
        <w:pStyle w:val="ListBullet2"/>
        <w:rPr>
          <w:b/>
        </w:rPr>
      </w:pPr>
      <w:r w:rsidRPr="001B104E">
        <w:rPr>
          <w:b/>
        </w:rPr>
        <w:t xml:space="preserve">First Name: </w:t>
      </w:r>
      <w:r w:rsidRPr="001B104E">
        <w:t>The first name of the patient</w:t>
      </w:r>
    </w:p>
    <w:p w14:paraId="265538D0" w14:textId="77777777" w:rsidR="00060A09" w:rsidRPr="001B104E" w:rsidRDefault="00060A09" w:rsidP="00060A09">
      <w:pPr>
        <w:pStyle w:val="ListBullet2"/>
        <w:rPr>
          <w:b/>
        </w:rPr>
      </w:pPr>
      <w:r w:rsidRPr="001B104E">
        <w:rPr>
          <w:b/>
        </w:rPr>
        <w:t xml:space="preserve">Gender: </w:t>
      </w:r>
      <w:r w:rsidRPr="001B104E">
        <w:t>Select the gender of the patient from these options:</w:t>
      </w:r>
    </w:p>
    <w:p w14:paraId="2E7143ED" w14:textId="77777777" w:rsidR="00060A09" w:rsidRPr="001B104E" w:rsidRDefault="00060A09" w:rsidP="00060A09">
      <w:pPr>
        <w:pStyle w:val="ListBullet3"/>
        <w:rPr>
          <w:b/>
        </w:rPr>
      </w:pPr>
      <w:r w:rsidRPr="001B104E">
        <w:rPr>
          <w:b/>
        </w:rPr>
        <w:t>Male</w:t>
      </w:r>
    </w:p>
    <w:p w14:paraId="4A47B60F" w14:textId="77777777" w:rsidR="00060A09" w:rsidRPr="001B104E" w:rsidRDefault="00060A09" w:rsidP="00060A09">
      <w:pPr>
        <w:pStyle w:val="ListBullet3"/>
        <w:rPr>
          <w:b/>
        </w:rPr>
      </w:pPr>
      <w:r w:rsidRPr="001B104E">
        <w:rPr>
          <w:b/>
        </w:rPr>
        <w:t>Female</w:t>
      </w:r>
    </w:p>
    <w:p w14:paraId="3C204AEC" w14:textId="77777777" w:rsidR="00060A09" w:rsidRPr="001B104E" w:rsidRDefault="00060A09" w:rsidP="00060A09">
      <w:pPr>
        <w:pStyle w:val="ListBullet3"/>
        <w:rPr>
          <w:b/>
        </w:rPr>
      </w:pPr>
      <w:r w:rsidRPr="001B104E">
        <w:rPr>
          <w:b/>
        </w:rPr>
        <w:t>Unknown</w:t>
      </w:r>
    </w:p>
    <w:p w14:paraId="3DE701AC" w14:textId="77777777" w:rsidR="00060A09" w:rsidRPr="001B104E" w:rsidRDefault="00060A09" w:rsidP="00060A09">
      <w:pPr>
        <w:pStyle w:val="ListBullet3"/>
        <w:rPr>
          <w:b/>
        </w:rPr>
      </w:pPr>
      <w:r w:rsidRPr="001B104E">
        <w:rPr>
          <w:b/>
        </w:rPr>
        <w:t>Undifferentiated</w:t>
      </w:r>
    </w:p>
    <w:p w14:paraId="6237F754" w14:textId="77777777" w:rsidR="00060A09" w:rsidRPr="001B104E" w:rsidRDefault="00060A09" w:rsidP="00060A09">
      <w:pPr>
        <w:pStyle w:val="ListBullet2"/>
        <w:rPr>
          <w:b/>
        </w:rPr>
      </w:pPr>
      <w:r w:rsidRPr="001B104E">
        <w:rPr>
          <w:b/>
        </w:rPr>
        <w:lastRenderedPageBreak/>
        <w:t xml:space="preserve">Coreo MPI: </w:t>
      </w:r>
      <w:r w:rsidRPr="001B104E">
        <w:t>The</w:t>
      </w:r>
      <w:r w:rsidRPr="001B104E">
        <w:rPr>
          <w:b/>
        </w:rPr>
        <w:t xml:space="preserve"> </w:t>
      </w:r>
      <w:r w:rsidRPr="001B104E">
        <w:t>Master Patient Index (MPI) is a unique identification number generated for each patient in Coreo.</w:t>
      </w:r>
    </w:p>
    <w:p w14:paraId="1818352C" w14:textId="77777777" w:rsidR="00060A09" w:rsidRPr="001B104E" w:rsidRDefault="00060A09" w:rsidP="00060A09">
      <w:pPr>
        <w:pStyle w:val="ListBullet2"/>
        <w:rPr>
          <w:b/>
        </w:rPr>
      </w:pPr>
      <w:r w:rsidRPr="001B104E">
        <w:rPr>
          <w:b/>
        </w:rPr>
        <w:t xml:space="preserve">DOB: </w:t>
      </w:r>
      <w:r w:rsidRPr="001B104E">
        <w:t>Patient’s date of birth</w:t>
      </w:r>
    </w:p>
    <w:p w14:paraId="73BCA2C9" w14:textId="24EC99AD" w:rsidR="00060A09" w:rsidRPr="001B104E" w:rsidRDefault="00060A09" w:rsidP="00060A09">
      <w:pPr>
        <w:pStyle w:val="ListBullet2"/>
        <w:rPr>
          <w:b/>
        </w:rPr>
      </w:pPr>
      <w:r w:rsidRPr="001B104E">
        <w:rPr>
          <w:b/>
        </w:rPr>
        <w:t>Contract</w:t>
      </w:r>
      <w:r w:rsidR="00377314" w:rsidRPr="001B104E">
        <w:rPr>
          <w:b/>
        </w:rPr>
        <w:t>: The insurance contract of the patient</w:t>
      </w:r>
    </w:p>
    <w:p w14:paraId="26BDF600" w14:textId="2C884325" w:rsidR="00060A09" w:rsidRPr="001B104E" w:rsidRDefault="00060A09" w:rsidP="00060A09">
      <w:pPr>
        <w:pStyle w:val="ListBullet2"/>
        <w:rPr>
          <w:b/>
        </w:rPr>
      </w:pPr>
      <w:r w:rsidRPr="001B104E">
        <w:rPr>
          <w:b/>
        </w:rPr>
        <w:t>Cohort</w:t>
      </w:r>
      <w:r w:rsidR="00377314" w:rsidRPr="001B104E">
        <w:rPr>
          <w:b/>
        </w:rPr>
        <w:t xml:space="preserve">: </w:t>
      </w:r>
      <w:r w:rsidR="00377314" w:rsidRPr="001B104E">
        <w:t>The cohort</w:t>
      </w:r>
      <w:r w:rsidR="00D4754E" w:rsidRPr="001B104E">
        <w:t xml:space="preserve"> group</w:t>
      </w:r>
      <w:r w:rsidR="00377314" w:rsidRPr="001B104E">
        <w:t xml:space="preserve"> </w:t>
      </w:r>
      <w:r w:rsidR="00D4754E" w:rsidRPr="001B104E">
        <w:t>to which the patient belongs</w:t>
      </w:r>
      <w:r w:rsidR="00377314" w:rsidRPr="001B104E">
        <w:t>. The cohorts are defined in the Coreo Analytics application.</w:t>
      </w:r>
    </w:p>
    <w:p w14:paraId="609336F0" w14:textId="4805E110" w:rsidR="00060A09" w:rsidRPr="001B104E" w:rsidRDefault="00060A09" w:rsidP="00060A09">
      <w:pPr>
        <w:pStyle w:val="ListBullet2"/>
        <w:rPr>
          <w:b/>
        </w:rPr>
      </w:pPr>
      <w:r w:rsidRPr="001B104E">
        <w:rPr>
          <w:b/>
        </w:rPr>
        <w:t xml:space="preserve">Source: </w:t>
      </w:r>
      <w:r w:rsidRPr="001B104E">
        <w:t xml:space="preserve">The source from where the </w:t>
      </w:r>
      <w:r w:rsidR="00D4754E" w:rsidRPr="001B104E">
        <w:t>patient details are fetched</w:t>
      </w:r>
      <w:r w:rsidRPr="001B104E">
        <w:t xml:space="preserve">. The Coreo (Coreo Analytics) application is the master source that stores the details of all the patients saved in </w:t>
      </w:r>
      <w:r w:rsidR="00D4754E" w:rsidRPr="001B104E">
        <w:t>the Coreo View</w:t>
      </w:r>
      <w:r w:rsidRPr="001B104E">
        <w:t xml:space="preserve"> application.</w:t>
      </w:r>
    </w:p>
    <w:p w14:paraId="0AAF8655" w14:textId="77777777" w:rsidR="00060A09" w:rsidRPr="001B104E" w:rsidRDefault="00060A09" w:rsidP="00060A09">
      <w:pPr>
        <w:pStyle w:val="ListBullet2"/>
        <w:rPr>
          <w:b/>
        </w:rPr>
      </w:pPr>
      <w:r w:rsidRPr="001B104E">
        <w:rPr>
          <w:b/>
        </w:rPr>
        <w:t>Risk Group:</w:t>
      </w:r>
      <w:r w:rsidRPr="001B104E">
        <w:t xml:space="preserve"> Select the risk group that the patient is assigned to from these options:</w:t>
      </w:r>
    </w:p>
    <w:p w14:paraId="0AC128FF" w14:textId="77777777" w:rsidR="00060A09" w:rsidRPr="001B104E" w:rsidRDefault="00060A09" w:rsidP="00060A09">
      <w:pPr>
        <w:pStyle w:val="ListBullet3"/>
        <w:rPr>
          <w:b/>
        </w:rPr>
      </w:pPr>
      <w:r w:rsidRPr="001B104E">
        <w:rPr>
          <w:b/>
        </w:rPr>
        <w:t>All</w:t>
      </w:r>
    </w:p>
    <w:p w14:paraId="2F4E885E" w14:textId="77777777" w:rsidR="00060A09" w:rsidRPr="001B104E" w:rsidRDefault="00060A09" w:rsidP="00060A09">
      <w:pPr>
        <w:pStyle w:val="ListBullet3"/>
        <w:rPr>
          <w:b/>
        </w:rPr>
      </w:pPr>
      <w:r w:rsidRPr="001B104E">
        <w:rPr>
          <w:b/>
        </w:rPr>
        <w:t>High Risk – HRISK</w:t>
      </w:r>
    </w:p>
    <w:p w14:paraId="72D24DCB" w14:textId="77777777" w:rsidR="00060A09" w:rsidRPr="001B104E" w:rsidRDefault="00060A09" w:rsidP="00060A09">
      <w:pPr>
        <w:pStyle w:val="ListBullet3"/>
        <w:rPr>
          <w:b/>
        </w:rPr>
      </w:pPr>
      <w:r w:rsidRPr="001B104E">
        <w:rPr>
          <w:b/>
        </w:rPr>
        <w:t>Moderate Risk – MRISK</w:t>
      </w:r>
    </w:p>
    <w:p w14:paraId="08FF682D" w14:textId="77777777" w:rsidR="00060A09" w:rsidRPr="001B104E" w:rsidRDefault="00060A09" w:rsidP="00060A09">
      <w:pPr>
        <w:pStyle w:val="ListBullet3"/>
        <w:rPr>
          <w:b/>
        </w:rPr>
      </w:pPr>
      <w:r w:rsidRPr="001B104E">
        <w:rPr>
          <w:b/>
        </w:rPr>
        <w:t>Low Risk – LRISK</w:t>
      </w:r>
    </w:p>
    <w:p w14:paraId="2D421650" w14:textId="6B20B312" w:rsidR="00060A09" w:rsidRPr="001B104E" w:rsidRDefault="00060A09" w:rsidP="00060A09">
      <w:pPr>
        <w:pStyle w:val="ListNumber"/>
      </w:pPr>
      <w:r w:rsidRPr="001B104E">
        <w:t xml:space="preserve">Click the </w:t>
      </w:r>
      <w:r w:rsidRPr="001B104E">
        <w:rPr>
          <w:b/>
        </w:rPr>
        <w:t>Search</w:t>
      </w:r>
      <w:r w:rsidRPr="001B104E">
        <w:t xml:space="preserve"> button to search the patient. Coreo View fetches the patient details both from Coreo Analytics and from within the Coreo View application.</w:t>
      </w:r>
    </w:p>
    <w:p w14:paraId="1A5BE2A7" w14:textId="623916BB" w:rsidR="00060A09" w:rsidRPr="001B104E" w:rsidRDefault="00060A09" w:rsidP="00060A09">
      <w:pPr>
        <w:pStyle w:val="CVChapterBodyCopy"/>
      </w:pPr>
      <w:r w:rsidRPr="001B104E">
        <w:t xml:space="preserve">Coreo View displays the patient details in the lower pane of the window based on the search criteria that you enter in the upper pane in the </w:t>
      </w:r>
      <w:r w:rsidRPr="001B104E">
        <w:rPr>
          <w:b/>
        </w:rPr>
        <w:t>Coreo Population Search</w:t>
      </w:r>
      <w:r w:rsidRPr="001B104E">
        <w:t xml:space="preserve"> window.</w:t>
      </w:r>
    </w:p>
    <w:p w14:paraId="533B75FF" w14:textId="74A588D2" w:rsidR="00C24F0F" w:rsidRPr="001B104E" w:rsidRDefault="00C24F0F" w:rsidP="00FE5F55">
      <w:pPr>
        <w:pStyle w:val="Heading2"/>
        <w:tabs>
          <w:tab w:val="clear" w:pos="450"/>
          <w:tab w:val="left" w:pos="567"/>
        </w:tabs>
      </w:pPr>
      <w:bookmarkStart w:id="90" w:name="_How_to_Perform"/>
      <w:bookmarkStart w:id="91" w:name="_Toc29807445"/>
      <w:bookmarkEnd w:id="90"/>
      <w:r w:rsidRPr="001B104E">
        <w:t>How to Perform a Local Search</w:t>
      </w:r>
      <w:bookmarkEnd w:id="91"/>
    </w:p>
    <w:p w14:paraId="1038D990" w14:textId="5A846FCF" w:rsidR="006E710E" w:rsidRPr="001B104E" w:rsidRDefault="006E710E" w:rsidP="006E710E">
      <w:pPr>
        <w:pStyle w:val="CVChapterBodyCopy"/>
      </w:pPr>
      <w:r w:rsidRPr="001B104E">
        <w:t>In a local search, Coreo View fetches the patient records only from within the Coreo View application based on the search criteria that you enter.</w:t>
      </w:r>
    </w:p>
    <w:p w14:paraId="457110C9" w14:textId="30200BF9" w:rsidR="006E1D1C" w:rsidRPr="001B104E" w:rsidRDefault="006E1D1C" w:rsidP="006E710E">
      <w:pPr>
        <w:pStyle w:val="CVChapterBodyCopy"/>
      </w:pPr>
      <w:r w:rsidRPr="001B104E">
        <w:t>Follow these steps to perform a local search of a patient record from within the Coreo View application:</w:t>
      </w:r>
    </w:p>
    <w:p w14:paraId="6702A82B" w14:textId="48644B7E" w:rsidR="004B146E" w:rsidRPr="001B104E" w:rsidRDefault="004B146E" w:rsidP="00A55C80">
      <w:pPr>
        <w:pStyle w:val="ListNumber"/>
        <w:numPr>
          <w:ilvl w:val="0"/>
          <w:numId w:val="47"/>
        </w:numPr>
      </w:pPr>
      <w:r w:rsidRPr="001B104E">
        <w:t xml:space="preserve">In the Bed View, select the </w:t>
      </w:r>
      <w:r w:rsidRPr="001B104E">
        <w:rPr>
          <w:b/>
        </w:rPr>
        <w:t>Search</w:t>
      </w:r>
      <w:r w:rsidRPr="001B104E">
        <w:t xml:space="preserve"> icon </w:t>
      </w:r>
      <w:r w:rsidRPr="001B104E">
        <w:object w:dxaOrig="585" w:dyaOrig="630" w14:anchorId="51989E6D">
          <v:shape id="_x0000_i1104" type="#_x0000_t75" style="width:17.25pt;height:17.25pt;mso-wrap-distance-left:2.85pt;mso-wrap-distance-right:2.85pt" o:ole="" o:allowoverlap="f">
            <v:imagedata r:id="rId74" o:title=""/>
          </v:shape>
          <o:OLEObject Type="Embed" ProgID="PBrush" ShapeID="_x0000_i1104" DrawAspect="Content" ObjectID="_1640522367" r:id="rId294"/>
        </w:object>
      </w:r>
      <w:r w:rsidRPr="001B104E">
        <w:t xml:space="preserve"> on the header bar.</w:t>
      </w:r>
    </w:p>
    <w:p w14:paraId="6BFA5B07" w14:textId="61F50441" w:rsidR="004B146E" w:rsidRPr="001B104E" w:rsidRDefault="004B146E" w:rsidP="004B146E">
      <w:pPr>
        <w:pStyle w:val="ListNumber"/>
      </w:pPr>
      <w:r w:rsidRPr="001B104E">
        <w:t>Enter the keyword to search for the details in the keyword search box on the header bar. You can enter the group name, location name, patient-first name, patient-last name, MPI, Bed ID, Risk group</w:t>
      </w:r>
      <w:r w:rsidR="00D4754E" w:rsidRPr="001B104E">
        <w:t>,</w:t>
      </w:r>
      <w:r w:rsidRPr="001B104E">
        <w:t xml:space="preserve"> among others.</w:t>
      </w:r>
    </w:p>
    <w:p w14:paraId="3DD2E106" w14:textId="393033E1" w:rsidR="00996E00" w:rsidRPr="001B104E" w:rsidRDefault="00996E00" w:rsidP="004B146E">
      <w:pPr>
        <w:pStyle w:val="ListNumber"/>
      </w:pPr>
      <w:r w:rsidRPr="001B104E">
        <w:t xml:space="preserve">Select the </w:t>
      </w:r>
      <w:r w:rsidRPr="001B104E">
        <w:rPr>
          <w:b/>
        </w:rPr>
        <w:t>Search</w:t>
      </w:r>
      <w:r w:rsidRPr="001B104E">
        <w:t xml:space="preserve"> button on the header bar to perform the local search.</w:t>
      </w:r>
      <w:r w:rsidR="001230A4" w:rsidRPr="001B104E">
        <w:t xml:space="preserve"> The search criterion that you enter retains in all the three views, the Bed View, the Prioritized View</w:t>
      </w:r>
      <w:r w:rsidR="006932E3" w:rsidRPr="001B104E">
        <w:t>,</w:t>
      </w:r>
      <w:r w:rsidR="001230A4" w:rsidRPr="001B104E">
        <w:t xml:space="preserve"> and the Geomap View.</w:t>
      </w:r>
    </w:p>
    <w:p w14:paraId="5712FFA4" w14:textId="2D4C44CA" w:rsidR="004B146E" w:rsidRPr="001B104E" w:rsidRDefault="004B146E" w:rsidP="004B146E">
      <w:pPr>
        <w:pStyle w:val="CVFigure"/>
      </w:pPr>
      <w:r w:rsidRPr="001B104E">
        <w:lastRenderedPageBreak/>
        <w:drawing>
          <wp:inline distT="0" distB="0" distL="0" distR="0" wp14:anchorId="61F7BA32" wp14:editId="5489ED3E">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95">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1B104E" w:rsidRDefault="006932E3" w:rsidP="006932E3">
      <w:pPr>
        <w:pStyle w:val="CVFigureCaption"/>
      </w:pPr>
      <w:r w:rsidRPr="001B104E">
        <w:t>Local Search–Bed View</w:t>
      </w:r>
    </w:p>
    <w:p w14:paraId="5EB59E35" w14:textId="0BDB0E15" w:rsidR="004B146E" w:rsidRPr="001B104E" w:rsidRDefault="004738CC" w:rsidP="006E710E">
      <w:pPr>
        <w:pStyle w:val="CVChapterBodyCopy"/>
      </w:pPr>
      <w:r w:rsidRPr="001B104E">
        <w:t>Coreo View searches for all the patient records from within the application and fetches the records based on the search criterion that you have entered.</w:t>
      </w:r>
    </w:p>
    <w:p w14:paraId="6DB7F073" w14:textId="3864737B" w:rsidR="00BD1ADB" w:rsidRPr="001B104E" w:rsidRDefault="00BD1ADB" w:rsidP="006E710E">
      <w:pPr>
        <w:pStyle w:val="CVChapterBodyCopy"/>
      </w:pPr>
      <w:r w:rsidRPr="001B104E">
        <w:t>The bottom of the side menu displays the number of patients that match the search criteria out of the total patients that are in the bed view.</w:t>
      </w:r>
    </w:p>
    <w:p w14:paraId="4753AAC2" w14:textId="3EA515C7" w:rsidR="004B146E" w:rsidRPr="001B104E" w:rsidRDefault="00DE2262" w:rsidP="00DE2262">
      <w:pPr>
        <w:pStyle w:val="ListNumber"/>
      </w:pPr>
      <w:r w:rsidRPr="001B104E">
        <w:t xml:space="preserve">Select the </w:t>
      </w:r>
      <w:r w:rsidRPr="001B104E">
        <w:rPr>
          <w:b/>
        </w:rPr>
        <w:t xml:space="preserve">Prioritized View </w:t>
      </w:r>
      <w:r w:rsidRPr="001B104E">
        <w:t>button on the header bar to go to the Prioritized View layout.</w:t>
      </w:r>
    </w:p>
    <w:p w14:paraId="3742CC41" w14:textId="77FF0865" w:rsidR="009C08F8" w:rsidRPr="001B104E" w:rsidRDefault="009C08F8" w:rsidP="009C08F8">
      <w:pPr>
        <w:pStyle w:val="CVFigure"/>
      </w:pPr>
      <w:r w:rsidRPr="001B104E">
        <w:drawing>
          <wp:inline distT="0" distB="0" distL="0" distR="0" wp14:anchorId="0DF20341" wp14:editId="4A5F4BE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96">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1B104E" w:rsidRDefault="006932E3" w:rsidP="006932E3">
      <w:pPr>
        <w:pStyle w:val="CVFigureCaption"/>
      </w:pPr>
      <w:r w:rsidRPr="001B104E">
        <w:t>Local Search–Prioritized View</w:t>
      </w:r>
    </w:p>
    <w:p w14:paraId="6DBD65D9" w14:textId="3397C674" w:rsidR="00FB5667" w:rsidRPr="001B104E" w:rsidRDefault="00A947A5" w:rsidP="006932E3">
      <w:pPr>
        <w:pStyle w:val="CVChapterBodyCopy"/>
      </w:pPr>
      <w:r w:rsidRPr="001B104E">
        <w:t xml:space="preserve">The patient records </w:t>
      </w:r>
      <w:r w:rsidR="008170C4" w:rsidRPr="001B104E">
        <w:t>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w:t>
      </w:r>
      <w:r w:rsidR="00D4754E" w:rsidRPr="001B104E">
        <w:t>r which the patient records display</w:t>
      </w:r>
      <w:r w:rsidRPr="001B104E">
        <w:t>.</w:t>
      </w:r>
    </w:p>
    <w:p w14:paraId="293B623C" w14:textId="77777777" w:rsidR="00DD7738" w:rsidRPr="001B104E" w:rsidRDefault="00DD7738" w:rsidP="00DD7738">
      <w:pPr>
        <w:pStyle w:val="ListNumber"/>
      </w:pPr>
      <w:r w:rsidRPr="001B104E">
        <w:lastRenderedPageBreak/>
        <w:t xml:space="preserve">Select the </w:t>
      </w:r>
      <w:r w:rsidRPr="001B104E">
        <w:rPr>
          <w:b/>
        </w:rPr>
        <w:t>Geomap</w:t>
      </w:r>
      <w:r w:rsidRPr="001B104E">
        <w:t xml:space="preserve"> </w:t>
      </w:r>
      <w:r w:rsidRPr="001B104E">
        <w:rPr>
          <w:b/>
        </w:rPr>
        <w:t>View</w:t>
      </w:r>
      <w:r w:rsidRPr="001B104E">
        <w:t xml:space="preserve"> button on the header bar to view the search results in the Geomap View layout.</w:t>
      </w:r>
    </w:p>
    <w:p w14:paraId="16A0EB7A" w14:textId="3F566DB7" w:rsidR="00FB5667" w:rsidRPr="001B104E" w:rsidRDefault="001230A4" w:rsidP="001230A4">
      <w:pPr>
        <w:pStyle w:val="CVFigure"/>
      </w:pPr>
      <w:r w:rsidRPr="001B104E">
        <w:drawing>
          <wp:inline distT="0" distB="0" distL="0" distR="0" wp14:anchorId="71BBD2BB" wp14:editId="44EF915E">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97">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1B104E" w:rsidRDefault="006932E3" w:rsidP="001230A4">
      <w:pPr>
        <w:pStyle w:val="CVFigureCaption"/>
      </w:pPr>
      <w:r w:rsidRPr="001B104E">
        <w:t>Local Search–Geomap View</w:t>
      </w:r>
    </w:p>
    <w:p w14:paraId="25CE7E55" w14:textId="07F14F0C" w:rsidR="003043FC" w:rsidRPr="001B104E" w:rsidRDefault="006932E3" w:rsidP="003043FC">
      <w:pPr>
        <w:pStyle w:val="CVChapterBodyCopy"/>
      </w:pPr>
      <w:r w:rsidRPr="001B104E">
        <w:t>The group, location</w:t>
      </w:r>
      <w:r w:rsidR="00D4754E" w:rsidRPr="001B104E">
        <w:t>,</w:t>
      </w:r>
      <w:r w:rsidRPr="001B104E">
        <w:t xml:space="preserve"> or the patient marker </w:t>
      </w:r>
      <w:r w:rsidR="00D4754E" w:rsidRPr="001B104E">
        <w:t>displays based on the</w:t>
      </w:r>
      <w:r w:rsidRPr="001B104E">
        <w:t xml:space="preserve"> group</w:t>
      </w:r>
      <w:r w:rsidR="00D4754E" w:rsidRPr="001B104E">
        <w:t>-type</w:t>
      </w:r>
      <w:r w:rsidRPr="001B104E">
        <w:t xml:space="preserve"> the patient belongs.</w:t>
      </w:r>
    </w:p>
    <w:p w14:paraId="7C04B48A" w14:textId="59EA4828" w:rsidR="006D6A1C" w:rsidRPr="001B104E" w:rsidRDefault="00EC43C9" w:rsidP="00C34076">
      <w:pPr>
        <w:pStyle w:val="Heading1"/>
      </w:pPr>
      <w:bookmarkStart w:id="92" w:name="_Toc29807446"/>
      <w:r w:rsidRPr="001B104E">
        <w:t>Patient S</w:t>
      </w:r>
      <w:r w:rsidR="006D6A1C" w:rsidRPr="001B104E">
        <w:t>ummary</w:t>
      </w:r>
      <w:bookmarkEnd w:id="92"/>
    </w:p>
    <w:p w14:paraId="7760DCF2" w14:textId="088AFCF5" w:rsidR="00976E1E" w:rsidRPr="001B104E" w:rsidRDefault="00976E1E" w:rsidP="00976E1E">
      <w:pPr>
        <w:pStyle w:val="CVChapterBodyCopy"/>
      </w:pPr>
      <w:r w:rsidRPr="001B104E">
        <w:t>Coreo View users have the provision to display the patient information as three different summaries:</w:t>
      </w:r>
    </w:p>
    <w:p w14:paraId="5A0918BD" w14:textId="77777777" w:rsidR="00976E1E" w:rsidRPr="001B104E" w:rsidRDefault="00976E1E" w:rsidP="00976E1E">
      <w:pPr>
        <w:pStyle w:val="CVChapterBodyCopy"/>
      </w:pPr>
      <w:r w:rsidRPr="001B104E">
        <w:rPr>
          <w:b/>
        </w:rPr>
        <w:t>Bed Summary</w:t>
      </w:r>
      <w:r w:rsidRPr="001B104E">
        <w:t xml:space="preserve">: Coreo View generates </w:t>
      </w:r>
      <w:r w:rsidRPr="001B104E">
        <w:rPr>
          <w:b/>
        </w:rPr>
        <w:t>Bed Summary</w:t>
      </w:r>
      <w:r w:rsidRPr="001B104E">
        <w:t xml:space="preserve"> for those patients assigned to a bed (bed cell) under one of the three groups (AC, PAC, or CC) in Coreo View.</w:t>
      </w:r>
    </w:p>
    <w:p w14:paraId="2A06E8FF" w14:textId="77777777" w:rsidR="00976E1E" w:rsidRPr="001B104E" w:rsidRDefault="00976E1E" w:rsidP="00976E1E">
      <w:pPr>
        <w:pStyle w:val="CVChapterBodyCopy"/>
      </w:pPr>
      <w:r w:rsidRPr="001B104E">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1B104E" w:rsidRDefault="00976E1E" w:rsidP="00976E1E">
      <w:pPr>
        <w:pStyle w:val="CVChapterBodyCopy"/>
      </w:pPr>
      <w:r w:rsidRPr="001B104E">
        <w:rPr>
          <w:b/>
        </w:rPr>
        <w:t>Coreo Summary</w:t>
      </w:r>
      <w:r w:rsidRPr="001B104E">
        <w:t xml:space="preserve">: Coreo View generates </w:t>
      </w:r>
      <w:r w:rsidRPr="001B104E">
        <w:rPr>
          <w:b/>
        </w:rPr>
        <w:t>Coreo Summary</w:t>
      </w:r>
      <w:r w:rsidRPr="001B104E">
        <w:t xml:space="preserve"> for those patients that you fetch from Coreo Analytics, and whom you have not assigned to any beds (bed cells) in Coreo View.</w:t>
      </w:r>
    </w:p>
    <w:p w14:paraId="5A12EFB4" w14:textId="77777777" w:rsidR="00976E1E" w:rsidRPr="001B104E" w:rsidRDefault="00976E1E" w:rsidP="00976E1E">
      <w:pPr>
        <w:pStyle w:val="CVChapterBodyCopy"/>
      </w:pPr>
      <w:r w:rsidRPr="001B104E">
        <w:rPr>
          <w:b/>
        </w:rPr>
        <w:t>Flagged Summary</w:t>
      </w:r>
      <w:r w:rsidRPr="001B104E">
        <w:t xml:space="preserve">: Coreo View generates </w:t>
      </w:r>
      <w:r w:rsidRPr="001B104E">
        <w:rPr>
          <w:b/>
        </w:rPr>
        <w:t>Flagged Summary</w:t>
      </w:r>
      <w:r w:rsidRPr="001B104E">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1B104E" w:rsidRDefault="00A947FB" w:rsidP="00D23394">
      <w:pPr>
        <w:pStyle w:val="Heading2"/>
        <w:tabs>
          <w:tab w:val="clear" w:pos="450"/>
          <w:tab w:val="clear" w:pos="720"/>
          <w:tab w:val="left" w:pos="709"/>
        </w:tabs>
        <w:ind w:left="567" w:hanging="567"/>
      </w:pPr>
      <w:bookmarkStart w:id="93" w:name="_Bed_Summary"/>
      <w:bookmarkStart w:id="94" w:name="_Toc29807447"/>
      <w:bookmarkEnd w:id="93"/>
      <w:r w:rsidRPr="001B104E">
        <w:lastRenderedPageBreak/>
        <w:t>Bed Summary</w:t>
      </w:r>
      <w:bookmarkEnd w:id="94"/>
    </w:p>
    <w:p w14:paraId="1D48744A" w14:textId="3BC0ADCC" w:rsidR="00976E1E" w:rsidRPr="001B104E" w:rsidRDefault="00976E1E" w:rsidP="00976E1E">
      <w:pPr>
        <w:pStyle w:val="CVChapterBodyCopy"/>
      </w:pPr>
      <w:r w:rsidRPr="001B104E">
        <w:t>Follow these steps to view the bed summary of a patient:</w:t>
      </w:r>
    </w:p>
    <w:p w14:paraId="24E76526" w14:textId="49835461" w:rsidR="00A947FB" w:rsidRPr="001B104E" w:rsidRDefault="00A947FB" w:rsidP="00A55C80">
      <w:pPr>
        <w:pStyle w:val="ListNumber"/>
        <w:numPr>
          <w:ilvl w:val="0"/>
          <w:numId w:val="50"/>
        </w:numPr>
      </w:pPr>
      <w:r w:rsidRPr="001B104E">
        <w:t xml:space="preserve">On the home page, in the bed view, select a </w:t>
      </w:r>
      <w:r w:rsidR="00CA61A4" w:rsidRPr="001B104E">
        <w:t xml:space="preserve">patient assigned to a </w:t>
      </w:r>
      <w:r w:rsidRPr="001B104E">
        <w:t xml:space="preserve">bed cell </w:t>
      </w:r>
      <w:r w:rsidR="00CA61A4" w:rsidRPr="001B104E">
        <w:t>for whom you want to</w:t>
      </w:r>
      <w:r w:rsidRPr="001B104E">
        <w:t xml:space="preserve"> view </w:t>
      </w:r>
      <w:r w:rsidR="00CA61A4" w:rsidRPr="001B104E">
        <w:t xml:space="preserve">the </w:t>
      </w:r>
      <w:r w:rsidR="00792E91" w:rsidRPr="001B104E">
        <w:t xml:space="preserve">bed summary and the </w:t>
      </w:r>
      <w:r w:rsidR="00CA61A4" w:rsidRPr="001B104E">
        <w:t>patient information</w:t>
      </w:r>
      <w:r w:rsidRPr="001B104E">
        <w:t>.</w:t>
      </w:r>
    </w:p>
    <w:p w14:paraId="0E999C0D" w14:textId="0C87AA07" w:rsidR="00CA61A4" w:rsidRPr="001B104E" w:rsidRDefault="00CA61A4" w:rsidP="00CA61A4">
      <w:pPr>
        <w:pStyle w:val="CVFigure"/>
      </w:pPr>
      <w:r w:rsidRPr="001B104E">
        <w:drawing>
          <wp:inline distT="0" distB="0" distL="0" distR="0" wp14:anchorId="4B9274AE" wp14:editId="35A8A2A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98">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1B104E" w:rsidRDefault="00D23C74" w:rsidP="00CA61A4">
      <w:pPr>
        <w:pStyle w:val="CVFigureCaption"/>
      </w:pPr>
      <w:r w:rsidRPr="001B104E">
        <w:t>Bed View</w:t>
      </w:r>
      <w:r w:rsidR="00D9402B" w:rsidRPr="001B104E">
        <w:t xml:space="preserve"> layout</w:t>
      </w:r>
    </w:p>
    <w:p w14:paraId="6AC82524" w14:textId="54AE23D2" w:rsidR="00777CC6" w:rsidRPr="001B104E" w:rsidRDefault="00792E91" w:rsidP="00303097">
      <w:pPr>
        <w:pStyle w:val="CVHeading3"/>
        <w:tabs>
          <w:tab w:val="num" w:pos="709"/>
        </w:tabs>
      </w:pPr>
      <w:bookmarkStart w:id="95" w:name="_Toc29807448"/>
      <w:r w:rsidRPr="001B104E">
        <w:t>Summary Window</w:t>
      </w:r>
      <w:r w:rsidRPr="001B104E">
        <w:rPr>
          <w:rFonts w:cstheme="majorHAnsi"/>
        </w:rPr>
        <w:t>–</w:t>
      </w:r>
      <w:r w:rsidR="00777CC6" w:rsidRPr="001B104E">
        <w:t>Summary Tab</w:t>
      </w:r>
      <w:bookmarkEnd w:id="95"/>
    </w:p>
    <w:p w14:paraId="464976EE" w14:textId="3DD9846A" w:rsidR="00CA61A4" w:rsidRPr="001B104E" w:rsidRDefault="00CA61A4" w:rsidP="00D8758A">
      <w:pPr>
        <w:pStyle w:val="CVChapterBodyCopy"/>
      </w:pPr>
      <w:r w:rsidRPr="001B104E">
        <w:t xml:space="preserve">The </w:t>
      </w:r>
      <w:r w:rsidRPr="001B104E">
        <w:rPr>
          <w:b/>
        </w:rPr>
        <w:t>Summary</w:t>
      </w:r>
      <w:r w:rsidRPr="001B104E">
        <w:t xml:space="preserve"> window opens</w:t>
      </w:r>
      <w:r w:rsidR="009F0362" w:rsidRPr="001B104E">
        <w:t xml:space="preserve"> on the </w:t>
      </w:r>
      <w:r w:rsidR="009F0362" w:rsidRPr="001B104E">
        <w:rPr>
          <w:b/>
        </w:rPr>
        <w:t>Summary</w:t>
      </w:r>
      <w:r w:rsidR="009F0362" w:rsidRPr="001B104E">
        <w:t xml:space="preserve"> tab, which is the default tab page.</w:t>
      </w:r>
    </w:p>
    <w:p w14:paraId="5C9E63DA" w14:textId="22D91D3F" w:rsidR="00A947FB" w:rsidRPr="001B104E" w:rsidRDefault="00266733" w:rsidP="00A947FB">
      <w:pPr>
        <w:pStyle w:val="CVFigure"/>
      </w:pPr>
      <w:r w:rsidRPr="001B104E">
        <w:drawing>
          <wp:inline distT="0" distB="0" distL="0" distR="0" wp14:anchorId="7E43BB5F" wp14:editId="2175DDC1">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99">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1B104E" w:rsidRDefault="002E44A9" w:rsidP="00A947FB">
      <w:pPr>
        <w:pStyle w:val="CVFigureCaption"/>
      </w:pPr>
      <w:r w:rsidRPr="001B104E">
        <w:t>Bed Summary—</w:t>
      </w:r>
      <w:r w:rsidR="00D23C74" w:rsidRPr="001B104E">
        <w:t>Summary window–</w:t>
      </w:r>
      <w:r w:rsidRPr="001B104E">
        <w:t>Summary tab</w:t>
      </w:r>
    </w:p>
    <w:p w14:paraId="2FBDC37E" w14:textId="0D2537FC" w:rsidR="00A947FB" w:rsidRPr="001B104E" w:rsidRDefault="00AA1D09" w:rsidP="00D8758A">
      <w:pPr>
        <w:pStyle w:val="CVChapterBodyCopy"/>
      </w:pPr>
      <w:r w:rsidRPr="001B104E">
        <w:lastRenderedPageBreak/>
        <w:t>When</w:t>
      </w:r>
      <w:r w:rsidR="001F2256" w:rsidRPr="001B104E">
        <w:t xml:space="preserve"> the patient is assigned to a bed cell</w:t>
      </w:r>
      <w:r w:rsidRPr="001B104E">
        <w:t xml:space="preserve"> under one of the three groups</w:t>
      </w:r>
      <w:r w:rsidR="001F2256" w:rsidRPr="001B104E">
        <w:t xml:space="preserve">, the </w:t>
      </w:r>
      <w:r w:rsidR="001F2256" w:rsidRPr="001B104E">
        <w:rPr>
          <w:b/>
        </w:rPr>
        <w:t>Summary</w:t>
      </w:r>
      <w:r w:rsidR="001F2256" w:rsidRPr="001B104E">
        <w:t xml:space="preserve"> window displays the </w:t>
      </w:r>
      <w:r w:rsidR="001F2256" w:rsidRPr="001B104E">
        <w:rPr>
          <w:b/>
        </w:rPr>
        <w:t>Bed</w:t>
      </w:r>
      <w:r w:rsidR="001F2256" w:rsidRPr="001B104E">
        <w:t xml:space="preserve"> </w:t>
      </w:r>
      <w:r w:rsidR="001F2256" w:rsidRPr="001B104E">
        <w:rPr>
          <w:b/>
        </w:rPr>
        <w:t>Summary</w:t>
      </w:r>
      <w:r w:rsidR="001F2256" w:rsidRPr="001B104E">
        <w:t xml:space="preserve"> of the patient.</w:t>
      </w:r>
    </w:p>
    <w:p w14:paraId="35DA888E" w14:textId="3D3407CA" w:rsidR="00A947FB" w:rsidRPr="001B104E" w:rsidRDefault="00D8758A" w:rsidP="00D8758A">
      <w:pPr>
        <w:pStyle w:val="CVChapterBodyCopy"/>
      </w:pPr>
      <w:r w:rsidRPr="001B104E">
        <w:t xml:space="preserve">The </w:t>
      </w:r>
      <w:r w:rsidR="001F2256" w:rsidRPr="001B104E">
        <w:t xml:space="preserve">details </w:t>
      </w:r>
      <w:r w:rsidR="008A3CE4" w:rsidRPr="001B104E">
        <w:t>on</w:t>
      </w:r>
      <w:r w:rsidR="001F2256" w:rsidRPr="001B104E">
        <w:t xml:space="preserve"> the </w:t>
      </w:r>
      <w:r w:rsidR="008A3CE4" w:rsidRPr="001B104E">
        <w:rPr>
          <w:b/>
        </w:rPr>
        <w:t>Summary</w:t>
      </w:r>
      <w:r w:rsidR="008A3CE4" w:rsidRPr="001B104E">
        <w:t xml:space="preserve"> tab page in the </w:t>
      </w:r>
      <w:r w:rsidR="001F2256" w:rsidRPr="001B104E">
        <w:rPr>
          <w:b/>
        </w:rPr>
        <w:t>Summary</w:t>
      </w:r>
      <w:r w:rsidR="008A3CE4" w:rsidRPr="001B104E">
        <w:t xml:space="preserve"> window </w:t>
      </w:r>
      <w:r w:rsidRPr="001B104E">
        <w:t>are detailed in the following sections</w:t>
      </w:r>
      <w:r w:rsidR="001F2256" w:rsidRPr="001B104E">
        <w:t>:</w:t>
      </w:r>
    </w:p>
    <w:p w14:paraId="69AB0362" w14:textId="0F21D2D5" w:rsidR="00A947FB" w:rsidRPr="001B104E" w:rsidRDefault="00731CE3" w:rsidP="00E7332D">
      <w:pPr>
        <w:pStyle w:val="CVHeading4"/>
        <w:tabs>
          <w:tab w:val="left" w:pos="851"/>
          <w:tab w:val="left" w:pos="993"/>
        </w:tabs>
      </w:pPr>
      <w:bookmarkStart w:id="96" w:name="BedAttributes"/>
      <w:bookmarkStart w:id="97" w:name="SumTabBedInfoBox"/>
      <w:r w:rsidRPr="001B104E">
        <w:t>Summary Tab</w:t>
      </w:r>
      <w:r w:rsidR="00813758" w:rsidRPr="001B104E">
        <w:rPr>
          <w:rFonts w:cstheme="majorHAnsi"/>
        </w:rPr>
        <w:t>—</w:t>
      </w:r>
      <w:r w:rsidR="00B466DC" w:rsidRPr="001B104E">
        <w:t>Bed Information</w:t>
      </w:r>
    </w:p>
    <w:bookmarkEnd w:id="96"/>
    <w:bookmarkEnd w:id="97"/>
    <w:p w14:paraId="28035A1A" w14:textId="753F4122" w:rsidR="00D4774A" w:rsidRPr="001B104E" w:rsidRDefault="00D4774A" w:rsidP="00D8758A">
      <w:pPr>
        <w:pStyle w:val="CVChapterBodyCopy"/>
      </w:pPr>
      <w:r w:rsidRPr="001B104E">
        <w:t>The bed information</w:t>
      </w:r>
      <w:r w:rsidR="00AA1D09" w:rsidRPr="001B104E">
        <w:t xml:space="preserve"> is</w:t>
      </w:r>
      <w:r w:rsidRPr="001B104E">
        <w:t xml:space="preserve"> available only in the bed summary since the patient is assigned to a bed under one of the three groups in Coreo</w:t>
      </w:r>
      <w:r w:rsidR="00EB22FE" w:rsidRPr="001B104E">
        <w:t xml:space="preserve"> View. You can </w:t>
      </w:r>
      <w:r w:rsidR="00DA0932" w:rsidRPr="001B104E">
        <w:t xml:space="preserve">also </w:t>
      </w:r>
      <w:r w:rsidR="00EB22FE" w:rsidRPr="001B104E">
        <w:t>view the bed summary for an empty bed</w:t>
      </w:r>
      <w:r w:rsidR="00A1193B" w:rsidRPr="001B104E">
        <w:t xml:space="preserve"> cell</w:t>
      </w:r>
      <w:r w:rsidR="00EB22FE" w:rsidRPr="001B104E">
        <w:t xml:space="preserve">. </w:t>
      </w:r>
      <w:r w:rsidR="003043FC" w:rsidRPr="001B104E">
        <w:t>B</w:t>
      </w:r>
      <w:r w:rsidR="00EB22FE" w:rsidRPr="001B104E">
        <w:t>ed information includes the following:</w:t>
      </w:r>
    </w:p>
    <w:p w14:paraId="3F0274BC" w14:textId="24E2C10A" w:rsidR="00D4774A" w:rsidRPr="001B104E" w:rsidRDefault="00D4774A" w:rsidP="00B5391B">
      <w:pPr>
        <w:pStyle w:val="ListBullet"/>
      </w:pPr>
      <w:r w:rsidRPr="001B104E">
        <w:t xml:space="preserve">Bed details </w:t>
      </w:r>
      <w:r w:rsidR="00AA1D09" w:rsidRPr="001B104E">
        <w:t>– The bed details comprise the g</w:t>
      </w:r>
      <w:r w:rsidRPr="001B104E">
        <w:t xml:space="preserve">roup name, the </w:t>
      </w:r>
      <w:r w:rsidR="00AA1D09" w:rsidRPr="001B104E">
        <w:t>l</w:t>
      </w:r>
      <w:r w:rsidRPr="001B104E">
        <w:t>ocation at which the bed is available</w:t>
      </w:r>
      <w:r w:rsidR="00AA1D09" w:rsidRPr="001B104E">
        <w:t>,</w:t>
      </w:r>
      <w:r w:rsidRPr="001B104E">
        <w:t xml:space="preserve"> and the Bed ID. The bed details display in the upper-right corner of the </w:t>
      </w:r>
      <w:r w:rsidRPr="001B104E">
        <w:rPr>
          <w:b/>
        </w:rPr>
        <w:t>Summary</w:t>
      </w:r>
      <w:r w:rsidRPr="001B104E">
        <w:t xml:space="preserve"> window.</w:t>
      </w:r>
    </w:p>
    <w:p w14:paraId="365142C8" w14:textId="20D250A6" w:rsidR="0049542A" w:rsidRPr="001B104E" w:rsidRDefault="00D4774A" w:rsidP="0049542A">
      <w:pPr>
        <w:pStyle w:val="ListBullet"/>
      </w:pPr>
      <w:bookmarkStart w:id="98" w:name="BedAttributesBullet"/>
      <w:r w:rsidRPr="001B104E">
        <w:t>Bed attributes</w:t>
      </w:r>
      <w:bookmarkEnd w:id="98"/>
      <w:r w:rsidRPr="001B104E">
        <w:t>:</w:t>
      </w:r>
      <w:r w:rsidR="00B5391B" w:rsidRPr="001B104E">
        <w:t xml:space="preserve"> Coreo View allows you to assign these bed attributes</w:t>
      </w:r>
      <w:r w:rsidR="003043FC" w:rsidRPr="001B104E">
        <w:t>,</w:t>
      </w:r>
      <w:r w:rsidR="00B5391B" w:rsidRPr="001B104E">
        <w:t xml:space="preserve"> which are the </w:t>
      </w:r>
      <w:r w:rsidR="0049542A" w:rsidRPr="001B104E">
        <w:t>amenities</w:t>
      </w:r>
      <w:r w:rsidR="00B5391B" w:rsidRPr="001B104E">
        <w:t xml:space="preserve"> that a clinical </w:t>
      </w:r>
      <w:r w:rsidR="0049542A" w:rsidRPr="001B104E">
        <w:t>facility</w:t>
      </w:r>
      <w:r w:rsidR="00B5391B" w:rsidRPr="001B104E">
        <w:t xml:space="preserve"> is equipped with for each bed for patient care</w:t>
      </w:r>
      <w:r w:rsidR="0049542A" w:rsidRPr="001B104E">
        <w:rPr>
          <w:rFonts w:cs="Calibri"/>
        </w:rPr>
        <w:t xml:space="preserve">. </w:t>
      </w:r>
      <w:r w:rsidR="0049542A" w:rsidRPr="001B104E">
        <w:t>The bed attributes defined in Coreo View are listed in the fo</w:t>
      </w:r>
      <w:r w:rsidR="00977401" w:rsidRPr="001B104E">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1B104E" w14:paraId="760DD8B6" w14:textId="77777777" w:rsidTr="00A2513E">
        <w:trPr>
          <w:tblHeader/>
        </w:trPr>
        <w:tc>
          <w:tcPr>
            <w:tcW w:w="8505" w:type="dxa"/>
            <w:gridSpan w:val="4"/>
            <w:shd w:val="clear" w:color="auto" w:fill="365F91" w:themeFill="accent1" w:themeFillShade="BF"/>
          </w:tcPr>
          <w:p w14:paraId="0CE987DD" w14:textId="7B4D815D" w:rsidR="002F1148" w:rsidRPr="001B104E" w:rsidRDefault="002F1148" w:rsidP="002F1148">
            <w:pPr>
              <w:pStyle w:val="Whitechartheaderinformation"/>
            </w:pPr>
            <w:r w:rsidRPr="001B104E">
              <w:t>Bed Attributes</w:t>
            </w:r>
          </w:p>
        </w:tc>
      </w:tr>
      <w:tr w:rsidR="0049542A" w:rsidRPr="001B104E" w14:paraId="18DD7D22" w14:textId="77777777" w:rsidTr="00A2513E">
        <w:tc>
          <w:tcPr>
            <w:tcW w:w="2552" w:type="dxa"/>
            <w:shd w:val="clear" w:color="auto" w:fill="FFFFFF" w:themeFill="background1"/>
          </w:tcPr>
          <w:p w14:paraId="0DE8E4F9" w14:textId="1DF736FF" w:rsidR="0049542A" w:rsidRPr="001B104E" w:rsidRDefault="0049542A" w:rsidP="0077040A">
            <w:pPr>
              <w:pStyle w:val="CVTableTextCenter"/>
              <w:rPr>
                <w:b/>
              </w:rPr>
            </w:pPr>
            <w:r w:rsidRPr="001B104E">
              <w:rPr>
                <w:b/>
              </w:rPr>
              <w:t>Bed Overflow</w:t>
            </w:r>
          </w:p>
        </w:tc>
        <w:tc>
          <w:tcPr>
            <w:tcW w:w="2126" w:type="dxa"/>
            <w:shd w:val="clear" w:color="auto" w:fill="FFFFFF" w:themeFill="background1"/>
          </w:tcPr>
          <w:p w14:paraId="3AA4E472" w14:textId="1E512CBC" w:rsidR="0049542A" w:rsidRPr="001B104E" w:rsidRDefault="0049542A" w:rsidP="0077040A">
            <w:pPr>
              <w:pStyle w:val="CVTableTextCenter"/>
              <w:rPr>
                <w:b/>
              </w:rPr>
            </w:pPr>
            <w:r w:rsidRPr="001B104E">
              <w:rPr>
                <w:b/>
              </w:rPr>
              <w:t>Telemetry</w:t>
            </w:r>
          </w:p>
        </w:tc>
        <w:tc>
          <w:tcPr>
            <w:tcW w:w="1843" w:type="dxa"/>
            <w:shd w:val="clear" w:color="auto" w:fill="FFFFFF" w:themeFill="background1"/>
          </w:tcPr>
          <w:p w14:paraId="62DCC7E6" w14:textId="26A266F9" w:rsidR="0049542A" w:rsidRPr="001B104E" w:rsidRDefault="0049542A" w:rsidP="0077040A">
            <w:pPr>
              <w:pStyle w:val="CVTableTextCenter"/>
              <w:rPr>
                <w:b/>
              </w:rPr>
            </w:pPr>
            <w:r w:rsidRPr="001B104E">
              <w:rPr>
                <w:b/>
              </w:rPr>
              <w:t>Lacks Resources</w:t>
            </w:r>
          </w:p>
        </w:tc>
        <w:tc>
          <w:tcPr>
            <w:tcW w:w="1984" w:type="dxa"/>
            <w:shd w:val="clear" w:color="auto" w:fill="FFFFFF" w:themeFill="background1"/>
          </w:tcPr>
          <w:p w14:paraId="4AED9E44" w14:textId="4CE00487" w:rsidR="0049542A" w:rsidRPr="001B104E" w:rsidRDefault="0049542A" w:rsidP="0077040A">
            <w:pPr>
              <w:pStyle w:val="CVTableTextCenter"/>
              <w:rPr>
                <w:b/>
              </w:rPr>
            </w:pPr>
            <w:r w:rsidRPr="001B104E">
              <w:rPr>
                <w:b/>
              </w:rPr>
              <w:t>Memory Bed</w:t>
            </w:r>
          </w:p>
        </w:tc>
      </w:tr>
      <w:tr w:rsidR="0049542A" w:rsidRPr="001B104E" w14:paraId="4D9921F8" w14:textId="77777777" w:rsidTr="00A2513E">
        <w:tc>
          <w:tcPr>
            <w:tcW w:w="2552" w:type="dxa"/>
            <w:shd w:val="clear" w:color="auto" w:fill="FFFFFF" w:themeFill="background1"/>
          </w:tcPr>
          <w:p w14:paraId="04164072" w14:textId="1EA8BB20" w:rsidR="0049542A" w:rsidRPr="001B104E" w:rsidRDefault="0049542A" w:rsidP="0077040A">
            <w:pPr>
              <w:pStyle w:val="CVTableTextCenter"/>
              <w:rPr>
                <w:b/>
              </w:rPr>
            </w:pPr>
            <w:r w:rsidRPr="001B104E">
              <w:rPr>
                <w:b/>
              </w:rPr>
              <w:t>At Home Alone</w:t>
            </w:r>
          </w:p>
        </w:tc>
        <w:tc>
          <w:tcPr>
            <w:tcW w:w="2126" w:type="dxa"/>
            <w:shd w:val="clear" w:color="auto" w:fill="FFFFFF" w:themeFill="background1"/>
          </w:tcPr>
          <w:p w14:paraId="64B306A4" w14:textId="196E4001" w:rsidR="0049542A" w:rsidRPr="001B104E" w:rsidRDefault="0049542A" w:rsidP="0077040A">
            <w:pPr>
              <w:pStyle w:val="CVTableTextCenter"/>
              <w:rPr>
                <w:b/>
              </w:rPr>
            </w:pPr>
            <w:r w:rsidRPr="001B104E">
              <w:rPr>
                <w:b/>
              </w:rPr>
              <w:t>Patient Sitter</w:t>
            </w:r>
          </w:p>
        </w:tc>
        <w:tc>
          <w:tcPr>
            <w:tcW w:w="1843" w:type="dxa"/>
            <w:shd w:val="clear" w:color="auto" w:fill="FFFFFF" w:themeFill="background1"/>
          </w:tcPr>
          <w:p w14:paraId="4312A861" w14:textId="3E67EA8B" w:rsidR="0049542A" w:rsidRPr="001B104E" w:rsidRDefault="0049542A" w:rsidP="0077040A">
            <w:pPr>
              <w:pStyle w:val="CVTableTextCenter"/>
              <w:rPr>
                <w:b/>
              </w:rPr>
            </w:pPr>
            <w:r w:rsidRPr="001B104E">
              <w:rPr>
                <w:b/>
              </w:rPr>
              <w:t>Bariatric</w:t>
            </w:r>
          </w:p>
        </w:tc>
        <w:tc>
          <w:tcPr>
            <w:tcW w:w="1984" w:type="dxa"/>
            <w:shd w:val="clear" w:color="auto" w:fill="FFFFFF" w:themeFill="background1"/>
          </w:tcPr>
          <w:p w14:paraId="3DD2732C" w14:textId="58FD9602" w:rsidR="0049542A" w:rsidRPr="001B104E" w:rsidRDefault="0049542A" w:rsidP="0077040A">
            <w:pPr>
              <w:pStyle w:val="CVTableTextCenter"/>
              <w:rPr>
                <w:b/>
              </w:rPr>
            </w:pPr>
            <w:r w:rsidRPr="001B104E">
              <w:rPr>
                <w:b/>
              </w:rPr>
              <w:t>Secure Unit</w:t>
            </w:r>
          </w:p>
        </w:tc>
      </w:tr>
      <w:tr w:rsidR="0049542A" w:rsidRPr="001B104E" w14:paraId="2A84CDE2" w14:textId="77777777" w:rsidTr="00A2513E">
        <w:tc>
          <w:tcPr>
            <w:tcW w:w="2552" w:type="dxa"/>
            <w:shd w:val="clear" w:color="auto" w:fill="FFFFFF" w:themeFill="background1"/>
          </w:tcPr>
          <w:p w14:paraId="06B90FC6" w14:textId="01A04439" w:rsidR="0049542A" w:rsidRPr="001B104E" w:rsidRDefault="0049542A" w:rsidP="0077040A">
            <w:pPr>
              <w:pStyle w:val="CVTableTextCenter"/>
              <w:rPr>
                <w:b/>
              </w:rPr>
            </w:pPr>
            <w:r w:rsidRPr="001B104E">
              <w:rPr>
                <w:b/>
              </w:rPr>
              <w:t>Oxygen Required</w:t>
            </w:r>
          </w:p>
        </w:tc>
        <w:tc>
          <w:tcPr>
            <w:tcW w:w="2126" w:type="dxa"/>
            <w:shd w:val="clear" w:color="auto" w:fill="FFFFFF" w:themeFill="background1"/>
          </w:tcPr>
          <w:p w14:paraId="049EC8E5" w14:textId="7B0A5467" w:rsidR="0049542A" w:rsidRPr="001B104E" w:rsidRDefault="0049542A" w:rsidP="0077040A">
            <w:pPr>
              <w:pStyle w:val="CVTableTextCenter"/>
              <w:rPr>
                <w:b/>
              </w:rPr>
            </w:pPr>
            <w:r w:rsidRPr="001B104E">
              <w:rPr>
                <w:b/>
              </w:rPr>
              <w:t>Two Story Home</w:t>
            </w:r>
          </w:p>
        </w:tc>
        <w:tc>
          <w:tcPr>
            <w:tcW w:w="1843" w:type="dxa"/>
            <w:shd w:val="clear" w:color="auto" w:fill="FFFFFF" w:themeFill="background1"/>
          </w:tcPr>
          <w:p w14:paraId="5A8DA1E0" w14:textId="3B36DAB1" w:rsidR="0049542A" w:rsidRPr="001B104E" w:rsidRDefault="0049542A" w:rsidP="0077040A">
            <w:pPr>
              <w:pStyle w:val="CVTableTextCenter"/>
              <w:rPr>
                <w:b/>
              </w:rPr>
            </w:pPr>
            <w:r w:rsidRPr="001B104E">
              <w:rPr>
                <w:b/>
              </w:rPr>
              <w:t>Mobile Home</w:t>
            </w:r>
          </w:p>
        </w:tc>
        <w:tc>
          <w:tcPr>
            <w:tcW w:w="1984" w:type="dxa"/>
            <w:shd w:val="clear" w:color="auto" w:fill="FFFFFF" w:themeFill="background1"/>
          </w:tcPr>
          <w:p w14:paraId="0688006B" w14:textId="209131D8" w:rsidR="0049542A" w:rsidRPr="001B104E" w:rsidRDefault="0049542A" w:rsidP="0077040A">
            <w:pPr>
              <w:pStyle w:val="CVTableTextCenter"/>
              <w:rPr>
                <w:b/>
              </w:rPr>
            </w:pPr>
            <w:r w:rsidRPr="001B104E">
              <w:rPr>
                <w:b/>
              </w:rPr>
              <w:t>Male Room</w:t>
            </w:r>
          </w:p>
        </w:tc>
      </w:tr>
      <w:tr w:rsidR="0049542A" w:rsidRPr="001B104E" w14:paraId="7F86D781" w14:textId="77777777" w:rsidTr="00A2513E">
        <w:tc>
          <w:tcPr>
            <w:tcW w:w="2552" w:type="dxa"/>
            <w:shd w:val="clear" w:color="auto" w:fill="FFFFFF" w:themeFill="background1"/>
          </w:tcPr>
          <w:p w14:paraId="43DB15BE" w14:textId="45186282" w:rsidR="0049542A" w:rsidRPr="001B104E" w:rsidRDefault="0049542A" w:rsidP="0077040A">
            <w:pPr>
              <w:pStyle w:val="CVTableTextCenter"/>
              <w:rPr>
                <w:b/>
              </w:rPr>
            </w:pPr>
            <w:r w:rsidRPr="001B104E">
              <w:rPr>
                <w:b/>
              </w:rPr>
              <w:t>Female Room</w:t>
            </w:r>
          </w:p>
        </w:tc>
        <w:tc>
          <w:tcPr>
            <w:tcW w:w="2126" w:type="dxa"/>
            <w:shd w:val="clear" w:color="auto" w:fill="FFFFFF" w:themeFill="background1"/>
          </w:tcPr>
          <w:p w14:paraId="46DDEE2B" w14:textId="5D0C6693" w:rsidR="0049542A" w:rsidRPr="001B104E" w:rsidRDefault="0049542A" w:rsidP="0077040A">
            <w:pPr>
              <w:pStyle w:val="CVTableTextCenter"/>
              <w:rPr>
                <w:b/>
              </w:rPr>
            </w:pPr>
            <w:r w:rsidRPr="001B104E">
              <w:rPr>
                <w:b/>
              </w:rPr>
              <w:t>Remote Monitoring</w:t>
            </w:r>
          </w:p>
        </w:tc>
        <w:tc>
          <w:tcPr>
            <w:tcW w:w="1843" w:type="dxa"/>
            <w:shd w:val="clear" w:color="auto" w:fill="FFFFFF" w:themeFill="background1"/>
          </w:tcPr>
          <w:p w14:paraId="4B06C0C9" w14:textId="6FF90808" w:rsidR="0049542A" w:rsidRPr="001B104E" w:rsidRDefault="0049542A" w:rsidP="0077040A">
            <w:pPr>
              <w:pStyle w:val="CVTableTextCenter"/>
              <w:rPr>
                <w:b/>
              </w:rPr>
            </w:pPr>
            <w:r w:rsidRPr="001B104E">
              <w:rPr>
                <w:b/>
              </w:rPr>
              <w:t>Private Room</w:t>
            </w:r>
          </w:p>
        </w:tc>
        <w:tc>
          <w:tcPr>
            <w:tcW w:w="1984" w:type="dxa"/>
            <w:shd w:val="clear" w:color="auto" w:fill="FFFFFF" w:themeFill="background1"/>
          </w:tcPr>
          <w:p w14:paraId="5D1EBEB4" w14:textId="77777777" w:rsidR="0049542A" w:rsidRPr="001B104E" w:rsidRDefault="0049542A" w:rsidP="0077040A">
            <w:pPr>
              <w:pStyle w:val="CVTableTextCenter"/>
              <w:rPr>
                <w:b/>
              </w:rPr>
            </w:pPr>
          </w:p>
        </w:tc>
      </w:tr>
    </w:tbl>
    <w:p w14:paraId="5289DEB4" w14:textId="78664C61" w:rsidR="0049542A" w:rsidRPr="001B104E" w:rsidRDefault="0049542A" w:rsidP="00A2513E">
      <w:pPr>
        <w:pStyle w:val="CVTableCaption"/>
        <w:tabs>
          <w:tab w:val="left" w:pos="1134"/>
        </w:tabs>
      </w:pPr>
      <w:r w:rsidRPr="001B104E">
        <w:t>Bed Attributes</w:t>
      </w:r>
    </w:p>
    <w:p w14:paraId="3B67F733" w14:textId="1ED8D978" w:rsidR="00D8758A" w:rsidRPr="001B104E" w:rsidRDefault="00D8758A" w:rsidP="00D8758A">
      <w:pPr>
        <w:pStyle w:val="CVChapterBodyCopy"/>
      </w:pPr>
      <w:r w:rsidRPr="001B104E">
        <w:t xml:space="preserve">The </w:t>
      </w:r>
      <w:r w:rsidRPr="001B104E">
        <w:rPr>
          <w:b/>
        </w:rPr>
        <w:t>Bed Information</w:t>
      </w:r>
      <w:r w:rsidRPr="001B104E">
        <w:t xml:space="preserve"> box displays the bed attributes that you have assigned</w:t>
      </w:r>
      <w:r w:rsidR="00DA0932" w:rsidRPr="001B104E">
        <w:t xml:space="preserve"> to a bed when</w:t>
      </w:r>
      <w:r w:rsidR="00977401" w:rsidRPr="001B104E">
        <w:t xml:space="preserve"> </w:t>
      </w:r>
      <w:hyperlink w:anchor="AssignPatToBed" w:history="1">
        <w:r w:rsidR="00977401" w:rsidRPr="001B104E">
          <w:rPr>
            <w:rStyle w:val="Hyperlink"/>
            <w:rFonts w:cstheme="minorBidi"/>
          </w:rPr>
          <w:t>a</w:t>
        </w:r>
        <w:r w:rsidR="00DA0932" w:rsidRPr="001B104E">
          <w:rPr>
            <w:rStyle w:val="Hyperlink"/>
            <w:rFonts w:cstheme="minorBidi"/>
          </w:rPr>
          <w:t>ssigning a patient to the</w:t>
        </w:r>
        <w:r w:rsidR="00977401" w:rsidRPr="001B104E">
          <w:rPr>
            <w:rStyle w:val="Hyperlink"/>
            <w:rFonts w:cstheme="minorBidi"/>
          </w:rPr>
          <w:t xml:space="preserve"> bed</w:t>
        </w:r>
      </w:hyperlink>
      <w:r w:rsidR="00DA0932" w:rsidRPr="001B104E">
        <w:t xml:space="preserve"> or</w:t>
      </w:r>
      <w:r w:rsidR="00247ED9" w:rsidRPr="001B104E">
        <w:t xml:space="preserve"> a</w:t>
      </w:r>
      <w:r w:rsidR="00DA0932" w:rsidRPr="001B104E">
        <w:t>n</w:t>
      </w:r>
      <w:r w:rsidR="00247ED9" w:rsidRPr="001B104E">
        <w:t xml:space="preserve"> </w:t>
      </w:r>
      <w:hyperlink w:anchor="AssignBedAttsToEmptyBedCell" w:history="1">
        <w:r w:rsidR="00247ED9" w:rsidRPr="001B104E">
          <w:rPr>
            <w:rStyle w:val="Hyperlink"/>
            <w:rFonts w:cstheme="minorBidi"/>
          </w:rPr>
          <w:t>empty bed cell</w:t>
        </w:r>
      </w:hyperlink>
      <w:r w:rsidR="00247ED9" w:rsidRPr="001B104E">
        <w:t>.</w:t>
      </w:r>
    </w:p>
    <w:p w14:paraId="7CE2B310" w14:textId="03994557" w:rsidR="005B3F04" w:rsidRPr="001B104E" w:rsidRDefault="00B24255" w:rsidP="005B3F04">
      <w:pPr>
        <w:pStyle w:val="CVFigure"/>
      </w:pPr>
      <w:r w:rsidRPr="001B104E">
        <w:drawing>
          <wp:inline distT="0" distB="0" distL="0" distR="0" wp14:anchorId="2A05D2CE" wp14:editId="41C9083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0">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1B104E" w:rsidRDefault="00DB5276" w:rsidP="005B3F04">
      <w:pPr>
        <w:pStyle w:val="CVFigureCaption"/>
      </w:pPr>
      <w:r w:rsidRPr="001B104E">
        <w:t>Bed Information box–Summary window</w:t>
      </w:r>
    </w:p>
    <w:p w14:paraId="48A50D24" w14:textId="5F0B1F3A" w:rsidR="005B3F04" w:rsidRPr="001B104E" w:rsidRDefault="005B3F04" w:rsidP="00D8758A">
      <w:pPr>
        <w:pStyle w:val="CVChapterBodyCopy"/>
      </w:pPr>
      <w:r w:rsidRPr="001B104E">
        <w:t xml:space="preserve">You can edit the bed number and </w:t>
      </w:r>
      <w:r w:rsidR="00672761" w:rsidRPr="001B104E">
        <w:t xml:space="preserve">the </w:t>
      </w:r>
      <w:r w:rsidRPr="001B104E">
        <w:t xml:space="preserve">bed attributes in </w:t>
      </w:r>
      <w:r w:rsidR="00672761" w:rsidRPr="001B104E">
        <w:t xml:space="preserve">the </w:t>
      </w:r>
      <w:r w:rsidR="00672761" w:rsidRPr="001B104E">
        <w:rPr>
          <w:b/>
        </w:rPr>
        <w:t>Bed</w:t>
      </w:r>
      <w:r w:rsidR="00672761" w:rsidRPr="001B104E">
        <w:t xml:space="preserve"> </w:t>
      </w:r>
      <w:r w:rsidR="00672761" w:rsidRPr="001B104E">
        <w:rPr>
          <w:b/>
        </w:rPr>
        <w:t>Information</w:t>
      </w:r>
      <w:r w:rsidRPr="001B104E">
        <w:t xml:space="preserve"> box.</w:t>
      </w:r>
    </w:p>
    <w:p w14:paraId="1DD3569D" w14:textId="3801FF88" w:rsidR="005B3F04" w:rsidRPr="001B104E" w:rsidRDefault="005B3F04" w:rsidP="00A55C80">
      <w:pPr>
        <w:pStyle w:val="ListNumber"/>
        <w:numPr>
          <w:ilvl w:val="0"/>
          <w:numId w:val="52"/>
        </w:numPr>
      </w:pPr>
      <w:r w:rsidRPr="001B104E">
        <w:lastRenderedPageBreak/>
        <w:t xml:space="preserve">Select the </w:t>
      </w:r>
      <w:r w:rsidRPr="001B104E">
        <w:rPr>
          <w:b/>
        </w:rPr>
        <w:t>Edit Bed</w:t>
      </w:r>
      <w:r w:rsidR="00705E47" w:rsidRPr="001B104E">
        <w:t xml:space="preserve"> button. The </w:t>
      </w:r>
      <w:r w:rsidR="00705E47" w:rsidRPr="001B104E">
        <w:rPr>
          <w:b/>
        </w:rPr>
        <w:t>Edit Bed to Location</w:t>
      </w:r>
      <w:r w:rsidR="00705E47" w:rsidRPr="001B104E">
        <w:t xml:space="preserve"> window opens.</w:t>
      </w:r>
      <w:r w:rsidR="00672761" w:rsidRPr="001B104E">
        <w:t xml:space="preserve"> You can edit the bed number in this window.</w:t>
      </w:r>
    </w:p>
    <w:p w14:paraId="0FCF1577" w14:textId="5E609E74" w:rsidR="00043E8F" w:rsidRPr="001B104E" w:rsidRDefault="00560B42" w:rsidP="00E60EF6">
      <w:pPr>
        <w:pStyle w:val="CVFigure"/>
      </w:pPr>
      <w:r w:rsidRPr="001B104E">
        <w:drawing>
          <wp:inline distT="0" distB="0" distL="0" distR="0" wp14:anchorId="3BAB9F35" wp14:editId="584CC3F3">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01">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1B104E" w:rsidRDefault="00B466DC" w:rsidP="00B466DC">
      <w:pPr>
        <w:pStyle w:val="CVFigureCaption"/>
      </w:pPr>
      <w:r w:rsidRPr="001B104E">
        <w:t>Edit Bed to Location window</w:t>
      </w:r>
    </w:p>
    <w:p w14:paraId="6DFB3971" w14:textId="03DF6343" w:rsidR="005B3F04" w:rsidRPr="001B104E" w:rsidRDefault="00705E47" w:rsidP="00060465">
      <w:pPr>
        <w:pStyle w:val="ListNumber"/>
      </w:pPr>
      <w:r w:rsidRPr="001B104E">
        <w:t xml:space="preserve">Enter a new bed number in the </w:t>
      </w:r>
      <w:r w:rsidRPr="001B104E">
        <w:rPr>
          <w:b/>
        </w:rPr>
        <w:t>Bed</w:t>
      </w:r>
      <w:r w:rsidRPr="001B104E">
        <w:t xml:space="preserve"> </w:t>
      </w:r>
      <w:r w:rsidRPr="001B104E">
        <w:rPr>
          <w:b/>
        </w:rPr>
        <w:t xml:space="preserve">Number </w:t>
      </w:r>
      <w:r w:rsidRPr="001B104E">
        <w:t>box, if you want to edit the bed number.</w:t>
      </w:r>
    </w:p>
    <w:p w14:paraId="2BEFBBA3" w14:textId="06D3C710" w:rsidR="00E60EF6" w:rsidRPr="001B104E" w:rsidRDefault="00E60EF6" w:rsidP="00060465">
      <w:pPr>
        <w:pStyle w:val="ListNumber"/>
      </w:pPr>
      <w:r w:rsidRPr="001B104E">
        <w:t xml:space="preserve">Enter the description in the </w:t>
      </w:r>
      <w:r w:rsidRPr="001B104E">
        <w:rPr>
          <w:b/>
        </w:rPr>
        <w:t>Description</w:t>
      </w:r>
      <w:r w:rsidRPr="001B104E">
        <w:t xml:space="preserve"> box for the new bed number that you have entered.</w:t>
      </w:r>
    </w:p>
    <w:p w14:paraId="16B9C8A0" w14:textId="070B7539" w:rsidR="00A23AE4" w:rsidRPr="001B104E" w:rsidRDefault="00011E3C" w:rsidP="00060465">
      <w:pPr>
        <w:pStyle w:val="ListNumber"/>
      </w:pPr>
      <w:r w:rsidRPr="001B104E">
        <w:t xml:space="preserve">Select the </w:t>
      </w:r>
      <w:r w:rsidRPr="001B104E">
        <w:rPr>
          <w:b/>
        </w:rPr>
        <w:t>Save and Continue</w:t>
      </w:r>
      <w:r w:rsidRPr="001B104E">
        <w:t xml:space="preserve"> button</w:t>
      </w:r>
      <w:r w:rsidR="00820D85" w:rsidRPr="001B104E">
        <w:t xml:space="preserve"> to </w:t>
      </w:r>
      <w:r w:rsidR="006455D1" w:rsidRPr="001B104E">
        <w:t xml:space="preserve">assign the patient to </w:t>
      </w:r>
      <w:r w:rsidR="00820D85" w:rsidRPr="001B104E">
        <w:t>the newly created bed.</w:t>
      </w:r>
      <w:r w:rsidR="006455D1" w:rsidRPr="001B104E">
        <w:t xml:space="preserve"> The bed </w:t>
      </w:r>
      <w:r w:rsidR="00EE3840" w:rsidRPr="001B104E">
        <w:t xml:space="preserve">to which the </w:t>
      </w:r>
      <w:r w:rsidR="006455D1" w:rsidRPr="001B104E">
        <w:t xml:space="preserve">patient was assigned </w:t>
      </w:r>
      <w:r w:rsidR="00EE3840" w:rsidRPr="001B104E">
        <w:t>previously</w:t>
      </w:r>
      <w:r w:rsidR="006455D1" w:rsidRPr="001B104E">
        <w:t xml:space="preserve"> is deleted</w:t>
      </w:r>
      <w:r w:rsidR="00D67189" w:rsidRPr="001B104E">
        <w:t xml:space="preserve"> on creating a new bed for that patient</w:t>
      </w:r>
      <w:r w:rsidR="006455D1" w:rsidRPr="001B104E">
        <w:t>.</w:t>
      </w:r>
    </w:p>
    <w:p w14:paraId="66B7A772" w14:textId="3166AFC9" w:rsidR="00060465" w:rsidRPr="001B104E" w:rsidRDefault="00060465" w:rsidP="00060465">
      <w:pPr>
        <w:pStyle w:val="ListNumber"/>
      </w:pPr>
      <w:r w:rsidRPr="001B104E">
        <w:t xml:space="preserve">Select the </w:t>
      </w:r>
      <w:r w:rsidRPr="001B104E">
        <w:rPr>
          <w:b/>
        </w:rPr>
        <w:t>Back to View</w:t>
      </w:r>
      <w:r w:rsidRPr="001B104E">
        <w:t xml:space="preserve"> button to go to the bed view.</w:t>
      </w:r>
    </w:p>
    <w:p w14:paraId="094CE1CD" w14:textId="2958CF30" w:rsidR="00060465" w:rsidRPr="001B104E" w:rsidRDefault="00060465" w:rsidP="00060465">
      <w:pPr>
        <w:pStyle w:val="ListNumber"/>
      </w:pPr>
      <w:r w:rsidRPr="001B104E">
        <w:t xml:space="preserve">Select the </w:t>
      </w:r>
      <w:r w:rsidRPr="001B104E">
        <w:rPr>
          <w:b/>
        </w:rPr>
        <w:t>Cancel</w:t>
      </w:r>
      <w:r w:rsidRPr="001B104E">
        <w:t xml:space="preserve"> button to quit the window without making any changes</w:t>
      </w:r>
      <w:r w:rsidR="00C33E73" w:rsidRPr="001B104E">
        <w:t xml:space="preserve"> to the Bed information</w:t>
      </w:r>
      <w:r w:rsidRPr="001B104E">
        <w:t xml:space="preserve"> and to go to the </w:t>
      </w:r>
      <w:r w:rsidRPr="001B104E">
        <w:rPr>
          <w:b/>
        </w:rPr>
        <w:t>Summary</w:t>
      </w:r>
      <w:r w:rsidRPr="001B104E">
        <w:t xml:space="preserve"> window.</w:t>
      </w:r>
    </w:p>
    <w:p w14:paraId="59E9456D" w14:textId="6946B08B" w:rsidR="00433313" w:rsidRPr="001B104E" w:rsidRDefault="00433313" w:rsidP="00060465">
      <w:pPr>
        <w:pStyle w:val="ListNumber"/>
      </w:pPr>
      <w:r w:rsidRPr="001B104E">
        <w:t xml:space="preserve">Select the </w:t>
      </w:r>
      <w:r w:rsidRPr="001B104E">
        <w:rPr>
          <w:b/>
        </w:rPr>
        <w:t>Edit Attribute</w:t>
      </w:r>
      <w:r w:rsidRPr="001B104E">
        <w:t xml:space="preserve"> button </w:t>
      </w:r>
      <w:r w:rsidR="0073532B" w:rsidRPr="001B104E">
        <w:t xml:space="preserve">in the </w:t>
      </w:r>
      <w:r w:rsidR="0073532B" w:rsidRPr="001B104E">
        <w:rPr>
          <w:b/>
        </w:rPr>
        <w:t>Bed</w:t>
      </w:r>
      <w:r w:rsidR="0073532B" w:rsidRPr="001B104E">
        <w:t xml:space="preserve"> </w:t>
      </w:r>
      <w:r w:rsidR="0073532B" w:rsidRPr="001B104E">
        <w:rPr>
          <w:b/>
        </w:rPr>
        <w:t>Information</w:t>
      </w:r>
      <w:r w:rsidR="0073532B" w:rsidRPr="001B104E">
        <w:t xml:space="preserve"> box </w:t>
      </w:r>
      <w:r w:rsidRPr="001B104E">
        <w:t xml:space="preserve">to open the </w:t>
      </w:r>
      <w:r w:rsidRPr="001B104E">
        <w:rPr>
          <w:b/>
        </w:rPr>
        <w:t>Edit Bed Attributes</w:t>
      </w:r>
      <w:r w:rsidRPr="001B104E">
        <w:t xml:space="preserve"> window.</w:t>
      </w:r>
    </w:p>
    <w:p w14:paraId="34FD1710" w14:textId="4BBC24AA" w:rsidR="0073532B" w:rsidRPr="001B104E" w:rsidRDefault="00B62348" w:rsidP="0073532B">
      <w:pPr>
        <w:pStyle w:val="CVFigure"/>
      </w:pPr>
      <w:r w:rsidRPr="001B104E">
        <w:lastRenderedPageBreak/>
        <w:drawing>
          <wp:inline distT="0" distB="0" distL="0" distR="0" wp14:anchorId="0BD761E8" wp14:editId="1406344C">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02">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1B104E" w:rsidRDefault="00F72931" w:rsidP="0073532B">
      <w:pPr>
        <w:pStyle w:val="CVFigureCaption"/>
      </w:pPr>
      <w:r w:rsidRPr="001B104E">
        <w:t>Edit Bed Attributes window</w:t>
      </w:r>
    </w:p>
    <w:p w14:paraId="712A708D" w14:textId="56DB9777" w:rsidR="0073532B" w:rsidRPr="001B104E" w:rsidRDefault="00B62348" w:rsidP="00B62348">
      <w:pPr>
        <w:pStyle w:val="ListNumber"/>
      </w:pPr>
      <w:r w:rsidRPr="001B104E">
        <w:t xml:space="preserve">You can select or clear one or more check boxes next to the bed attribute icons to </w:t>
      </w:r>
      <w:r w:rsidR="002D25E5" w:rsidRPr="001B104E">
        <w:t>either add or remove the bed attributes already assigned to the patient</w:t>
      </w:r>
      <w:r w:rsidRPr="001B104E">
        <w:t>.</w:t>
      </w:r>
    </w:p>
    <w:p w14:paraId="13F4DAFB" w14:textId="69C804F5" w:rsidR="00B62348" w:rsidRPr="001B104E" w:rsidRDefault="00B62348" w:rsidP="00B62348">
      <w:pPr>
        <w:pStyle w:val="ListNumber"/>
      </w:pPr>
      <w:r w:rsidRPr="001B104E">
        <w:t xml:space="preserve">Select the </w:t>
      </w:r>
      <w:r w:rsidRPr="001B104E">
        <w:rPr>
          <w:b/>
        </w:rPr>
        <w:t>Save and Continue</w:t>
      </w:r>
      <w:r w:rsidRPr="001B104E">
        <w:t xml:space="preserve"> button to </w:t>
      </w:r>
      <w:r w:rsidR="004A5607" w:rsidRPr="001B104E">
        <w:t xml:space="preserve">save the changes that you </w:t>
      </w:r>
      <w:r w:rsidR="00672761" w:rsidRPr="001B104E">
        <w:t xml:space="preserve">have </w:t>
      </w:r>
      <w:r w:rsidR="004A5607" w:rsidRPr="001B104E">
        <w:t>made to the bed attributes.</w:t>
      </w:r>
    </w:p>
    <w:p w14:paraId="39C2B850" w14:textId="6573DDF7" w:rsidR="0073532B" w:rsidRPr="001B104E" w:rsidRDefault="00153B3E" w:rsidP="00401849">
      <w:pPr>
        <w:pStyle w:val="CVFigure"/>
      </w:pPr>
      <w:r w:rsidRPr="001B104E">
        <w:drawing>
          <wp:inline distT="0" distB="0" distL="0" distR="0" wp14:anchorId="29174C7C" wp14:editId="4D10F41E">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03">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1B104E" w:rsidRDefault="00B466DC" w:rsidP="00E2291C">
      <w:pPr>
        <w:pStyle w:val="CVFigureCaption"/>
        <w:tabs>
          <w:tab w:val="left" w:pos="1134"/>
          <w:tab w:val="left" w:pos="1276"/>
        </w:tabs>
      </w:pPr>
      <w:r w:rsidRPr="001B104E">
        <w:t>Bed Information box–Summary window</w:t>
      </w:r>
    </w:p>
    <w:p w14:paraId="57237E2E" w14:textId="219F48C2" w:rsidR="00A23AE4" w:rsidRPr="001B104E" w:rsidRDefault="00401849" w:rsidP="00401849">
      <w:pPr>
        <w:pStyle w:val="CVChapterBodyCopy"/>
      </w:pPr>
      <w:r w:rsidRPr="001B104E">
        <w:t xml:space="preserve">You can view the edited bed attributes in the </w:t>
      </w:r>
      <w:r w:rsidRPr="001B104E">
        <w:rPr>
          <w:b/>
        </w:rPr>
        <w:t>Bed Information</w:t>
      </w:r>
      <w:r w:rsidR="00801DBF" w:rsidRPr="001B104E">
        <w:t xml:space="preserve"> box in the </w:t>
      </w:r>
      <w:r w:rsidR="00801DBF" w:rsidRPr="001B104E">
        <w:rPr>
          <w:b/>
        </w:rPr>
        <w:t>Summary</w:t>
      </w:r>
      <w:r w:rsidR="00801DBF" w:rsidRPr="001B104E">
        <w:t xml:space="preserve"> window.</w:t>
      </w:r>
    </w:p>
    <w:p w14:paraId="258DC9F0" w14:textId="1D1436FC" w:rsidR="00D8758A" w:rsidRPr="001B104E" w:rsidRDefault="00D23394" w:rsidP="00D23394">
      <w:pPr>
        <w:pStyle w:val="CVHeading4"/>
        <w:tabs>
          <w:tab w:val="clear" w:pos="1440"/>
          <w:tab w:val="left" w:pos="851"/>
        </w:tabs>
      </w:pPr>
      <w:r w:rsidRPr="001B104E">
        <w:t>Summary Tab</w:t>
      </w:r>
      <w:r w:rsidR="00813758" w:rsidRPr="001B104E">
        <w:rPr>
          <w:rFonts w:cstheme="majorHAnsi"/>
        </w:rPr>
        <w:t>—</w:t>
      </w:r>
      <w:bookmarkStart w:id="99" w:name="LOSbox"/>
      <w:r w:rsidR="00D8758A" w:rsidRPr="001B104E">
        <w:t>Length of Stay</w:t>
      </w:r>
      <w:bookmarkEnd w:id="99"/>
      <w:r w:rsidR="00450DBC" w:rsidRPr="001B104E">
        <w:t xml:space="preserve"> (LOS)</w:t>
      </w:r>
    </w:p>
    <w:p w14:paraId="0EE7928E" w14:textId="39F67D16" w:rsidR="00C42430" w:rsidRPr="001B104E" w:rsidRDefault="003A6C38" w:rsidP="00C42430">
      <w:pPr>
        <w:pStyle w:val="CVChapterBodyCopy"/>
      </w:pPr>
      <w:r w:rsidRPr="001B104E">
        <w:t xml:space="preserve">The </w:t>
      </w:r>
      <w:r w:rsidRPr="001B104E">
        <w:rPr>
          <w:b/>
        </w:rPr>
        <w:t>Length of Stay</w:t>
      </w:r>
      <w:r w:rsidRPr="001B104E">
        <w:t xml:space="preserve"> box displays the patient’s length of stay in </w:t>
      </w:r>
      <w:r w:rsidR="00C42430" w:rsidRPr="001B104E">
        <w:t>a</w:t>
      </w:r>
      <w:r w:rsidR="00F238C8" w:rsidRPr="001B104E">
        <w:t xml:space="preserve"> facility in </w:t>
      </w:r>
      <w:r w:rsidRPr="001B104E">
        <w:t>days.</w:t>
      </w:r>
      <w:r w:rsidR="00C42430" w:rsidRPr="001B104E">
        <w:t xml:space="preserve"> However, for those patients in the </w:t>
      </w:r>
      <w:r w:rsidR="00C42430" w:rsidRPr="001B104E">
        <w:rPr>
          <w:b/>
        </w:rPr>
        <w:t>Emergency</w:t>
      </w:r>
      <w:r w:rsidR="00C42430" w:rsidRPr="001B104E">
        <w:t xml:space="preserve"> state </w:t>
      </w:r>
      <w:r w:rsidR="00B60F94" w:rsidRPr="001B104E">
        <w:t>and</w:t>
      </w:r>
      <w:r w:rsidR="00C42430" w:rsidRPr="001B104E">
        <w:t xml:space="preserve"> </w:t>
      </w:r>
      <w:r w:rsidR="00C42430" w:rsidRPr="001B104E">
        <w:rPr>
          <w:b/>
        </w:rPr>
        <w:t>Observation</w:t>
      </w:r>
      <w:r w:rsidR="00B60F94" w:rsidRPr="001B104E">
        <w:rPr>
          <w:b/>
        </w:rPr>
        <w:t xml:space="preserve"> </w:t>
      </w:r>
      <w:r w:rsidR="00B60F94" w:rsidRPr="001B104E">
        <w:t>state,</w:t>
      </w:r>
      <w:r w:rsidR="00B60F94" w:rsidRPr="001B104E">
        <w:rPr>
          <w:b/>
        </w:rPr>
        <w:t xml:space="preserve"> </w:t>
      </w:r>
      <w:r w:rsidR="00B60F94" w:rsidRPr="001B104E">
        <w:t xml:space="preserve">and those in the </w:t>
      </w:r>
      <w:r w:rsidR="00B60F94" w:rsidRPr="001B104E">
        <w:rPr>
          <w:b/>
        </w:rPr>
        <w:t>ADT</w:t>
      </w:r>
      <w:r w:rsidR="00B60F94" w:rsidRPr="001B104E">
        <w:t xml:space="preserve"> bed </w:t>
      </w:r>
      <w:r w:rsidR="00A8444E" w:rsidRPr="001B104E">
        <w:t>in</w:t>
      </w:r>
      <w:r w:rsidR="00B60F94" w:rsidRPr="001B104E">
        <w:t xml:space="preserve"> the </w:t>
      </w:r>
      <w:r w:rsidR="00B60F94" w:rsidRPr="001B104E">
        <w:rPr>
          <w:b/>
        </w:rPr>
        <w:t>ADT</w:t>
      </w:r>
      <w:r w:rsidR="00B60F94" w:rsidRPr="001B104E">
        <w:t xml:space="preserve"> location</w:t>
      </w:r>
      <w:r w:rsidR="00C42430" w:rsidRPr="001B104E">
        <w:t xml:space="preserve">, </w:t>
      </w:r>
      <w:r w:rsidR="00774543" w:rsidRPr="001B104E">
        <w:t>Coreo View does not calculate the LOS</w:t>
      </w:r>
      <w:r w:rsidR="00C42430" w:rsidRPr="001B104E">
        <w:t>.</w:t>
      </w:r>
    </w:p>
    <w:p w14:paraId="3101CE02" w14:textId="3F0497F8" w:rsidR="00F238C8" w:rsidRPr="001B104E" w:rsidRDefault="00085524" w:rsidP="00085524">
      <w:pPr>
        <w:pStyle w:val="CVFigure"/>
      </w:pPr>
      <w:r w:rsidRPr="001B104E">
        <w:lastRenderedPageBreak/>
        <w:drawing>
          <wp:inline distT="0" distB="0" distL="0" distR="0" wp14:anchorId="21700965" wp14:editId="1E71F8B2">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04">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1B104E" w:rsidRDefault="00450DBC" w:rsidP="00085524">
      <w:pPr>
        <w:pStyle w:val="CVFigureCaption"/>
      </w:pPr>
      <w:r w:rsidRPr="001B104E">
        <w:t>Length of Stay box</w:t>
      </w:r>
    </w:p>
    <w:p w14:paraId="290A9E82" w14:textId="66A6AF1A" w:rsidR="002B2F82" w:rsidRPr="001B104E" w:rsidRDefault="00C03831" w:rsidP="00C42430">
      <w:pPr>
        <w:pStyle w:val="CVChapterBodyCopy"/>
      </w:pPr>
      <w:r w:rsidRPr="001B104E">
        <w:t xml:space="preserve">Refer to the following table for details </w:t>
      </w:r>
      <w:r w:rsidR="00081DD9" w:rsidRPr="001B104E">
        <w:t>about</w:t>
      </w:r>
      <w:r w:rsidRPr="001B104E">
        <w:t xml:space="preserve"> </w:t>
      </w:r>
      <w:bookmarkStart w:id="100" w:name="LOSTable"/>
      <w:r w:rsidRPr="001B104E">
        <w:t>Length of Stay (LOS)</w:t>
      </w:r>
      <w:r w:rsidR="00081DD9" w:rsidRPr="001B104E">
        <w:t>:</w:t>
      </w:r>
      <w:bookmarkEnd w:id="100"/>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1B104E" w14:paraId="2E3FDE93" w14:textId="77777777" w:rsidTr="003C3724">
        <w:trPr>
          <w:tblHeader/>
        </w:trPr>
        <w:tc>
          <w:tcPr>
            <w:tcW w:w="3963" w:type="dxa"/>
            <w:shd w:val="clear" w:color="auto" w:fill="365F91" w:themeFill="accent1" w:themeFillShade="BF"/>
          </w:tcPr>
          <w:p w14:paraId="3C63B77C" w14:textId="77777777" w:rsidR="00515A37" w:rsidRPr="001B104E" w:rsidRDefault="00515A37" w:rsidP="00C03831">
            <w:pPr>
              <w:pStyle w:val="Whitechartheaderinformation"/>
            </w:pPr>
            <w:r w:rsidRPr="001B104E">
              <w:t>Icon and Element Name</w:t>
            </w:r>
          </w:p>
        </w:tc>
        <w:tc>
          <w:tcPr>
            <w:tcW w:w="4684" w:type="dxa"/>
            <w:shd w:val="clear" w:color="auto" w:fill="808080" w:themeFill="background1" w:themeFillShade="80"/>
          </w:tcPr>
          <w:p w14:paraId="5882D55B" w14:textId="77777777" w:rsidR="00515A37" w:rsidRPr="001B104E" w:rsidRDefault="00515A37" w:rsidP="00C03831">
            <w:pPr>
              <w:pStyle w:val="Whitechartheaderinformation"/>
            </w:pPr>
            <w:r w:rsidRPr="001B104E">
              <w:t>Description</w:t>
            </w:r>
          </w:p>
        </w:tc>
      </w:tr>
      <w:tr w:rsidR="00515A37" w:rsidRPr="001B104E" w14:paraId="102793CC" w14:textId="77777777" w:rsidTr="003C3724">
        <w:tc>
          <w:tcPr>
            <w:tcW w:w="3963" w:type="dxa"/>
            <w:shd w:val="clear" w:color="auto" w:fill="FFFFFF" w:themeFill="background1"/>
          </w:tcPr>
          <w:p w14:paraId="3774B7A3" w14:textId="77777777" w:rsidR="00515A37" w:rsidRPr="001B104E" w:rsidRDefault="00515A37" w:rsidP="00C03831">
            <w:pPr>
              <w:pStyle w:val="CVTableTextCenter"/>
            </w:pPr>
            <w:r w:rsidRPr="001B104E">
              <w:object w:dxaOrig="1725" w:dyaOrig="480" w14:anchorId="5C5DFEFB">
                <v:shape id="_x0000_i1105" type="#_x0000_t75" style="width:136.5pt;height:37.5pt" o:ole="">
                  <v:imagedata r:id="rId305" o:title=""/>
                </v:shape>
                <o:OLEObject Type="Embed" ProgID="PBrush" ShapeID="_x0000_i1105" DrawAspect="Content" ObjectID="_1640522368" r:id="rId306"/>
              </w:object>
            </w:r>
          </w:p>
          <w:p w14:paraId="39E04D7A" w14:textId="3E78FCB6" w:rsidR="00515A37" w:rsidRPr="001B104E" w:rsidRDefault="00515A37" w:rsidP="00C03831">
            <w:pPr>
              <w:pStyle w:val="CVTableTextCenter"/>
            </w:pPr>
            <w:r w:rsidRPr="001B104E">
              <w:t>LOS indicator bar</w:t>
            </w:r>
            <w:r w:rsidR="00F45808" w:rsidRPr="001B104E">
              <w:rPr>
                <w:rFonts w:cs="Calibri"/>
              </w:rPr>
              <w:t>–</w:t>
            </w:r>
            <w:r w:rsidR="00F45808" w:rsidRPr="001B104E">
              <w:t>Current LOS</w:t>
            </w:r>
            <w:r w:rsidR="00C71659" w:rsidRPr="001B104E">
              <w:t xml:space="preserve"> (Days)</w:t>
            </w:r>
          </w:p>
        </w:tc>
        <w:tc>
          <w:tcPr>
            <w:tcW w:w="4684" w:type="dxa"/>
            <w:shd w:val="clear" w:color="auto" w:fill="FFFFFF" w:themeFill="background1"/>
          </w:tcPr>
          <w:p w14:paraId="6D0912EA" w14:textId="0B91A8C8" w:rsidR="00515A37" w:rsidRPr="001B104E" w:rsidRDefault="00515A37" w:rsidP="00C03831">
            <w:pPr>
              <w:pStyle w:val="CVTabletext"/>
            </w:pPr>
            <w:r w:rsidRPr="001B104E">
              <w:t xml:space="preserve">The blue circle and the blue LOS indicator bar represent the patient’s current LOS in days in a </w:t>
            </w:r>
            <w:r w:rsidR="00D4754E" w:rsidRPr="001B104E">
              <w:t>facility based on the group-type</w:t>
            </w:r>
            <w:r w:rsidRPr="001B104E">
              <w:t xml:space="preserve"> (AC, PAC</w:t>
            </w:r>
            <w:r w:rsidR="00A8444E" w:rsidRPr="001B104E">
              <w:t>,</w:t>
            </w:r>
            <w:r w:rsidRPr="001B104E">
              <w:t xml:space="preserve"> or CC).</w:t>
            </w:r>
          </w:p>
        </w:tc>
      </w:tr>
      <w:tr w:rsidR="00515A37" w:rsidRPr="001B104E" w14:paraId="41A97654" w14:textId="77777777" w:rsidTr="003C3724">
        <w:tc>
          <w:tcPr>
            <w:tcW w:w="3963" w:type="dxa"/>
            <w:shd w:val="clear" w:color="auto" w:fill="FFFFFF" w:themeFill="background1"/>
            <w:vAlign w:val="center"/>
          </w:tcPr>
          <w:p w14:paraId="441B546C" w14:textId="6367851A" w:rsidR="00515A37" w:rsidRPr="001B104E" w:rsidRDefault="003C3724" w:rsidP="00C03831">
            <w:pPr>
              <w:pStyle w:val="CVTableTextCenter"/>
            </w:pPr>
            <w:r w:rsidRPr="001B104E">
              <w:object w:dxaOrig="3555" w:dyaOrig="255" w14:anchorId="3707C733">
                <v:shape id="_x0000_i1106" type="#_x0000_t75" style="width:164.25pt;height:21.75pt" o:ole="">
                  <v:imagedata r:id="rId307" o:title=""/>
                </v:shape>
                <o:OLEObject Type="Embed" ProgID="PBrush" ShapeID="_x0000_i1106" DrawAspect="Content" ObjectID="_1640522369" r:id="rId308"/>
              </w:object>
            </w:r>
            <w:r w:rsidRPr="001B104E">
              <w:object w:dxaOrig="900" w:dyaOrig="900" w14:anchorId="4E835BD2">
                <v:shape id="_x0000_i1107" type="#_x0000_t75" style="width:21pt;height:21pt" o:ole="">
                  <v:imagedata r:id="rId309" o:title=""/>
                </v:shape>
                <o:OLEObject Type="Embed" ProgID="PBrush" ShapeID="_x0000_i1107" DrawAspect="Content" ObjectID="_1640522370" r:id="rId310"/>
              </w:object>
            </w:r>
          </w:p>
          <w:p w14:paraId="78935518" w14:textId="42C0D119" w:rsidR="00F45808" w:rsidRPr="001B104E" w:rsidRDefault="00F45808" w:rsidP="00F45808">
            <w:pPr>
              <w:pStyle w:val="CVTableTextCenter"/>
            </w:pPr>
            <w:r w:rsidRPr="001B104E">
              <w:t>LOS indicator bar</w:t>
            </w:r>
            <w:r w:rsidRPr="001B104E">
              <w:rPr>
                <w:rFonts w:cs="Calibri"/>
              </w:rPr>
              <w:t>–</w:t>
            </w:r>
            <w:r w:rsidRPr="001B104E">
              <w:t>Anticipated LOS</w:t>
            </w:r>
            <w:r w:rsidR="00C71659" w:rsidRPr="001B104E">
              <w:t xml:space="preserve"> (Days)</w:t>
            </w:r>
          </w:p>
        </w:tc>
        <w:tc>
          <w:tcPr>
            <w:tcW w:w="4684" w:type="dxa"/>
            <w:shd w:val="clear" w:color="auto" w:fill="FFFFFF" w:themeFill="background1"/>
          </w:tcPr>
          <w:p w14:paraId="47346F95" w14:textId="33A5F67C" w:rsidR="00515A37" w:rsidRPr="001B104E" w:rsidRDefault="00515A37" w:rsidP="00C03831">
            <w:pPr>
              <w:pStyle w:val="CVTabletext"/>
            </w:pPr>
            <w:r w:rsidRPr="001B104E">
              <w:t xml:space="preserve">The grey LOS indicator bar represents the patient’s anticipated LOS in days in a </w:t>
            </w:r>
            <w:r w:rsidR="00D4754E" w:rsidRPr="001B104E">
              <w:t>facility based on the group-type</w:t>
            </w:r>
            <w:r w:rsidRPr="001B104E">
              <w:t>.</w:t>
            </w:r>
          </w:p>
        </w:tc>
      </w:tr>
      <w:tr w:rsidR="00515A37" w:rsidRPr="001B104E" w14:paraId="162E9CF1" w14:textId="77777777" w:rsidTr="003C3724">
        <w:tc>
          <w:tcPr>
            <w:tcW w:w="3963" w:type="dxa"/>
            <w:shd w:val="clear" w:color="auto" w:fill="FFFFFF" w:themeFill="background1"/>
            <w:vAlign w:val="center"/>
          </w:tcPr>
          <w:p w14:paraId="05F4249D" w14:textId="08A7954E" w:rsidR="00515A37" w:rsidRPr="001B104E" w:rsidRDefault="00C71659" w:rsidP="00C03831">
            <w:pPr>
              <w:pStyle w:val="CVTableTextCenter"/>
            </w:pPr>
            <w:r w:rsidRPr="001B104E">
              <w:object w:dxaOrig="840" w:dyaOrig="1080" w14:anchorId="4E10AB3A">
                <v:shape id="_x0000_i1108" type="#_x0000_t75" style="width:42pt;height:54pt" o:ole="">
                  <v:imagedata r:id="rId311" o:title=""/>
                </v:shape>
                <o:OLEObject Type="Embed" ProgID="PBrush" ShapeID="_x0000_i1108" DrawAspect="Content" ObjectID="_1640522371" r:id="rId312"/>
              </w:object>
            </w:r>
          </w:p>
          <w:p w14:paraId="0B0DD4A5" w14:textId="1C90E8BF" w:rsidR="00F45808" w:rsidRPr="001B104E" w:rsidRDefault="00F45808" w:rsidP="00C03831">
            <w:pPr>
              <w:pStyle w:val="CVTableTextCenter"/>
            </w:pPr>
            <w:r w:rsidRPr="001B104E">
              <w:t>LOS indicator bar</w:t>
            </w:r>
            <w:r w:rsidRPr="001B104E">
              <w:rPr>
                <w:rFonts w:cs="Calibri"/>
              </w:rPr>
              <w:t>–</w:t>
            </w:r>
            <w:r w:rsidRPr="001B104E">
              <w:t>Standard LOS</w:t>
            </w:r>
            <w:r w:rsidR="00C71659" w:rsidRPr="001B104E">
              <w:t xml:space="preserve"> (Days)</w:t>
            </w:r>
          </w:p>
        </w:tc>
        <w:tc>
          <w:tcPr>
            <w:tcW w:w="4684" w:type="dxa"/>
            <w:shd w:val="clear" w:color="auto" w:fill="FFFFFF" w:themeFill="background1"/>
          </w:tcPr>
          <w:p w14:paraId="2CA37790" w14:textId="785746CA" w:rsidR="00515A37" w:rsidRPr="001B104E" w:rsidRDefault="00515A37" w:rsidP="00C71659">
            <w:pPr>
              <w:pStyle w:val="CVChapterBodyCopy"/>
            </w:pPr>
            <w:r w:rsidRPr="001B104E">
              <w:t>The green circle indicates the patient’s standard LOS in days in a fa</w:t>
            </w:r>
            <w:r w:rsidR="00C71659" w:rsidRPr="001B104E">
              <w:t xml:space="preserve">cility based on the </w:t>
            </w:r>
            <w:r w:rsidR="00D4754E" w:rsidRPr="001B104E">
              <w:t>group-type</w:t>
            </w:r>
            <w:r w:rsidR="00C71659" w:rsidRPr="001B104E">
              <w:t>.</w:t>
            </w:r>
          </w:p>
        </w:tc>
      </w:tr>
      <w:tr w:rsidR="00515A37" w:rsidRPr="001B104E" w14:paraId="79317135" w14:textId="77777777" w:rsidTr="003C3724">
        <w:tc>
          <w:tcPr>
            <w:tcW w:w="3963" w:type="dxa"/>
            <w:shd w:val="clear" w:color="auto" w:fill="FFFFFF" w:themeFill="background1"/>
            <w:vAlign w:val="center"/>
          </w:tcPr>
          <w:p w14:paraId="2FC4CE3B" w14:textId="185AF479" w:rsidR="00515A37" w:rsidRPr="001B104E" w:rsidRDefault="003C3724" w:rsidP="00C03831">
            <w:pPr>
              <w:pStyle w:val="CVTableTextCenter"/>
            </w:pPr>
            <w:r w:rsidRPr="001B104E">
              <w:object w:dxaOrig="3540" w:dyaOrig="615" w14:anchorId="3DE0041C">
                <v:shape id="_x0000_i1109" type="#_x0000_t75" style="width:159pt;height:27.75pt" o:ole="">
                  <v:imagedata r:id="rId313" o:title=""/>
                </v:shape>
                <o:OLEObject Type="Embed" ProgID="PBrush" ShapeID="_x0000_i1109" DrawAspect="Content" ObjectID="_1640522372" r:id="rId314"/>
              </w:object>
            </w:r>
          </w:p>
          <w:p w14:paraId="0A77E12F" w14:textId="0921061E" w:rsidR="00F45808" w:rsidRPr="001B104E" w:rsidRDefault="00F45808" w:rsidP="00F45808">
            <w:pPr>
              <w:pStyle w:val="CVTableTextCenter"/>
            </w:pPr>
            <w:r w:rsidRPr="001B104E">
              <w:t>The LOS branch</w:t>
            </w:r>
          </w:p>
        </w:tc>
        <w:tc>
          <w:tcPr>
            <w:tcW w:w="4684" w:type="dxa"/>
            <w:shd w:val="clear" w:color="auto" w:fill="FFFFFF" w:themeFill="background1"/>
          </w:tcPr>
          <w:p w14:paraId="34068537" w14:textId="620BA426" w:rsidR="00515A37" w:rsidRPr="001B104E" w:rsidRDefault="004B63AE" w:rsidP="00D4754E">
            <w:pPr>
              <w:pStyle w:val="CVChapterBodyCopy"/>
            </w:pPr>
            <w:r w:rsidRPr="001B104E">
              <w:t xml:space="preserve">The LOS branch specifies the standard LOS for each level of care (AC, PAC, or CC) and the total duration to display the patient in the bed view (for example, 90 days for episode care). The default LOS branch is </w:t>
            </w:r>
            <w:r w:rsidRPr="001B104E">
              <w:rPr>
                <w:b/>
              </w:rPr>
              <w:t>AC to SNF to HH</w:t>
            </w:r>
            <w:r w:rsidRPr="001B104E">
              <w:t>.</w:t>
            </w:r>
          </w:p>
        </w:tc>
      </w:tr>
    </w:tbl>
    <w:p w14:paraId="7B2C13D0" w14:textId="12EC9732" w:rsidR="00515A37" w:rsidRPr="001B104E" w:rsidRDefault="008444EC" w:rsidP="00D66B38">
      <w:pPr>
        <w:pStyle w:val="CVTableCaption"/>
        <w:tabs>
          <w:tab w:val="left" w:pos="567"/>
          <w:tab w:val="left" w:pos="1134"/>
        </w:tabs>
      </w:pPr>
      <w:r w:rsidRPr="001B104E">
        <w:t>Elements</w:t>
      </w:r>
      <w:r w:rsidR="006D1A99" w:rsidRPr="001B104E">
        <w:t xml:space="preserve"> in the Length of Stay box</w:t>
      </w:r>
    </w:p>
    <w:p w14:paraId="289332FC" w14:textId="58687B97" w:rsidR="002A7853" w:rsidRPr="001B104E" w:rsidRDefault="002A7853" w:rsidP="00D66B38">
      <w:pPr>
        <w:pStyle w:val="CVChapterBodyCopy"/>
        <w:tabs>
          <w:tab w:val="left" w:pos="1134"/>
        </w:tabs>
      </w:pPr>
      <w:r w:rsidRPr="001B104E">
        <w:t xml:space="preserve">Automated jobs that run in the </w:t>
      </w:r>
      <w:r w:rsidR="00116E9F" w:rsidRPr="001B104E">
        <w:t xml:space="preserve">Coreo View </w:t>
      </w:r>
      <w:r w:rsidRPr="001B104E">
        <w:t>background remove the patient</w:t>
      </w:r>
      <w:r w:rsidR="00116E9F" w:rsidRPr="001B104E">
        <w:t>s</w:t>
      </w:r>
      <w:r w:rsidRPr="001B104E">
        <w:t xml:space="preserve"> from the bed view on completion of 90 days.</w:t>
      </w:r>
    </w:p>
    <w:p w14:paraId="749B326B" w14:textId="547EFD7A" w:rsidR="00774543" w:rsidRPr="001B104E" w:rsidRDefault="00D527C6" w:rsidP="00D527C6">
      <w:pPr>
        <w:pStyle w:val="CVChapterBodyCopy"/>
      </w:pPr>
      <w:r w:rsidRPr="001B104E">
        <w:lastRenderedPageBreak/>
        <w:t xml:space="preserve">You can </w:t>
      </w:r>
      <w:r w:rsidR="00774543" w:rsidRPr="001B104E">
        <w:t>either view the L</w:t>
      </w:r>
      <w:r w:rsidRPr="001B104E">
        <w:t>OS assigned to the patient or can</w:t>
      </w:r>
      <w:r w:rsidR="00774543" w:rsidRPr="001B104E">
        <w:t xml:space="preserve"> edit</w:t>
      </w:r>
      <w:r w:rsidRPr="001B104E">
        <w:t xml:space="preserve">, using the </w:t>
      </w:r>
      <w:r w:rsidRPr="001B104E">
        <w:rPr>
          <w:b/>
        </w:rPr>
        <w:t>Edit</w:t>
      </w:r>
      <w:r w:rsidRPr="001B104E">
        <w:t xml:space="preserve"> button,</w:t>
      </w:r>
      <w:r w:rsidR="00774543" w:rsidRPr="001B104E">
        <w:t xml:space="preserve"> in</w:t>
      </w:r>
      <w:r w:rsidRPr="001B104E">
        <w:t xml:space="preserve"> the</w:t>
      </w:r>
      <w:r w:rsidR="00774543" w:rsidRPr="001B104E">
        <w:t xml:space="preserve"> </w:t>
      </w:r>
      <w:r w:rsidR="00774543" w:rsidRPr="001B104E">
        <w:rPr>
          <w:b/>
        </w:rPr>
        <w:t>Length of Stay</w:t>
      </w:r>
      <w:r w:rsidR="00774543" w:rsidRPr="001B104E">
        <w:t xml:space="preserve"> box.</w:t>
      </w:r>
      <w:r w:rsidRPr="001B104E">
        <w:t xml:space="preserve"> </w:t>
      </w:r>
      <w:r w:rsidR="00774543" w:rsidRPr="001B104E">
        <w:t xml:space="preserve">The </w:t>
      </w:r>
      <w:r w:rsidR="00F3326D" w:rsidRPr="001B104E">
        <w:rPr>
          <w:b/>
        </w:rPr>
        <w:t>Length of Stay</w:t>
      </w:r>
      <w:r w:rsidR="00774543" w:rsidRPr="001B104E">
        <w:t xml:space="preserve"> </w:t>
      </w:r>
      <w:r w:rsidR="00081DD9" w:rsidRPr="001B104E">
        <w:t>tab page</w:t>
      </w:r>
      <w:r w:rsidR="00774543" w:rsidRPr="001B104E">
        <w:t xml:space="preserve"> opens.</w:t>
      </w:r>
      <w:r w:rsidR="00081DD9" w:rsidRPr="001B104E">
        <w:t xml:space="preserve"> Refer to the </w:t>
      </w:r>
      <w:hyperlink w:anchor="SummayWinLOStabpage" w:history="1">
        <w:r w:rsidR="00081DD9" w:rsidRPr="001B104E">
          <w:rPr>
            <w:rStyle w:val="Hyperlink"/>
            <w:rFonts w:cstheme="minorBidi"/>
            <w:b/>
          </w:rPr>
          <w:t>Summary Window</w:t>
        </w:r>
        <w:r w:rsidR="00081DD9" w:rsidRPr="001B104E">
          <w:rPr>
            <w:rStyle w:val="Hyperlink"/>
            <w:rFonts w:cs="Calibri"/>
            <w:b/>
          </w:rPr>
          <w:t>—</w:t>
        </w:r>
        <w:r w:rsidR="00081DD9" w:rsidRPr="001B104E">
          <w:rPr>
            <w:rStyle w:val="Hyperlink"/>
            <w:rFonts w:cstheme="minorBidi"/>
            <w:b/>
          </w:rPr>
          <w:t>Length of Stay Tab</w:t>
        </w:r>
      </w:hyperlink>
      <w:r w:rsidR="00081DD9" w:rsidRPr="001B104E">
        <w:t xml:space="preserve"> topic for information on how to edit the LOS details.</w:t>
      </w:r>
    </w:p>
    <w:p w14:paraId="6E00EA82" w14:textId="406C4F68" w:rsidR="00D8758A" w:rsidRPr="001B104E" w:rsidRDefault="00D23394" w:rsidP="00D23394">
      <w:pPr>
        <w:pStyle w:val="CVHeading4"/>
        <w:tabs>
          <w:tab w:val="left" w:pos="851"/>
        </w:tabs>
      </w:pPr>
      <w:bookmarkStart w:id="101" w:name="PatActivities"/>
      <w:r w:rsidRPr="001B104E">
        <w:t>Summary Tab</w:t>
      </w:r>
      <w:r w:rsidR="00752FAC" w:rsidRPr="001B104E">
        <w:rPr>
          <w:rFonts w:cstheme="majorHAnsi"/>
        </w:rPr>
        <w:t>—</w:t>
      </w:r>
      <w:r w:rsidR="00A5320E" w:rsidRPr="001B104E">
        <w:t>Patient Information</w:t>
      </w:r>
      <w:r w:rsidR="00A5320E" w:rsidRPr="001B104E">
        <w:rPr>
          <w:rFonts w:cstheme="majorHAnsi"/>
        </w:rPr>
        <w:t>–</w:t>
      </w:r>
      <w:r w:rsidR="00D8758A" w:rsidRPr="001B104E">
        <w:t>Activities</w:t>
      </w:r>
    </w:p>
    <w:bookmarkEnd w:id="101"/>
    <w:p w14:paraId="4B91E9DA" w14:textId="2D7FDCD0" w:rsidR="0063410D" w:rsidRPr="001B104E" w:rsidRDefault="00D4774A" w:rsidP="00B04755">
      <w:pPr>
        <w:pStyle w:val="CVChapterBodyCopy"/>
        <w:rPr>
          <w:b/>
        </w:rPr>
      </w:pPr>
      <w:r w:rsidRPr="001B104E">
        <w:t xml:space="preserve">The </w:t>
      </w:r>
      <w:r w:rsidRPr="001B104E">
        <w:rPr>
          <w:b/>
        </w:rPr>
        <w:t>Activities</w:t>
      </w:r>
      <w:r w:rsidRPr="001B104E">
        <w:t xml:space="preserve"> box displays the patient activities </w:t>
      </w:r>
      <w:r w:rsidR="003D48CB" w:rsidRPr="001B104E">
        <w:t>that you have assigned</w:t>
      </w:r>
      <w:r w:rsidR="005A504B" w:rsidRPr="001B104E">
        <w:t xml:space="preserve"> </w:t>
      </w:r>
      <w:hyperlink w:anchor="AssignPatButton" w:history="1">
        <w:r w:rsidR="005A504B" w:rsidRPr="001B104E">
          <w:rPr>
            <w:rStyle w:val="Hyperlink"/>
            <w:rFonts w:cstheme="minorBidi"/>
          </w:rPr>
          <w:t>when assigning a patient to a bed</w:t>
        </w:r>
      </w:hyperlink>
      <w:r w:rsidR="005A504B" w:rsidRPr="001B104E">
        <w:t>.</w:t>
      </w:r>
    </w:p>
    <w:p w14:paraId="3BB190AF" w14:textId="400889C2" w:rsidR="00F45208" w:rsidRPr="001B104E" w:rsidRDefault="00B24255" w:rsidP="00F45208">
      <w:pPr>
        <w:pStyle w:val="CVFigure"/>
      </w:pPr>
      <w:r w:rsidRPr="001B104E">
        <w:drawing>
          <wp:inline distT="0" distB="0" distL="0" distR="0" wp14:anchorId="2299A541" wp14:editId="155E775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15">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1B104E" w:rsidRDefault="00143C9B" w:rsidP="00994139">
      <w:pPr>
        <w:pStyle w:val="CVFigureCaption"/>
      </w:pPr>
      <w:r w:rsidRPr="001B104E">
        <w:t>Activities box</w:t>
      </w:r>
      <w:r w:rsidR="00B04755" w:rsidRPr="001B104E">
        <w:t>–Summary window</w:t>
      </w:r>
    </w:p>
    <w:p w14:paraId="62DFB6ED" w14:textId="518DD0F3" w:rsidR="00F45208" w:rsidRPr="001B104E" w:rsidRDefault="0063410D" w:rsidP="00F45208">
      <w:pPr>
        <w:pStyle w:val="CVChapterBodyCopy"/>
      </w:pPr>
      <w:r w:rsidRPr="001B104E">
        <w:t xml:space="preserve">Follow these steps to either view the patient </w:t>
      </w:r>
      <w:r w:rsidR="00667306" w:rsidRPr="001B104E">
        <w:t>activities</w:t>
      </w:r>
      <w:r w:rsidRPr="001B104E">
        <w:t xml:space="preserve"> assigned to the patient or to </w:t>
      </w:r>
      <w:r w:rsidR="00F45208" w:rsidRPr="001B104E">
        <w:t xml:space="preserve">edit </w:t>
      </w:r>
      <w:r w:rsidRPr="001B104E">
        <w:t xml:space="preserve">them </w:t>
      </w:r>
      <w:r w:rsidR="00F45208" w:rsidRPr="001B104E">
        <w:t xml:space="preserve">in </w:t>
      </w:r>
      <w:r w:rsidRPr="001B104E">
        <w:rPr>
          <w:b/>
        </w:rPr>
        <w:t>Activities</w:t>
      </w:r>
      <w:r w:rsidR="00F45208" w:rsidRPr="001B104E">
        <w:t xml:space="preserve"> box.</w:t>
      </w:r>
    </w:p>
    <w:p w14:paraId="2717E406" w14:textId="44FB5151" w:rsidR="0023493E" w:rsidRPr="001B104E" w:rsidRDefault="0023493E" w:rsidP="00A55C80">
      <w:pPr>
        <w:pStyle w:val="ListNumber"/>
        <w:numPr>
          <w:ilvl w:val="0"/>
          <w:numId w:val="53"/>
        </w:numPr>
      </w:pPr>
      <w:r w:rsidRPr="001B104E">
        <w:t xml:space="preserve">Select the </w:t>
      </w:r>
      <w:r w:rsidRPr="001B104E">
        <w:rPr>
          <w:b/>
        </w:rPr>
        <w:t xml:space="preserve">Edit </w:t>
      </w:r>
      <w:r w:rsidRPr="001B104E">
        <w:t xml:space="preserve">button. The </w:t>
      </w:r>
      <w:r w:rsidRPr="001B104E">
        <w:rPr>
          <w:b/>
        </w:rPr>
        <w:t xml:space="preserve">Edit </w:t>
      </w:r>
      <w:r w:rsidR="00BB7DF9" w:rsidRPr="001B104E">
        <w:rPr>
          <w:b/>
        </w:rPr>
        <w:t>Patient Activities</w:t>
      </w:r>
      <w:r w:rsidRPr="001B104E">
        <w:t xml:space="preserve"> window opens.</w:t>
      </w:r>
    </w:p>
    <w:p w14:paraId="313D7F58" w14:textId="1B405F2F" w:rsidR="00F45208" w:rsidRPr="001B104E" w:rsidRDefault="00BB7DF9" w:rsidP="00D60D8A">
      <w:pPr>
        <w:pStyle w:val="CVFigure"/>
      </w:pPr>
      <w:r w:rsidRPr="001B104E">
        <w:drawing>
          <wp:inline distT="0" distB="0" distL="0" distR="0" wp14:anchorId="0F905064" wp14:editId="6414302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16">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1B104E" w:rsidRDefault="00796982" w:rsidP="00796982">
      <w:pPr>
        <w:pStyle w:val="CVFigureCaption"/>
      </w:pPr>
      <w:r w:rsidRPr="001B104E">
        <w:t>Edit Patient Activities window</w:t>
      </w:r>
    </w:p>
    <w:p w14:paraId="0C8F58F5" w14:textId="08D20786" w:rsidR="00B04755" w:rsidRPr="001B104E" w:rsidRDefault="00143C9B" w:rsidP="00B04755">
      <w:pPr>
        <w:pStyle w:val="CVChapterBodyCopy"/>
      </w:pPr>
      <w:r w:rsidRPr="001B104E">
        <w:t xml:space="preserve">You can select or clear one or more check boxes next to the patient activity icons to </w:t>
      </w:r>
      <w:r w:rsidR="007336F7" w:rsidRPr="001B104E">
        <w:t xml:space="preserve">either add or remove </w:t>
      </w:r>
      <w:r w:rsidRPr="001B104E">
        <w:t>the activities assigned to the patient.</w:t>
      </w:r>
      <w:r w:rsidR="00B04755" w:rsidRPr="001B104E">
        <w:t xml:space="preserve"> The patient activities </w:t>
      </w:r>
      <w:r w:rsidR="001D5F9C" w:rsidRPr="001B104E">
        <w:t xml:space="preserve">defined </w:t>
      </w:r>
      <w:r w:rsidR="00B04755" w:rsidRPr="001B104E">
        <w:t>in C</w:t>
      </w:r>
      <w:r w:rsidR="001D5F9C" w:rsidRPr="001B104E">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1B104E" w14:paraId="282E1437" w14:textId="77777777" w:rsidTr="002F1148">
        <w:trPr>
          <w:tblHeader/>
        </w:trPr>
        <w:tc>
          <w:tcPr>
            <w:tcW w:w="8505" w:type="dxa"/>
            <w:gridSpan w:val="4"/>
            <w:shd w:val="clear" w:color="auto" w:fill="365F91" w:themeFill="accent1" w:themeFillShade="BF"/>
          </w:tcPr>
          <w:p w14:paraId="15423669" w14:textId="50142D75" w:rsidR="00CC0667" w:rsidRPr="001B104E" w:rsidRDefault="00CC0667" w:rsidP="00CC0667">
            <w:pPr>
              <w:pStyle w:val="Whitechartheaderinformation"/>
            </w:pPr>
            <w:r w:rsidRPr="001B104E">
              <w:t>Patient Activities</w:t>
            </w:r>
          </w:p>
        </w:tc>
      </w:tr>
      <w:tr w:rsidR="00994139" w:rsidRPr="001B104E" w14:paraId="4C7B5E22" w14:textId="15B1FD88" w:rsidTr="00994139">
        <w:tc>
          <w:tcPr>
            <w:tcW w:w="2261" w:type="dxa"/>
            <w:shd w:val="clear" w:color="auto" w:fill="FFFFFF" w:themeFill="background1"/>
          </w:tcPr>
          <w:p w14:paraId="54C160DC" w14:textId="1C8A49CC" w:rsidR="00994139" w:rsidRPr="001B104E" w:rsidRDefault="00994139" w:rsidP="00994139">
            <w:pPr>
              <w:pStyle w:val="CVTableTextCenter"/>
              <w:rPr>
                <w:b/>
              </w:rPr>
            </w:pPr>
            <w:r w:rsidRPr="001B104E">
              <w:rPr>
                <w:b/>
              </w:rPr>
              <w:t>Med Reminders</w:t>
            </w:r>
          </w:p>
        </w:tc>
        <w:tc>
          <w:tcPr>
            <w:tcW w:w="1975" w:type="dxa"/>
            <w:shd w:val="clear" w:color="auto" w:fill="FFFFFF" w:themeFill="background1"/>
          </w:tcPr>
          <w:p w14:paraId="19ADAEEB" w14:textId="2FA46D9A" w:rsidR="00994139" w:rsidRPr="001B104E" w:rsidRDefault="00994139" w:rsidP="00994139">
            <w:pPr>
              <w:pStyle w:val="CVTableTextCenter"/>
              <w:rPr>
                <w:b/>
              </w:rPr>
            </w:pPr>
            <w:r w:rsidRPr="001B104E">
              <w:rPr>
                <w:b/>
              </w:rPr>
              <w:t>Ambulate</w:t>
            </w:r>
          </w:p>
        </w:tc>
        <w:tc>
          <w:tcPr>
            <w:tcW w:w="1860" w:type="dxa"/>
            <w:shd w:val="clear" w:color="auto" w:fill="FFFFFF" w:themeFill="background1"/>
          </w:tcPr>
          <w:p w14:paraId="371C1C6D" w14:textId="4BC27D1E" w:rsidR="00994139" w:rsidRPr="001B104E" w:rsidRDefault="00994139" w:rsidP="00994139">
            <w:pPr>
              <w:pStyle w:val="CVTableTextCenter"/>
              <w:rPr>
                <w:b/>
              </w:rPr>
            </w:pPr>
            <w:r w:rsidRPr="001B104E">
              <w:rPr>
                <w:b/>
              </w:rPr>
              <w:t>Pending Results</w:t>
            </w:r>
          </w:p>
        </w:tc>
        <w:tc>
          <w:tcPr>
            <w:tcW w:w="2409" w:type="dxa"/>
            <w:shd w:val="clear" w:color="auto" w:fill="FFFFFF" w:themeFill="background1"/>
          </w:tcPr>
          <w:p w14:paraId="6857FF27" w14:textId="12CC5FBE" w:rsidR="00994139" w:rsidRPr="001B104E" w:rsidRDefault="00994139" w:rsidP="00994139">
            <w:pPr>
              <w:pStyle w:val="CVTableTextCenter"/>
              <w:rPr>
                <w:b/>
              </w:rPr>
            </w:pPr>
            <w:r w:rsidRPr="001B104E">
              <w:rPr>
                <w:b/>
              </w:rPr>
              <w:t>Action Item2</w:t>
            </w:r>
          </w:p>
        </w:tc>
      </w:tr>
      <w:tr w:rsidR="00994139" w:rsidRPr="001B104E" w14:paraId="609D9D6F" w14:textId="12E47694" w:rsidTr="00994139">
        <w:tc>
          <w:tcPr>
            <w:tcW w:w="2261" w:type="dxa"/>
            <w:shd w:val="clear" w:color="auto" w:fill="FFFFFF" w:themeFill="background1"/>
          </w:tcPr>
          <w:p w14:paraId="00661681" w14:textId="3C3C279D" w:rsidR="00994139" w:rsidRPr="001B104E" w:rsidRDefault="00994139" w:rsidP="00994139">
            <w:pPr>
              <w:pStyle w:val="CVTableTextCenter"/>
              <w:rPr>
                <w:b/>
              </w:rPr>
            </w:pPr>
            <w:r w:rsidRPr="001B104E">
              <w:rPr>
                <w:b/>
              </w:rPr>
              <w:lastRenderedPageBreak/>
              <w:t>Action Item3</w:t>
            </w:r>
          </w:p>
        </w:tc>
        <w:tc>
          <w:tcPr>
            <w:tcW w:w="1975" w:type="dxa"/>
            <w:shd w:val="clear" w:color="auto" w:fill="FFFFFF" w:themeFill="background1"/>
          </w:tcPr>
          <w:p w14:paraId="6779F28E" w14:textId="2E4F95DC" w:rsidR="00994139" w:rsidRPr="001B104E" w:rsidRDefault="00994139" w:rsidP="00994139">
            <w:pPr>
              <w:pStyle w:val="CVTableTextCenter"/>
              <w:rPr>
                <w:b/>
              </w:rPr>
            </w:pPr>
            <w:r w:rsidRPr="001B104E">
              <w:rPr>
                <w:b/>
              </w:rPr>
              <w:t>Action Item4</w:t>
            </w:r>
          </w:p>
        </w:tc>
        <w:tc>
          <w:tcPr>
            <w:tcW w:w="1860" w:type="dxa"/>
            <w:shd w:val="clear" w:color="auto" w:fill="FFFFFF" w:themeFill="background1"/>
          </w:tcPr>
          <w:p w14:paraId="4C5B2B6C" w14:textId="4E376730" w:rsidR="00994139" w:rsidRPr="001B104E" w:rsidRDefault="00994139" w:rsidP="00994139">
            <w:pPr>
              <w:pStyle w:val="CVTableTextCenter"/>
              <w:rPr>
                <w:b/>
              </w:rPr>
            </w:pPr>
            <w:r w:rsidRPr="001B104E">
              <w:rPr>
                <w:b/>
              </w:rPr>
              <w:t>Action Item5</w:t>
            </w:r>
          </w:p>
        </w:tc>
        <w:tc>
          <w:tcPr>
            <w:tcW w:w="2409" w:type="dxa"/>
            <w:shd w:val="clear" w:color="auto" w:fill="FFFFFF" w:themeFill="background1"/>
          </w:tcPr>
          <w:p w14:paraId="61A5C575" w14:textId="27F7D7B5" w:rsidR="00994139" w:rsidRPr="001B104E" w:rsidRDefault="00994139" w:rsidP="00994139">
            <w:pPr>
              <w:pStyle w:val="CVTableTextCenter"/>
              <w:rPr>
                <w:b/>
              </w:rPr>
            </w:pPr>
            <w:r w:rsidRPr="001B104E">
              <w:rPr>
                <w:b/>
              </w:rPr>
              <w:t>IV Therapy</w:t>
            </w:r>
          </w:p>
        </w:tc>
      </w:tr>
      <w:tr w:rsidR="00994139" w:rsidRPr="001B104E" w14:paraId="47724E6B" w14:textId="2F951476" w:rsidTr="00994139">
        <w:tc>
          <w:tcPr>
            <w:tcW w:w="2261" w:type="dxa"/>
            <w:shd w:val="clear" w:color="auto" w:fill="FFFFFF" w:themeFill="background1"/>
          </w:tcPr>
          <w:p w14:paraId="33D724B4" w14:textId="68D9216D" w:rsidR="00994139" w:rsidRPr="001B104E" w:rsidRDefault="00994139" w:rsidP="00994139">
            <w:pPr>
              <w:pStyle w:val="CVTableTextCenter"/>
              <w:rPr>
                <w:b/>
              </w:rPr>
            </w:pPr>
            <w:r w:rsidRPr="001B104E">
              <w:rPr>
                <w:b/>
              </w:rPr>
              <w:t>Discharge Plan</w:t>
            </w:r>
          </w:p>
        </w:tc>
        <w:tc>
          <w:tcPr>
            <w:tcW w:w="1975" w:type="dxa"/>
            <w:shd w:val="clear" w:color="auto" w:fill="FFFFFF" w:themeFill="background1"/>
          </w:tcPr>
          <w:p w14:paraId="5FA7EBE0" w14:textId="3A12C679" w:rsidR="00994139" w:rsidRPr="001B104E" w:rsidRDefault="00994139" w:rsidP="00994139">
            <w:pPr>
              <w:pStyle w:val="CVTableTextCenter"/>
              <w:rPr>
                <w:b/>
              </w:rPr>
            </w:pPr>
            <w:r w:rsidRPr="001B104E">
              <w:rPr>
                <w:b/>
              </w:rPr>
              <w:t>Pending Orders</w:t>
            </w:r>
          </w:p>
        </w:tc>
        <w:tc>
          <w:tcPr>
            <w:tcW w:w="1860" w:type="dxa"/>
            <w:shd w:val="clear" w:color="auto" w:fill="FFFFFF" w:themeFill="background1"/>
          </w:tcPr>
          <w:p w14:paraId="4810CC16" w14:textId="5A4750D2" w:rsidR="00994139" w:rsidRPr="001B104E" w:rsidRDefault="00994139" w:rsidP="00994139">
            <w:pPr>
              <w:pStyle w:val="CVTableTextCenter"/>
              <w:rPr>
                <w:b/>
              </w:rPr>
            </w:pPr>
            <w:r w:rsidRPr="001B104E">
              <w:rPr>
                <w:b/>
              </w:rPr>
              <w:t>Action Item1</w:t>
            </w:r>
          </w:p>
        </w:tc>
        <w:tc>
          <w:tcPr>
            <w:tcW w:w="2409" w:type="dxa"/>
            <w:shd w:val="clear" w:color="auto" w:fill="FFFFFF" w:themeFill="background1"/>
          </w:tcPr>
          <w:p w14:paraId="053ECF7C" w14:textId="606E1F75" w:rsidR="00994139" w:rsidRPr="001B104E" w:rsidRDefault="00994139" w:rsidP="00994139">
            <w:pPr>
              <w:pStyle w:val="CVTableTextCenter"/>
              <w:rPr>
                <w:b/>
              </w:rPr>
            </w:pPr>
            <w:r w:rsidRPr="001B104E">
              <w:rPr>
                <w:b/>
              </w:rPr>
              <w:t>Foley Catheter</w:t>
            </w:r>
          </w:p>
        </w:tc>
      </w:tr>
      <w:tr w:rsidR="00994139" w:rsidRPr="001B104E" w14:paraId="63C61695" w14:textId="55AA68A4" w:rsidTr="00994139">
        <w:tc>
          <w:tcPr>
            <w:tcW w:w="2261" w:type="dxa"/>
            <w:shd w:val="clear" w:color="auto" w:fill="FFFFFF" w:themeFill="background1"/>
          </w:tcPr>
          <w:p w14:paraId="07374454" w14:textId="6FED382B" w:rsidR="00994139" w:rsidRPr="001B104E" w:rsidRDefault="00994139" w:rsidP="00994139">
            <w:pPr>
              <w:pStyle w:val="CVTableTextCenter"/>
              <w:rPr>
                <w:b/>
              </w:rPr>
            </w:pPr>
            <w:r w:rsidRPr="001B104E">
              <w:rPr>
                <w:b/>
              </w:rPr>
              <w:t>Schedule PCP</w:t>
            </w:r>
          </w:p>
        </w:tc>
        <w:tc>
          <w:tcPr>
            <w:tcW w:w="1975" w:type="dxa"/>
            <w:shd w:val="clear" w:color="auto" w:fill="FFFFFF" w:themeFill="background1"/>
          </w:tcPr>
          <w:p w14:paraId="6E44FBBE" w14:textId="12F17C63" w:rsidR="00994139" w:rsidRPr="001B104E" w:rsidRDefault="00994139" w:rsidP="00994139">
            <w:pPr>
              <w:pStyle w:val="CVTableTextCenter"/>
              <w:rPr>
                <w:b/>
              </w:rPr>
            </w:pPr>
            <w:r w:rsidRPr="001B104E">
              <w:rPr>
                <w:b/>
              </w:rPr>
              <w:t>Central Line</w:t>
            </w:r>
          </w:p>
        </w:tc>
        <w:tc>
          <w:tcPr>
            <w:tcW w:w="1860" w:type="dxa"/>
            <w:shd w:val="clear" w:color="auto" w:fill="FFFFFF" w:themeFill="background1"/>
          </w:tcPr>
          <w:p w14:paraId="677A8ED3" w14:textId="3D26E193" w:rsidR="00994139" w:rsidRPr="001B104E" w:rsidRDefault="00994139" w:rsidP="00994139">
            <w:pPr>
              <w:pStyle w:val="CVTableTextCenter"/>
              <w:rPr>
                <w:b/>
              </w:rPr>
            </w:pPr>
            <w:r w:rsidRPr="001B104E">
              <w:rPr>
                <w:b/>
              </w:rPr>
              <w:t>PICC Line</w:t>
            </w:r>
          </w:p>
        </w:tc>
        <w:tc>
          <w:tcPr>
            <w:tcW w:w="2409" w:type="dxa"/>
            <w:shd w:val="clear" w:color="auto" w:fill="FFFFFF" w:themeFill="background1"/>
          </w:tcPr>
          <w:p w14:paraId="057D35F2" w14:textId="44212C71" w:rsidR="00994139" w:rsidRPr="001B104E" w:rsidRDefault="00994139" w:rsidP="00994139">
            <w:pPr>
              <w:pStyle w:val="CVTableTextCenter"/>
              <w:rPr>
                <w:b/>
              </w:rPr>
            </w:pPr>
            <w:r w:rsidRPr="001B104E">
              <w:rPr>
                <w:b/>
              </w:rPr>
              <w:t>Heparin Drip</w:t>
            </w:r>
          </w:p>
        </w:tc>
      </w:tr>
      <w:tr w:rsidR="00994139" w:rsidRPr="001B104E" w14:paraId="2BF8C4A6" w14:textId="2F8B3AA4" w:rsidTr="00994139">
        <w:tc>
          <w:tcPr>
            <w:tcW w:w="2261" w:type="dxa"/>
            <w:shd w:val="clear" w:color="auto" w:fill="FFFFFF" w:themeFill="background1"/>
          </w:tcPr>
          <w:p w14:paraId="5D808911" w14:textId="0E5531F2" w:rsidR="00994139" w:rsidRPr="001B104E" w:rsidRDefault="00994139" w:rsidP="00994139">
            <w:pPr>
              <w:pStyle w:val="CVTableTextCenter"/>
              <w:rPr>
                <w:b/>
              </w:rPr>
            </w:pPr>
            <w:r w:rsidRPr="001B104E">
              <w:rPr>
                <w:b/>
              </w:rPr>
              <w:t>Insulin Drip</w:t>
            </w:r>
          </w:p>
        </w:tc>
        <w:tc>
          <w:tcPr>
            <w:tcW w:w="1975" w:type="dxa"/>
            <w:shd w:val="clear" w:color="auto" w:fill="FFFFFF" w:themeFill="background1"/>
          </w:tcPr>
          <w:p w14:paraId="2717379B" w14:textId="57F68C45" w:rsidR="00994139" w:rsidRPr="001B104E" w:rsidRDefault="00994139" w:rsidP="00994139">
            <w:pPr>
              <w:pStyle w:val="CVTableTextCenter"/>
              <w:rPr>
                <w:b/>
              </w:rPr>
            </w:pPr>
            <w:r w:rsidRPr="001B104E">
              <w:rPr>
                <w:b/>
              </w:rPr>
              <w:t>Hemodialysis</w:t>
            </w:r>
          </w:p>
        </w:tc>
        <w:tc>
          <w:tcPr>
            <w:tcW w:w="1860" w:type="dxa"/>
            <w:shd w:val="clear" w:color="auto" w:fill="FFFFFF" w:themeFill="background1"/>
          </w:tcPr>
          <w:p w14:paraId="40BCF466" w14:textId="77777777" w:rsidR="00994139" w:rsidRPr="001B104E" w:rsidRDefault="00994139" w:rsidP="00994139">
            <w:pPr>
              <w:pStyle w:val="CVTableTextCenter"/>
              <w:rPr>
                <w:b/>
              </w:rPr>
            </w:pPr>
          </w:p>
        </w:tc>
        <w:tc>
          <w:tcPr>
            <w:tcW w:w="2409" w:type="dxa"/>
            <w:shd w:val="clear" w:color="auto" w:fill="FFFFFF" w:themeFill="background1"/>
          </w:tcPr>
          <w:p w14:paraId="0B556220" w14:textId="77777777" w:rsidR="00994139" w:rsidRPr="001B104E" w:rsidRDefault="00994139" w:rsidP="00994139">
            <w:pPr>
              <w:pStyle w:val="CVTableTextCenter"/>
              <w:rPr>
                <w:b/>
              </w:rPr>
            </w:pPr>
          </w:p>
        </w:tc>
      </w:tr>
    </w:tbl>
    <w:p w14:paraId="7C563CBC" w14:textId="3E5EB1CD" w:rsidR="001D5F9C" w:rsidRPr="001B104E" w:rsidRDefault="007F7D36" w:rsidP="001D5F9C">
      <w:pPr>
        <w:pStyle w:val="CVTableCaption"/>
      </w:pPr>
      <w:r w:rsidRPr="001B104E">
        <w:t>Patient</w:t>
      </w:r>
      <w:r w:rsidR="001D5F9C" w:rsidRPr="001B104E">
        <w:t xml:space="preserve"> Activities</w:t>
      </w:r>
    </w:p>
    <w:p w14:paraId="63ADB4EA" w14:textId="6A9F8DA2" w:rsidR="00143C9B" w:rsidRPr="001B104E" w:rsidRDefault="00143C9B" w:rsidP="00143C9B">
      <w:pPr>
        <w:pStyle w:val="ListNumber"/>
      </w:pPr>
      <w:r w:rsidRPr="001B104E">
        <w:t xml:space="preserve">Select the </w:t>
      </w:r>
      <w:r w:rsidRPr="001B104E">
        <w:rPr>
          <w:b/>
        </w:rPr>
        <w:t>Save and Continue</w:t>
      </w:r>
      <w:r w:rsidRPr="001B104E">
        <w:t xml:space="preserve"> button to save </w:t>
      </w:r>
      <w:r w:rsidR="008C5FB0" w:rsidRPr="001B104E">
        <w:t>any</w:t>
      </w:r>
      <w:r w:rsidR="00D82343" w:rsidRPr="001B104E">
        <w:t xml:space="preserve"> changes that you </w:t>
      </w:r>
      <w:r w:rsidR="00672761" w:rsidRPr="001B104E">
        <w:t xml:space="preserve">have </w:t>
      </w:r>
      <w:r w:rsidR="00D82343" w:rsidRPr="001B104E">
        <w:t>made to the patient activities</w:t>
      </w:r>
      <w:r w:rsidRPr="001B104E">
        <w:t>.</w:t>
      </w:r>
    </w:p>
    <w:p w14:paraId="036959D6" w14:textId="5CF4721B" w:rsidR="001D4BEA" w:rsidRPr="001B104E" w:rsidRDefault="001D4BEA" w:rsidP="001D4BEA">
      <w:pPr>
        <w:pStyle w:val="ListNumber"/>
      </w:pPr>
      <w:r w:rsidRPr="001B104E">
        <w:t xml:space="preserve">Select the </w:t>
      </w:r>
      <w:r w:rsidRPr="001B104E">
        <w:rPr>
          <w:b/>
        </w:rPr>
        <w:t>Cancel</w:t>
      </w:r>
      <w:r w:rsidRPr="001B104E">
        <w:t xml:space="preserve"> button to quit the window without making any changes to the patient activities and to go to the </w:t>
      </w:r>
      <w:r w:rsidRPr="001B104E">
        <w:rPr>
          <w:b/>
        </w:rPr>
        <w:t>Summary</w:t>
      </w:r>
      <w:r w:rsidRPr="001B104E">
        <w:t xml:space="preserve"> window.</w:t>
      </w:r>
    </w:p>
    <w:p w14:paraId="7653C502" w14:textId="6BB1B6C3" w:rsidR="001525FD" w:rsidRPr="001B104E" w:rsidRDefault="007336F7" w:rsidP="001525FD">
      <w:pPr>
        <w:pStyle w:val="CVChapterBodyCopy"/>
      </w:pPr>
      <w:r w:rsidRPr="001B104E">
        <w:t xml:space="preserve">If you have made any changes to </w:t>
      </w:r>
      <w:r w:rsidR="00D03E46" w:rsidRPr="001B104E">
        <w:t xml:space="preserve">the </w:t>
      </w:r>
      <w:r w:rsidRPr="001B104E">
        <w:t xml:space="preserve">patient activities, it displays in the </w:t>
      </w:r>
      <w:r w:rsidRPr="001B104E">
        <w:rPr>
          <w:b/>
        </w:rPr>
        <w:t>Activities</w:t>
      </w:r>
      <w:r w:rsidRPr="001B104E">
        <w:t xml:space="preserve"> box in the </w:t>
      </w:r>
      <w:r w:rsidRPr="001B104E">
        <w:rPr>
          <w:b/>
        </w:rPr>
        <w:t>Summary</w:t>
      </w:r>
      <w:r w:rsidRPr="001B104E">
        <w:t xml:space="preserve"> window.</w:t>
      </w:r>
    </w:p>
    <w:p w14:paraId="1037F90A" w14:textId="64DDE6D1"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2" w:name="Associations"/>
      <w:r w:rsidR="000902D1" w:rsidRPr="001B104E">
        <w:t>Patient Information</w:t>
      </w:r>
      <w:r w:rsidR="000902D1" w:rsidRPr="001B104E">
        <w:rPr>
          <w:rFonts w:cstheme="majorHAnsi"/>
        </w:rPr>
        <w:t>–</w:t>
      </w:r>
      <w:r w:rsidR="00D8758A" w:rsidRPr="001B104E">
        <w:t>Association</w:t>
      </w:r>
      <w:bookmarkEnd w:id="102"/>
    </w:p>
    <w:p w14:paraId="50DB722F" w14:textId="23649DAB" w:rsidR="000D7331" w:rsidRPr="001B104E" w:rsidRDefault="000D7331" w:rsidP="000D7331">
      <w:pPr>
        <w:pStyle w:val="CVChapterBodyCopy"/>
        <w:rPr>
          <w:b/>
        </w:rPr>
      </w:pPr>
      <w:r w:rsidRPr="001B104E">
        <w:t xml:space="preserve">The </w:t>
      </w:r>
      <w:r w:rsidR="00720B4D" w:rsidRPr="001B104E">
        <w:rPr>
          <w:b/>
        </w:rPr>
        <w:t>Association</w:t>
      </w:r>
      <w:r w:rsidRPr="001B104E">
        <w:t xml:space="preserve"> box displays the </w:t>
      </w:r>
      <w:r w:rsidR="00E74C6A" w:rsidRPr="001B104E">
        <w:t>following information</w:t>
      </w:r>
      <w:r w:rsidRPr="001B104E">
        <w:t xml:space="preserve"> assigned to a patient</w:t>
      </w:r>
      <w:r w:rsidR="00E74C6A" w:rsidRPr="001B104E">
        <w:t xml:space="preserve"> in Coreo Analytics</w:t>
      </w:r>
      <w:r w:rsidRPr="001B104E">
        <w:t>.</w:t>
      </w:r>
    </w:p>
    <w:p w14:paraId="47F0307F" w14:textId="6E224856" w:rsidR="000D7331" w:rsidRPr="001B104E" w:rsidRDefault="000D7331" w:rsidP="000D7331">
      <w:pPr>
        <w:pStyle w:val="CVFigure"/>
      </w:pPr>
      <w:r w:rsidRPr="001B104E">
        <w:drawing>
          <wp:inline distT="0" distB="0" distL="0" distR="0" wp14:anchorId="343DFF28" wp14:editId="7588E85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17">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1B104E" w:rsidRDefault="00D07985" w:rsidP="000D7331">
      <w:pPr>
        <w:pStyle w:val="CVFigureCaption"/>
      </w:pPr>
      <w:r w:rsidRPr="001B104E">
        <w:t>Association Box–Summary window</w:t>
      </w:r>
    </w:p>
    <w:p w14:paraId="4EA72D62" w14:textId="189FB2EB" w:rsidR="00E74C6A" w:rsidRPr="001B104E" w:rsidRDefault="00E74C6A" w:rsidP="00E74C6A">
      <w:pPr>
        <w:pStyle w:val="CVChapterBodyCopy"/>
      </w:pPr>
      <w:r w:rsidRPr="001B104E">
        <w:rPr>
          <w:b/>
        </w:rPr>
        <w:t>Group</w:t>
      </w:r>
      <w:r w:rsidRPr="001B104E">
        <w:t xml:space="preserve">: The risk group the patient belongs to, the groups are </w:t>
      </w:r>
      <w:r w:rsidRPr="001B104E">
        <w:rPr>
          <w:b/>
        </w:rPr>
        <w:t>High Risk</w:t>
      </w:r>
      <w:r w:rsidRPr="001B104E">
        <w:t xml:space="preserve">, </w:t>
      </w:r>
      <w:r w:rsidRPr="001B104E">
        <w:rPr>
          <w:b/>
        </w:rPr>
        <w:t>Moderate Risk</w:t>
      </w:r>
      <w:r w:rsidRPr="001B104E">
        <w:t xml:space="preserve">, and </w:t>
      </w:r>
      <w:r w:rsidRPr="001B104E">
        <w:rPr>
          <w:b/>
        </w:rPr>
        <w:t>Low Risk</w:t>
      </w:r>
      <w:r w:rsidR="006D1A99" w:rsidRPr="001B104E">
        <w:t>.</w:t>
      </w:r>
    </w:p>
    <w:p w14:paraId="48C93CA0" w14:textId="131FB0A2" w:rsidR="00E74C6A" w:rsidRPr="001B104E" w:rsidRDefault="00E74C6A" w:rsidP="00E74C6A">
      <w:pPr>
        <w:pStyle w:val="CVChapterBodyCopy"/>
      </w:pPr>
      <w:r w:rsidRPr="001B104E">
        <w:rPr>
          <w:b/>
        </w:rPr>
        <w:t>Sublevel</w:t>
      </w:r>
    </w:p>
    <w:p w14:paraId="77F92307" w14:textId="64015687" w:rsidR="00E74C6A" w:rsidRPr="001B104E" w:rsidRDefault="00E74C6A" w:rsidP="00E74C6A">
      <w:pPr>
        <w:pStyle w:val="CVChapterBodyCopy"/>
      </w:pPr>
      <w:r w:rsidRPr="001B104E">
        <w:rPr>
          <w:b/>
        </w:rPr>
        <w:t>Score</w:t>
      </w:r>
      <w:r w:rsidRPr="001B104E">
        <w:t>: The patient risk score</w:t>
      </w:r>
    </w:p>
    <w:p w14:paraId="05CD5FB8" w14:textId="6AB827E0" w:rsidR="00E74C6A" w:rsidRPr="001B104E" w:rsidRDefault="00E74C6A" w:rsidP="00E74C6A">
      <w:pPr>
        <w:pStyle w:val="CVChapterBodyCopy"/>
      </w:pPr>
      <w:r w:rsidRPr="001B104E">
        <w:rPr>
          <w:b/>
        </w:rPr>
        <w:t>Trend</w:t>
      </w:r>
      <w:r w:rsidRPr="001B104E">
        <w:t>:</w:t>
      </w:r>
      <w:r w:rsidR="001F0785" w:rsidRPr="001B104E">
        <w:t xml:space="preserve"> The trend that indicates the patient’s health condition. The </w:t>
      </w:r>
      <w:r w:rsidR="0001094A" w:rsidRPr="001B104E">
        <w:t xml:space="preserve">trend values </w:t>
      </w:r>
      <w:r w:rsidR="00E66D4D" w:rsidRPr="001B104E">
        <w:t>include</w:t>
      </w:r>
      <w:r w:rsidR="001F0785" w:rsidRPr="001B104E">
        <w:t xml:space="preserve"> </w:t>
      </w:r>
      <w:r w:rsidR="001F0785" w:rsidRPr="001B104E">
        <w:rPr>
          <w:b/>
        </w:rPr>
        <w:t>Declining</w:t>
      </w:r>
      <w:r w:rsidR="001F0785" w:rsidRPr="001B104E">
        <w:t xml:space="preserve">, </w:t>
      </w:r>
      <w:r w:rsidR="001F0785" w:rsidRPr="001B104E">
        <w:rPr>
          <w:b/>
        </w:rPr>
        <w:t>Stable</w:t>
      </w:r>
      <w:r w:rsidR="00D4754E" w:rsidRPr="001B104E">
        <w:rPr>
          <w:b/>
        </w:rPr>
        <w:t>,</w:t>
      </w:r>
      <w:r w:rsidR="00E66D4D" w:rsidRPr="001B104E">
        <w:rPr>
          <w:b/>
        </w:rPr>
        <w:t xml:space="preserve"> </w:t>
      </w:r>
      <w:r w:rsidR="00E66D4D" w:rsidRPr="001B104E">
        <w:t>among others.</w:t>
      </w:r>
    </w:p>
    <w:p w14:paraId="7D9F8187" w14:textId="22407A25" w:rsidR="00E74C6A" w:rsidRPr="001B104E" w:rsidRDefault="00C655DD" w:rsidP="00E74C6A">
      <w:pPr>
        <w:pStyle w:val="CVChapterBodyCopy"/>
      </w:pPr>
      <w:r w:rsidRPr="001B104E">
        <w:rPr>
          <w:b/>
        </w:rPr>
        <w:t>Cohorts</w:t>
      </w:r>
      <w:r w:rsidRPr="001B104E">
        <w:t xml:space="preserve">: The cohort </w:t>
      </w:r>
      <w:r w:rsidR="00D4754E" w:rsidRPr="001B104E">
        <w:t>to which</w:t>
      </w:r>
      <w:r w:rsidR="00CF3243" w:rsidRPr="001B104E">
        <w:t xml:space="preserve"> </w:t>
      </w:r>
      <w:r w:rsidR="00D4754E" w:rsidRPr="001B104E">
        <w:t>the patient belongs</w:t>
      </w:r>
      <w:r w:rsidR="00E66D4D" w:rsidRPr="001B104E">
        <w:t>.</w:t>
      </w:r>
      <w:r w:rsidR="00CF3243" w:rsidRPr="001B104E">
        <w:t xml:space="preserve"> The cohorts are defined in the Coreo Analytics application.</w:t>
      </w:r>
    </w:p>
    <w:p w14:paraId="19D554B5" w14:textId="35064D37" w:rsidR="00C655DD" w:rsidRPr="001B104E" w:rsidRDefault="00C655DD" w:rsidP="00E74C6A">
      <w:pPr>
        <w:pStyle w:val="CVChapterBodyCopy"/>
      </w:pPr>
      <w:r w:rsidRPr="001B104E">
        <w:rPr>
          <w:b/>
        </w:rPr>
        <w:lastRenderedPageBreak/>
        <w:t>Attributed Providers</w:t>
      </w:r>
      <w:r w:rsidRPr="001B104E">
        <w:t>: The provider or the provider group that the patient is associated with.</w:t>
      </w:r>
    </w:p>
    <w:p w14:paraId="067AE9C1" w14:textId="641546DA" w:rsidR="00C655DD" w:rsidRPr="001B104E" w:rsidRDefault="00C655DD" w:rsidP="00E74C6A">
      <w:pPr>
        <w:pStyle w:val="CVChapterBodyCopy"/>
      </w:pPr>
      <w:r w:rsidRPr="001B104E">
        <w:rPr>
          <w:b/>
        </w:rPr>
        <w:t>Contracts</w:t>
      </w:r>
      <w:r w:rsidRPr="001B104E">
        <w:t>: The insurance contract of the patient</w:t>
      </w:r>
      <w:r w:rsidR="00E47708" w:rsidRPr="001B104E">
        <w:t>.</w:t>
      </w:r>
    </w:p>
    <w:p w14:paraId="71E8F0D3" w14:textId="205C8942" w:rsidR="00C655DD" w:rsidRPr="001B104E" w:rsidRDefault="00C655DD" w:rsidP="00E74C6A">
      <w:pPr>
        <w:pStyle w:val="CVChapterBodyCopy"/>
      </w:pPr>
      <w:r w:rsidRPr="001B104E">
        <w:rPr>
          <w:b/>
        </w:rPr>
        <w:t>Rosters</w:t>
      </w:r>
      <w:r w:rsidR="00CF3243" w:rsidRPr="001B104E">
        <w:t>: The user rosters who are in charge of the patient record in the Coreo View application</w:t>
      </w:r>
      <w:r w:rsidRPr="001B104E">
        <w:t>.</w:t>
      </w:r>
    </w:p>
    <w:p w14:paraId="6B0186FA" w14:textId="0BF1B7CA" w:rsidR="00D27D0D" w:rsidRPr="001B104E" w:rsidRDefault="00D27D0D" w:rsidP="00E74C6A">
      <w:pPr>
        <w:pStyle w:val="CVChapterBodyCopy"/>
      </w:pPr>
      <w:r w:rsidRPr="001B104E">
        <w:t xml:space="preserve">You can only view the information </w:t>
      </w:r>
      <w:r w:rsidR="00545454" w:rsidRPr="001B104E">
        <w:t xml:space="preserve">in the </w:t>
      </w:r>
      <w:r w:rsidR="00545454" w:rsidRPr="001B104E">
        <w:rPr>
          <w:b/>
        </w:rPr>
        <w:t>Associations</w:t>
      </w:r>
      <w:r w:rsidR="00545454" w:rsidRPr="001B104E">
        <w:t xml:space="preserve"> box </w:t>
      </w:r>
      <w:r w:rsidRPr="001B104E">
        <w:t>but cannot edit it.</w:t>
      </w:r>
    </w:p>
    <w:p w14:paraId="400911D8" w14:textId="1E078875"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3" w:name="PatAttributes"/>
      <w:r w:rsidR="000902D1" w:rsidRPr="001B104E">
        <w:t>Patient Information</w:t>
      </w:r>
      <w:r w:rsidR="000902D1" w:rsidRPr="001B104E">
        <w:rPr>
          <w:rFonts w:cstheme="majorHAnsi"/>
        </w:rPr>
        <w:t>–</w:t>
      </w:r>
      <w:r w:rsidR="00D8758A" w:rsidRPr="001B104E">
        <w:t>Attributes</w:t>
      </w:r>
      <w:bookmarkEnd w:id="103"/>
    </w:p>
    <w:p w14:paraId="78A46E20" w14:textId="6CDBD314" w:rsidR="00667306" w:rsidRPr="001B104E" w:rsidRDefault="00667306" w:rsidP="00667306">
      <w:pPr>
        <w:pStyle w:val="CVChapterBodyCopy"/>
        <w:rPr>
          <w:b/>
        </w:rPr>
      </w:pPr>
      <w:r w:rsidRPr="001B104E">
        <w:t xml:space="preserve">The </w:t>
      </w:r>
      <w:r w:rsidRPr="001B104E">
        <w:rPr>
          <w:b/>
        </w:rPr>
        <w:t>Attributes</w:t>
      </w:r>
      <w:r w:rsidRPr="001B104E">
        <w:t xml:space="preserve"> box displays the patient attributes that you have assigned</w:t>
      </w:r>
      <w:r w:rsidR="003D48CB" w:rsidRPr="001B104E">
        <w:t xml:space="preserve"> </w:t>
      </w:r>
      <w:hyperlink w:anchor="AssignPatButton" w:history="1">
        <w:r w:rsidR="003D48CB" w:rsidRPr="001B104E">
          <w:rPr>
            <w:rStyle w:val="Hyperlink"/>
            <w:rFonts w:cstheme="minorBidi"/>
          </w:rPr>
          <w:t>when assigning a patient to a bed</w:t>
        </w:r>
      </w:hyperlink>
      <w:r w:rsidRPr="001B104E">
        <w:t>.</w:t>
      </w:r>
    </w:p>
    <w:p w14:paraId="047CB51D" w14:textId="77777777" w:rsidR="00153B3E" w:rsidRPr="001B104E" w:rsidRDefault="00153B3E" w:rsidP="00153B3E">
      <w:pPr>
        <w:pStyle w:val="CVFigure"/>
      </w:pPr>
      <w:r w:rsidRPr="001B104E">
        <w:drawing>
          <wp:inline distT="0" distB="0" distL="0" distR="0" wp14:anchorId="5437EC13" wp14:editId="20464213">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18">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1B104E" w:rsidRDefault="006A156A" w:rsidP="00153B3E">
      <w:pPr>
        <w:pStyle w:val="CVFigureCaption"/>
      </w:pPr>
      <w:r w:rsidRPr="001B104E">
        <w:t>Attributes box–Summary window</w:t>
      </w:r>
    </w:p>
    <w:p w14:paraId="69F5DFAB" w14:textId="1F2A1438" w:rsidR="00667306" w:rsidRPr="001B104E" w:rsidRDefault="00667306" w:rsidP="00667306">
      <w:pPr>
        <w:pStyle w:val="CVChapterBodyCopy"/>
      </w:pPr>
      <w:r w:rsidRPr="001B104E">
        <w:t xml:space="preserve">Follow these steps to either view the patient attributes assigned to the patient or to edit them in </w:t>
      </w:r>
      <w:r w:rsidR="00D4754E" w:rsidRPr="001B104E">
        <w:t xml:space="preserve">the </w:t>
      </w:r>
      <w:r w:rsidR="00811ED6" w:rsidRPr="001B104E">
        <w:rPr>
          <w:b/>
        </w:rPr>
        <w:t>Attributes</w:t>
      </w:r>
      <w:r w:rsidRPr="001B104E">
        <w:t xml:space="preserve"> box.</w:t>
      </w:r>
    </w:p>
    <w:p w14:paraId="18929D7B" w14:textId="77777777" w:rsidR="00667306" w:rsidRPr="001B104E" w:rsidRDefault="00667306" w:rsidP="00A55C80">
      <w:pPr>
        <w:pStyle w:val="ListNumber"/>
        <w:numPr>
          <w:ilvl w:val="0"/>
          <w:numId w:val="54"/>
        </w:numPr>
      </w:pPr>
      <w:r w:rsidRPr="001B104E">
        <w:t xml:space="preserve">Select the </w:t>
      </w:r>
      <w:r w:rsidRPr="001B104E">
        <w:rPr>
          <w:b/>
        </w:rPr>
        <w:t xml:space="preserve">Edit </w:t>
      </w:r>
      <w:r w:rsidRPr="001B104E">
        <w:t xml:space="preserve">button. The </w:t>
      </w:r>
      <w:bookmarkStart w:id="104" w:name="EditPatAttributes"/>
      <w:r w:rsidRPr="001B104E">
        <w:rPr>
          <w:b/>
        </w:rPr>
        <w:t>Edit Patient Attributes</w:t>
      </w:r>
      <w:r w:rsidRPr="001B104E">
        <w:t xml:space="preserve"> window </w:t>
      </w:r>
      <w:bookmarkEnd w:id="104"/>
      <w:r w:rsidRPr="001B104E">
        <w:t>opens.</w:t>
      </w:r>
    </w:p>
    <w:p w14:paraId="1BB6F093" w14:textId="03DAAD54" w:rsidR="00153B3E" w:rsidRPr="001B104E" w:rsidRDefault="005D581B" w:rsidP="005D581B">
      <w:pPr>
        <w:pStyle w:val="CVFigure"/>
      </w:pPr>
      <w:r w:rsidRPr="001B104E">
        <w:drawing>
          <wp:inline distT="0" distB="0" distL="0" distR="0" wp14:anchorId="77383220" wp14:editId="42619F1B">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19">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1B104E" w:rsidRDefault="005D581B" w:rsidP="005D581B">
      <w:pPr>
        <w:pStyle w:val="CVFigureCaption"/>
      </w:pPr>
      <w:r w:rsidRPr="001B104E">
        <w:t>Edit Patient Attributes window</w:t>
      </w:r>
    </w:p>
    <w:p w14:paraId="618C3056" w14:textId="119DB4A3" w:rsidR="005D581B" w:rsidRPr="001B104E" w:rsidRDefault="005D581B" w:rsidP="005D581B">
      <w:pPr>
        <w:pStyle w:val="CVChapterBodyCopy"/>
      </w:pPr>
      <w:r w:rsidRPr="001B104E">
        <w:lastRenderedPageBreak/>
        <w:t xml:space="preserve">You can select or clear one or more check boxes next to the patient </w:t>
      </w:r>
      <w:r w:rsidR="006A156A" w:rsidRPr="001B104E">
        <w:t>attribute</w:t>
      </w:r>
      <w:r w:rsidRPr="001B104E">
        <w:t xml:space="preserve"> icons to either add or remove the </w:t>
      </w:r>
      <w:r w:rsidR="006A156A" w:rsidRPr="001B104E">
        <w:t>attributes</w:t>
      </w:r>
      <w:r w:rsidRPr="001B104E">
        <w:t xml:space="preserve"> assigned to the patient. The patient </w:t>
      </w:r>
      <w:r w:rsidR="006A156A" w:rsidRPr="001B104E">
        <w:t>attributes</w:t>
      </w:r>
      <w:r w:rsidRPr="001B104E">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1B104E"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1B104E" w:rsidRDefault="00425B55" w:rsidP="00CC0667">
            <w:pPr>
              <w:pStyle w:val="Whitechartheaderinformation"/>
            </w:pPr>
            <w:r w:rsidRPr="001B104E">
              <w:t>Patient Attributes</w:t>
            </w:r>
          </w:p>
        </w:tc>
      </w:tr>
      <w:tr w:rsidR="00811ED6" w:rsidRPr="001B104E" w14:paraId="5ECD6D60" w14:textId="09118875" w:rsidTr="000D7331">
        <w:tc>
          <w:tcPr>
            <w:tcW w:w="1527" w:type="dxa"/>
            <w:shd w:val="clear" w:color="auto" w:fill="FFFFFF" w:themeFill="background1"/>
          </w:tcPr>
          <w:p w14:paraId="597402A7" w14:textId="5A54D2F8" w:rsidR="00811ED6" w:rsidRPr="001B104E" w:rsidRDefault="00811ED6" w:rsidP="0077040A">
            <w:pPr>
              <w:pStyle w:val="CVTableTextCenter"/>
              <w:rPr>
                <w:b/>
              </w:rPr>
            </w:pPr>
            <w:r w:rsidRPr="001B104E">
              <w:rPr>
                <w:b/>
              </w:rPr>
              <w:t>CHF</w:t>
            </w:r>
          </w:p>
        </w:tc>
        <w:tc>
          <w:tcPr>
            <w:tcW w:w="1806" w:type="dxa"/>
            <w:shd w:val="clear" w:color="auto" w:fill="FFFFFF" w:themeFill="background1"/>
          </w:tcPr>
          <w:p w14:paraId="52969975" w14:textId="5EECBDE2" w:rsidR="00811ED6" w:rsidRPr="001B104E" w:rsidRDefault="00811ED6" w:rsidP="0077040A">
            <w:pPr>
              <w:pStyle w:val="CVTableTextCenter"/>
              <w:rPr>
                <w:b/>
              </w:rPr>
            </w:pPr>
            <w:r w:rsidRPr="001B104E">
              <w:rPr>
                <w:b/>
              </w:rPr>
              <w:t xml:space="preserve">Chest Pain </w:t>
            </w:r>
          </w:p>
        </w:tc>
        <w:tc>
          <w:tcPr>
            <w:tcW w:w="1629" w:type="dxa"/>
            <w:shd w:val="clear" w:color="auto" w:fill="FFFFFF" w:themeFill="background1"/>
          </w:tcPr>
          <w:p w14:paraId="768A00B5" w14:textId="68D6FC0E" w:rsidR="00811ED6" w:rsidRPr="001B104E" w:rsidRDefault="00811ED6" w:rsidP="0077040A">
            <w:pPr>
              <w:pStyle w:val="CVTableTextCenter"/>
              <w:rPr>
                <w:b/>
              </w:rPr>
            </w:pPr>
            <w:r w:rsidRPr="001B104E">
              <w:rPr>
                <w:b/>
              </w:rPr>
              <w:t>NPO</w:t>
            </w:r>
          </w:p>
        </w:tc>
        <w:tc>
          <w:tcPr>
            <w:tcW w:w="1701" w:type="dxa"/>
            <w:shd w:val="clear" w:color="auto" w:fill="FFFFFF" w:themeFill="background1"/>
          </w:tcPr>
          <w:p w14:paraId="274A0C7A" w14:textId="07E614CF" w:rsidR="00811ED6" w:rsidRPr="001B104E" w:rsidRDefault="00811ED6" w:rsidP="0077040A">
            <w:pPr>
              <w:pStyle w:val="CVTableTextCenter"/>
              <w:rPr>
                <w:b/>
              </w:rPr>
            </w:pPr>
            <w:r w:rsidRPr="001B104E">
              <w:rPr>
                <w:b/>
              </w:rPr>
              <w:t>Abnormal Lab</w:t>
            </w:r>
          </w:p>
        </w:tc>
        <w:tc>
          <w:tcPr>
            <w:tcW w:w="1701" w:type="dxa"/>
            <w:shd w:val="clear" w:color="auto" w:fill="FFFFFF" w:themeFill="background1"/>
          </w:tcPr>
          <w:p w14:paraId="00ACB2BF" w14:textId="3C3C5740" w:rsidR="00811ED6" w:rsidRPr="001B104E" w:rsidRDefault="00811ED6" w:rsidP="0077040A">
            <w:pPr>
              <w:pStyle w:val="CVTableTextCenter"/>
              <w:rPr>
                <w:b/>
              </w:rPr>
            </w:pPr>
            <w:r w:rsidRPr="001B104E">
              <w:rPr>
                <w:b/>
              </w:rPr>
              <w:t>Readmission Risk</w:t>
            </w:r>
          </w:p>
        </w:tc>
      </w:tr>
      <w:tr w:rsidR="00811ED6" w:rsidRPr="001B104E" w14:paraId="59A351EB" w14:textId="7C51EC60" w:rsidTr="000D7331">
        <w:tc>
          <w:tcPr>
            <w:tcW w:w="1527" w:type="dxa"/>
            <w:shd w:val="clear" w:color="auto" w:fill="FFFFFF" w:themeFill="background1"/>
          </w:tcPr>
          <w:p w14:paraId="09E9D98A" w14:textId="78D07C76" w:rsidR="00811ED6" w:rsidRPr="001B104E" w:rsidRDefault="000D7331" w:rsidP="0077040A">
            <w:pPr>
              <w:pStyle w:val="CVTableTextCenter"/>
              <w:rPr>
                <w:b/>
              </w:rPr>
            </w:pPr>
            <w:r w:rsidRPr="001B104E">
              <w:rPr>
                <w:b/>
              </w:rPr>
              <w:t>Cognition</w:t>
            </w:r>
          </w:p>
        </w:tc>
        <w:tc>
          <w:tcPr>
            <w:tcW w:w="1806" w:type="dxa"/>
            <w:shd w:val="clear" w:color="auto" w:fill="FFFFFF" w:themeFill="background1"/>
          </w:tcPr>
          <w:p w14:paraId="6B4B388E" w14:textId="4BD38642" w:rsidR="00811ED6" w:rsidRPr="001B104E" w:rsidRDefault="000D7331" w:rsidP="00E66D4D">
            <w:pPr>
              <w:pStyle w:val="CVTableTextCenter"/>
              <w:ind w:right="253"/>
              <w:rPr>
                <w:b/>
              </w:rPr>
            </w:pPr>
            <w:r w:rsidRPr="001B104E">
              <w:rPr>
                <w:b/>
              </w:rPr>
              <w:t>Uncontrolled Pain</w:t>
            </w:r>
          </w:p>
        </w:tc>
        <w:tc>
          <w:tcPr>
            <w:tcW w:w="1629" w:type="dxa"/>
            <w:shd w:val="clear" w:color="auto" w:fill="FFFFFF" w:themeFill="background1"/>
          </w:tcPr>
          <w:p w14:paraId="3FC58CFB" w14:textId="5E44E56A" w:rsidR="00811ED6" w:rsidRPr="001B104E" w:rsidRDefault="000D7331" w:rsidP="0077040A">
            <w:pPr>
              <w:pStyle w:val="CVTableTextCenter"/>
              <w:rPr>
                <w:b/>
              </w:rPr>
            </w:pPr>
            <w:r w:rsidRPr="001B104E">
              <w:rPr>
                <w:b/>
              </w:rPr>
              <w:t>High Flow O2</w:t>
            </w:r>
          </w:p>
        </w:tc>
        <w:tc>
          <w:tcPr>
            <w:tcW w:w="1701" w:type="dxa"/>
            <w:shd w:val="clear" w:color="auto" w:fill="FFFFFF" w:themeFill="background1"/>
          </w:tcPr>
          <w:p w14:paraId="18BE5A85" w14:textId="719C666A" w:rsidR="00811ED6" w:rsidRPr="001B104E" w:rsidRDefault="000D7331" w:rsidP="0077040A">
            <w:pPr>
              <w:pStyle w:val="CVTableTextCenter"/>
              <w:rPr>
                <w:b/>
              </w:rPr>
            </w:pPr>
            <w:r w:rsidRPr="001B104E">
              <w:rPr>
                <w:b/>
              </w:rPr>
              <w:t>Febrile</w:t>
            </w:r>
          </w:p>
        </w:tc>
        <w:tc>
          <w:tcPr>
            <w:tcW w:w="1701" w:type="dxa"/>
            <w:shd w:val="clear" w:color="auto" w:fill="FFFFFF" w:themeFill="background1"/>
          </w:tcPr>
          <w:p w14:paraId="6DE61868" w14:textId="50DB79D4" w:rsidR="00811ED6" w:rsidRPr="001B104E" w:rsidRDefault="000D7331" w:rsidP="0077040A">
            <w:pPr>
              <w:pStyle w:val="CVTableTextCenter"/>
              <w:rPr>
                <w:b/>
              </w:rPr>
            </w:pPr>
            <w:r w:rsidRPr="001B104E">
              <w:rPr>
                <w:b/>
              </w:rPr>
              <w:t>Fall Risk</w:t>
            </w:r>
          </w:p>
        </w:tc>
      </w:tr>
      <w:tr w:rsidR="00811ED6" w:rsidRPr="001B104E" w14:paraId="38172A5B" w14:textId="2F434AFD" w:rsidTr="000D7331">
        <w:tc>
          <w:tcPr>
            <w:tcW w:w="1527" w:type="dxa"/>
            <w:shd w:val="clear" w:color="auto" w:fill="FFFFFF" w:themeFill="background1"/>
          </w:tcPr>
          <w:p w14:paraId="698A87A6" w14:textId="5977FABA" w:rsidR="00811ED6" w:rsidRPr="001B104E" w:rsidRDefault="000D7331" w:rsidP="0077040A">
            <w:pPr>
              <w:pStyle w:val="CVTableTextCenter"/>
              <w:rPr>
                <w:b/>
              </w:rPr>
            </w:pPr>
            <w:r w:rsidRPr="001B104E">
              <w:rPr>
                <w:b/>
              </w:rPr>
              <w:t>Pneumonia</w:t>
            </w:r>
          </w:p>
        </w:tc>
        <w:tc>
          <w:tcPr>
            <w:tcW w:w="1806" w:type="dxa"/>
            <w:shd w:val="clear" w:color="auto" w:fill="FFFFFF" w:themeFill="background1"/>
          </w:tcPr>
          <w:p w14:paraId="0282DEFF" w14:textId="7B2FE447" w:rsidR="00811ED6" w:rsidRPr="001B104E" w:rsidRDefault="000D7331" w:rsidP="0077040A">
            <w:pPr>
              <w:pStyle w:val="CVTableTextCenter"/>
              <w:rPr>
                <w:b/>
              </w:rPr>
            </w:pPr>
            <w:r w:rsidRPr="001B104E">
              <w:rPr>
                <w:b/>
              </w:rPr>
              <w:t>Sepsis</w:t>
            </w:r>
          </w:p>
        </w:tc>
        <w:tc>
          <w:tcPr>
            <w:tcW w:w="1629" w:type="dxa"/>
            <w:shd w:val="clear" w:color="auto" w:fill="FFFFFF" w:themeFill="background1"/>
          </w:tcPr>
          <w:p w14:paraId="71B1A17E" w14:textId="463358CA" w:rsidR="00811ED6" w:rsidRPr="001B104E" w:rsidRDefault="000D7331" w:rsidP="0077040A">
            <w:pPr>
              <w:pStyle w:val="CVTableTextCenter"/>
              <w:rPr>
                <w:b/>
              </w:rPr>
            </w:pPr>
            <w:r w:rsidRPr="001B104E">
              <w:rPr>
                <w:b/>
              </w:rPr>
              <w:t>Urinary Infection</w:t>
            </w:r>
          </w:p>
        </w:tc>
        <w:tc>
          <w:tcPr>
            <w:tcW w:w="1701" w:type="dxa"/>
            <w:shd w:val="clear" w:color="auto" w:fill="FFFFFF" w:themeFill="background1"/>
          </w:tcPr>
          <w:p w14:paraId="468D5C35" w14:textId="2D29AE75" w:rsidR="00811ED6" w:rsidRPr="001B104E" w:rsidRDefault="000D7331" w:rsidP="0077040A">
            <w:pPr>
              <w:pStyle w:val="CVTableTextCenter"/>
              <w:rPr>
                <w:b/>
              </w:rPr>
            </w:pPr>
            <w:r w:rsidRPr="001B104E">
              <w:rPr>
                <w:b/>
              </w:rPr>
              <w:t>Restraints</w:t>
            </w:r>
          </w:p>
        </w:tc>
        <w:tc>
          <w:tcPr>
            <w:tcW w:w="1701" w:type="dxa"/>
            <w:shd w:val="clear" w:color="auto" w:fill="FFFFFF" w:themeFill="background1"/>
          </w:tcPr>
          <w:p w14:paraId="43A09377" w14:textId="76173008" w:rsidR="00811ED6" w:rsidRPr="001B104E" w:rsidRDefault="000D7331" w:rsidP="0077040A">
            <w:pPr>
              <w:pStyle w:val="CVTableTextCenter"/>
              <w:rPr>
                <w:b/>
              </w:rPr>
            </w:pPr>
            <w:r w:rsidRPr="001B104E">
              <w:rPr>
                <w:b/>
              </w:rPr>
              <w:t>Allergies</w:t>
            </w:r>
          </w:p>
        </w:tc>
      </w:tr>
      <w:tr w:rsidR="00811ED6" w:rsidRPr="001B104E" w14:paraId="083D226D" w14:textId="024627FB" w:rsidTr="000D7331">
        <w:tc>
          <w:tcPr>
            <w:tcW w:w="1527" w:type="dxa"/>
            <w:shd w:val="clear" w:color="auto" w:fill="FFFFFF" w:themeFill="background1"/>
          </w:tcPr>
          <w:p w14:paraId="3BDA7CE0" w14:textId="00BB8B7A" w:rsidR="00811ED6" w:rsidRPr="001B104E" w:rsidRDefault="000D7331" w:rsidP="0077040A">
            <w:pPr>
              <w:pStyle w:val="CVTableTextCenter"/>
              <w:rPr>
                <w:b/>
              </w:rPr>
            </w:pPr>
            <w:r w:rsidRPr="001B104E">
              <w:rPr>
                <w:b/>
              </w:rPr>
              <w:t>Sensory Impaired</w:t>
            </w:r>
          </w:p>
        </w:tc>
        <w:tc>
          <w:tcPr>
            <w:tcW w:w="1806" w:type="dxa"/>
            <w:shd w:val="clear" w:color="auto" w:fill="FFFFFF" w:themeFill="background1"/>
          </w:tcPr>
          <w:p w14:paraId="47F57B2F" w14:textId="2DC73BD9" w:rsidR="00811ED6" w:rsidRPr="001B104E" w:rsidRDefault="000D7331" w:rsidP="0077040A">
            <w:pPr>
              <w:pStyle w:val="CVTableTextCenter"/>
              <w:rPr>
                <w:b/>
              </w:rPr>
            </w:pPr>
            <w:r w:rsidRPr="001B104E">
              <w:rPr>
                <w:b/>
              </w:rPr>
              <w:t>Uncontrolled Sugar</w:t>
            </w:r>
          </w:p>
        </w:tc>
        <w:tc>
          <w:tcPr>
            <w:tcW w:w="1629" w:type="dxa"/>
            <w:shd w:val="clear" w:color="auto" w:fill="FFFFFF" w:themeFill="background1"/>
          </w:tcPr>
          <w:p w14:paraId="2F83A3CD" w14:textId="2AD59303" w:rsidR="00811ED6" w:rsidRPr="001B104E" w:rsidRDefault="000D7331" w:rsidP="0077040A">
            <w:pPr>
              <w:pStyle w:val="CVTableTextCenter"/>
              <w:rPr>
                <w:b/>
              </w:rPr>
            </w:pPr>
            <w:r w:rsidRPr="001B104E">
              <w:rPr>
                <w:b/>
              </w:rPr>
              <w:t>Vent or Trach</w:t>
            </w:r>
          </w:p>
        </w:tc>
        <w:tc>
          <w:tcPr>
            <w:tcW w:w="1701" w:type="dxa"/>
            <w:shd w:val="clear" w:color="auto" w:fill="FFFFFF" w:themeFill="background1"/>
          </w:tcPr>
          <w:p w14:paraId="682FAE43" w14:textId="514C0E22" w:rsidR="00811ED6" w:rsidRPr="001B104E" w:rsidRDefault="000D7331" w:rsidP="0077040A">
            <w:pPr>
              <w:pStyle w:val="CVTableTextCenter"/>
              <w:rPr>
                <w:b/>
              </w:rPr>
            </w:pPr>
            <w:r w:rsidRPr="001B104E">
              <w:rPr>
                <w:b/>
              </w:rPr>
              <w:t>Wound Drainage</w:t>
            </w:r>
          </w:p>
        </w:tc>
        <w:tc>
          <w:tcPr>
            <w:tcW w:w="1701" w:type="dxa"/>
            <w:shd w:val="clear" w:color="auto" w:fill="FFFFFF" w:themeFill="background1"/>
          </w:tcPr>
          <w:p w14:paraId="5878834D" w14:textId="15A69BED" w:rsidR="00811ED6" w:rsidRPr="001B104E" w:rsidRDefault="000D7331" w:rsidP="0077040A">
            <w:pPr>
              <w:pStyle w:val="CVTableTextCenter"/>
              <w:rPr>
                <w:b/>
              </w:rPr>
            </w:pPr>
            <w:r w:rsidRPr="001B104E">
              <w:rPr>
                <w:b/>
              </w:rPr>
              <w:t>Cancer</w:t>
            </w:r>
          </w:p>
        </w:tc>
      </w:tr>
      <w:tr w:rsidR="00811ED6" w:rsidRPr="001B104E" w14:paraId="725BB94C" w14:textId="225206E1" w:rsidTr="000D7331">
        <w:tc>
          <w:tcPr>
            <w:tcW w:w="1527" w:type="dxa"/>
            <w:shd w:val="clear" w:color="auto" w:fill="FFFFFF" w:themeFill="background1"/>
          </w:tcPr>
          <w:p w14:paraId="2C5E5A29" w14:textId="04DA9BE7" w:rsidR="00811ED6" w:rsidRPr="001B104E" w:rsidRDefault="000D7331" w:rsidP="0077040A">
            <w:pPr>
              <w:pStyle w:val="CVTableTextCenter"/>
              <w:rPr>
                <w:b/>
              </w:rPr>
            </w:pPr>
            <w:r w:rsidRPr="001B104E">
              <w:rPr>
                <w:b/>
              </w:rPr>
              <w:t xml:space="preserve">Special Needs </w:t>
            </w:r>
          </w:p>
        </w:tc>
        <w:tc>
          <w:tcPr>
            <w:tcW w:w="1806" w:type="dxa"/>
            <w:shd w:val="clear" w:color="auto" w:fill="FFFFFF" w:themeFill="background1"/>
          </w:tcPr>
          <w:p w14:paraId="3AB590F7" w14:textId="0BF93FF4" w:rsidR="00811ED6" w:rsidRPr="001B104E" w:rsidRDefault="000D7331" w:rsidP="0077040A">
            <w:pPr>
              <w:pStyle w:val="CVTableTextCenter"/>
              <w:rPr>
                <w:b/>
              </w:rPr>
            </w:pPr>
            <w:r w:rsidRPr="001B104E">
              <w:rPr>
                <w:b/>
              </w:rPr>
              <w:t>TPN</w:t>
            </w:r>
          </w:p>
        </w:tc>
        <w:tc>
          <w:tcPr>
            <w:tcW w:w="1629" w:type="dxa"/>
            <w:shd w:val="clear" w:color="auto" w:fill="FFFFFF" w:themeFill="background1"/>
          </w:tcPr>
          <w:p w14:paraId="628724CD" w14:textId="5FEB4BEF" w:rsidR="00811ED6" w:rsidRPr="001B104E" w:rsidRDefault="000D7331" w:rsidP="0077040A">
            <w:pPr>
              <w:pStyle w:val="CVTableTextCenter"/>
              <w:rPr>
                <w:b/>
              </w:rPr>
            </w:pPr>
            <w:r w:rsidRPr="001B104E">
              <w:rPr>
                <w:b/>
              </w:rPr>
              <w:t>Special Diet</w:t>
            </w:r>
          </w:p>
        </w:tc>
        <w:tc>
          <w:tcPr>
            <w:tcW w:w="1701" w:type="dxa"/>
            <w:shd w:val="clear" w:color="auto" w:fill="FFFFFF" w:themeFill="background1"/>
          </w:tcPr>
          <w:p w14:paraId="759BBAD7" w14:textId="7C90130A" w:rsidR="00811ED6" w:rsidRPr="001B104E" w:rsidRDefault="000D7331" w:rsidP="0077040A">
            <w:pPr>
              <w:pStyle w:val="CVTableTextCenter"/>
              <w:rPr>
                <w:b/>
              </w:rPr>
            </w:pPr>
            <w:r w:rsidRPr="001B104E">
              <w:rPr>
                <w:b/>
              </w:rPr>
              <w:t>Isolation</w:t>
            </w:r>
          </w:p>
        </w:tc>
        <w:tc>
          <w:tcPr>
            <w:tcW w:w="1701" w:type="dxa"/>
            <w:shd w:val="clear" w:color="auto" w:fill="FFFFFF" w:themeFill="background1"/>
          </w:tcPr>
          <w:p w14:paraId="3FDEB16B" w14:textId="33A4744E" w:rsidR="00811ED6" w:rsidRPr="001B104E" w:rsidRDefault="000D7331" w:rsidP="0077040A">
            <w:pPr>
              <w:pStyle w:val="CVTableTextCenter"/>
              <w:rPr>
                <w:b/>
              </w:rPr>
            </w:pPr>
            <w:r w:rsidRPr="001B104E">
              <w:rPr>
                <w:b/>
              </w:rPr>
              <w:t>Wound Vac</w:t>
            </w:r>
          </w:p>
        </w:tc>
      </w:tr>
      <w:tr w:rsidR="00811ED6" w:rsidRPr="001B104E" w14:paraId="06394096" w14:textId="5D491AE1" w:rsidTr="000D7331">
        <w:tc>
          <w:tcPr>
            <w:tcW w:w="1527" w:type="dxa"/>
            <w:shd w:val="clear" w:color="auto" w:fill="FFFFFF" w:themeFill="background1"/>
          </w:tcPr>
          <w:p w14:paraId="43E087BA" w14:textId="1E85E807" w:rsidR="00811ED6" w:rsidRPr="001B104E" w:rsidRDefault="000D7331" w:rsidP="0077040A">
            <w:pPr>
              <w:pStyle w:val="CVTableTextCenter"/>
              <w:rPr>
                <w:b/>
              </w:rPr>
            </w:pPr>
            <w:r w:rsidRPr="001B104E">
              <w:rPr>
                <w:b/>
              </w:rPr>
              <w:t>Diabetes</w:t>
            </w:r>
          </w:p>
        </w:tc>
        <w:tc>
          <w:tcPr>
            <w:tcW w:w="1806" w:type="dxa"/>
            <w:shd w:val="clear" w:color="auto" w:fill="FFFFFF" w:themeFill="background1"/>
          </w:tcPr>
          <w:p w14:paraId="17C3D2CC" w14:textId="0A5304F0" w:rsidR="00811ED6" w:rsidRPr="001B104E" w:rsidRDefault="000D7331" w:rsidP="0077040A">
            <w:pPr>
              <w:pStyle w:val="CVTableTextCenter"/>
              <w:rPr>
                <w:b/>
              </w:rPr>
            </w:pPr>
            <w:r w:rsidRPr="001B104E">
              <w:rPr>
                <w:b/>
              </w:rPr>
              <w:t>HBO</w:t>
            </w:r>
          </w:p>
        </w:tc>
        <w:tc>
          <w:tcPr>
            <w:tcW w:w="1629" w:type="dxa"/>
            <w:shd w:val="clear" w:color="auto" w:fill="FFFFFF" w:themeFill="background1"/>
          </w:tcPr>
          <w:p w14:paraId="4E7AA8FC" w14:textId="77777777" w:rsidR="00811ED6" w:rsidRPr="001B104E" w:rsidRDefault="00811ED6" w:rsidP="000D7331">
            <w:pPr>
              <w:pStyle w:val="CVTableTextCenter"/>
              <w:jc w:val="left"/>
              <w:rPr>
                <w:b/>
              </w:rPr>
            </w:pPr>
          </w:p>
        </w:tc>
        <w:tc>
          <w:tcPr>
            <w:tcW w:w="1701" w:type="dxa"/>
            <w:shd w:val="clear" w:color="auto" w:fill="FFFFFF" w:themeFill="background1"/>
          </w:tcPr>
          <w:p w14:paraId="52B1B352" w14:textId="77777777" w:rsidR="00811ED6" w:rsidRPr="001B104E" w:rsidRDefault="00811ED6" w:rsidP="0077040A">
            <w:pPr>
              <w:pStyle w:val="CVTableTextCenter"/>
              <w:rPr>
                <w:b/>
              </w:rPr>
            </w:pPr>
          </w:p>
        </w:tc>
        <w:tc>
          <w:tcPr>
            <w:tcW w:w="1701" w:type="dxa"/>
            <w:shd w:val="clear" w:color="auto" w:fill="FFFFFF" w:themeFill="background1"/>
          </w:tcPr>
          <w:p w14:paraId="58990EBE" w14:textId="77777777" w:rsidR="00811ED6" w:rsidRPr="001B104E" w:rsidRDefault="00811ED6" w:rsidP="0077040A">
            <w:pPr>
              <w:pStyle w:val="CVTableTextCenter"/>
              <w:rPr>
                <w:b/>
              </w:rPr>
            </w:pPr>
          </w:p>
        </w:tc>
      </w:tr>
    </w:tbl>
    <w:p w14:paraId="175F065C" w14:textId="64613437" w:rsidR="005D581B" w:rsidRPr="001B104E" w:rsidRDefault="006A156A" w:rsidP="00BD486A">
      <w:pPr>
        <w:pStyle w:val="CVTableCaption"/>
        <w:tabs>
          <w:tab w:val="left" w:pos="1134"/>
        </w:tabs>
      </w:pPr>
      <w:r w:rsidRPr="001B104E">
        <w:t>Patient Attributes</w:t>
      </w:r>
    </w:p>
    <w:p w14:paraId="57540910" w14:textId="390F9601" w:rsidR="00672761" w:rsidRPr="001B104E" w:rsidRDefault="00672761" w:rsidP="00672761">
      <w:pPr>
        <w:pStyle w:val="ListNumber"/>
      </w:pPr>
      <w:r w:rsidRPr="001B104E">
        <w:t xml:space="preserve">Select the </w:t>
      </w:r>
      <w:r w:rsidRPr="001B104E">
        <w:rPr>
          <w:b/>
        </w:rPr>
        <w:t>Save and Continue</w:t>
      </w:r>
      <w:r w:rsidRPr="001B104E">
        <w:t xml:space="preserve"> button to save any changes that you have made to the patient attributes.</w:t>
      </w:r>
    </w:p>
    <w:p w14:paraId="4DEC962F" w14:textId="446A216F" w:rsidR="00672761" w:rsidRPr="001B104E" w:rsidRDefault="00672761" w:rsidP="00672761">
      <w:pPr>
        <w:pStyle w:val="ListNumber"/>
      </w:pPr>
      <w:r w:rsidRPr="001B104E">
        <w:t xml:space="preserve">Select the </w:t>
      </w:r>
      <w:r w:rsidRPr="001B104E">
        <w:rPr>
          <w:b/>
        </w:rPr>
        <w:t>Cancel</w:t>
      </w:r>
      <w:r w:rsidRPr="001B104E">
        <w:t xml:space="preserve"> button to quit the window without making any changes to the patient attributes and to go to the </w:t>
      </w:r>
      <w:r w:rsidRPr="001B104E">
        <w:rPr>
          <w:b/>
        </w:rPr>
        <w:t>Summary</w:t>
      </w:r>
      <w:r w:rsidRPr="001B104E">
        <w:t xml:space="preserve"> window.</w:t>
      </w:r>
    </w:p>
    <w:p w14:paraId="084A6E15" w14:textId="4FCFEA65" w:rsidR="00672761" w:rsidRPr="001B104E" w:rsidRDefault="00672761" w:rsidP="00672761">
      <w:pPr>
        <w:pStyle w:val="CVChapterBodyCopy"/>
      </w:pPr>
      <w:r w:rsidRPr="001B104E">
        <w:t xml:space="preserve">If you have made any changes to the patient attributes, it displays in the </w:t>
      </w:r>
      <w:r w:rsidRPr="001B104E">
        <w:rPr>
          <w:b/>
        </w:rPr>
        <w:t>Attributes</w:t>
      </w:r>
      <w:r w:rsidRPr="001B104E">
        <w:t xml:space="preserve"> box in the </w:t>
      </w:r>
      <w:r w:rsidRPr="001B104E">
        <w:rPr>
          <w:b/>
        </w:rPr>
        <w:t>Summary</w:t>
      </w:r>
      <w:r w:rsidRPr="001B104E">
        <w:t xml:space="preserve"> window.</w:t>
      </w:r>
    </w:p>
    <w:p w14:paraId="736C794F" w14:textId="276C783E"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r w:rsidR="00D8758A" w:rsidRPr="001B104E">
        <w:t>Logs</w:t>
      </w:r>
    </w:p>
    <w:p w14:paraId="15548DD7" w14:textId="46CA97A8" w:rsidR="0063410D" w:rsidRPr="001B104E" w:rsidRDefault="00920639" w:rsidP="0063410D">
      <w:pPr>
        <w:pStyle w:val="CVChapterBodyCopy"/>
      </w:pPr>
      <w:r w:rsidRPr="001B104E">
        <w:t>You can view and track the activities</w:t>
      </w:r>
      <w:r w:rsidR="00EB5ACF" w:rsidRPr="001B104E">
        <w:t>, bed assignments,</w:t>
      </w:r>
      <w:r w:rsidRPr="001B104E">
        <w:t xml:space="preserve"> </w:t>
      </w:r>
      <w:r w:rsidR="00EB5ACF" w:rsidRPr="001B104E">
        <w:t>movements</w:t>
      </w:r>
      <w:r w:rsidR="002245BB" w:rsidRPr="001B104E">
        <w:t>,</w:t>
      </w:r>
      <w:r w:rsidR="00EB5ACF" w:rsidRPr="001B104E">
        <w:t xml:space="preserve"> </w:t>
      </w:r>
      <w:r w:rsidR="002245BB" w:rsidRPr="001B104E">
        <w:t xml:space="preserve">updates, and attributes assigned to </w:t>
      </w:r>
      <w:r w:rsidRPr="001B104E">
        <w:t xml:space="preserve">the patient in the </w:t>
      </w:r>
      <w:r w:rsidRPr="001B104E">
        <w:rPr>
          <w:b/>
        </w:rPr>
        <w:t xml:space="preserve">Logs </w:t>
      </w:r>
      <w:r w:rsidRPr="001B104E">
        <w:t>section.</w:t>
      </w:r>
      <w:r w:rsidR="00BD74B2" w:rsidRPr="001B104E">
        <w:t xml:space="preserve"> It displays the user role who has made these changes to the patient record.</w:t>
      </w:r>
    </w:p>
    <w:p w14:paraId="299C0E81" w14:textId="515CFC39" w:rsidR="00DE0480" w:rsidRPr="001B104E" w:rsidRDefault="007061F4" w:rsidP="00DE0480">
      <w:pPr>
        <w:pStyle w:val="CVFigure"/>
      </w:pPr>
      <w:r w:rsidRPr="001B104E">
        <w:lastRenderedPageBreak/>
        <w:drawing>
          <wp:inline distT="0" distB="0" distL="0" distR="0" wp14:anchorId="7744F989" wp14:editId="36219E3C">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0">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1B104E" w:rsidRDefault="00DE0480" w:rsidP="00E66D4D">
      <w:pPr>
        <w:pStyle w:val="CVFigureCaption"/>
        <w:tabs>
          <w:tab w:val="left" w:pos="1276"/>
          <w:tab w:val="left" w:pos="1701"/>
          <w:tab w:val="left" w:pos="2268"/>
        </w:tabs>
      </w:pPr>
      <w:r w:rsidRPr="001B104E">
        <w:t>Logs box–Summary window</w:t>
      </w:r>
    </w:p>
    <w:p w14:paraId="65AD3A8B" w14:textId="33FD8DAC" w:rsidR="0063410D" w:rsidRPr="001B104E" w:rsidRDefault="00D4754E" w:rsidP="0063410D">
      <w:pPr>
        <w:pStyle w:val="CVChapterBodyCopy"/>
      </w:pPr>
      <w:r w:rsidRPr="001B104E">
        <w:rPr>
          <w:b/>
        </w:rPr>
        <w:t>Logs</w:t>
      </w:r>
      <w:r w:rsidR="006503B7" w:rsidRPr="001B104E">
        <w:t xml:space="preserve"> is a view-only section</w:t>
      </w:r>
      <w:r w:rsidRPr="001B104E">
        <w:t>,</w:t>
      </w:r>
      <w:r w:rsidR="006503B7" w:rsidRPr="001B104E">
        <w:t xml:space="preserve"> and you cannot make any edits in this box.</w:t>
      </w:r>
    </w:p>
    <w:p w14:paraId="7CD1FF45" w14:textId="11A4A459"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bookmarkStart w:id="105" w:name="Demographics"/>
      <w:r w:rsidR="00D8758A" w:rsidRPr="001B104E">
        <w:t>Demographics</w:t>
      </w:r>
      <w:bookmarkEnd w:id="105"/>
    </w:p>
    <w:p w14:paraId="4A7F1A35" w14:textId="0FA3787B" w:rsidR="0063410D" w:rsidRPr="001B104E" w:rsidRDefault="0013632F" w:rsidP="0063410D">
      <w:pPr>
        <w:pStyle w:val="CVChapterBodyCopy"/>
      </w:pPr>
      <w:r w:rsidRPr="001B104E">
        <w:t xml:space="preserve">View the address and contact details of the patients in the </w:t>
      </w:r>
      <w:r w:rsidRPr="001B104E">
        <w:rPr>
          <w:b/>
        </w:rPr>
        <w:t>Demographics</w:t>
      </w:r>
      <w:r w:rsidRPr="001B104E">
        <w:t xml:space="preserve"> box.</w:t>
      </w:r>
    </w:p>
    <w:p w14:paraId="5FFA05C6" w14:textId="4198BE8F" w:rsidR="0063410D" w:rsidRPr="001B104E" w:rsidRDefault="008E7BA7" w:rsidP="008E7BA7">
      <w:pPr>
        <w:pStyle w:val="CVFigure"/>
      </w:pPr>
      <w:r w:rsidRPr="001B104E">
        <w:drawing>
          <wp:inline distT="0" distB="0" distL="0" distR="0" wp14:anchorId="1BD3494C" wp14:editId="5A85C125">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21">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1B104E" w:rsidRDefault="008E7BA7" w:rsidP="00E66D4D">
      <w:pPr>
        <w:pStyle w:val="CVFigureCaption"/>
        <w:tabs>
          <w:tab w:val="left" w:pos="1134"/>
          <w:tab w:val="left" w:pos="1276"/>
        </w:tabs>
      </w:pPr>
      <w:r w:rsidRPr="001B104E">
        <w:t>Demographics box–Summary window</w:t>
      </w:r>
    </w:p>
    <w:p w14:paraId="53FF0A50" w14:textId="24E925BC" w:rsidR="00E614AA" w:rsidRPr="001B104E" w:rsidRDefault="003043FC" w:rsidP="00E614AA">
      <w:pPr>
        <w:pStyle w:val="CVChapterBodyCopy"/>
      </w:pPr>
      <w:r w:rsidRPr="001B104E">
        <w:rPr>
          <w:b/>
        </w:rPr>
        <w:t>Demographics</w:t>
      </w:r>
      <w:r w:rsidRPr="001B104E">
        <w:t xml:space="preserve"> box</w:t>
      </w:r>
      <w:r w:rsidR="00E614AA" w:rsidRPr="001B104E">
        <w:t xml:space="preserve"> is a view-only section</w:t>
      </w:r>
      <w:r w:rsidRPr="001B104E">
        <w:t>,</w:t>
      </w:r>
      <w:r w:rsidR="00E614AA" w:rsidRPr="001B104E">
        <w:t xml:space="preserve"> and you cannot make any edits in this box.</w:t>
      </w:r>
    </w:p>
    <w:p w14:paraId="2DB91BB4" w14:textId="2A6F9F1D" w:rsidR="00EB22FE" w:rsidRPr="001B104E" w:rsidRDefault="00EB22FE" w:rsidP="00EB22FE">
      <w:pPr>
        <w:pStyle w:val="CVHeading3"/>
        <w:tabs>
          <w:tab w:val="num" w:pos="709"/>
        </w:tabs>
      </w:pPr>
      <w:bookmarkStart w:id="106" w:name="_Toc29807449"/>
      <w:bookmarkStart w:id="107" w:name="LOSTabPage"/>
      <w:bookmarkStart w:id="108" w:name="SummayWinLOStabpage"/>
      <w:r w:rsidRPr="001B104E">
        <w:t>Summary Window</w:t>
      </w:r>
      <w:r w:rsidRPr="001B104E">
        <w:rPr>
          <w:rFonts w:cstheme="majorHAnsi"/>
        </w:rPr>
        <w:t>–</w:t>
      </w:r>
      <w:r w:rsidRPr="001B104E">
        <w:t>Length of Stay Tab</w:t>
      </w:r>
      <w:bookmarkEnd w:id="106"/>
    </w:p>
    <w:bookmarkEnd w:id="107"/>
    <w:bookmarkEnd w:id="108"/>
    <w:p w14:paraId="3B7DE515" w14:textId="6D276EE8" w:rsidR="00EB22FE" w:rsidRPr="001B104E" w:rsidRDefault="00717E86" w:rsidP="00717E86">
      <w:pPr>
        <w:pStyle w:val="CVChapterBodyCopy"/>
      </w:pPr>
      <w:r w:rsidRPr="001B104E">
        <w:t xml:space="preserve">The </w:t>
      </w:r>
      <w:r w:rsidRPr="001B104E">
        <w:rPr>
          <w:b/>
        </w:rPr>
        <w:t>Length of Stay</w:t>
      </w:r>
      <w:r w:rsidRPr="001B104E">
        <w:t xml:space="preserve"> tab page displays the </w:t>
      </w:r>
      <w:hyperlink w:anchor="LOSTable" w:history="1">
        <w:r w:rsidRPr="001B104E">
          <w:rPr>
            <w:rStyle w:val="Hyperlink"/>
            <w:rFonts w:cstheme="minorBidi"/>
          </w:rPr>
          <w:t>patient’s length of stay</w:t>
        </w:r>
      </w:hyperlink>
      <w:r w:rsidRPr="001B104E">
        <w:t xml:space="preserve"> in a facility in days.</w:t>
      </w:r>
    </w:p>
    <w:p w14:paraId="7E94CCA1" w14:textId="1454CCFB" w:rsidR="00C07651" w:rsidRPr="001B104E" w:rsidRDefault="00C07651" w:rsidP="00C07651">
      <w:pPr>
        <w:pStyle w:val="CVChapterBodyCopy"/>
      </w:pPr>
      <w:r w:rsidRPr="001B104E">
        <w:t>Follow these steps to either view the patient’s LOS details or to edit them.</w:t>
      </w:r>
    </w:p>
    <w:p w14:paraId="2D7B4BAD" w14:textId="04B9BECD" w:rsidR="00C07651" w:rsidRPr="001B104E" w:rsidRDefault="00C07651" w:rsidP="00A55C80">
      <w:pPr>
        <w:pStyle w:val="ListNumber"/>
        <w:numPr>
          <w:ilvl w:val="0"/>
          <w:numId w:val="55"/>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Length of Stay</w:t>
      </w:r>
      <w:r w:rsidRPr="001B104E">
        <w:t xml:space="preserve"> tab to open the </w:t>
      </w:r>
      <w:r w:rsidRPr="001B104E">
        <w:rPr>
          <w:b/>
        </w:rPr>
        <w:t>Length of Stay</w:t>
      </w:r>
      <w:r w:rsidRPr="001B104E">
        <w:t xml:space="preserve"> tab page.</w:t>
      </w:r>
    </w:p>
    <w:p w14:paraId="5090A2D4" w14:textId="46F329D8" w:rsidR="00C07651" w:rsidRPr="001B104E" w:rsidRDefault="004D6430" w:rsidP="004D6430">
      <w:pPr>
        <w:pStyle w:val="CVFigure"/>
      </w:pPr>
      <w:r w:rsidRPr="001B104E">
        <w:lastRenderedPageBreak/>
        <w:drawing>
          <wp:inline distT="0" distB="0" distL="0" distR="0" wp14:anchorId="79990EB2" wp14:editId="61630668">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22">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1B104E" w:rsidRDefault="004D6430" w:rsidP="004D6430">
      <w:pPr>
        <w:pStyle w:val="CVFigureCaption"/>
      </w:pPr>
      <w:r w:rsidRPr="001B104E">
        <w:t>Bed Summary—Summary window– Length of Stay tab page</w:t>
      </w:r>
    </w:p>
    <w:p w14:paraId="09B6A2E2" w14:textId="5D906845" w:rsidR="004D6430" w:rsidRPr="001B104E" w:rsidRDefault="000D44FD" w:rsidP="000D44FD">
      <w:pPr>
        <w:pStyle w:val="CVChapterBodyCopy"/>
      </w:pPr>
      <w:r w:rsidRPr="001B104E">
        <w:t>You can view the details of the patient’s length of stay in a facility in days.</w:t>
      </w:r>
    </w:p>
    <w:p w14:paraId="14FE8F05" w14:textId="01E0E36B" w:rsidR="000D44FD" w:rsidRPr="001B104E" w:rsidRDefault="000D44FD" w:rsidP="00A55C80">
      <w:pPr>
        <w:pStyle w:val="ListNumber"/>
        <w:numPr>
          <w:ilvl w:val="0"/>
          <w:numId w:val="88"/>
        </w:numPr>
        <w:rPr>
          <w:b/>
        </w:rPr>
      </w:pPr>
      <w:r w:rsidRPr="001B104E">
        <w:t xml:space="preserve">Select the </w:t>
      </w:r>
      <w:r w:rsidR="00B004CF" w:rsidRPr="001B104E">
        <w:rPr>
          <w:b/>
        </w:rPr>
        <w:t>Branch</w:t>
      </w:r>
      <w:r w:rsidR="00B004CF" w:rsidRPr="001B104E">
        <w:t xml:space="preserve"> drop-down arrow </w:t>
      </w:r>
      <w:r w:rsidR="00AA21E2" w:rsidRPr="001B104E">
        <w:t xml:space="preserve">from the following options </w:t>
      </w:r>
      <w:r w:rsidR="00B004CF" w:rsidRPr="001B104E">
        <w:t xml:space="preserve">to select another branch, if required. </w:t>
      </w:r>
      <w:r w:rsidRPr="001B104E">
        <w:t xml:space="preserve">The default </w:t>
      </w:r>
      <w:r w:rsidR="0094555C" w:rsidRPr="001B104E">
        <w:t>branch</w:t>
      </w:r>
      <w:r w:rsidRPr="001B104E">
        <w:t xml:space="preserve"> is </w:t>
      </w:r>
      <w:r w:rsidRPr="001B104E">
        <w:rPr>
          <w:b/>
        </w:rPr>
        <w:t>AC to SNF to HH.</w:t>
      </w:r>
    </w:p>
    <w:p w14:paraId="41F2A659" w14:textId="2D489906" w:rsidR="00AA21E2" w:rsidRPr="001B104E" w:rsidRDefault="00AA21E2" w:rsidP="009C37D4">
      <w:pPr>
        <w:pStyle w:val="ListBullet"/>
        <w:rPr>
          <w:b/>
        </w:rPr>
      </w:pPr>
      <w:r w:rsidRPr="001B104E">
        <w:rPr>
          <w:b/>
        </w:rPr>
        <w:t>AC to SNF to HH</w:t>
      </w:r>
      <w:r w:rsidR="009C37D4" w:rsidRPr="001B104E">
        <w:t>:</w:t>
      </w:r>
      <w:r w:rsidR="009C37D4" w:rsidRPr="001B104E">
        <w:rPr>
          <w:b/>
        </w:rPr>
        <w:t xml:space="preserve"> </w:t>
      </w:r>
      <w:r w:rsidR="009C37D4" w:rsidRPr="001B104E">
        <w:t xml:space="preserve">The </w:t>
      </w:r>
      <w:r w:rsidR="009C37D4" w:rsidRPr="001B104E">
        <w:rPr>
          <w:b/>
        </w:rPr>
        <w:t>Standard</w:t>
      </w:r>
      <w:r w:rsidR="009C37D4" w:rsidRPr="001B104E">
        <w:t xml:space="preserve"> </w:t>
      </w:r>
      <w:r w:rsidR="009C37D4" w:rsidRPr="001B104E">
        <w:rPr>
          <w:b/>
        </w:rPr>
        <w:t>LOS</w:t>
      </w:r>
      <w:r w:rsidR="009C37D4" w:rsidRPr="001B104E">
        <w:t xml:space="preserve"> and the </w:t>
      </w:r>
      <w:r w:rsidR="009C37D4" w:rsidRPr="001B104E">
        <w:rPr>
          <w:b/>
        </w:rPr>
        <w:t>Anticipated</w:t>
      </w:r>
      <w:r w:rsidR="009C37D4" w:rsidRPr="001B104E">
        <w:t xml:space="preserve"> </w:t>
      </w:r>
      <w:r w:rsidR="009C37D4" w:rsidRPr="001B104E">
        <w:rPr>
          <w:b/>
        </w:rPr>
        <w:t>LOS</w:t>
      </w:r>
      <w:r w:rsidR="009C37D4" w:rsidRPr="001B104E">
        <w:t xml:space="preserve"> for AC group-type is 5 days, and 10 days for PAC and CC group-types.</w:t>
      </w:r>
    </w:p>
    <w:p w14:paraId="037790B8" w14:textId="0A2FB1EF" w:rsidR="00AA21E2" w:rsidRPr="001B104E" w:rsidRDefault="00AA21E2" w:rsidP="00AA21E2">
      <w:pPr>
        <w:pStyle w:val="ListBullet"/>
        <w:rPr>
          <w:b/>
        </w:rPr>
      </w:pPr>
      <w:r w:rsidRPr="001B104E">
        <w:rPr>
          <w:b/>
        </w:rPr>
        <w:t>Branch1</w:t>
      </w:r>
      <w:r w:rsidR="009C37D4" w:rsidRPr="001B104E">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 and 10 days for PAC and CC group-types.</w:t>
      </w:r>
    </w:p>
    <w:p w14:paraId="01CF9C7F" w14:textId="3D51C827" w:rsidR="00AA21E2" w:rsidRPr="001B104E" w:rsidRDefault="00AA21E2" w:rsidP="00AA21E2">
      <w:pPr>
        <w:pStyle w:val="ListBullet"/>
        <w:rPr>
          <w:b/>
        </w:rPr>
      </w:pPr>
      <w:r w:rsidRPr="001B104E">
        <w:rPr>
          <w:b/>
        </w:rPr>
        <w:t>Branch2</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and 15</w:t>
      </w:r>
      <w:r w:rsidR="00604AFB" w:rsidRPr="001B104E">
        <w:t xml:space="preserve"> days for PAC and CC group-types.</w:t>
      </w:r>
    </w:p>
    <w:p w14:paraId="78621058" w14:textId="7215C06A" w:rsidR="00AA21E2" w:rsidRPr="001B104E" w:rsidRDefault="00AA21E2" w:rsidP="00AA21E2">
      <w:pPr>
        <w:pStyle w:val="ListBullet"/>
        <w:rPr>
          <w:b/>
        </w:rPr>
      </w:pPr>
      <w:r w:rsidRPr="001B104E">
        <w:rPr>
          <w:b/>
        </w:rPr>
        <w:t>Low Risk Patient</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xml:space="preserve">, </w:t>
      </w:r>
      <w:r w:rsidR="00A26632" w:rsidRPr="001B104E">
        <w:t>0</w:t>
      </w:r>
      <w:r w:rsidR="00BA2486" w:rsidRPr="001B104E">
        <w:t>,</w:t>
      </w:r>
      <w:r w:rsidR="00187488" w:rsidRPr="001B104E">
        <w:t xml:space="preserve"> or 1 </w:t>
      </w:r>
      <w:r w:rsidR="00A26632" w:rsidRPr="001B104E">
        <w:t>for PAC and CC group-types</w:t>
      </w:r>
      <w:r w:rsidR="00604AFB" w:rsidRPr="001B104E">
        <w:t>.</w:t>
      </w:r>
    </w:p>
    <w:p w14:paraId="76349FE9" w14:textId="05C7CCA3" w:rsidR="00956490" w:rsidRPr="001B104E" w:rsidRDefault="00F115B6" w:rsidP="00BC6BA8">
      <w:pPr>
        <w:pStyle w:val="ListNumber"/>
      </w:pPr>
      <w:r w:rsidRPr="001B104E">
        <w:t xml:space="preserve">In the </w:t>
      </w:r>
      <w:r w:rsidRPr="001B104E">
        <w:rPr>
          <w:b/>
        </w:rPr>
        <w:t>Anticipated</w:t>
      </w:r>
      <w:r w:rsidRPr="001B104E">
        <w:t xml:space="preserve"> </w:t>
      </w:r>
      <w:r w:rsidRPr="001B104E">
        <w:rPr>
          <w:b/>
        </w:rPr>
        <w:t>LOS</w:t>
      </w:r>
      <w:r w:rsidRPr="001B104E">
        <w:t xml:space="preserve"> </w:t>
      </w:r>
      <w:r w:rsidR="00BC6BA8" w:rsidRPr="001B104E">
        <w:rPr>
          <w:b/>
        </w:rPr>
        <w:t>Days</w:t>
      </w:r>
      <w:r w:rsidR="00BC6BA8" w:rsidRPr="001B104E">
        <w:t xml:space="preserve"> box, w</w:t>
      </w:r>
      <w:r w:rsidR="00956490" w:rsidRPr="001B104E">
        <w:t xml:space="preserve">hen </w:t>
      </w:r>
      <w:r w:rsidR="00BC6BA8" w:rsidRPr="001B104E">
        <w:t xml:space="preserve">you enter a value </w:t>
      </w:r>
      <w:r w:rsidR="00BA2486" w:rsidRPr="001B104E">
        <w:t>high</w:t>
      </w:r>
      <w:r w:rsidR="00BC6BA8" w:rsidRPr="001B104E">
        <w:t xml:space="preserve">er than the </w:t>
      </w:r>
      <w:r w:rsidR="00956490" w:rsidRPr="001B104E">
        <w:t>standard number of days</w:t>
      </w:r>
      <w:r w:rsidRPr="001B104E">
        <w:t>,</w:t>
      </w:r>
      <w:r w:rsidR="00956490" w:rsidRPr="001B104E">
        <w:t xml:space="preserve"> a “+” icon </w:t>
      </w:r>
      <w:r w:rsidRPr="001B104E">
        <w:t xml:space="preserve">displays </w:t>
      </w:r>
      <w:r w:rsidR="00956490" w:rsidRPr="001B104E">
        <w:t>to trigger outreach to the doctor.</w:t>
      </w:r>
      <w:r w:rsidR="003D0B6C" w:rsidRPr="001B104E">
        <w:t xml:space="preserve"> However, this feature does not apply to the </w:t>
      </w:r>
      <w:r w:rsidR="003D0B6C" w:rsidRPr="001B104E">
        <w:rPr>
          <w:b/>
        </w:rPr>
        <w:t>Low Risk Patient</w:t>
      </w:r>
      <w:r w:rsidR="003D0B6C" w:rsidRPr="001B104E">
        <w:t xml:space="preserve"> branch.</w:t>
      </w:r>
    </w:p>
    <w:p w14:paraId="255FAA40" w14:textId="52CBFED0" w:rsidR="00F115B6" w:rsidRPr="001B104E" w:rsidRDefault="0098778B" w:rsidP="00F115B6">
      <w:pPr>
        <w:pStyle w:val="CVFigure"/>
      </w:pPr>
      <w:r w:rsidRPr="001B104E">
        <w:lastRenderedPageBreak/>
        <w:drawing>
          <wp:inline distT="0" distB="0" distL="0" distR="0" wp14:anchorId="76FB428F" wp14:editId="2EF9AAA9">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23">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1B104E" w:rsidRDefault="00CD5B8B" w:rsidP="00F115B6">
      <w:pPr>
        <w:pStyle w:val="CVFigureCaption"/>
      </w:pPr>
      <w:r w:rsidRPr="001B104E">
        <w:t>Length of Stay tab page–Anticipated LOS Days &gt; Standard LOS Days</w:t>
      </w:r>
    </w:p>
    <w:p w14:paraId="66ABEF79" w14:textId="7C2A8634" w:rsidR="00F115B6" w:rsidRPr="001B104E" w:rsidRDefault="0015491F" w:rsidP="0015491F">
      <w:pPr>
        <w:pStyle w:val="CVChapterBodyCopy"/>
      </w:pPr>
      <w:r w:rsidRPr="001B104E">
        <w:t>Similarly, when the anticipated number of days is lesser than the standard number of days, a “-” icon displays.</w:t>
      </w:r>
    </w:p>
    <w:p w14:paraId="3D6BCC9F" w14:textId="4CD266A3" w:rsidR="00CD5B8B" w:rsidRPr="001B104E" w:rsidRDefault="0098778B" w:rsidP="00F115B6">
      <w:pPr>
        <w:pStyle w:val="CVFigure"/>
      </w:pPr>
      <w:r w:rsidRPr="001B104E">
        <w:drawing>
          <wp:inline distT="0" distB="0" distL="0" distR="0" wp14:anchorId="3EB85E1F" wp14:editId="3B14D7EE">
            <wp:extent cx="5486400" cy="281432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FIGURE 116 LENGTH OF STAY TAB PAGE–ANTICIPATED LOS DAYS  LES THAN STANDARD LOS DAYS.png"/>
                    <pic:cNvPicPr/>
                  </pic:nvPicPr>
                  <pic:blipFill>
                    <a:blip r:embed="rId324">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5EA83CA8" w:rsidR="0098778B" w:rsidRPr="001B104E" w:rsidRDefault="0098778B" w:rsidP="0098778B">
      <w:pPr>
        <w:pStyle w:val="CVFigureCaption"/>
      </w:pPr>
      <w:r w:rsidRPr="001B104E">
        <w:t>Length of Stay tab page–Anticipated LOS Days &lt; Standard LOS Days</w:t>
      </w:r>
    </w:p>
    <w:p w14:paraId="772BD7F6" w14:textId="77777777" w:rsidR="00F92C89" w:rsidRPr="001B104E" w:rsidRDefault="00F92C89" w:rsidP="00F92C89">
      <w:pPr>
        <w:pStyle w:val="CVspacebeforetable"/>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F92C89" w:rsidRPr="001B104E" w14:paraId="7B29E887" w14:textId="77777777" w:rsidTr="00F03672">
        <w:trPr>
          <w:trHeight w:val="989"/>
        </w:trPr>
        <w:tc>
          <w:tcPr>
            <w:tcW w:w="851" w:type="dxa"/>
            <w:vAlign w:val="center"/>
          </w:tcPr>
          <w:p w14:paraId="753BFA4F" w14:textId="77777777" w:rsidR="00F92C89" w:rsidRPr="001B104E" w:rsidRDefault="00F92C89" w:rsidP="00F03672">
            <w:pPr>
              <w:pStyle w:val="ChapterBodyCopy"/>
              <w:jc w:val="left"/>
            </w:pPr>
            <w:r w:rsidRPr="001B104E">
              <w:rPr>
                <w:noProof/>
                <w:lang w:val="en-IN" w:eastAsia="en-IN"/>
              </w:rPr>
              <w:drawing>
                <wp:inline distT="0" distB="0" distL="0" distR="0" wp14:anchorId="11CA8592" wp14:editId="29ACAAB1">
                  <wp:extent cx="441691" cy="438150"/>
                  <wp:effectExtent l="0" t="0" r="0" b="0"/>
                  <wp:docPr id="6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CEBAA02" w14:textId="77777777" w:rsidR="00F92C89" w:rsidRPr="001B104E" w:rsidRDefault="00F92C89" w:rsidP="00F92C89">
            <w:pPr>
              <w:pStyle w:val="CVCalloutNote"/>
            </w:pPr>
            <w:r w:rsidRPr="001B104E">
              <w:t>Coreo View has a pre-defined location in the CC group to receive the discharged LRISK patients from the ADT location automatically after a configurable time.</w:t>
            </w:r>
          </w:p>
          <w:p w14:paraId="18FE9F17" w14:textId="319F278E" w:rsidR="00F92C89" w:rsidRPr="001B104E" w:rsidRDefault="00F92C89" w:rsidP="00F92C89">
            <w:pPr>
              <w:pStyle w:val="CVCalloutNote"/>
            </w:pPr>
            <w:r w:rsidRPr="001B104E">
              <w:t>When the automated data-synchron</w:t>
            </w:r>
            <w:r w:rsidR="00F96DA6" w:rsidRPr="001B104E">
              <w:t xml:space="preserve">ization job runs in the Coreo View </w:t>
            </w:r>
            <w:r w:rsidR="00F96DA6" w:rsidRPr="001B104E">
              <w:lastRenderedPageBreak/>
              <w:t>database</w:t>
            </w:r>
            <w:r w:rsidRPr="001B104E">
              <w:t>, the discharged LRISK patient is moved to the pre-defined CC location automatically based on the periodicity of the synchronization job, or on time configured for this event (The event of moving the LRISK patient to the pre-defined CC location); when the patient is moved to this CC location, the LOS Branch value for the patient changes to Low Risk Patient.</w:t>
            </w:r>
          </w:p>
        </w:tc>
      </w:tr>
    </w:tbl>
    <w:p w14:paraId="7E12F985" w14:textId="74E90875" w:rsidR="00F92C89" w:rsidRPr="001B104E" w:rsidRDefault="00F92C89" w:rsidP="00F92C89">
      <w:pPr>
        <w:pStyle w:val="CVspacebeforetable"/>
      </w:pPr>
    </w:p>
    <w:p w14:paraId="0F0F51DD" w14:textId="0BF119F8" w:rsidR="00813758" w:rsidRPr="001B104E" w:rsidRDefault="00813758" w:rsidP="00813758">
      <w:pPr>
        <w:pStyle w:val="CVHeading3"/>
        <w:tabs>
          <w:tab w:val="num" w:pos="709"/>
        </w:tabs>
      </w:pPr>
      <w:bookmarkStart w:id="109" w:name="_Toc29807450"/>
      <w:r w:rsidRPr="001B104E">
        <w:t>Summary Window</w:t>
      </w:r>
      <w:r w:rsidRPr="001B104E">
        <w:rPr>
          <w:rFonts w:cstheme="majorHAnsi"/>
        </w:rPr>
        <w:t>–</w:t>
      </w:r>
      <w:r w:rsidR="00EB22FE" w:rsidRPr="001B104E">
        <w:t>Activities &amp; Attributes</w:t>
      </w:r>
      <w:r w:rsidRPr="001B104E">
        <w:t xml:space="preserve"> Tab</w:t>
      </w:r>
      <w:bookmarkEnd w:id="109"/>
    </w:p>
    <w:p w14:paraId="2663C3AA" w14:textId="534E832C" w:rsidR="00813758" w:rsidRPr="001B104E" w:rsidRDefault="00A1193B" w:rsidP="00E614AA">
      <w:pPr>
        <w:pStyle w:val="CVChapterBodyCopy"/>
        <w:rPr>
          <w:b/>
        </w:rPr>
      </w:pPr>
      <w:r w:rsidRPr="001B104E">
        <w:t xml:space="preserve">The </w:t>
      </w:r>
      <w:r w:rsidRPr="001B104E">
        <w:rPr>
          <w:b/>
        </w:rPr>
        <w:t>Activities &amp; Attributes</w:t>
      </w:r>
      <w:r w:rsidRPr="001B104E">
        <w:t xml:space="preserve"> tab</w:t>
      </w:r>
      <w:r w:rsidR="00411938" w:rsidRPr="001B104E">
        <w:t xml:space="preserve"> </w:t>
      </w:r>
      <w:r w:rsidR="00717E86" w:rsidRPr="001B104E">
        <w:t xml:space="preserve">page </w:t>
      </w:r>
      <w:r w:rsidR="00411938" w:rsidRPr="001B104E">
        <w:t>displays</w:t>
      </w:r>
      <w:r w:rsidR="00977401" w:rsidRPr="001B104E">
        <w:t xml:space="preserve"> the patient attributes and activities that you have </w:t>
      </w:r>
      <w:r w:rsidR="004D6430" w:rsidRPr="001B104E">
        <w:t>allocated</w:t>
      </w:r>
      <w:r w:rsidR="00977401" w:rsidRPr="001B104E">
        <w:t xml:space="preserve"> to the patient</w:t>
      </w:r>
      <w:r w:rsidR="004D6430" w:rsidRPr="001B104E">
        <w:t xml:space="preserve"> at the </w:t>
      </w:r>
      <w:r w:rsidR="004A3F94" w:rsidRPr="001B104E">
        <w:t>time of</w:t>
      </w:r>
      <w:hyperlink w:anchor="AssignPatButton" w:history="1">
        <w:r w:rsidR="002C4DD8" w:rsidRPr="001B104E">
          <w:rPr>
            <w:rStyle w:val="Hyperlink"/>
            <w:rFonts w:cstheme="minorBidi"/>
          </w:rPr>
          <w:t xml:space="preserve"> assigning a patient to a bed</w:t>
        </w:r>
      </w:hyperlink>
      <w:r w:rsidR="002C4DD8" w:rsidRPr="001B104E">
        <w:t>.</w:t>
      </w:r>
    </w:p>
    <w:p w14:paraId="438773A2" w14:textId="5B460FB0" w:rsidR="00A1193B" w:rsidRPr="001B104E" w:rsidRDefault="00266733" w:rsidP="002E44A9">
      <w:pPr>
        <w:pStyle w:val="CVFigure"/>
      </w:pPr>
      <w:r w:rsidRPr="001B104E">
        <w:drawing>
          <wp:inline distT="0" distB="0" distL="0" distR="0" wp14:anchorId="29D4C0C9" wp14:editId="601D0AFC">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25">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1B104E" w:rsidRDefault="002E44A9" w:rsidP="00C607AC">
      <w:pPr>
        <w:pStyle w:val="CVFigureCaption"/>
        <w:tabs>
          <w:tab w:val="left" w:pos="1134"/>
        </w:tabs>
      </w:pPr>
      <w:r w:rsidRPr="001B104E">
        <w:t>Bed Summary—Summary window–</w:t>
      </w:r>
      <w:r w:rsidR="00B05190" w:rsidRPr="001B104E">
        <w:t>Activities &amp; Attributes</w:t>
      </w:r>
      <w:r w:rsidRPr="001B104E">
        <w:t xml:space="preserve"> tab</w:t>
      </w:r>
    </w:p>
    <w:p w14:paraId="4AFEAEEE" w14:textId="12F8EB7E" w:rsidR="0003492C" w:rsidRPr="001B104E" w:rsidRDefault="0003492C" w:rsidP="0003492C">
      <w:pPr>
        <w:pStyle w:val="CVChapterBodyCopy"/>
      </w:pPr>
      <w:r w:rsidRPr="001B104E">
        <w:t xml:space="preserve">Follow these steps to either view the patient attributes </w:t>
      </w:r>
      <w:r w:rsidR="00DC536C" w:rsidRPr="001B104E">
        <w:t xml:space="preserve">and activities </w:t>
      </w:r>
      <w:r w:rsidRPr="001B104E">
        <w:t>assigned to the patient or to edit them.</w:t>
      </w:r>
    </w:p>
    <w:p w14:paraId="79FD8440" w14:textId="791C8630" w:rsidR="0003492C" w:rsidRPr="001B104E" w:rsidRDefault="0003492C" w:rsidP="00A55C80">
      <w:pPr>
        <w:pStyle w:val="ListNumber"/>
        <w:numPr>
          <w:ilvl w:val="0"/>
          <w:numId w:val="87"/>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Activities &amp; Attributes</w:t>
      </w:r>
      <w:r w:rsidRPr="001B104E">
        <w:t xml:space="preserve"> tab</w:t>
      </w:r>
      <w:r w:rsidR="00564DAC" w:rsidRPr="001B104E">
        <w:t xml:space="preserve"> to open the </w:t>
      </w:r>
      <w:r w:rsidR="00564DAC" w:rsidRPr="001B104E">
        <w:rPr>
          <w:b/>
        </w:rPr>
        <w:t>Activities &amp; Attributes</w:t>
      </w:r>
      <w:r w:rsidR="00564DAC" w:rsidRPr="001B104E">
        <w:t xml:space="preserve"> tab page.</w:t>
      </w:r>
    </w:p>
    <w:p w14:paraId="7A5EAACF" w14:textId="0A25EB7A" w:rsidR="00564DAC" w:rsidRPr="001B104E" w:rsidRDefault="002D031B" w:rsidP="00A55C80">
      <w:pPr>
        <w:pStyle w:val="ListNumber"/>
        <w:numPr>
          <w:ilvl w:val="0"/>
          <w:numId w:val="55"/>
        </w:numPr>
      </w:pPr>
      <w:r w:rsidRPr="001B104E">
        <w:t xml:space="preserve">Select the </w:t>
      </w:r>
      <w:r w:rsidRPr="001B104E">
        <w:rPr>
          <w:b/>
        </w:rPr>
        <w:t>Edit</w:t>
      </w:r>
      <w:r w:rsidRPr="001B104E">
        <w:t xml:space="preserve"> button</w:t>
      </w:r>
      <w:r w:rsidR="00DC536C" w:rsidRPr="001B104E">
        <w:t xml:space="preserve"> above the </w:t>
      </w:r>
      <w:hyperlink w:anchor="PatAttributes" w:history="1">
        <w:r w:rsidR="00DC536C" w:rsidRPr="001B104E">
          <w:rPr>
            <w:rStyle w:val="Hyperlink"/>
            <w:rFonts w:cstheme="minorBidi"/>
            <w:b/>
          </w:rPr>
          <w:t>Patient Attributes</w:t>
        </w:r>
        <w:r w:rsidR="00DC536C" w:rsidRPr="001B104E">
          <w:rPr>
            <w:rStyle w:val="Hyperlink"/>
            <w:rFonts w:cstheme="minorBidi"/>
          </w:rPr>
          <w:t xml:space="preserve"> box</w:t>
        </w:r>
      </w:hyperlink>
      <w:r w:rsidRPr="001B104E">
        <w:t xml:space="preserve"> </w:t>
      </w:r>
      <w:r w:rsidR="00DC536C" w:rsidRPr="001B104E">
        <w:t xml:space="preserve">if you want </w:t>
      </w:r>
      <w:r w:rsidRPr="001B104E">
        <w:t>to change the attributes assigned to the patient.</w:t>
      </w:r>
    </w:p>
    <w:p w14:paraId="4CF8C2E6" w14:textId="32510B4D" w:rsidR="00DC536C" w:rsidRPr="001B104E" w:rsidRDefault="00DC536C" w:rsidP="00A55C80">
      <w:pPr>
        <w:pStyle w:val="ListNumber"/>
        <w:numPr>
          <w:ilvl w:val="0"/>
          <w:numId w:val="55"/>
        </w:numPr>
      </w:pPr>
      <w:r w:rsidRPr="001B104E">
        <w:t xml:space="preserve">Select the </w:t>
      </w:r>
      <w:r w:rsidRPr="001B104E">
        <w:rPr>
          <w:b/>
        </w:rPr>
        <w:t>Edit</w:t>
      </w:r>
      <w:r w:rsidRPr="001B104E">
        <w:t xml:space="preserve"> button above the </w:t>
      </w:r>
      <w:hyperlink w:anchor="PatActivities" w:history="1">
        <w:r w:rsidRPr="001B104E">
          <w:rPr>
            <w:rStyle w:val="Hyperlink"/>
            <w:rFonts w:cstheme="minorBidi"/>
            <w:b/>
          </w:rPr>
          <w:t>Patient Activities</w:t>
        </w:r>
        <w:r w:rsidRPr="001B104E">
          <w:rPr>
            <w:rStyle w:val="Hyperlink"/>
            <w:rFonts w:cstheme="minorBidi"/>
          </w:rPr>
          <w:t xml:space="preserve"> box</w:t>
        </w:r>
      </w:hyperlink>
      <w:r w:rsidRPr="001B104E">
        <w:t xml:space="preserve"> if you want to change the activities assigned to the patient.</w:t>
      </w:r>
    </w:p>
    <w:p w14:paraId="6BC76403" w14:textId="378782B6" w:rsidR="00DC536C" w:rsidRPr="001B104E" w:rsidRDefault="001D39D3" w:rsidP="001D39D3">
      <w:pPr>
        <w:pStyle w:val="CVChapterBodyCopy"/>
      </w:pPr>
      <w:r w:rsidRPr="001B104E">
        <w:t>For each of the activities that you assign to the patient, Coreo View allows you to set an alert</w:t>
      </w:r>
      <w:r w:rsidR="0031307C" w:rsidRPr="001B104E">
        <w:t xml:space="preserve"> time frame</w:t>
      </w:r>
      <w:r w:rsidR="00CB6905" w:rsidRPr="001B104E">
        <w:t>, and when the activity is overdue</w:t>
      </w:r>
      <w:r w:rsidR="0031307C" w:rsidRPr="001B104E">
        <w:t>,</w:t>
      </w:r>
      <w:r w:rsidRPr="001B104E">
        <w:t xml:space="preserve"> the </w:t>
      </w:r>
      <w:r w:rsidR="0031307C" w:rsidRPr="001B104E">
        <w:t xml:space="preserve">related </w:t>
      </w:r>
      <w:r w:rsidRPr="001B104E">
        <w:t xml:space="preserve">activity icon changes to red color </w:t>
      </w:r>
      <w:r w:rsidR="0031307C" w:rsidRPr="001B104E">
        <w:t>alerting the user (you) about the delay. The red color icon also displays in the relevant bed cell in the bed view layout.</w:t>
      </w:r>
    </w:p>
    <w:p w14:paraId="5CDF505C" w14:textId="37397CC1" w:rsidR="0031307C" w:rsidRPr="001B104E" w:rsidRDefault="00440D46" w:rsidP="0031307C">
      <w:pPr>
        <w:pStyle w:val="CVFigure"/>
      </w:pPr>
      <w:r w:rsidRPr="001B104E">
        <w:lastRenderedPageBreak/>
        <w:drawing>
          <wp:inline distT="0" distB="0" distL="0" distR="0" wp14:anchorId="3373C358" wp14:editId="553B58B6">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26">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1B104E" w:rsidRDefault="00CB6905" w:rsidP="00C607AC">
      <w:pPr>
        <w:pStyle w:val="CVFigureCaption"/>
        <w:tabs>
          <w:tab w:val="left" w:pos="1276"/>
        </w:tabs>
      </w:pPr>
      <w:r w:rsidRPr="001B104E">
        <w:t>Patient Activit</w:t>
      </w:r>
      <w:r w:rsidR="002E7955" w:rsidRPr="001B104E">
        <w:t>ie</w:t>
      </w:r>
      <w:r w:rsidRPr="001B104E">
        <w:t>s box–Alert Timer</w:t>
      </w:r>
    </w:p>
    <w:p w14:paraId="76F747E3" w14:textId="5F3A397B" w:rsidR="00CB6905" w:rsidRPr="001B104E" w:rsidRDefault="00B5749C" w:rsidP="00FF7C34">
      <w:pPr>
        <w:pStyle w:val="ListNumber"/>
      </w:pPr>
      <w:r w:rsidRPr="001B104E">
        <w:t>In the D</w:t>
      </w:r>
      <w:r w:rsidR="00CB6905" w:rsidRPr="001B104E">
        <w:t xml:space="preserve">ate box, select the date by which the </w:t>
      </w:r>
      <w:r w:rsidR="00BA2486" w:rsidRPr="001B104E">
        <w:t>assigned role must perform the patient activity</w:t>
      </w:r>
      <w:r w:rsidR="00CB6905" w:rsidRPr="001B104E">
        <w:t>.</w:t>
      </w:r>
    </w:p>
    <w:p w14:paraId="548EE947" w14:textId="6C91CAE5" w:rsidR="00CB6905" w:rsidRPr="001B104E" w:rsidRDefault="00CB6905" w:rsidP="00FF7C34">
      <w:pPr>
        <w:pStyle w:val="ListNumber"/>
      </w:pPr>
      <w:r w:rsidRPr="001B104E">
        <w:t xml:space="preserve">Enter the time in hours and minutes to </w:t>
      </w:r>
      <w:r w:rsidR="00B5749C" w:rsidRPr="001B104E">
        <w:t xml:space="preserve">initiate the </w:t>
      </w:r>
      <w:r w:rsidRPr="001B104E">
        <w:t>activity.</w:t>
      </w:r>
    </w:p>
    <w:p w14:paraId="1852AC75" w14:textId="0DE5843F" w:rsidR="00CB6905" w:rsidRPr="001B104E" w:rsidRDefault="00CB6905" w:rsidP="00FF7C34">
      <w:pPr>
        <w:pStyle w:val="ListNumber"/>
      </w:pPr>
      <w:r w:rsidRPr="001B104E">
        <w:t xml:space="preserve">Select the </w:t>
      </w:r>
      <w:r w:rsidR="00C062D4" w:rsidRPr="001B104E">
        <w:t xml:space="preserve">alert </w:t>
      </w:r>
      <w:r w:rsidRPr="001B104E">
        <w:t>timer duration from the drop-down list:</w:t>
      </w:r>
    </w:p>
    <w:p w14:paraId="5A38EA9A" w14:textId="2E846A9B" w:rsidR="00CB6905" w:rsidRPr="001B104E" w:rsidRDefault="00CB6905" w:rsidP="00FF7C34">
      <w:pPr>
        <w:pStyle w:val="ListBullet2"/>
        <w:rPr>
          <w:b/>
        </w:rPr>
      </w:pPr>
      <w:r w:rsidRPr="001B104E">
        <w:rPr>
          <w:b/>
        </w:rPr>
        <w:t>Alert In: 2 Hours</w:t>
      </w:r>
    </w:p>
    <w:p w14:paraId="1F56841E" w14:textId="77777777" w:rsidR="00CB6905" w:rsidRPr="001B104E" w:rsidRDefault="00CB6905" w:rsidP="00FF7C34">
      <w:pPr>
        <w:pStyle w:val="ListBullet2"/>
        <w:rPr>
          <w:b/>
        </w:rPr>
      </w:pPr>
      <w:r w:rsidRPr="001B104E">
        <w:rPr>
          <w:b/>
        </w:rPr>
        <w:t>Alert In: 2 Hours</w:t>
      </w:r>
    </w:p>
    <w:p w14:paraId="7FA79119" w14:textId="0CA1CE37" w:rsidR="00CB6905" w:rsidRPr="001B104E" w:rsidRDefault="00CB6905" w:rsidP="00FF7C34">
      <w:pPr>
        <w:pStyle w:val="ListBullet2"/>
        <w:rPr>
          <w:b/>
        </w:rPr>
      </w:pPr>
      <w:r w:rsidRPr="001B104E">
        <w:rPr>
          <w:b/>
        </w:rPr>
        <w:t>Alert In: 4 Hours</w:t>
      </w:r>
    </w:p>
    <w:p w14:paraId="7ADFB24C" w14:textId="16DA4038" w:rsidR="00CB6905" w:rsidRPr="001B104E" w:rsidRDefault="00CB6905" w:rsidP="00FF7C34">
      <w:pPr>
        <w:pStyle w:val="ListBullet2"/>
        <w:rPr>
          <w:b/>
        </w:rPr>
      </w:pPr>
      <w:r w:rsidRPr="001B104E">
        <w:rPr>
          <w:b/>
        </w:rPr>
        <w:t>Alert In: 8 Hours</w:t>
      </w:r>
    </w:p>
    <w:p w14:paraId="6D60C99D" w14:textId="187ECEFA" w:rsidR="00CB6905" w:rsidRPr="001B104E" w:rsidRDefault="00CB6905" w:rsidP="00FF7C34">
      <w:pPr>
        <w:pStyle w:val="ListBullet2"/>
        <w:rPr>
          <w:b/>
        </w:rPr>
      </w:pPr>
      <w:r w:rsidRPr="001B104E">
        <w:rPr>
          <w:b/>
        </w:rPr>
        <w:t>Alert In: 24 Hours</w:t>
      </w:r>
    </w:p>
    <w:p w14:paraId="1754DBA2" w14:textId="6A6C7523" w:rsidR="00CB6905" w:rsidRPr="001B104E" w:rsidRDefault="00CB6905" w:rsidP="00FF7C34">
      <w:pPr>
        <w:pStyle w:val="ListBullet2"/>
        <w:rPr>
          <w:b/>
        </w:rPr>
      </w:pPr>
      <w:r w:rsidRPr="001B104E">
        <w:rPr>
          <w:b/>
        </w:rPr>
        <w:t>Alert In: 2 Days</w:t>
      </w:r>
    </w:p>
    <w:p w14:paraId="57D60956" w14:textId="3EAD521B" w:rsidR="00CB6905" w:rsidRPr="001B104E" w:rsidRDefault="00CB6905" w:rsidP="00FF7C34">
      <w:pPr>
        <w:pStyle w:val="ListBullet2"/>
        <w:rPr>
          <w:b/>
        </w:rPr>
      </w:pPr>
      <w:r w:rsidRPr="001B104E">
        <w:rPr>
          <w:b/>
        </w:rPr>
        <w:t>Alert In: 3 Days</w:t>
      </w:r>
    </w:p>
    <w:p w14:paraId="7D982385" w14:textId="6300CA20" w:rsidR="00CB6905" w:rsidRPr="001B104E" w:rsidRDefault="00CB6905" w:rsidP="00FF7C34">
      <w:pPr>
        <w:pStyle w:val="ListBullet2"/>
        <w:rPr>
          <w:b/>
        </w:rPr>
      </w:pPr>
      <w:r w:rsidRPr="001B104E">
        <w:rPr>
          <w:b/>
        </w:rPr>
        <w:t>Alert In: 1 Week</w:t>
      </w:r>
    </w:p>
    <w:p w14:paraId="42AEE8F1" w14:textId="31AC9979" w:rsidR="00CB6905" w:rsidRPr="001B104E" w:rsidRDefault="00CB6905" w:rsidP="00FF7C34">
      <w:pPr>
        <w:pStyle w:val="ListBullet2"/>
        <w:rPr>
          <w:b/>
        </w:rPr>
      </w:pPr>
      <w:r w:rsidRPr="001B104E">
        <w:rPr>
          <w:b/>
        </w:rPr>
        <w:t>Alert In: 2 Weeks</w:t>
      </w:r>
    </w:p>
    <w:p w14:paraId="48853AF2" w14:textId="14B58A44" w:rsidR="00CB6905" w:rsidRPr="001B104E" w:rsidRDefault="00CB6905" w:rsidP="00FF7C34">
      <w:pPr>
        <w:pStyle w:val="ListBullet2"/>
        <w:rPr>
          <w:b/>
        </w:rPr>
      </w:pPr>
      <w:r w:rsidRPr="001B104E">
        <w:rPr>
          <w:b/>
        </w:rPr>
        <w:t>Alert In: 4 Weeks</w:t>
      </w:r>
    </w:p>
    <w:p w14:paraId="45887320" w14:textId="31B174C5" w:rsidR="00CB6905" w:rsidRPr="001B104E" w:rsidRDefault="00CB6905" w:rsidP="00FF7C34">
      <w:pPr>
        <w:pStyle w:val="ListBullet2"/>
        <w:rPr>
          <w:b/>
        </w:rPr>
      </w:pPr>
      <w:r w:rsidRPr="001B104E">
        <w:rPr>
          <w:b/>
        </w:rPr>
        <w:t>No Alert</w:t>
      </w:r>
    </w:p>
    <w:p w14:paraId="305718A0" w14:textId="28D627C3" w:rsidR="00CB6905" w:rsidRPr="001B104E" w:rsidRDefault="00FF7C34" w:rsidP="00CB6905">
      <w:pPr>
        <w:pStyle w:val="CVChapterBodyCopy"/>
      </w:pPr>
      <w:r w:rsidRPr="001B104E">
        <w:t>Once the time exceeds the set duration</w:t>
      </w:r>
      <w:r w:rsidR="00B5749C" w:rsidRPr="001B104E">
        <w:t xml:space="preserve"> with respect to the initiated time</w:t>
      </w:r>
      <w:r w:rsidRPr="001B104E">
        <w:t>, the activity icon changes to red color.</w:t>
      </w:r>
    </w:p>
    <w:p w14:paraId="1DE73477" w14:textId="70C28FD2" w:rsidR="00F651DD" w:rsidRPr="001B104E" w:rsidRDefault="00F651DD" w:rsidP="00F651DD">
      <w:pPr>
        <w:pStyle w:val="ListNumber"/>
      </w:pPr>
      <w:r w:rsidRPr="001B104E">
        <w:t>Change the status of the activity by selecting from the list:</w:t>
      </w:r>
    </w:p>
    <w:p w14:paraId="28FA83B8" w14:textId="3B4A41D5" w:rsidR="00CB6905" w:rsidRPr="001B104E" w:rsidRDefault="00F651DD" w:rsidP="00F651DD">
      <w:pPr>
        <w:pStyle w:val="ListBullet2"/>
        <w:rPr>
          <w:b/>
        </w:rPr>
      </w:pPr>
      <w:r w:rsidRPr="001B104E">
        <w:rPr>
          <w:b/>
        </w:rPr>
        <w:t>Pending</w:t>
      </w:r>
    </w:p>
    <w:p w14:paraId="2ACC52EF" w14:textId="3D6C5A33" w:rsidR="00F651DD" w:rsidRPr="001B104E" w:rsidRDefault="00F651DD" w:rsidP="00F651DD">
      <w:pPr>
        <w:pStyle w:val="ListBullet2"/>
        <w:rPr>
          <w:b/>
        </w:rPr>
      </w:pPr>
      <w:r w:rsidRPr="001B104E">
        <w:rPr>
          <w:b/>
        </w:rPr>
        <w:t>Closed</w:t>
      </w:r>
    </w:p>
    <w:p w14:paraId="00CD29DA" w14:textId="0F663D06" w:rsidR="00F651DD" w:rsidRPr="001B104E" w:rsidRDefault="00F651DD" w:rsidP="00F651DD">
      <w:pPr>
        <w:pStyle w:val="ListBullet2"/>
        <w:rPr>
          <w:b/>
        </w:rPr>
      </w:pPr>
      <w:r w:rsidRPr="001B104E">
        <w:rPr>
          <w:b/>
        </w:rPr>
        <w:t>Deferred</w:t>
      </w:r>
    </w:p>
    <w:p w14:paraId="081C5B2E" w14:textId="5CDCF59D" w:rsidR="00F651DD" w:rsidRPr="001B104E" w:rsidRDefault="00F651DD" w:rsidP="00F651DD">
      <w:pPr>
        <w:pStyle w:val="ListBullet2"/>
        <w:rPr>
          <w:b/>
        </w:rPr>
      </w:pPr>
      <w:r w:rsidRPr="001B104E">
        <w:rPr>
          <w:b/>
        </w:rPr>
        <w:t>Incomplete</w:t>
      </w:r>
    </w:p>
    <w:p w14:paraId="23C7633A" w14:textId="64EDA3BE" w:rsidR="00123EAF" w:rsidRPr="001B104E" w:rsidRDefault="00123EAF" w:rsidP="00123EAF">
      <w:pPr>
        <w:pStyle w:val="ListNumber"/>
      </w:pPr>
      <w:r w:rsidRPr="001B104E">
        <w:t xml:space="preserve">Select the user role responsible </w:t>
      </w:r>
      <w:r w:rsidR="004C762D" w:rsidRPr="001B104E">
        <w:t>for updating</w:t>
      </w:r>
      <w:r w:rsidR="00337E22" w:rsidRPr="001B104E">
        <w:t xml:space="preserve"> the</w:t>
      </w:r>
      <w:r w:rsidRPr="001B104E">
        <w:t xml:space="preserve"> activity in the application. The user roles created by the Coreo View administrator display as a list on selecting this box.</w:t>
      </w:r>
    </w:p>
    <w:p w14:paraId="59AAB0BA" w14:textId="6F65D12C" w:rsidR="00123EAF" w:rsidRPr="001B104E" w:rsidRDefault="00337E22" w:rsidP="00123EAF">
      <w:pPr>
        <w:pStyle w:val="ListNumber"/>
      </w:pPr>
      <w:r w:rsidRPr="001B104E">
        <w:t>Enter a description, if required.</w:t>
      </w:r>
    </w:p>
    <w:p w14:paraId="30166C03" w14:textId="14AB6CB0" w:rsidR="00337E22" w:rsidRPr="001B104E" w:rsidRDefault="00337E22" w:rsidP="00337E22">
      <w:pPr>
        <w:pStyle w:val="CVChapterBodyCopy"/>
      </w:pPr>
      <w:r w:rsidRPr="001B104E">
        <w:lastRenderedPageBreak/>
        <w:t>Similarly, you can set the alert timer for each activity that you have assigned to the patient.</w:t>
      </w:r>
    </w:p>
    <w:p w14:paraId="3F76929C" w14:textId="6BAEA5FE" w:rsidR="00936C32" w:rsidRPr="001B104E" w:rsidRDefault="00936C32" w:rsidP="00936C32">
      <w:pPr>
        <w:pStyle w:val="CVHeading3"/>
        <w:tabs>
          <w:tab w:val="num" w:pos="709"/>
        </w:tabs>
      </w:pPr>
      <w:bookmarkStart w:id="110" w:name="_Toc29807451"/>
      <w:r w:rsidRPr="001B104E">
        <w:t>Summary Window</w:t>
      </w:r>
      <w:r w:rsidRPr="001B104E">
        <w:rPr>
          <w:rFonts w:cstheme="majorHAnsi"/>
        </w:rPr>
        <w:t>–</w:t>
      </w:r>
      <w:r w:rsidRPr="001B104E">
        <w:t>Patient Disposition Tab</w:t>
      </w:r>
      <w:bookmarkEnd w:id="110"/>
    </w:p>
    <w:p w14:paraId="36046E9E" w14:textId="2A096410" w:rsidR="00936C32" w:rsidRPr="001B104E" w:rsidRDefault="00936C32" w:rsidP="00936C32">
      <w:pPr>
        <w:pStyle w:val="CVChapterBodyCopy"/>
        <w:rPr>
          <w:b/>
        </w:rPr>
      </w:pPr>
      <w:r w:rsidRPr="001B104E">
        <w:t xml:space="preserve">The </w:t>
      </w:r>
      <w:r w:rsidRPr="001B104E">
        <w:rPr>
          <w:b/>
        </w:rPr>
        <w:t>Patient Disposition</w:t>
      </w:r>
      <w:r w:rsidRPr="001B104E">
        <w:t xml:space="preserve"> tab displays </w:t>
      </w:r>
      <w:r w:rsidR="004A0E6F" w:rsidRPr="001B104E">
        <w:t>th</w:t>
      </w:r>
      <w:r w:rsidR="00073602" w:rsidRPr="001B104E">
        <w:t>e state of the patient</w:t>
      </w:r>
      <w:r w:rsidRPr="001B104E">
        <w:t xml:space="preserve"> that y</w:t>
      </w:r>
      <w:r w:rsidR="00073602" w:rsidRPr="001B104E">
        <w:t xml:space="preserve">ou have assigned </w:t>
      </w:r>
      <w:r w:rsidRPr="001B104E">
        <w:t xml:space="preserve">at the time of </w:t>
      </w:r>
      <w:hyperlink w:anchor="PatDispStatusAssignPatientPageSumWin" w:history="1">
        <w:r w:rsidR="002C4DD8" w:rsidRPr="001B104E">
          <w:rPr>
            <w:rStyle w:val="Hyperlink"/>
            <w:rFonts w:cstheme="minorBidi"/>
          </w:rPr>
          <w:t>assigning a patient to a bed</w:t>
        </w:r>
      </w:hyperlink>
      <w:r w:rsidR="002C4DD8" w:rsidRPr="001B104E">
        <w:t>.</w:t>
      </w:r>
    </w:p>
    <w:p w14:paraId="0F754573" w14:textId="07E734CD" w:rsidR="00936C32" w:rsidRPr="001B104E" w:rsidRDefault="00266733" w:rsidP="00A83B7C">
      <w:pPr>
        <w:pStyle w:val="CVFigure"/>
      </w:pPr>
      <w:r w:rsidRPr="001B104E">
        <w:rPr>
          <w:sz w:val="16"/>
          <w:szCs w:val="16"/>
        </w:rPr>
        <w:drawing>
          <wp:inline distT="0" distB="0" distL="0" distR="0" wp14:anchorId="4BE15C9C" wp14:editId="60C71EEC">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27">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1B104E" w:rsidRDefault="00A83B7C" w:rsidP="00C607AC">
      <w:pPr>
        <w:pStyle w:val="CVFigureCaption"/>
      </w:pPr>
      <w:r w:rsidRPr="001B104E">
        <w:t>Bed Summary—Summary window–Patient Dispos</w:t>
      </w:r>
      <w:r w:rsidR="000E078E" w:rsidRPr="001B104E">
        <w:t>i</w:t>
      </w:r>
      <w:r w:rsidRPr="001B104E">
        <w:t>tion tab</w:t>
      </w:r>
    </w:p>
    <w:p w14:paraId="6A4E22CE" w14:textId="14D2630B" w:rsidR="000528C3" w:rsidRPr="001B104E" w:rsidRDefault="000528C3" w:rsidP="00C95025">
      <w:pPr>
        <w:pStyle w:val="CVChapterBodyCopy"/>
      </w:pPr>
      <w:r w:rsidRPr="001B104E">
        <w:t>Follow these steps to view or change the patient disposition state and set the alert timer for the disposition states:</w:t>
      </w:r>
    </w:p>
    <w:p w14:paraId="66B7C013" w14:textId="3736BAFC" w:rsidR="000528C3" w:rsidRPr="001B104E" w:rsidRDefault="000528C3" w:rsidP="00A55C80">
      <w:pPr>
        <w:pStyle w:val="ListNumber"/>
        <w:numPr>
          <w:ilvl w:val="0"/>
          <w:numId w:val="5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00266733" w:rsidRPr="001B104E">
        <w:rPr>
          <w:b/>
        </w:rPr>
        <w:t>Patient Disposition</w:t>
      </w:r>
      <w:r w:rsidRPr="001B104E">
        <w:t xml:space="preserve"> tab to open the </w:t>
      </w:r>
      <w:r w:rsidR="002B2DDB" w:rsidRPr="001B104E">
        <w:rPr>
          <w:b/>
        </w:rPr>
        <w:t>Patient Disposition</w:t>
      </w:r>
      <w:r w:rsidR="002B2DDB" w:rsidRPr="001B104E">
        <w:t xml:space="preserve"> </w:t>
      </w:r>
      <w:r w:rsidRPr="001B104E">
        <w:t>tab page.</w:t>
      </w:r>
    </w:p>
    <w:p w14:paraId="4FA48F38" w14:textId="667D1716" w:rsidR="008D582C" w:rsidRPr="001B104E" w:rsidRDefault="00686E66" w:rsidP="00C95025">
      <w:pPr>
        <w:pStyle w:val="CVChapterBodyCopy"/>
      </w:pPr>
      <w:r w:rsidRPr="001B104E">
        <w:t>The state that the patient is assigned at the time of admission highlights with a blue bar below the icon</w:t>
      </w:r>
      <w:r w:rsidR="008D582C" w:rsidRPr="001B104E">
        <w:t xml:space="preserve">. However, you can change the disposition </w:t>
      </w:r>
      <w:r w:rsidR="002B2DDB" w:rsidRPr="001B104E">
        <w:t>state</w:t>
      </w:r>
      <w:r w:rsidR="008D582C" w:rsidRPr="001B104E">
        <w:t xml:space="preserve"> for the patient.</w:t>
      </w:r>
    </w:p>
    <w:p w14:paraId="42EAB623" w14:textId="2327EFBE" w:rsidR="008D582C" w:rsidRPr="001B104E" w:rsidRDefault="008D582C" w:rsidP="00C95025">
      <w:pPr>
        <w:pStyle w:val="CVChapterBodyCopy"/>
      </w:pPr>
      <w:r w:rsidRPr="001B104E">
        <w:t>The following table</w:t>
      </w:r>
      <w:r w:rsidR="00696C87" w:rsidRPr="001B104E">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1B104E" w14:paraId="174992A4" w14:textId="77777777" w:rsidTr="00203FEA">
        <w:trPr>
          <w:tblHeader/>
        </w:trPr>
        <w:tc>
          <w:tcPr>
            <w:tcW w:w="2694" w:type="dxa"/>
            <w:shd w:val="clear" w:color="auto" w:fill="365F91" w:themeFill="accent1" w:themeFillShade="BF"/>
          </w:tcPr>
          <w:p w14:paraId="5A972182" w14:textId="3AE35E64" w:rsidR="00696C87" w:rsidRPr="001B104E" w:rsidRDefault="00696C87" w:rsidP="00203FEA">
            <w:pPr>
              <w:pStyle w:val="Whitechartheaderinformation"/>
            </w:pPr>
            <w:r w:rsidRPr="001B104E">
              <w:t>Patient Disposition State</w:t>
            </w:r>
          </w:p>
        </w:tc>
        <w:tc>
          <w:tcPr>
            <w:tcW w:w="6054" w:type="dxa"/>
            <w:shd w:val="clear" w:color="auto" w:fill="808080" w:themeFill="background1" w:themeFillShade="80"/>
          </w:tcPr>
          <w:p w14:paraId="72ED5E5A" w14:textId="77777777" w:rsidR="00696C87" w:rsidRPr="001B104E" w:rsidRDefault="00696C87" w:rsidP="00203FEA">
            <w:pPr>
              <w:pStyle w:val="Whitechartheaderinformation"/>
            </w:pPr>
            <w:r w:rsidRPr="001B104E">
              <w:t>Description</w:t>
            </w:r>
          </w:p>
        </w:tc>
      </w:tr>
      <w:tr w:rsidR="00696C87" w:rsidRPr="001B104E" w14:paraId="72B0D525" w14:textId="77777777" w:rsidTr="00203FEA">
        <w:tc>
          <w:tcPr>
            <w:tcW w:w="2694" w:type="dxa"/>
            <w:shd w:val="clear" w:color="auto" w:fill="FFFFFF" w:themeFill="background1"/>
          </w:tcPr>
          <w:p w14:paraId="09D93EEE" w14:textId="211FA3E7" w:rsidR="00131A4F" w:rsidRPr="001B104E" w:rsidRDefault="00D0326D" w:rsidP="006C0FFD">
            <w:pPr>
              <w:pStyle w:val="CVTableTextCenter"/>
            </w:pPr>
            <w:r w:rsidRPr="001B104E">
              <w:object w:dxaOrig="1830" w:dyaOrig="1365" w14:anchorId="61E2EEAA">
                <v:shape id="_x0000_i1110" type="#_x0000_t75" style="width:83.25pt;height:62.25pt" o:ole="">
                  <v:imagedata r:id="rId328" o:title=""/>
                </v:shape>
                <o:OLEObject Type="Embed" ProgID="PBrush" ShapeID="_x0000_i1110" DrawAspect="Content" ObjectID="_1640522373" r:id="rId329"/>
              </w:object>
            </w:r>
          </w:p>
        </w:tc>
        <w:tc>
          <w:tcPr>
            <w:tcW w:w="6054" w:type="dxa"/>
            <w:shd w:val="clear" w:color="auto" w:fill="FFFFFF" w:themeFill="background1"/>
          </w:tcPr>
          <w:p w14:paraId="12EA0461" w14:textId="44B4C0DE" w:rsidR="0012194A" w:rsidRPr="001B104E" w:rsidRDefault="00696C87" w:rsidP="00B95694">
            <w:pPr>
              <w:pStyle w:val="CVTabletext"/>
            </w:pPr>
            <w:r w:rsidRPr="001B104E">
              <w:t xml:space="preserve">You can admit a patient in the </w:t>
            </w:r>
            <w:r w:rsidRPr="001B104E">
              <w:rPr>
                <w:b/>
              </w:rPr>
              <w:t>Emergency</w:t>
            </w:r>
            <w:r w:rsidRPr="001B104E">
              <w:t xml:space="preserve"> state only in facilities/groups</w:t>
            </w:r>
            <w:r w:rsidR="00C25FC2" w:rsidRPr="001B104E">
              <w:t xml:space="preserve"> which belong to</w:t>
            </w:r>
            <w:r w:rsidRPr="001B104E">
              <w:t xml:space="preserve"> th</w:t>
            </w:r>
            <w:r w:rsidR="00C25FC2" w:rsidRPr="001B104E">
              <w:t>e Acute Care</w:t>
            </w:r>
            <w:r w:rsidR="00B95694" w:rsidRPr="001B104E">
              <w:t xml:space="preserve"> </w:t>
            </w:r>
            <w:r w:rsidR="00C95B4B" w:rsidRPr="001B104E">
              <w:t>group-type</w:t>
            </w:r>
            <w:r w:rsidR="0012194A" w:rsidRPr="001B104E">
              <w:t>.</w:t>
            </w:r>
          </w:p>
          <w:p w14:paraId="7441FE9C" w14:textId="7A3C5190" w:rsidR="00B95694" w:rsidRPr="001B104E" w:rsidRDefault="00B95694" w:rsidP="00B95694">
            <w:pPr>
              <w:pStyle w:val="CVTabletext"/>
            </w:pPr>
            <w:r w:rsidRPr="001B104E">
              <w:t xml:space="preserve">When a patient is admitted </w:t>
            </w:r>
            <w:r w:rsidR="00BA2486" w:rsidRPr="001B104E">
              <w:t>to</w:t>
            </w:r>
            <w:r w:rsidRPr="001B104E">
              <w:t xml:space="preserve"> the </w:t>
            </w:r>
            <w:r w:rsidRPr="001B104E">
              <w:rPr>
                <w:b/>
              </w:rPr>
              <w:t>Emergency</w:t>
            </w:r>
            <w:r w:rsidRPr="001B104E">
              <w:t xml:space="preserve"> state, you can </w:t>
            </w:r>
            <w:r w:rsidR="005872E0" w:rsidRPr="001B104E">
              <w:t xml:space="preserve">change </w:t>
            </w:r>
            <w:r w:rsidR="006C0FFD" w:rsidRPr="001B104E">
              <w:t xml:space="preserve">the state </w:t>
            </w:r>
            <w:r w:rsidR="005872E0" w:rsidRPr="001B104E">
              <w:t>to any of the other</w:t>
            </w:r>
            <w:r w:rsidRPr="001B104E">
              <w:t xml:space="preserve"> disposition states on the </w:t>
            </w:r>
            <w:r w:rsidRPr="001B104E">
              <w:rPr>
                <w:b/>
              </w:rPr>
              <w:t>Patient</w:t>
            </w:r>
            <w:r w:rsidRPr="001B104E">
              <w:t xml:space="preserve"> </w:t>
            </w:r>
            <w:r w:rsidRPr="001B104E">
              <w:rPr>
                <w:b/>
              </w:rPr>
              <w:t>Disposition</w:t>
            </w:r>
            <w:r w:rsidRPr="001B104E">
              <w:t xml:space="preserve"> tab in the </w:t>
            </w:r>
            <w:r w:rsidRPr="001B104E">
              <w:rPr>
                <w:b/>
              </w:rPr>
              <w:t>Summary</w:t>
            </w:r>
            <w:r w:rsidRPr="001B104E">
              <w:t xml:space="preserve"> window.</w:t>
            </w:r>
          </w:p>
          <w:p w14:paraId="299C77E8" w14:textId="5A423230" w:rsidR="005872E0" w:rsidRPr="001B104E" w:rsidRDefault="005872E0" w:rsidP="00BA2486">
            <w:pPr>
              <w:pStyle w:val="CVTabletext"/>
            </w:pPr>
            <w:r w:rsidRPr="001B104E">
              <w:t xml:space="preserve">You can set an alert timer for this state. When the set timeframe exceeds, the overdue </w:t>
            </w:r>
            <w:r w:rsidR="00BA2486" w:rsidRPr="001B104E">
              <w:t xml:space="preserve">number of </w:t>
            </w:r>
            <w:r w:rsidRPr="001B104E">
              <w:t>hours display</w:t>
            </w:r>
            <w:r w:rsidR="00BA2486"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w:t>
            </w:r>
            <w:r w:rsidRPr="001B104E">
              <w:lastRenderedPageBreak/>
              <w:t xml:space="preserve">box in the </w:t>
            </w:r>
            <w:r w:rsidRPr="001B104E">
              <w:rPr>
                <w:b/>
              </w:rPr>
              <w:t>Summary</w:t>
            </w:r>
            <w:r w:rsidRPr="001B104E">
              <w:t xml:space="preserve"> window.</w:t>
            </w:r>
          </w:p>
        </w:tc>
      </w:tr>
      <w:tr w:rsidR="00696C87" w:rsidRPr="001B104E" w14:paraId="120EA1DE" w14:textId="77777777" w:rsidTr="00203FEA">
        <w:tc>
          <w:tcPr>
            <w:tcW w:w="2694" w:type="dxa"/>
            <w:shd w:val="clear" w:color="auto" w:fill="FFFFFF" w:themeFill="background1"/>
          </w:tcPr>
          <w:p w14:paraId="21371D25" w14:textId="4EE06158" w:rsidR="00131A4F" w:rsidRPr="001B104E" w:rsidRDefault="00D0326D" w:rsidP="006C0FFD">
            <w:pPr>
              <w:pStyle w:val="CVTableTextCenter"/>
            </w:pPr>
            <w:r w:rsidRPr="001B104E">
              <w:object w:dxaOrig="1830" w:dyaOrig="1335" w14:anchorId="532026D4">
                <v:shape id="_x0000_i1111" type="#_x0000_t75" style="width:83.25pt;height:60.75pt" o:ole="">
                  <v:imagedata r:id="rId330" o:title=""/>
                </v:shape>
                <o:OLEObject Type="Embed" ProgID="PBrush" ShapeID="_x0000_i1111" DrawAspect="Content" ObjectID="_1640522374" r:id="rId331"/>
              </w:object>
            </w:r>
          </w:p>
        </w:tc>
        <w:tc>
          <w:tcPr>
            <w:tcW w:w="6054" w:type="dxa"/>
            <w:shd w:val="clear" w:color="auto" w:fill="FFFFFF" w:themeFill="background1"/>
          </w:tcPr>
          <w:p w14:paraId="40C1FF29" w14:textId="77777777" w:rsidR="00696C87" w:rsidRPr="001B104E" w:rsidRDefault="00131A4F" w:rsidP="00131A4F">
            <w:pPr>
              <w:pStyle w:val="CVTabletext"/>
            </w:pPr>
            <w:r w:rsidRPr="001B104E">
              <w:t xml:space="preserve">You can admit a patient in the </w:t>
            </w:r>
            <w:r w:rsidRPr="001B104E">
              <w:rPr>
                <w:b/>
              </w:rPr>
              <w:t>Observation</w:t>
            </w:r>
            <w:r w:rsidRPr="001B104E">
              <w:t xml:space="preserve"> state in facilities/groups belonging to all the three levels, Acute Care, Post-Acute Care, and Cross Continuum.</w:t>
            </w:r>
          </w:p>
          <w:p w14:paraId="1E5DAD72" w14:textId="2CB83BC0" w:rsidR="00131A4F" w:rsidRPr="001B104E" w:rsidRDefault="00131A4F" w:rsidP="0030789C">
            <w:pPr>
              <w:pStyle w:val="CVTabletext"/>
            </w:pPr>
            <w:r w:rsidRPr="001B104E">
              <w:t xml:space="preserve">From the </w:t>
            </w:r>
            <w:r w:rsidRPr="001B104E">
              <w:rPr>
                <w:b/>
              </w:rPr>
              <w:t>Observation</w:t>
            </w:r>
            <w:r w:rsidRPr="001B104E">
              <w:t xml:space="preserve"> state</w:t>
            </w:r>
            <w:r w:rsidR="000E078E" w:rsidRPr="001B104E">
              <w:t>,</w:t>
            </w:r>
            <w:r w:rsidRPr="001B104E">
              <w:t xml:space="preserve"> you can change the patient state to either </w:t>
            </w:r>
            <w:r w:rsidR="000E078E" w:rsidRPr="001B104E">
              <w:t xml:space="preserve">an </w:t>
            </w:r>
            <w:r w:rsidRPr="001B104E">
              <w:rPr>
                <w:b/>
              </w:rPr>
              <w:t>Admission</w:t>
            </w:r>
            <w:r w:rsidRPr="001B104E">
              <w:t xml:space="preserve"> state or </w:t>
            </w:r>
            <w:r w:rsidRPr="001B104E">
              <w:rPr>
                <w:b/>
              </w:rPr>
              <w:t>Complete</w:t>
            </w:r>
            <w:r w:rsidRPr="001B104E">
              <w:t xml:space="preserve"> state. The other disposition state </w:t>
            </w:r>
            <w:r w:rsidR="0030789C" w:rsidRPr="001B104E">
              <w:t>icons</w:t>
            </w:r>
            <w:r w:rsidRPr="001B104E">
              <w:t xml:space="preserve"> are inactive when</w:t>
            </w:r>
            <w:r w:rsidR="0030789C" w:rsidRPr="001B104E">
              <w:t xml:space="preserve"> the </w:t>
            </w:r>
            <w:r w:rsidR="0030789C" w:rsidRPr="001B104E">
              <w:rPr>
                <w:b/>
              </w:rPr>
              <w:t>Observation</w:t>
            </w:r>
            <w:r w:rsidR="0030789C" w:rsidRPr="001B104E">
              <w:t xml:space="preserve"> state icon is </w:t>
            </w:r>
            <w:r w:rsidR="00F1082D" w:rsidRPr="001B104E">
              <w:t>selected</w:t>
            </w:r>
            <w:r w:rsidR="0030789C" w:rsidRPr="001B104E">
              <w:t>.</w:t>
            </w:r>
          </w:p>
          <w:p w14:paraId="5A65E4FD" w14:textId="76EC52A3" w:rsidR="00D47AFA" w:rsidRPr="001B104E" w:rsidRDefault="00D47AFA" w:rsidP="00BA2486">
            <w:pPr>
              <w:pStyle w:val="CVTabletext"/>
            </w:pPr>
            <w:r w:rsidRPr="001B104E">
              <w:t>You can set an alert timer for this state.</w:t>
            </w:r>
            <w:r w:rsidR="0009506C" w:rsidRPr="001B104E">
              <w:t xml:space="preserve"> </w:t>
            </w:r>
            <w:r w:rsidR="00B26E60" w:rsidRPr="001B104E">
              <w:t>When the set timeframe exceeds</w:t>
            </w:r>
            <w:r w:rsidR="0009506C" w:rsidRPr="001B104E">
              <w:t xml:space="preserve">, the overdue </w:t>
            </w:r>
            <w:r w:rsidR="00BA2486" w:rsidRPr="001B104E">
              <w:t xml:space="preserve">number of </w:t>
            </w:r>
            <w:r w:rsidR="0009506C" w:rsidRPr="001B104E">
              <w:t>hours display</w:t>
            </w:r>
            <w:r w:rsidR="00BA2486" w:rsidRPr="001B104E">
              <w:t>s</w:t>
            </w:r>
            <w:r w:rsidR="0009506C" w:rsidRPr="001B104E">
              <w:t xml:space="preserve"> in red in the respective bed cell and the </w:t>
            </w:r>
            <w:r w:rsidR="0009506C" w:rsidRPr="001B104E">
              <w:rPr>
                <w:b/>
              </w:rPr>
              <w:t>Alert</w:t>
            </w:r>
            <w:r w:rsidR="0009506C" w:rsidRPr="001B104E">
              <w:t xml:space="preserve"> </w:t>
            </w:r>
            <w:r w:rsidR="0009506C" w:rsidRPr="001B104E">
              <w:rPr>
                <w:b/>
              </w:rPr>
              <w:t>Information</w:t>
            </w:r>
            <w:r w:rsidR="0009506C" w:rsidRPr="001B104E">
              <w:t xml:space="preserve"> box in the </w:t>
            </w:r>
            <w:r w:rsidR="0009506C" w:rsidRPr="001B104E">
              <w:rPr>
                <w:b/>
              </w:rPr>
              <w:t>Summary</w:t>
            </w:r>
            <w:r w:rsidR="0009506C" w:rsidRPr="001B104E">
              <w:t xml:space="preserve"> window.</w:t>
            </w:r>
          </w:p>
        </w:tc>
      </w:tr>
      <w:tr w:rsidR="00696C87" w:rsidRPr="001B104E" w14:paraId="1E728EA6" w14:textId="77777777" w:rsidTr="00203FEA">
        <w:tc>
          <w:tcPr>
            <w:tcW w:w="2694" w:type="dxa"/>
            <w:shd w:val="clear" w:color="auto" w:fill="FFFFFF" w:themeFill="background1"/>
          </w:tcPr>
          <w:p w14:paraId="11C3B367" w14:textId="6591CFFF" w:rsidR="00696C87" w:rsidRPr="001B104E" w:rsidRDefault="00670A29" w:rsidP="00203FEA">
            <w:pPr>
              <w:pStyle w:val="CVTableTextCenter"/>
              <w:rPr>
                <w:b/>
              </w:rPr>
            </w:pPr>
            <w:r w:rsidRPr="001B104E">
              <w:object w:dxaOrig="1320" w:dyaOrig="1440" w14:anchorId="6D6F6565">
                <v:shape id="_x0000_i1112" type="#_x0000_t75" style="width:66pt;height:1in" o:ole="">
                  <v:imagedata r:id="rId332" o:title=""/>
                </v:shape>
                <o:OLEObject Type="Embed" ProgID="PBrush" ShapeID="_x0000_i1112" DrawAspect="Content" ObjectID="_1640522375" r:id="rId333"/>
              </w:object>
            </w:r>
          </w:p>
        </w:tc>
        <w:tc>
          <w:tcPr>
            <w:tcW w:w="6054" w:type="dxa"/>
            <w:shd w:val="clear" w:color="auto" w:fill="FFFFFF" w:themeFill="background1"/>
          </w:tcPr>
          <w:p w14:paraId="0457A0D0" w14:textId="6DCA649F" w:rsidR="00F1082D" w:rsidRPr="001B104E" w:rsidRDefault="00F1082D" w:rsidP="00F1082D">
            <w:pPr>
              <w:pStyle w:val="CVTabletext"/>
            </w:pPr>
            <w:r w:rsidRPr="001B104E">
              <w:t xml:space="preserve">You can admit a patient in the </w:t>
            </w:r>
            <w:r w:rsidRPr="001B104E">
              <w:rPr>
                <w:b/>
              </w:rPr>
              <w:t>Admitted</w:t>
            </w:r>
            <w:r w:rsidRPr="001B104E">
              <w:t xml:space="preserve"> state in facilities/groups belonging to all the three levels, Acute Care, Post-Acute Care, and Cross Continuum.</w:t>
            </w:r>
          </w:p>
          <w:p w14:paraId="334E246F" w14:textId="730E34F5" w:rsidR="00F1082D" w:rsidRPr="001B104E" w:rsidRDefault="00F1082D" w:rsidP="00F1082D">
            <w:pPr>
              <w:pStyle w:val="CVTabletext"/>
            </w:pPr>
            <w:r w:rsidRPr="001B104E">
              <w:t xml:space="preserve">The </w:t>
            </w:r>
            <w:r w:rsidRPr="001B104E">
              <w:rPr>
                <w:b/>
              </w:rPr>
              <w:t>Emergency</w:t>
            </w:r>
            <w:r w:rsidRPr="001B104E">
              <w:t xml:space="preserve"> disposition state icon is inactive when the </w:t>
            </w:r>
            <w:r w:rsidRPr="001B104E">
              <w:rPr>
                <w:b/>
              </w:rPr>
              <w:t>Admitted</w:t>
            </w:r>
            <w:r w:rsidRPr="001B104E">
              <w:t xml:space="preserve"> state icon is selected.</w:t>
            </w:r>
          </w:p>
          <w:p w14:paraId="1BC63882" w14:textId="27174E2B" w:rsidR="00696C87" w:rsidRPr="001B104E" w:rsidRDefault="00F1082D" w:rsidP="000E078E">
            <w:pPr>
              <w:pStyle w:val="CVTabletext"/>
            </w:pPr>
            <w:r w:rsidRPr="001B104E">
              <w:t xml:space="preserve">You can view </w:t>
            </w:r>
            <w:r w:rsidR="0032015B" w:rsidRPr="001B104E">
              <w:t xml:space="preserve">or modify </w:t>
            </w:r>
            <w:r w:rsidRPr="001B104E">
              <w:t xml:space="preserve">the time at which the </w:t>
            </w:r>
            <w:r w:rsidR="00BA2486" w:rsidRPr="001B104E">
              <w:t>user initiates the admission process</w:t>
            </w:r>
            <w:r w:rsidRPr="001B104E">
              <w:t xml:space="preserve"> for the patient</w:t>
            </w:r>
            <w:r w:rsidR="000E078E" w:rsidRPr="001B104E">
              <w:t>;</w:t>
            </w:r>
            <w:r w:rsidRPr="001B104E">
              <w:t xml:space="preserve"> however, the alert timer </w:t>
            </w:r>
            <w:r w:rsidR="0032015B" w:rsidRPr="001B104E">
              <w:t xml:space="preserve">option </w:t>
            </w:r>
            <w:r w:rsidRPr="001B104E">
              <w:t>is not available for this disposition state.</w:t>
            </w:r>
          </w:p>
        </w:tc>
      </w:tr>
      <w:tr w:rsidR="00696C87" w:rsidRPr="001B104E" w14:paraId="7DD5F17B" w14:textId="77777777" w:rsidTr="00203FEA">
        <w:tc>
          <w:tcPr>
            <w:tcW w:w="2694" w:type="dxa"/>
            <w:shd w:val="clear" w:color="auto" w:fill="FFFFFF" w:themeFill="background1"/>
          </w:tcPr>
          <w:p w14:paraId="64958571" w14:textId="04EB9C21" w:rsidR="00696C87" w:rsidRPr="001B104E" w:rsidRDefault="0032015B" w:rsidP="00203FEA">
            <w:pPr>
              <w:pStyle w:val="CVTableTextCenter"/>
              <w:rPr>
                <w:b/>
              </w:rPr>
            </w:pPr>
            <w:r w:rsidRPr="001B104E">
              <w:object w:dxaOrig="2070" w:dyaOrig="1620" w14:anchorId="3DF897FD">
                <v:shape id="_x0000_i1113" type="#_x0000_t75" style="width:104.25pt;height:81.75pt" o:ole="">
                  <v:imagedata r:id="rId334" o:title=""/>
                </v:shape>
                <o:OLEObject Type="Embed" ProgID="PBrush" ShapeID="_x0000_i1113" DrawAspect="Content" ObjectID="_1640522376" r:id="rId335"/>
              </w:object>
            </w:r>
          </w:p>
        </w:tc>
        <w:tc>
          <w:tcPr>
            <w:tcW w:w="6054" w:type="dxa"/>
            <w:shd w:val="clear" w:color="auto" w:fill="FFFFFF" w:themeFill="background1"/>
          </w:tcPr>
          <w:p w14:paraId="04683D51" w14:textId="0245B680" w:rsidR="003F0840" w:rsidRPr="001B104E" w:rsidRDefault="003F0840" w:rsidP="003F0840">
            <w:pPr>
              <w:pStyle w:val="CVTabletext"/>
            </w:pPr>
            <w:r w:rsidRPr="001B104E">
              <w:t xml:space="preserve">Select the </w:t>
            </w:r>
            <w:r w:rsidRPr="001B104E">
              <w:rPr>
                <w:b/>
              </w:rPr>
              <w:t>Discharge</w:t>
            </w:r>
            <w:r w:rsidRPr="001B104E">
              <w:t xml:space="preserve"> </w:t>
            </w:r>
            <w:r w:rsidRPr="001B104E">
              <w:rPr>
                <w:b/>
              </w:rPr>
              <w:t>Possible</w:t>
            </w:r>
            <w:r w:rsidRPr="001B104E">
              <w:t xml:space="preserve"> state when there is a possible discharge for the patient</w:t>
            </w:r>
            <w:r w:rsidR="000E078E" w:rsidRPr="001B104E">
              <w:t xml:space="preserve"> that is</w:t>
            </w:r>
            <w:r w:rsidRPr="001B104E">
              <w:t xml:space="preserve"> initiated by the authorized medical team.</w:t>
            </w:r>
          </w:p>
          <w:p w14:paraId="24DE495A" w14:textId="53BB6EAD" w:rsidR="00696C87" w:rsidRPr="001B104E" w:rsidRDefault="00745F71" w:rsidP="00745F71">
            <w:pPr>
              <w:pStyle w:val="CVTabletext"/>
            </w:pPr>
            <w:r w:rsidRPr="001B104E">
              <w:t>T</w:t>
            </w:r>
            <w:r w:rsidR="00B26E60" w:rsidRPr="001B104E">
              <w:t xml:space="preserve">he </w:t>
            </w:r>
            <w:r w:rsidR="00B26E60" w:rsidRPr="001B104E">
              <w:rPr>
                <w:b/>
              </w:rPr>
              <w:t>Discharge</w:t>
            </w:r>
            <w:r w:rsidR="00B26E60" w:rsidRPr="001B104E">
              <w:t xml:space="preserve"> </w:t>
            </w:r>
            <w:r w:rsidR="00B26E60" w:rsidRPr="001B104E">
              <w:rPr>
                <w:b/>
              </w:rPr>
              <w:t>Possible</w:t>
            </w:r>
            <w:r w:rsidR="00B26E60" w:rsidRPr="001B104E">
              <w:t xml:space="preserve"> </w:t>
            </w:r>
            <w:r w:rsidRPr="001B104E">
              <w:t xml:space="preserve">state is available only in the </w:t>
            </w:r>
            <w:r w:rsidRPr="001B104E">
              <w:rPr>
                <w:b/>
              </w:rPr>
              <w:t>Summary</w:t>
            </w:r>
            <w:r w:rsidRPr="001B104E">
              <w:t xml:space="preserve"> window on the </w:t>
            </w:r>
            <w:r w:rsidRPr="001B104E">
              <w:rPr>
                <w:b/>
              </w:rPr>
              <w:t>Patient</w:t>
            </w:r>
            <w:r w:rsidRPr="001B104E">
              <w:t xml:space="preserve"> </w:t>
            </w:r>
            <w:r w:rsidRPr="001B104E">
              <w:rPr>
                <w:b/>
              </w:rPr>
              <w:t>Disposition</w:t>
            </w:r>
            <w:r w:rsidRPr="001B104E">
              <w:t xml:space="preserve"> tab.</w:t>
            </w:r>
          </w:p>
          <w:p w14:paraId="0E8B5892" w14:textId="7D2F099D" w:rsidR="009A7EB5" w:rsidRPr="001B104E" w:rsidRDefault="009A7EB5" w:rsidP="009A7EB5">
            <w:pPr>
              <w:pStyle w:val="CVTabletext"/>
            </w:pPr>
            <w:r w:rsidRPr="001B104E">
              <w:t xml:space="preserve">The </w:t>
            </w:r>
            <w:r w:rsidRPr="001B104E">
              <w:rPr>
                <w:b/>
              </w:rPr>
              <w:t>Emergency</w:t>
            </w:r>
            <w:r w:rsidRPr="001B104E">
              <w:t xml:space="preserve"> disposition state icon is inactive when you select the </w:t>
            </w:r>
            <w:r w:rsidRPr="001B104E">
              <w:rPr>
                <w:b/>
              </w:rPr>
              <w:t>Discharge</w:t>
            </w:r>
            <w:r w:rsidRPr="001B104E">
              <w:t xml:space="preserve"> </w:t>
            </w:r>
            <w:r w:rsidRPr="001B104E">
              <w:rPr>
                <w:b/>
              </w:rPr>
              <w:t>Possible</w:t>
            </w:r>
            <w:r w:rsidRPr="001B104E">
              <w:t xml:space="preserve"> state icon.</w:t>
            </w:r>
          </w:p>
          <w:p w14:paraId="572D3EFA" w14:textId="1E48E699" w:rsidR="009A7EB5" w:rsidRPr="001B104E" w:rsidRDefault="006C0FFD" w:rsidP="000E078E">
            <w:pPr>
              <w:pStyle w:val="CVTabletext"/>
            </w:pPr>
            <w:r w:rsidRPr="001B104E">
              <w:t xml:space="preserve">You can set an alert timer for this state. When the set timeframe exceeds, the overdue </w:t>
            </w:r>
            <w:r w:rsidR="00AE39A8" w:rsidRPr="001B104E">
              <w:t xml:space="preserve">number of </w:t>
            </w:r>
            <w:r w:rsidRPr="001B104E">
              <w:t>hours display</w:t>
            </w:r>
            <w:r w:rsidR="00AE39A8"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08D51D81" w14:textId="77777777" w:rsidTr="00203FEA">
        <w:tc>
          <w:tcPr>
            <w:tcW w:w="2694" w:type="dxa"/>
            <w:shd w:val="clear" w:color="auto" w:fill="FFFFFF" w:themeFill="background1"/>
          </w:tcPr>
          <w:p w14:paraId="067432CB" w14:textId="05001FCD" w:rsidR="00696C87" w:rsidRPr="001B104E" w:rsidRDefault="006C0FFD" w:rsidP="00203FEA">
            <w:pPr>
              <w:pStyle w:val="CVTableTextCenter"/>
              <w:rPr>
                <w:b/>
              </w:rPr>
            </w:pPr>
            <w:r w:rsidRPr="001B104E">
              <w:object w:dxaOrig="1980" w:dyaOrig="1950" w14:anchorId="28E219AF">
                <v:shape id="_x0000_i1114" type="#_x0000_t75" style="width:98.25pt;height:96.75pt" o:ole="">
                  <v:imagedata r:id="rId336" o:title=""/>
                </v:shape>
                <o:OLEObject Type="Embed" ProgID="PBrush" ShapeID="_x0000_i1114" DrawAspect="Content" ObjectID="_1640522377" r:id="rId337"/>
              </w:object>
            </w:r>
          </w:p>
        </w:tc>
        <w:tc>
          <w:tcPr>
            <w:tcW w:w="6054" w:type="dxa"/>
            <w:shd w:val="clear" w:color="auto" w:fill="FFFFFF" w:themeFill="background1"/>
          </w:tcPr>
          <w:p w14:paraId="32CD4B79" w14:textId="100059A9" w:rsidR="00696C87" w:rsidRPr="001B104E" w:rsidRDefault="001B54FB" w:rsidP="003F0840">
            <w:pPr>
              <w:pStyle w:val="CVTabletext"/>
            </w:pPr>
            <w:r w:rsidRPr="001B104E">
              <w:t>The</w:t>
            </w:r>
            <w:r w:rsidR="003F0840" w:rsidRPr="001B104E">
              <w:t xml:space="preserve"> Coreo View</w:t>
            </w:r>
            <w:r w:rsidRPr="001B104E">
              <w:t xml:space="preserve"> functionality </w:t>
            </w:r>
            <w:r w:rsidR="003F0840" w:rsidRPr="001B104E">
              <w:t>for</w:t>
            </w:r>
            <w:r w:rsidRPr="001B104E">
              <w:t xml:space="preserve"> the</w:t>
            </w:r>
            <w:r w:rsidRPr="001B104E">
              <w:rPr>
                <w:b/>
              </w:rPr>
              <w:t xml:space="preserve"> </w:t>
            </w:r>
            <w:r w:rsidR="006C0FFD" w:rsidRPr="001B104E">
              <w:rPr>
                <w:b/>
              </w:rPr>
              <w:t>Discharge</w:t>
            </w:r>
            <w:r w:rsidR="006C0FFD" w:rsidRPr="001B104E">
              <w:t xml:space="preserve"> </w:t>
            </w:r>
            <w:r w:rsidR="006C0FFD" w:rsidRPr="001B104E">
              <w:rPr>
                <w:b/>
              </w:rPr>
              <w:t>Pending</w:t>
            </w:r>
            <w:r w:rsidR="006C0FFD" w:rsidRPr="001B104E">
              <w:t xml:space="preserve"> state </w:t>
            </w:r>
            <w:r w:rsidRPr="001B104E">
              <w:t>and</w:t>
            </w:r>
            <w:r w:rsidR="006C0FFD" w:rsidRPr="001B104E">
              <w:t xml:space="preserve"> the </w:t>
            </w:r>
            <w:r w:rsidR="006C0FFD" w:rsidRPr="001B104E">
              <w:rPr>
                <w:b/>
              </w:rPr>
              <w:t>Discharge</w:t>
            </w:r>
            <w:r w:rsidR="006C0FFD" w:rsidRPr="001B104E">
              <w:t xml:space="preserve"> </w:t>
            </w:r>
            <w:r w:rsidR="006C0FFD" w:rsidRPr="001B104E">
              <w:rPr>
                <w:b/>
              </w:rPr>
              <w:t>Possible</w:t>
            </w:r>
            <w:r w:rsidR="006C0FFD" w:rsidRPr="001B104E">
              <w:t xml:space="preserve"> state</w:t>
            </w:r>
            <w:r w:rsidRPr="001B104E">
              <w:t xml:space="preserve"> are similar.</w:t>
            </w:r>
          </w:p>
        </w:tc>
      </w:tr>
      <w:tr w:rsidR="00696C87" w:rsidRPr="001B104E" w14:paraId="61F14AC5" w14:textId="77777777" w:rsidTr="00203FEA">
        <w:tc>
          <w:tcPr>
            <w:tcW w:w="2694" w:type="dxa"/>
            <w:shd w:val="clear" w:color="auto" w:fill="FFFFFF" w:themeFill="background1"/>
          </w:tcPr>
          <w:p w14:paraId="523AA119" w14:textId="51319556" w:rsidR="00696C87" w:rsidRPr="001B104E" w:rsidRDefault="003F0840" w:rsidP="00203FEA">
            <w:pPr>
              <w:pStyle w:val="CVTableTextCenter"/>
              <w:rPr>
                <w:b/>
              </w:rPr>
            </w:pPr>
            <w:r w:rsidRPr="001B104E">
              <w:object w:dxaOrig="1290" w:dyaOrig="1395" w14:anchorId="026E0139">
                <v:shape id="_x0000_i1115" type="#_x0000_t75" style="width:64.5pt;height:69.75pt" o:ole="">
                  <v:imagedata r:id="rId338" o:title=""/>
                </v:shape>
                <o:OLEObject Type="Embed" ProgID="PBrush" ShapeID="_x0000_i1115" DrawAspect="Content" ObjectID="_1640522378" r:id="rId339"/>
              </w:object>
            </w:r>
          </w:p>
        </w:tc>
        <w:tc>
          <w:tcPr>
            <w:tcW w:w="6054" w:type="dxa"/>
            <w:shd w:val="clear" w:color="auto" w:fill="FFFFFF" w:themeFill="background1"/>
          </w:tcPr>
          <w:p w14:paraId="27012DBA" w14:textId="36F72FC9" w:rsidR="00696C87" w:rsidRPr="001B104E" w:rsidRDefault="003F0840" w:rsidP="00203FEA">
            <w:pPr>
              <w:pStyle w:val="CVTabletext"/>
            </w:pPr>
            <w:r w:rsidRPr="001B104E">
              <w:t xml:space="preserve">Select the </w:t>
            </w:r>
            <w:r w:rsidR="00494AE4" w:rsidRPr="001B104E">
              <w:rPr>
                <w:b/>
              </w:rPr>
              <w:t>Complete</w:t>
            </w:r>
            <w:r w:rsidR="00494AE4" w:rsidRPr="001B104E">
              <w:t xml:space="preserve"> state to complete the discharge process for the patient. A message box displays informing you that the patient would be moved to the </w:t>
            </w:r>
            <w:r w:rsidR="00494AE4" w:rsidRPr="001B104E">
              <w:rPr>
                <w:b/>
              </w:rPr>
              <w:t>ADT</w:t>
            </w:r>
            <w:r w:rsidR="00494AE4" w:rsidRPr="001B104E">
              <w:t xml:space="preserve"> bed in the </w:t>
            </w:r>
            <w:r w:rsidR="00494AE4" w:rsidRPr="001B104E">
              <w:rPr>
                <w:b/>
              </w:rPr>
              <w:t>ADT</w:t>
            </w:r>
            <w:r w:rsidR="00494AE4" w:rsidRPr="001B104E">
              <w:t xml:space="preserve"> location.</w:t>
            </w:r>
          </w:p>
          <w:p w14:paraId="43F0F382" w14:textId="683C5D1D" w:rsidR="00A64E88" w:rsidRPr="001B104E" w:rsidRDefault="00A64E88" w:rsidP="00203FEA">
            <w:pPr>
              <w:pStyle w:val="CVTabletext"/>
            </w:pPr>
            <w:r w:rsidRPr="001B104E">
              <w:t xml:space="preserve">Coreo View moves the discharged patients to a pre-defined location called </w:t>
            </w:r>
            <w:r w:rsidRPr="001B104E">
              <w:rPr>
                <w:b/>
              </w:rPr>
              <w:t>ADT</w:t>
            </w:r>
            <w:r w:rsidRPr="001B104E">
              <w:t xml:space="preserve">. When the administrator creates a new group, for </w:t>
            </w:r>
            <w:r w:rsidR="00BC0C3F" w:rsidRPr="001B104E">
              <w:t xml:space="preserve">the </w:t>
            </w:r>
            <w:r w:rsidRPr="001B104E">
              <w:t xml:space="preserve">each </w:t>
            </w:r>
            <w:r w:rsidR="00BC0C3F" w:rsidRPr="001B104E">
              <w:t>created group, Coreo View</w:t>
            </w:r>
            <w:r w:rsidRPr="001B104E">
              <w:t xml:space="preserve"> creates an automatic </w:t>
            </w:r>
            <w:r w:rsidRPr="001B104E">
              <w:rPr>
                <w:b/>
              </w:rPr>
              <w:t>ADT</w:t>
            </w:r>
            <w:r w:rsidRPr="001B104E">
              <w:t xml:space="preserve"> location, and when </w:t>
            </w:r>
            <w:r w:rsidR="00BC0C3F" w:rsidRPr="001B104E">
              <w:t>a</w:t>
            </w:r>
            <w:r w:rsidRPr="001B104E">
              <w:t xml:space="preserve"> </w:t>
            </w:r>
            <w:r w:rsidR="00BC0C3F" w:rsidRPr="001B104E">
              <w:t>patient discharge process happens</w:t>
            </w:r>
            <w:r w:rsidRPr="001B104E">
              <w:t xml:space="preserve">, the patient moves to the ADT bed </w:t>
            </w:r>
            <w:r w:rsidR="00BC0C3F" w:rsidRPr="001B104E">
              <w:t>in</w:t>
            </w:r>
            <w:r w:rsidRPr="001B104E">
              <w:t xml:space="preserve"> the ADT location</w:t>
            </w:r>
            <w:r w:rsidR="00AE39A8" w:rsidRPr="001B104E">
              <w:t>,</w:t>
            </w:r>
            <w:r w:rsidRPr="001B104E">
              <w:t xml:space="preserve"> which you can view in the bed view layout.</w:t>
            </w:r>
          </w:p>
          <w:p w14:paraId="0DD30749" w14:textId="27A7E365" w:rsidR="00BC7B50" w:rsidRPr="001B104E" w:rsidRDefault="00BC7B50" w:rsidP="00203FEA">
            <w:pPr>
              <w:pStyle w:val="CVTabletext"/>
            </w:pPr>
            <w:r w:rsidRPr="001B104E">
              <w:t xml:space="preserve">The disposition state-icons are inactive for a discharged patient in the ADT </w:t>
            </w:r>
            <w:r w:rsidR="00A64E88" w:rsidRPr="001B104E">
              <w:t xml:space="preserve">bed </w:t>
            </w:r>
            <w:r w:rsidR="00BC0C3F" w:rsidRPr="001B104E">
              <w:t>in</w:t>
            </w:r>
            <w:r w:rsidR="00A64E88" w:rsidRPr="001B104E">
              <w:t xml:space="preserve"> the</w:t>
            </w:r>
            <w:r w:rsidRPr="001B104E">
              <w:t xml:space="preserve"> ADT location.</w:t>
            </w:r>
          </w:p>
          <w:p w14:paraId="2E432BBA" w14:textId="08733099" w:rsidR="006D3F59" w:rsidRPr="001B104E" w:rsidRDefault="00494AE4" w:rsidP="000E078E">
            <w:pPr>
              <w:pStyle w:val="CVTabletext"/>
            </w:pPr>
            <w:r w:rsidRPr="001B104E">
              <w:t xml:space="preserve">You can </w:t>
            </w:r>
            <w:r w:rsidR="00380366" w:rsidRPr="001B104E">
              <w:t>enter</w:t>
            </w:r>
            <w:r w:rsidRPr="001B104E">
              <w:t xml:space="preserve"> the time at which </w:t>
            </w:r>
            <w:r w:rsidR="00AE39A8" w:rsidRPr="001B104E">
              <w:t xml:space="preserve">you initiated </w:t>
            </w:r>
            <w:r w:rsidRPr="001B104E">
              <w:t xml:space="preserve">the discharge </w:t>
            </w:r>
            <w:r w:rsidR="00AE39A8" w:rsidRPr="001B104E">
              <w:t>completion process</w:t>
            </w:r>
            <w:r w:rsidRPr="001B104E">
              <w:t xml:space="preserve"> for the patient</w:t>
            </w:r>
            <w:r w:rsidR="000E078E" w:rsidRPr="001B104E">
              <w:t>;</w:t>
            </w:r>
            <w:r w:rsidRPr="001B104E">
              <w:t xml:space="preserve"> however, the alert timer option is not available for this disposition state.</w:t>
            </w:r>
          </w:p>
        </w:tc>
      </w:tr>
    </w:tbl>
    <w:p w14:paraId="50F8B7DB" w14:textId="1B12B705" w:rsidR="00BE4895" w:rsidRPr="001B104E" w:rsidRDefault="004134B9" w:rsidP="004134B9">
      <w:pPr>
        <w:pStyle w:val="CVTableCaption"/>
      </w:pPr>
      <w:r w:rsidRPr="001B104E">
        <w:t>Patient Disposition States–Summary window</w:t>
      </w:r>
    </w:p>
    <w:p w14:paraId="06B37985" w14:textId="73E8D2A5" w:rsidR="003B639A" w:rsidRPr="001B104E" w:rsidRDefault="003B639A" w:rsidP="003B639A">
      <w:pPr>
        <w:pStyle w:val="CVChapterBodyCopy"/>
      </w:pPr>
      <w:r w:rsidRPr="001B104E">
        <w:t xml:space="preserve">Refer to the </w:t>
      </w:r>
      <w:hyperlink w:anchor="TableBedCellAndPatDisp" w:history="1">
        <w:r w:rsidRPr="001B104E">
          <w:rPr>
            <w:rStyle w:val="Hyperlink"/>
            <w:rFonts w:cstheme="minorBidi"/>
            <w:b/>
          </w:rPr>
          <w:t>Bed Cell Highlighting and Patient Disposition Status</w:t>
        </w:r>
      </w:hyperlink>
      <w:r w:rsidRPr="001B104E">
        <w:t xml:space="preserve"> table for information on how the patient disposition states display in the bed cells.</w:t>
      </w:r>
    </w:p>
    <w:p w14:paraId="704A616F" w14:textId="1F5AE302" w:rsidR="004134B9" w:rsidRPr="001B104E" w:rsidRDefault="00AE39A8" w:rsidP="002B2DDB">
      <w:pPr>
        <w:pStyle w:val="ListNumber"/>
      </w:pPr>
      <w:r w:rsidRPr="001B104E">
        <w:t>In</w:t>
      </w:r>
      <w:r w:rsidR="002B2DDB" w:rsidRPr="001B104E">
        <w:t xml:space="preserve"> the </w:t>
      </w:r>
      <w:r w:rsidR="002B2DDB" w:rsidRPr="001B104E">
        <w:rPr>
          <w:b/>
        </w:rPr>
        <w:t>Alert</w:t>
      </w:r>
      <w:r w:rsidR="002B2DDB" w:rsidRPr="001B104E">
        <w:t xml:space="preserve"> </w:t>
      </w:r>
      <w:r w:rsidR="002B2DDB" w:rsidRPr="001B104E">
        <w:rPr>
          <w:b/>
        </w:rPr>
        <w:t>Information</w:t>
      </w:r>
      <w:r w:rsidR="002B2DDB" w:rsidRPr="001B104E">
        <w:t xml:space="preserve"> </w:t>
      </w:r>
      <w:r w:rsidRPr="001B104E">
        <w:t>section</w:t>
      </w:r>
      <w:r w:rsidR="002B2DDB" w:rsidRPr="001B104E">
        <w:t>, the date and the time at which you initiat</w:t>
      </w:r>
      <w:r w:rsidRPr="001B104E">
        <w:t>ed the disposition state display</w:t>
      </w:r>
      <w:r w:rsidR="002B2DDB" w:rsidRPr="001B104E">
        <w:t xml:space="preserve"> in the </w:t>
      </w:r>
      <w:r w:rsidR="002B2DDB" w:rsidRPr="001B104E">
        <w:rPr>
          <w:b/>
        </w:rPr>
        <w:t>Time Initiated</w:t>
      </w:r>
      <w:r w:rsidR="002B2DDB" w:rsidRPr="001B104E">
        <w:t xml:space="preserve"> box. The current date and time are the default values </w:t>
      </w:r>
      <w:r w:rsidR="000E078E" w:rsidRPr="001B104E">
        <w:t>that</w:t>
      </w:r>
      <w:r w:rsidR="002B2DDB" w:rsidRPr="001B104E">
        <w:t xml:space="preserve"> you can change.</w:t>
      </w:r>
    </w:p>
    <w:p w14:paraId="2AB62640" w14:textId="12963FA6" w:rsidR="00C062D4" w:rsidRPr="001B104E" w:rsidRDefault="00C062D4" w:rsidP="0060564F">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 </w:t>
      </w:r>
      <w:r w:rsidR="00BB3F5E" w:rsidRPr="001B104E">
        <w:t xml:space="preserve">from the drop-down list </w:t>
      </w:r>
      <w:r w:rsidRPr="001B104E">
        <w:t>for which you want to set an alert timer duration. Once the time exceeds the set duration</w:t>
      </w:r>
      <w:r w:rsidR="00B5749C" w:rsidRPr="001B104E">
        <w:t xml:space="preserve"> with respect to the initiated time</w:t>
      </w:r>
      <w:r w:rsidRPr="001B104E">
        <w:t xml:space="preserve">, the overdue </w:t>
      </w:r>
      <w:r w:rsidR="00AE39A8" w:rsidRPr="001B104E">
        <w:t xml:space="preserve">number of </w:t>
      </w:r>
      <w:r w:rsidRPr="001B104E">
        <w:t>hours</w:t>
      </w:r>
      <w:r w:rsidR="00BE389A" w:rsidRPr="001B104E">
        <w:t xml:space="preserve"> change</w:t>
      </w:r>
      <w:r w:rsidRPr="001B104E">
        <w:t xml:space="preserve"> to red color.</w:t>
      </w:r>
    </w:p>
    <w:p w14:paraId="53F072EC" w14:textId="0F358337" w:rsidR="00C062D4" w:rsidRPr="001B104E" w:rsidRDefault="00E95605" w:rsidP="002B2DDB">
      <w:pPr>
        <w:pStyle w:val="ListNumber"/>
      </w:pPr>
      <w:r w:rsidRPr="001B104E">
        <w:t xml:space="preserve">In the </w:t>
      </w:r>
      <w:r w:rsidRPr="001B104E">
        <w:rPr>
          <w:b/>
        </w:rPr>
        <w:t>Patient</w:t>
      </w:r>
      <w:r w:rsidRPr="001B104E">
        <w:t xml:space="preserve"> </w:t>
      </w:r>
      <w:r w:rsidRPr="001B104E">
        <w:rPr>
          <w:b/>
        </w:rPr>
        <w:t>Note</w:t>
      </w:r>
      <w:r w:rsidRPr="001B104E">
        <w:t xml:space="preserve"> box, enter a note about the patient, if required.</w:t>
      </w:r>
    </w:p>
    <w:p w14:paraId="457C93CD" w14:textId="7B927A6C" w:rsidR="0060564F" w:rsidRPr="001B104E" w:rsidRDefault="0060564F" w:rsidP="0060564F">
      <w:pPr>
        <w:pStyle w:val="CVHeading3"/>
      </w:pPr>
      <w:bookmarkStart w:id="111" w:name="_Toc29807452"/>
      <w:r w:rsidRPr="001B104E">
        <w:lastRenderedPageBreak/>
        <w:t>Summary Window</w:t>
      </w:r>
      <w:r w:rsidRPr="001B104E">
        <w:rPr>
          <w:rFonts w:cstheme="majorHAnsi"/>
        </w:rPr>
        <w:t>–</w:t>
      </w:r>
      <w:r w:rsidR="00203FEA" w:rsidRPr="001B104E">
        <w:t>Bed Attributes</w:t>
      </w:r>
      <w:r w:rsidRPr="001B104E">
        <w:t xml:space="preserve"> Tab</w:t>
      </w:r>
      <w:bookmarkEnd w:id="111"/>
    </w:p>
    <w:p w14:paraId="32559E44" w14:textId="169BCFBB" w:rsidR="00DA0932" w:rsidRPr="001B104E" w:rsidRDefault="00DA0932" w:rsidP="00DA0932">
      <w:pPr>
        <w:pStyle w:val="CVChapterBodyCopy"/>
      </w:pPr>
      <w:r w:rsidRPr="001B104E">
        <w:t xml:space="preserve">The </w:t>
      </w:r>
      <w:r w:rsidRPr="001B104E">
        <w:rPr>
          <w:b/>
        </w:rPr>
        <w:t>Bed Attributes</w:t>
      </w:r>
      <w:r w:rsidRPr="001B104E">
        <w:t xml:space="preserve"> tab page displays the bed attributes that you have assigned to a bed when </w:t>
      </w:r>
      <w:hyperlink w:anchor="AssignPatToBed" w:history="1">
        <w:r w:rsidRPr="001B104E">
          <w:rPr>
            <w:rStyle w:val="Hyperlink"/>
            <w:rFonts w:cstheme="minorBidi"/>
          </w:rPr>
          <w:t>assigning a patient to the bed</w:t>
        </w:r>
      </w:hyperlink>
      <w:r w:rsidRPr="001B104E">
        <w:t xml:space="preserve"> or an </w:t>
      </w:r>
      <w:hyperlink w:anchor="AssignBedAttsToEmptyBedCell" w:history="1">
        <w:r w:rsidRPr="001B104E">
          <w:rPr>
            <w:rStyle w:val="Hyperlink"/>
            <w:rFonts w:cstheme="minorBidi"/>
          </w:rPr>
          <w:t>empty bed cell</w:t>
        </w:r>
      </w:hyperlink>
      <w:r w:rsidRPr="001B104E">
        <w:t>.</w:t>
      </w:r>
    </w:p>
    <w:p w14:paraId="577ECE67" w14:textId="502BBBEA" w:rsidR="00C42468" w:rsidRPr="001B104E" w:rsidRDefault="00C42468" w:rsidP="00C42468">
      <w:pPr>
        <w:pStyle w:val="CVFigure"/>
      </w:pPr>
      <w:r w:rsidRPr="001B104E">
        <w:drawing>
          <wp:inline distT="0" distB="0" distL="0" distR="0" wp14:anchorId="38D4E90F" wp14:editId="51FA37A6">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40">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1B104E" w:rsidRDefault="00C42468" w:rsidP="00C607AC">
      <w:pPr>
        <w:pStyle w:val="CVFigureCaption"/>
        <w:tabs>
          <w:tab w:val="left" w:pos="1276"/>
        </w:tabs>
      </w:pPr>
      <w:r w:rsidRPr="001B104E">
        <w:t>Bed Summary—Summary window–</w:t>
      </w:r>
      <w:r w:rsidR="006B2B51" w:rsidRPr="001B104E">
        <w:t>Bed</w:t>
      </w:r>
      <w:r w:rsidRPr="001B104E">
        <w:t xml:space="preserve"> </w:t>
      </w:r>
      <w:r w:rsidR="006B2B51" w:rsidRPr="001B104E">
        <w:t>Attributes</w:t>
      </w:r>
      <w:r w:rsidRPr="001B104E">
        <w:t xml:space="preserve"> tab</w:t>
      </w:r>
    </w:p>
    <w:p w14:paraId="75B5F292" w14:textId="6BA3258F" w:rsidR="007618F4" w:rsidRPr="001B104E" w:rsidRDefault="007618F4" w:rsidP="007618F4">
      <w:pPr>
        <w:pStyle w:val="CVChapterBodyCopy"/>
      </w:pPr>
      <w:r w:rsidRPr="001B104E">
        <w:t xml:space="preserve">Refer to the </w:t>
      </w:r>
      <w:hyperlink w:anchor="SumTabBedInfoBox" w:history="1">
        <w:r w:rsidRPr="001B104E">
          <w:rPr>
            <w:rStyle w:val="Hyperlink"/>
            <w:rFonts w:cstheme="minorBidi"/>
            <w:b/>
          </w:rPr>
          <w:t>Summary Tab</w:t>
        </w:r>
        <w:r w:rsidRPr="001B104E">
          <w:rPr>
            <w:rStyle w:val="Hyperlink"/>
            <w:rFonts w:cstheme="majorHAnsi"/>
            <w:b/>
          </w:rPr>
          <w:t>—</w:t>
        </w:r>
        <w:r w:rsidRPr="001B104E">
          <w:rPr>
            <w:rStyle w:val="Hyperlink"/>
            <w:rFonts w:cstheme="minorBidi"/>
            <w:b/>
          </w:rPr>
          <w:t>Bed Information</w:t>
        </w:r>
      </w:hyperlink>
      <w:r w:rsidRPr="001B104E">
        <w:t xml:space="preserve"> topic</w:t>
      </w:r>
      <w:r w:rsidR="00C42468" w:rsidRPr="001B104E">
        <w:t xml:space="preserve"> for more information</w:t>
      </w:r>
      <w:r w:rsidR="00E274B2" w:rsidRPr="001B104E">
        <w:t xml:space="preserve"> on </w:t>
      </w:r>
      <w:r w:rsidR="00DB3D6F" w:rsidRPr="001B104E">
        <w:t>how to edit the bed attributes</w:t>
      </w:r>
      <w:r w:rsidR="00C42468" w:rsidRPr="001B104E">
        <w:t>.</w:t>
      </w:r>
    </w:p>
    <w:p w14:paraId="078F2178" w14:textId="0B0707DB" w:rsidR="00B40808" w:rsidRPr="001B104E" w:rsidRDefault="00B40808" w:rsidP="00A55C80">
      <w:pPr>
        <w:pStyle w:val="ListNumber"/>
        <w:numPr>
          <w:ilvl w:val="0"/>
          <w:numId w:val="57"/>
        </w:numPr>
      </w:pPr>
      <w:r w:rsidRPr="001B104E">
        <w:t xml:space="preserve">In the </w:t>
      </w:r>
      <w:r w:rsidRPr="001B104E">
        <w:rPr>
          <w:b/>
        </w:rPr>
        <w:t>Cleaning</w:t>
      </w:r>
      <w:r w:rsidRPr="001B104E">
        <w:t xml:space="preserve"> </w:t>
      </w:r>
      <w:r w:rsidRPr="001B104E">
        <w:rPr>
          <w:b/>
        </w:rPr>
        <w:t>Activities</w:t>
      </w:r>
      <w:r w:rsidRPr="001B104E">
        <w:t xml:space="preserve"> box, select the </w:t>
      </w:r>
      <w:r w:rsidRPr="001B104E">
        <w:rPr>
          <w:b/>
        </w:rPr>
        <w:t>Cleaning Required</w:t>
      </w:r>
      <w:r w:rsidRPr="001B104E">
        <w:t xml:space="preserve"> icon if the bed requires cleaning.</w:t>
      </w:r>
    </w:p>
    <w:p w14:paraId="58B2F748" w14:textId="6CA8BB44" w:rsidR="00E03F39" w:rsidRPr="001B104E" w:rsidRDefault="00B40808" w:rsidP="00B40808">
      <w:pPr>
        <w:pStyle w:val="CVFigure"/>
      </w:pPr>
      <w:r w:rsidRPr="001B104E">
        <w:drawing>
          <wp:inline distT="0" distB="0" distL="0" distR="0" wp14:anchorId="20250C0D" wp14:editId="0735B51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41">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1B104E" w:rsidRDefault="00362744" w:rsidP="00C607AC">
      <w:pPr>
        <w:pStyle w:val="CVFigureCaption"/>
      </w:pPr>
      <w:r w:rsidRPr="001B104E">
        <w:t>Bed Attributes tab–</w:t>
      </w:r>
      <w:r w:rsidR="00AD061C" w:rsidRPr="001B104E">
        <w:t>Cleaning Activities box</w:t>
      </w:r>
    </w:p>
    <w:p w14:paraId="53CEF1D1" w14:textId="3170AF2B" w:rsidR="00AF1A4D" w:rsidRPr="001B104E" w:rsidRDefault="00AF1A4D" w:rsidP="00AF1A4D">
      <w:pPr>
        <w:pStyle w:val="CVChapterBodyCopy"/>
      </w:pPr>
      <w:r w:rsidRPr="001B104E">
        <w:t>You can set an alert timer for the cleaning activity.</w:t>
      </w:r>
    </w:p>
    <w:p w14:paraId="3895EB84" w14:textId="61BF6B1F" w:rsidR="00AF1A4D" w:rsidRPr="001B104E" w:rsidRDefault="00AF1A4D" w:rsidP="00AF1A4D">
      <w:pPr>
        <w:pStyle w:val="ListNumber"/>
      </w:pPr>
      <w:r w:rsidRPr="001B104E">
        <w:t xml:space="preserve">In the </w:t>
      </w:r>
      <w:r w:rsidRPr="001B104E">
        <w:rPr>
          <w:b/>
        </w:rPr>
        <w:t>Time</w:t>
      </w:r>
      <w:r w:rsidRPr="001B104E">
        <w:t xml:space="preserve"> </w:t>
      </w:r>
      <w:r w:rsidRPr="001B104E">
        <w:rPr>
          <w:b/>
        </w:rPr>
        <w:t>Initiated</w:t>
      </w:r>
      <w:r w:rsidRPr="001B104E">
        <w:t xml:space="preserve"> box, the date and time at which you initiate the cleaning activity displays. The current date and time are the default values </w:t>
      </w:r>
      <w:r w:rsidR="000E078E" w:rsidRPr="001B104E">
        <w:t>that</w:t>
      </w:r>
      <w:r w:rsidRPr="001B104E">
        <w:t xml:space="preserve"> you can change.</w:t>
      </w:r>
    </w:p>
    <w:p w14:paraId="1DCAAC3C" w14:textId="1835257B" w:rsidR="00AF1A4D" w:rsidRPr="001B104E" w:rsidRDefault="00AF1A4D" w:rsidP="00AF1A4D">
      <w:pPr>
        <w:pStyle w:val="ListNumber"/>
      </w:pPr>
      <w:r w:rsidRPr="001B104E">
        <w:lastRenderedPageBreak/>
        <w:t xml:space="preserve">In the </w:t>
      </w:r>
      <w:r w:rsidRPr="001B104E">
        <w:rPr>
          <w:b/>
        </w:rPr>
        <w:t>Alert</w:t>
      </w:r>
      <w:r w:rsidRPr="001B104E">
        <w:t xml:space="preserve"> </w:t>
      </w:r>
      <w:r w:rsidRPr="001B104E">
        <w:rPr>
          <w:b/>
        </w:rPr>
        <w:t>Timeframe</w:t>
      </w:r>
      <w:r w:rsidRPr="001B104E">
        <w:t xml:space="preserve"> box, select the number of hours</w:t>
      </w:r>
      <w:r w:rsidR="00D731D8" w:rsidRPr="001B104E">
        <w:t>(duration)</w:t>
      </w:r>
      <w:r w:rsidRPr="001B104E">
        <w:t xml:space="preserve"> for which you want to set an alert timer duration from the drop-down list. Once the time exceeds the set duration with respect to the initiated time, the overdue </w:t>
      </w:r>
      <w:r w:rsidR="00AE39A8" w:rsidRPr="001B104E">
        <w:t xml:space="preserve">number of </w:t>
      </w:r>
      <w:r w:rsidRPr="001B104E">
        <w:t>hours change to red color</w:t>
      </w:r>
      <w:r w:rsidR="00BB3F5E" w:rsidRPr="001B104E">
        <w:t xml:space="preserve"> in the </w:t>
      </w:r>
      <w:r w:rsidR="00BB3F5E" w:rsidRPr="001B104E">
        <w:rPr>
          <w:b/>
        </w:rPr>
        <w:t>Cleaning Activities</w:t>
      </w:r>
      <w:r w:rsidR="00BB3F5E" w:rsidRPr="001B104E">
        <w:t xml:space="preserve"> box</w:t>
      </w:r>
      <w:r w:rsidRPr="001B104E">
        <w:t>.</w:t>
      </w:r>
    </w:p>
    <w:p w14:paraId="76AEE06E" w14:textId="6846215D" w:rsidR="00AF1A4D" w:rsidRPr="001B104E" w:rsidRDefault="00C80041" w:rsidP="00AF1A4D">
      <w:pPr>
        <w:pStyle w:val="CVChapterBodyCopy"/>
      </w:pPr>
      <w:r w:rsidRPr="001B104E">
        <w:t xml:space="preserve">If you </w:t>
      </w:r>
      <w:r w:rsidR="00D731D8" w:rsidRPr="001B104E">
        <w:t>assign the</w:t>
      </w:r>
      <w:r w:rsidRPr="001B104E">
        <w:t xml:space="preserve"> cleaning activity </w:t>
      </w:r>
      <w:r w:rsidR="00D731D8" w:rsidRPr="001B104E">
        <w:t>to</w:t>
      </w:r>
      <w:r w:rsidRPr="001B104E">
        <w:t xml:space="preserve"> an empty bed cell, the </w:t>
      </w:r>
      <w:r w:rsidR="00E71805" w:rsidRPr="001B104E">
        <w:rPr>
          <w:b/>
        </w:rPr>
        <w:t>Cleaning</w:t>
      </w:r>
      <w:r w:rsidR="00E71805" w:rsidRPr="001B104E">
        <w:t xml:space="preserve"> </w:t>
      </w:r>
      <w:r w:rsidR="00E71805" w:rsidRPr="001B104E">
        <w:rPr>
          <w:b/>
        </w:rPr>
        <w:t>A</w:t>
      </w:r>
      <w:r w:rsidRPr="001B104E">
        <w:rPr>
          <w:b/>
        </w:rPr>
        <w:t>ctivity</w:t>
      </w:r>
      <w:r w:rsidR="00D731D8" w:rsidRPr="001B104E">
        <w:t xml:space="preserve"> icon displays in the</w:t>
      </w:r>
      <w:r w:rsidR="00EA38B7" w:rsidRPr="001B104E">
        <w:t xml:space="preserve"> bed cell.</w:t>
      </w:r>
    </w:p>
    <w:p w14:paraId="4596FC3A" w14:textId="52B2F96B" w:rsidR="00C80041" w:rsidRPr="001B104E" w:rsidRDefault="00C80041" w:rsidP="00C80041">
      <w:pPr>
        <w:pStyle w:val="CVFigure"/>
      </w:pPr>
      <w:r w:rsidRPr="001B104E">
        <w:drawing>
          <wp:inline distT="0" distB="0" distL="0" distR="0" wp14:anchorId="3AE647C7" wp14:editId="32703E3E">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1B104E" w:rsidRDefault="00B459DF" w:rsidP="00C607AC">
      <w:pPr>
        <w:pStyle w:val="CVFigureCaption"/>
        <w:tabs>
          <w:tab w:val="left" w:pos="1276"/>
          <w:tab w:val="left" w:pos="2268"/>
        </w:tabs>
      </w:pPr>
      <w:r w:rsidRPr="001B104E">
        <w:t>Bed Cell</w:t>
      </w:r>
      <w:r w:rsidR="00E71805" w:rsidRPr="001B104E">
        <w:t>–Cleaning Activity icon</w:t>
      </w:r>
    </w:p>
    <w:p w14:paraId="32CBEA52" w14:textId="4958A639" w:rsidR="00B40808" w:rsidRPr="001B104E" w:rsidRDefault="00EA38B7" w:rsidP="00AF1A4D">
      <w:pPr>
        <w:pStyle w:val="CVChapterBodyCopy"/>
      </w:pPr>
      <w:r w:rsidRPr="001B104E">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1B104E" w14:paraId="299EA340" w14:textId="77777777" w:rsidTr="003B29A3">
        <w:trPr>
          <w:tblHeader/>
        </w:trPr>
        <w:tc>
          <w:tcPr>
            <w:tcW w:w="2694" w:type="dxa"/>
            <w:shd w:val="clear" w:color="auto" w:fill="365F91" w:themeFill="accent1" w:themeFillShade="BF"/>
          </w:tcPr>
          <w:p w14:paraId="6DFFC680" w14:textId="42E07E36" w:rsidR="00536BBA" w:rsidRPr="001B104E" w:rsidRDefault="00536BBA" w:rsidP="003B29A3">
            <w:pPr>
              <w:pStyle w:val="Whitechartheaderinformation"/>
            </w:pPr>
            <w:r w:rsidRPr="001B104E">
              <w:t xml:space="preserve">Cleaning Activity Icon </w:t>
            </w:r>
          </w:p>
        </w:tc>
        <w:tc>
          <w:tcPr>
            <w:tcW w:w="6054" w:type="dxa"/>
            <w:shd w:val="clear" w:color="auto" w:fill="808080" w:themeFill="background1" w:themeFillShade="80"/>
          </w:tcPr>
          <w:p w14:paraId="086F1C55" w14:textId="77777777" w:rsidR="00536BBA" w:rsidRPr="001B104E" w:rsidRDefault="00536BBA" w:rsidP="003B29A3">
            <w:pPr>
              <w:pStyle w:val="Whitechartheaderinformation"/>
            </w:pPr>
            <w:r w:rsidRPr="001B104E">
              <w:t>Description</w:t>
            </w:r>
          </w:p>
        </w:tc>
      </w:tr>
      <w:tr w:rsidR="00536BBA" w:rsidRPr="001B104E" w14:paraId="459F94A5" w14:textId="77777777" w:rsidTr="003B29A3">
        <w:tc>
          <w:tcPr>
            <w:tcW w:w="2694" w:type="dxa"/>
            <w:shd w:val="clear" w:color="auto" w:fill="FFFFFF" w:themeFill="background1"/>
          </w:tcPr>
          <w:p w14:paraId="45E994D5" w14:textId="56EAA1B1" w:rsidR="00536BBA" w:rsidRPr="001B104E" w:rsidRDefault="00536BBA" w:rsidP="003B29A3">
            <w:pPr>
              <w:pStyle w:val="CVTableTextCenter"/>
            </w:pPr>
            <w:r w:rsidRPr="001B104E">
              <w:object w:dxaOrig="2865" w:dyaOrig="2040" w14:anchorId="077C0DBE">
                <v:shape id="_x0000_i1116" type="#_x0000_t75" style="width:101.25pt;height:71.25pt" o:ole="">
                  <v:imagedata r:id="rId343" o:title=""/>
                </v:shape>
                <o:OLEObject Type="Embed" ProgID="PBrush" ShapeID="_x0000_i1116" DrawAspect="Content" ObjectID="_1640522379" r:id="rId344"/>
              </w:object>
            </w:r>
          </w:p>
        </w:tc>
        <w:tc>
          <w:tcPr>
            <w:tcW w:w="6054" w:type="dxa"/>
            <w:shd w:val="clear" w:color="auto" w:fill="FFFFFF" w:themeFill="background1"/>
          </w:tcPr>
          <w:p w14:paraId="0E67F7F1" w14:textId="14B2D212" w:rsidR="00536BBA" w:rsidRPr="001B104E" w:rsidRDefault="00536BBA" w:rsidP="003D066A">
            <w:pPr>
              <w:pStyle w:val="CVTabletext"/>
            </w:pPr>
            <w:r w:rsidRPr="001B104E">
              <w:t>The icon</w:t>
            </w:r>
            <w:r w:rsidR="003D066A" w:rsidRPr="001B104E">
              <w:t xml:space="preserve"> in the bed cell</w:t>
            </w:r>
            <w:r w:rsidR="00AE39A8" w:rsidRPr="001B104E">
              <w:t xml:space="preserve"> is olive-</w:t>
            </w:r>
            <w:r w:rsidRPr="001B104E">
              <w:t>green color when the set time duration is within the alert time frame</w:t>
            </w:r>
            <w:r w:rsidR="008D2DC8" w:rsidRPr="001B104E">
              <w:t xml:space="preserve"> with respect to the </w:t>
            </w:r>
            <w:r w:rsidR="003D066A" w:rsidRPr="001B104E">
              <w:t xml:space="preserve">initiated </w:t>
            </w:r>
            <w:r w:rsidR="008D2DC8" w:rsidRPr="001B104E">
              <w:t>time.</w:t>
            </w:r>
          </w:p>
        </w:tc>
      </w:tr>
      <w:tr w:rsidR="00536BBA" w:rsidRPr="001B104E" w14:paraId="1E153793" w14:textId="77777777" w:rsidTr="003B29A3">
        <w:tc>
          <w:tcPr>
            <w:tcW w:w="2694" w:type="dxa"/>
            <w:shd w:val="clear" w:color="auto" w:fill="FFFFFF" w:themeFill="background1"/>
          </w:tcPr>
          <w:p w14:paraId="50F13347" w14:textId="1C61B985" w:rsidR="00536BBA" w:rsidRPr="001B104E" w:rsidRDefault="00536BBA" w:rsidP="003B29A3">
            <w:pPr>
              <w:pStyle w:val="CVTableTextCenter"/>
            </w:pPr>
            <w:r w:rsidRPr="001B104E">
              <w:object w:dxaOrig="1935" w:dyaOrig="2370" w14:anchorId="32139862">
                <v:shape id="_x0000_i1117" type="#_x0000_t75" style="width:67.5pt;height:81.75pt" o:ole="">
                  <v:imagedata r:id="rId345" o:title=""/>
                </v:shape>
                <o:OLEObject Type="Embed" ProgID="PBrush" ShapeID="_x0000_i1117" DrawAspect="Content" ObjectID="_1640522380" r:id="rId346"/>
              </w:object>
            </w:r>
          </w:p>
        </w:tc>
        <w:tc>
          <w:tcPr>
            <w:tcW w:w="6054" w:type="dxa"/>
            <w:shd w:val="clear" w:color="auto" w:fill="FFFFFF" w:themeFill="background1"/>
          </w:tcPr>
          <w:p w14:paraId="504910C5" w14:textId="231BE853" w:rsidR="00536BBA" w:rsidRPr="001B104E" w:rsidRDefault="003D066A" w:rsidP="003B29A3">
            <w:pPr>
              <w:pStyle w:val="CVTabletext"/>
            </w:pPr>
            <w:r w:rsidRPr="001B104E">
              <w:t xml:space="preserve">The icon in the bed cell is </w:t>
            </w:r>
            <w:r w:rsidR="000E078E" w:rsidRPr="001B104E">
              <w:t xml:space="preserve">a </w:t>
            </w:r>
            <w:r w:rsidRPr="001B104E">
              <w:t xml:space="preserve">bright green color when you select the </w:t>
            </w:r>
            <w:r w:rsidRPr="001B104E">
              <w:rPr>
                <w:b/>
              </w:rPr>
              <w:t>Cleaning</w:t>
            </w:r>
            <w:r w:rsidRPr="001B104E">
              <w:t xml:space="preserve"> </w:t>
            </w:r>
            <w:r w:rsidRPr="001B104E">
              <w:rPr>
                <w:b/>
              </w:rPr>
              <w:t>Complete</w:t>
            </w:r>
            <w:r w:rsidRPr="001B104E">
              <w:t xml:space="preserve"> icon in the </w:t>
            </w:r>
            <w:r w:rsidRPr="001B104E">
              <w:rPr>
                <w:b/>
              </w:rPr>
              <w:t>Cleaning</w:t>
            </w:r>
            <w:r w:rsidRPr="001B104E">
              <w:t xml:space="preserve"> </w:t>
            </w:r>
            <w:r w:rsidRPr="001B104E">
              <w:rPr>
                <w:b/>
              </w:rPr>
              <w:t>Activities</w:t>
            </w:r>
            <w:r w:rsidRPr="001B104E">
              <w:t xml:space="preserve"> box, indicating that the cleaning activity is complete.</w:t>
            </w:r>
          </w:p>
        </w:tc>
      </w:tr>
      <w:tr w:rsidR="00536BBA" w:rsidRPr="001B104E" w14:paraId="74A5356B" w14:textId="77777777" w:rsidTr="003B29A3">
        <w:tc>
          <w:tcPr>
            <w:tcW w:w="2694" w:type="dxa"/>
            <w:shd w:val="clear" w:color="auto" w:fill="FFFFFF" w:themeFill="background1"/>
          </w:tcPr>
          <w:p w14:paraId="3B62BE52" w14:textId="44191CF0" w:rsidR="00536BBA" w:rsidRPr="001B104E" w:rsidRDefault="00536BBA" w:rsidP="003B29A3">
            <w:pPr>
              <w:pStyle w:val="CVTableTextCenter"/>
            </w:pPr>
            <w:r w:rsidRPr="001B104E">
              <w:object w:dxaOrig="2865" w:dyaOrig="2010" w14:anchorId="4ADB6740">
                <v:shape id="_x0000_i1118" type="#_x0000_t75" style="width:96.75pt;height:66pt" o:ole="">
                  <v:imagedata r:id="rId347" o:title=""/>
                </v:shape>
                <o:OLEObject Type="Embed" ProgID="PBrush" ShapeID="_x0000_i1118" DrawAspect="Content" ObjectID="_1640522381" r:id="rId348"/>
              </w:object>
            </w:r>
          </w:p>
        </w:tc>
        <w:tc>
          <w:tcPr>
            <w:tcW w:w="6054" w:type="dxa"/>
            <w:shd w:val="clear" w:color="auto" w:fill="FFFFFF" w:themeFill="background1"/>
          </w:tcPr>
          <w:p w14:paraId="562C1818" w14:textId="1501F1D7" w:rsidR="00536BBA" w:rsidRPr="001B104E" w:rsidRDefault="006C495D" w:rsidP="003B29A3">
            <w:pPr>
              <w:pStyle w:val="CVTabletext"/>
            </w:pPr>
            <w:r w:rsidRPr="001B104E">
              <w:t>The icon in the bed cell is red color when the set time duration exceeds the alert time frame with respect to the initiated time.</w:t>
            </w:r>
          </w:p>
        </w:tc>
      </w:tr>
    </w:tbl>
    <w:p w14:paraId="0E64F838" w14:textId="2E1A8814" w:rsidR="00536BBA" w:rsidRPr="001B104E" w:rsidRDefault="00FE07C8" w:rsidP="0094555C">
      <w:pPr>
        <w:pStyle w:val="CVTableCaption"/>
        <w:tabs>
          <w:tab w:val="left" w:pos="1134"/>
        </w:tabs>
      </w:pPr>
      <w:r w:rsidRPr="001B104E">
        <w:t>Cleaning Activity icon colors</w:t>
      </w:r>
    </w:p>
    <w:p w14:paraId="4B0AF1FC" w14:textId="6BD6EE0C" w:rsidR="0094555C" w:rsidRPr="001B104E" w:rsidRDefault="0094555C" w:rsidP="0094555C">
      <w:pPr>
        <w:pStyle w:val="CVHeading3"/>
      </w:pPr>
      <w:bookmarkStart w:id="112" w:name="_Toc29807453"/>
      <w:r w:rsidRPr="001B104E">
        <w:t>Deleted Patients</w:t>
      </w:r>
      <w:bookmarkEnd w:id="112"/>
    </w:p>
    <w:p w14:paraId="3E0E5343" w14:textId="2D123BA4" w:rsidR="00D22210" w:rsidRPr="001B104E" w:rsidRDefault="00D22210" w:rsidP="00D22210">
      <w:pPr>
        <w:pStyle w:val="CVChapterBodyCopy"/>
      </w:pPr>
      <w:r w:rsidRPr="001B104E">
        <w:t xml:space="preserve">Duplication of patient records in Coreo Analytics results in multiple patient records existing for a single person. Coreo Analytics deduplicates the duplicate patient record </w:t>
      </w:r>
      <w:r w:rsidRPr="001B104E">
        <w:lastRenderedPageBreak/>
        <w:t>and merges with the existing patient record that is selected to be retained</w:t>
      </w:r>
      <w:r w:rsidR="00AE39A8" w:rsidRPr="001B104E">
        <w:t>,</w:t>
      </w:r>
      <w:r w:rsidRPr="001B104E">
        <w:t xml:space="preserve"> and the other record is deleted.</w:t>
      </w:r>
    </w:p>
    <w:p w14:paraId="60C32005" w14:textId="1784B683" w:rsidR="00D22210" w:rsidRPr="001B104E" w:rsidRDefault="00D22210" w:rsidP="00D22210">
      <w:pPr>
        <w:pStyle w:val="CVChapterBodyCopy"/>
      </w:pPr>
      <w:r w:rsidRPr="001B104E">
        <w:t xml:space="preserve">When the deleted patient records are fetched into the Coreo View application though the nightly data-sync process that runs in the background, then the deleted patient details are displayed in the </w:t>
      </w:r>
      <w:r w:rsidR="00B450EC" w:rsidRPr="001B104E">
        <w:rPr>
          <w:b/>
        </w:rPr>
        <w:t>S</w:t>
      </w:r>
      <w:r w:rsidRPr="001B104E">
        <w:rPr>
          <w:b/>
        </w:rPr>
        <w:t>ummary</w:t>
      </w:r>
      <w:r w:rsidRPr="001B104E">
        <w:t xml:space="preserve"> window.</w:t>
      </w:r>
    </w:p>
    <w:p w14:paraId="49D6FAE3" w14:textId="5066C7C1" w:rsidR="00B450EC" w:rsidRPr="001B104E" w:rsidRDefault="00421254" w:rsidP="00D22210">
      <w:pPr>
        <w:pStyle w:val="CVChapterBodyCopy"/>
      </w:pPr>
      <w:r w:rsidRPr="001B104E">
        <w:rPr>
          <w:noProof/>
          <w:lang w:val="en-IN" w:eastAsia="en-IN"/>
        </w:rPr>
        <w:drawing>
          <wp:inline distT="0" distB="0" distL="0" distR="0" wp14:anchorId="120A2171" wp14:editId="1710AE09">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49">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1B104E" w:rsidRDefault="00B450EC" w:rsidP="00B450EC">
      <w:pPr>
        <w:pStyle w:val="CVFigureCaption"/>
      </w:pPr>
      <w:r w:rsidRPr="001B104E">
        <w:t>Summary window–</w:t>
      </w:r>
      <w:r w:rsidR="001072F6" w:rsidRPr="001B104E">
        <w:t>deleted patient record</w:t>
      </w:r>
    </w:p>
    <w:p w14:paraId="54E8A0EA" w14:textId="7A460A2C" w:rsidR="00FA310F" w:rsidRPr="001B104E" w:rsidRDefault="00FA310F" w:rsidP="00FA310F">
      <w:pPr>
        <w:pStyle w:val="CVChapterBodyCopy"/>
      </w:pPr>
      <w:r w:rsidRPr="001B104E">
        <w:t xml:space="preserve">You can identify a duplicate patient in the </w:t>
      </w:r>
      <w:r w:rsidRPr="001B104E">
        <w:rPr>
          <w:b/>
        </w:rPr>
        <w:t>Summary</w:t>
      </w:r>
      <w:r w:rsidRPr="001B104E">
        <w:t xml:space="preserve"> window through the following:</w:t>
      </w:r>
    </w:p>
    <w:p w14:paraId="1254BCBD" w14:textId="4563C072" w:rsidR="00FA310F" w:rsidRPr="001B104E" w:rsidRDefault="00FA310F" w:rsidP="0097710E">
      <w:pPr>
        <w:pStyle w:val="ListBullet"/>
      </w:pPr>
      <w:r w:rsidRPr="001B104E">
        <w:t>The previous MPI</w:t>
      </w:r>
      <w:r w:rsidR="007A2BB6" w:rsidRPr="001B104E">
        <w:t xml:space="preserve"> of the patient</w:t>
      </w:r>
      <w:r w:rsidRPr="001B104E">
        <w:t xml:space="preserve"> is struck off </w:t>
      </w:r>
      <w:r w:rsidR="007A2BB6" w:rsidRPr="001B104E">
        <w:t xml:space="preserve">and displays </w:t>
      </w:r>
      <w:r w:rsidRPr="001B104E">
        <w:t>in the upper-left corner of the window.</w:t>
      </w:r>
    </w:p>
    <w:p w14:paraId="57D950A3" w14:textId="58232EC9" w:rsidR="00FA310F" w:rsidRPr="001B104E" w:rsidRDefault="00FA310F" w:rsidP="0097710E">
      <w:pPr>
        <w:pStyle w:val="ListBullet"/>
      </w:pPr>
      <w:r w:rsidRPr="001B104E">
        <w:t>The label, “</w:t>
      </w:r>
      <w:r w:rsidRPr="001B104E">
        <w:rPr>
          <w:b/>
        </w:rPr>
        <w:t>Duplicate - Refer to Coreo MPI: [Number]</w:t>
      </w:r>
      <w:r w:rsidRPr="001B104E">
        <w:t>” displays in the upper-right corner of the window.</w:t>
      </w:r>
    </w:p>
    <w:p w14:paraId="600BDB71" w14:textId="6588A200" w:rsidR="00FA310F" w:rsidRPr="001B104E" w:rsidRDefault="00AE39A8" w:rsidP="0097710E">
      <w:pPr>
        <w:pStyle w:val="ListBullet"/>
      </w:pPr>
      <w:r w:rsidRPr="001B104E">
        <w:t>Coreo View captures al</w:t>
      </w:r>
      <w:r w:rsidR="00897199" w:rsidRPr="001B104E">
        <w:t xml:space="preserve">l </w:t>
      </w:r>
      <w:r w:rsidRPr="001B104E">
        <w:t xml:space="preserve">the </w:t>
      </w:r>
      <w:r w:rsidR="00897199" w:rsidRPr="001B104E">
        <w:t>transactions</w:t>
      </w:r>
      <w:r w:rsidR="007A2BB6" w:rsidRPr="001B104E">
        <w:t xml:space="preserve"> related to t</w:t>
      </w:r>
      <w:r w:rsidR="00897199" w:rsidRPr="001B104E">
        <w:t>he deleted</w:t>
      </w:r>
      <w:r w:rsidR="0097710E" w:rsidRPr="001B104E">
        <w:t xml:space="preserve"> or duplicate</w:t>
      </w:r>
      <w:r w:rsidRPr="001B104E">
        <w:t xml:space="preserve"> patient </w:t>
      </w:r>
      <w:r w:rsidR="007A2BB6" w:rsidRPr="001B104E">
        <w:t xml:space="preserve">in the </w:t>
      </w:r>
      <w:r w:rsidR="002B3192" w:rsidRPr="001B104E">
        <w:t xml:space="preserve">summary </w:t>
      </w:r>
      <w:r w:rsidR="007A2BB6" w:rsidRPr="001B104E">
        <w:rPr>
          <w:b/>
        </w:rPr>
        <w:t>Logs</w:t>
      </w:r>
      <w:r w:rsidR="007A2BB6" w:rsidRPr="001B104E">
        <w:t xml:space="preserve"> section.</w:t>
      </w:r>
    </w:p>
    <w:p w14:paraId="74490B3F" w14:textId="2D690E2F" w:rsidR="002B3192" w:rsidRPr="001B104E" w:rsidRDefault="002B3192" w:rsidP="002B3192">
      <w:pPr>
        <w:pStyle w:val="CVHeading3"/>
      </w:pPr>
      <w:bookmarkStart w:id="113" w:name="_Toc29807454"/>
      <w:r w:rsidRPr="001B104E">
        <w:t>Inactive Patients</w:t>
      </w:r>
      <w:bookmarkEnd w:id="113"/>
    </w:p>
    <w:p w14:paraId="1006E9CE" w14:textId="0C6AB25B" w:rsidR="002B3192" w:rsidRPr="001B104E" w:rsidRDefault="002B3192" w:rsidP="002B3192">
      <w:pPr>
        <w:pStyle w:val="CVChapterBodyCopy"/>
      </w:pPr>
      <w:r w:rsidRPr="001B104E">
        <w:t>A patient record in Coreo Analytics is set to an Inactive status based on the information received from a health plan or system.</w:t>
      </w:r>
    </w:p>
    <w:p w14:paraId="74442CAB" w14:textId="5F3C4C71" w:rsidR="002B3192" w:rsidRPr="001B104E" w:rsidRDefault="00AE39A8" w:rsidP="002B3192">
      <w:pPr>
        <w:pStyle w:val="CVChapterBodyCopy"/>
      </w:pPr>
      <w:r w:rsidRPr="001B104E">
        <w:t>Coreo View fetches patients with a</w:t>
      </w:r>
      <w:r w:rsidR="002B3192" w:rsidRPr="001B104E">
        <w:t xml:space="preserve">ny status-change (Active / Inactive) </w:t>
      </w:r>
      <w:r w:rsidRPr="001B104E">
        <w:t xml:space="preserve">from Coreo Analytics </w:t>
      </w:r>
      <w:r w:rsidR="002B3192" w:rsidRPr="001B104E">
        <w:t>during the nightly data-sync process.</w:t>
      </w:r>
    </w:p>
    <w:p w14:paraId="76729C18" w14:textId="77777777" w:rsidR="002B3192" w:rsidRPr="001B104E" w:rsidRDefault="002B3192" w:rsidP="002B3192">
      <w:pPr>
        <w:pStyle w:val="CVChapterBodyCopy"/>
      </w:pPr>
      <w:r w:rsidRPr="001B104E">
        <w:t>In Coreo View, a patient with an Inactive status does not display either in the Bed View or Prioritized view or Geomap view.</w:t>
      </w:r>
    </w:p>
    <w:p w14:paraId="16171F62" w14:textId="7286FD2C" w:rsidR="002B3192" w:rsidRPr="001B104E" w:rsidRDefault="00BC1CB1" w:rsidP="002B3192">
      <w:pPr>
        <w:pStyle w:val="CVChapterBodyCopy"/>
      </w:pPr>
      <w:r w:rsidRPr="001B104E">
        <w:lastRenderedPageBreak/>
        <w:t>When the patient status changes</w:t>
      </w:r>
      <w:r w:rsidR="002B3192" w:rsidRPr="001B104E">
        <w:t xml:space="preserve"> </w:t>
      </w:r>
      <w:r w:rsidR="00A8444E" w:rsidRPr="001B104E">
        <w:t>to either active or inactive, Coreo View captures the</w:t>
      </w:r>
      <w:r w:rsidR="002B3192" w:rsidRPr="001B104E">
        <w:t xml:space="preserve"> </w:t>
      </w:r>
      <w:r w:rsidR="00A8444E" w:rsidRPr="001B104E">
        <w:t xml:space="preserve">updates </w:t>
      </w:r>
      <w:r w:rsidR="002B3192" w:rsidRPr="001B104E">
        <w:t xml:space="preserve">in the summary </w:t>
      </w:r>
      <w:r w:rsidR="002B3192" w:rsidRPr="001B104E">
        <w:rPr>
          <w:b/>
        </w:rPr>
        <w:t>Logs</w:t>
      </w:r>
      <w:r w:rsidR="002B3192" w:rsidRPr="001B104E">
        <w:t xml:space="preserve"> section.</w:t>
      </w:r>
    </w:p>
    <w:p w14:paraId="3A858868" w14:textId="20BFA401" w:rsidR="002B3192" w:rsidRPr="001B104E" w:rsidRDefault="00B07006" w:rsidP="00B07006">
      <w:pPr>
        <w:pStyle w:val="CVFigure"/>
      </w:pPr>
      <w:r w:rsidRPr="001B104E">
        <w:drawing>
          <wp:inline distT="0" distB="0" distL="0" distR="0" wp14:anchorId="73038896" wp14:editId="75F15D1E">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50">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1B104E" w:rsidRDefault="00B07006" w:rsidP="00B07006">
      <w:pPr>
        <w:pStyle w:val="CVFigureCaption"/>
      </w:pPr>
      <w:r w:rsidRPr="001B104E">
        <w:t>Summary Log–Inactive patient changed to Active patient</w:t>
      </w:r>
    </w:p>
    <w:p w14:paraId="59612E1A" w14:textId="20E6A314" w:rsidR="002B6D5F" w:rsidRPr="001B104E" w:rsidRDefault="002B6D5F" w:rsidP="000204A0">
      <w:pPr>
        <w:pStyle w:val="Heading2"/>
        <w:tabs>
          <w:tab w:val="clear" w:pos="450"/>
          <w:tab w:val="left" w:pos="567"/>
        </w:tabs>
        <w:ind w:left="567" w:hanging="567"/>
      </w:pPr>
      <w:bookmarkStart w:id="114" w:name="_Toc29807455"/>
      <w:r w:rsidRPr="001B104E">
        <w:t>Coreo Summary</w:t>
      </w:r>
      <w:bookmarkEnd w:id="114"/>
    </w:p>
    <w:p w14:paraId="00327DD5" w14:textId="140A1D52" w:rsidR="002B6D5F" w:rsidRPr="001B104E" w:rsidRDefault="002B6D5F" w:rsidP="002B6D5F">
      <w:pPr>
        <w:pStyle w:val="CVChapterBodyCopy"/>
      </w:pPr>
      <w:r w:rsidRPr="001B104E">
        <w:t>Follow</w:t>
      </w:r>
      <w:r w:rsidR="000204A0" w:rsidRPr="001B104E">
        <w:t xml:space="preserve"> these steps to view the Coreo S</w:t>
      </w:r>
      <w:r w:rsidRPr="001B104E">
        <w:t>ummary of a patient:</w:t>
      </w:r>
    </w:p>
    <w:p w14:paraId="329072B9" w14:textId="199BB866" w:rsidR="00556B52" w:rsidRPr="001B104E" w:rsidRDefault="006F2DD8" w:rsidP="00A55C80">
      <w:pPr>
        <w:pStyle w:val="ListNumber"/>
        <w:numPr>
          <w:ilvl w:val="0"/>
          <w:numId w:val="58"/>
        </w:numPr>
      </w:pPr>
      <w:r w:rsidRPr="001B104E">
        <w:t>On the home page, on the side menu,</w:t>
      </w:r>
      <w:r w:rsidR="003B29A3" w:rsidRPr="001B104E">
        <w:t xml:space="preserve"> select </w:t>
      </w:r>
      <w:r w:rsidR="003B29A3" w:rsidRPr="001B104E">
        <w:rPr>
          <w:b/>
        </w:rPr>
        <w:t>Search</w:t>
      </w:r>
      <w:r w:rsidR="003B29A3" w:rsidRPr="001B104E">
        <w:t xml:space="preserve"> to perform a global search</w:t>
      </w:r>
      <w:r w:rsidR="00556B52" w:rsidRPr="001B104E">
        <w:t xml:space="preserve"> of patients.</w:t>
      </w:r>
    </w:p>
    <w:p w14:paraId="44DCE49D" w14:textId="09CBFD30" w:rsidR="00FB7123" w:rsidRPr="001B104E" w:rsidRDefault="00FB7123"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r w:rsidR="006A7B91" w:rsidRPr="001B104E">
        <w:t>.</w:t>
      </w:r>
    </w:p>
    <w:p w14:paraId="71BCC4C5" w14:textId="58E3F117" w:rsidR="006A7B91" w:rsidRPr="001B104E" w:rsidRDefault="008B2E3C" w:rsidP="006A7B91">
      <w:pPr>
        <w:pStyle w:val="CVFigure"/>
      </w:pPr>
      <w:r w:rsidRPr="001B104E">
        <w:drawing>
          <wp:inline distT="0" distB="0" distL="0" distR="0" wp14:anchorId="3BA4DBBE" wp14:editId="478E3D89">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51">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1B104E" w:rsidRDefault="006A7B91" w:rsidP="0044569B">
      <w:pPr>
        <w:pStyle w:val="CVFigureCaption"/>
        <w:tabs>
          <w:tab w:val="left" w:pos="680"/>
          <w:tab w:val="left" w:pos="1276"/>
        </w:tabs>
      </w:pPr>
      <w:r w:rsidRPr="001B104E">
        <w:t>Coreo Population Search window</w:t>
      </w:r>
    </w:p>
    <w:p w14:paraId="0A66EE9C" w14:textId="2D5182AE" w:rsidR="006D23BA" w:rsidRPr="001B104E" w:rsidRDefault="006D23BA" w:rsidP="006D23BA">
      <w:pPr>
        <w:pStyle w:val="ListNumber"/>
      </w:pPr>
      <w:r w:rsidRPr="001B104E">
        <w:t xml:space="preserve">Enter </w:t>
      </w:r>
      <w:bookmarkStart w:id="115" w:name="OneOrMoreCriteria"/>
      <w:r w:rsidR="00060A09" w:rsidRPr="001B104E">
        <w:fldChar w:fldCharType="begin"/>
      </w:r>
      <w:r w:rsidR="00060A09" w:rsidRPr="001B104E">
        <w:instrText xml:space="preserve"> HYPERLINK  \l "OneOrMoreCriteria" </w:instrText>
      </w:r>
      <w:r w:rsidR="00060A09" w:rsidRPr="001B104E">
        <w:fldChar w:fldCharType="separate"/>
      </w:r>
      <w:r w:rsidRPr="001B104E">
        <w:rPr>
          <w:rStyle w:val="Hyperlink"/>
          <w:rFonts w:cstheme="minorBidi"/>
        </w:rPr>
        <w:t>one or more criteria</w:t>
      </w:r>
      <w:r w:rsidR="00060A09" w:rsidRPr="001B104E">
        <w:fldChar w:fldCharType="end"/>
      </w:r>
      <w:r w:rsidRPr="001B104E">
        <w:t xml:space="preserve"> </w:t>
      </w:r>
      <w:bookmarkEnd w:id="115"/>
      <w:r w:rsidR="00060A09" w:rsidRPr="001B104E">
        <w:t>and search for a</w:t>
      </w:r>
      <w:r w:rsidRPr="001B104E">
        <w:t xml:space="preserve"> patient in the upper pane of the win</w:t>
      </w:r>
      <w:r w:rsidR="00060A09" w:rsidRPr="001B104E">
        <w:t>dow.</w:t>
      </w:r>
    </w:p>
    <w:p w14:paraId="7C3287E9" w14:textId="7D8224F7" w:rsidR="00A249DD" w:rsidRPr="001B104E" w:rsidRDefault="00BE08B6" w:rsidP="00A5494E">
      <w:pPr>
        <w:pStyle w:val="ListNumber"/>
      </w:pPr>
      <w:r w:rsidRPr="001B104E">
        <w:t xml:space="preserve">Select the patient record for which you want </w:t>
      </w:r>
      <w:r w:rsidR="00FC20F1" w:rsidRPr="001B104E">
        <w:t xml:space="preserve">to view the summary and select the </w:t>
      </w:r>
      <w:r w:rsidR="00FC20F1" w:rsidRPr="001B104E">
        <w:rPr>
          <w:b/>
        </w:rPr>
        <w:t>View</w:t>
      </w:r>
      <w:r w:rsidR="00FC20F1" w:rsidRPr="001B104E">
        <w:t xml:space="preserve"> icon</w:t>
      </w:r>
      <w:r w:rsidR="00366D6B" w:rsidRPr="001B104E">
        <w:t xml:space="preserve"> for that patient record</w:t>
      </w:r>
      <w:r w:rsidR="005D08BC" w:rsidRPr="001B104E">
        <w:t>.</w:t>
      </w:r>
      <w:r w:rsidR="004F6907" w:rsidRPr="001B104E">
        <w:t xml:space="preserve"> </w:t>
      </w:r>
      <w:r w:rsidR="00A5494E" w:rsidRPr="001B104E">
        <w:t xml:space="preserve">The </w:t>
      </w:r>
      <w:r w:rsidR="00A5494E" w:rsidRPr="001B104E">
        <w:rPr>
          <w:b/>
        </w:rPr>
        <w:t>Patient</w:t>
      </w:r>
      <w:r w:rsidR="00A5494E" w:rsidRPr="001B104E">
        <w:t xml:space="preserve"> </w:t>
      </w:r>
      <w:r w:rsidR="00A5494E" w:rsidRPr="001B104E">
        <w:rPr>
          <w:b/>
        </w:rPr>
        <w:t>Details</w:t>
      </w:r>
      <w:r w:rsidR="00A5494E" w:rsidRPr="001B104E">
        <w:t xml:space="preserve"> window opens.</w:t>
      </w:r>
    </w:p>
    <w:p w14:paraId="1539A589" w14:textId="29CBD074" w:rsidR="006A7B91" w:rsidRPr="001B104E" w:rsidRDefault="00FF6448" w:rsidP="006A7B91">
      <w:pPr>
        <w:pStyle w:val="CVFigure"/>
      </w:pPr>
      <w:r w:rsidRPr="001B104E">
        <w:lastRenderedPageBreak/>
        <w:drawing>
          <wp:inline distT="0" distB="0" distL="0" distR="0" wp14:anchorId="0B08B0DC" wp14:editId="36DB9181">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52">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1B104E" w:rsidRDefault="003362B6" w:rsidP="00FF6448">
      <w:pPr>
        <w:pStyle w:val="CVFigureCaption"/>
      </w:pPr>
      <w:r w:rsidRPr="001B104E">
        <w:t>Coreo Summary</w:t>
      </w:r>
      <w:r w:rsidR="00225D85" w:rsidRPr="001B104E">
        <w:t>–Patient Details window</w:t>
      </w:r>
    </w:p>
    <w:p w14:paraId="323D7419" w14:textId="56F01817" w:rsidR="00FF6448" w:rsidRPr="001B104E" w:rsidRDefault="00B031BC" w:rsidP="00FF6448">
      <w:pPr>
        <w:pStyle w:val="CVChapterBodyCopy"/>
      </w:pPr>
      <w:r w:rsidRPr="001B104E">
        <w:t>The</w:t>
      </w:r>
      <w:r w:rsidRPr="001B104E">
        <w:rPr>
          <w:b/>
        </w:rPr>
        <w:t xml:space="preserve"> </w:t>
      </w:r>
      <w:r w:rsidR="00C96664" w:rsidRPr="001B104E">
        <w:rPr>
          <w:b/>
        </w:rPr>
        <w:t>Coreo</w:t>
      </w:r>
      <w:r w:rsidR="00C96664" w:rsidRPr="001B104E">
        <w:t xml:space="preserve"> </w:t>
      </w:r>
      <w:r w:rsidR="00C96664" w:rsidRPr="001B104E">
        <w:rPr>
          <w:b/>
        </w:rPr>
        <w:t>Summary</w:t>
      </w:r>
      <w:r w:rsidR="009951AE" w:rsidRPr="001B104E">
        <w:t xml:space="preserve"> page in the </w:t>
      </w:r>
      <w:r w:rsidR="009951AE" w:rsidRPr="001B104E">
        <w:rPr>
          <w:b/>
        </w:rPr>
        <w:t>Patient</w:t>
      </w:r>
      <w:r w:rsidR="009951AE" w:rsidRPr="001B104E">
        <w:t xml:space="preserve"> </w:t>
      </w:r>
      <w:r w:rsidR="009951AE" w:rsidRPr="001B104E">
        <w:rPr>
          <w:b/>
        </w:rPr>
        <w:t>Details</w:t>
      </w:r>
      <w:r w:rsidR="009951AE" w:rsidRPr="001B104E">
        <w:t xml:space="preserve"> window</w:t>
      </w:r>
      <w:r w:rsidR="00C96664" w:rsidRPr="001B104E">
        <w:t xml:space="preserve"> </w:t>
      </w:r>
      <w:r w:rsidR="00225D85" w:rsidRPr="001B104E">
        <w:t>generates</w:t>
      </w:r>
      <w:r w:rsidR="00C96664" w:rsidRPr="001B104E">
        <w:t xml:space="preserve"> for those Coreo patients who are </w:t>
      </w:r>
      <w:r w:rsidR="00FF6448" w:rsidRPr="001B104E">
        <w:t>not assigned to any bed</w:t>
      </w:r>
      <w:r w:rsidR="002D1541" w:rsidRPr="001B104E">
        <w:t xml:space="preserve"> in either</w:t>
      </w:r>
      <w:r w:rsidR="00C96664" w:rsidRPr="001B104E">
        <w:t xml:space="preserve"> of the three groups (AC, PAC, or CC) in the bed view.</w:t>
      </w:r>
    </w:p>
    <w:p w14:paraId="0AF25225" w14:textId="0F4C02A0" w:rsidR="000A2902" w:rsidRPr="001B104E" w:rsidRDefault="000A2902" w:rsidP="00FF6448">
      <w:pPr>
        <w:pStyle w:val="CVChapterBodyCopy"/>
      </w:pPr>
      <w:r w:rsidRPr="001B104E">
        <w:t>I</w:t>
      </w:r>
      <w:r w:rsidR="00B81429" w:rsidRPr="001B104E">
        <w:t xml:space="preserve">n the upper-right corner of the </w:t>
      </w:r>
      <w:r w:rsidR="00B81429" w:rsidRPr="001B104E">
        <w:rPr>
          <w:b/>
        </w:rPr>
        <w:t>Coreo</w:t>
      </w:r>
      <w:r w:rsidR="00B81429" w:rsidRPr="001B104E">
        <w:t xml:space="preserve"> </w:t>
      </w:r>
      <w:r w:rsidR="00B81429" w:rsidRPr="001B104E">
        <w:rPr>
          <w:b/>
        </w:rPr>
        <w:t>Summary</w:t>
      </w:r>
      <w:r w:rsidR="00B81429" w:rsidRPr="001B104E">
        <w:t xml:space="preserve"> page</w:t>
      </w:r>
      <w:r w:rsidR="009951AE" w:rsidRPr="001B104E">
        <w:t xml:space="preserve">, a label, </w:t>
      </w:r>
      <w:r w:rsidR="009951AE" w:rsidRPr="001B104E">
        <w:rPr>
          <w:b/>
        </w:rPr>
        <w:t>Not on Bed View</w:t>
      </w:r>
      <w:r w:rsidR="009951AE" w:rsidRPr="001B104E">
        <w:t xml:space="preserve"> displays</w:t>
      </w:r>
      <w:r w:rsidR="00A8444E" w:rsidRPr="001B104E">
        <w:t xml:space="preserve"> indicating that</w:t>
      </w:r>
      <w:r w:rsidR="00CE5308" w:rsidRPr="001B104E">
        <w:t xml:space="preserve"> </w:t>
      </w:r>
      <w:r w:rsidR="00A8444E" w:rsidRPr="001B104E">
        <w:t xml:space="preserve">you have not assigned the </w:t>
      </w:r>
      <w:r w:rsidR="00CE5308" w:rsidRPr="001B104E">
        <w:t xml:space="preserve">patient </w:t>
      </w:r>
      <w:r w:rsidR="00684573" w:rsidRPr="001B104E">
        <w:t>to any bed cell</w:t>
      </w:r>
      <w:r w:rsidR="00CE5308" w:rsidRPr="001B104E">
        <w:t xml:space="preserve"> in the bed view layout</w:t>
      </w:r>
      <w:r w:rsidR="009951AE" w:rsidRPr="001B104E">
        <w:t>.</w:t>
      </w:r>
    </w:p>
    <w:p w14:paraId="671C4960" w14:textId="3F0EC91F" w:rsidR="00704AC6" w:rsidRPr="001B104E" w:rsidRDefault="00704AC6" w:rsidP="00FF6448">
      <w:pPr>
        <w:pStyle w:val="CVChapterBodyCopy"/>
      </w:pPr>
      <w:r w:rsidRPr="001B104E">
        <w:t xml:space="preserve">The </w:t>
      </w:r>
      <w:r w:rsidRPr="001B104E">
        <w:rPr>
          <w:b/>
        </w:rPr>
        <w:t>Coreo</w:t>
      </w:r>
      <w:r w:rsidRPr="001B104E">
        <w:t xml:space="preserve"> </w:t>
      </w:r>
      <w:r w:rsidRPr="001B104E">
        <w:rPr>
          <w:b/>
        </w:rPr>
        <w:t>Summary</w:t>
      </w:r>
      <w:r w:rsidRPr="001B104E">
        <w:t xml:space="preserve"> page </w:t>
      </w:r>
      <w:bookmarkStart w:id="116" w:name="CorSumdisplays"/>
      <w:r w:rsidRPr="001B104E">
        <w:t xml:space="preserve">displays </w:t>
      </w:r>
      <w:bookmarkEnd w:id="116"/>
      <w:r w:rsidRPr="001B104E">
        <w:t xml:space="preserve">the </w:t>
      </w:r>
      <w:hyperlink w:anchor="Associations" w:history="1">
        <w:r w:rsidR="00720B4D" w:rsidRPr="001B104E">
          <w:rPr>
            <w:rStyle w:val="Hyperlink"/>
            <w:rFonts w:cstheme="minorBidi"/>
            <w:b/>
          </w:rPr>
          <w:t>Association</w:t>
        </w:r>
      </w:hyperlink>
      <w:r w:rsidR="008F1E1E" w:rsidRPr="001B104E">
        <w:t xml:space="preserve"> and </w:t>
      </w:r>
      <w:hyperlink w:anchor="Demographics" w:history="1">
        <w:r w:rsidR="008F1E1E" w:rsidRPr="001B104E">
          <w:rPr>
            <w:rStyle w:val="Hyperlink"/>
            <w:rFonts w:cstheme="minorBidi"/>
            <w:b/>
          </w:rPr>
          <w:t>Demographics</w:t>
        </w:r>
      </w:hyperlink>
      <w:r w:rsidR="008F1E1E" w:rsidRPr="001B104E">
        <w:t xml:space="preserve"> of the Coreo patient.</w:t>
      </w:r>
      <w:r w:rsidR="007546D4" w:rsidRPr="001B104E">
        <w:t xml:space="preserve"> The </w:t>
      </w:r>
      <w:r w:rsidR="007546D4" w:rsidRPr="001B104E">
        <w:rPr>
          <w:b/>
        </w:rPr>
        <w:t>Activities</w:t>
      </w:r>
      <w:r w:rsidR="007546D4" w:rsidRPr="001B104E">
        <w:t xml:space="preserve">, </w:t>
      </w:r>
      <w:r w:rsidR="007546D4" w:rsidRPr="001B104E">
        <w:rPr>
          <w:b/>
        </w:rPr>
        <w:t>Attributes</w:t>
      </w:r>
      <w:r w:rsidR="003043FC" w:rsidRPr="001B104E">
        <w:rPr>
          <w:b/>
        </w:rPr>
        <w:t>,</w:t>
      </w:r>
      <w:r w:rsidR="007546D4" w:rsidRPr="001B104E">
        <w:t xml:space="preserve"> and </w:t>
      </w:r>
      <w:r w:rsidR="007546D4" w:rsidRPr="001B104E">
        <w:rPr>
          <w:b/>
        </w:rPr>
        <w:t>Logs</w:t>
      </w:r>
      <w:r w:rsidR="007546D4" w:rsidRPr="001B104E">
        <w:t xml:space="preserve"> sections are inactive as the patient is not in the bed view layout</w:t>
      </w:r>
    </w:p>
    <w:p w14:paraId="06DB67F4" w14:textId="2B022119" w:rsidR="00704AC6" w:rsidRPr="001B104E" w:rsidRDefault="004F6907" w:rsidP="00DC127F">
      <w:pPr>
        <w:pStyle w:val="ListNumber"/>
      </w:pPr>
      <w:r w:rsidRPr="001B104E">
        <w:t xml:space="preserve">Click the </w:t>
      </w:r>
      <w:r w:rsidRPr="001B104E">
        <w:rPr>
          <w:b/>
        </w:rPr>
        <w:t>OK</w:t>
      </w:r>
      <w:r w:rsidRPr="001B104E">
        <w:t xml:space="preserve"> button to exit the </w:t>
      </w:r>
      <w:r w:rsidR="00DC127F" w:rsidRPr="001B104E">
        <w:rPr>
          <w:b/>
        </w:rPr>
        <w:t>Patient</w:t>
      </w:r>
      <w:r w:rsidR="00DC127F" w:rsidRPr="001B104E">
        <w:t xml:space="preserve"> </w:t>
      </w:r>
      <w:r w:rsidR="00DC127F" w:rsidRPr="001B104E">
        <w:rPr>
          <w:b/>
        </w:rPr>
        <w:t>Details</w:t>
      </w:r>
      <w:r w:rsidR="00DC127F" w:rsidRPr="001B104E">
        <w:t xml:space="preserve"> window</w:t>
      </w:r>
      <w:r w:rsidRPr="001B104E">
        <w:t>.</w:t>
      </w:r>
    </w:p>
    <w:p w14:paraId="1CA0C535" w14:textId="4E0E4818" w:rsidR="002B6D5F" w:rsidRPr="001B104E" w:rsidRDefault="002B6D5F" w:rsidP="00F92D43">
      <w:pPr>
        <w:pStyle w:val="Heading2"/>
        <w:tabs>
          <w:tab w:val="clear" w:pos="450"/>
          <w:tab w:val="clear" w:pos="720"/>
          <w:tab w:val="left" w:pos="709"/>
        </w:tabs>
        <w:ind w:left="567" w:hanging="567"/>
      </w:pPr>
      <w:bookmarkStart w:id="117" w:name="_Toc29807456"/>
      <w:r w:rsidRPr="001B104E">
        <w:t>Flagged Summary</w:t>
      </w:r>
      <w:bookmarkEnd w:id="117"/>
    </w:p>
    <w:p w14:paraId="5EBA31D5" w14:textId="5A65E8F4" w:rsidR="002B6D5F" w:rsidRPr="001B104E" w:rsidRDefault="002B6D5F" w:rsidP="002B6D5F">
      <w:pPr>
        <w:pStyle w:val="CVChapterBodyCopy"/>
      </w:pPr>
      <w:r w:rsidRPr="001B104E">
        <w:t>Follow these steps to view the flagged summary of a patient:</w:t>
      </w:r>
    </w:p>
    <w:p w14:paraId="3247CC07" w14:textId="77777777" w:rsidR="00C20E98" w:rsidRPr="001B104E" w:rsidRDefault="00C20E98" w:rsidP="00A55C80">
      <w:pPr>
        <w:pStyle w:val="ListNumber"/>
        <w:numPr>
          <w:ilvl w:val="0"/>
          <w:numId w:val="59"/>
        </w:numPr>
      </w:pPr>
      <w:r w:rsidRPr="001B104E">
        <w:t xml:space="preserve">On the home page, on the side menu, select </w:t>
      </w:r>
      <w:r w:rsidRPr="001B104E">
        <w:rPr>
          <w:b/>
        </w:rPr>
        <w:t>Search</w:t>
      </w:r>
      <w:r w:rsidRPr="001B104E">
        <w:t xml:space="preserve"> to perform a global search of patients.</w:t>
      </w:r>
    </w:p>
    <w:p w14:paraId="5B61049D" w14:textId="77777777" w:rsidR="00C20E98" w:rsidRPr="001B104E" w:rsidRDefault="00C20E98" w:rsidP="00A55C80">
      <w:pPr>
        <w:pStyle w:val="ListNumber"/>
        <w:numPr>
          <w:ilvl w:val="0"/>
          <w:numId w:val="59"/>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1BFBACF0" w14:textId="439EB4BB" w:rsidR="00C20E98" w:rsidRPr="001B104E" w:rsidRDefault="00C20E98" w:rsidP="00A55C80">
      <w:pPr>
        <w:pStyle w:val="ListNumber"/>
        <w:numPr>
          <w:ilvl w:val="0"/>
          <w:numId w:val="59"/>
        </w:numPr>
      </w:pPr>
      <w:r w:rsidRPr="001B104E">
        <w:t xml:space="preserve">Enter </w:t>
      </w:r>
      <w:hyperlink w:anchor="OneOrMoreCriteria" w:history="1">
        <w:r w:rsidRPr="001B104E">
          <w:rPr>
            <w:rStyle w:val="Hyperlink"/>
            <w:rFonts w:cstheme="minorBidi"/>
          </w:rPr>
          <w:t>one or more criteria</w:t>
        </w:r>
      </w:hyperlink>
      <w:r w:rsidRPr="001B104E">
        <w:t xml:space="preserve"> to search for a patient in the upper pane of the win</w:t>
      </w:r>
      <w:r w:rsidR="00F923C1" w:rsidRPr="001B104E">
        <w:t xml:space="preserve">dow, and select the </w:t>
      </w:r>
      <w:r w:rsidR="00F923C1" w:rsidRPr="001B104E">
        <w:rPr>
          <w:b/>
        </w:rPr>
        <w:t>Search</w:t>
      </w:r>
      <w:r w:rsidR="00F923C1" w:rsidRPr="001B104E">
        <w:t xml:space="preserve"> button.</w:t>
      </w:r>
    </w:p>
    <w:p w14:paraId="12A6B914" w14:textId="5ACD6234" w:rsidR="00C20E98" w:rsidRPr="001B104E" w:rsidRDefault="00116FD6" w:rsidP="00116FD6">
      <w:pPr>
        <w:pStyle w:val="CVFigure"/>
      </w:pPr>
      <w:r w:rsidRPr="001B104E">
        <w:lastRenderedPageBreak/>
        <w:drawing>
          <wp:inline distT="0" distB="0" distL="0" distR="0" wp14:anchorId="143D3DD5" wp14:editId="2069C873">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53">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1B104E" w:rsidRDefault="0097469C" w:rsidP="0097469C">
      <w:pPr>
        <w:pStyle w:val="CVFigureCaption"/>
        <w:tabs>
          <w:tab w:val="left" w:pos="680"/>
          <w:tab w:val="left" w:pos="1276"/>
        </w:tabs>
      </w:pPr>
      <w:r w:rsidRPr="001B104E">
        <w:t>Coreo Population Search window</w:t>
      </w:r>
    </w:p>
    <w:p w14:paraId="3719EACB" w14:textId="065970DA" w:rsidR="0063311E" w:rsidRPr="001B104E" w:rsidRDefault="00F40D6B" w:rsidP="0063311E">
      <w:pPr>
        <w:pStyle w:val="CVChapterBodyCopy"/>
      </w:pPr>
      <w:r w:rsidRPr="001B104E">
        <w:t xml:space="preserve">The flagged patients meeting the search criteria are </w:t>
      </w:r>
      <w:r w:rsidR="00A8444E" w:rsidRPr="001B104E">
        <w:t>displayed</w:t>
      </w:r>
      <w:r w:rsidRPr="001B104E">
        <w:t xml:space="preserve"> in the lower pane. A</w:t>
      </w:r>
      <w:r w:rsidR="0063311E" w:rsidRPr="001B104E">
        <w:t xml:space="preserve"> blue flag icon in the </w:t>
      </w:r>
      <w:r w:rsidR="0063311E" w:rsidRPr="001B104E">
        <w:rPr>
          <w:b/>
        </w:rPr>
        <w:t>Flag</w:t>
      </w:r>
      <w:r w:rsidR="0063311E" w:rsidRPr="001B104E">
        <w:t xml:space="preserve"> colum</w:t>
      </w:r>
      <w:r w:rsidRPr="001B104E">
        <w:t>n</w:t>
      </w:r>
      <w:r w:rsidR="0063311E" w:rsidRPr="001B104E">
        <w:t xml:space="preserve"> indicates that the patient is in the flagged status.</w:t>
      </w:r>
    </w:p>
    <w:p w14:paraId="36BEE0B3" w14:textId="74DD4FF0" w:rsidR="00F40D6B" w:rsidRPr="001B104E" w:rsidRDefault="00F40D6B" w:rsidP="00954588">
      <w:pPr>
        <w:pStyle w:val="ListNumber"/>
      </w:pPr>
      <w:r w:rsidRPr="001B104E">
        <w:t xml:space="preserve">To flag an un-flagged patient record, select the </w:t>
      </w:r>
      <w:r w:rsidRPr="001B104E">
        <w:rPr>
          <w:b/>
        </w:rPr>
        <w:t>Flag</w:t>
      </w:r>
      <w:r w:rsidRPr="001B104E">
        <w:t xml:space="preserve"> icon for that patient.</w:t>
      </w:r>
    </w:p>
    <w:p w14:paraId="666AF20B" w14:textId="45BDD66F" w:rsidR="00C20E98" w:rsidRPr="001B104E" w:rsidRDefault="00F40D6B" w:rsidP="0063311E">
      <w:pPr>
        <w:pStyle w:val="CVTabletext"/>
      </w:pPr>
      <w:r w:rsidRPr="001B104E">
        <w:t>You f</w:t>
      </w:r>
      <w:r w:rsidR="009A18D1" w:rsidRPr="001B104E">
        <w:t xml:space="preserve">lag a Coreo patient record to monitor </w:t>
      </w:r>
      <w:r w:rsidR="00954588" w:rsidRPr="001B104E">
        <w:t>the patient even if</w:t>
      </w:r>
      <w:r w:rsidRPr="001B104E">
        <w:t xml:space="preserve"> the </w:t>
      </w:r>
      <w:r w:rsidR="00A8444E" w:rsidRPr="001B104E">
        <w:t xml:space="preserve">user has not assigned the patient </w:t>
      </w:r>
      <w:r w:rsidR="009A18D1" w:rsidRPr="001B104E">
        <w:t>to any bed cell (</w:t>
      </w:r>
      <w:r w:rsidR="00AD443E" w:rsidRPr="001B104E">
        <w:t>under AC</w:t>
      </w:r>
      <w:r w:rsidR="009A18D1" w:rsidRPr="001B104E">
        <w:t>, PAC, or CC) in Coreo View.</w:t>
      </w:r>
    </w:p>
    <w:p w14:paraId="54C6D84E" w14:textId="45031649" w:rsidR="00C663DE" w:rsidRPr="001B104E" w:rsidRDefault="00C663DE" w:rsidP="0063311E">
      <w:pPr>
        <w:pStyle w:val="CVTabletext"/>
      </w:pPr>
      <w:r w:rsidRPr="001B104E">
        <w:t xml:space="preserve">Refer to the </w:t>
      </w:r>
      <w:r w:rsidRPr="001B104E">
        <w:rPr>
          <w:b/>
        </w:rPr>
        <w:t>Flagging Patient Records</w:t>
      </w:r>
      <w:r w:rsidRPr="001B104E">
        <w:t xml:space="preserve"> topic for more information on how to flag a patient.</w:t>
      </w:r>
    </w:p>
    <w:p w14:paraId="227AC9A2" w14:textId="2FD7975D" w:rsidR="007F6F3C" w:rsidRPr="001B104E" w:rsidRDefault="007F6F3C" w:rsidP="0013081F">
      <w:pPr>
        <w:pStyle w:val="ListNumber"/>
      </w:pPr>
      <w:r w:rsidRPr="001B104E">
        <w:t xml:space="preserve">Select the </w:t>
      </w:r>
      <w:r w:rsidRPr="001B104E">
        <w:rPr>
          <w:b/>
        </w:rPr>
        <w:t>View</w:t>
      </w:r>
      <w:r w:rsidRPr="001B104E">
        <w:t xml:space="preserve"> icon for the flagged patient record to </w:t>
      </w:r>
      <w:r w:rsidR="0013081F" w:rsidRPr="001B104E">
        <w:t xml:space="preserve">view the </w:t>
      </w:r>
      <w:r w:rsidR="0013081F" w:rsidRPr="001B104E">
        <w:rPr>
          <w:b/>
        </w:rPr>
        <w:t>Flagged</w:t>
      </w:r>
      <w:r w:rsidR="0013081F" w:rsidRPr="001B104E">
        <w:t xml:space="preserve"> </w:t>
      </w:r>
      <w:r w:rsidR="0013081F" w:rsidRPr="001B104E">
        <w:rPr>
          <w:b/>
        </w:rPr>
        <w:t>S</w:t>
      </w:r>
      <w:r w:rsidRPr="001B104E">
        <w:rPr>
          <w:b/>
        </w:rPr>
        <w:t>ummary</w:t>
      </w:r>
      <w:r w:rsidRPr="001B104E">
        <w:t xml:space="preserve"> of the patient.</w:t>
      </w:r>
    </w:p>
    <w:p w14:paraId="7CD6A4C5" w14:textId="2A834B8E" w:rsidR="003362B6" w:rsidRPr="001B104E" w:rsidRDefault="003362B6" w:rsidP="003362B6">
      <w:pPr>
        <w:pStyle w:val="CVFigure"/>
      </w:pPr>
      <w:r w:rsidRPr="001B104E">
        <w:drawing>
          <wp:inline distT="0" distB="0" distL="0" distR="0" wp14:anchorId="09F65843" wp14:editId="153B9B4D">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54">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1B104E" w:rsidRDefault="003362B6" w:rsidP="00225D85">
      <w:pPr>
        <w:pStyle w:val="CVFigureCaption"/>
      </w:pPr>
      <w:r w:rsidRPr="001B104E">
        <w:t>Flagged Summary</w:t>
      </w:r>
      <w:r w:rsidR="00225D85" w:rsidRPr="001B104E">
        <w:t>–Patient Details window</w:t>
      </w:r>
    </w:p>
    <w:p w14:paraId="77536947" w14:textId="1DF0C55A" w:rsidR="008A69CA" w:rsidRPr="001B104E" w:rsidRDefault="00B81429" w:rsidP="00B81429">
      <w:pPr>
        <w:pStyle w:val="CVChapterBodyCopy"/>
      </w:pPr>
      <w:r w:rsidRPr="001B104E">
        <w:t xml:space="preserve">In the upper-right corner of the </w:t>
      </w:r>
      <w:r w:rsidR="008A69CA" w:rsidRPr="001B104E">
        <w:rPr>
          <w:b/>
        </w:rPr>
        <w:t xml:space="preserve">Flagged Summary </w:t>
      </w:r>
      <w:r w:rsidR="008A69CA" w:rsidRPr="001B104E">
        <w:t>page, the flag icon is highlighted</w:t>
      </w:r>
      <w:r w:rsidR="00A8444E" w:rsidRPr="001B104E">
        <w:t>,</w:t>
      </w:r>
      <w:r w:rsidR="00BD08C7" w:rsidRPr="001B104E">
        <w:t xml:space="preserve"> indicating that the patient is in the flagged status.</w:t>
      </w:r>
    </w:p>
    <w:p w14:paraId="7391CD62" w14:textId="506916BA" w:rsidR="00567815" w:rsidRPr="001B104E" w:rsidRDefault="00567815" w:rsidP="00567815">
      <w:pPr>
        <w:pStyle w:val="CVChapterBodyCopy"/>
      </w:pPr>
      <w:r w:rsidRPr="001B104E">
        <w:t xml:space="preserve">The patient details displayed in the Flagged Summary is </w:t>
      </w:r>
      <w:hyperlink w:anchor="CorSumdisplays" w:history="1">
        <w:r w:rsidRPr="001B104E">
          <w:rPr>
            <w:rStyle w:val="Hyperlink"/>
            <w:rFonts w:cstheme="minorBidi"/>
          </w:rPr>
          <w:t>similar</w:t>
        </w:r>
      </w:hyperlink>
      <w:r w:rsidRPr="001B104E">
        <w:t xml:space="preserve"> to that in the Coreo Summary.</w:t>
      </w:r>
    </w:p>
    <w:p w14:paraId="30034A6D" w14:textId="77777777" w:rsidR="00A8444E" w:rsidRPr="001B104E" w:rsidRDefault="003D6B25" w:rsidP="00567815">
      <w:pPr>
        <w:pStyle w:val="CVChapterBodyCopy"/>
      </w:pPr>
      <w:r w:rsidRPr="001B104E">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1B104E" w:rsidRDefault="003D6B25" w:rsidP="00567815">
      <w:pPr>
        <w:pStyle w:val="CVChapterBodyCopy"/>
      </w:pPr>
      <w:r w:rsidRPr="001B104E">
        <w:t xml:space="preserve">When you flag the Coreo patients, they automatically move to this virtual column, which displays as the first group under Cross Continuum. Coreo View generates an automated bed id, </w:t>
      </w:r>
      <w:r w:rsidRPr="001B104E">
        <w:rPr>
          <w:b/>
        </w:rPr>
        <w:t>HOME</w:t>
      </w:r>
      <w:r w:rsidRPr="001B104E">
        <w:t>, for the flagged Coreo patients just like for the beds in Cross Continuum.</w:t>
      </w:r>
    </w:p>
    <w:p w14:paraId="7A9B3809" w14:textId="051661C1" w:rsidR="00B81429" w:rsidRPr="001B104E" w:rsidRDefault="00A17CF1" w:rsidP="00A17CF1">
      <w:pPr>
        <w:pStyle w:val="CVFigure"/>
      </w:pPr>
      <w:r w:rsidRPr="001B104E">
        <w:drawing>
          <wp:inline distT="0" distB="0" distL="0" distR="0" wp14:anchorId="46B0CD01" wp14:editId="2AC1A34E">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55">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1B104E" w:rsidRDefault="00364F81" w:rsidP="00A17CF1">
      <w:pPr>
        <w:pStyle w:val="CVFigureCaption"/>
      </w:pPr>
      <w:r w:rsidRPr="001B104E">
        <w:t>Flagged Coreo patients</w:t>
      </w:r>
    </w:p>
    <w:p w14:paraId="7AFD028B" w14:textId="59FD801F" w:rsidR="00CF590B" w:rsidRPr="001B104E"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1B104E" w14:paraId="3119AFBA" w14:textId="77777777" w:rsidTr="003D6B25">
        <w:trPr>
          <w:trHeight w:val="989"/>
        </w:trPr>
        <w:tc>
          <w:tcPr>
            <w:tcW w:w="851" w:type="dxa"/>
            <w:vAlign w:val="center"/>
          </w:tcPr>
          <w:p w14:paraId="1B015FA8" w14:textId="77777777" w:rsidR="00FB6248" w:rsidRPr="001B104E" w:rsidRDefault="00FB6248" w:rsidP="00BD6EC3">
            <w:pPr>
              <w:pStyle w:val="ChapterBodyCopy"/>
              <w:jc w:val="left"/>
            </w:pPr>
            <w:r w:rsidRPr="001B104E">
              <w:rPr>
                <w:noProof/>
                <w:lang w:val="en-IN" w:eastAsia="en-IN"/>
              </w:rPr>
              <w:drawing>
                <wp:inline distT="0" distB="0" distL="0" distR="0" wp14:anchorId="41772EE3" wp14:editId="61A2A201">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1B104E" w:rsidRDefault="003D6B25" w:rsidP="00BD6EC3">
            <w:pPr>
              <w:pStyle w:val="CVCalloutNote"/>
            </w:pPr>
            <w:r w:rsidRPr="001B104E">
              <w:t>The summary of the flagged Coreo patient and that of the flagged Coreo View patient is different. The flagged Coreo View patient has a bed summary since they are assigned to a bed under one of the three groups (AC, PAC, and CC)</w:t>
            </w:r>
            <w:r w:rsidR="007A5F12" w:rsidRPr="001B104E">
              <w:t xml:space="preserve"> in Coreo View.</w:t>
            </w:r>
          </w:p>
        </w:tc>
      </w:tr>
    </w:tbl>
    <w:p w14:paraId="5FFD30DE" w14:textId="2F718862" w:rsidR="00FB6248" w:rsidRPr="001B104E" w:rsidRDefault="00FB6248" w:rsidP="0003288F">
      <w:pPr>
        <w:pStyle w:val="CVspacebeforetable"/>
      </w:pPr>
    </w:p>
    <w:p w14:paraId="3189F2CA" w14:textId="41C3B4B6" w:rsidR="003D6B25" w:rsidRPr="001B104E" w:rsidRDefault="003D6B25" w:rsidP="00042794">
      <w:pPr>
        <w:pStyle w:val="CVChapterBodyCopy"/>
      </w:pPr>
      <w:r w:rsidRPr="001B104E">
        <w:t xml:space="preserve">You can also open the </w:t>
      </w:r>
      <w:r w:rsidR="007A5F12" w:rsidRPr="001B104E">
        <w:rPr>
          <w:b/>
        </w:rPr>
        <w:t>Flagged</w:t>
      </w:r>
      <w:r w:rsidRPr="001B104E">
        <w:t xml:space="preserve"> </w:t>
      </w:r>
      <w:r w:rsidR="00624316" w:rsidRPr="001B104E">
        <w:rPr>
          <w:b/>
        </w:rPr>
        <w:t>S</w:t>
      </w:r>
      <w:r w:rsidRPr="001B104E">
        <w:rPr>
          <w:b/>
        </w:rPr>
        <w:t>ummary</w:t>
      </w:r>
      <w:r w:rsidRPr="001B104E">
        <w:t xml:space="preserve"> by selecting </w:t>
      </w:r>
      <w:r w:rsidR="00A8444E" w:rsidRPr="001B104E">
        <w:t>a</w:t>
      </w:r>
      <w:r w:rsidRPr="001B104E">
        <w:t xml:space="preserve"> </w:t>
      </w:r>
      <w:r w:rsidR="00A8444E" w:rsidRPr="001B104E">
        <w:t>f</w:t>
      </w:r>
      <w:r w:rsidR="000C02FE" w:rsidRPr="001B104E">
        <w:t xml:space="preserve">lagged Coreo patient in the </w:t>
      </w:r>
      <w:r w:rsidR="007A5F12" w:rsidRPr="001B104E">
        <w:t xml:space="preserve">virtual </w:t>
      </w:r>
      <w:r w:rsidRPr="001B104E">
        <w:t>bed cell</w:t>
      </w:r>
      <w:r w:rsidR="007A5F12" w:rsidRPr="001B104E">
        <w:t>.</w:t>
      </w:r>
    </w:p>
    <w:p w14:paraId="15824B43" w14:textId="4901D484" w:rsidR="006D6A1C" w:rsidRPr="001B104E" w:rsidRDefault="000D3E32" w:rsidP="00A239F6">
      <w:pPr>
        <w:pStyle w:val="Heading1"/>
      </w:pPr>
      <w:bookmarkStart w:id="118" w:name="_Toc29807457"/>
      <w:r w:rsidRPr="001B104E">
        <w:t>Flagging Patient R</w:t>
      </w:r>
      <w:r w:rsidR="006D6A1C" w:rsidRPr="001B104E">
        <w:t>ecords</w:t>
      </w:r>
      <w:bookmarkEnd w:id="118"/>
    </w:p>
    <w:p w14:paraId="7A4408FC" w14:textId="750D8966" w:rsidR="00972223" w:rsidRPr="001B104E" w:rsidRDefault="00972223" w:rsidP="00972223">
      <w:pPr>
        <w:pStyle w:val="CVChapterBodyCopy"/>
      </w:pPr>
      <w:r w:rsidRPr="001B104E">
        <w:t>Coreo View gives you the flexibility of flagging a patient record. You can flag a patient for the following reasons:</w:t>
      </w:r>
    </w:p>
    <w:p w14:paraId="1F19B378" w14:textId="3AB111B9" w:rsidR="00972223" w:rsidRPr="001B104E" w:rsidRDefault="00972223" w:rsidP="00972223">
      <w:pPr>
        <w:pStyle w:val="ListBullet"/>
      </w:pPr>
      <w:r w:rsidRPr="001B104E">
        <w:t>When a patient in Coreo Analytics (also called Coreo) is not assigned to any bed (AC, PAC, or CC) in the Bed View and yet needs</w:t>
      </w:r>
      <w:r w:rsidR="00DD2AA5" w:rsidRPr="001B104E">
        <w:t xml:space="preserve"> to be monitored in Coreo View.</w:t>
      </w:r>
    </w:p>
    <w:p w14:paraId="4A27590B" w14:textId="77777777" w:rsidR="00972223" w:rsidRPr="001B104E" w:rsidRDefault="00972223" w:rsidP="00972223">
      <w:pPr>
        <w:pStyle w:val="ListBullet"/>
      </w:pPr>
      <w:r w:rsidRPr="001B104E">
        <w:t>Flag a patient who is assigned to a bed cell under one of the care-level groups, AC, PAC, or CC in the bed view, if you want to mark the patient as a favorite for monitoring purposes.</w:t>
      </w:r>
    </w:p>
    <w:p w14:paraId="428E1026" w14:textId="1A83456C" w:rsidR="006D6A1C" w:rsidRPr="001B104E" w:rsidRDefault="00CB653E" w:rsidP="00A239F6">
      <w:pPr>
        <w:pStyle w:val="Heading2"/>
      </w:pPr>
      <w:bookmarkStart w:id="119" w:name="_Toc29807458"/>
      <w:r w:rsidRPr="001B104E">
        <w:lastRenderedPageBreak/>
        <w:t>Flag a Patient R</w:t>
      </w:r>
      <w:r w:rsidR="006D6A1C" w:rsidRPr="001B104E">
        <w:t>ecord</w:t>
      </w:r>
      <w:bookmarkEnd w:id="119"/>
    </w:p>
    <w:p w14:paraId="0A42B69A" w14:textId="767F7066" w:rsidR="004F3A6D" w:rsidRPr="001B104E" w:rsidRDefault="004F3A6D" w:rsidP="004F3A6D">
      <w:pPr>
        <w:pStyle w:val="CVChapterBodyCopy"/>
      </w:pPr>
      <w:r w:rsidRPr="001B104E">
        <w:t xml:space="preserve">In Coreo View, you </w:t>
      </w:r>
      <w:r w:rsidR="00FD221F" w:rsidRPr="001B104E">
        <w:t xml:space="preserve">can </w:t>
      </w:r>
      <w:r w:rsidRPr="001B104E">
        <w:t>flag a patient record from the following:</w:t>
      </w:r>
    </w:p>
    <w:p w14:paraId="1207EDB9" w14:textId="5007A229" w:rsidR="003F08D0" w:rsidRPr="001B104E" w:rsidRDefault="003F08D0" w:rsidP="00FC0A63">
      <w:pPr>
        <w:pStyle w:val="ListBullet"/>
      </w:pPr>
      <w:r w:rsidRPr="001B104E">
        <w:rPr>
          <w:b/>
        </w:rPr>
        <w:t>Summary</w:t>
      </w:r>
      <w:r w:rsidRPr="001B104E">
        <w:t xml:space="preserve"> window</w:t>
      </w:r>
      <w:r w:rsidR="005E2DED" w:rsidRPr="001B104E">
        <w:t xml:space="preserve"> (Select the bed cell to open the </w:t>
      </w:r>
      <w:r w:rsidR="005E2DED" w:rsidRPr="001B104E">
        <w:rPr>
          <w:b/>
        </w:rPr>
        <w:t>Summary</w:t>
      </w:r>
      <w:r w:rsidR="005E2DED" w:rsidRPr="001B104E">
        <w:t xml:space="preserve"> window)</w:t>
      </w:r>
    </w:p>
    <w:p w14:paraId="29B31F2D" w14:textId="3B6B445C" w:rsidR="003F08D0" w:rsidRPr="001B104E" w:rsidRDefault="003F08D0" w:rsidP="00FC0A63">
      <w:pPr>
        <w:pStyle w:val="ListBullet"/>
      </w:pP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w:t>
      </w:r>
      <w:r w:rsidR="005E2DED" w:rsidRPr="001B104E">
        <w:t xml:space="preserve"> (On the side menu, select </w:t>
      </w:r>
      <w:r w:rsidR="005E2DED" w:rsidRPr="001B104E">
        <w:rPr>
          <w:b/>
        </w:rPr>
        <w:t>Search</w:t>
      </w:r>
      <w:r w:rsidR="005E2DED" w:rsidRPr="001B104E">
        <w:t xml:space="preserve"> to open the </w:t>
      </w:r>
      <w:r w:rsidR="005E2DED" w:rsidRPr="001B104E">
        <w:rPr>
          <w:b/>
        </w:rPr>
        <w:t>Coreo</w:t>
      </w:r>
      <w:r w:rsidR="005E2DED" w:rsidRPr="001B104E">
        <w:t xml:space="preserve"> </w:t>
      </w:r>
      <w:r w:rsidR="005E2DED" w:rsidRPr="001B104E">
        <w:rPr>
          <w:b/>
        </w:rPr>
        <w:t>Population</w:t>
      </w:r>
      <w:r w:rsidR="005E2DED" w:rsidRPr="001B104E">
        <w:t xml:space="preserve"> window)</w:t>
      </w:r>
    </w:p>
    <w:p w14:paraId="4AC24983" w14:textId="368BD7FB" w:rsidR="003F08D0" w:rsidRPr="001B104E" w:rsidRDefault="003F08D0" w:rsidP="00FC0A63">
      <w:pPr>
        <w:pStyle w:val="ListBullet"/>
      </w:pPr>
      <w:r w:rsidRPr="001B104E">
        <w:rPr>
          <w:b/>
        </w:rPr>
        <w:t>Prioritized</w:t>
      </w:r>
      <w:r w:rsidRPr="001B104E">
        <w:t xml:space="preserve"> </w:t>
      </w:r>
      <w:r w:rsidRPr="001B104E">
        <w:rPr>
          <w:b/>
        </w:rPr>
        <w:t>View</w:t>
      </w:r>
      <w:r w:rsidRPr="001B104E">
        <w:t xml:space="preserve"> layout</w:t>
      </w:r>
      <w:r w:rsidR="00E0381F" w:rsidRPr="001B104E">
        <w:t xml:space="preserve"> (On the header bar, select the </w:t>
      </w:r>
      <w:r w:rsidR="00E0381F" w:rsidRPr="001B104E">
        <w:rPr>
          <w:b/>
        </w:rPr>
        <w:t>Prioritized</w:t>
      </w:r>
      <w:r w:rsidR="00E0381F" w:rsidRPr="001B104E">
        <w:t xml:space="preserve"> </w:t>
      </w:r>
      <w:r w:rsidR="00E0381F" w:rsidRPr="001B104E">
        <w:rPr>
          <w:b/>
        </w:rPr>
        <w:t>View</w:t>
      </w:r>
      <w:r w:rsidR="00E0381F" w:rsidRPr="001B104E">
        <w:t xml:space="preserve"> icon to open the </w:t>
      </w:r>
      <w:r w:rsidR="00E0381F" w:rsidRPr="001B104E">
        <w:rPr>
          <w:b/>
        </w:rPr>
        <w:t>Prioritized</w:t>
      </w:r>
      <w:r w:rsidR="00E0381F" w:rsidRPr="001B104E">
        <w:t xml:space="preserve"> </w:t>
      </w:r>
      <w:r w:rsidR="00E0381F" w:rsidRPr="001B104E">
        <w:rPr>
          <w:b/>
        </w:rPr>
        <w:t>View</w:t>
      </w:r>
      <w:r w:rsidR="00E0381F" w:rsidRPr="001B104E">
        <w:t xml:space="preserve"> layout)</w:t>
      </w:r>
    </w:p>
    <w:p w14:paraId="3D9232D1" w14:textId="3712E9E2" w:rsidR="003F08D0" w:rsidRPr="001B104E" w:rsidRDefault="003F08D0" w:rsidP="00FC0A63">
      <w:pPr>
        <w:pStyle w:val="ListBullet"/>
      </w:pPr>
      <w:r w:rsidRPr="001B104E">
        <w:rPr>
          <w:b/>
        </w:rPr>
        <w:t>Geomap View</w:t>
      </w:r>
      <w:r w:rsidRPr="001B104E">
        <w:t xml:space="preserve"> layout</w:t>
      </w:r>
      <w:r w:rsidR="00FC0A63" w:rsidRPr="001B104E">
        <w:t xml:space="preserve"> (On the header bar, select the </w:t>
      </w:r>
      <w:r w:rsidR="00FC0A63" w:rsidRPr="001B104E">
        <w:rPr>
          <w:b/>
        </w:rPr>
        <w:t>Geomap</w:t>
      </w:r>
      <w:r w:rsidR="00FC0A63" w:rsidRPr="001B104E">
        <w:t xml:space="preserve"> </w:t>
      </w:r>
      <w:r w:rsidR="00FC0A63" w:rsidRPr="001B104E">
        <w:rPr>
          <w:b/>
        </w:rPr>
        <w:t>View</w:t>
      </w:r>
      <w:r w:rsidR="00FC0A63" w:rsidRPr="001B104E">
        <w:t xml:space="preserve"> icon to open the </w:t>
      </w:r>
      <w:r w:rsidR="00FC0A63" w:rsidRPr="001B104E">
        <w:rPr>
          <w:b/>
        </w:rPr>
        <w:t>Geomap</w:t>
      </w:r>
      <w:r w:rsidR="00FC0A63" w:rsidRPr="001B104E">
        <w:t xml:space="preserve"> </w:t>
      </w:r>
      <w:r w:rsidR="00FC0A63" w:rsidRPr="001B104E">
        <w:rPr>
          <w:b/>
        </w:rPr>
        <w:t>View</w:t>
      </w:r>
      <w:r w:rsidR="00FC0A63" w:rsidRPr="001B104E">
        <w:t xml:space="preserve"> layout)</w:t>
      </w:r>
    </w:p>
    <w:p w14:paraId="5F0E4E3B" w14:textId="615DFA96" w:rsidR="006D6A1C" w:rsidRPr="001B104E" w:rsidRDefault="004F3A6D" w:rsidP="007052D1">
      <w:pPr>
        <w:pStyle w:val="CVHeading3"/>
        <w:ind w:left="567" w:hanging="567"/>
      </w:pPr>
      <w:bookmarkStart w:id="120" w:name="_Toc29807459"/>
      <w:r w:rsidRPr="001B104E">
        <w:t>S</w:t>
      </w:r>
      <w:r w:rsidR="006D6A1C" w:rsidRPr="001B104E">
        <w:t>ummary</w:t>
      </w:r>
      <w:r w:rsidRPr="001B104E">
        <w:t xml:space="preserve"> Window</w:t>
      </w:r>
      <w:bookmarkEnd w:id="120"/>
    </w:p>
    <w:p w14:paraId="0A70038E" w14:textId="20CDD430" w:rsidR="00FD221F" w:rsidRPr="001B104E" w:rsidRDefault="001A1F98" w:rsidP="00FD221F">
      <w:pPr>
        <w:pStyle w:val="CVChapterBodyCopy"/>
      </w:pPr>
      <w:r w:rsidRPr="001B104E">
        <w:t xml:space="preserve">Follow these steps to flag a patient in the </w:t>
      </w:r>
      <w:r w:rsidRPr="001B104E">
        <w:rPr>
          <w:b/>
        </w:rPr>
        <w:t>Summary</w:t>
      </w:r>
      <w:r w:rsidRPr="001B104E">
        <w:t xml:space="preserve"> window</w:t>
      </w:r>
      <w:r w:rsidR="00FD221F" w:rsidRPr="001B104E">
        <w:t>:</w:t>
      </w:r>
    </w:p>
    <w:p w14:paraId="6D02872E" w14:textId="66DCC4E8" w:rsidR="00FD221F" w:rsidRPr="001B104E" w:rsidRDefault="00FD221F" w:rsidP="00A55C80">
      <w:pPr>
        <w:pStyle w:val="ListNumber"/>
        <w:numPr>
          <w:ilvl w:val="0"/>
          <w:numId w:val="60"/>
        </w:numPr>
      </w:pPr>
      <w:r w:rsidRPr="001B104E">
        <w:t>On the home page, in the bed view, select a patient assigned to a bed cell who</w:t>
      </w:r>
      <w:r w:rsidR="00A8444E" w:rsidRPr="001B104E">
        <w:t>m</w:t>
      </w:r>
      <w:r w:rsidRPr="001B104E">
        <w:t xml:space="preserve"> you want to flag.</w:t>
      </w:r>
    </w:p>
    <w:p w14:paraId="78A0CE58" w14:textId="0ED65240" w:rsidR="007A7AE3" w:rsidRPr="001B104E" w:rsidRDefault="007A7AE3" w:rsidP="007A7AE3">
      <w:pPr>
        <w:pStyle w:val="CVFigure"/>
      </w:pPr>
      <w:r w:rsidRPr="001B104E">
        <w:drawing>
          <wp:inline distT="0" distB="0" distL="0" distR="0" wp14:anchorId="4F1E297B" wp14:editId="372DE2D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56">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1B104E" w:rsidRDefault="007A7AE3" w:rsidP="007A7AE3">
      <w:pPr>
        <w:pStyle w:val="CVFigureCaption"/>
      </w:pPr>
      <w:r w:rsidRPr="001B104E">
        <w:t>Bed View–Unflagged patient</w:t>
      </w:r>
    </w:p>
    <w:p w14:paraId="3263BA7D" w14:textId="746A81E5" w:rsidR="00FD221F" w:rsidRPr="001B104E" w:rsidRDefault="00FD221F" w:rsidP="00A55C80">
      <w:pPr>
        <w:pStyle w:val="ListNumber"/>
        <w:numPr>
          <w:ilvl w:val="0"/>
          <w:numId w:val="60"/>
        </w:numPr>
      </w:pPr>
      <w:r w:rsidRPr="001B104E">
        <w:t xml:space="preserve">The </w:t>
      </w:r>
      <w:r w:rsidRPr="001B104E">
        <w:rPr>
          <w:b/>
        </w:rPr>
        <w:t>Summary</w:t>
      </w:r>
      <w:r w:rsidRPr="001B104E">
        <w:t xml:space="preserve"> window opens.</w:t>
      </w:r>
    </w:p>
    <w:p w14:paraId="2F6FDBA6" w14:textId="37017798" w:rsidR="00FD221F" w:rsidRPr="001B104E" w:rsidRDefault="000E2483" w:rsidP="000E2483">
      <w:pPr>
        <w:pStyle w:val="CVFigure"/>
      </w:pPr>
      <w:r w:rsidRPr="001B104E">
        <w:lastRenderedPageBreak/>
        <w:drawing>
          <wp:inline distT="0" distB="0" distL="0" distR="0" wp14:anchorId="4E55E3C6" wp14:editId="76635FB0">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57">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1B104E" w:rsidRDefault="000E2483" w:rsidP="000E2483">
      <w:pPr>
        <w:pStyle w:val="CVFigureCaption"/>
      </w:pPr>
      <w:r w:rsidRPr="001B104E">
        <w:t>Summary window–Flagging a patient</w:t>
      </w:r>
    </w:p>
    <w:p w14:paraId="3378732D" w14:textId="18D3216B" w:rsidR="000E2483" w:rsidRPr="001B104E" w:rsidRDefault="000E2483" w:rsidP="00EF10FA">
      <w:pPr>
        <w:pStyle w:val="ListNumber"/>
      </w:pPr>
      <w:r w:rsidRPr="001B104E">
        <w:t xml:space="preserve">Select the </w:t>
      </w:r>
      <w:r w:rsidRPr="001B104E">
        <w:rPr>
          <w:b/>
        </w:rPr>
        <w:t>Flag</w:t>
      </w:r>
      <w:r w:rsidRPr="001B104E">
        <w:t xml:space="preserve"> icon in the upper-right corner of the </w:t>
      </w:r>
      <w:r w:rsidRPr="001B104E">
        <w:rPr>
          <w:b/>
        </w:rPr>
        <w:t>Summary</w:t>
      </w:r>
      <w:r w:rsidRPr="001B104E">
        <w:t xml:space="preserve"> window to flag the patient record.</w:t>
      </w:r>
      <w:r w:rsidR="006209E9" w:rsidRPr="001B104E">
        <w:t xml:space="preserve"> An un-flagged patient </w:t>
      </w:r>
      <w:r w:rsidR="00D75356" w:rsidRPr="001B104E">
        <w:t xml:space="preserve">record </w:t>
      </w:r>
      <w:r w:rsidR="006209E9" w:rsidRPr="001B104E">
        <w:t>shows a light grey color icon.</w:t>
      </w:r>
      <w:r w:rsidR="00817939" w:rsidRPr="001B104E">
        <w:t xml:space="preserve"> On selecting the Flag icon button, it changes to dark blue</w:t>
      </w:r>
      <w:r w:rsidR="008045CC" w:rsidRPr="001B104E">
        <w:t>.</w:t>
      </w:r>
    </w:p>
    <w:p w14:paraId="53BBB4E3" w14:textId="11193EE9" w:rsidR="000E2483" w:rsidRPr="001B104E" w:rsidRDefault="008045CC" w:rsidP="00BD6EC3">
      <w:pPr>
        <w:pStyle w:val="ListNumber"/>
      </w:pPr>
      <w:r w:rsidRPr="001B104E">
        <w:t xml:space="preserve">Select the </w:t>
      </w:r>
      <w:r w:rsidRPr="001B104E">
        <w:rPr>
          <w:b/>
        </w:rPr>
        <w:t>Back to View</w:t>
      </w:r>
      <w:r w:rsidRPr="001B104E">
        <w:t xml:space="preserve"> button to exit the </w:t>
      </w:r>
      <w:r w:rsidRPr="001B104E">
        <w:rPr>
          <w:b/>
        </w:rPr>
        <w:t>Summary</w:t>
      </w:r>
      <w:r w:rsidRPr="001B104E">
        <w:t xml:space="preserve"> window and view the changes in the relevant bed cell.</w:t>
      </w:r>
    </w:p>
    <w:p w14:paraId="108F2E9D" w14:textId="4E3B0327" w:rsidR="004B0B4F" w:rsidRPr="001B104E" w:rsidRDefault="004B0B4F" w:rsidP="004B0B4F">
      <w:pPr>
        <w:pStyle w:val="CVFigure"/>
      </w:pPr>
      <w:r w:rsidRPr="001B104E">
        <w:drawing>
          <wp:inline distT="0" distB="0" distL="0" distR="0" wp14:anchorId="48F4BE24" wp14:editId="5D5AD520">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58">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1B104E" w:rsidRDefault="004B0B4F" w:rsidP="004B0B4F">
      <w:pPr>
        <w:pStyle w:val="CVFigureCaption"/>
      </w:pPr>
      <w:r w:rsidRPr="001B104E">
        <w:t>Bed View–Flagged patient</w:t>
      </w:r>
    </w:p>
    <w:p w14:paraId="7C0DA3AD" w14:textId="520199D2" w:rsidR="004B0B4F" w:rsidRPr="001B104E" w:rsidRDefault="007E43A5" w:rsidP="00BD6EC3">
      <w:pPr>
        <w:pStyle w:val="CVChapterBodyCopy"/>
      </w:pPr>
      <w:r w:rsidRPr="001B104E">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1B104E" w14:paraId="672E4B82" w14:textId="77777777" w:rsidTr="007E43A5">
        <w:trPr>
          <w:trHeight w:val="989"/>
        </w:trPr>
        <w:tc>
          <w:tcPr>
            <w:tcW w:w="905" w:type="dxa"/>
            <w:vAlign w:val="center"/>
          </w:tcPr>
          <w:p w14:paraId="50C5499D" w14:textId="77777777" w:rsidR="007E43A5" w:rsidRPr="001B104E" w:rsidRDefault="007E43A5" w:rsidP="00CF2175">
            <w:pPr>
              <w:pStyle w:val="ChapterBodyCopy"/>
              <w:jc w:val="left"/>
            </w:pPr>
            <w:r w:rsidRPr="001B104E">
              <w:rPr>
                <w:noProof/>
                <w:lang w:val="en-IN" w:eastAsia="en-IN"/>
              </w:rPr>
              <w:drawing>
                <wp:inline distT="0" distB="0" distL="0" distR="0" wp14:anchorId="7613B688" wp14:editId="00AF25F0">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1B104E" w:rsidRDefault="00B96A91" w:rsidP="00B96A91">
            <w:pPr>
              <w:pStyle w:val="CVCalloutNote"/>
            </w:pPr>
            <w:r w:rsidRPr="001B104E">
              <w:t>For a flagged patient assigned to a bed cell, a bed summary is available and not a flagged summary.</w:t>
            </w:r>
          </w:p>
        </w:tc>
      </w:tr>
    </w:tbl>
    <w:p w14:paraId="769EBF8F" w14:textId="140364F5" w:rsidR="004B0B4F" w:rsidRPr="001B104E" w:rsidRDefault="004B0B4F" w:rsidP="00B96A91">
      <w:pPr>
        <w:pStyle w:val="CVspacebeforetable"/>
      </w:pPr>
    </w:p>
    <w:p w14:paraId="42DC11C3" w14:textId="09F770D2" w:rsidR="006D6A1C" w:rsidRPr="001B104E" w:rsidRDefault="004F3A6D" w:rsidP="007052D1">
      <w:pPr>
        <w:pStyle w:val="CVHeading3"/>
        <w:ind w:left="567" w:hanging="567"/>
      </w:pPr>
      <w:bookmarkStart w:id="121" w:name="_Toc29807460"/>
      <w:r w:rsidRPr="001B104E">
        <w:lastRenderedPageBreak/>
        <w:t>Coreo Population S</w:t>
      </w:r>
      <w:r w:rsidR="006D6A1C" w:rsidRPr="001B104E">
        <w:t>earch</w:t>
      </w:r>
      <w:r w:rsidRPr="001B104E">
        <w:t xml:space="preserve"> Window</w:t>
      </w:r>
      <w:bookmarkEnd w:id="121"/>
    </w:p>
    <w:p w14:paraId="602AFB11" w14:textId="65BF944F" w:rsidR="009E5AA0" w:rsidRPr="001B104E" w:rsidRDefault="009E5AA0" w:rsidP="009E5AA0">
      <w:pPr>
        <w:pStyle w:val="CVChapterBodyCopy"/>
      </w:pPr>
      <w:r w:rsidRPr="001B104E">
        <w:t xml:space="preserve">Follow these steps to flag a patient in the </w:t>
      </w:r>
      <w:r w:rsidRPr="001B104E">
        <w:rPr>
          <w:b/>
        </w:rPr>
        <w:t>Coreo Population</w:t>
      </w:r>
      <w:r w:rsidR="00CA303B" w:rsidRPr="001B104E">
        <w:rPr>
          <w:b/>
        </w:rPr>
        <w:t xml:space="preserve"> Search</w:t>
      </w:r>
      <w:r w:rsidRPr="001B104E">
        <w:t xml:space="preserve"> window:</w:t>
      </w:r>
    </w:p>
    <w:p w14:paraId="7D8C7E30" w14:textId="1F2BE16C" w:rsidR="002139D2" w:rsidRPr="001B104E" w:rsidRDefault="002139D2" w:rsidP="00A55C80">
      <w:pPr>
        <w:pStyle w:val="ListNumber"/>
        <w:numPr>
          <w:ilvl w:val="0"/>
          <w:numId w:val="61"/>
        </w:numPr>
      </w:pPr>
      <w:r w:rsidRPr="001B104E">
        <w:t>On the side men</w:t>
      </w:r>
      <w:r w:rsidR="002B2B19" w:rsidRPr="001B104E">
        <w:t xml:space="preserve">u, select </w:t>
      </w:r>
      <w:r w:rsidR="002B2B19" w:rsidRPr="001B104E">
        <w:rPr>
          <w:b/>
        </w:rPr>
        <w:t>Search</w:t>
      </w:r>
      <w:r w:rsidR="002B2B19" w:rsidRPr="001B104E">
        <w:t xml:space="preserve"> (global search) to open the </w:t>
      </w:r>
      <w:r w:rsidR="002B2B19" w:rsidRPr="001B104E">
        <w:rPr>
          <w:b/>
        </w:rPr>
        <w:t>Coreo</w:t>
      </w:r>
      <w:r w:rsidR="002B2B19" w:rsidRPr="001B104E">
        <w:t xml:space="preserve"> </w:t>
      </w:r>
      <w:r w:rsidR="002B2B19" w:rsidRPr="001B104E">
        <w:rPr>
          <w:b/>
        </w:rPr>
        <w:t>Population</w:t>
      </w:r>
      <w:r w:rsidR="002B2B19" w:rsidRPr="001B104E">
        <w:t xml:space="preserve"> </w:t>
      </w:r>
      <w:r w:rsidR="002B2B19" w:rsidRPr="001B104E">
        <w:rPr>
          <w:b/>
        </w:rPr>
        <w:t>Search</w:t>
      </w:r>
      <w:r w:rsidR="002B2B19" w:rsidRPr="001B104E">
        <w:t xml:space="preserve"> window.</w:t>
      </w:r>
    </w:p>
    <w:p w14:paraId="7173BEBA" w14:textId="471BECA2" w:rsidR="002B2B19" w:rsidRPr="001B104E" w:rsidRDefault="0023470B" w:rsidP="002B2B19">
      <w:pPr>
        <w:pStyle w:val="CVFigure"/>
      </w:pPr>
      <w:r w:rsidRPr="001B104E">
        <w:drawing>
          <wp:inline distT="0" distB="0" distL="0" distR="0" wp14:anchorId="1551CCA9" wp14:editId="5A4F1E96">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59">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1B104E" w:rsidRDefault="0023470B" w:rsidP="002B2B19">
      <w:pPr>
        <w:pStyle w:val="CVFigureCaption"/>
      </w:pPr>
      <w:r w:rsidRPr="001B104E">
        <w:t>Coreo Population Search window–Flagging a patient</w:t>
      </w:r>
    </w:p>
    <w:p w14:paraId="2D3416DF" w14:textId="104BB4EF" w:rsidR="002B2B19" w:rsidRPr="001B104E" w:rsidRDefault="0023470B" w:rsidP="005F258A">
      <w:pPr>
        <w:pStyle w:val="ListNumber"/>
      </w:pPr>
      <w:r w:rsidRPr="001B104E">
        <w:t>Enter the search criteria in the upper pane of the window to fetch the patient records.</w:t>
      </w:r>
    </w:p>
    <w:p w14:paraId="30D3F4BA" w14:textId="77777777" w:rsidR="00D21BBE" w:rsidRPr="001B104E" w:rsidRDefault="0023470B" w:rsidP="00D21BBE">
      <w:pPr>
        <w:pStyle w:val="ListNumber"/>
      </w:pPr>
      <w:r w:rsidRPr="001B104E">
        <w:t xml:space="preserve">Select the </w:t>
      </w:r>
      <w:r w:rsidRPr="001B104E">
        <w:rPr>
          <w:b/>
        </w:rPr>
        <w:t>Flag</w:t>
      </w:r>
      <w:r w:rsidRPr="001B104E">
        <w:t xml:space="preserve"> icon for the patient record for which you want to flag.</w:t>
      </w:r>
      <w:r w:rsidR="005F258A" w:rsidRPr="001B104E">
        <w:t xml:space="preserve"> </w:t>
      </w:r>
      <w:r w:rsidR="00D21BBE" w:rsidRPr="001B104E">
        <w:t>The patient record displays</w:t>
      </w:r>
      <w:r w:rsidR="00C55197" w:rsidRPr="001B104E">
        <w:t xml:space="preserve"> </w:t>
      </w:r>
      <w:r w:rsidR="00D21BBE" w:rsidRPr="001B104E">
        <w:t>a dark blue flag icon indicating that the patient is flagged.</w:t>
      </w:r>
    </w:p>
    <w:p w14:paraId="6407FEDA" w14:textId="0BEBAFAB" w:rsidR="00C55197" w:rsidRPr="001B104E" w:rsidRDefault="00515DB4" w:rsidP="00C55197">
      <w:pPr>
        <w:pStyle w:val="CVFigure"/>
      </w:pPr>
      <w:r w:rsidRPr="001B104E">
        <w:drawing>
          <wp:inline distT="0" distB="0" distL="0" distR="0" wp14:anchorId="6BBEE5B2" wp14:editId="2855356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60">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1B104E" w:rsidRDefault="00BA4901" w:rsidP="00BA4901">
      <w:pPr>
        <w:pStyle w:val="CVFigureCaption"/>
      </w:pPr>
      <w:r w:rsidRPr="001B104E">
        <w:t>Coreo Population Search window–flagged patient</w:t>
      </w:r>
    </w:p>
    <w:p w14:paraId="4BF197E8" w14:textId="09DA5B0E" w:rsidR="00D21BBE" w:rsidRPr="001B104E" w:rsidRDefault="00D21BBE" w:rsidP="00D21BBE">
      <w:pPr>
        <w:pStyle w:val="CVChapterBodyCopy"/>
      </w:pPr>
      <w:r w:rsidRPr="001B104E">
        <w:t>The patient record displays a dark blue flag icon indicating that the patient is flagged.</w:t>
      </w:r>
    </w:p>
    <w:p w14:paraId="0FA24800" w14:textId="20F763CA" w:rsidR="006D6A1C" w:rsidRPr="001B104E" w:rsidRDefault="006D6A1C" w:rsidP="007052D1">
      <w:pPr>
        <w:pStyle w:val="CVHeading3"/>
        <w:ind w:left="567" w:hanging="567"/>
      </w:pPr>
      <w:bookmarkStart w:id="122" w:name="_Toc29807461"/>
      <w:r w:rsidRPr="001B104E">
        <w:lastRenderedPageBreak/>
        <w:t>Prioritized</w:t>
      </w:r>
      <w:r w:rsidR="004F3A6D" w:rsidRPr="001B104E">
        <w:t xml:space="preserve"> V</w:t>
      </w:r>
      <w:r w:rsidRPr="001B104E">
        <w:t>iew</w:t>
      </w:r>
      <w:r w:rsidR="004F3A6D" w:rsidRPr="001B104E">
        <w:t xml:space="preserve"> Layout</w:t>
      </w:r>
      <w:bookmarkEnd w:id="122"/>
    </w:p>
    <w:p w14:paraId="20F84350" w14:textId="23D4F14C" w:rsidR="00D77358" w:rsidRPr="001B104E" w:rsidRDefault="00D77358" w:rsidP="00D77358">
      <w:pPr>
        <w:pStyle w:val="CVChapterBodyCopy"/>
      </w:pPr>
      <w:r w:rsidRPr="001B104E">
        <w:t xml:space="preserve">Follow these steps to flag a patient in the </w:t>
      </w:r>
      <w:r w:rsidRPr="001B104E">
        <w:rPr>
          <w:b/>
        </w:rPr>
        <w:t>Prioritized View</w:t>
      </w:r>
      <w:r w:rsidRPr="001B104E">
        <w:t xml:space="preserve"> layout:</w:t>
      </w:r>
    </w:p>
    <w:p w14:paraId="3B39B28C" w14:textId="13CDBBC3" w:rsidR="00A56B9F" w:rsidRPr="001B104E" w:rsidRDefault="00A56B9F" w:rsidP="00A55C80">
      <w:pPr>
        <w:pStyle w:val="ListNumber"/>
        <w:numPr>
          <w:ilvl w:val="0"/>
          <w:numId w:val="62"/>
        </w:numPr>
      </w:pPr>
      <w:r w:rsidRPr="001B104E">
        <w:t>On the header bar, select</w:t>
      </w:r>
      <w:r w:rsidR="00A00340" w:rsidRPr="001B104E">
        <w:t xml:space="preserve"> the </w:t>
      </w:r>
      <w:r w:rsidR="00A00340" w:rsidRPr="001B104E">
        <w:rPr>
          <w:b/>
        </w:rPr>
        <w:t>Prioritized</w:t>
      </w:r>
      <w:r w:rsidR="00A00340" w:rsidRPr="001B104E">
        <w:t xml:space="preserve"> </w:t>
      </w:r>
      <w:r w:rsidR="00A00340" w:rsidRPr="001B104E">
        <w:rPr>
          <w:b/>
        </w:rPr>
        <w:t>View</w:t>
      </w:r>
      <w:r w:rsidR="00A00340" w:rsidRPr="001B104E">
        <w:t xml:space="preserve"> button to open the </w:t>
      </w:r>
      <w:r w:rsidR="00A00340" w:rsidRPr="001B104E">
        <w:rPr>
          <w:b/>
        </w:rPr>
        <w:t>Prioritized</w:t>
      </w:r>
      <w:r w:rsidR="00A00340" w:rsidRPr="001B104E">
        <w:t xml:space="preserve"> </w:t>
      </w:r>
      <w:r w:rsidR="00A00340" w:rsidRPr="001B104E">
        <w:rPr>
          <w:b/>
        </w:rPr>
        <w:t>View</w:t>
      </w:r>
      <w:r w:rsidR="00A00340" w:rsidRPr="001B104E">
        <w:t xml:space="preserve"> layout.</w:t>
      </w:r>
    </w:p>
    <w:p w14:paraId="56A8EE32" w14:textId="0D0FDFEE" w:rsidR="00A00340" w:rsidRPr="001B104E" w:rsidRDefault="009A5082" w:rsidP="009A5082">
      <w:pPr>
        <w:pStyle w:val="CVFigure"/>
      </w:pPr>
      <w:r w:rsidRPr="001B104E">
        <w:drawing>
          <wp:inline distT="0" distB="0" distL="0" distR="0" wp14:anchorId="350E655C" wp14:editId="67EDF48C">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61">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1B104E" w:rsidRDefault="009A5082" w:rsidP="009A5082">
      <w:pPr>
        <w:pStyle w:val="CVFigureCaption"/>
      </w:pPr>
      <w:r w:rsidRPr="001B104E">
        <w:t>Prioritized View layout–f</w:t>
      </w:r>
      <w:r w:rsidR="00A8444E" w:rsidRPr="001B104E">
        <w:t>la</w:t>
      </w:r>
      <w:r w:rsidRPr="001B104E">
        <w:t>gging a patient</w:t>
      </w:r>
    </w:p>
    <w:p w14:paraId="6EB0ED54" w14:textId="2952EB45" w:rsidR="009A5082" w:rsidRPr="001B104E" w:rsidRDefault="009A5082" w:rsidP="009A5082">
      <w:pPr>
        <w:pStyle w:val="ListNumber"/>
      </w:pPr>
      <w:r w:rsidRPr="001B104E">
        <w:t xml:space="preserve">Select the </w:t>
      </w:r>
      <w:r w:rsidRPr="001B104E">
        <w:rPr>
          <w:b/>
        </w:rPr>
        <w:t>Flag</w:t>
      </w:r>
      <w:r w:rsidRPr="001B104E">
        <w:t xml:space="preserve"> icon for the patient in the card v</w:t>
      </w:r>
      <w:r w:rsidR="00494252" w:rsidRPr="001B104E">
        <w:t>iew for which you want to flag.</w:t>
      </w:r>
    </w:p>
    <w:p w14:paraId="630227B7" w14:textId="02FEB76F" w:rsidR="009A5082" w:rsidRPr="001B104E" w:rsidRDefault="00C63C6C" w:rsidP="009A5082">
      <w:pPr>
        <w:pStyle w:val="CVChapterBodyCopy"/>
      </w:pPr>
      <w:r w:rsidRPr="001B104E">
        <w:rPr>
          <w:noProof/>
          <w:lang w:val="en-IN" w:eastAsia="en-IN"/>
        </w:rPr>
        <w:drawing>
          <wp:inline distT="0" distB="0" distL="0" distR="0" wp14:anchorId="00CFD11B" wp14:editId="2ECB9A0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62">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1B104E" w:rsidRDefault="00B85445" w:rsidP="00B85445">
      <w:pPr>
        <w:pStyle w:val="CVFigureCaption"/>
      </w:pPr>
      <w:r w:rsidRPr="001B104E">
        <w:t>Prioritized View layout–f</w:t>
      </w:r>
      <w:r w:rsidR="00A8444E" w:rsidRPr="001B104E">
        <w:t>la</w:t>
      </w:r>
      <w:r w:rsidRPr="001B104E">
        <w:t>gged patient</w:t>
      </w:r>
    </w:p>
    <w:p w14:paraId="79B840F5" w14:textId="77777777" w:rsidR="00B85445" w:rsidRPr="001B104E" w:rsidRDefault="00B85445" w:rsidP="00B85445">
      <w:pPr>
        <w:pStyle w:val="CVChapterBodyCopy"/>
      </w:pPr>
      <w:r w:rsidRPr="001B104E">
        <w:t>The patient record displays a dark blue flag icon indicating that the patient is flagged.</w:t>
      </w:r>
    </w:p>
    <w:p w14:paraId="5FB0D987" w14:textId="61C7800A" w:rsidR="006D6A1C" w:rsidRPr="001B104E" w:rsidRDefault="004F3A6D" w:rsidP="007052D1">
      <w:pPr>
        <w:pStyle w:val="CVHeading3"/>
        <w:tabs>
          <w:tab w:val="num" w:pos="709"/>
        </w:tabs>
        <w:ind w:left="567" w:hanging="567"/>
      </w:pPr>
      <w:bookmarkStart w:id="123" w:name="_Toc29807462"/>
      <w:r w:rsidRPr="001B104E">
        <w:t>Geom</w:t>
      </w:r>
      <w:r w:rsidR="006D6A1C" w:rsidRPr="001B104E">
        <w:t>ap</w:t>
      </w:r>
      <w:r w:rsidRPr="001B104E">
        <w:t xml:space="preserve"> V</w:t>
      </w:r>
      <w:r w:rsidR="00D92CB2" w:rsidRPr="001B104E">
        <w:t>iew</w:t>
      </w:r>
      <w:r w:rsidRPr="001B104E">
        <w:t xml:space="preserve"> Layout</w:t>
      </w:r>
      <w:bookmarkEnd w:id="123"/>
    </w:p>
    <w:p w14:paraId="65DE4D90" w14:textId="05888723" w:rsidR="00C26AD5" w:rsidRPr="001B104E" w:rsidRDefault="00C26AD5" w:rsidP="00C26AD5">
      <w:pPr>
        <w:pStyle w:val="CVChapterBodyCopy"/>
      </w:pPr>
      <w:r w:rsidRPr="001B104E">
        <w:t xml:space="preserve">Follow these steps to flag a patient in the </w:t>
      </w:r>
      <w:r w:rsidR="0053332B" w:rsidRPr="001B104E">
        <w:rPr>
          <w:b/>
        </w:rPr>
        <w:t>Geomap</w:t>
      </w:r>
      <w:r w:rsidRPr="001B104E">
        <w:rPr>
          <w:b/>
        </w:rPr>
        <w:t xml:space="preserve"> View</w:t>
      </w:r>
      <w:r w:rsidRPr="001B104E">
        <w:t xml:space="preserve"> layout:</w:t>
      </w:r>
    </w:p>
    <w:p w14:paraId="1C527910" w14:textId="113D4737" w:rsidR="00C26AD5" w:rsidRPr="001B104E" w:rsidRDefault="00C26AD5" w:rsidP="00A55C80">
      <w:pPr>
        <w:pStyle w:val="ListNumber"/>
        <w:numPr>
          <w:ilvl w:val="0"/>
          <w:numId w:val="63"/>
        </w:numPr>
      </w:pPr>
      <w:r w:rsidRPr="001B104E">
        <w:lastRenderedPageBreak/>
        <w:t xml:space="preserve">On the header bar, select the </w:t>
      </w:r>
      <w:r w:rsidR="00FC29B1" w:rsidRPr="001B104E">
        <w:rPr>
          <w:b/>
        </w:rPr>
        <w:t>Geomap</w:t>
      </w:r>
      <w:r w:rsidRPr="001B104E">
        <w:t xml:space="preserve"> </w:t>
      </w:r>
      <w:r w:rsidRPr="001B104E">
        <w:rPr>
          <w:b/>
        </w:rPr>
        <w:t>View</w:t>
      </w:r>
      <w:r w:rsidRPr="001B104E">
        <w:t xml:space="preserve"> button to open the </w:t>
      </w:r>
      <w:r w:rsidR="00FC29B1" w:rsidRPr="001B104E">
        <w:rPr>
          <w:b/>
        </w:rPr>
        <w:t>Geomap</w:t>
      </w:r>
      <w:r w:rsidRPr="001B104E">
        <w:t xml:space="preserve"> </w:t>
      </w:r>
      <w:r w:rsidRPr="001B104E">
        <w:rPr>
          <w:b/>
        </w:rPr>
        <w:t>View</w:t>
      </w:r>
      <w:r w:rsidRPr="001B104E">
        <w:t xml:space="preserve"> layout.</w:t>
      </w:r>
    </w:p>
    <w:p w14:paraId="3D87DAAC" w14:textId="36CE729D" w:rsidR="00C26AD5" w:rsidRPr="001B104E" w:rsidRDefault="00CE73D0" w:rsidP="00CE73D0">
      <w:pPr>
        <w:pStyle w:val="CVFigure"/>
      </w:pPr>
      <w:r w:rsidRPr="001B104E">
        <w:drawing>
          <wp:inline distT="0" distB="0" distL="0" distR="0" wp14:anchorId="290FB9A4" wp14:editId="53E16326">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63">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1B104E" w:rsidRDefault="00CE73D0" w:rsidP="00CE73D0">
      <w:pPr>
        <w:pStyle w:val="CVFigureCaption"/>
        <w:tabs>
          <w:tab w:val="left" w:pos="2268"/>
        </w:tabs>
      </w:pPr>
      <w:r w:rsidRPr="001B104E">
        <w:t>Geomap View–CC group patient marker—flagging a patient</w:t>
      </w:r>
    </w:p>
    <w:p w14:paraId="7F845CCF" w14:textId="2E24FEAE" w:rsidR="00CE73D0" w:rsidRPr="001B104E" w:rsidRDefault="00C17252" w:rsidP="00C17252">
      <w:pPr>
        <w:pStyle w:val="ListNumber"/>
      </w:pPr>
      <w:r w:rsidRPr="001B104E">
        <w:t xml:space="preserve">In the </w:t>
      </w:r>
      <w:r w:rsidRPr="001B104E">
        <w:rPr>
          <w:b/>
        </w:rPr>
        <w:t>Search</w:t>
      </w:r>
      <w:r w:rsidRPr="001B104E">
        <w:t xml:space="preserve"> box on the header bar, enter the patient name who is assigned a bed in the CC group for which you want to flag the record.</w:t>
      </w:r>
    </w:p>
    <w:p w14:paraId="61682054" w14:textId="12B26777" w:rsidR="00C17252" w:rsidRPr="001B104E" w:rsidRDefault="00C17252" w:rsidP="00C17252">
      <w:pPr>
        <w:pStyle w:val="CVChapterBodyCopy"/>
      </w:pPr>
      <w:r w:rsidRPr="001B104E">
        <w:t xml:space="preserve">The CC group patient </w:t>
      </w:r>
      <w:r w:rsidR="00494252" w:rsidRPr="001B104E">
        <w:t>marker opens.</w:t>
      </w:r>
    </w:p>
    <w:p w14:paraId="210A9AEB" w14:textId="277943BC" w:rsidR="00C17252" w:rsidRPr="001B104E" w:rsidRDefault="00C17252" w:rsidP="00494252">
      <w:pPr>
        <w:pStyle w:val="ListNumber"/>
      </w:pPr>
      <w:r w:rsidRPr="001B104E">
        <w:t>Select the CC marker to open the information panel</w:t>
      </w:r>
      <w:r w:rsidR="00494252" w:rsidRPr="001B104E">
        <w:t xml:space="preserve"> and then s</w:t>
      </w:r>
      <w:r w:rsidRPr="001B104E">
        <w:t xml:space="preserve">elect the </w:t>
      </w:r>
      <w:r w:rsidRPr="001B104E">
        <w:rPr>
          <w:b/>
        </w:rPr>
        <w:t>Flag</w:t>
      </w:r>
      <w:r w:rsidRPr="001B104E">
        <w:t xml:space="preserve"> icon.</w:t>
      </w:r>
    </w:p>
    <w:p w14:paraId="24A64ED2" w14:textId="091DD60F" w:rsidR="00CF2175" w:rsidRPr="001B104E" w:rsidRDefault="00CF2175" w:rsidP="00CF2175">
      <w:pPr>
        <w:pStyle w:val="CVFigure"/>
      </w:pPr>
      <w:r w:rsidRPr="001B104E">
        <w:drawing>
          <wp:inline distT="0" distB="0" distL="0" distR="0" wp14:anchorId="58A9A0AA" wp14:editId="08A589C4">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64">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1B104E" w:rsidRDefault="00CF2175" w:rsidP="00A92076">
      <w:pPr>
        <w:pStyle w:val="CVFigureCaption"/>
      </w:pPr>
      <w:r w:rsidRPr="001B104E">
        <w:t>Geomap View–CC group pa</w:t>
      </w:r>
      <w:r w:rsidR="00137B16" w:rsidRPr="001B104E">
        <w:t>tient marker—flagging a patient</w:t>
      </w:r>
    </w:p>
    <w:p w14:paraId="00FA3CCC" w14:textId="2CF82A41" w:rsidR="00CE73D0" w:rsidRPr="001B104E" w:rsidRDefault="00494252" w:rsidP="00C26AD5">
      <w:pPr>
        <w:pStyle w:val="CVChapterBodyCopy"/>
      </w:pPr>
      <w:r w:rsidRPr="001B104E">
        <w:t>The patient record displays a dark blue flag icon indicating that the patient is flagged.</w:t>
      </w:r>
    </w:p>
    <w:p w14:paraId="4779CA05" w14:textId="37A2C8DF" w:rsidR="00F36801" w:rsidRPr="001B104E" w:rsidRDefault="00F36801" w:rsidP="00C26AD5">
      <w:pPr>
        <w:pStyle w:val="CVChapterBodyCopy"/>
      </w:pPr>
      <w:r w:rsidRPr="001B104E">
        <w:t xml:space="preserve">You can apply filter and </w:t>
      </w:r>
      <w:hyperlink w:anchor="ShowFalggedOnlyCheckBox" w:history="1">
        <w:r w:rsidRPr="001B104E">
          <w:rPr>
            <w:rStyle w:val="Hyperlink"/>
            <w:rFonts w:cstheme="minorBidi"/>
          </w:rPr>
          <w:t>view only the flagged patients</w:t>
        </w:r>
      </w:hyperlink>
      <w:r w:rsidRPr="001B104E">
        <w:t xml:space="preserve"> using the </w:t>
      </w:r>
      <w:r w:rsidRPr="001B104E">
        <w:rPr>
          <w:b/>
        </w:rPr>
        <w:t>Filter</w:t>
      </w:r>
      <w:r w:rsidRPr="001B104E">
        <w:t xml:space="preserve"> window. Refer to the </w:t>
      </w:r>
      <w:hyperlink w:anchor="_Using_Filters_and" w:history="1">
        <w:r w:rsidRPr="001B104E">
          <w:rPr>
            <w:rStyle w:val="Hyperlink"/>
            <w:rFonts w:cstheme="minorBidi"/>
          </w:rPr>
          <w:t>Using Filters and Themes</w:t>
        </w:r>
      </w:hyperlink>
      <w:r w:rsidRPr="001B104E">
        <w:t xml:space="preserve"> topic for more information.</w:t>
      </w:r>
    </w:p>
    <w:p w14:paraId="57EFB3DB" w14:textId="786F13B2" w:rsidR="006D6A1C" w:rsidRPr="001B104E" w:rsidRDefault="000C08ED" w:rsidP="00A90D29">
      <w:pPr>
        <w:pStyle w:val="Heading1"/>
      </w:pPr>
      <w:bookmarkStart w:id="124" w:name="_Toc29807463"/>
      <w:r w:rsidRPr="001B104E">
        <w:lastRenderedPageBreak/>
        <w:t>General R</w:t>
      </w:r>
      <w:r w:rsidR="006D6A1C" w:rsidRPr="001B104E">
        <w:t>eports</w:t>
      </w:r>
      <w:bookmarkEnd w:id="124"/>
    </w:p>
    <w:p w14:paraId="21D3B120" w14:textId="07AAEC37" w:rsidR="00FD45F5" w:rsidRPr="001B104E" w:rsidRDefault="007A4BBA" w:rsidP="00B22FD9">
      <w:pPr>
        <w:pStyle w:val="CVChapterBodyCopy"/>
      </w:pPr>
      <w:r w:rsidRPr="001B104E">
        <w:t xml:space="preserve">Coreo View gives you the provision to generate </w:t>
      </w:r>
      <w:r w:rsidR="004B0241" w:rsidRPr="001B104E">
        <w:t xml:space="preserve">facility </w:t>
      </w:r>
      <w:r w:rsidRPr="001B104E">
        <w:t>reports for the various aspects of patient information.</w:t>
      </w:r>
    </w:p>
    <w:p w14:paraId="14237C58" w14:textId="15CA9F9D" w:rsidR="004B0241" w:rsidRPr="001B104E" w:rsidRDefault="004B0241" w:rsidP="004B0241">
      <w:pPr>
        <w:pStyle w:val="CVChapterBodyCopy"/>
      </w:pPr>
      <w:r w:rsidRPr="001B104E">
        <w:t>Facility reports provide access to key performances and to benchmark the information.</w:t>
      </w:r>
    </w:p>
    <w:p w14:paraId="503481F9" w14:textId="6D26ABF0" w:rsidR="007A4BBA" w:rsidRPr="001B104E" w:rsidRDefault="00753F42" w:rsidP="00B22FD9">
      <w:pPr>
        <w:pStyle w:val="CVChapterBodyCopy"/>
      </w:pPr>
      <w:r w:rsidRPr="001B104E">
        <w:t xml:space="preserve">You can generate the following types of </w:t>
      </w:r>
      <w:r w:rsidR="00635C9E" w:rsidRPr="001B104E">
        <w:t xml:space="preserve">facility </w:t>
      </w:r>
      <w:r w:rsidRPr="001B104E">
        <w:t>reports</w:t>
      </w:r>
      <w:r w:rsidR="007A4BBA" w:rsidRPr="001B104E">
        <w:t>:</w:t>
      </w:r>
    </w:p>
    <w:p w14:paraId="6EB69C8C" w14:textId="09D16A14" w:rsidR="007A4BBA" w:rsidRPr="001B104E" w:rsidRDefault="007A4BBA" w:rsidP="007A4BBA">
      <w:pPr>
        <w:pStyle w:val="ListBullet"/>
        <w:rPr>
          <w:b/>
        </w:rPr>
      </w:pPr>
      <w:r w:rsidRPr="001B104E">
        <w:rPr>
          <w:b/>
        </w:rPr>
        <w:t>Patient Attribute Report</w:t>
      </w:r>
    </w:p>
    <w:p w14:paraId="41DF3DCF" w14:textId="46168DBF" w:rsidR="007A4BBA" w:rsidRPr="001B104E" w:rsidRDefault="007A4BBA" w:rsidP="007A4BBA">
      <w:pPr>
        <w:pStyle w:val="ListBullet"/>
        <w:rPr>
          <w:b/>
        </w:rPr>
      </w:pPr>
      <w:r w:rsidRPr="001B104E">
        <w:rPr>
          <w:b/>
        </w:rPr>
        <w:t>Summary Report by Patient</w:t>
      </w:r>
    </w:p>
    <w:p w14:paraId="6A48ABEE" w14:textId="3A1DA664" w:rsidR="007A4BBA" w:rsidRPr="001B104E" w:rsidRDefault="007A4BBA" w:rsidP="007A4BBA">
      <w:pPr>
        <w:pStyle w:val="ListBullet"/>
        <w:rPr>
          <w:b/>
        </w:rPr>
      </w:pPr>
      <w:r w:rsidRPr="001B104E">
        <w:rPr>
          <w:b/>
        </w:rPr>
        <w:t>Patient Activity Report</w:t>
      </w:r>
    </w:p>
    <w:p w14:paraId="1E850DB1" w14:textId="3DC7C998" w:rsidR="007A4BBA" w:rsidRPr="001B104E" w:rsidRDefault="007A4BBA" w:rsidP="007A4BBA">
      <w:pPr>
        <w:pStyle w:val="ListBullet"/>
        <w:rPr>
          <w:b/>
        </w:rPr>
      </w:pPr>
      <w:r w:rsidRPr="001B104E">
        <w:rPr>
          <w:b/>
        </w:rPr>
        <w:t>Summary Report by Location</w:t>
      </w:r>
    </w:p>
    <w:p w14:paraId="348D9281" w14:textId="7A945FE1" w:rsidR="007A4BBA" w:rsidRPr="001B104E" w:rsidRDefault="007A4BBA" w:rsidP="007A4BBA">
      <w:pPr>
        <w:pStyle w:val="ListBullet"/>
        <w:rPr>
          <w:b/>
        </w:rPr>
      </w:pPr>
      <w:r w:rsidRPr="001B104E">
        <w:rPr>
          <w:b/>
        </w:rPr>
        <w:t>Alert Summary Report as of Today</w:t>
      </w:r>
    </w:p>
    <w:p w14:paraId="292F3A91" w14:textId="0D3DF2B4" w:rsidR="007A4BBA" w:rsidRPr="001B104E" w:rsidRDefault="007A4BBA" w:rsidP="007A4BBA">
      <w:pPr>
        <w:pStyle w:val="ListBullet"/>
        <w:rPr>
          <w:b/>
        </w:rPr>
      </w:pPr>
      <w:r w:rsidRPr="001B104E">
        <w:rPr>
          <w:b/>
        </w:rPr>
        <w:t>Facility Bed Summary</w:t>
      </w:r>
    </w:p>
    <w:p w14:paraId="1C949E36" w14:textId="1E1CC3AD" w:rsidR="007A4BBA" w:rsidRPr="001B104E" w:rsidRDefault="007A4BBA" w:rsidP="007A4BBA">
      <w:pPr>
        <w:pStyle w:val="ListBullet"/>
        <w:rPr>
          <w:b/>
        </w:rPr>
      </w:pPr>
      <w:r w:rsidRPr="001B104E">
        <w:rPr>
          <w:b/>
        </w:rPr>
        <w:t>Contract Bed Summary</w:t>
      </w:r>
    </w:p>
    <w:p w14:paraId="508B7F31" w14:textId="3927CC00" w:rsidR="007A4BBA" w:rsidRPr="001B104E" w:rsidRDefault="007A4BBA" w:rsidP="007A4BBA">
      <w:pPr>
        <w:pStyle w:val="ListBullet"/>
        <w:rPr>
          <w:b/>
        </w:rPr>
      </w:pPr>
      <w:r w:rsidRPr="001B104E">
        <w:rPr>
          <w:b/>
        </w:rPr>
        <w:t>Contract Wise Accessible Population</w:t>
      </w:r>
    </w:p>
    <w:p w14:paraId="11CA8C44" w14:textId="2912847F" w:rsidR="00753F42" w:rsidRPr="001B104E" w:rsidRDefault="00753F42" w:rsidP="00753F42">
      <w:pPr>
        <w:pStyle w:val="Heading2"/>
      </w:pPr>
      <w:bookmarkStart w:id="125" w:name="_Toc29807464"/>
      <w:r w:rsidRPr="001B104E">
        <w:t>Patient Attribute Report</w:t>
      </w:r>
      <w:bookmarkEnd w:id="125"/>
    </w:p>
    <w:p w14:paraId="346AAF5C" w14:textId="74471D1B" w:rsidR="008A17C0" w:rsidRPr="001B104E" w:rsidRDefault="008A17C0" w:rsidP="00753F42">
      <w:pPr>
        <w:pStyle w:val="CVChapterBodyCopy"/>
      </w:pPr>
      <w:r w:rsidRPr="001B104E">
        <w:t>The patient attribute report displays the patient details based on the attributes</w:t>
      </w:r>
      <w:r w:rsidR="00A90D29" w:rsidRPr="001B104E">
        <w:t xml:space="preserve"> defined in Coreo View</w:t>
      </w:r>
      <w:r w:rsidRPr="001B104E">
        <w:t xml:space="preserve"> such as </w:t>
      </w:r>
      <w:r w:rsidR="00A90D29" w:rsidRPr="001B104E">
        <w:rPr>
          <w:b/>
        </w:rPr>
        <w:t>CHF</w:t>
      </w:r>
      <w:r w:rsidR="00A90D29" w:rsidRPr="001B104E">
        <w:t xml:space="preserve">, </w:t>
      </w:r>
      <w:r w:rsidR="00A90D29" w:rsidRPr="001B104E">
        <w:rPr>
          <w:b/>
        </w:rPr>
        <w:t>Chest Pain</w:t>
      </w:r>
      <w:r w:rsidR="00A90D29" w:rsidRPr="001B104E">
        <w:t xml:space="preserve">, </w:t>
      </w:r>
      <w:r w:rsidR="00A90D29" w:rsidRPr="001B104E">
        <w:rPr>
          <w:b/>
        </w:rPr>
        <w:t>NPO</w:t>
      </w:r>
      <w:r w:rsidR="00A90D29" w:rsidRPr="001B104E">
        <w:t xml:space="preserve">, </w:t>
      </w:r>
      <w:r w:rsidR="00A90D29" w:rsidRPr="001B104E">
        <w:rPr>
          <w:b/>
        </w:rPr>
        <w:t>Abnormal</w:t>
      </w:r>
      <w:r w:rsidR="00A90D29" w:rsidRPr="001B104E">
        <w:t xml:space="preserve"> </w:t>
      </w:r>
      <w:r w:rsidR="00A90D29" w:rsidRPr="001B104E">
        <w:rPr>
          <w:b/>
        </w:rPr>
        <w:t>Lab</w:t>
      </w:r>
      <w:r w:rsidR="00A90D29" w:rsidRPr="001B104E">
        <w:t xml:space="preserve">, </w:t>
      </w:r>
      <w:hyperlink w:anchor="EditPatAttributes" w:history="1">
        <w:r w:rsidR="00A90D29" w:rsidRPr="001B104E">
          <w:rPr>
            <w:rStyle w:val="Hyperlink"/>
            <w:rFonts w:cstheme="minorBidi"/>
          </w:rPr>
          <w:t>among others</w:t>
        </w:r>
      </w:hyperlink>
      <w:r w:rsidRPr="001B104E">
        <w:t xml:space="preserve"> that you assign to a patient when assigning the patient to the bed.</w:t>
      </w:r>
    </w:p>
    <w:p w14:paraId="248DF046" w14:textId="05B9652A" w:rsidR="00753F42" w:rsidRPr="001B104E" w:rsidRDefault="00753F42" w:rsidP="00753F42">
      <w:pPr>
        <w:pStyle w:val="CVChapterBodyCopy"/>
      </w:pPr>
      <w:r w:rsidRPr="001B104E">
        <w:t>Follow these steps to generate the patient attribute report:</w:t>
      </w:r>
    </w:p>
    <w:p w14:paraId="2572E34C" w14:textId="6369532E" w:rsidR="00322865" w:rsidRPr="001B104E" w:rsidRDefault="00322865" w:rsidP="00A55C80">
      <w:pPr>
        <w:pStyle w:val="ListNumber"/>
        <w:numPr>
          <w:ilvl w:val="0"/>
          <w:numId w:val="64"/>
        </w:numPr>
      </w:pPr>
      <w:r w:rsidRPr="001B104E">
        <w:t xml:space="preserve">On the </w:t>
      </w:r>
      <w:r w:rsidR="009E6DAB" w:rsidRPr="001B104E">
        <w:t>side m</w:t>
      </w:r>
      <w:r w:rsidR="00666D0A" w:rsidRPr="001B104E">
        <w:t>enu</w:t>
      </w:r>
      <w:r w:rsidRPr="001B104E">
        <w:t xml:space="preserve">,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4671B203" w14:textId="4E4AA0E8" w:rsidR="00753F42" w:rsidRPr="001B104E" w:rsidRDefault="008425CA" w:rsidP="007077BB">
      <w:pPr>
        <w:pStyle w:val="CVFigure"/>
      </w:pPr>
      <w:r w:rsidRPr="001B104E">
        <w:drawing>
          <wp:inline distT="0" distB="0" distL="0" distR="0" wp14:anchorId="200BC0D2" wp14:editId="51A2D954">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65">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1B104E" w:rsidRDefault="007077BB" w:rsidP="007077BB">
      <w:pPr>
        <w:pStyle w:val="CVFigureCaption"/>
      </w:pPr>
      <w:r w:rsidRPr="001B104E">
        <w:lastRenderedPageBreak/>
        <w:t>Reports window</w:t>
      </w:r>
      <w:r w:rsidR="008425CA" w:rsidRPr="001B104E">
        <w:t>–Patient</w:t>
      </w:r>
      <w:r w:rsidR="001658F4" w:rsidRPr="001B104E">
        <w:t xml:space="preserve"> Attributes Report</w:t>
      </w:r>
    </w:p>
    <w:p w14:paraId="09B93A07" w14:textId="4E9B2E5D" w:rsidR="004B0241" w:rsidRPr="001B104E" w:rsidRDefault="00AE4BBA" w:rsidP="004B0241">
      <w:pPr>
        <w:pStyle w:val="ListNumber"/>
      </w:pPr>
      <w:r w:rsidRPr="001B104E">
        <w:t xml:space="preserve">In the </w:t>
      </w:r>
      <w:r w:rsidRPr="001B104E">
        <w:rPr>
          <w:b/>
        </w:rPr>
        <w:t>Reports</w:t>
      </w:r>
      <w:r w:rsidRPr="001B104E">
        <w:t xml:space="preserve"> box, select </w:t>
      </w:r>
      <w:r w:rsidR="004B0241" w:rsidRPr="001B104E">
        <w:rPr>
          <w:b/>
        </w:rPr>
        <w:t>Patient Attribute Report</w:t>
      </w:r>
      <w:r w:rsidR="004B0241" w:rsidRPr="001B104E">
        <w:t xml:space="preserve"> from the drop-down list</w:t>
      </w:r>
    </w:p>
    <w:p w14:paraId="2582D6CF" w14:textId="48A31C64" w:rsidR="00AE4BBA" w:rsidRPr="001B104E" w:rsidRDefault="00753E79" w:rsidP="009C4D2B">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61046CEC" w14:textId="16C2A4BA" w:rsidR="00753E79" w:rsidRPr="001B104E" w:rsidRDefault="00753E79" w:rsidP="009C4D2B">
      <w:pPr>
        <w:pStyle w:val="ListNumber"/>
      </w:pPr>
      <w:r w:rsidRPr="001B104E">
        <w:t xml:space="preserve">In the </w:t>
      </w:r>
      <w:r w:rsidRPr="001B104E">
        <w:rPr>
          <w:b/>
        </w:rPr>
        <w:t>End Date</w:t>
      </w:r>
      <w:r w:rsidRPr="001B104E">
        <w:t xml:space="preserve"> box, enter the ending date of the period for which you want to generate the report.</w:t>
      </w:r>
    </w:p>
    <w:p w14:paraId="34850A69" w14:textId="27A2E198" w:rsidR="00753E79" w:rsidRPr="001B104E" w:rsidRDefault="00753E79" w:rsidP="009C4D2B">
      <w:pPr>
        <w:pStyle w:val="ListNumber"/>
      </w:pPr>
      <w:r w:rsidRPr="001B104E">
        <w:t xml:space="preserve">Select </w:t>
      </w:r>
      <w:r w:rsidRPr="001B104E">
        <w:rPr>
          <w:b/>
        </w:rPr>
        <w:t>OK</w:t>
      </w:r>
      <w:r w:rsidR="008425CA" w:rsidRPr="001B104E">
        <w:rPr>
          <w:b/>
        </w:rPr>
        <w:t xml:space="preserve">. </w:t>
      </w:r>
      <w:r w:rsidR="008425CA" w:rsidRPr="001B104E">
        <w:t>The details are</w:t>
      </w:r>
      <w:r w:rsidRPr="001B104E">
        <w:t xml:space="preserve"> </w:t>
      </w:r>
      <w:r w:rsidR="009C4D2B" w:rsidRPr="001B104E">
        <w:t>fetch</w:t>
      </w:r>
      <w:r w:rsidR="008425CA" w:rsidRPr="001B104E">
        <w:t>ed</w:t>
      </w:r>
      <w:r w:rsidR="009C4D2B" w:rsidRPr="001B104E">
        <w:t xml:space="preserve"> in the lower pane of the window.</w:t>
      </w:r>
    </w:p>
    <w:p w14:paraId="5FFF3432" w14:textId="1FD3FC0C" w:rsidR="009C4D2B" w:rsidRPr="001B104E" w:rsidRDefault="009C4D2B" w:rsidP="009C4D2B">
      <w:pPr>
        <w:pStyle w:val="CVFigure"/>
      </w:pPr>
      <w:r w:rsidRPr="001B104E">
        <w:drawing>
          <wp:inline distT="0" distB="0" distL="0" distR="0" wp14:anchorId="227917FA" wp14:editId="6F783D09">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66">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1B104E" w:rsidRDefault="009A0F75" w:rsidP="006E3C83">
      <w:pPr>
        <w:pStyle w:val="CVFigureCaption"/>
      </w:pPr>
      <w:r w:rsidRPr="001B104E">
        <w:t>Reports window–Patient</w:t>
      </w:r>
      <w:r w:rsidR="00D040DD" w:rsidRPr="001B104E">
        <w:t xml:space="preserve"> Attributes Report in the lower pane</w:t>
      </w:r>
    </w:p>
    <w:p w14:paraId="15FACFB2" w14:textId="619C1EED" w:rsidR="009C4D2B" w:rsidRPr="001B104E" w:rsidRDefault="009C4D2B" w:rsidP="00EC5A89">
      <w:pPr>
        <w:pStyle w:val="ListNumber"/>
      </w:pPr>
      <w:r w:rsidRPr="001B104E">
        <w:t xml:space="preserve">Select the </w:t>
      </w:r>
      <w:r w:rsidRPr="001B104E">
        <w:rPr>
          <w:b/>
        </w:rPr>
        <w:t>Export to CSV</w:t>
      </w:r>
      <w:r w:rsidRPr="001B104E">
        <w:t xml:space="preserve"> button to sa</w:t>
      </w:r>
      <w:r w:rsidR="00B37DC0" w:rsidRPr="001B104E">
        <w:t>ve the report in a CSV file.</w:t>
      </w:r>
    </w:p>
    <w:p w14:paraId="54745119" w14:textId="03BC9936" w:rsidR="004D7A04" w:rsidRPr="001B104E" w:rsidRDefault="004D7A04" w:rsidP="004D7A04">
      <w:pPr>
        <w:pStyle w:val="CVFigure"/>
      </w:pPr>
      <w:r w:rsidRPr="001B104E">
        <w:drawing>
          <wp:inline distT="0" distB="0" distL="0" distR="0" wp14:anchorId="754E6CAE" wp14:editId="72CA7415">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67">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1B104E" w:rsidRDefault="00D835DC" w:rsidP="004D7A04">
      <w:pPr>
        <w:pStyle w:val="CVFigureCaption"/>
      </w:pPr>
      <w:r w:rsidRPr="001B104E">
        <w:t>Report saved in a CSV file</w:t>
      </w:r>
    </w:p>
    <w:p w14:paraId="7E59E89D" w14:textId="68CC780B" w:rsidR="004D7A04" w:rsidRPr="001B104E" w:rsidRDefault="00A8444E" w:rsidP="00E335B2">
      <w:pPr>
        <w:pStyle w:val="CVChapterBodyCopy"/>
      </w:pPr>
      <w:r w:rsidRPr="001B104E">
        <w:t>Coreo View exports the report details</w:t>
      </w:r>
      <w:r w:rsidR="006D40F8" w:rsidRPr="001B104E">
        <w:t xml:space="preserve"> to a CSV file. The </w:t>
      </w:r>
      <w:r w:rsidRPr="001B104E">
        <w:t xml:space="preserve">CSV </w:t>
      </w:r>
      <w:r w:rsidR="006D40F8" w:rsidRPr="001B104E">
        <w:t>file</w:t>
      </w:r>
      <w:r w:rsidR="00E335B2" w:rsidRPr="001B104E">
        <w:t xml:space="preserve"> </w:t>
      </w:r>
      <w:r w:rsidRPr="001B104E">
        <w:t xml:space="preserve">is saved with </w:t>
      </w:r>
      <w:r w:rsidR="00E335B2" w:rsidRPr="001B104E">
        <w:t xml:space="preserve">the report-type </w:t>
      </w:r>
      <w:r w:rsidRPr="001B104E">
        <w:t xml:space="preserve">name </w:t>
      </w:r>
      <w:r w:rsidR="00E335B2" w:rsidRPr="001B104E">
        <w:t xml:space="preserve">and the period for which </w:t>
      </w:r>
      <w:r w:rsidRPr="001B104E">
        <w:t>it is generated</w:t>
      </w:r>
      <w:r w:rsidR="00E335B2" w:rsidRPr="001B104E">
        <w:t>.</w:t>
      </w:r>
    </w:p>
    <w:p w14:paraId="0E9DA8BE" w14:textId="43882547" w:rsidR="00B10F5B" w:rsidRPr="001B104E" w:rsidRDefault="00B10F5B" w:rsidP="00E335B2">
      <w:pPr>
        <w:pStyle w:val="CVChapterBodyCopy"/>
      </w:pPr>
      <w:r w:rsidRPr="001B104E">
        <w:lastRenderedPageBreak/>
        <w:t xml:space="preserve">The </w:t>
      </w:r>
      <w:r w:rsidRPr="001B104E">
        <w:rPr>
          <w:b/>
        </w:rPr>
        <w:t>Patient Attributes</w:t>
      </w:r>
      <w:r w:rsidRPr="001B104E">
        <w:t xml:space="preserve"> report has the following details:</w:t>
      </w:r>
    </w:p>
    <w:p w14:paraId="064A2487" w14:textId="62486B5A" w:rsidR="00B10F5B" w:rsidRPr="001B104E" w:rsidRDefault="008A17C0" w:rsidP="00E335B2">
      <w:pPr>
        <w:pStyle w:val="CVChapterBodyCopy"/>
      </w:pPr>
      <w:r w:rsidRPr="001B104E">
        <w:rPr>
          <w:b/>
        </w:rPr>
        <w:t>Last</w:t>
      </w:r>
      <w:r w:rsidRPr="001B104E">
        <w:t xml:space="preserve"> </w:t>
      </w:r>
      <w:r w:rsidRPr="001B104E">
        <w:rPr>
          <w:b/>
        </w:rPr>
        <w:t>Name</w:t>
      </w:r>
      <w:r w:rsidR="00624CE3" w:rsidRPr="001B104E">
        <w:t xml:space="preserve">: The last name of the patient(s) for which you are viewing the assigned attributes and </w:t>
      </w:r>
      <w:r w:rsidR="00BE38C7" w:rsidRPr="001B104E">
        <w:t xml:space="preserve">for which you </w:t>
      </w:r>
      <w:r w:rsidR="00624CE3" w:rsidRPr="001B104E">
        <w:t xml:space="preserve">want </w:t>
      </w:r>
      <w:r w:rsidR="00BE38C7" w:rsidRPr="001B104E">
        <w:t>to generate the report</w:t>
      </w:r>
      <w:r w:rsidR="00624CE3" w:rsidRPr="001B104E">
        <w:t>.</w:t>
      </w:r>
    </w:p>
    <w:p w14:paraId="3B5868F9" w14:textId="2457E89D" w:rsidR="008A17C0" w:rsidRPr="001B104E" w:rsidRDefault="008A17C0" w:rsidP="00E335B2">
      <w:pPr>
        <w:pStyle w:val="CVChapterBodyCopy"/>
      </w:pPr>
      <w:r w:rsidRPr="001B104E">
        <w:rPr>
          <w:b/>
        </w:rPr>
        <w:t>First</w:t>
      </w:r>
      <w:r w:rsidRPr="001B104E">
        <w:t xml:space="preserve"> </w:t>
      </w:r>
      <w:r w:rsidRPr="001B104E">
        <w:rPr>
          <w:b/>
        </w:rPr>
        <w:t>Name</w:t>
      </w:r>
      <w:r w:rsidR="00624CE3" w:rsidRPr="001B104E">
        <w:t>: The patient’s first name</w:t>
      </w:r>
    </w:p>
    <w:p w14:paraId="09A7533A" w14:textId="70F0F8A9" w:rsidR="008A17C0" w:rsidRPr="001B104E" w:rsidRDefault="008A17C0" w:rsidP="00E335B2">
      <w:pPr>
        <w:pStyle w:val="CVChapterBodyCopy"/>
      </w:pPr>
      <w:r w:rsidRPr="001B104E">
        <w:rPr>
          <w:b/>
        </w:rPr>
        <w:t>Middle</w:t>
      </w:r>
      <w:r w:rsidRPr="001B104E">
        <w:t xml:space="preserve"> </w:t>
      </w:r>
      <w:r w:rsidRPr="001B104E">
        <w:rPr>
          <w:b/>
        </w:rPr>
        <w:t>Name</w:t>
      </w:r>
      <w:r w:rsidR="00624CE3" w:rsidRPr="001B104E">
        <w:t>: The patient’s first name</w:t>
      </w:r>
    </w:p>
    <w:p w14:paraId="2654733E" w14:textId="6E86EBAF" w:rsidR="008A17C0" w:rsidRPr="001B104E" w:rsidRDefault="008A17C0" w:rsidP="00E335B2">
      <w:pPr>
        <w:pStyle w:val="CVChapterBodyCopy"/>
      </w:pPr>
      <w:r w:rsidRPr="001B104E">
        <w:rPr>
          <w:b/>
        </w:rPr>
        <w:t>DOB</w:t>
      </w:r>
      <w:r w:rsidR="00624CE3" w:rsidRPr="001B104E">
        <w:t>: The patient’s date of birth</w:t>
      </w:r>
    </w:p>
    <w:p w14:paraId="139E1874" w14:textId="5A3AF736" w:rsidR="008A17C0" w:rsidRPr="001B104E" w:rsidRDefault="008A17C0" w:rsidP="00E335B2">
      <w:pPr>
        <w:pStyle w:val="CVChapterBodyCopy"/>
      </w:pPr>
      <w:r w:rsidRPr="001B104E">
        <w:rPr>
          <w:b/>
        </w:rPr>
        <w:t>Gender</w:t>
      </w:r>
      <w:r w:rsidR="00624CE3" w:rsidRPr="001B104E">
        <w:t>: The patient’s gender</w:t>
      </w:r>
    </w:p>
    <w:p w14:paraId="1981CBD2" w14:textId="77766154" w:rsidR="008A17C0" w:rsidRPr="001B104E" w:rsidRDefault="008A17C0" w:rsidP="00E335B2">
      <w:pPr>
        <w:pStyle w:val="CVChapterBodyCopy"/>
      </w:pPr>
      <w:r w:rsidRPr="001B104E">
        <w:rPr>
          <w:b/>
        </w:rPr>
        <w:t>Coreo</w:t>
      </w:r>
      <w:r w:rsidRPr="001B104E">
        <w:t xml:space="preserve"> </w:t>
      </w:r>
      <w:r w:rsidRPr="001B104E">
        <w:rPr>
          <w:b/>
        </w:rPr>
        <w:t>MPI</w:t>
      </w:r>
      <w:r w:rsidR="00624CE3" w:rsidRPr="001B104E">
        <w:t>: The patient’</w:t>
      </w:r>
      <w:r w:rsidR="000620DC" w:rsidRPr="001B104E">
        <w:t>s Master Patient Index (MPI), a unique identification number generated for each patient in Coreo.</w:t>
      </w:r>
    </w:p>
    <w:p w14:paraId="1DF26852" w14:textId="2FD9EC60" w:rsidR="008A17C0" w:rsidRPr="001B104E" w:rsidRDefault="008A17C0" w:rsidP="00E335B2">
      <w:pPr>
        <w:pStyle w:val="CVChapterBodyCopy"/>
      </w:pPr>
      <w:r w:rsidRPr="001B104E">
        <w:rPr>
          <w:b/>
        </w:rPr>
        <w:t>Patient</w:t>
      </w:r>
      <w:r w:rsidRPr="001B104E">
        <w:t xml:space="preserve"> </w:t>
      </w:r>
      <w:r w:rsidRPr="001B104E">
        <w:rPr>
          <w:b/>
        </w:rPr>
        <w:t>Attribute</w:t>
      </w:r>
      <w:r w:rsidR="000620DC" w:rsidRPr="001B104E">
        <w:t>: The attribute assigned to the patient.</w:t>
      </w:r>
    </w:p>
    <w:p w14:paraId="2C0E0F0C" w14:textId="0532A858" w:rsidR="008A17C0" w:rsidRPr="001B104E" w:rsidRDefault="008A17C0" w:rsidP="00E335B2">
      <w:pPr>
        <w:pStyle w:val="CVChapterBodyCopy"/>
      </w:pPr>
      <w:r w:rsidRPr="001B104E">
        <w:rPr>
          <w:b/>
        </w:rPr>
        <w:t>Description</w:t>
      </w:r>
      <w:r w:rsidR="000620DC" w:rsidRPr="001B104E">
        <w:t xml:space="preserve">: </w:t>
      </w:r>
      <w:r w:rsidR="00280B85" w:rsidRPr="001B104E">
        <w:t>The d</w:t>
      </w:r>
      <w:r w:rsidR="000620DC" w:rsidRPr="001B104E">
        <w:t xml:space="preserve">escription </w:t>
      </w:r>
      <w:r w:rsidR="00280B85" w:rsidRPr="001B104E">
        <w:t>given for</w:t>
      </w:r>
      <w:r w:rsidR="000620DC" w:rsidRPr="001B104E">
        <w:t xml:space="preserve"> the attribute</w:t>
      </w:r>
    </w:p>
    <w:p w14:paraId="0A223470" w14:textId="6DC7A49B" w:rsidR="008A17C0" w:rsidRPr="001B104E" w:rsidRDefault="008A17C0" w:rsidP="00E335B2">
      <w:pPr>
        <w:pStyle w:val="CVChapterBodyCopy"/>
      </w:pPr>
      <w:r w:rsidRPr="001B104E">
        <w:rPr>
          <w:b/>
        </w:rPr>
        <w:t>Bed</w:t>
      </w:r>
      <w:r w:rsidR="000620DC" w:rsidRPr="001B104E">
        <w:t xml:space="preserve">: </w:t>
      </w:r>
      <w:r w:rsidR="00FE43B7" w:rsidRPr="001B104E">
        <w:t>The ID number of the bed to which the patient is assigned</w:t>
      </w:r>
    </w:p>
    <w:p w14:paraId="5165B36B" w14:textId="1657A0EF" w:rsidR="008A17C0" w:rsidRPr="001B104E" w:rsidRDefault="008A17C0" w:rsidP="00E335B2">
      <w:pPr>
        <w:pStyle w:val="CVChapterBodyCopy"/>
      </w:pPr>
      <w:r w:rsidRPr="001B104E">
        <w:rPr>
          <w:b/>
        </w:rPr>
        <w:t>Location</w:t>
      </w:r>
      <w:r w:rsidR="000620DC" w:rsidRPr="001B104E">
        <w:t>: The location name of the facility in which the patient is admitted.</w:t>
      </w:r>
    </w:p>
    <w:p w14:paraId="6F3480F2" w14:textId="4E811BE0" w:rsidR="008A17C0" w:rsidRPr="001B104E" w:rsidRDefault="008A17C0" w:rsidP="00E335B2">
      <w:pPr>
        <w:pStyle w:val="CVChapterBodyCopy"/>
      </w:pPr>
      <w:r w:rsidRPr="001B104E">
        <w:rPr>
          <w:b/>
        </w:rPr>
        <w:t>Group</w:t>
      </w:r>
      <w:r w:rsidR="000620DC" w:rsidRPr="001B104E">
        <w:t>: The group name, the group to which the facility belongs</w:t>
      </w:r>
      <w:r w:rsidR="00E332B8" w:rsidRPr="001B104E">
        <w:t xml:space="preserve"> where the patient is admitted</w:t>
      </w:r>
      <w:r w:rsidR="000620DC" w:rsidRPr="001B104E">
        <w:t>.</w:t>
      </w:r>
    </w:p>
    <w:p w14:paraId="7EC58E0F" w14:textId="49D15455" w:rsidR="00753F42" w:rsidRPr="001B104E" w:rsidRDefault="00753F42" w:rsidP="00753F42">
      <w:pPr>
        <w:pStyle w:val="Heading2"/>
      </w:pPr>
      <w:bookmarkStart w:id="126" w:name="_Toc29807465"/>
      <w:r w:rsidRPr="001B104E">
        <w:t>Summary Report by Patient</w:t>
      </w:r>
      <w:bookmarkEnd w:id="126"/>
    </w:p>
    <w:p w14:paraId="15C9C5D3" w14:textId="521DA51F" w:rsidR="00322865" w:rsidRPr="001B104E" w:rsidRDefault="00322865" w:rsidP="00322865">
      <w:pPr>
        <w:pStyle w:val="CVChapterBodyCopy"/>
      </w:pPr>
      <w:r w:rsidRPr="001B104E">
        <w:t xml:space="preserve">Follow these steps to generate the </w:t>
      </w:r>
      <w:r w:rsidR="00A8444E" w:rsidRPr="001B104E">
        <w:rPr>
          <w:b/>
        </w:rPr>
        <w:t>Summary Report by Patient</w:t>
      </w:r>
      <w:r w:rsidRPr="001B104E">
        <w:t>:</w:t>
      </w:r>
    </w:p>
    <w:p w14:paraId="78B6F3E9" w14:textId="4DBC2ECB" w:rsidR="00322865" w:rsidRPr="001B104E" w:rsidRDefault="00322865" w:rsidP="00A55C80">
      <w:pPr>
        <w:pStyle w:val="ListNumber"/>
        <w:numPr>
          <w:ilvl w:val="0"/>
          <w:numId w:val="65"/>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DB81DB2" w14:textId="6791A050" w:rsidR="00322865" w:rsidRPr="001B104E" w:rsidRDefault="001658F4" w:rsidP="00322865">
      <w:pPr>
        <w:pStyle w:val="CVFigure"/>
      </w:pPr>
      <w:r w:rsidRPr="001B104E">
        <w:drawing>
          <wp:inline distT="0" distB="0" distL="0" distR="0" wp14:anchorId="58C00D74" wp14:editId="5BD44688">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68">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1B104E" w:rsidRDefault="00322865" w:rsidP="00322865">
      <w:pPr>
        <w:pStyle w:val="CVFigureCaption"/>
      </w:pPr>
      <w:r w:rsidRPr="001B104E">
        <w:t>Reports window</w:t>
      </w:r>
      <w:r w:rsidR="001658F4" w:rsidRPr="001B104E">
        <w:t>–Summary</w:t>
      </w:r>
      <w:r w:rsidRPr="001B104E">
        <w:t xml:space="preserve"> Report</w:t>
      </w:r>
      <w:r w:rsidR="001658F4" w:rsidRPr="001B104E">
        <w:t xml:space="preserve"> by Patient</w:t>
      </w:r>
    </w:p>
    <w:p w14:paraId="78EF4A13" w14:textId="695835FD" w:rsidR="00322865" w:rsidRPr="001B104E" w:rsidRDefault="00322865" w:rsidP="00322865">
      <w:pPr>
        <w:pStyle w:val="ListNumber"/>
      </w:pPr>
      <w:r w:rsidRPr="001B104E">
        <w:lastRenderedPageBreak/>
        <w:t xml:space="preserve">In the </w:t>
      </w:r>
      <w:r w:rsidRPr="001B104E">
        <w:rPr>
          <w:b/>
        </w:rPr>
        <w:t>Reports</w:t>
      </w:r>
      <w:r w:rsidRPr="001B104E">
        <w:t xml:space="preserve"> box, select </w:t>
      </w:r>
      <w:r w:rsidR="00505B71" w:rsidRPr="001B104E">
        <w:rPr>
          <w:b/>
        </w:rPr>
        <w:t>Summary Report by</w:t>
      </w:r>
      <w:r w:rsidR="00505B71" w:rsidRPr="001B104E">
        <w:t xml:space="preserve"> </w:t>
      </w:r>
      <w:r w:rsidR="00505B71" w:rsidRPr="001B104E">
        <w:rPr>
          <w:b/>
        </w:rPr>
        <w:t>Patient</w:t>
      </w:r>
      <w:r w:rsidRPr="001B104E">
        <w:t xml:space="preserve"> from the drop-down list</w:t>
      </w:r>
    </w:p>
    <w:p w14:paraId="0EF9A202" w14:textId="77777777" w:rsidR="00322865" w:rsidRPr="001B104E" w:rsidRDefault="00322865" w:rsidP="003228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9C8D7CF" w14:textId="77777777" w:rsidR="00322865" w:rsidRPr="001B104E" w:rsidRDefault="00322865" w:rsidP="00322865">
      <w:pPr>
        <w:pStyle w:val="ListNumber"/>
      </w:pPr>
      <w:r w:rsidRPr="001B104E">
        <w:t xml:space="preserve">In the </w:t>
      </w:r>
      <w:r w:rsidRPr="001B104E">
        <w:rPr>
          <w:b/>
        </w:rPr>
        <w:t>End Date</w:t>
      </w:r>
      <w:r w:rsidRPr="001B104E">
        <w:t xml:space="preserve"> box, enter the ending date of the period for which you want to generate the report.</w:t>
      </w:r>
    </w:p>
    <w:p w14:paraId="490BD2B3" w14:textId="77777777" w:rsidR="00322865" w:rsidRPr="001B104E" w:rsidRDefault="00322865" w:rsidP="00322865">
      <w:pPr>
        <w:pStyle w:val="ListNumber"/>
      </w:pPr>
      <w:r w:rsidRPr="001B104E">
        <w:t xml:space="preserve">Select </w:t>
      </w:r>
      <w:r w:rsidRPr="001B104E">
        <w:rPr>
          <w:b/>
        </w:rPr>
        <w:t xml:space="preserve">OK. </w:t>
      </w:r>
      <w:r w:rsidRPr="001B104E">
        <w:t>The details are fetched in the lower pane of the window.</w:t>
      </w:r>
    </w:p>
    <w:p w14:paraId="1B363EBA" w14:textId="5C08AC42" w:rsidR="00B37B7A" w:rsidRPr="001B104E" w:rsidRDefault="00B37B7A" w:rsidP="00B37B7A">
      <w:pPr>
        <w:pStyle w:val="CVChapterBodyCopy"/>
      </w:pPr>
      <w:r w:rsidRPr="001B104E">
        <w:t xml:space="preserve">The </w:t>
      </w:r>
      <w:r w:rsidRPr="001B104E">
        <w:rPr>
          <w:b/>
        </w:rPr>
        <w:t>Summary Report by Patient</w:t>
      </w:r>
      <w:r w:rsidRPr="001B104E">
        <w:t xml:space="preserve"> report has the following details:</w:t>
      </w:r>
    </w:p>
    <w:p w14:paraId="0B113479" w14:textId="2B515501" w:rsidR="00B37B7A" w:rsidRPr="001B104E" w:rsidRDefault="00B37B7A" w:rsidP="00B37B7A">
      <w:pPr>
        <w:pStyle w:val="CVChapterBodyCopy"/>
      </w:pPr>
      <w:r w:rsidRPr="001B104E">
        <w:rPr>
          <w:b/>
        </w:rPr>
        <w:t>Last</w:t>
      </w:r>
      <w:r w:rsidRPr="001B104E">
        <w:t xml:space="preserve"> </w:t>
      </w:r>
      <w:r w:rsidRPr="001B104E">
        <w:rPr>
          <w:b/>
        </w:rPr>
        <w:t>Name</w:t>
      </w:r>
      <w:r w:rsidRPr="001B104E">
        <w:t>: The last name of the patient(s) for which you are generating the summary report.</w:t>
      </w:r>
    </w:p>
    <w:p w14:paraId="2E16C3B3" w14:textId="77777777" w:rsidR="00B37B7A" w:rsidRPr="001B104E" w:rsidRDefault="00B37B7A" w:rsidP="00B37B7A">
      <w:pPr>
        <w:pStyle w:val="CVChapterBodyCopy"/>
      </w:pPr>
      <w:r w:rsidRPr="001B104E">
        <w:rPr>
          <w:b/>
        </w:rPr>
        <w:t>First</w:t>
      </w:r>
      <w:r w:rsidRPr="001B104E">
        <w:t xml:space="preserve"> </w:t>
      </w:r>
      <w:r w:rsidRPr="001B104E">
        <w:rPr>
          <w:b/>
        </w:rPr>
        <w:t>Name</w:t>
      </w:r>
      <w:r w:rsidRPr="001B104E">
        <w:t>: The patient’s first name</w:t>
      </w:r>
    </w:p>
    <w:p w14:paraId="3A5E7747" w14:textId="7D85383C" w:rsidR="00B37B7A" w:rsidRPr="001B104E" w:rsidRDefault="00B37B7A" w:rsidP="00B37B7A">
      <w:pPr>
        <w:pStyle w:val="CVChapterBodyCopy"/>
      </w:pPr>
      <w:r w:rsidRPr="001B104E">
        <w:rPr>
          <w:b/>
        </w:rPr>
        <w:t>Middle</w:t>
      </w:r>
      <w:r w:rsidRPr="001B104E">
        <w:t xml:space="preserve"> </w:t>
      </w:r>
      <w:r w:rsidRPr="001B104E">
        <w:rPr>
          <w:b/>
        </w:rPr>
        <w:t>Name</w:t>
      </w:r>
      <w:r w:rsidRPr="001B104E">
        <w:t xml:space="preserve">: The patient’s </w:t>
      </w:r>
      <w:r w:rsidR="005F293E">
        <w:t>middle</w:t>
      </w:r>
      <w:r w:rsidRPr="001B104E">
        <w:t xml:space="preserve"> name</w:t>
      </w:r>
    </w:p>
    <w:p w14:paraId="5512C30C" w14:textId="77777777" w:rsidR="00B37B7A" w:rsidRPr="001B104E" w:rsidRDefault="00B37B7A" w:rsidP="00B37B7A">
      <w:pPr>
        <w:pStyle w:val="CVChapterBodyCopy"/>
      </w:pPr>
      <w:r w:rsidRPr="001B104E">
        <w:rPr>
          <w:b/>
        </w:rPr>
        <w:t>DOB</w:t>
      </w:r>
      <w:r w:rsidRPr="001B104E">
        <w:t>: The patient’s date of birth</w:t>
      </w:r>
    </w:p>
    <w:p w14:paraId="4BD17E8C" w14:textId="77777777" w:rsidR="00B37B7A" w:rsidRPr="001B104E" w:rsidRDefault="00B37B7A" w:rsidP="00B37B7A">
      <w:pPr>
        <w:pStyle w:val="CVChapterBodyCopy"/>
      </w:pPr>
      <w:r w:rsidRPr="001B104E">
        <w:rPr>
          <w:b/>
        </w:rPr>
        <w:t>Gender</w:t>
      </w:r>
      <w:r w:rsidRPr="001B104E">
        <w:t>: The patient’s gender</w:t>
      </w:r>
    </w:p>
    <w:p w14:paraId="3EF09CDF" w14:textId="77777777" w:rsidR="00B37B7A" w:rsidRPr="001B104E" w:rsidRDefault="00B37B7A" w:rsidP="00B37B7A">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2FBEF2F3" w14:textId="399A5AF2" w:rsidR="00B37B7A" w:rsidRPr="001B104E" w:rsidRDefault="00B37B7A" w:rsidP="00B37B7A">
      <w:pPr>
        <w:pStyle w:val="CVChapterBodyCopy"/>
      </w:pPr>
      <w:r w:rsidRPr="001B104E">
        <w:rPr>
          <w:b/>
        </w:rPr>
        <w:t>Date Time Dischar</w:t>
      </w:r>
      <w:r w:rsidR="000E37E4" w:rsidRPr="001B104E">
        <w:rPr>
          <w:b/>
        </w:rPr>
        <w:t>ge P</w:t>
      </w:r>
      <w:r w:rsidRPr="001B104E">
        <w:rPr>
          <w:b/>
        </w:rPr>
        <w:t>ending</w:t>
      </w:r>
      <w:r w:rsidRPr="001B104E">
        <w:t xml:space="preserve">: The </w:t>
      </w:r>
      <w:r w:rsidR="00605C8F" w:rsidRPr="001B104E">
        <w:t xml:space="preserve">date and time at which the </w:t>
      </w:r>
      <w:r w:rsidR="00324674" w:rsidRPr="001B104E">
        <w:t xml:space="preserve">patient’s </w:t>
      </w:r>
      <w:r w:rsidR="00605C8F" w:rsidRPr="001B104E">
        <w:t>discharge process was init</w:t>
      </w:r>
      <w:r w:rsidR="00324674" w:rsidRPr="001B104E">
        <w:t>iated</w:t>
      </w:r>
      <w:r w:rsidR="00F03672" w:rsidRPr="001B104E">
        <w:t xml:space="preserve"> based on</w:t>
      </w:r>
      <w:r w:rsidR="000E37E4" w:rsidRPr="001B104E">
        <w:t xml:space="preserve"> the time zone of </w:t>
      </w:r>
      <w:r w:rsidR="00A8444E" w:rsidRPr="001B104E">
        <w:t xml:space="preserve">the </w:t>
      </w:r>
      <w:r w:rsidR="000E37E4" w:rsidRPr="001B104E">
        <w:t>patient’s demography.</w:t>
      </w:r>
    </w:p>
    <w:p w14:paraId="28C6C171" w14:textId="47419AFB" w:rsidR="000E37E4" w:rsidRPr="001B104E" w:rsidRDefault="000E37E4" w:rsidP="000E37E4">
      <w:pPr>
        <w:pStyle w:val="CVChapterBodyCopy"/>
      </w:pPr>
      <w:r w:rsidRPr="001B104E">
        <w:rPr>
          <w:b/>
        </w:rPr>
        <w:t>Date Time Discharge Completed</w:t>
      </w:r>
      <w:r w:rsidRPr="001B104E">
        <w:t xml:space="preserve">: The date and time </w:t>
      </w:r>
      <w:r w:rsidR="00185A91" w:rsidRPr="001B104E">
        <w:t>at which the patient</w:t>
      </w:r>
      <w:r w:rsidR="00324674" w:rsidRPr="001B104E">
        <w:t>’s discharge process was completed</w:t>
      </w:r>
      <w:r w:rsidR="00185A91" w:rsidRPr="001B104E">
        <w:t xml:space="preserve"> </w:t>
      </w:r>
      <w:r w:rsidR="005D5342" w:rsidRPr="001B104E">
        <w:t xml:space="preserve">based on </w:t>
      </w:r>
      <w:r w:rsidR="00185A91" w:rsidRPr="001B104E">
        <w:t>the time zone of the patient’s demography.</w:t>
      </w:r>
    </w:p>
    <w:p w14:paraId="4B7B293F" w14:textId="7DBB6D08" w:rsidR="00B37B7A" w:rsidRPr="001B104E" w:rsidRDefault="00E3265F" w:rsidP="00B37B7A">
      <w:pPr>
        <w:pStyle w:val="CVChapterBodyCopy"/>
      </w:pPr>
      <w:r w:rsidRPr="001B104E">
        <w:rPr>
          <w:b/>
        </w:rPr>
        <w:t>Duration Between Discharge Pending and Completed</w:t>
      </w:r>
      <w:r w:rsidRPr="001B104E">
        <w:t xml:space="preserve">: The number of days between the </w:t>
      </w:r>
      <w:r w:rsidR="00D677C8" w:rsidRPr="001B104E">
        <w:t>initiated-</w:t>
      </w:r>
      <w:r w:rsidRPr="001B104E">
        <w:t xml:space="preserve">discharge date and the </w:t>
      </w:r>
      <w:r w:rsidR="00D677C8" w:rsidRPr="001B104E">
        <w:t>completed-</w:t>
      </w:r>
      <w:r w:rsidRPr="001B104E">
        <w:t xml:space="preserve">discharge </w:t>
      </w:r>
      <w:r w:rsidR="00D677C8" w:rsidRPr="001B104E">
        <w:t>date</w:t>
      </w:r>
      <w:r w:rsidRPr="001B104E">
        <w:t>.</w:t>
      </w:r>
    </w:p>
    <w:p w14:paraId="4EEA2EFA" w14:textId="22340F23" w:rsidR="00B37B7A" w:rsidRPr="001B104E" w:rsidRDefault="00B37B7A" w:rsidP="00B37B7A">
      <w:pPr>
        <w:pStyle w:val="CVChapterBodyCopy"/>
      </w:pPr>
      <w:r w:rsidRPr="001B104E">
        <w:rPr>
          <w:b/>
        </w:rPr>
        <w:t>Bed</w:t>
      </w:r>
      <w:r w:rsidRPr="001B104E">
        <w:t xml:space="preserve">: </w:t>
      </w:r>
      <w:r w:rsidR="00FE43B7" w:rsidRPr="001B104E">
        <w:t>The ID number of the bed to which the patient is assigned</w:t>
      </w:r>
    </w:p>
    <w:p w14:paraId="0919058A" w14:textId="1E1CD137" w:rsidR="00B37B7A" w:rsidRPr="001B104E" w:rsidRDefault="00B37B7A" w:rsidP="00B37B7A">
      <w:pPr>
        <w:pStyle w:val="CVChapterBodyCopy"/>
      </w:pPr>
      <w:r w:rsidRPr="001B104E">
        <w:rPr>
          <w:b/>
        </w:rPr>
        <w:t>Location</w:t>
      </w:r>
      <w:r w:rsidR="0016026E" w:rsidRPr="001B104E">
        <w:rPr>
          <w:b/>
        </w:rPr>
        <w:t xml:space="preserve"> Name</w:t>
      </w:r>
      <w:r w:rsidRPr="001B104E">
        <w:t>: The location name of the facility in which the patient is admitted.</w:t>
      </w:r>
    </w:p>
    <w:p w14:paraId="0B220D6F" w14:textId="77777777" w:rsidR="0016026E" w:rsidRPr="001B104E" w:rsidRDefault="0016026E" w:rsidP="0016026E">
      <w:pPr>
        <w:pStyle w:val="CVChapterBodyCopy"/>
      </w:pPr>
      <w:r w:rsidRPr="001B104E">
        <w:rPr>
          <w:b/>
        </w:rPr>
        <w:t>Patient</w:t>
      </w:r>
      <w:r w:rsidRPr="001B104E">
        <w:t xml:space="preserve"> </w:t>
      </w:r>
      <w:r w:rsidRPr="001B104E">
        <w:rPr>
          <w:b/>
        </w:rPr>
        <w:t>Attribute</w:t>
      </w:r>
      <w:r w:rsidRPr="001B104E">
        <w:t>: The attribute assigned to the patient.</w:t>
      </w:r>
    </w:p>
    <w:p w14:paraId="5F84668B" w14:textId="418E0648" w:rsidR="0016026E" w:rsidRPr="001B104E" w:rsidRDefault="0016026E" w:rsidP="0016026E">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1FF63502" w14:textId="2B3004A2" w:rsidR="00B37B7A" w:rsidRPr="001B104E" w:rsidRDefault="00B37B7A" w:rsidP="00B37B7A">
      <w:pPr>
        <w:pStyle w:val="CVChapterBodyCopy"/>
      </w:pPr>
      <w:r w:rsidRPr="001B104E">
        <w:rPr>
          <w:b/>
        </w:rPr>
        <w:t>Group</w:t>
      </w:r>
      <w:r w:rsidRPr="001B104E">
        <w:t xml:space="preserve">: </w:t>
      </w:r>
      <w:r w:rsidR="00E332B8" w:rsidRPr="001B104E">
        <w:t>The group name, the group to which the facility belongs where the patient is admitted.</w:t>
      </w:r>
    </w:p>
    <w:p w14:paraId="6C2E8BFF" w14:textId="78526C10" w:rsidR="002C7D11" w:rsidRPr="001B104E" w:rsidRDefault="002C7D11" w:rsidP="00B37B7A">
      <w:pPr>
        <w:pStyle w:val="ListNumber"/>
      </w:pPr>
      <w:r w:rsidRPr="001B104E">
        <w:t xml:space="preserve">Select the </w:t>
      </w:r>
      <w:r w:rsidRPr="001B104E">
        <w:rPr>
          <w:b/>
        </w:rPr>
        <w:t>Export to CSV</w:t>
      </w:r>
      <w:r w:rsidRPr="001B104E">
        <w:t xml:space="preserve"> button to save the report in a CSV file.</w:t>
      </w:r>
    </w:p>
    <w:p w14:paraId="7BE7E263" w14:textId="4A70AF88" w:rsidR="00753F42" w:rsidRPr="001B104E" w:rsidRDefault="00753F42" w:rsidP="00753F42">
      <w:pPr>
        <w:pStyle w:val="Heading2"/>
      </w:pPr>
      <w:bookmarkStart w:id="127" w:name="_Toc29807466"/>
      <w:r w:rsidRPr="001B104E">
        <w:t>Patient Activity Report</w:t>
      </w:r>
      <w:bookmarkEnd w:id="127"/>
    </w:p>
    <w:p w14:paraId="02F4BF5C" w14:textId="4CFD5E7C" w:rsidR="00C23965" w:rsidRPr="001B104E" w:rsidRDefault="00C23965" w:rsidP="00C23965">
      <w:pPr>
        <w:pStyle w:val="CVChapterBodyCopy"/>
      </w:pPr>
      <w:r w:rsidRPr="001B104E">
        <w:t>Follow these steps to generate the patient activity report:</w:t>
      </w:r>
    </w:p>
    <w:p w14:paraId="16E133A5" w14:textId="77777777" w:rsidR="00C23965" w:rsidRPr="001B104E" w:rsidRDefault="00C23965" w:rsidP="00A55C80">
      <w:pPr>
        <w:pStyle w:val="ListNumber"/>
        <w:numPr>
          <w:ilvl w:val="0"/>
          <w:numId w:val="66"/>
        </w:numPr>
      </w:pPr>
      <w:r w:rsidRPr="001B104E">
        <w:lastRenderedPageBreak/>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03F644A3" w14:textId="19F1EBC8" w:rsidR="00C23965" w:rsidRPr="001B104E" w:rsidRDefault="00C23965" w:rsidP="00C23965">
      <w:pPr>
        <w:pStyle w:val="CVFigure"/>
      </w:pPr>
      <w:r w:rsidRPr="001B104E">
        <w:drawing>
          <wp:inline distT="0" distB="0" distL="0" distR="0" wp14:anchorId="70EF1060" wp14:editId="79A2C7D0">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69">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1B104E" w:rsidRDefault="00C23965" w:rsidP="00C23965">
      <w:pPr>
        <w:pStyle w:val="CVFigureCaption"/>
        <w:ind w:left="170"/>
      </w:pPr>
      <w:r w:rsidRPr="001B104E">
        <w:t>Reports window–Patient Activity Report</w:t>
      </w:r>
    </w:p>
    <w:p w14:paraId="3153EEBB" w14:textId="04388615" w:rsidR="00C23965" w:rsidRPr="001B104E" w:rsidRDefault="00C23965" w:rsidP="00C23965">
      <w:pPr>
        <w:pStyle w:val="ListNumber"/>
      </w:pPr>
      <w:r w:rsidRPr="001B104E">
        <w:t xml:space="preserve">In the </w:t>
      </w:r>
      <w:r w:rsidRPr="001B104E">
        <w:rPr>
          <w:b/>
        </w:rPr>
        <w:t>Reports</w:t>
      </w:r>
      <w:r w:rsidRPr="001B104E">
        <w:t xml:space="preserve"> box, select </w:t>
      </w:r>
      <w:r w:rsidRPr="001B104E">
        <w:rPr>
          <w:b/>
        </w:rPr>
        <w:t>Patient</w:t>
      </w:r>
      <w:r w:rsidR="008B652C" w:rsidRPr="001B104E">
        <w:rPr>
          <w:b/>
        </w:rPr>
        <w:t xml:space="preserve"> Activity Report</w:t>
      </w:r>
      <w:r w:rsidRPr="001B104E">
        <w:t xml:space="preserve"> from the drop-down list</w:t>
      </w:r>
    </w:p>
    <w:p w14:paraId="7BFA5ADD" w14:textId="77777777" w:rsidR="00C23965" w:rsidRPr="001B104E" w:rsidRDefault="00C23965" w:rsidP="00C239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4E7CD5CF" w14:textId="77777777" w:rsidR="00C23965" w:rsidRPr="001B104E" w:rsidRDefault="00C23965" w:rsidP="00C23965">
      <w:pPr>
        <w:pStyle w:val="ListNumber"/>
      </w:pPr>
      <w:r w:rsidRPr="001B104E">
        <w:t xml:space="preserve">In the </w:t>
      </w:r>
      <w:r w:rsidRPr="001B104E">
        <w:rPr>
          <w:b/>
        </w:rPr>
        <w:t>End Date</w:t>
      </w:r>
      <w:r w:rsidRPr="001B104E">
        <w:t xml:space="preserve"> box, enter the ending date of the period for which you want to generate the report.</w:t>
      </w:r>
    </w:p>
    <w:p w14:paraId="00B65C0F"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6F812664" w14:textId="121FDF67" w:rsidR="00BE38C7" w:rsidRPr="001B104E" w:rsidRDefault="00BE38C7" w:rsidP="00BE38C7">
      <w:pPr>
        <w:pStyle w:val="CVChapterBodyCopy"/>
      </w:pPr>
      <w:r w:rsidRPr="001B104E">
        <w:t xml:space="preserve">The </w:t>
      </w:r>
      <w:r w:rsidRPr="001B104E">
        <w:rPr>
          <w:b/>
        </w:rPr>
        <w:t>Patient Activity</w:t>
      </w:r>
      <w:r w:rsidRPr="001B104E">
        <w:t xml:space="preserve"> </w:t>
      </w:r>
      <w:r w:rsidR="008B652C" w:rsidRPr="001B104E">
        <w:rPr>
          <w:b/>
        </w:rPr>
        <w:t>Report</w:t>
      </w:r>
      <w:r w:rsidRPr="001B104E">
        <w:t xml:space="preserve"> has the following details:</w:t>
      </w:r>
    </w:p>
    <w:p w14:paraId="48AAC2E4" w14:textId="2F44E492" w:rsidR="00BE38C7" w:rsidRPr="001B104E" w:rsidRDefault="00BE38C7" w:rsidP="00BE38C7">
      <w:pPr>
        <w:pStyle w:val="CVChapterBodyCopy"/>
      </w:pPr>
      <w:r w:rsidRPr="001B104E">
        <w:rPr>
          <w:b/>
        </w:rPr>
        <w:t>Last</w:t>
      </w:r>
      <w:r w:rsidRPr="001B104E">
        <w:t xml:space="preserve"> </w:t>
      </w:r>
      <w:r w:rsidRPr="001B104E">
        <w:rPr>
          <w:b/>
        </w:rPr>
        <w:t>Name</w:t>
      </w:r>
      <w:r w:rsidRPr="001B104E">
        <w:t xml:space="preserve">: </w:t>
      </w:r>
      <w:r w:rsidR="00A1130A" w:rsidRPr="001B104E">
        <w:t>The last name of the patient(s) for which you are viewing the assigned patient activities and for which you want to generate the report.</w:t>
      </w:r>
    </w:p>
    <w:p w14:paraId="5A037945" w14:textId="77777777" w:rsidR="00BE38C7" w:rsidRPr="001B104E" w:rsidRDefault="00BE38C7" w:rsidP="00BE38C7">
      <w:pPr>
        <w:pStyle w:val="CVChapterBodyCopy"/>
      </w:pPr>
      <w:r w:rsidRPr="001B104E">
        <w:rPr>
          <w:b/>
        </w:rPr>
        <w:t>First</w:t>
      </w:r>
      <w:r w:rsidRPr="001B104E">
        <w:t xml:space="preserve"> </w:t>
      </w:r>
      <w:r w:rsidRPr="001B104E">
        <w:rPr>
          <w:b/>
        </w:rPr>
        <w:t>Name</w:t>
      </w:r>
      <w:r w:rsidRPr="001B104E">
        <w:t>: The patient’s first name</w:t>
      </w:r>
    </w:p>
    <w:p w14:paraId="5250411B" w14:textId="77777777" w:rsidR="00BE38C7" w:rsidRPr="001B104E" w:rsidRDefault="00BE38C7" w:rsidP="00BE38C7">
      <w:pPr>
        <w:pStyle w:val="CVChapterBodyCopy"/>
      </w:pPr>
      <w:r w:rsidRPr="001B104E">
        <w:rPr>
          <w:b/>
        </w:rPr>
        <w:t>Middle</w:t>
      </w:r>
      <w:r w:rsidRPr="001B104E">
        <w:t xml:space="preserve"> </w:t>
      </w:r>
      <w:r w:rsidRPr="001B104E">
        <w:rPr>
          <w:b/>
        </w:rPr>
        <w:t>Name</w:t>
      </w:r>
      <w:r w:rsidRPr="001B104E">
        <w:t>: The patient’s first name</w:t>
      </w:r>
    </w:p>
    <w:p w14:paraId="6BDE7801" w14:textId="77777777" w:rsidR="00BE38C7" w:rsidRPr="001B104E" w:rsidRDefault="00BE38C7" w:rsidP="00BE38C7">
      <w:pPr>
        <w:pStyle w:val="CVChapterBodyCopy"/>
      </w:pPr>
      <w:r w:rsidRPr="001B104E">
        <w:rPr>
          <w:b/>
        </w:rPr>
        <w:t>DOB</w:t>
      </w:r>
      <w:r w:rsidRPr="001B104E">
        <w:t>: The patient’s date of birth</w:t>
      </w:r>
    </w:p>
    <w:p w14:paraId="50AEBE57" w14:textId="77777777" w:rsidR="00BE38C7" w:rsidRPr="001B104E" w:rsidRDefault="00BE38C7" w:rsidP="00BE38C7">
      <w:pPr>
        <w:pStyle w:val="CVChapterBodyCopy"/>
      </w:pPr>
      <w:r w:rsidRPr="001B104E">
        <w:rPr>
          <w:b/>
        </w:rPr>
        <w:t>Gender</w:t>
      </w:r>
      <w:r w:rsidRPr="001B104E">
        <w:t>: The patient’s gender</w:t>
      </w:r>
    </w:p>
    <w:p w14:paraId="5AC8F2BC" w14:textId="77777777" w:rsidR="00BE38C7" w:rsidRPr="001B104E" w:rsidRDefault="00BE38C7" w:rsidP="00BE38C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34B3A10E" w14:textId="77777777" w:rsidR="00280B85" w:rsidRPr="001B104E" w:rsidRDefault="00280B85" w:rsidP="00280B85">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2D176DA1" w14:textId="3B9EC438" w:rsidR="00280B85" w:rsidRPr="001B104E" w:rsidRDefault="00280B85" w:rsidP="00BE38C7">
      <w:pPr>
        <w:pStyle w:val="CVChapterBodyCopy"/>
        <w:rPr>
          <w:b/>
        </w:rPr>
      </w:pPr>
      <w:r w:rsidRPr="001B104E">
        <w:rPr>
          <w:b/>
        </w:rPr>
        <w:t>Activity Description</w:t>
      </w:r>
      <w:r w:rsidRPr="001B104E">
        <w:t>: The description given for the activity</w:t>
      </w:r>
    </w:p>
    <w:p w14:paraId="5FAB547D" w14:textId="03F93665" w:rsidR="00280B85" w:rsidRPr="001B104E" w:rsidRDefault="00280B85" w:rsidP="00BE38C7">
      <w:pPr>
        <w:pStyle w:val="CVChapterBodyCopy"/>
      </w:pPr>
      <w:r w:rsidRPr="001B104E">
        <w:rPr>
          <w:b/>
        </w:rPr>
        <w:t>Status</w:t>
      </w:r>
      <w:r w:rsidRPr="001B104E">
        <w:t>: The status of the activity completion</w:t>
      </w:r>
    </w:p>
    <w:p w14:paraId="0AA86DCD" w14:textId="2585CA14" w:rsidR="003A50F5" w:rsidRPr="001B104E" w:rsidRDefault="003A50F5" w:rsidP="00BE38C7">
      <w:pPr>
        <w:pStyle w:val="CVChapterBodyCopy"/>
      </w:pPr>
      <w:r w:rsidRPr="001B104E">
        <w:rPr>
          <w:b/>
        </w:rPr>
        <w:lastRenderedPageBreak/>
        <w:t>Responsible</w:t>
      </w:r>
      <w:r w:rsidRPr="001B104E">
        <w:t xml:space="preserve"> </w:t>
      </w:r>
      <w:r w:rsidRPr="001B104E">
        <w:rPr>
          <w:b/>
        </w:rPr>
        <w:t>Role</w:t>
      </w:r>
      <w:r w:rsidRPr="001B104E">
        <w:t>: The role assigned to perform the activity</w:t>
      </w:r>
    </w:p>
    <w:p w14:paraId="21622EEA" w14:textId="2F6127A0" w:rsidR="003A50F5" w:rsidRPr="001B104E" w:rsidRDefault="003A50F5" w:rsidP="00BE38C7">
      <w:pPr>
        <w:pStyle w:val="CVChapterBodyCopy"/>
      </w:pPr>
      <w:r w:rsidRPr="001B104E">
        <w:rPr>
          <w:b/>
        </w:rPr>
        <w:t>Time</w:t>
      </w:r>
      <w:r w:rsidRPr="001B104E">
        <w:t xml:space="preserve"> </w:t>
      </w:r>
      <w:r w:rsidRPr="001B104E">
        <w:rPr>
          <w:b/>
        </w:rPr>
        <w:t>Initiated</w:t>
      </w:r>
      <w:r w:rsidRPr="001B104E">
        <w:t>: The time at which the activity was initiated to be performed.</w:t>
      </w:r>
    </w:p>
    <w:p w14:paraId="3D39F2FA" w14:textId="583EC7C6" w:rsidR="003A50F5" w:rsidRPr="001B104E" w:rsidRDefault="003A50F5" w:rsidP="00BE38C7">
      <w:pPr>
        <w:pStyle w:val="CVChapterBodyCopy"/>
        <w:rPr>
          <w:b/>
        </w:rPr>
      </w:pPr>
      <w:r w:rsidRPr="001B104E">
        <w:rPr>
          <w:b/>
        </w:rPr>
        <w:t>Alert</w:t>
      </w:r>
      <w:r w:rsidRPr="001B104E">
        <w:t xml:space="preserve"> </w:t>
      </w:r>
      <w:r w:rsidRPr="001B104E">
        <w:rPr>
          <w:b/>
        </w:rPr>
        <w:t>Timeframe</w:t>
      </w:r>
      <w:r w:rsidRPr="001B104E">
        <w:t xml:space="preserve">: The </w:t>
      </w:r>
      <w:r w:rsidR="00E20777" w:rsidRPr="001B104E">
        <w:t xml:space="preserve">timeframe within which the </w:t>
      </w:r>
      <w:r w:rsidR="00B226F5" w:rsidRPr="001B104E">
        <w:t>assigned person must perform the activity</w:t>
      </w:r>
    </w:p>
    <w:p w14:paraId="61701486" w14:textId="5A304451" w:rsidR="00BE38C7" w:rsidRPr="001B104E" w:rsidRDefault="00BE38C7" w:rsidP="00BE38C7">
      <w:pPr>
        <w:pStyle w:val="CVChapterBodyCopy"/>
      </w:pPr>
      <w:r w:rsidRPr="001B104E">
        <w:rPr>
          <w:b/>
        </w:rPr>
        <w:t>Bed</w:t>
      </w:r>
      <w:r w:rsidRPr="001B104E">
        <w:t>: The ID number</w:t>
      </w:r>
      <w:r w:rsidR="00FE43B7" w:rsidRPr="001B104E">
        <w:t xml:space="preserve"> of the bed to which the patient is assigned</w:t>
      </w:r>
    </w:p>
    <w:p w14:paraId="23D03405" w14:textId="4D21206E" w:rsidR="00BE38C7" w:rsidRPr="001B104E" w:rsidRDefault="00BE38C7" w:rsidP="00BE38C7">
      <w:pPr>
        <w:pStyle w:val="CVChapterBodyCopy"/>
      </w:pPr>
      <w:r w:rsidRPr="001B104E">
        <w:rPr>
          <w:b/>
        </w:rPr>
        <w:t>Location</w:t>
      </w:r>
      <w:r w:rsidRPr="001B104E">
        <w:t>: The location name of the facility in which the patient is admitted.</w:t>
      </w:r>
    </w:p>
    <w:p w14:paraId="524B6441" w14:textId="634BFE02" w:rsidR="00BE38C7" w:rsidRPr="001B104E" w:rsidRDefault="00BE38C7" w:rsidP="00BE38C7">
      <w:pPr>
        <w:pStyle w:val="CVChapterBodyCopy"/>
      </w:pPr>
      <w:r w:rsidRPr="001B104E">
        <w:rPr>
          <w:b/>
        </w:rPr>
        <w:t>Group</w:t>
      </w:r>
      <w:r w:rsidRPr="001B104E">
        <w:t>: The group name, the group to which the facility belongs where the patient is admitted.</w:t>
      </w:r>
    </w:p>
    <w:p w14:paraId="755C7E8C" w14:textId="541AD43F" w:rsidR="00C23965" w:rsidRPr="001B104E" w:rsidRDefault="00C23965" w:rsidP="00BE38C7">
      <w:pPr>
        <w:pStyle w:val="ListNumber"/>
      </w:pPr>
      <w:r w:rsidRPr="001B104E">
        <w:t xml:space="preserve">Select the </w:t>
      </w:r>
      <w:r w:rsidRPr="001B104E">
        <w:rPr>
          <w:b/>
        </w:rPr>
        <w:t>Export to CSV</w:t>
      </w:r>
      <w:r w:rsidRPr="001B104E">
        <w:t xml:space="preserve"> button to save the report in a CSV file.</w:t>
      </w:r>
    </w:p>
    <w:p w14:paraId="09E4E36F" w14:textId="4DC131B8" w:rsidR="00753F42" w:rsidRPr="001B104E" w:rsidRDefault="00753F42" w:rsidP="00753F42">
      <w:pPr>
        <w:pStyle w:val="Heading2"/>
      </w:pPr>
      <w:bookmarkStart w:id="128" w:name="_Toc29807467"/>
      <w:r w:rsidRPr="001B104E">
        <w:t>Summary Report by Location</w:t>
      </w:r>
      <w:bookmarkEnd w:id="128"/>
    </w:p>
    <w:p w14:paraId="24A33775" w14:textId="31B9AAC3" w:rsidR="008B652C" w:rsidRPr="001B104E" w:rsidRDefault="008B652C" w:rsidP="008B652C">
      <w:pPr>
        <w:pStyle w:val="CVChapterBodyCopy"/>
      </w:pPr>
      <w:r w:rsidRPr="001B104E">
        <w:t>Follow these steps to generate the summary report by location:</w:t>
      </w:r>
    </w:p>
    <w:p w14:paraId="0973EB54" w14:textId="77777777" w:rsidR="008B652C" w:rsidRPr="001B104E" w:rsidRDefault="008B652C" w:rsidP="00A55C80">
      <w:pPr>
        <w:pStyle w:val="ListNumber"/>
        <w:numPr>
          <w:ilvl w:val="0"/>
          <w:numId w:val="67"/>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53A6F2E" w14:textId="22452335" w:rsidR="008B652C" w:rsidRPr="001B104E" w:rsidRDefault="008B652C" w:rsidP="008B652C">
      <w:pPr>
        <w:pStyle w:val="CVFigure"/>
      </w:pPr>
      <w:r w:rsidRPr="001B104E">
        <w:drawing>
          <wp:inline distT="0" distB="0" distL="0" distR="0" wp14:anchorId="516467CB" wp14:editId="74D872C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70">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1B104E" w:rsidRDefault="008B652C" w:rsidP="008B652C">
      <w:pPr>
        <w:pStyle w:val="CVFigureCaption"/>
        <w:ind w:left="170"/>
      </w:pPr>
      <w:r w:rsidRPr="001B104E">
        <w:t>Reports window–Summary Report by Location</w:t>
      </w:r>
    </w:p>
    <w:p w14:paraId="3ACF14D5" w14:textId="10AEA90F" w:rsidR="008B652C" w:rsidRPr="001B104E" w:rsidRDefault="008B652C" w:rsidP="008B652C">
      <w:pPr>
        <w:pStyle w:val="ListNumber"/>
      </w:pPr>
      <w:r w:rsidRPr="001B104E">
        <w:t xml:space="preserve">In the </w:t>
      </w:r>
      <w:r w:rsidRPr="001B104E">
        <w:rPr>
          <w:b/>
        </w:rPr>
        <w:t>Reports</w:t>
      </w:r>
      <w:r w:rsidRPr="001B104E">
        <w:t xml:space="preserve"> box, select </w:t>
      </w:r>
      <w:r w:rsidRPr="001B104E">
        <w:rPr>
          <w:b/>
        </w:rPr>
        <w:t>Summary Report by Location</w:t>
      </w:r>
      <w:r w:rsidRPr="001B104E">
        <w:t xml:space="preserve"> from the drop-down list</w:t>
      </w:r>
    </w:p>
    <w:p w14:paraId="355EF357" w14:textId="77777777" w:rsidR="008B652C" w:rsidRPr="001B104E" w:rsidRDefault="008B652C" w:rsidP="008B652C">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6AA20C8" w14:textId="77777777" w:rsidR="008B652C" w:rsidRPr="001B104E" w:rsidRDefault="008B652C" w:rsidP="008B652C">
      <w:pPr>
        <w:pStyle w:val="ListNumber"/>
      </w:pPr>
      <w:r w:rsidRPr="001B104E">
        <w:t xml:space="preserve">In the </w:t>
      </w:r>
      <w:r w:rsidRPr="001B104E">
        <w:rPr>
          <w:b/>
        </w:rPr>
        <w:t>End Date</w:t>
      </w:r>
      <w:r w:rsidRPr="001B104E">
        <w:t xml:space="preserve"> box, enter the ending date of the period for which you want to generate the report.</w:t>
      </w:r>
    </w:p>
    <w:p w14:paraId="17B859C6"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3DCA583F" w14:textId="1C334067" w:rsidR="00FC4508" w:rsidRPr="001B104E" w:rsidRDefault="00FC4508" w:rsidP="00FC4508">
      <w:pPr>
        <w:pStyle w:val="CVChapterBodyCopy"/>
      </w:pPr>
      <w:r w:rsidRPr="001B104E">
        <w:t xml:space="preserve">The </w:t>
      </w:r>
      <w:r w:rsidRPr="001B104E">
        <w:rPr>
          <w:b/>
        </w:rPr>
        <w:t>Summary Report by Location</w:t>
      </w:r>
      <w:r w:rsidRPr="001B104E">
        <w:t xml:space="preserve"> report has the following details:</w:t>
      </w:r>
    </w:p>
    <w:p w14:paraId="51B4FFD1" w14:textId="11B71BD3" w:rsidR="00FC4508" w:rsidRPr="001B104E" w:rsidRDefault="00FC4508" w:rsidP="00FC4508">
      <w:pPr>
        <w:pStyle w:val="CVChapterBodyCopy"/>
      </w:pPr>
      <w:r w:rsidRPr="001B104E">
        <w:rPr>
          <w:b/>
        </w:rPr>
        <w:lastRenderedPageBreak/>
        <w:t>Group</w:t>
      </w:r>
      <w:r w:rsidRPr="001B104E">
        <w:t>: The group to which the clinical facility belongs in a given location</w:t>
      </w:r>
    </w:p>
    <w:p w14:paraId="38B324BA" w14:textId="5FCDB165" w:rsidR="00FC4508" w:rsidRPr="001B104E" w:rsidRDefault="00FC4508" w:rsidP="00FC4508">
      <w:pPr>
        <w:pStyle w:val="CVChapterBodyCopy"/>
      </w:pPr>
      <w:r w:rsidRPr="001B104E">
        <w:rPr>
          <w:b/>
        </w:rPr>
        <w:t>Group</w:t>
      </w:r>
      <w:r w:rsidRPr="001B104E">
        <w:t xml:space="preserve"> </w:t>
      </w:r>
      <w:r w:rsidRPr="001B104E">
        <w:rPr>
          <w:b/>
        </w:rPr>
        <w:t>Type</w:t>
      </w:r>
      <w:r w:rsidRPr="001B104E">
        <w:t xml:space="preserve">: </w:t>
      </w:r>
      <w:r w:rsidR="008D1B92" w:rsidRPr="001B104E">
        <w:t>The three care levels, AC, PAC, and CC</w:t>
      </w:r>
    </w:p>
    <w:p w14:paraId="51DB5D3C" w14:textId="74B8138B" w:rsidR="00FC4508" w:rsidRPr="001B104E" w:rsidRDefault="00FC4508" w:rsidP="00FC4508">
      <w:pPr>
        <w:pStyle w:val="CVChapterBodyCopy"/>
      </w:pPr>
      <w:r w:rsidRPr="001B104E">
        <w:rPr>
          <w:b/>
        </w:rPr>
        <w:t>Location</w:t>
      </w:r>
      <w:r w:rsidRPr="001B104E">
        <w:t>: The location name in which the facility is situated and for which you want to generate the report</w:t>
      </w:r>
    </w:p>
    <w:p w14:paraId="25D1ED0D" w14:textId="13342EB5" w:rsidR="00FC4508" w:rsidRPr="001B104E" w:rsidRDefault="003F49A1" w:rsidP="006638E6">
      <w:pPr>
        <w:pStyle w:val="CVTabletext"/>
      </w:pPr>
      <w:r w:rsidRPr="001B104E">
        <w:rPr>
          <w:b/>
        </w:rPr>
        <w:t>Location Level</w:t>
      </w:r>
      <w:r w:rsidRPr="001B104E">
        <w:t xml:space="preserve">: </w:t>
      </w:r>
      <w:r w:rsidR="006638E6" w:rsidRPr="001B104E">
        <w:t xml:space="preserve">NAVVIS’s partnership agreement levels with the groups. </w:t>
      </w:r>
      <w:r w:rsidR="006638E6" w:rsidRPr="001B104E">
        <w:rPr>
          <w:b/>
        </w:rPr>
        <w:t>Platinum</w:t>
      </w:r>
      <w:r w:rsidR="006638E6" w:rsidRPr="001B104E">
        <w:t xml:space="preserve">, </w:t>
      </w:r>
      <w:r w:rsidR="006638E6" w:rsidRPr="001B104E">
        <w:rPr>
          <w:b/>
        </w:rPr>
        <w:t>Gold</w:t>
      </w:r>
      <w:r w:rsidR="005D5342" w:rsidRPr="001B104E">
        <w:rPr>
          <w:b/>
        </w:rPr>
        <w:t>,</w:t>
      </w:r>
      <w:r w:rsidR="006638E6" w:rsidRPr="001B104E">
        <w:t xml:space="preserve"> and </w:t>
      </w:r>
      <w:r w:rsidR="006638E6" w:rsidRPr="001B104E">
        <w:rPr>
          <w:b/>
        </w:rPr>
        <w:t>Participating</w:t>
      </w:r>
      <w:r w:rsidR="005D5342" w:rsidRPr="001B104E">
        <w:t xml:space="preserve"> are the three tier-</w:t>
      </w:r>
      <w:r w:rsidR="006638E6" w:rsidRPr="001B104E">
        <w:t>levels.</w:t>
      </w:r>
    </w:p>
    <w:p w14:paraId="079D4035" w14:textId="707FF5BF" w:rsidR="00FC4508" w:rsidRPr="001B104E" w:rsidRDefault="00724A43" w:rsidP="00724A43">
      <w:pPr>
        <w:pStyle w:val="CVChapterBodyCopy"/>
      </w:pPr>
      <w:r w:rsidRPr="001B104E">
        <w:rPr>
          <w:b/>
        </w:rPr>
        <w:t>Grand Total Patients</w:t>
      </w:r>
      <w:r w:rsidRPr="001B104E">
        <w:t>: The total number of patients assigned to the location</w:t>
      </w:r>
    </w:p>
    <w:p w14:paraId="73D13CF2" w14:textId="7F70E7D6" w:rsidR="00724A43" w:rsidRPr="001B104E" w:rsidRDefault="00724A43" w:rsidP="00724A43">
      <w:pPr>
        <w:pStyle w:val="CVChapterBodyCopy"/>
      </w:pPr>
      <w:r w:rsidRPr="001B104E">
        <w:rPr>
          <w:b/>
        </w:rPr>
        <w:t>Grand Total Admissions</w:t>
      </w:r>
      <w:r w:rsidRPr="001B104E">
        <w:t>: The total number of patient-admissions to the facility carried out for the location</w:t>
      </w:r>
    </w:p>
    <w:p w14:paraId="1809BF2E" w14:textId="45F8D333" w:rsidR="00724A43" w:rsidRPr="001B104E" w:rsidRDefault="00724A43" w:rsidP="00724A43">
      <w:pPr>
        <w:pStyle w:val="CVChapterBodyCopy"/>
      </w:pPr>
      <w:r w:rsidRPr="001B104E">
        <w:rPr>
          <w:b/>
        </w:rPr>
        <w:t>Grand Total Discharge</w:t>
      </w:r>
      <w:r w:rsidRPr="001B104E">
        <w:t>: The total number of patient-discharges from the facility carried out for the location</w:t>
      </w:r>
    </w:p>
    <w:p w14:paraId="2324C346" w14:textId="7E258973" w:rsidR="00724A43" w:rsidRPr="001B104E" w:rsidRDefault="00724A43" w:rsidP="00724A43">
      <w:pPr>
        <w:pStyle w:val="CVChapterBodyCopy"/>
      </w:pPr>
      <w:r w:rsidRPr="001B104E">
        <w:rPr>
          <w:b/>
        </w:rPr>
        <w:t>Total Patients</w:t>
      </w:r>
      <w:r w:rsidRPr="001B104E">
        <w:t xml:space="preserve">: </w:t>
      </w:r>
      <w:r w:rsidR="009B003B" w:rsidRPr="001B104E">
        <w:t>The total number of patients assigned to the location</w:t>
      </w:r>
      <w:r w:rsidR="005D5342" w:rsidRPr="001B104E">
        <w:t xml:space="preserve"> for the selected </w:t>
      </w:r>
      <w:r w:rsidR="00CD68C1" w:rsidRPr="001B104E">
        <w:t>period</w:t>
      </w:r>
    </w:p>
    <w:p w14:paraId="7E78568D" w14:textId="32A9DEA8" w:rsidR="00CD68C1" w:rsidRPr="001B104E" w:rsidRDefault="00724A43" w:rsidP="00CD68C1">
      <w:pPr>
        <w:pStyle w:val="CVChapterBodyCopy"/>
      </w:pPr>
      <w:r w:rsidRPr="001B104E">
        <w:rPr>
          <w:b/>
        </w:rPr>
        <w:t>Total Admissions</w:t>
      </w:r>
      <w:r w:rsidRPr="001B104E">
        <w:t xml:space="preserve">: </w:t>
      </w:r>
      <w:r w:rsidR="009B003B" w:rsidRPr="001B104E">
        <w:t>The total number of patient-admiss</w:t>
      </w:r>
      <w:r w:rsidR="005D5342" w:rsidRPr="001B104E">
        <w:t>ions to the facility done</w:t>
      </w:r>
      <w:r w:rsidR="009B003B" w:rsidRPr="001B104E">
        <w:t xml:space="preserve"> for the location</w:t>
      </w:r>
      <w:r w:rsidR="00CD68C1" w:rsidRPr="001B104E">
        <w:t xml:space="preserve"> </w:t>
      </w:r>
      <w:r w:rsidR="005D5342" w:rsidRPr="001B104E">
        <w:t xml:space="preserve">for </w:t>
      </w:r>
      <w:r w:rsidR="00CD68C1" w:rsidRPr="001B104E">
        <w:t>the selected period</w:t>
      </w:r>
    </w:p>
    <w:p w14:paraId="7524F807" w14:textId="15055672" w:rsidR="00CD68C1" w:rsidRPr="001B104E" w:rsidRDefault="00724A43" w:rsidP="00CD68C1">
      <w:pPr>
        <w:pStyle w:val="CVChapterBodyCopy"/>
      </w:pPr>
      <w:r w:rsidRPr="001B104E">
        <w:rPr>
          <w:b/>
        </w:rPr>
        <w:t>Total Discharge</w:t>
      </w:r>
      <w:r w:rsidRPr="001B104E">
        <w:t xml:space="preserve">: </w:t>
      </w:r>
      <w:r w:rsidR="009B003B" w:rsidRPr="001B104E">
        <w:t>The total number of patient-discharges from the facility carried out for the location</w:t>
      </w:r>
      <w:r w:rsidR="00CD68C1" w:rsidRPr="001B104E">
        <w:t xml:space="preserve"> </w:t>
      </w:r>
      <w:r w:rsidR="0080189B" w:rsidRPr="001B104E">
        <w:t xml:space="preserve">for </w:t>
      </w:r>
      <w:r w:rsidR="00CD68C1" w:rsidRPr="001B104E">
        <w:t>the selected period</w:t>
      </w:r>
    </w:p>
    <w:p w14:paraId="3F381F04"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2CF5C95B" w14:textId="3C147923" w:rsidR="00753F42" w:rsidRPr="001B104E" w:rsidRDefault="00753F42" w:rsidP="00753F42">
      <w:pPr>
        <w:pStyle w:val="Heading2"/>
      </w:pPr>
      <w:bookmarkStart w:id="129" w:name="_Toc29807468"/>
      <w:r w:rsidRPr="001B104E">
        <w:t>Alert Summary Report as of Today</w:t>
      </w:r>
      <w:bookmarkEnd w:id="129"/>
    </w:p>
    <w:p w14:paraId="07991ADD" w14:textId="4F63A2BB" w:rsidR="00E36C12" w:rsidRPr="001B104E" w:rsidRDefault="00E36C12" w:rsidP="00E36C12">
      <w:pPr>
        <w:pStyle w:val="CVChapterBodyCopy"/>
      </w:pPr>
      <w:r w:rsidRPr="001B104E">
        <w:t xml:space="preserve">Follow these steps to generate the </w:t>
      </w:r>
      <w:r w:rsidR="003644AD" w:rsidRPr="001B104E">
        <w:t>alert summary</w:t>
      </w:r>
      <w:r w:rsidRPr="001B104E">
        <w:t xml:space="preserve"> report</w:t>
      </w:r>
      <w:r w:rsidR="003644AD" w:rsidRPr="001B104E">
        <w:t xml:space="preserve"> for the current date</w:t>
      </w:r>
      <w:r w:rsidRPr="001B104E">
        <w:t>:</w:t>
      </w:r>
    </w:p>
    <w:p w14:paraId="17A850CD" w14:textId="77777777" w:rsidR="00E36C12" w:rsidRPr="001B104E" w:rsidRDefault="00E36C12" w:rsidP="00A55C80">
      <w:pPr>
        <w:pStyle w:val="ListNumber"/>
        <w:numPr>
          <w:ilvl w:val="0"/>
          <w:numId w:val="68"/>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2339333D" w14:textId="5F5CF3E4" w:rsidR="00E36C12" w:rsidRPr="001B104E" w:rsidRDefault="003644AD" w:rsidP="003644AD">
      <w:pPr>
        <w:pStyle w:val="CVFigure"/>
      </w:pPr>
      <w:r w:rsidRPr="001B104E">
        <w:lastRenderedPageBreak/>
        <w:drawing>
          <wp:inline distT="0" distB="0" distL="0" distR="0" wp14:anchorId="0C05649F" wp14:editId="2EB8B5E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71">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1B104E" w:rsidRDefault="003644AD" w:rsidP="003644AD">
      <w:pPr>
        <w:pStyle w:val="CVFigureCaption"/>
      </w:pPr>
      <w:r w:rsidRPr="001B104E">
        <w:t>Reports Window–Alert Summary Report as of Today</w:t>
      </w:r>
    </w:p>
    <w:p w14:paraId="0FEE13BB" w14:textId="329F457A" w:rsidR="00736EB6" w:rsidRPr="001B104E" w:rsidRDefault="00736EB6" w:rsidP="00736EB6">
      <w:pPr>
        <w:pStyle w:val="ListNumber"/>
      </w:pPr>
      <w:r w:rsidRPr="001B104E">
        <w:t xml:space="preserve">In the </w:t>
      </w:r>
      <w:r w:rsidRPr="001B104E">
        <w:rPr>
          <w:b/>
        </w:rPr>
        <w:t>Reports</w:t>
      </w:r>
      <w:r w:rsidRPr="001B104E">
        <w:t xml:space="preserve"> box, select </w:t>
      </w:r>
      <w:r w:rsidRPr="001B104E">
        <w:rPr>
          <w:b/>
        </w:rPr>
        <w:t>Alert Summary Report as of Today</w:t>
      </w:r>
      <w:r w:rsidRPr="001B104E">
        <w:t xml:space="preserve"> from the drop-down list</w:t>
      </w:r>
    </w:p>
    <w:p w14:paraId="7563440F" w14:textId="6D9B692D" w:rsidR="00736EB6" w:rsidRPr="001B104E" w:rsidRDefault="00736EB6" w:rsidP="00736EB6">
      <w:pPr>
        <w:pStyle w:val="ListNumber"/>
      </w:pPr>
      <w:r w:rsidRPr="001B104E">
        <w:t xml:space="preserve">The </w:t>
      </w:r>
      <w:r w:rsidRPr="001B104E">
        <w:rPr>
          <w:b/>
        </w:rPr>
        <w:t>Start</w:t>
      </w:r>
      <w:r w:rsidRPr="001B104E">
        <w:t xml:space="preserve"> </w:t>
      </w:r>
      <w:r w:rsidRPr="001B104E">
        <w:rPr>
          <w:b/>
        </w:rPr>
        <w:t>Date</w:t>
      </w:r>
      <w:r w:rsidRPr="001B104E">
        <w:t xml:space="preserve"> box and the </w:t>
      </w:r>
      <w:r w:rsidRPr="001B104E">
        <w:rPr>
          <w:b/>
        </w:rPr>
        <w:t>End Date</w:t>
      </w:r>
      <w:r w:rsidRPr="001B104E">
        <w:t xml:space="preserve"> box are not available for selection as the report is generated for the current date.</w:t>
      </w:r>
    </w:p>
    <w:p w14:paraId="7C36DF1E" w14:textId="77777777" w:rsidR="00736EB6" w:rsidRPr="001B104E" w:rsidRDefault="00736EB6" w:rsidP="00736EB6">
      <w:pPr>
        <w:pStyle w:val="ListNumber"/>
      </w:pPr>
      <w:r w:rsidRPr="001B104E">
        <w:t xml:space="preserve">Select </w:t>
      </w:r>
      <w:r w:rsidRPr="001B104E">
        <w:rPr>
          <w:b/>
        </w:rPr>
        <w:t xml:space="preserve">OK. </w:t>
      </w:r>
      <w:r w:rsidRPr="001B104E">
        <w:t>The details are fetched in the lower pane of the window.</w:t>
      </w:r>
    </w:p>
    <w:p w14:paraId="2F0F55E7" w14:textId="5DD9C132" w:rsidR="00F144C9" w:rsidRPr="001B104E" w:rsidRDefault="00F144C9" w:rsidP="00F144C9">
      <w:pPr>
        <w:pStyle w:val="CVChapterBodyCopy"/>
      </w:pPr>
      <w:r w:rsidRPr="001B104E">
        <w:t xml:space="preserve">The </w:t>
      </w:r>
      <w:r w:rsidRPr="001B104E">
        <w:rPr>
          <w:b/>
        </w:rPr>
        <w:t>Alert</w:t>
      </w:r>
      <w:r w:rsidRPr="001B104E">
        <w:t xml:space="preserve"> </w:t>
      </w:r>
      <w:r w:rsidRPr="001B104E">
        <w:rPr>
          <w:b/>
        </w:rPr>
        <w:t>Summary Report as of Today</w:t>
      </w:r>
      <w:r w:rsidRPr="001B104E">
        <w:t xml:space="preserve"> report has the following details:</w:t>
      </w:r>
    </w:p>
    <w:p w14:paraId="6E3F4886" w14:textId="299D3408" w:rsidR="006F23A7" w:rsidRPr="001B104E" w:rsidRDefault="006F23A7" w:rsidP="006F23A7">
      <w:pPr>
        <w:pStyle w:val="CVChapterBodyCopy"/>
      </w:pPr>
      <w:r w:rsidRPr="001B104E">
        <w:rPr>
          <w:b/>
        </w:rPr>
        <w:t>Last</w:t>
      </w:r>
      <w:r w:rsidRPr="001B104E">
        <w:t xml:space="preserve"> </w:t>
      </w:r>
      <w:r w:rsidRPr="001B104E">
        <w:rPr>
          <w:b/>
        </w:rPr>
        <w:t>Name</w:t>
      </w:r>
      <w:r w:rsidRPr="001B104E">
        <w:t>: The last name of the patient(s) for which you want to view the alert summary details and generate the report.</w:t>
      </w:r>
    </w:p>
    <w:p w14:paraId="0CCE30D2" w14:textId="77777777" w:rsidR="006F23A7" w:rsidRPr="001B104E" w:rsidRDefault="006F23A7" w:rsidP="006F23A7">
      <w:pPr>
        <w:pStyle w:val="CVChapterBodyCopy"/>
      </w:pPr>
      <w:r w:rsidRPr="001B104E">
        <w:rPr>
          <w:b/>
        </w:rPr>
        <w:t>First</w:t>
      </w:r>
      <w:r w:rsidRPr="001B104E">
        <w:t xml:space="preserve"> </w:t>
      </w:r>
      <w:r w:rsidRPr="001B104E">
        <w:rPr>
          <w:b/>
        </w:rPr>
        <w:t>Name</w:t>
      </w:r>
      <w:r w:rsidRPr="001B104E">
        <w:t>: The patient’s first name</w:t>
      </w:r>
    </w:p>
    <w:p w14:paraId="5D33B0BE" w14:textId="77777777" w:rsidR="006F23A7" w:rsidRPr="001B104E" w:rsidRDefault="006F23A7" w:rsidP="006F23A7">
      <w:pPr>
        <w:pStyle w:val="CVChapterBodyCopy"/>
      </w:pPr>
      <w:r w:rsidRPr="001B104E">
        <w:rPr>
          <w:b/>
        </w:rPr>
        <w:t>Middle</w:t>
      </w:r>
      <w:r w:rsidRPr="001B104E">
        <w:t xml:space="preserve"> </w:t>
      </w:r>
      <w:r w:rsidRPr="001B104E">
        <w:rPr>
          <w:b/>
        </w:rPr>
        <w:t>Name</w:t>
      </w:r>
      <w:r w:rsidRPr="001B104E">
        <w:t>: The patient’s first name</w:t>
      </w:r>
    </w:p>
    <w:p w14:paraId="23105BAA" w14:textId="77777777" w:rsidR="006F23A7" w:rsidRPr="001B104E" w:rsidRDefault="006F23A7" w:rsidP="006F23A7">
      <w:pPr>
        <w:pStyle w:val="CVChapterBodyCopy"/>
      </w:pPr>
      <w:r w:rsidRPr="001B104E">
        <w:rPr>
          <w:b/>
        </w:rPr>
        <w:t>DOB</w:t>
      </w:r>
      <w:r w:rsidRPr="001B104E">
        <w:t>: The patient’s date of birth</w:t>
      </w:r>
    </w:p>
    <w:p w14:paraId="3BD6603D" w14:textId="77777777" w:rsidR="006F23A7" w:rsidRPr="001B104E" w:rsidRDefault="006F23A7" w:rsidP="006F23A7">
      <w:pPr>
        <w:pStyle w:val="CVChapterBodyCopy"/>
      </w:pPr>
      <w:r w:rsidRPr="001B104E">
        <w:rPr>
          <w:b/>
        </w:rPr>
        <w:t>Gender</w:t>
      </w:r>
      <w:r w:rsidRPr="001B104E">
        <w:t>: The patient’s gender</w:t>
      </w:r>
    </w:p>
    <w:p w14:paraId="2A36CBB8" w14:textId="77777777" w:rsidR="006F23A7" w:rsidRPr="001B104E" w:rsidRDefault="006F23A7" w:rsidP="006F23A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7877F8B8" w14:textId="1B3E27D3" w:rsidR="00F144C9" w:rsidRPr="001B104E" w:rsidRDefault="006F23A7" w:rsidP="006F23A7">
      <w:pPr>
        <w:pStyle w:val="CVChapterBodyCopy"/>
        <w:rPr>
          <w:b/>
        </w:rPr>
      </w:pPr>
      <w:r w:rsidRPr="001B104E">
        <w:rPr>
          <w:b/>
        </w:rPr>
        <w:t>Alert Type</w:t>
      </w:r>
      <w:r w:rsidRPr="001B104E">
        <w:t>:</w:t>
      </w:r>
      <w:r w:rsidR="009617E2" w:rsidRPr="001B104E">
        <w:t xml:space="preserve"> The items, </w:t>
      </w:r>
      <w:r w:rsidR="009617E2" w:rsidRPr="001B104E">
        <w:rPr>
          <w:b/>
        </w:rPr>
        <w:t>Bed</w:t>
      </w:r>
      <w:r w:rsidR="009617E2" w:rsidRPr="001B104E">
        <w:t xml:space="preserve"> </w:t>
      </w:r>
      <w:r w:rsidR="009617E2" w:rsidRPr="001B104E">
        <w:rPr>
          <w:b/>
        </w:rPr>
        <w:t>Cleaning</w:t>
      </w:r>
      <w:r w:rsidR="009617E2" w:rsidRPr="001B104E">
        <w:t xml:space="preserve">, </w:t>
      </w:r>
      <w:r w:rsidR="009617E2" w:rsidRPr="001B104E">
        <w:rPr>
          <w:b/>
        </w:rPr>
        <w:t>Disposition</w:t>
      </w:r>
      <w:r w:rsidR="009617E2" w:rsidRPr="001B104E">
        <w:t xml:space="preserve"> </w:t>
      </w:r>
      <w:r w:rsidR="009617E2" w:rsidRPr="001B104E">
        <w:rPr>
          <w:b/>
        </w:rPr>
        <w:t>State</w:t>
      </w:r>
      <w:r w:rsidR="009617E2" w:rsidRPr="001B104E">
        <w:t xml:space="preserve"> and the </w:t>
      </w:r>
      <w:r w:rsidR="009617E2" w:rsidRPr="001B104E">
        <w:rPr>
          <w:b/>
        </w:rPr>
        <w:t>Patient</w:t>
      </w:r>
      <w:r w:rsidR="009617E2" w:rsidRPr="001B104E">
        <w:t xml:space="preserve"> </w:t>
      </w:r>
      <w:r w:rsidR="009617E2" w:rsidRPr="001B104E">
        <w:rPr>
          <w:b/>
        </w:rPr>
        <w:t>Activity,</w:t>
      </w:r>
      <w:r w:rsidR="009617E2" w:rsidRPr="001B104E">
        <w:t xml:space="preserve"> for which the alert time frame is set</w:t>
      </w:r>
    </w:p>
    <w:p w14:paraId="22B6A9D9" w14:textId="12649CDD" w:rsidR="006F23A7" w:rsidRPr="001B104E" w:rsidRDefault="006F23A7" w:rsidP="006F23A7">
      <w:pPr>
        <w:pStyle w:val="CVChapterBodyCopy"/>
      </w:pPr>
      <w:r w:rsidRPr="001B104E">
        <w:rPr>
          <w:b/>
        </w:rPr>
        <w:t>Alert</w:t>
      </w:r>
      <w:r w:rsidRPr="001B104E">
        <w:t xml:space="preserve"> </w:t>
      </w:r>
      <w:r w:rsidRPr="001B104E">
        <w:rPr>
          <w:b/>
        </w:rPr>
        <w:t>Name</w:t>
      </w:r>
      <w:r w:rsidRPr="001B104E">
        <w:t>:</w:t>
      </w:r>
      <w:r w:rsidR="009617E2" w:rsidRPr="001B104E">
        <w:t xml:space="preserve"> The tasks under the alert-type items</w:t>
      </w:r>
    </w:p>
    <w:p w14:paraId="57226832" w14:textId="5273F97A" w:rsidR="009617E2" w:rsidRPr="001B104E" w:rsidRDefault="009617E2" w:rsidP="009617E2">
      <w:pPr>
        <w:pStyle w:val="CVChapterBodyCopy"/>
        <w:rPr>
          <w:b/>
        </w:rPr>
      </w:pPr>
      <w:r w:rsidRPr="001B104E">
        <w:rPr>
          <w:b/>
        </w:rPr>
        <w:t>Alert Description</w:t>
      </w:r>
      <w:r w:rsidRPr="001B104E">
        <w:t>: The description given when setting the alert timeframe</w:t>
      </w:r>
    </w:p>
    <w:p w14:paraId="5E0418A9" w14:textId="3635F187" w:rsidR="009617E2" w:rsidRPr="001B104E" w:rsidRDefault="009617E2" w:rsidP="009617E2">
      <w:pPr>
        <w:pStyle w:val="CVChapterBodyCopy"/>
      </w:pPr>
      <w:r w:rsidRPr="001B104E">
        <w:rPr>
          <w:b/>
        </w:rPr>
        <w:t>Alert Status</w:t>
      </w:r>
      <w:r w:rsidRPr="001B104E">
        <w:t>: The status of the task completion</w:t>
      </w:r>
    </w:p>
    <w:p w14:paraId="55FDDA5D" w14:textId="27D81481" w:rsidR="006F23A7" w:rsidRPr="001B104E" w:rsidRDefault="006F23A7" w:rsidP="006F23A7">
      <w:pPr>
        <w:pStyle w:val="CVChapterBodyCopy"/>
      </w:pPr>
      <w:r w:rsidRPr="001B104E">
        <w:rPr>
          <w:b/>
        </w:rPr>
        <w:t>Alert</w:t>
      </w:r>
      <w:r w:rsidRPr="001B104E">
        <w:t xml:space="preserve"> </w:t>
      </w:r>
      <w:r w:rsidRPr="001B104E">
        <w:rPr>
          <w:b/>
        </w:rPr>
        <w:t>Notification</w:t>
      </w:r>
      <w:r w:rsidRPr="001B104E">
        <w:t xml:space="preserve"> </w:t>
      </w:r>
      <w:r w:rsidRPr="001B104E">
        <w:rPr>
          <w:b/>
        </w:rPr>
        <w:t>Period</w:t>
      </w:r>
      <w:r w:rsidRPr="001B104E">
        <w:t>:</w:t>
      </w:r>
      <w:r w:rsidR="009617E2" w:rsidRPr="001B104E">
        <w:t xml:space="preserve"> The timeframe within </w:t>
      </w:r>
      <w:r w:rsidR="005D5342" w:rsidRPr="001B104E">
        <w:t xml:space="preserve">which the assigned person must perform </w:t>
      </w:r>
      <w:r w:rsidR="009617E2" w:rsidRPr="001B104E">
        <w:t xml:space="preserve">the </w:t>
      </w:r>
      <w:r w:rsidR="005D5342" w:rsidRPr="001B104E">
        <w:t>task</w:t>
      </w:r>
    </w:p>
    <w:p w14:paraId="348FF282" w14:textId="4C56A6B1" w:rsidR="006F23A7" w:rsidRPr="001B104E" w:rsidRDefault="006F23A7" w:rsidP="006F23A7">
      <w:pPr>
        <w:pStyle w:val="CVChapterBodyCopy"/>
      </w:pPr>
      <w:r w:rsidRPr="001B104E">
        <w:rPr>
          <w:b/>
        </w:rPr>
        <w:lastRenderedPageBreak/>
        <w:t>Start</w:t>
      </w:r>
      <w:r w:rsidRPr="001B104E">
        <w:t xml:space="preserve"> </w:t>
      </w:r>
      <w:r w:rsidRPr="001B104E">
        <w:rPr>
          <w:b/>
        </w:rPr>
        <w:t>Date</w:t>
      </w:r>
      <w:r w:rsidRPr="001B104E">
        <w:t>:</w:t>
      </w:r>
      <w:r w:rsidR="00D85C5F" w:rsidRPr="001B104E">
        <w:t xml:space="preserve"> The date on which the task was initiated</w:t>
      </w:r>
    </w:p>
    <w:p w14:paraId="5090AD82" w14:textId="67000F80" w:rsidR="006F23A7" w:rsidRPr="001B104E" w:rsidRDefault="006F23A7" w:rsidP="006F23A7">
      <w:pPr>
        <w:pStyle w:val="CVChapterBodyCopy"/>
      </w:pPr>
      <w:r w:rsidRPr="001B104E">
        <w:rPr>
          <w:b/>
        </w:rPr>
        <w:t>Bed</w:t>
      </w:r>
      <w:r w:rsidR="00D85C5F" w:rsidRPr="001B104E">
        <w:t>: The ID number of the bed to which the patient is assigned</w:t>
      </w:r>
    </w:p>
    <w:p w14:paraId="595D42AB" w14:textId="77777777" w:rsidR="006F23A7" w:rsidRPr="001B104E" w:rsidRDefault="006F23A7" w:rsidP="006F23A7">
      <w:pPr>
        <w:pStyle w:val="CVChapterBodyCopy"/>
      </w:pPr>
      <w:r w:rsidRPr="001B104E">
        <w:rPr>
          <w:b/>
        </w:rPr>
        <w:t>Location</w:t>
      </w:r>
      <w:r w:rsidRPr="001B104E">
        <w:t>: The location name of the facility in which the patient is admitted.</w:t>
      </w:r>
    </w:p>
    <w:p w14:paraId="69D39048" w14:textId="17B95A95" w:rsidR="006F23A7" w:rsidRPr="001B104E" w:rsidRDefault="006F23A7" w:rsidP="006F23A7">
      <w:pPr>
        <w:pStyle w:val="CVChapterBodyCopy"/>
      </w:pPr>
      <w:r w:rsidRPr="001B104E">
        <w:rPr>
          <w:b/>
        </w:rPr>
        <w:t>Group</w:t>
      </w:r>
      <w:r w:rsidRPr="001B104E">
        <w:t>: The group name, the group to which the facility belongs where the patient is admitted.</w:t>
      </w:r>
    </w:p>
    <w:p w14:paraId="12B36CE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6C3A6C17" w14:textId="028AD8D5" w:rsidR="00753F42" w:rsidRPr="001B104E" w:rsidRDefault="00753F42" w:rsidP="00753F42">
      <w:pPr>
        <w:pStyle w:val="Heading2"/>
      </w:pPr>
      <w:bookmarkStart w:id="130" w:name="_Toc29807469"/>
      <w:r w:rsidRPr="001B104E">
        <w:t>Facility Bed Summary</w:t>
      </w:r>
      <w:bookmarkEnd w:id="130"/>
    </w:p>
    <w:p w14:paraId="6FC41367" w14:textId="1B78EBCC" w:rsidR="005A5336" w:rsidRPr="001B104E" w:rsidRDefault="005A5336" w:rsidP="005A5336">
      <w:pPr>
        <w:pStyle w:val="CVChapterBodyCopy"/>
      </w:pPr>
      <w:r w:rsidRPr="001B104E">
        <w:t>Follow these steps to generate the facility bed summary report:</w:t>
      </w:r>
    </w:p>
    <w:p w14:paraId="50295BCA" w14:textId="77777777" w:rsidR="005A5336" w:rsidRPr="001B104E" w:rsidRDefault="005A5336" w:rsidP="00A55C80">
      <w:pPr>
        <w:pStyle w:val="ListNumber"/>
        <w:numPr>
          <w:ilvl w:val="0"/>
          <w:numId w:val="6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58E7B3D9" w14:textId="2A06506A" w:rsidR="005A5336" w:rsidRPr="001B104E" w:rsidRDefault="005E1136" w:rsidP="005A5336">
      <w:pPr>
        <w:pStyle w:val="CVFigure"/>
      </w:pPr>
      <w:r w:rsidRPr="001B104E">
        <w:drawing>
          <wp:inline distT="0" distB="0" distL="0" distR="0" wp14:anchorId="4F47AD8D" wp14:editId="7F26545F">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72">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1B104E" w:rsidRDefault="005A5336" w:rsidP="005D5342">
      <w:pPr>
        <w:pStyle w:val="CVFigureCaption"/>
      </w:pPr>
      <w:r w:rsidRPr="001B104E">
        <w:t>Reports window–Facility Bed Summary</w:t>
      </w:r>
    </w:p>
    <w:p w14:paraId="6F84BEEF" w14:textId="2EEF6DBD" w:rsidR="005A5336" w:rsidRPr="001B104E" w:rsidRDefault="005A5336" w:rsidP="005A5336">
      <w:pPr>
        <w:pStyle w:val="ListNumber"/>
      </w:pPr>
      <w:r w:rsidRPr="001B104E">
        <w:t xml:space="preserve">In the </w:t>
      </w:r>
      <w:r w:rsidRPr="001B104E">
        <w:rPr>
          <w:b/>
        </w:rPr>
        <w:t>Reports</w:t>
      </w:r>
      <w:r w:rsidRPr="001B104E">
        <w:t xml:space="preserve"> box, select </w:t>
      </w:r>
      <w:r w:rsidRPr="001B104E">
        <w:rPr>
          <w:b/>
        </w:rPr>
        <w:t>Facility Bed Summary</w:t>
      </w:r>
      <w:r w:rsidRPr="001B104E">
        <w:t xml:space="preserve"> from the drop-down list</w:t>
      </w:r>
    </w:p>
    <w:p w14:paraId="529DCD6F" w14:textId="77777777" w:rsidR="005A5336" w:rsidRPr="001B104E" w:rsidRDefault="005A5336" w:rsidP="005A5336">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0ADF09D9" w14:textId="77777777" w:rsidR="005A5336" w:rsidRPr="001B104E" w:rsidRDefault="005A5336" w:rsidP="005A5336">
      <w:pPr>
        <w:pStyle w:val="ListNumber"/>
      </w:pPr>
      <w:r w:rsidRPr="001B104E">
        <w:t xml:space="preserve">In the </w:t>
      </w:r>
      <w:r w:rsidRPr="001B104E">
        <w:rPr>
          <w:b/>
        </w:rPr>
        <w:t>End Date</w:t>
      </w:r>
      <w:r w:rsidRPr="001B104E">
        <w:t xml:space="preserve"> box, enter the ending date of the period for which you want to generate the report.</w:t>
      </w:r>
    </w:p>
    <w:p w14:paraId="29897A3D" w14:textId="77777777" w:rsidR="005A5336" w:rsidRPr="001B104E" w:rsidRDefault="005A5336" w:rsidP="005A5336">
      <w:pPr>
        <w:pStyle w:val="ListNumber"/>
      </w:pPr>
      <w:r w:rsidRPr="001B104E">
        <w:t xml:space="preserve">Select </w:t>
      </w:r>
      <w:r w:rsidRPr="001B104E">
        <w:rPr>
          <w:b/>
        </w:rPr>
        <w:t xml:space="preserve">OK. </w:t>
      </w:r>
      <w:r w:rsidRPr="001B104E">
        <w:t>The details are fetched in the lower pane of the window.</w:t>
      </w:r>
    </w:p>
    <w:p w14:paraId="474951B1" w14:textId="75D71FB1" w:rsidR="00F144C9" w:rsidRPr="001B104E" w:rsidRDefault="00F144C9" w:rsidP="00F144C9">
      <w:pPr>
        <w:pStyle w:val="CVChapterBodyCopy"/>
      </w:pPr>
      <w:r w:rsidRPr="001B104E">
        <w:t xml:space="preserve">The </w:t>
      </w:r>
      <w:r w:rsidR="00C70116" w:rsidRPr="001B104E">
        <w:rPr>
          <w:b/>
        </w:rPr>
        <w:t>Facility</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2CFC652" w14:textId="32FDDBEC" w:rsidR="00F144C9" w:rsidRPr="001B104E" w:rsidRDefault="00605F0E" w:rsidP="00F144C9">
      <w:pPr>
        <w:pStyle w:val="CVChapterBodyCopy"/>
      </w:pPr>
      <w:r w:rsidRPr="001B104E">
        <w:rPr>
          <w:b/>
        </w:rPr>
        <w:t>Facility Short Name</w:t>
      </w:r>
      <w:r w:rsidR="00F144C9" w:rsidRPr="001B104E">
        <w:t xml:space="preserve">: The </w:t>
      </w:r>
      <w:r w:rsidRPr="001B104E">
        <w:t>short name of the clinical facility or the location</w:t>
      </w:r>
      <w:r w:rsidR="00F144C9" w:rsidRPr="001B104E">
        <w:t xml:space="preserve"> </w:t>
      </w:r>
      <w:r w:rsidRPr="001B104E">
        <w:t>in</w:t>
      </w:r>
      <w:r w:rsidR="00F144C9" w:rsidRPr="001B104E">
        <w:t xml:space="preserve"> which the</w:t>
      </w:r>
      <w:r w:rsidRPr="001B104E">
        <w:t xml:space="preserve"> facility</w:t>
      </w:r>
      <w:r w:rsidR="00F144C9" w:rsidRPr="001B104E">
        <w:t xml:space="preserve"> </w:t>
      </w:r>
      <w:r w:rsidRPr="001B104E">
        <w:t>is situated</w:t>
      </w:r>
    </w:p>
    <w:p w14:paraId="351F88DC" w14:textId="4AF7DF98" w:rsidR="00605F0E" w:rsidRPr="001B104E" w:rsidRDefault="00605F0E" w:rsidP="00F144C9">
      <w:pPr>
        <w:pStyle w:val="CVChapterBodyCopy"/>
      </w:pPr>
      <w:r w:rsidRPr="001B104E">
        <w:rPr>
          <w:b/>
        </w:rPr>
        <w:t>Facility</w:t>
      </w:r>
      <w:r w:rsidRPr="001B104E">
        <w:t xml:space="preserve"> </w:t>
      </w:r>
      <w:r w:rsidRPr="001B104E">
        <w:rPr>
          <w:b/>
        </w:rPr>
        <w:t>Name</w:t>
      </w:r>
      <w:r w:rsidRPr="001B104E">
        <w:t>: The name of the facility for wh</w:t>
      </w:r>
      <w:r w:rsidR="005D5342" w:rsidRPr="001B104E">
        <w:t>ich you want to view the report</w:t>
      </w:r>
    </w:p>
    <w:p w14:paraId="2462C803" w14:textId="5FD3C67D" w:rsidR="00605F0E" w:rsidRPr="001B104E" w:rsidRDefault="00605F0E" w:rsidP="00F144C9">
      <w:pPr>
        <w:pStyle w:val="CVChapterBodyCopy"/>
      </w:pPr>
      <w:r w:rsidRPr="001B104E">
        <w:rPr>
          <w:b/>
        </w:rPr>
        <w:lastRenderedPageBreak/>
        <w:t>Group</w:t>
      </w:r>
      <w:r w:rsidRPr="001B104E">
        <w:t xml:space="preserve"> </w:t>
      </w:r>
      <w:r w:rsidRPr="001B104E">
        <w:rPr>
          <w:b/>
        </w:rPr>
        <w:t>Association</w:t>
      </w:r>
      <w:r w:rsidRPr="001B104E">
        <w:t>: The group to which the facility belongs</w:t>
      </w:r>
    </w:p>
    <w:p w14:paraId="5A729A8D" w14:textId="0C699C19" w:rsidR="00605F0E" w:rsidRPr="001B104E" w:rsidRDefault="00605F0E" w:rsidP="00F144C9">
      <w:pPr>
        <w:pStyle w:val="CVChapterBodyCopy"/>
      </w:pPr>
      <w:r w:rsidRPr="001B104E">
        <w:rPr>
          <w:b/>
        </w:rPr>
        <w:t>Facility</w:t>
      </w:r>
      <w:r w:rsidRPr="001B104E">
        <w:t xml:space="preserve"> </w:t>
      </w:r>
      <w:r w:rsidRPr="001B104E">
        <w:rPr>
          <w:b/>
        </w:rPr>
        <w:t>Type</w:t>
      </w:r>
      <w:r w:rsidRPr="001B104E">
        <w:t>: The care level or the group type of the facility, AC, PAC or CC</w:t>
      </w:r>
    </w:p>
    <w:p w14:paraId="45D5869D" w14:textId="77C8115B" w:rsidR="00605F0E" w:rsidRPr="001B104E" w:rsidRDefault="00605F0E" w:rsidP="00F144C9">
      <w:pPr>
        <w:pStyle w:val="CVChapterBodyCopy"/>
        <w:rPr>
          <w:b/>
        </w:rPr>
      </w:pPr>
      <w:r w:rsidRPr="001B104E">
        <w:rPr>
          <w:b/>
        </w:rPr>
        <w:t>Max. Number of Beds</w:t>
      </w:r>
      <w:r w:rsidRPr="001B104E">
        <w:t>:</w:t>
      </w:r>
      <w:r w:rsidR="0039151E" w:rsidRPr="001B104E">
        <w:t xml:space="preserve"> The maximum number of beds available in the facility</w:t>
      </w:r>
    </w:p>
    <w:p w14:paraId="23AD21F2" w14:textId="67295986" w:rsidR="00F144C9" w:rsidRPr="001B104E" w:rsidRDefault="00605F0E" w:rsidP="00605F0E">
      <w:pPr>
        <w:pStyle w:val="CVChapterBodyCopy"/>
      </w:pPr>
      <w:r w:rsidRPr="001B104E">
        <w:rPr>
          <w:b/>
        </w:rPr>
        <w:t>Occupied</w:t>
      </w:r>
      <w:r w:rsidRPr="001B104E">
        <w:t xml:space="preserve"> </w:t>
      </w:r>
      <w:r w:rsidRPr="001B104E">
        <w:rPr>
          <w:b/>
        </w:rPr>
        <w:t>ADT</w:t>
      </w:r>
      <w:r w:rsidRPr="001B104E">
        <w:t xml:space="preserve"> </w:t>
      </w:r>
      <w:r w:rsidRPr="001B104E">
        <w:rPr>
          <w:b/>
        </w:rPr>
        <w:t>Beds</w:t>
      </w:r>
      <w:r w:rsidRPr="001B104E">
        <w:t>:</w:t>
      </w:r>
      <w:r w:rsidR="0039151E" w:rsidRPr="001B104E">
        <w:t xml:space="preserve"> the number of occupied ADT beds</w:t>
      </w:r>
    </w:p>
    <w:p w14:paraId="61C6B3E4" w14:textId="6AF0CD6E" w:rsidR="00605F0E" w:rsidRPr="001B104E" w:rsidRDefault="00605F0E" w:rsidP="00605F0E">
      <w:pPr>
        <w:pStyle w:val="CVChapterBodyCopy"/>
      </w:pPr>
      <w:r w:rsidRPr="001B104E">
        <w:rPr>
          <w:b/>
        </w:rPr>
        <w:t>Occupied</w:t>
      </w:r>
      <w:r w:rsidRPr="001B104E">
        <w:t xml:space="preserve"> </w:t>
      </w:r>
      <w:r w:rsidRPr="001B104E">
        <w:rPr>
          <w:b/>
        </w:rPr>
        <w:t>Beds</w:t>
      </w:r>
      <w:r w:rsidRPr="001B104E">
        <w:t>:</w:t>
      </w:r>
      <w:r w:rsidR="0039151E" w:rsidRPr="001B104E">
        <w:t xml:space="preserve"> The number of bed</w:t>
      </w:r>
      <w:r w:rsidR="00AC59D5" w:rsidRPr="001B104E">
        <w:t>s</w:t>
      </w:r>
      <w:r w:rsidR="0039151E" w:rsidRPr="001B104E">
        <w:t xml:space="preserve"> occupied in the facility</w:t>
      </w:r>
    </w:p>
    <w:p w14:paraId="037B0806" w14:textId="56450307" w:rsidR="00605F0E" w:rsidRPr="001B104E" w:rsidRDefault="00605F0E" w:rsidP="00605F0E">
      <w:pPr>
        <w:pStyle w:val="CVChapterBodyCopy"/>
      </w:pPr>
      <w:r w:rsidRPr="001B104E">
        <w:rPr>
          <w:b/>
        </w:rPr>
        <w:t>Total Occupied Beds</w:t>
      </w:r>
      <w:r w:rsidRPr="001B104E">
        <w:t>:</w:t>
      </w:r>
      <w:r w:rsidR="00AC59D5" w:rsidRPr="001B104E">
        <w:t xml:space="preserve"> The total number of occupied beds</w:t>
      </w:r>
    </w:p>
    <w:p w14:paraId="385B749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851ABDD" w14:textId="6B06565A" w:rsidR="00753F42" w:rsidRPr="001B104E" w:rsidRDefault="00753F42" w:rsidP="00753F42">
      <w:pPr>
        <w:pStyle w:val="Heading2"/>
      </w:pPr>
      <w:bookmarkStart w:id="131" w:name="_Toc29807470"/>
      <w:r w:rsidRPr="001B104E">
        <w:t>Contract Bed Summary</w:t>
      </w:r>
      <w:bookmarkEnd w:id="131"/>
    </w:p>
    <w:p w14:paraId="2589AD74" w14:textId="77777777" w:rsidR="009135FA" w:rsidRPr="001B104E" w:rsidRDefault="009135FA" w:rsidP="009135FA">
      <w:pPr>
        <w:pStyle w:val="CVChapterBodyCopy"/>
      </w:pPr>
      <w:r w:rsidRPr="001B104E">
        <w:t>Follow these steps to generate the patient activity report:</w:t>
      </w:r>
    </w:p>
    <w:p w14:paraId="2DD004B9" w14:textId="77777777" w:rsidR="009135FA" w:rsidRPr="001B104E" w:rsidRDefault="009135FA" w:rsidP="00A55C80">
      <w:pPr>
        <w:pStyle w:val="ListNumber"/>
        <w:numPr>
          <w:ilvl w:val="0"/>
          <w:numId w:val="7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697191D" w14:textId="43B2E29A" w:rsidR="00F52071" w:rsidRPr="001B104E" w:rsidRDefault="00F52071" w:rsidP="00F52071">
      <w:pPr>
        <w:pStyle w:val="CVFigure"/>
      </w:pPr>
      <w:r w:rsidRPr="001B104E">
        <w:drawing>
          <wp:inline distT="0" distB="0" distL="0" distR="0" wp14:anchorId="40AC11C0" wp14:editId="7C7FC655">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73">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1B104E" w:rsidRDefault="00F52071" w:rsidP="00F144C9">
      <w:pPr>
        <w:pStyle w:val="CVFigureCaption"/>
        <w:ind w:left="170"/>
      </w:pPr>
      <w:r w:rsidRPr="001B104E">
        <w:t>Reports window–Contract Bed Summary</w:t>
      </w:r>
    </w:p>
    <w:p w14:paraId="6E03DA11" w14:textId="13F35C2F" w:rsidR="00766D22" w:rsidRPr="001B104E" w:rsidRDefault="00766D22" w:rsidP="00766D22">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r w:rsidR="009135FA" w:rsidRPr="001B104E">
        <w:t>.</w:t>
      </w:r>
    </w:p>
    <w:p w14:paraId="24D1B90F" w14:textId="77777777" w:rsidR="00766D22" w:rsidRPr="001B104E" w:rsidRDefault="00766D22" w:rsidP="00766D22">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CB54A18" w14:textId="77777777" w:rsidR="00766D22" w:rsidRPr="001B104E" w:rsidRDefault="00766D22" w:rsidP="00766D22">
      <w:pPr>
        <w:pStyle w:val="ListNumber"/>
      </w:pPr>
      <w:r w:rsidRPr="001B104E">
        <w:t xml:space="preserve">In the </w:t>
      </w:r>
      <w:r w:rsidRPr="001B104E">
        <w:rPr>
          <w:b/>
        </w:rPr>
        <w:t>End Date</w:t>
      </w:r>
      <w:r w:rsidRPr="001B104E">
        <w:t xml:space="preserve"> box, enter the ending date of the period for which you want to generate the report.</w:t>
      </w:r>
    </w:p>
    <w:p w14:paraId="71E845CB" w14:textId="77777777" w:rsidR="00766D22" w:rsidRPr="001B104E" w:rsidRDefault="00766D22" w:rsidP="00766D22">
      <w:pPr>
        <w:pStyle w:val="ListNumber"/>
      </w:pPr>
      <w:r w:rsidRPr="001B104E">
        <w:t xml:space="preserve">Select </w:t>
      </w:r>
      <w:r w:rsidRPr="001B104E">
        <w:rPr>
          <w:b/>
        </w:rPr>
        <w:t xml:space="preserve">OK. </w:t>
      </w:r>
      <w:r w:rsidRPr="001B104E">
        <w:t>The details are fetched in the lower pane of the window.</w:t>
      </w:r>
    </w:p>
    <w:p w14:paraId="24E0D2D8" w14:textId="536B308E" w:rsidR="00F144C9" w:rsidRPr="001B104E" w:rsidRDefault="00F144C9" w:rsidP="00F144C9">
      <w:pPr>
        <w:pStyle w:val="CVChapterBodyCopy"/>
      </w:pPr>
      <w:r w:rsidRPr="001B104E">
        <w:t xml:space="preserve">The </w:t>
      </w:r>
      <w:r w:rsidR="00C70116" w:rsidRPr="001B104E">
        <w:rPr>
          <w:b/>
        </w:rPr>
        <w:t>Contract</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0057C50" w14:textId="4C8B0B21" w:rsidR="00F144C9" w:rsidRPr="001B104E" w:rsidRDefault="007C6359" w:rsidP="00F144C9">
      <w:pPr>
        <w:pStyle w:val="CVChapterBodyCopy"/>
      </w:pPr>
      <w:r w:rsidRPr="001B104E">
        <w:rPr>
          <w:b/>
        </w:rPr>
        <w:t>Contract Name</w:t>
      </w:r>
      <w:r w:rsidR="00F144C9" w:rsidRPr="001B104E">
        <w:t xml:space="preserve">: The </w:t>
      </w:r>
      <w:r w:rsidRPr="001B104E">
        <w:t>contract name</w:t>
      </w:r>
    </w:p>
    <w:p w14:paraId="639168F1" w14:textId="1AE500E8" w:rsidR="007C6359" w:rsidRPr="001B104E" w:rsidRDefault="007C6359" w:rsidP="00F144C9">
      <w:pPr>
        <w:pStyle w:val="CVChapterBodyCopy"/>
      </w:pPr>
      <w:r w:rsidRPr="001B104E">
        <w:rPr>
          <w:b/>
        </w:rPr>
        <w:lastRenderedPageBreak/>
        <w:t>Total Occupied ADT Beds in AC</w:t>
      </w:r>
      <w:r w:rsidRPr="001B104E">
        <w:t>:</w:t>
      </w:r>
      <w:r w:rsidR="002848D8" w:rsidRPr="001B104E">
        <w:t xml:space="preserve"> The total number of ADT beds in AC occupied by patients belonging to the contract</w:t>
      </w:r>
    </w:p>
    <w:p w14:paraId="05AFBF8D" w14:textId="2DFCA635" w:rsidR="007C6359" w:rsidRPr="001B104E" w:rsidRDefault="007C6359" w:rsidP="00F144C9">
      <w:pPr>
        <w:pStyle w:val="CVChapterBodyCopy"/>
      </w:pPr>
      <w:r w:rsidRPr="001B104E">
        <w:rPr>
          <w:b/>
        </w:rPr>
        <w:t>Occupied Beds in Acute Care</w:t>
      </w:r>
      <w:r w:rsidRPr="001B104E">
        <w:t>:</w:t>
      </w:r>
      <w:r w:rsidR="002848D8" w:rsidRPr="001B104E">
        <w:t xml:space="preserve"> The number of beds in AC occupied by patients belonging to the contract</w:t>
      </w:r>
    </w:p>
    <w:p w14:paraId="5AF08ACE" w14:textId="405228F6" w:rsidR="007C6359" w:rsidRPr="001B104E" w:rsidRDefault="007C6359" w:rsidP="007C6359">
      <w:pPr>
        <w:pStyle w:val="CVChapterBodyCopy"/>
      </w:pPr>
      <w:r w:rsidRPr="001B104E">
        <w:rPr>
          <w:b/>
        </w:rPr>
        <w:t>Total Occupied ADT Beds in SNF</w:t>
      </w:r>
      <w:r w:rsidRPr="001B104E">
        <w:t>:</w:t>
      </w:r>
      <w:r w:rsidR="002848D8" w:rsidRPr="001B104E">
        <w:t xml:space="preserve"> The number of ADT beds in PAC occupied by patients belonging to the contract</w:t>
      </w:r>
    </w:p>
    <w:p w14:paraId="1A7BEDC4" w14:textId="2F4E492D" w:rsidR="007C6359" w:rsidRPr="001B104E" w:rsidRDefault="007C6359" w:rsidP="007C6359">
      <w:pPr>
        <w:pStyle w:val="CVChapterBodyCopy"/>
      </w:pPr>
      <w:r w:rsidRPr="001B104E">
        <w:rPr>
          <w:b/>
        </w:rPr>
        <w:t>Occupied Beds in SNF</w:t>
      </w:r>
      <w:r w:rsidRPr="001B104E">
        <w:t>:</w:t>
      </w:r>
      <w:r w:rsidR="002848D8" w:rsidRPr="001B104E">
        <w:t xml:space="preserve"> The number of beds in PAC occupied by patients belonging to the contract</w:t>
      </w:r>
    </w:p>
    <w:p w14:paraId="01E28D12" w14:textId="6C33E11C" w:rsidR="007C6359" w:rsidRPr="001B104E" w:rsidRDefault="007C6359" w:rsidP="00F144C9">
      <w:pPr>
        <w:pStyle w:val="CVChapterBodyCopy"/>
      </w:pPr>
      <w:r w:rsidRPr="001B104E">
        <w:rPr>
          <w:b/>
        </w:rPr>
        <w:t>Total Occupied Beds</w:t>
      </w:r>
      <w:r w:rsidRPr="001B104E">
        <w:t>:</w:t>
      </w:r>
      <w:r w:rsidR="002848D8" w:rsidRPr="001B104E">
        <w:t xml:space="preserve"> The total number of patients </w:t>
      </w:r>
      <w:r w:rsidR="00814CAD" w:rsidRPr="001B104E">
        <w:t>in ADT beds and Regular beds, belonging to both AC and PAC.</w:t>
      </w:r>
    </w:p>
    <w:p w14:paraId="368E8F9B"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03AFA5B" w14:textId="782AB0A6" w:rsidR="00753F42" w:rsidRPr="001B104E" w:rsidRDefault="00753F42" w:rsidP="00753F42">
      <w:pPr>
        <w:pStyle w:val="Heading2"/>
      </w:pPr>
      <w:bookmarkStart w:id="132" w:name="_Toc29807471"/>
      <w:r w:rsidRPr="001B104E">
        <w:t>Contract Wise Accessible Population</w:t>
      </w:r>
      <w:bookmarkEnd w:id="132"/>
    </w:p>
    <w:p w14:paraId="3F999708" w14:textId="77777777" w:rsidR="0015165C" w:rsidRPr="001B104E" w:rsidRDefault="0015165C" w:rsidP="0015165C">
      <w:pPr>
        <w:pStyle w:val="CVChapterBodyCopy"/>
      </w:pPr>
      <w:r w:rsidRPr="001B104E">
        <w:t>Follow these steps to generate the patient activity report:</w:t>
      </w:r>
    </w:p>
    <w:p w14:paraId="0243D312" w14:textId="77777777" w:rsidR="0015165C" w:rsidRPr="001B104E" w:rsidRDefault="0015165C" w:rsidP="00A55C80">
      <w:pPr>
        <w:pStyle w:val="ListNumber"/>
        <w:numPr>
          <w:ilvl w:val="0"/>
          <w:numId w:val="8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8C7BCE1" w14:textId="004E07BC" w:rsidR="00F144C9" w:rsidRPr="001B104E" w:rsidRDefault="00531DDB" w:rsidP="00531DDB">
      <w:pPr>
        <w:pStyle w:val="CVFigure"/>
      </w:pPr>
      <w:r w:rsidRPr="001B104E">
        <w:drawing>
          <wp:inline distT="0" distB="0" distL="0" distR="0" wp14:anchorId="4C8B60CF" wp14:editId="4CE8949A">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74">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1B104E" w:rsidRDefault="00531DDB" w:rsidP="00531DDB">
      <w:pPr>
        <w:pStyle w:val="CVFigureCaption"/>
        <w:ind w:left="170"/>
      </w:pPr>
      <w:r w:rsidRPr="001B104E">
        <w:t>Reports window–Contract Wise Accessible Population</w:t>
      </w:r>
    </w:p>
    <w:p w14:paraId="34C267AC" w14:textId="77777777" w:rsidR="00531DDB" w:rsidRPr="001B104E" w:rsidRDefault="00531DDB" w:rsidP="00531DDB">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p>
    <w:p w14:paraId="210FEE41" w14:textId="59CD0257" w:rsidR="00531DDB" w:rsidRPr="001B104E" w:rsidRDefault="00531DDB" w:rsidP="00531DDB">
      <w:pPr>
        <w:pStyle w:val="ListNumber"/>
      </w:pPr>
      <w:r w:rsidRPr="001B104E">
        <w:t xml:space="preserve">In the </w:t>
      </w:r>
      <w:r w:rsidR="00FF44C5" w:rsidRPr="001B104E">
        <w:rPr>
          <w:b/>
        </w:rPr>
        <w:t>Month</w:t>
      </w:r>
      <w:r w:rsidRPr="001B104E">
        <w:t xml:space="preserve"> box, </w:t>
      </w:r>
      <w:r w:rsidR="00FF44C5" w:rsidRPr="001B104E">
        <w:t>select the month for which</w:t>
      </w:r>
      <w:r w:rsidRPr="001B104E">
        <w:t xml:space="preserve"> you want to generate the report.</w:t>
      </w:r>
    </w:p>
    <w:p w14:paraId="28DF991A" w14:textId="485E2511" w:rsidR="00FF44C5" w:rsidRPr="001B104E" w:rsidRDefault="00FF44C5" w:rsidP="00531DDB">
      <w:pPr>
        <w:pStyle w:val="ListNumber"/>
      </w:pPr>
      <w:r w:rsidRPr="001B104E">
        <w:t>In the Year box, select the year for which you want to generate the report.</w:t>
      </w:r>
    </w:p>
    <w:p w14:paraId="12FE3A78" w14:textId="77777777" w:rsidR="00531DDB" w:rsidRPr="001B104E" w:rsidRDefault="00531DDB" w:rsidP="00531DDB">
      <w:pPr>
        <w:pStyle w:val="ListNumber"/>
      </w:pPr>
      <w:r w:rsidRPr="001B104E">
        <w:t xml:space="preserve">Select </w:t>
      </w:r>
      <w:r w:rsidRPr="001B104E">
        <w:rPr>
          <w:b/>
        </w:rPr>
        <w:t xml:space="preserve">OK. </w:t>
      </w:r>
      <w:r w:rsidRPr="001B104E">
        <w:t>The details are fetched in the lower pane of the window.</w:t>
      </w:r>
    </w:p>
    <w:p w14:paraId="3E15BDA0" w14:textId="6B48B16D" w:rsidR="00531DDB" w:rsidRPr="001B104E" w:rsidRDefault="00531DDB" w:rsidP="00531DDB">
      <w:pPr>
        <w:pStyle w:val="CVChapterBodyCopy"/>
      </w:pPr>
      <w:r w:rsidRPr="001B104E">
        <w:t xml:space="preserve">The </w:t>
      </w:r>
      <w:r w:rsidRPr="001B104E">
        <w:rPr>
          <w:b/>
        </w:rPr>
        <w:t>Contract</w:t>
      </w:r>
      <w:r w:rsidRPr="001B104E">
        <w:t xml:space="preserve"> </w:t>
      </w:r>
      <w:r w:rsidR="00FF44C5" w:rsidRPr="001B104E">
        <w:rPr>
          <w:b/>
        </w:rPr>
        <w:t>Wise Accessible</w:t>
      </w:r>
      <w:r w:rsidRPr="001B104E">
        <w:t xml:space="preserve"> </w:t>
      </w:r>
      <w:r w:rsidR="00FF44C5" w:rsidRPr="001B104E">
        <w:rPr>
          <w:b/>
        </w:rPr>
        <w:t>Population</w:t>
      </w:r>
      <w:r w:rsidRPr="001B104E">
        <w:t xml:space="preserve"> report has the following details:</w:t>
      </w:r>
    </w:p>
    <w:p w14:paraId="4C865494" w14:textId="58A2FFD3" w:rsidR="007A4BBA" w:rsidRPr="001B104E" w:rsidRDefault="00FF44C5" w:rsidP="005F293E">
      <w:pPr>
        <w:pStyle w:val="ListBullet"/>
      </w:pPr>
      <w:r w:rsidRPr="001B104E">
        <w:lastRenderedPageBreak/>
        <w:t xml:space="preserve">The </w:t>
      </w:r>
      <w:r w:rsidRPr="001B104E">
        <w:rPr>
          <w:b/>
        </w:rPr>
        <w:t>Contract</w:t>
      </w:r>
      <w:r w:rsidRPr="001B104E">
        <w:t xml:space="preserve"> row displays the number of days for the month that you have select in the </w:t>
      </w:r>
      <w:r w:rsidRPr="001B104E">
        <w:rPr>
          <w:b/>
        </w:rPr>
        <w:t>Month</w:t>
      </w:r>
      <w:r w:rsidRPr="001B104E">
        <w:t xml:space="preserve"> box.</w:t>
      </w:r>
    </w:p>
    <w:p w14:paraId="003D3605" w14:textId="60E5B3F0" w:rsidR="00CA063E" w:rsidRPr="001B104E" w:rsidRDefault="00CA063E" w:rsidP="005F293E">
      <w:pPr>
        <w:pStyle w:val="ListBullet"/>
        <w:rPr>
          <w:b/>
        </w:rPr>
      </w:pPr>
      <w:r w:rsidRPr="001B104E">
        <w:t xml:space="preserve">The </w:t>
      </w:r>
      <w:r w:rsidRPr="001B104E">
        <w:rPr>
          <w:b/>
        </w:rPr>
        <w:t>Contract</w:t>
      </w:r>
      <w:r w:rsidRPr="001B104E">
        <w:t xml:space="preserve"> column displays the contract names</w:t>
      </w:r>
      <w:r w:rsidR="00A17AC9" w:rsidRPr="001B104E">
        <w:t xml:space="preserve"> </w:t>
      </w:r>
      <w:r w:rsidR="009436F6" w:rsidRPr="001B104E">
        <w:t>for which</w:t>
      </w:r>
      <w:r w:rsidR="00A17AC9" w:rsidRPr="001B104E">
        <w:t xml:space="preserve"> the user has access to</w:t>
      </w:r>
      <w:r w:rsidR="009436F6" w:rsidRPr="001B104E">
        <w:t>,</w:t>
      </w:r>
      <w:r w:rsidR="00A17AC9" w:rsidRPr="001B104E">
        <w:t xml:space="preserve"> based on the </w:t>
      </w:r>
      <w:r w:rsidR="009436F6" w:rsidRPr="001B104E">
        <w:t>selected month and year</w:t>
      </w:r>
      <w:r w:rsidR="00A17AC9" w:rsidRPr="001B104E">
        <w:t>.</w:t>
      </w:r>
    </w:p>
    <w:p w14:paraId="7DBA96E1" w14:textId="124A0F53" w:rsidR="007A4BBA" w:rsidRPr="001B104E" w:rsidRDefault="00BC1E35" w:rsidP="00B22FD9">
      <w:pPr>
        <w:pStyle w:val="CVChapterBodyCopy"/>
      </w:pPr>
      <w:r w:rsidRPr="001B104E">
        <w:t>The number displayed under each date of the month for a contract indicates the number of patients who are under that contract.</w:t>
      </w:r>
    </w:p>
    <w:p w14:paraId="4B204E4A" w14:textId="77777777" w:rsidR="00737672" w:rsidRPr="001B104E" w:rsidRDefault="00737672" w:rsidP="00737672">
      <w:pPr>
        <w:pStyle w:val="Heading1"/>
        <w:spacing w:line="240" w:lineRule="auto"/>
        <w:ind w:left="360" w:hanging="360"/>
        <w:jc w:val="left"/>
      </w:pPr>
      <w:bookmarkStart w:id="133" w:name="_Toc28303255"/>
      <w:bookmarkStart w:id="134" w:name="_Toc29807472"/>
      <w:r w:rsidRPr="001B104E">
        <w:t>Synchronizing Patient View between UEE Applications with Coreo View</w:t>
      </w:r>
      <w:bookmarkEnd w:id="133"/>
      <w:bookmarkEnd w:id="134"/>
    </w:p>
    <w:p w14:paraId="34C7154F" w14:textId="77777777" w:rsidR="00737672" w:rsidRPr="001B104E" w:rsidRDefault="00737672" w:rsidP="00737672">
      <w:pPr>
        <w:pStyle w:val="CVChapterBodyCopy"/>
      </w:pPr>
      <w:r w:rsidRPr="001B104E">
        <w:t>The view synchronization feature helps to establish consistency when viewing a patient record in different applications.</w:t>
      </w:r>
    </w:p>
    <w:p w14:paraId="54893643" w14:textId="4AE96515" w:rsidR="00737672" w:rsidRDefault="00737672" w:rsidP="00737672">
      <w:pPr>
        <w:pStyle w:val="CVChapterBodyCopy"/>
      </w:pPr>
      <w:r w:rsidRPr="001B104E">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1B104E" w:rsidRDefault="00276F8D" w:rsidP="00276F8D">
      <w:pPr>
        <w:pStyle w:val="CVChapterBodyCopy"/>
      </w:pPr>
      <w:r w:rsidRPr="001B104E">
        <w:t>Refer to the Navvis Unified Ecosystem Experience (UEE) User Guide for more information on the UEE feature.</w:t>
      </w:r>
    </w:p>
    <w:p w14:paraId="2EF39BE1" w14:textId="77777777" w:rsidR="00737672" w:rsidRPr="001B104E" w:rsidRDefault="00737672" w:rsidP="00737672">
      <w:pPr>
        <w:pStyle w:val="CVChapterBodyCopy"/>
      </w:pPr>
      <w:r w:rsidRPr="001B104E">
        <w:t>In UEE, synching helps you to access the same patient record in the Coreo View application and Coreo Analytics application, simultaneously.</w:t>
      </w:r>
    </w:p>
    <w:p w14:paraId="52AFE406" w14:textId="77777777" w:rsidR="00737672" w:rsidRPr="001B104E" w:rsidRDefault="00737672" w:rsidP="00737672">
      <w:pPr>
        <w:pStyle w:val="CVChapterBodyCopy"/>
      </w:pPr>
      <w:r w:rsidRPr="001B104E">
        <w:t>Similarly, you can view the same patient record in the Coreo View application and Coreo Care application, simultaneously.</w:t>
      </w:r>
    </w:p>
    <w:p w14:paraId="40CB997D" w14:textId="77777777" w:rsidR="00737672" w:rsidRPr="001B104E" w:rsidRDefault="00737672" w:rsidP="00737672">
      <w:pPr>
        <w:pStyle w:val="CVChapterBodyCopy"/>
      </w:pPr>
      <w:r w:rsidRPr="001B104E">
        <w:t>There are four locations in the Coreo View application that you can synchronize the patient record from:</w:t>
      </w:r>
    </w:p>
    <w:p w14:paraId="5DCC2C0C" w14:textId="77777777" w:rsidR="00737672" w:rsidRPr="001B104E" w:rsidRDefault="00737672" w:rsidP="00737672">
      <w:pPr>
        <w:pStyle w:val="ListBullet"/>
        <w:spacing w:before="120"/>
      </w:pPr>
      <w:r w:rsidRPr="001B104E">
        <w:t>From the</w:t>
      </w:r>
      <w:r w:rsidRPr="001B104E">
        <w:rPr>
          <w:b/>
        </w:rPr>
        <w:t xml:space="preserve"> Bed View</w:t>
      </w:r>
      <w:r w:rsidRPr="001B104E">
        <w:t xml:space="preserve"> layout–</w:t>
      </w:r>
      <w:r w:rsidRPr="001B104E">
        <w:rPr>
          <w:b/>
        </w:rPr>
        <w:t>Patient</w:t>
      </w:r>
      <w:r w:rsidRPr="001B104E">
        <w:t xml:space="preserve"> </w:t>
      </w:r>
      <w:r w:rsidRPr="001B104E">
        <w:rPr>
          <w:b/>
        </w:rPr>
        <w:t>Summary</w:t>
      </w:r>
      <w:r w:rsidRPr="001B104E">
        <w:t xml:space="preserve"> window</w:t>
      </w:r>
    </w:p>
    <w:p w14:paraId="7CC2A7D1" w14:textId="77777777" w:rsidR="00737672" w:rsidRPr="001B104E" w:rsidRDefault="00737672" w:rsidP="00737672">
      <w:pPr>
        <w:pStyle w:val="ListBullet"/>
        <w:spacing w:before="120"/>
      </w:pPr>
      <w:r w:rsidRPr="001B104E">
        <w:t>From the</w:t>
      </w:r>
      <w:r w:rsidRPr="001B104E">
        <w:rPr>
          <w:b/>
        </w:rPr>
        <w:t xml:space="preserve"> Prioritized View</w:t>
      </w:r>
      <w:r w:rsidRPr="001B104E">
        <w:t xml:space="preserve"> layout</w:t>
      </w:r>
    </w:p>
    <w:p w14:paraId="52ACE680" w14:textId="77777777" w:rsidR="00737672" w:rsidRPr="001B104E" w:rsidRDefault="00737672" w:rsidP="00737672">
      <w:pPr>
        <w:pStyle w:val="ListBullet"/>
        <w:spacing w:before="120"/>
      </w:pPr>
      <w:r w:rsidRPr="001B104E">
        <w:t>From the</w:t>
      </w:r>
      <w:r w:rsidRPr="001B104E">
        <w:rPr>
          <w:b/>
        </w:rPr>
        <w:t xml:space="preserve"> Global Map View</w:t>
      </w:r>
      <w:r w:rsidRPr="001B104E">
        <w:t xml:space="preserve"> layout</w:t>
      </w:r>
    </w:p>
    <w:p w14:paraId="4E1393CA" w14:textId="77777777" w:rsidR="00737672" w:rsidRPr="001B104E" w:rsidRDefault="00737672" w:rsidP="00737672">
      <w:pPr>
        <w:pStyle w:val="ListBullet"/>
        <w:spacing w:before="120"/>
      </w:pPr>
      <w:r w:rsidRPr="001B104E">
        <w:t>Through the global</w:t>
      </w:r>
      <w:r w:rsidRPr="001B104E">
        <w:rPr>
          <w:b/>
        </w:rPr>
        <w:t xml:space="preserve"> Search</w:t>
      </w:r>
      <w:r w:rsidRPr="001B104E">
        <w:t xml:space="preserve"> menu</w:t>
      </w:r>
    </w:p>
    <w:p w14:paraId="60199DAC" w14:textId="77777777" w:rsidR="00737672" w:rsidRPr="001B104E" w:rsidRDefault="00737672" w:rsidP="00737672">
      <w:pPr>
        <w:pStyle w:val="Heading2"/>
        <w:ind w:left="432" w:hanging="432"/>
      </w:pPr>
      <w:bookmarkStart w:id="135" w:name="_Toc28303256"/>
      <w:bookmarkStart w:id="136" w:name="_Toc29807473"/>
      <w:r w:rsidRPr="001B104E">
        <w:t>Synchronize the Patient Record from the Coreo View-Bed View Layout</w:t>
      </w:r>
      <w:bookmarkEnd w:id="135"/>
      <w:bookmarkEnd w:id="136"/>
    </w:p>
    <w:p w14:paraId="51C2C1E6" w14:textId="77777777" w:rsidR="00737672" w:rsidRPr="001B104E" w:rsidRDefault="00737672" w:rsidP="00737672">
      <w:pPr>
        <w:pStyle w:val="CVChapterBodyCopy"/>
      </w:pPr>
      <w:r w:rsidRPr="001B104E">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1B104E" w:rsidRDefault="00737672" w:rsidP="00737672">
      <w:pPr>
        <w:pStyle w:val="CVChapterBodyCopy"/>
      </w:pPr>
      <w:r w:rsidRPr="001B104E">
        <w:lastRenderedPageBreak/>
        <w:t>Similarly, you can only sync a patient record from the Coreo View application with the same patient record in Coreo Care and not vice versa.</w:t>
      </w:r>
    </w:p>
    <w:p w14:paraId="7CD2722D"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bed view layout and Coreo Analytics:</w:t>
      </w:r>
    </w:p>
    <w:p w14:paraId="307324BB" w14:textId="1DCA99B4" w:rsidR="00737672" w:rsidRPr="001B104E" w:rsidRDefault="00737672" w:rsidP="00A55C80">
      <w:pPr>
        <w:pStyle w:val="ListNumber"/>
        <w:numPr>
          <w:ilvl w:val="0"/>
          <w:numId w:val="84"/>
        </w:numPr>
        <w:spacing w:before="120" w:after="240"/>
      </w:pPr>
      <w:r w:rsidRPr="001B104E">
        <w:t>Create a preset or apply an existing preset with the Coreo View application assigned to a panel and Coreo Analytics to another.</w:t>
      </w:r>
    </w:p>
    <w:p w14:paraId="4C54E17D" w14:textId="77777777" w:rsidR="00737672" w:rsidRPr="001B104E" w:rsidRDefault="00737672" w:rsidP="00737672">
      <w:pPr>
        <w:pStyle w:val="ListNumber"/>
        <w:numPr>
          <w:ilvl w:val="0"/>
          <w:numId w:val="18"/>
        </w:numPr>
        <w:spacing w:before="120" w:after="240"/>
      </w:pPr>
      <w:r w:rsidRPr="001B104E">
        <w:t xml:space="preserve">On the bed view layout, select the patient name that you want to synchronize the record within the Coreo Analytics application. You can use the </w:t>
      </w:r>
      <w:r w:rsidRPr="001B104E">
        <w:rPr>
          <w:b/>
        </w:rPr>
        <w:t>Search</w:t>
      </w:r>
      <w:r w:rsidRPr="001B104E">
        <w:t xml:space="preserve"> button to search for the patient record.</w:t>
      </w:r>
    </w:p>
    <w:p w14:paraId="6F5B6428" w14:textId="77777777" w:rsidR="00737672" w:rsidRPr="001B104E" w:rsidRDefault="00737672" w:rsidP="00737672">
      <w:pPr>
        <w:pStyle w:val="CVFigure"/>
      </w:pPr>
      <w:r w:rsidRPr="001B104E">
        <w:drawing>
          <wp:inline distT="0" distB="0" distL="0" distR="0" wp14:anchorId="3ECECCEB" wp14:editId="1199BD2D">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75">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1B104E" w:rsidRDefault="005D5342" w:rsidP="00737672">
      <w:pPr>
        <w:pStyle w:val="CVFigureCaption"/>
        <w:tabs>
          <w:tab w:val="left" w:pos="57"/>
        </w:tabs>
      </w:pPr>
      <w:r w:rsidRPr="001B104E">
        <w:t>Panel 1-Bed View Layout-searching a p</w:t>
      </w:r>
      <w:r w:rsidR="00737672" w:rsidRPr="001B104E">
        <w:t>atient</w:t>
      </w:r>
    </w:p>
    <w:p w14:paraId="41BE3D11" w14:textId="77777777" w:rsidR="00737672" w:rsidRPr="001B104E" w:rsidRDefault="00737672" w:rsidP="007003F5">
      <w:pPr>
        <w:pStyle w:val="CVChapterBodyCopy"/>
      </w:pPr>
      <w:r w:rsidRPr="001B104E">
        <w:t xml:space="preserve">The </w:t>
      </w:r>
      <w:r w:rsidRPr="001B104E">
        <w:rPr>
          <w:b/>
        </w:rPr>
        <w:t>Patient Summary</w:t>
      </w:r>
      <w:r w:rsidRPr="001B104E">
        <w:t xml:space="preserve"> window opens.</w:t>
      </w:r>
    </w:p>
    <w:p w14:paraId="3A39972F" w14:textId="77777777" w:rsidR="00737672" w:rsidRPr="001B104E" w:rsidRDefault="00737672" w:rsidP="00737672">
      <w:pPr>
        <w:pStyle w:val="CVFigure"/>
      </w:pPr>
      <w:r w:rsidRPr="001B104E">
        <w:lastRenderedPageBreak/>
        <w:drawing>
          <wp:inline distT="0" distB="0" distL="0" distR="0" wp14:anchorId="4DA3F274" wp14:editId="51FB2A08">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76">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77777777" w:rsidR="00737672" w:rsidRPr="001B104E" w:rsidRDefault="00737672" w:rsidP="00737672">
      <w:pPr>
        <w:pStyle w:val="CVFigureCaption"/>
        <w:tabs>
          <w:tab w:val="left" w:pos="57"/>
        </w:tabs>
      </w:pPr>
      <w:r w:rsidRPr="001B104E">
        <w:t>Coreo View—Patient Summary window—Synchronization Button</w:t>
      </w:r>
    </w:p>
    <w:p w14:paraId="4792E119"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68D24CC7" w14:textId="77777777" w:rsidR="00737672" w:rsidRPr="001B104E" w:rsidRDefault="00737672" w:rsidP="00737672">
      <w:pPr>
        <w:pStyle w:val="CVFigure"/>
      </w:pPr>
      <w:r w:rsidRPr="001B104E">
        <w:drawing>
          <wp:inline distT="0" distB="0" distL="0" distR="0" wp14:anchorId="01B72450" wp14:editId="2B886813">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77">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1B104E" w:rsidRDefault="00737672" w:rsidP="00737672">
      <w:pPr>
        <w:pStyle w:val="CVFigureCaption"/>
        <w:tabs>
          <w:tab w:val="left" w:pos="57"/>
        </w:tabs>
      </w:pPr>
      <w:r w:rsidRPr="001B104E">
        <w:t>Synchronized Patient Record</w:t>
      </w:r>
    </w:p>
    <w:p w14:paraId="15EEC883" w14:textId="77777777" w:rsidR="00737672" w:rsidRPr="001B104E" w:rsidRDefault="00737672" w:rsidP="00737672">
      <w:pPr>
        <w:pStyle w:val="CVChapterBodyCopyIndent1"/>
      </w:pPr>
      <w:r w:rsidRPr="001B104E">
        <w:lastRenderedPageBreak/>
        <w:t>The details of the patient record that you had synchronized displays in the Coreo Analytics application.</w:t>
      </w:r>
    </w:p>
    <w:p w14:paraId="048F107A" w14:textId="77777777" w:rsidR="00737672" w:rsidRPr="001B104E" w:rsidRDefault="00737672" w:rsidP="00737672">
      <w:pPr>
        <w:pStyle w:val="Heading2"/>
        <w:ind w:left="432" w:hanging="432"/>
      </w:pPr>
      <w:bookmarkStart w:id="137" w:name="_Toc28303257"/>
      <w:bookmarkStart w:id="138" w:name="_Toc29807474"/>
      <w:r w:rsidRPr="001B104E">
        <w:t>Synchronize the Patient Record from the Coreo View-Prioritized View Layout</w:t>
      </w:r>
      <w:bookmarkEnd w:id="137"/>
      <w:bookmarkEnd w:id="138"/>
    </w:p>
    <w:p w14:paraId="7F77C559"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0DAEDE8" w14:textId="7B94CA83" w:rsidR="00737672" w:rsidRPr="001B104E" w:rsidRDefault="00737672" w:rsidP="00A55C80">
      <w:pPr>
        <w:pStyle w:val="ListNumber"/>
        <w:numPr>
          <w:ilvl w:val="0"/>
          <w:numId w:val="85"/>
        </w:numPr>
        <w:spacing w:before="120" w:after="240"/>
      </w:pPr>
      <w:r w:rsidRPr="001B104E">
        <w:t>Create a preset or apply an existing preset with the Coreo View application assigned to a panel and Coreo Analytics to another.</w:t>
      </w:r>
    </w:p>
    <w:p w14:paraId="59E59973"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583CA525" w14:textId="77777777" w:rsidR="00737672" w:rsidRPr="001B104E" w:rsidRDefault="00737672" w:rsidP="00737672">
      <w:pPr>
        <w:pStyle w:val="CVFigure"/>
      </w:pPr>
      <w:r w:rsidRPr="001B104E">
        <w:drawing>
          <wp:inline distT="0" distB="0" distL="0" distR="0" wp14:anchorId="0836CCB3" wp14:editId="2B0D5B59">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78">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77777777" w:rsidR="00737672" w:rsidRPr="001B104E" w:rsidRDefault="00737672" w:rsidP="00737672">
      <w:pPr>
        <w:pStyle w:val="CVFigureCaption"/>
        <w:tabs>
          <w:tab w:val="left" w:pos="57"/>
        </w:tabs>
      </w:pPr>
      <w:r w:rsidRPr="001B104E">
        <w:t xml:space="preserve"> Applications Before Synchronization</w:t>
      </w:r>
    </w:p>
    <w:p w14:paraId="573AF6E9" w14:textId="77777777" w:rsidR="00737672" w:rsidRPr="001B104E" w:rsidRDefault="00737672" w:rsidP="00737672">
      <w:pPr>
        <w:pStyle w:val="ListNumber"/>
        <w:numPr>
          <w:ilvl w:val="0"/>
          <w:numId w:val="18"/>
        </w:numPr>
        <w:spacing w:before="120" w:after="240"/>
      </w:pPr>
      <w:r w:rsidRPr="001B104E">
        <w:t xml:space="preserve">Select the patient name that you want to synchronize the record within the Coreo Analytics application. You can use the </w:t>
      </w:r>
      <w:r w:rsidRPr="001B104E">
        <w:rPr>
          <w:b/>
        </w:rPr>
        <w:t>Search</w:t>
      </w:r>
      <w:r w:rsidRPr="001B104E">
        <w:t xml:space="preserve"> button to search for the patient record.</w:t>
      </w:r>
    </w:p>
    <w:p w14:paraId="0C1F21E3" w14:textId="77777777" w:rsidR="00737672" w:rsidRPr="001B104E" w:rsidRDefault="00737672" w:rsidP="00737672">
      <w:pPr>
        <w:spacing w:after="0" w:line="240" w:lineRule="auto"/>
        <w:rPr>
          <w:rFonts w:ascii="Calibri" w:hAnsi="Calibri"/>
        </w:rPr>
      </w:pPr>
      <w:r w:rsidRPr="001B104E">
        <w:br w:type="page"/>
      </w:r>
    </w:p>
    <w:p w14:paraId="2163C1C1"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0B0CDD1D" w14:textId="77777777" w:rsidR="00737672" w:rsidRPr="001B104E" w:rsidRDefault="00737672" w:rsidP="00737672">
      <w:pPr>
        <w:pStyle w:val="CVFigure"/>
      </w:pPr>
      <w:r w:rsidRPr="001B104E">
        <w:drawing>
          <wp:inline distT="0" distB="0" distL="0" distR="0" wp14:anchorId="702A95BE" wp14:editId="3A7632E2">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79">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1B104E" w:rsidRDefault="00737672" w:rsidP="00737672">
      <w:pPr>
        <w:pStyle w:val="CVFigureCaption"/>
        <w:tabs>
          <w:tab w:val="left" w:pos="57"/>
        </w:tabs>
      </w:pPr>
      <w:r w:rsidRPr="001B104E">
        <w:t>Synchronized Patient Record—Coreo View-Prioritized View</w:t>
      </w:r>
    </w:p>
    <w:p w14:paraId="05189EFC" w14:textId="77777777" w:rsidR="00737672" w:rsidRPr="001B104E" w:rsidRDefault="00737672" w:rsidP="005F293E">
      <w:pPr>
        <w:pStyle w:val="CVChapterBodyCopy"/>
      </w:pPr>
      <w:r w:rsidRPr="001B104E">
        <w:t>The details of the patient record that you had synchronized displays in the Coreo Analytics application.</w:t>
      </w:r>
    </w:p>
    <w:p w14:paraId="1C97DA8D" w14:textId="5D47E208" w:rsidR="00737672" w:rsidRPr="001B104E" w:rsidRDefault="00737672" w:rsidP="00737672">
      <w:pPr>
        <w:pStyle w:val="Heading2"/>
        <w:ind w:left="432" w:hanging="432"/>
      </w:pPr>
      <w:bookmarkStart w:id="139" w:name="_Toc28303258"/>
      <w:bookmarkStart w:id="140" w:name="_Toc29807475"/>
      <w:r w:rsidRPr="001B104E">
        <w:t>Synchronize the Patient Record from the Coreo View</w:t>
      </w:r>
      <w:r w:rsidRPr="001B104E">
        <w:rPr>
          <w:rFonts w:cs="Calibri"/>
        </w:rPr>
        <w:t>—</w:t>
      </w:r>
      <w:r w:rsidR="00FD26C0" w:rsidRPr="001B104E">
        <w:t>Geom</w:t>
      </w:r>
      <w:r w:rsidRPr="001B104E">
        <w:t>ap View Layout</w:t>
      </w:r>
      <w:bookmarkEnd w:id="139"/>
      <w:bookmarkEnd w:id="140"/>
    </w:p>
    <w:p w14:paraId="08A8251F"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5A4DE32" w14:textId="63590703" w:rsidR="00737672" w:rsidRPr="001B104E" w:rsidRDefault="00737672" w:rsidP="00A55C80">
      <w:pPr>
        <w:pStyle w:val="ListNumber"/>
        <w:numPr>
          <w:ilvl w:val="0"/>
          <w:numId w:val="86"/>
        </w:numPr>
        <w:spacing w:before="120" w:after="240"/>
      </w:pPr>
      <w:r w:rsidRPr="001B104E">
        <w:t>Create a preset or apply an existing preset with the Coreo View application assigned to a panel and Coreo Analytics to another.</w:t>
      </w:r>
    </w:p>
    <w:p w14:paraId="10ECE607" w14:textId="77777777" w:rsidR="00737672" w:rsidRPr="001B104E" w:rsidRDefault="00737672" w:rsidP="00737672">
      <w:pPr>
        <w:spacing w:after="0" w:line="240" w:lineRule="auto"/>
        <w:rPr>
          <w:rFonts w:ascii="Calibri" w:hAnsi="Calibri"/>
        </w:rPr>
      </w:pPr>
      <w:r w:rsidRPr="001B104E">
        <w:br w:type="page"/>
      </w:r>
    </w:p>
    <w:p w14:paraId="6B41676B"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47295BA6" w14:textId="77777777" w:rsidR="00737672" w:rsidRPr="001B104E" w:rsidRDefault="00737672" w:rsidP="00737672">
      <w:pPr>
        <w:pStyle w:val="CVFigure"/>
      </w:pPr>
      <w:r w:rsidRPr="001B104E">
        <w:drawing>
          <wp:inline distT="0" distB="0" distL="0" distR="0" wp14:anchorId="4B47CEF1" wp14:editId="638AE1DD">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80">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1B104E" w:rsidRDefault="00E130FD" w:rsidP="00737672">
      <w:pPr>
        <w:pStyle w:val="CVFigureCaption"/>
        <w:tabs>
          <w:tab w:val="left" w:pos="57"/>
        </w:tabs>
      </w:pPr>
      <w:r w:rsidRPr="001B104E">
        <w:drawing>
          <wp:anchor distT="0" distB="0" distL="114300" distR="114300" simplePos="0" relativeHeight="251656192" behindDoc="1" locked="0" layoutInCell="1" allowOverlap="1" wp14:anchorId="1045AFAB" wp14:editId="6207CC5A">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1B104E">
        <w:t xml:space="preserve">Applications Before Synchronization </w:t>
      </w:r>
    </w:p>
    <w:p w14:paraId="5B97BE4E" w14:textId="18AB1983" w:rsidR="00737672" w:rsidRPr="001B104E" w:rsidRDefault="00737672" w:rsidP="00737672">
      <w:pPr>
        <w:pStyle w:val="ListNumber"/>
        <w:spacing w:before="120" w:after="240"/>
      </w:pPr>
      <w:r w:rsidRPr="001B104E">
        <w:t xml:space="preserve">Click the </w:t>
      </w:r>
      <w:r w:rsidRPr="001B104E">
        <w:rPr>
          <w:b/>
        </w:rPr>
        <w:t>Search</w:t>
      </w:r>
      <w:r w:rsidRPr="001B104E">
        <w:t xml:space="preserve"> icon in the Geo-Map view layout and enter the patient name that you want to synchronize the record within the Coreo Analytics application.</w:t>
      </w:r>
    </w:p>
    <w:p w14:paraId="676C9FC2" w14:textId="77777777" w:rsidR="00737672" w:rsidRPr="001B104E" w:rsidRDefault="00737672" w:rsidP="00737672">
      <w:pPr>
        <w:pStyle w:val="ListNumber"/>
        <w:spacing w:before="120" w:after="240"/>
      </w:pPr>
      <w:r w:rsidRPr="001B104E">
        <w:t xml:space="preserve">Click the </w:t>
      </w:r>
      <w:r w:rsidRPr="001B104E">
        <w:rPr>
          <w:b/>
        </w:rPr>
        <w:t>Search</w:t>
      </w:r>
      <w:r w:rsidRPr="001B104E">
        <w:t xml:space="preserve"> button to display the patient details on the Geo-Map view layout.</w:t>
      </w:r>
    </w:p>
    <w:p w14:paraId="4D39C51F" w14:textId="77777777" w:rsidR="00737672" w:rsidRPr="001B104E" w:rsidRDefault="00737672" w:rsidP="00737672">
      <w:pPr>
        <w:spacing w:after="0" w:line="240" w:lineRule="auto"/>
        <w:rPr>
          <w:rFonts w:ascii="Calibri" w:hAnsi="Calibri"/>
        </w:rPr>
      </w:pPr>
      <w:r w:rsidRPr="001B104E">
        <w:br w:type="page"/>
      </w:r>
    </w:p>
    <w:p w14:paraId="3C4C0277" w14:textId="77777777" w:rsidR="00737672" w:rsidRPr="001B104E" w:rsidRDefault="00737672" w:rsidP="00737672">
      <w:pPr>
        <w:pStyle w:val="ListNumbe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4B075EA7" w14:textId="77777777" w:rsidR="00737672" w:rsidRPr="001B104E" w:rsidRDefault="00737672" w:rsidP="00737672">
      <w:pPr>
        <w:pStyle w:val="CVFigure"/>
      </w:pPr>
      <w:r w:rsidRPr="001B104E">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82">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Pr="001B104E" w:rsidRDefault="00737672" w:rsidP="00737672">
      <w:pPr>
        <w:pStyle w:val="CVFigureCaption"/>
        <w:tabs>
          <w:tab w:val="left" w:pos="57"/>
        </w:tabs>
      </w:pPr>
      <w:r w:rsidRPr="001B104E">
        <w:t>Synchronized Patient Record—Coreo View-Geo-Map View</w:t>
      </w:r>
    </w:p>
    <w:p w14:paraId="156AD735" w14:textId="77777777" w:rsidR="00737672" w:rsidRPr="001B104E" w:rsidRDefault="00737672" w:rsidP="00FD26C0">
      <w:pPr>
        <w:pStyle w:val="CVChapterBodyCopy"/>
      </w:pPr>
      <w:r w:rsidRPr="001B104E">
        <w:t>The details of the patient record that you had synchronized displays in the Coreo Analytics application.</w:t>
      </w:r>
    </w:p>
    <w:p w14:paraId="513EE6ED" w14:textId="41C7AAB6" w:rsidR="006F28FF" w:rsidRPr="001B104E" w:rsidRDefault="006F28FF" w:rsidP="00291332">
      <w:r w:rsidRPr="001B104E">
        <w:br w:type="page"/>
      </w:r>
    </w:p>
    <w:p w14:paraId="3624EF30" w14:textId="4CB961CC" w:rsidR="006F28FF" w:rsidRPr="001B104E" w:rsidRDefault="00AA5D2D" w:rsidP="006F28FF">
      <w:pPr>
        <w:pStyle w:val="ExhibitnewCVTitle"/>
      </w:pPr>
      <w:bookmarkStart w:id="141" w:name="_Toc29807476"/>
      <w:r w:rsidRPr="001B104E">
        <w:lastRenderedPageBreak/>
        <w:t>Exhibit</w:t>
      </w:r>
      <w:r w:rsidR="006F28FF" w:rsidRPr="001B104E">
        <w:t xml:space="preserve">: Coreo View Administrative </w:t>
      </w:r>
      <w:r w:rsidRPr="001B104E">
        <w:t>Guide</w:t>
      </w:r>
      <w:bookmarkEnd w:id="141"/>
    </w:p>
    <w:p w14:paraId="0739E273" w14:textId="77777777" w:rsidR="00893C81" w:rsidRPr="001B104E" w:rsidRDefault="00893C81" w:rsidP="006F28FF">
      <w:pPr>
        <w:pStyle w:val="ExhibitnewCVTitle"/>
      </w:pPr>
    </w:p>
    <w:p w14:paraId="41F8E23F" w14:textId="1C95E86C" w:rsidR="006F28FF" w:rsidRPr="001B104E" w:rsidRDefault="001B735D" w:rsidP="006F28FF">
      <w:pPr>
        <w:pStyle w:val="CVFigure"/>
      </w:pPr>
      <w:r w:rsidRPr="001B104E">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83">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B104E" w:rsidRDefault="006F28FF" w:rsidP="006F28FF"/>
    <w:p w14:paraId="6CE269D3" w14:textId="77777777" w:rsidR="006F28FF" w:rsidRPr="001B104E" w:rsidRDefault="006F28FF" w:rsidP="006F28FF">
      <w:pPr>
        <w:sectPr w:rsidR="006F28FF" w:rsidRPr="001B104E" w:rsidSect="00A44AA2">
          <w:footerReference w:type="even" r:id="rId384"/>
          <w:pgSz w:w="12240" w:h="15840"/>
          <w:pgMar w:top="1440" w:right="1800" w:bottom="1440" w:left="1800" w:header="720" w:footer="720" w:gutter="0"/>
          <w:cols w:space="720"/>
        </w:sectPr>
      </w:pPr>
    </w:p>
    <w:p w14:paraId="4502A5BC" w14:textId="77777777" w:rsidR="006F28FF" w:rsidRPr="001B104E" w:rsidRDefault="006F28FF" w:rsidP="00317329">
      <w:pPr>
        <w:pStyle w:val="Heading1"/>
        <w:numPr>
          <w:ilvl w:val="0"/>
          <w:numId w:val="19"/>
        </w:numPr>
      </w:pPr>
      <w:bookmarkStart w:id="142" w:name="_Toc29807477"/>
      <w:r w:rsidRPr="001B104E">
        <w:lastRenderedPageBreak/>
        <w:t>Coreo View Administrator Tasks</w:t>
      </w:r>
      <w:bookmarkEnd w:id="142"/>
    </w:p>
    <w:p w14:paraId="119CEE4C" w14:textId="1B8E6350" w:rsidR="006F28FF" w:rsidRPr="001B104E" w:rsidRDefault="00DF348E" w:rsidP="006F28FF">
      <w:pPr>
        <w:pStyle w:val="ChapterBodyCopy"/>
      </w:pPr>
      <w:r w:rsidRPr="001B104E">
        <w:t xml:space="preserve">The </w:t>
      </w:r>
      <w:r w:rsidR="00790428" w:rsidRPr="001B104E">
        <w:t>Navvis</w:t>
      </w:r>
      <w:r w:rsidR="006F28FF" w:rsidRPr="001B104E">
        <w:t xml:space="preserve"> administrator has the </w:t>
      </w:r>
      <w:r w:rsidR="00790428" w:rsidRPr="001B104E">
        <w:t>super user</w:t>
      </w:r>
      <w:r w:rsidR="006F28FF" w:rsidRPr="001B104E">
        <w:t xml:space="preserve"> privileges and creates the </w:t>
      </w:r>
      <w:r w:rsidR="00B129F0" w:rsidRPr="001B104E">
        <w:t>Coreo View administrator role. O</w:t>
      </w:r>
      <w:r w:rsidR="006F28FF" w:rsidRPr="001B104E">
        <w:t>kta provides a single secure home page to use the Coreo View application.</w:t>
      </w:r>
    </w:p>
    <w:p w14:paraId="4C6E9AA6" w14:textId="77777777" w:rsidR="006F28FF" w:rsidRPr="001B104E" w:rsidRDefault="006F28FF" w:rsidP="006F28FF">
      <w:pPr>
        <w:pStyle w:val="ChapterBodyCopy"/>
      </w:pPr>
      <w:r w:rsidRPr="001B104E">
        <w:t>The Coreo View administrator manages the users and all the related administrative functions, which include the following:</w:t>
      </w:r>
    </w:p>
    <w:p w14:paraId="4A2F9F41" w14:textId="70B088EC" w:rsidR="006F28FF" w:rsidRPr="001B104E" w:rsidRDefault="0011209F" w:rsidP="006F28FF">
      <w:pPr>
        <w:pStyle w:val="ChapterBodyCopy-Bullet"/>
      </w:pPr>
      <w:r w:rsidRPr="001B104E">
        <w:t>M</w:t>
      </w:r>
      <w:r w:rsidR="006B79AD" w:rsidRPr="001B104E">
        <w:t>anages the</w:t>
      </w:r>
      <w:r w:rsidR="006F28FF" w:rsidRPr="001B104E">
        <w:t xml:space="preserve"> users of the Coreo View applicati</w:t>
      </w:r>
      <w:r w:rsidRPr="001B104E">
        <w:t>on</w:t>
      </w:r>
    </w:p>
    <w:p w14:paraId="1FFD6F5C" w14:textId="6A6016A2" w:rsidR="006F28FF" w:rsidRPr="001B104E" w:rsidRDefault="006B79AD" w:rsidP="006F28FF">
      <w:pPr>
        <w:pStyle w:val="ChapterBodyCopy-Bullet"/>
      </w:pPr>
      <w:r w:rsidRPr="001B104E">
        <w:t xml:space="preserve">Assigns roles and permissions </w:t>
      </w:r>
      <w:r w:rsidR="0011209F" w:rsidRPr="001B104E">
        <w:t>to</w:t>
      </w:r>
      <w:r w:rsidRPr="001B104E">
        <w:t xml:space="preserve"> the</w:t>
      </w:r>
      <w:r w:rsidR="006F28FF" w:rsidRPr="001B104E">
        <w:t xml:space="preserve"> </w:t>
      </w:r>
      <w:r w:rsidR="0011209F" w:rsidRPr="001B104E">
        <w:t>users from the user groups</w:t>
      </w:r>
    </w:p>
    <w:p w14:paraId="7A92086F" w14:textId="4FF2C5D5" w:rsidR="006F28FF" w:rsidRPr="001B104E" w:rsidRDefault="009E7126" w:rsidP="006F28FF">
      <w:pPr>
        <w:pStyle w:val="Heading2"/>
      </w:pPr>
      <w:bookmarkStart w:id="143" w:name="_Toc29807478"/>
      <w:r w:rsidRPr="001B104E">
        <w:t>Okta Account A</w:t>
      </w:r>
      <w:r w:rsidR="0032724C" w:rsidRPr="001B104E">
        <w:t>ctivation for the Coreo View A</w:t>
      </w:r>
      <w:r w:rsidR="006F28FF" w:rsidRPr="001B104E">
        <w:t>dministrator</w:t>
      </w:r>
      <w:bookmarkEnd w:id="143"/>
    </w:p>
    <w:p w14:paraId="4F5A8B6D" w14:textId="0853A9B8" w:rsidR="006F28FF" w:rsidRPr="001B104E" w:rsidRDefault="00B129F0" w:rsidP="006F28FF">
      <w:pPr>
        <w:pStyle w:val="ChapterBodyCopy"/>
      </w:pPr>
      <w:r w:rsidRPr="001B104E">
        <w:t xml:space="preserve">The </w:t>
      </w:r>
      <w:r w:rsidR="00790428" w:rsidRPr="001B104E">
        <w:t>Navvis</w:t>
      </w:r>
      <w:r w:rsidR="006F28FF" w:rsidRPr="001B104E">
        <w:t xml:space="preserve"> administrator will register a</w:t>
      </w:r>
      <w:r w:rsidRPr="001B104E">
        <w:t xml:space="preserve"> user in O</w:t>
      </w:r>
      <w:r w:rsidR="006F28FF" w:rsidRPr="001B104E">
        <w:t>kta and assigns the administrative privilege and access to the Coreo View application. The Coreo View administrator</w:t>
      </w:r>
      <w:r w:rsidR="0038752A" w:rsidRPr="001B104E">
        <w:t>-</w:t>
      </w:r>
      <w:r w:rsidR="006F28FF" w:rsidRPr="001B104E">
        <w:t xml:space="preserve">user manages the </w:t>
      </w:r>
      <w:r w:rsidR="0038752A" w:rsidRPr="001B104E">
        <w:t xml:space="preserve">other </w:t>
      </w:r>
      <w:r w:rsidR="006F28FF" w:rsidRPr="001B104E">
        <w:t>Coreo View users.</w:t>
      </w:r>
    </w:p>
    <w:p w14:paraId="5FA3AD3C" w14:textId="37BA37A7" w:rsidR="006F28FF" w:rsidRPr="001B104E" w:rsidRDefault="00B129F0" w:rsidP="006F28FF">
      <w:pPr>
        <w:pStyle w:val="ChapterBodyCopy"/>
      </w:pPr>
      <w:r w:rsidRPr="001B104E">
        <w:t xml:space="preserve">The </w:t>
      </w:r>
      <w:r w:rsidR="00790428" w:rsidRPr="001B104E">
        <w:t>Navvis</w:t>
      </w:r>
      <w:r w:rsidR="006F28FF" w:rsidRPr="001B104E">
        <w:t xml:space="preserve"> administrator sends an email notification </w:t>
      </w:r>
      <w:r w:rsidR="00AF0308" w:rsidRPr="001B104E">
        <w:t>to the Coreo View administrator-</w:t>
      </w:r>
      <w:r w:rsidR="006F28FF" w:rsidRPr="001B104E">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1B104E" w14:paraId="6632208B" w14:textId="77777777" w:rsidTr="00E73F06">
        <w:trPr>
          <w:trHeight w:val="989"/>
        </w:trPr>
        <w:tc>
          <w:tcPr>
            <w:tcW w:w="803" w:type="dxa"/>
            <w:vAlign w:val="center"/>
          </w:tcPr>
          <w:p w14:paraId="2539D26E" w14:textId="763F04AF" w:rsidR="006F28FF" w:rsidRPr="001B104E" w:rsidRDefault="00E73F06" w:rsidP="00DD770C">
            <w:pPr>
              <w:pStyle w:val="ChapterBodyCopy"/>
              <w:jc w:val="left"/>
            </w:pPr>
            <w:r w:rsidRPr="003009AB">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1B104E" w:rsidRDefault="00790428" w:rsidP="00790428">
            <w:pPr>
              <w:pStyle w:val="CVCalloutNote"/>
            </w:pPr>
            <w:r w:rsidRPr="001B104E">
              <w:t xml:space="preserve">The Navvis </w:t>
            </w:r>
            <w:r w:rsidR="006F28FF" w:rsidRPr="001B104E">
              <w:t xml:space="preserve">administrator can create multiple </w:t>
            </w:r>
            <w:r w:rsidRPr="001B104E">
              <w:t>Coreo View</w:t>
            </w:r>
            <w:r w:rsidR="006F28FF" w:rsidRPr="001B104E">
              <w:t xml:space="preserve"> administrator accounts for the Coreo View application. However, the Coreo View administrator can only assign the administrator role to another user in Coreo view</w:t>
            </w:r>
            <w:r w:rsidRPr="001B104E">
              <w:t xml:space="preserve"> in addition to other user roles and access permissions</w:t>
            </w:r>
            <w:r w:rsidR="006F28FF" w:rsidRPr="001B104E">
              <w:t>.</w:t>
            </w:r>
          </w:p>
        </w:tc>
      </w:tr>
    </w:tbl>
    <w:p w14:paraId="15BA8431" w14:textId="77777777" w:rsidR="006F28FF" w:rsidRPr="001B104E" w:rsidRDefault="006F28FF" w:rsidP="006F28FF">
      <w:pPr>
        <w:pStyle w:val="ChapterBodyCopy"/>
      </w:pPr>
      <w:r w:rsidRPr="001B104E">
        <w:t>Follow these steps to activate the Okta account:</w:t>
      </w:r>
    </w:p>
    <w:p w14:paraId="2F6E0EB7" w14:textId="42AB2499" w:rsidR="006F28FF" w:rsidRPr="001B104E" w:rsidRDefault="006F28FF" w:rsidP="00A55C80">
      <w:pPr>
        <w:pStyle w:val="ListNumber"/>
        <w:numPr>
          <w:ilvl w:val="0"/>
          <w:numId w:val="78"/>
        </w:numPr>
      </w:pPr>
      <w:r w:rsidRPr="001B104E">
        <w:t xml:space="preserve">Open the email link sent to your email inbox by the </w:t>
      </w:r>
      <w:r w:rsidR="00790428" w:rsidRPr="001B104E">
        <w:t>Navvis</w:t>
      </w:r>
      <w:r w:rsidRPr="001B104E">
        <w:t xml:space="preserve"> administrator.</w:t>
      </w:r>
    </w:p>
    <w:p w14:paraId="2C373DD3" w14:textId="42642BB9" w:rsidR="006F28FF" w:rsidRPr="001B104E" w:rsidRDefault="006577C2" w:rsidP="006F28FF">
      <w:pPr>
        <w:pStyle w:val="CVFigure"/>
      </w:pPr>
      <w:r>
        <w:lastRenderedPageBreak/>
        <w:drawing>
          <wp:inline distT="0" distB="0" distL="0" distR="0" wp14:anchorId="17EE2F80" wp14:editId="0FE6C6E0">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24">
                      <a:extLst>
                        <a:ext uri="{28A0092B-C50C-407E-A947-70E740481C1C}">
                          <a14:useLocalDpi xmlns:a14="http://schemas.microsoft.com/office/drawing/2010/main" val="0"/>
                        </a:ext>
                      </a:extLst>
                    </a:blip>
                    <a:stretch>
                      <a:fillRect/>
                    </a:stretch>
                  </pic:blipFill>
                  <pic:spPr>
                    <a:xfrm>
                      <a:off x="0" y="0"/>
                      <a:ext cx="5094632" cy="5024463"/>
                    </a:xfrm>
                    <a:prstGeom prst="rect">
                      <a:avLst/>
                    </a:prstGeom>
                  </pic:spPr>
                </pic:pic>
              </a:graphicData>
            </a:graphic>
          </wp:inline>
        </w:drawing>
      </w:r>
    </w:p>
    <w:p w14:paraId="5E4B9C18" w14:textId="77777777" w:rsidR="006F28FF" w:rsidRPr="001B104E" w:rsidRDefault="006F28FF" w:rsidP="006F28FF">
      <w:pPr>
        <w:pStyle w:val="CVFigureCaption"/>
      </w:pPr>
      <w:r w:rsidRPr="001B104E">
        <w:t>Email Notification</w:t>
      </w:r>
    </w:p>
    <w:p w14:paraId="15B039C2" w14:textId="39C65EA0" w:rsidR="006F28FF" w:rsidRPr="001B104E" w:rsidRDefault="006F28FF" w:rsidP="007F6A40">
      <w:pPr>
        <w:pStyle w:val="ListNumber"/>
      </w:pPr>
      <w:r w:rsidRPr="001B104E">
        <w:t xml:space="preserve">Select the </w:t>
      </w:r>
      <w:r w:rsidRPr="001B104E">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5"/>
                    <a:stretch>
                      <a:fillRect/>
                    </a:stretch>
                  </pic:blipFill>
                  <pic:spPr>
                    <a:xfrm>
                      <a:off x="0" y="0"/>
                      <a:ext cx="914403" cy="211423"/>
                    </a:xfrm>
                    <a:prstGeom prst="rect">
                      <a:avLst/>
                    </a:prstGeom>
                  </pic:spPr>
                </pic:pic>
              </a:graphicData>
            </a:graphic>
          </wp:inline>
        </w:drawing>
      </w:r>
      <w:r w:rsidRPr="001B104E">
        <w:t xml:space="preserve"> link. The </w:t>
      </w:r>
      <w:r w:rsidRPr="001B104E">
        <w:rPr>
          <w:b/>
        </w:rPr>
        <w:t>Create your Navvis account</w:t>
      </w:r>
      <w:r w:rsidRPr="001B104E">
        <w:t xml:space="preserve"> screen opens.</w:t>
      </w:r>
    </w:p>
    <w:p w14:paraId="24A496AE" w14:textId="7B7D3601" w:rsidR="006F28FF" w:rsidRPr="001B104E" w:rsidRDefault="0011209F" w:rsidP="006F28FF">
      <w:pPr>
        <w:pStyle w:val="CVFigure"/>
      </w:pPr>
      <w:r w:rsidRPr="001B104E">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85">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1B104E" w:rsidRDefault="006F28FF" w:rsidP="006F28FF">
      <w:pPr>
        <w:pStyle w:val="CVFigureCaption"/>
      </w:pPr>
      <w:r w:rsidRPr="001B104E">
        <w:t>Create Your Navvis Account Screen</w:t>
      </w:r>
    </w:p>
    <w:p w14:paraId="6B9045FF" w14:textId="16825CEC" w:rsidR="006F28FF" w:rsidRPr="001B104E" w:rsidRDefault="006F28FF" w:rsidP="006F28FF">
      <w:pPr>
        <w:pStyle w:val="ListNumber"/>
      </w:pPr>
      <w:r w:rsidRPr="001B104E">
        <w:t xml:space="preserve">Enter the new password in </w:t>
      </w:r>
      <w:r w:rsidRPr="001B104E">
        <w:rPr>
          <w:b/>
        </w:rPr>
        <w:t>Enter new password</w:t>
      </w:r>
      <w:r w:rsidRPr="001B104E">
        <w:t>. The password must be at least 8 characters lon</w:t>
      </w:r>
      <w:r w:rsidR="006577C2">
        <w:t>g</w:t>
      </w:r>
      <w:r w:rsidRPr="001B104E">
        <w:t>.</w:t>
      </w:r>
    </w:p>
    <w:p w14:paraId="71FBA78B" w14:textId="0CC5E522" w:rsidR="00414634" w:rsidRPr="001B104E" w:rsidRDefault="00414634" w:rsidP="00414634">
      <w:pPr>
        <w:pStyle w:val="CVChapterBodyCopy"/>
      </w:pPr>
      <w:r w:rsidRPr="001B104E">
        <w:t>The password must be a combination of these following characters:</w:t>
      </w:r>
    </w:p>
    <w:tbl>
      <w:tblPr>
        <w:tblStyle w:val="TableGrid"/>
        <w:tblW w:w="0" w:type="auto"/>
        <w:tblInd w:w="250" w:type="dxa"/>
        <w:shd w:val="clear" w:color="auto" w:fill="FABF8F" w:themeFill="accent6" w:themeFillTint="99"/>
        <w:tblLook w:val="04A0" w:firstRow="1" w:lastRow="0" w:firstColumn="1" w:lastColumn="0" w:noHBand="0" w:noVBand="1"/>
      </w:tblPr>
      <w:tblGrid>
        <w:gridCol w:w="2410"/>
        <w:gridCol w:w="4961"/>
      </w:tblGrid>
      <w:tr w:rsidR="00414634" w:rsidRPr="001B104E" w14:paraId="6DB66426" w14:textId="77777777" w:rsidTr="00414634">
        <w:trPr>
          <w:cantSplit/>
          <w:tblHeader/>
        </w:trPr>
        <w:tc>
          <w:tcPr>
            <w:tcW w:w="2410" w:type="dxa"/>
            <w:shd w:val="clear" w:color="auto" w:fill="365F91" w:themeFill="accent1" w:themeFillShade="BF"/>
          </w:tcPr>
          <w:p w14:paraId="7EF825F8" w14:textId="77777777" w:rsidR="00414634" w:rsidRPr="001B104E" w:rsidRDefault="00414634" w:rsidP="00D67B7E">
            <w:pPr>
              <w:pStyle w:val="Whitechartheaderinformation"/>
            </w:pPr>
            <w:r w:rsidRPr="001B104E">
              <w:t>Description</w:t>
            </w:r>
          </w:p>
        </w:tc>
        <w:tc>
          <w:tcPr>
            <w:tcW w:w="4961" w:type="dxa"/>
            <w:shd w:val="clear" w:color="auto" w:fill="808080" w:themeFill="background1" w:themeFillShade="80"/>
          </w:tcPr>
          <w:p w14:paraId="10D59B60" w14:textId="77777777" w:rsidR="00414634" w:rsidRPr="001B104E" w:rsidRDefault="00414634" w:rsidP="00D67B7E">
            <w:pPr>
              <w:pStyle w:val="Whitechartheaderinformation"/>
            </w:pPr>
            <w:r w:rsidRPr="001B104E">
              <w:t>Characters</w:t>
            </w:r>
          </w:p>
        </w:tc>
      </w:tr>
      <w:tr w:rsidR="00414634" w:rsidRPr="001B104E" w14:paraId="065A42DC" w14:textId="77777777" w:rsidTr="00414634">
        <w:trPr>
          <w:cantSplit/>
          <w:tblHeader/>
        </w:trPr>
        <w:tc>
          <w:tcPr>
            <w:tcW w:w="2410" w:type="dxa"/>
            <w:shd w:val="clear" w:color="auto" w:fill="auto"/>
          </w:tcPr>
          <w:p w14:paraId="092D0171" w14:textId="77777777" w:rsidR="00414634" w:rsidRPr="001B104E" w:rsidRDefault="00414634" w:rsidP="00D67B7E">
            <w:pPr>
              <w:pStyle w:val="CVTabletext"/>
            </w:pPr>
            <w:r w:rsidRPr="001B104E">
              <w:t>Upper case characters</w:t>
            </w:r>
          </w:p>
        </w:tc>
        <w:tc>
          <w:tcPr>
            <w:tcW w:w="4961" w:type="dxa"/>
            <w:shd w:val="clear" w:color="auto" w:fill="auto"/>
          </w:tcPr>
          <w:p w14:paraId="1E9CF471"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50B3BA4D" w14:textId="77777777" w:rsidTr="00414634">
        <w:trPr>
          <w:cantSplit/>
          <w:tblHeader/>
        </w:trPr>
        <w:tc>
          <w:tcPr>
            <w:tcW w:w="2410" w:type="dxa"/>
            <w:shd w:val="clear" w:color="auto" w:fill="auto"/>
          </w:tcPr>
          <w:p w14:paraId="4FC3A10D" w14:textId="77777777" w:rsidR="00414634" w:rsidRPr="001B104E" w:rsidRDefault="00414634" w:rsidP="00D67B7E">
            <w:pPr>
              <w:pStyle w:val="CVTabletext"/>
            </w:pPr>
            <w:r w:rsidRPr="001B104E">
              <w:t>Lower case characters</w:t>
            </w:r>
          </w:p>
        </w:tc>
        <w:tc>
          <w:tcPr>
            <w:tcW w:w="4961" w:type="dxa"/>
            <w:shd w:val="clear" w:color="auto" w:fill="auto"/>
          </w:tcPr>
          <w:p w14:paraId="1F06533B"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4D1BD3DC" w14:textId="77777777" w:rsidTr="00414634">
        <w:trPr>
          <w:cantSplit/>
          <w:tblHeader/>
        </w:trPr>
        <w:tc>
          <w:tcPr>
            <w:tcW w:w="2410" w:type="dxa"/>
            <w:shd w:val="clear" w:color="auto" w:fill="auto"/>
          </w:tcPr>
          <w:p w14:paraId="19FEFAD6" w14:textId="77777777" w:rsidR="00414634" w:rsidRPr="001B104E" w:rsidRDefault="00414634" w:rsidP="00D67B7E">
            <w:pPr>
              <w:pStyle w:val="CVTabletext"/>
            </w:pPr>
            <w:r w:rsidRPr="001B104E">
              <w:t>Digits</w:t>
            </w:r>
          </w:p>
        </w:tc>
        <w:tc>
          <w:tcPr>
            <w:tcW w:w="4961" w:type="dxa"/>
            <w:shd w:val="clear" w:color="auto" w:fill="auto"/>
          </w:tcPr>
          <w:p w14:paraId="65E99591" w14:textId="77777777" w:rsidR="00414634" w:rsidRPr="001B104E" w:rsidRDefault="00414634" w:rsidP="00D67B7E">
            <w:pPr>
              <w:pStyle w:val="CVTabletext"/>
            </w:pPr>
            <w:r w:rsidRPr="001B104E">
              <w:t>0</w:t>
            </w:r>
            <w:r w:rsidRPr="001B104E">
              <w:rPr>
                <w:rFonts w:cs="Calibri"/>
              </w:rPr>
              <w:t>–</w:t>
            </w:r>
            <w:r w:rsidRPr="001B104E">
              <w:t>9</w:t>
            </w:r>
          </w:p>
        </w:tc>
      </w:tr>
      <w:tr w:rsidR="00414634" w:rsidRPr="001B104E" w14:paraId="010DC94E" w14:textId="77777777" w:rsidTr="00414634">
        <w:trPr>
          <w:cantSplit/>
          <w:tblHeader/>
        </w:trPr>
        <w:tc>
          <w:tcPr>
            <w:tcW w:w="2410" w:type="dxa"/>
            <w:shd w:val="clear" w:color="auto" w:fill="auto"/>
          </w:tcPr>
          <w:p w14:paraId="3F9B8640" w14:textId="77777777" w:rsidR="00414634" w:rsidRPr="001B104E" w:rsidRDefault="00414634" w:rsidP="00D67B7E">
            <w:pPr>
              <w:pStyle w:val="CVTabletext"/>
            </w:pPr>
            <w:r w:rsidRPr="001B104E">
              <w:lastRenderedPageBreak/>
              <w:t>Special characters</w:t>
            </w:r>
          </w:p>
        </w:tc>
        <w:tc>
          <w:tcPr>
            <w:tcW w:w="4961" w:type="dxa"/>
            <w:shd w:val="clear" w:color="auto" w:fill="auto"/>
          </w:tcPr>
          <w:p w14:paraId="4C7A0B3C" w14:textId="77777777" w:rsidR="00414634" w:rsidRPr="001B104E" w:rsidRDefault="00414634" w:rsidP="00D67B7E">
            <w:pPr>
              <w:pStyle w:val="CVTabletext"/>
            </w:pPr>
            <w:r w:rsidRPr="001B104E">
              <w:t>~ ! @ # $ % ^ &amp; * _ - + = ` | \ () {} [] : ; " ' &lt; &gt; , . ? /</w:t>
            </w:r>
          </w:p>
        </w:tc>
      </w:tr>
    </w:tbl>
    <w:p w14:paraId="551F24F1" w14:textId="77777777" w:rsidR="006F28FF" w:rsidRPr="001B104E" w:rsidRDefault="006F28FF" w:rsidP="006577C2">
      <w:pPr>
        <w:pStyle w:val="CVTableCaption"/>
        <w:tabs>
          <w:tab w:val="left" w:pos="993"/>
        </w:tabs>
      </w:pPr>
      <w:bookmarkStart w:id="144" w:name="PasswordCharacters"/>
      <w:bookmarkEnd w:id="144"/>
      <w:r w:rsidRPr="001B104E">
        <w:t>System Accepted Password Characters</w:t>
      </w:r>
    </w:p>
    <w:p w14:paraId="26D90313" w14:textId="77777777" w:rsidR="006F28FF" w:rsidRPr="001B104E" w:rsidRDefault="006F28FF" w:rsidP="006F28FF">
      <w:pPr>
        <w:pStyle w:val="ListNumber"/>
      </w:pPr>
      <w:r w:rsidRPr="001B104E">
        <w:t xml:space="preserve">Reenter the password in the </w:t>
      </w:r>
      <w:r w:rsidRPr="001B104E">
        <w:rPr>
          <w:b/>
        </w:rPr>
        <w:t>Repeat new password</w:t>
      </w:r>
      <w:r w:rsidRPr="001B104E">
        <w:t xml:space="preserve"> box.</w:t>
      </w:r>
    </w:p>
    <w:p w14:paraId="6E57BB5A" w14:textId="77777777" w:rsidR="006F28FF" w:rsidRPr="001B104E" w:rsidRDefault="006F28FF" w:rsidP="006F28FF">
      <w:pPr>
        <w:pStyle w:val="CVChapterBodyCopyIndent1"/>
      </w:pPr>
      <w:r w:rsidRPr="001B104E">
        <w:t>The user must add a security question to reset a new password in the event of the user forgetting the password during the future use.</w:t>
      </w:r>
    </w:p>
    <w:p w14:paraId="1AC5BBB6" w14:textId="77777777" w:rsidR="00414634" w:rsidRPr="001B104E" w:rsidRDefault="00414634" w:rsidP="0041463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EA5CE32" w14:textId="565F2518" w:rsidR="006F28FF" w:rsidRPr="001B104E" w:rsidRDefault="000F3103" w:rsidP="006F28FF">
      <w:pPr>
        <w:pStyle w:val="CVFigure"/>
      </w:pPr>
      <w:r w:rsidRPr="001B104E">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7">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1B104E" w:rsidRDefault="006F28FF" w:rsidP="006F28FF">
      <w:pPr>
        <w:pStyle w:val="CVFigureCaption"/>
      </w:pPr>
      <w:r w:rsidRPr="001B104E">
        <w:t>Choose A Forgot Password Question</w:t>
      </w:r>
    </w:p>
    <w:p w14:paraId="52D6C1C0" w14:textId="77777777" w:rsidR="006F28FF" w:rsidRPr="001B104E" w:rsidRDefault="006F28FF" w:rsidP="006F28FF">
      <w:pPr>
        <w:pStyle w:val="ListNumber"/>
      </w:pPr>
      <w:r w:rsidRPr="001B104E">
        <w:t>Choose a security question from the list.</w:t>
      </w:r>
    </w:p>
    <w:p w14:paraId="13D3B446" w14:textId="77777777" w:rsidR="006F28FF" w:rsidRPr="001B104E" w:rsidRDefault="006F28FF" w:rsidP="006F28FF">
      <w:pPr>
        <w:pStyle w:val="ListNumber"/>
      </w:pPr>
      <w:r w:rsidRPr="001B104E">
        <w:t xml:space="preserve">In the </w:t>
      </w:r>
      <w:r w:rsidRPr="001B104E">
        <w:rPr>
          <w:b/>
        </w:rPr>
        <w:t>Answer</w:t>
      </w:r>
      <w:r w:rsidRPr="001B104E">
        <w:t xml:space="preserve"> box, enter the answer. You must remember this answer because it is used at a later date to reset a forgotten or expired password.</w:t>
      </w:r>
    </w:p>
    <w:p w14:paraId="3BB7ACE2" w14:textId="77777777" w:rsidR="006F28FF" w:rsidRPr="001B104E" w:rsidRDefault="006F28FF" w:rsidP="006F28FF">
      <w:pPr>
        <w:spacing w:after="0" w:line="240" w:lineRule="auto"/>
        <w:rPr>
          <w:rFonts w:ascii="Calibri" w:hAnsi="Calibri"/>
        </w:rPr>
      </w:pPr>
      <w:r w:rsidRPr="001B104E">
        <w:br w:type="page"/>
      </w:r>
    </w:p>
    <w:p w14:paraId="10703092" w14:textId="77777777" w:rsidR="006F28FF" w:rsidRPr="001B104E" w:rsidRDefault="006F28FF" w:rsidP="006F28FF">
      <w:pPr>
        <w:pStyle w:val="ListNumber"/>
      </w:pPr>
      <w:r w:rsidRPr="001B104E">
        <w:lastRenderedPageBreak/>
        <w:t xml:space="preserve">Choose a picture as a security image in the </w:t>
      </w:r>
      <w:r w:rsidRPr="001B104E">
        <w:rPr>
          <w:b/>
        </w:rPr>
        <w:t>Create your Navvis account</w:t>
      </w:r>
      <w:r w:rsidRPr="001B104E">
        <w:t xml:space="preserve"> screen and then select </w:t>
      </w:r>
      <w:r w:rsidRPr="001B104E">
        <w:rPr>
          <w:b/>
        </w:rPr>
        <w:t>Create My Account</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1B104E" w14:paraId="582B6E2E" w14:textId="77777777" w:rsidTr="00E73F06">
        <w:trPr>
          <w:trHeight w:val="989"/>
        </w:trPr>
        <w:tc>
          <w:tcPr>
            <w:tcW w:w="904" w:type="dxa"/>
            <w:vAlign w:val="center"/>
          </w:tcPr>
          <w:p w14:paraId="3B041C0B" w14:textId="6B5152B8" w:rsidR="006F28FF" w:rsidRPr="001B104E" w:rsidRDefault="006577C2" w:rsidP="00DD770C">
            <w:pPr>
              <w:pStyle w:val="ChapterBodyCopy"/>
              <w:jc w:val="left"/>
            </w:pPr>
            <w:r w:rsidRPr="003009AB">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1B104E" w:rsidRDefault="007F6A40" w:rsidP="00DD770C">
            <w:pPr>
              <w:pStyle w:val="CVCalloutNote"/>
            </w:pPr>
            <w:r w:rsidRPr="001B104E">
              <w:t xml:space="preserve">The security image displays in the </w:t>
            </w:r>
            <w:hyperlink w:anchor="NAVVISsignInScreen" w:history="1">
              <w:r w:rsidRPr="001B104E">
                <w:rPr>
                  <w:rStyle w:val="Hyperlink"/>
                </w:rPr>
                <w:t>Coreo</w:t>
              </w:r>
              <w:r w:rsidRPr="001B104E">
                <w:rPr>
                  <w:rStyle w:val="Hyperlink"/>
                  <w:rFonts w:cstheme="minorBidi"/>
                </w:rPr>
                <w:t xml:space="preserve"> Sign In screen</w:t>
              </w:r>
            </w:hyperlink>
            <w:r w:rsidRPr="001B104E">
              <w:t xml:space="preserve"> on entering the user name.</w:t>
            </w:r>
          </w:p>
        </w:tc>
      </w:tr>
    </w:tbl>
    <w:p w14:paraId="152ED1DA" w14:textId="77777777" w:rsidR="006F28FF" w:rsidRPr="001B104E" w:rsidRDefault="006F28FF" w:rsidP="006F28FF">
      <w:pPr>
        <w:pStyle w:val="CVspacebeforetable"/>
      </w:pPr>
    </w:p>
    <w:p w14:paraId="68789FB3" w14:textId="77777777" w:rsidR="007F6A40" w:rsidRPr="001B104E" w:rsidRDefault="007F6A40" w:rsidP="007F6A40">
      <w:pPr>
        <w:pStyle w:val="ListNumber"/>
      </w:pPr>
      <w:r w:rsidRPr="001B104E">
        <w:t xml:space="preserve">The </w:t>
      </w:r>
      <w:r w:rsidRPr="001B104E">
        <w:rPr>
          <w:b/>
        </w:rPr>
        <w:t>Coreo</w:t>
      </w:r>
      <w:r w:rsidRPr="001B104E">
        <w:t xml:space="preserve"> landing screen opens.</w:t>
      </w:r>
    </w:p>
    <w:p w14:paraId="0A021259" w14:textId="32459C54" w:rsidR="000F3103" w:rsidRPr="001B104E" w:rsidRDefault="00E73F06" w:rsidP="007F6A40">
      <w:pPr>
        <w:pStyle w:val="CVFigure"/>
      </w:pPr>
      <w:r>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1B104E" w:rsidRDefault="001B104E" w:rsidP="007F6A40">
      <w:pPr>
        <w:pStyle w:val="CVFigureCaption"/>
      </w:pPr>
      <w:r>
        <w:t>Coreo landing screen</w:t>
      </w:r>
    </w:p>
    <w:p w14:paraId="0D3EFBE3" w14:textId="55F5EAA9" w:rsidR="007F6A40" w:rsidRPr="001B104E" w:rsidRDefault="007F6A40" w:rsidP="007F6A40">
      <w:pPr>
        <w:pStyle w:val="ListNumber"/>
        <w:spacing w:before="120" w:after="240"/>
      </w:pPr>
      <w:r w:rsidRPr="001B104E">
        <w:t xml:space="preserve">Select the </w:t>
      </w:r>
      <w:r w:rsidRPr="001B104E">
        <w:rPr>
          <w:b/>
        </w:rPr>
        <w:t>Coreo View</w:t>
      </w:r>
      <w:r w:rsidRPr="001B104E">
        <w:t xml:space="preserve"> button on the landing screen. The Coreo applications that you see on the Coreo landing screen depends upon the user-role and permissions assigned to you by your </w:t>
      </w:r>
      <w:r w:rsidR="00790428" w:rsidRPr="001B104E">
        <w:t>Navvis</w:t>
      </w:r>
      <w:r w:rsidRPr="001B104E">
        <w:t xml:space="preserve"> administrator.</w:t>
      </w:r>
    </w:p>
    <w:p w14:paraId="059497DD" w14:textId="77777777" w:rsidR="007F6A40" w:rsidRPr="001B104E" w:rsidRDefault="007F6A40" w:rsidP="007F6A40">
      <w:pPr>
        <w:pStyle w:val="ListNumber"/>
      </w:pPr>
      <w:r w:rsidRPr="001B104E">
        <w:t xml:space="preserve">The </w:t>
      </w:r>
      <w:r w:rsidRPr="001B104E">
        <w:rPr>
          <w:b/>
        </w:rPr>
        <w:t>Coreo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F6A40" w:rsidRPr="001B104E" w14:paraId="78838E54" w14:textId="77777777" w:rsidTr="000B52DD">
        <w:trPr>
          <w:trHeight w:val="989"/>
        </w:trPr>
        <w:tc>
          <w:tcPr>
            <w:tcW w:w="992" w:type="dxa"/>
            <w:vAlign w:val="center"/>
          </w:tcPr>
          <w:p w14:paraId="6570F378" w14:textId="77777777" w:rsidR="007F6A40" w:rsidRPr="001B104E" w:rsidRDefault="007F6A40" w:rsidP="00D67B7E">
            <w:pPr>
              <w:pStyle w:val="ChapterBodyCopy"/>
              <w:jc w:val="left"/>
            </w:pPr>
            <w:r w:rsidRPr="001B104E">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939293F" w14:textId="77777777" w:rsidR="007F6A40" w:rsidRPr="001B104E" w:rsidRDefault="007F6A40" w:rsidP="00D67B7E">
            <w:pPr>
              <w:pStyle w:val="CVCalloutNote"/>
            </w:pPr>
            <w:r w:rsidRPr="001B104E">
              <w:t>Once the user accepts EULA and the Okta SSO account is activated, the new user becomes an existing user.</w:t>
            </w:r>
          </w:p>
          <w:p w14:paraId="60F029E1" w14:textId="650C2C0B" w:rsidR="007F6A40" w:rsidRPr="001B104E" w:rsidRDefault="007F6A40" w:rsidP="00D67B7E">
            <w:pPr>
              <w:pStyle w:val="CVCalloutNote"/>
            </w:pPr>
            <w:r w:rsidRPr="001B104E">
              <w:t xml:space="preserve">As an existing user, go to </w:t>
            </w:r>
            <w:r w:rsidR="006302D4" w:rsidRPr="001B104E">
              <w:rPr>
                <w:rStyle w:val="Hyperlink"/>
              </w:rPr>
              <w:t xml:space="preserve">login.coreohealth.com </w:t>
            </w:r>
            <w:r w:rsidRPr="001B104E">
              <w:t>to open the Coreo Sign in screen.</w:t>
            </w:r>
          </w:p>
        </w:tc>
      </w:tr>
    </w:tbl>
    <w:p w14:paraId="38C07086" w14:textId="77777777" w:rsidR="000F3103" w:rsidRPr="001B104E" w:rsidRDefault="000F3103" w:rsidP="007F6A40">
      <w:pPr>
        <w:pStyle w:val="CVspacebeforetable"/>
      </w:pPr>
    </w:p>
    <w:p w14:paraId="71A8B131" w14:textId="401B9FFF" w:rsidR="000F3103" w:rsidRPr="001B104E" w:rsidRDefault="007F6A40" w:rsidP="007F6A40">
      <w:pPr>
        <w:pStyle w:val="CVFigure"/>
      </w:pPr>
      <w:r w:rsidRPr="001B104E">
        <w:lastRenderedPageBreak/>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0">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1B104E" w:rsidRDefault="007F6A40" w:rsidP="00317329">
      <w:pPr>
        <w:pStyle w:val="CVFigureCaption"/>
      </w:pPr>
      <w:r w:rsidRPr="001B104E">
        <w:t>Coreo Sign In Screen</w:t>
      </w:r>
    </w:p>
    <w:p w14:paraId="1041EC96" w14:textId="77777777" w:rsidR="007F6A40" w:rsidRPr="001B104E" w:rsidRDefault="007F6A40" w:rsidP="007F6A40">
      <w:pPr>
        <w:pStyle w:val="ListNumber"/>
      </w:pPr>
      <w:r w:rsidRPr="001B104E">
        <w:t xml:space="preserve">Enter the user ID in the </w:t>
      </w:r>
      <w:r w:rsidRPr="001B104E">
        <w:rPr>
          <w:b/>
        </w:rPr>
        <w:t>Username</w:t>
      </w:r>
      <w:r w:rsidRPr="001B104E">
        <w:t xml:space="preserve"> box.</w:t>
      </w:r>
    </w:p>
    <w:p w14:paraId="4C1DE46C" w14:textId="77777777" w:rsidR="007F6A40" w:rsidRPr="001B104E" w:rsidRDefault="007F6A40" w:rsidP="007F6A40">
      <w:pPr>
        <w:pStyle w:val="ListNumber"/>
      </w:pPr>
      <w:r w:rsidRPr="001B104E">
        <w:t xml:space="preserve">Enter the password in the </w:t>
      </w:r>
      <w:r w:rsidRPr="001B104E">
        <w:rPr>
          <w:b/>
        </w:rPr>
        <w:t>Password</w:t>
      </w:r>
      <w:r w:rsidRPr="001B104E">
        <w:t xml:space="preserve"> box. The </w:t>
      </w:r>
      <w:hyperlink w:anchor="PasswordCharacters" w:history="1">
        <w:r w:rsidRPr="001B104E">
          <w:rPr>
            <w:rStyle w:val="Hyperlink"/>
            <w:rFonts w:cstheme="minorBidi"/>
          </w:rPr>
          <w:t>password</w:t>
        </w:r>
      </w:hyperlink>
      <w:r w:rsidRPr="001B104E">
        <w:t xml:space="preserve"> must be at least 8 characters long and a maximum of 25 characters.</w:t>
      </w:r>
    </w:p>
    <w:p w14:paraId="7ACB7527" w14:textId="77777777" w:rsidR="007F6A40" w:rsidRPr="001B104E" w:rsidRDefault="007F6A40" w:rsidP="007F6A40">
      <w:pPr>
        <w:pStyle w:val="ListNumber"/>
      </w:pPr>
      <w:r w:rsidRPr="001B104E">
        <w:t xml:space="preserve">Select </w:t>
      </w:r>
      <w:r w:rsidRPr="001B104E">
        <w:rPr>
          <w:b/>
        </w:rPr>
        <w:t>Sign In</w:t>
      </w:r>
      <w:r w:rsidRPr="001B104E">
        <w:t>.</w:t>
      </w:r>
    </w:p>
    <w:p w14:paraId="4CA796E8" w14:textId="77777777" w:rsidR="00FA28C0" w:rsidRPr="001B104E" w:rsidRDefault="00FA28C0" w:rsidP="00FA28C0">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1B104E" w:rsidRDefault="00FA28C0" w:rsidP="00FA28C0">
      <w:pPr>
        <w:pStyle w:val="CVFigure"/>
      </w:pPr>
      <w:r w:rsidRPr="001B104E">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1">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1B104E" w:rsidRDefault="009C47A1" w:rsidP="00FA28C0">
      <w:pPr>
        <w:pStyle w:val="CVFigureCaption"/>
      </w:pPr>
      <w:r>
        <w:t>EULA screen</w:t>
      </w:r>
    </w:p>
    <w:p w14:paraId="2740AAD0" w14:textId="58D3E93F" w:rsidR="00FA28C0" w:rsidRPr="001B104E" w:rsidRDefault="00FA28C0" w:rsidP="00FA28C0">
      <w:pPr>
        <w:pStyle w:val="ListNumber"/>
      </w:pPr>
      <w:r w:rsidRPr="001B104E">
        <w:lastRenderedPageBreak/>
        <w:t xml:space="preserve">Read the terms and conditions and select the </w:t>
      </w:r>
      <w:r w:rsidRPr="001B104E">
        <w:rPr>
          <w:b/>
        </w:rPr>
        <w:t>I Accept</w:t>
      </w:r>
      <w:r w:rsidRPr="001B104E">
        <w:t xml:space="preserve"> button. Your Okta SSO account is activated successfully</w:t>
      </w:r>
      <w:r w:rsidR="000A587C" w:rsidRPr="001B104E">
        <w:t>,</w:t>
      </w:r>
      <w:r w:rsidRPr="001B104E">
        <w:t xml:space="preserve"> and the Coreo View home page opens.</w:t>
      </w:r>
    </w:p>
    <w:p w14:paraId="491169DF" w14:textId="77777777" w:rsidR="00FA28C0" w:rsidRPr="001B104E" w:rsidRDefault="00FA28C0" w:rsidP="00FA28C0">
      <w:pPr>
        <w:pStyle w:val="Heading2"/>
      </w:pPr>
      <w:bookmarkStart w:id="145" w:name="_Toc29807479"/>
      <w:r w:rsidRPr="001B104E">
        <w:t>Manage Locked Okta SSO Account</w:t>
      </w:r>
      <w:bookmarkEnd w:id="145"/>
    </w:p>
    <w:p w14:paraId="6EF283E6" w14:textId="77777777" w:rsidR="00FA28C0" w:rsidRPr="001B104E" w:rsidRDefault="00FA28C0" w:rsidP="00FA28C0">
      <w:pPr>
        <w:pStyle w:val="CVChapterBodyCopy"/>
      </w:pPr>
      <w:r w:rsidRPr="001B104E">
        <w:t>The Okta SSO account locks for the following reasons:</w:t>
      </w:r>
    </w:p>
    <w:p w14:paraId="4A8533F0" w14:textId="77777777" w:rsidR="00FA28C0" w:rsidRPr="001B104E" w:rsidRDefault="00FA28C0" w:rsidP="00FA28C0">
      <w:pPr>
        <w:pStyle w:val="ListBullet"/>
      </w:pPr>
      <w:r w:rsidRPr="001B104E">
        <w:t>The user exceeds five failed login attempts within 24 hours. The login attempts fail when the user enters an incorrect password.</w:t>
      </w:r>
    </w:p>
    <w:p w14:paraId="7326636A" w14:textId="45E503AA" w:rsidR="00FA28C0" w:rsidRPr="001B104E" w:rsidRDefault="00FA28C0" w:rsidP="00FA28C0">
      <w:pPr>
        <w:pStyle w:val="CVChapterBodyCopyIndent1"/>
      </w:pPr>
      <w:r w:rsidRPr="001B104E">
        <w:t>The locked account resets after 24 hours</w:t>
      </w:r>
      <w:r w:rsidR="000A587C" w:rsidRPr="001B104E">
        <w:t>,</w:t>
      </w:r>
      <w:r w:rsidRPr="001B104E">
        <w:t xml:space="preserve"> and the user can log in to the account after 24 hours wi</w:t>
      </w:r>
      <w:r w:rsidR="00790428" w:rsidRPr="001B104E">
        <w:t>thout contacting the Navvis</w:t>
      </w:r>
      <w:r w:rsidRPr="001B104E">
        <w:t xml:space="preserve">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FA28C0" w:rsidRPr="001B104E" w14:paraId="41DF50AD" w14:textId="77777777" w:rsidTr="00D67B7E">
        <w:trPr>
          <w:trHeight w:val="989"/>
        </w:trPr>
        <w:tc>
          <w:tcPr>
            <w:tcW w:w="816" w:type="dxa"/>
            <w:vAlign w:val="center"/>
          </w:tcPr>
          <w:p w14:paraId="4FE8B3C1" w14:textId="77777777" w:rsidR="00FA28C0" w:rsidRPr="001B104E" w:rsidRDefault="00FA28C0" w:rsidP="00D67B7E">
            <w:pPr>
              <w:pStyle w:val="ChapterBodyCopy"/>
              <w:jc w:val="left"/>
            </w:pPr>
            <w:r w:rsidRPr="001B104E">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2D44C250" w14:textId="2376F4A4" w:rsidR="00FA28C0" w:rsidRPr="001B104E" w:rsidRDefault="00FA28C0" w:rsidP="00790428">
            <w:pPr>
              <w:pStyle w:val="CVCalloutNote"/>
            </w:pPr>
            <w:r w:rsidRPr="001B104E">
              <w:t xml:space="preserve">To unlock the Okta SSO account immediately after the five failed login attempts, contact the </w:t>
            </w:r>
            <w:r w:rsidR="00790428" w:rsidRPr="001B104E">
              <w:t>Navvis</w:t>
            </w:r>
            <w:r w:rsidRPr="001B104E">
              <w:t xml:space="preserve"> administrator.</w:t>
            </w:r>
          </w:p>
        </w:tc>
      </w:tr>
    </w:tbl>
    <w:p w14:paraId="2C714F6F" w14:textId="429334FF" w:rsidR="000F3103" w:rsidRPr="001B104E" w:rsidRDefault="000F3103" w:rsidP="00FA28C0">
      <w:pPr>
        <w:pStyle w:val="CVspacebeforetable"/>
      </w:pPr>
    </w:p>
    <w:p w14:paraId="1EE878A3" w14:textId="0B5B77A3" w:rsidR="00912BF2" w:rsidRPr="001B104E" w:rsidRDefault="00912BF2" w:rsidP="00912BF2">
      <w:pPr>
        <w:pStyle w:val="ListBullet"/>
      </w:pPr>
      <w:r w:rsidRPr="001B104E">
        <w:t xml:space="preserve">The </w:t>
      </w:r>
      <w:r w:rsidR="00790428" w:rsidRPr="001B104E">
        <w:t>Navvis</w:t>
      </w:r>
      <w:r w:rsidRPr="001B104E">
        <w:t xml:space="preserve"> administrator can lock the Okta SSO account as per the company lock account policy.</w:t>
      </w:r>
    </w:p>
    <w:p w14:paraId="31406E55" w14:textId="77777777" w:rsidR="00912BF2" w:rsidRPr="001B104E" w:rsidRDefault="00912BF2" w:rsidP="00912BF2">
      <w:pPr>
        <w:pStyle w:val="Heading2"/>
      </w:pPr>
      <w:bookmarkStart w:id="146" w:name="_Toc29807480"/>
      <w:r w:rsidRPr="001B104E">
        <w:t>Reset a Forgotten or Expired Password</w:t>
      </w:r>
      <w:bookmarkEnd w:id="146"/>
    </w:p>
    <w:p w14:paraId="09EDE2BB" w14:textId="77777777" w:rsidR="00912BF2" w:rsidRPr="001B104E" w:rsidRDefault="00912BF2" w:rsidP="00912BF2">
      <w:pPr>
        <w:pStyle w:val="CVChapterBodyCopy"/>
      </w:pPr>
      <w:r w:rsidRPr="001B104E">
        <w:t>The Okta SSO password policy specifies that the password expires after 60 days, and the user must reset the password periodically.</w:t>
      </w:r>
    </w:p>
    <w:p w14:paraId="061FD12A" w14:textId="77777777" w:rsidR="00912BF2" w:rsidRPr="001B104E" w:rsidRDefault="00912BF2" w:rsidP="00912BF2">
      <w:pPr>
        <w:pStyle w:val="CVChapterBodyCopy"/>
      </w:pPr>
      <w:r w:rsidRPr="001B104E">
        <w:t>Also, if the user forgets the password, Okta gives the option to reset the password.</w:t>
      </w:r>
    </w:p>
    <w:p w14:paraId="0DA7F8B3" w14:textId="77777777" w:rsidR="00912BF2" w:rsidRPr="001B104E" w:rsidRDefault="00912BF2" w:rsidP="00912BF2">
      <w:pPr>
        <w:pStyle w:val="CVChapterBodyCopy"/>
      </w:pPr>
      <w:r w:rsidRPr="001B104E">
        <w:t>Follow these steps to reset the password:</w:t>
      </w:r>
    </w:p>
    <w:p w14:paraId="012EE591" w14:textId="182E5322" w:rsidR="00912BF2" w:rsidRPr="001B104E" w:rsidRDefault="00912BF2" w:rsidP="006302D4">
      <w:pPr>
        <w:pStyle w:val="ListNumber"/>
        <w:numPr>
          <w:ilvl w:val="0"/>
          <w:numId w:val="79"/>
        </w:numPr>
      </w:pPr>
      <w:r w:rsidRPr="001B104E">
        <w:t xml:space="preserve">Go to </w:t>
      </w:r>
      <w:r w:rsidR="006302D4" w:rsidRPr="001B104E">
        <w:rPr>
          <w:rStyle w:val="Hyperlink"/>
        </w:rPr>
        <w:t xml:space="preserve">login.coreohealth.com </w:t>
      </w:r>
      <w:r w:rsidRPr="001B104E">
        <w:t xml:space="preserve">to open the </w:t>
      </w:r>
      <w:r w:rsidRPr="001B104E">
        <w:rPr>
          <w:b/>
        </w:rPr>
        <w:t xml:space="preserve">Coreo Sign In </w:t>
      </w:r>
      <w:r w:rsidRPr="001B104E">
        <w:t>screen.</w:t>
      </w:r>
    </w:p>
    <w:p w14:paraId="2464FA19" w14:textId="509706AD" w:rsidR="00FA28C0" w:rsidRPr="001B104E" w:rsidRDefault="007C72E6" w:rsidP="007C72E6">
      <w:pPr>
        <w:pStyle w:val="CVFigure"/>
      </w:pPr>
      <w:r w:rsidRPr="001B104E">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3">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77777777" w:rsidR="007C72E6" w:rsidRPr="001B104E" w:rsidRDefault="007C72E6" w:rsidP="00335E18">
      <w:pPr>
        <w:pStyle w:val="CVFigureCaption"/>
        <w:tabs>
          <w:tab w:val="left" w:pos="1134"/>
        </w:tabs>
      </w:pPr>
      <w:r w:rsidRPr="001B104E">
        <w:t>Coreo Sign In Screen—Need help signing In?</w:t>
      </w:r>
    </w:p>
    <w:p w14:paraId="2E3D7578" w14:textId="7A6156F7" w:rsidR="007C72E6" w:rsidRPr="001B104E" w:rsidRDefault="007C72E6" w:rsidP="007C72E6">
      <w:pPr>
        <w:pStyle w:val="ListNumber"/>
      </w:pPr>
      <w:r w:rsidRPr="001B104E">
        <w:t xml:space="preserve">Select the </w:t>
      </w:r>
      <w:r w:rsidRPr="001B104E">
        <w:rPr>
          <w:b/>
        </w:rPr>
        <w:t>Need help s</w:t>
      </w:r>
      <w:r w:rsidR="000B52DD">
        <w:rPr>
          <w:b/>
        </w:rPr>
        <w:t>igning in</w:t>
      </w:r>
      <w:r w:rsidRPr="001B104E">
        <w:rPr>
          <w:b/>
        </w:rPr>
        <w:t xml:space="preserve"> </w:t>
      </w:r>
      <w:r w:rsidRPr="001B104E">
        <w:t>drop-down list.</w:t>
      </w:r>
    </w:p>
    <w:p w14:paraId="06D03D43" w14:textId="4BFCD162" w:rsidR="007C72E6" w:rsidRPr="001B104E" w:rsidRDefault="007C72E6" w:rsidP="007C72E6">
      <w:pPr>
        <w:pStyle w:val="ListNumber"/>
      </w:pPr>
      <w:r w:rsidRPr="001B104E">
        <w:t xml:space="preserve">Select the </w:t>
      </w:r>
      <w:r w:rsidR="000B52DD">
        <w:rPr>
          <w:b/>
        </w:rPr>
        <w:t>Forgot password</w:t>
      </w:r>
      <w:r w:rsidRPr="001B104E">
        <w:t xml:space="preserve"> option to open the </w:t>
      </w:r>
      <w:r w:rsidRPr="001B104E">
        <w:rPr>
          <w:b/>
        </w:rPr>
        <w:t>Coreo</w:t>
      </w:r>
      <w:r w:rsidRPr="001B104E">
        <w:t xml:space="preserve"> </w:t>
      </w:r>
      <w:r w:rsidRPr="001B104E">
        <w:rPr>
          <w:b/>
        </w:rPr>
        <w:t>Reset Password</w:t>
      </w:r>
      <w:r w:rsidRPr="001B104E">
        <w:t xml:space="preserve"> screen.</w:t>
      </w:r>
    </w:p>
    <w:p w14:paraId="2C174C2F" w14:textId="332DC16A" w:rsidR="00FA28C0" w:rsidRPr="001B104E" w:rsidRDefault="007C72E6" w:rsidP="00FA28C0">
      <w:pPr>
        <w:pStyle w:val="ListNumber"/>
        <w:numPr>
          <w:ilvl w:val="0"/>
          <w:numId w:val="0"/>
        </w:numPr>
        <w:ind w:left="360" w:hanging="360"/>
      </w:pPr>
      <w:r w:rsidRPr="001B104E">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4">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Pr="001B104E" w:rsidRDefault="007C72E6" w:rsidP="007C72E6">
      <w:pPr>
        <w:pStyle w:val="CVFigureCaption"/>
      </w:pPr>
      <w:r w:rsidRPr="001B104E">
        <w:t>Coreo Reset Password Screen</w:t>
      </w:r>
    </w:p>
    <w:p w14:paraId="09DAC9EA" w14:textId="77777777" w:rsidR="007C72E6" w:rsidRPr="001B104E" w:rsidRDefault="007C72E6" w:rsidP="007C72E6">
      <w:pPr>
        <w:pStyle w:val="ListNumber"/>
      </w:pPr>
      <w:r w:rsidRPr="001B104E">
        <w:t xml:space="preserve">Enter the e-mail or the user name in the </w:t>
      </w:r>
      <w:r w:rsidRPr="001B104E">
        <w:rPr>
          <w:b/>
        </w:rPr>
        <w:t>Email or Username</w:t>
      </w:r>
      <w:r w:rsidRPr="001B104E">
        <w:t xml:space="preserve"> box.</w:t>
      </w:r>
    </w:p>
    <w:p w14:paraId="2980C238" w14:textId="149F4765" w:rsidR="007C72E6" w:rsidRPr="001B104E" w:rsidRDefault="007C72E6" w:rsidP="007C72E6">
      <w:pPr>
        <w:pStyle w:val="ListNumber"/>
      </w:pPr>
      <w:r w:rsidRPr="001B104E">
        <w:t xml:space="preserve">Select </w:t>
      </w:r>
      <w:r w:rsidRPr="001B104E">
        <w:rPr>
          <w:b/>
        </w:rPr>
        <w:t>Reset via E-mail</w:t>
      </w:r>
      <w:r w:rsidRPr="001B104E">
        <w:t xml:space="preserve">. You will receive an email with a verification link from the </w:t>
      </w:r>
      <w:r w:rsidR="00790428" w:rsidRPr="001B104E">
        <w:t xml:space="preserve">Navvis </w:t>
      </w:r>
      <w:r w:rsidRPr="001B104E">
        <w:t>administrator. You can reset the password using the verification link sent to your email address.</w:t>
      </w:r>
    </w:p>
    <w:p w14:paraId="4BA79843" w14:textId="77777777" w:rsidR="007C72E6" w:rsidRPr="001B104E" w:rsidRDefault="007C72E6" w:rsidP="007C72E6">
      <w:pPr>
        <w:pStyle w:val="ListNumber"/>
      </w:pPr>
      <w:r w:rsidRPr="001B104E">
        <w:t>Reset the password with the following considerations:</w:t>
      </w:r>
    </w:p>
    <w:p w14:paraId="4E6750F4" w14:textId="77777777" w:rsidR="007C72E6" w:rsidRPr="001B104E" w:rsidRDefault="007C72E6" w:rsidP="007C72E6">
      <w:pPr>
        <w:pStyle w:val="ListBullet"/>
      </w:pPr>
      <w:r w:rsidRPr="001B104E">
        <w:lastRenderedPageBreak/>
        <w:t>The new password cannot be among the previous six passwords.</w:t>
      </w:r>
    </w:p>
    <w:p w14:paraId="6C9984BE" w14:textId="3D542018" w:rsidR="007C72E6" w:rsidRPr="001B104E" w:rsidRDefault="007C72E6" w:rsidP="007C72E6">
      <w:pPr>
        <w:pStyle w:val="ListBullet"/>
      </w:pPr>
      <w:r w:rsidRPr="001B104E">
        <w:t>The password expires after 60 days</w:t>
      </w:r>
      <w:r w:rsidR="000A587C" w:rsidRPr="001B104E">
        <w:t>,</w:t>
      </w:r>
      <w:r w:rsidRPr="001B104E">
        <w:t xml:space="preserve"> and the user must reset the password periodically.</w:t>
      </w:r>
    </w:p>
    <w:p w14:paraId="588660A3" w14:textId="377183A0" w:rsidR="007C72E6" w:rsidRPr="001B104E" w:rsidRDefault="007C72E6" w:rsidP="007C72E6">
      <w:pPr>
        <w:pStyle w:val="ListBullet"/>
      </w:pPr>
      <w:r w:rsidRPr="001B104E">
        <w:t xml:space="preserve">The user will be locked out of the application </w:t>
      </w:r>
      <w:r w:rsidR="000B52DD">
        <w:t xml:space="preserve">for 15 minutes </w:t>
      </w:r>
      <w:r w:rsidRPr="001B104E">
        <w:t xml:space="preserve">after five failed login attempts. The login attempts fail when the user enters an incorrect password. Contact the </w:t>
      </w:r>
      <w:r w:rsidR="00790428" w:rsidRPr="001B104E">
        <w:t>Navvis</w:t>
      </w:r>
      <w:r w:rsidRPr="001B104E">
        <w:t xml:space="preserve"> administrator to reset the password.</w:t>
      </w:r>
    </w:p>
    <w:p w14:paraId="514C2C48" w14:textId="77777777" w:rsidR="007C72E6" w:rsidRPr="001B104E" w:rsidRDefault="007C72E6" w:rsidP="007C72E6">
      <w:pPr>
        <w:pStyle w:val="CVChapterBodyCopy"/>
      </w:pPr>
      <w:r w:rsidRPr="001B104E">
        <w:t>On the successful resetting of the password, you can use the new password to log into your Okta SSO account.</w:t>
      </w:r>
    </w:p>
    <w:p w14:paraId="060FECC6" w14:textId="77EA841B" w:rsidR="006F28FF" w:rsidRPr="001B104E" w:rsidRDefault="00246168" w:rsidP="006F28FF">
      <w:pPr>
        <w:pStyle w:val="CVHeading1Underline"/>
      </w:pPr>
      <w:bookmarkStart w:id="147" w:name="_Toc29807481"/>
      <w:r w:rsidRPr="001B104E">
        <w:t>Settin</w:t>
      </w:r>
      <w:r w:rsidR="00BE0A80" w:rsidRPr="001B104E">
        <w:t xml:space="preserve">gs to Manage Coreo View </w:t>
      </w:r>
      <w:r w:rsidRPr="001B104E">
        <w:t>U</w:t>
      </w:r>
      <w:r w:rsidR="006F28FF" w:rsidRPr="001B104E">
        <w:t>sers</w:t>
      </w:r>
      <w:bookmarkEnd w:id="147"/>
    </w:p>
    <w:p w14:paraId="76470734" w14:textId="2DEC6E2E" w:rsidR="00DF2AA7" w:rsidRPr="001B104E" w:rsidRDefault="00556BF5" w:rsidP="001878DC">
      <w:pPr>
        <w:pStyle w:val="CVChapterBodyCopy"/>
      </w:pPr>
      <w:r w:rsidRPr="001B104E">
        <w:t>Set up t</w:t>
      </w:r>
      <w:r w:rsidR="00DF2AA7" w:rsidRPr="001B104E">
        <w:t xml:space="preserve">he user management </w:t>
      </w:r>
      <w:r w:rsidRPr="001B104E">
        <w:t xml:space="preserve">for Coreo View </w:t>
      </w:r>
      <w:r w:rsidR="009F459D" w:rsidRPr="001B104E">
        <w:t>by creating hospital G</w:t>
      </w:r>
      <w:r w:rsidR="00DF2AA7" w:rsidRPr="001B104E">
        <w:t>roups</w:t>
      </w:r>
      <w:r w:rsidRPr="001B104E">
        <w:t xml:space="preserve"> of group-types AC, PAC, or CC</w:t>
      </w:r>
      <w:r w:rsidR="009F459D" w:rsidRPr="001B104E">
        <w:t>, Locations, Users, User Roles, U</w:t>
      </w:r>
      <w:r w:rsidR="00DF2AA7" w:rsidRPr="001B104E">
        <w:t>ser</w:t>
      </w:r>
      <w:r w:rsidR="009F459D" w:rsidRPr="001B104E">
        <w:t xml:space="preserve"> p</w:t>
      </w:r>
      <w:r w:rsidR="001878DC" w:rsidRPr="001B104E">
        <w:t>ermissions</w:t>
      </w:r>
      <w:r w:rsidR="009F459D" w:rsidRPr="001B104E">
        <w:t>, User rosters</w:t>
      </w:r>
      <w:r w:rsidR="000A587C" w:rsidRPr="001B104E">
        <w:t>,</w:t>
      </w:r>
      <w:r w:rsidR="009F459D" w:rsidRPr="001B104E">
        <w:t xml:space="preserve"> and Patient c</w:t>
      </w:r>
      <w:r w:rsidR="00DF2AA7" w:rsidRPr="001B104E">
        <w:t>ohorts.</w:t>
      </w:r>
    </w:p>
    <w:p w14:paraId="1D7DAFF0" w14:textId="4A67E505" w:rsidR="001878DC" w:rsidRPr="001B104E" w:rsidRDefault="00844F8B" w:rsidP="006F28FF">
      <w:pPr>
        <w:pStyle w:val="Heading2"/>
      </w:pPr>
      <w:bookmarkStart w:id="148" w:name="_Toc29807482"/>
      <w:r w:rsidRPr="001B104E">
        <w:t>Create Groups</w:t>
      </w:r>
      <w:bookmarkEnd w:id="148"/>
    </w:p>
    <w:p w14:paraId="0EC9D4A0" w14:textId="66025C50" w:rsidR="00844F8B" w:rsidRPr="001B104E" w:rsidRDefault="00844F8B" w:rsidP="00844F8B">
      <w:pPr>
        <w:pStyle w:val="CVChapterBodyCopy"/>
      </w:pPr>
      <w:r w:rsidRPr="001B104E">
        <w:t>Follow these steps to add new groups:</w:t>
      </w:r>
    </w:p>
    <w:p w14:paraId="0680E2C2" w14:textId="2381266A" w:rsidR="00844F8B" w:rsidRPr="001B104E" w:rsidRDefault="00844F8B" w:rsidP="00A55C80">
      <w:pPr>
        <w:pStyle w:val="ListNumber"/>
        <w:numPr>
          <w:ilvl w:val="0"/>
          <w:numId w:val="72"/>
        </w:numPr>
      </w:pPr>
      <w:r w:rsidRPr="001B104E">
        <w:t xml:space="preserve">On the side menu, select </w:t>
      </w:r>
      <w:r w:rsidRPr="001B104E">
        <w:rPr>
          <w:b/>
        </w:rPr>
        <w:t>Settings</w:t>
      </w:r>
      <w:r w:rsidR="0061629E" w:rsidRPr="001B104E">
        <w:t xml:space="preserve">. The </w:t>
      </w:r>
      <w:r w:rsidR="00AC427F" w:rsidRPr="001B104E">
        <w:t>default tab page,</w:t>
      </w:r>
      <w:r w:rsidR="00AC427F" w:rsidRPr="001B104E">
        <w:rPr>
          <w:b/>
        </w:rPr>
        <w:t xml:space="preserve"> </w:t>
      </w:r>
      <w:r w:rsidRPr="001B104E">
        <w:rPr>
          <w:b/>
        </w:rPr>
        <w:t>Group Management</w:t>
      </w:r>
      <w:r w:rsidRPr="001B104E">
        <w:t xml:space="preserve"> </w:t>
      </w:r>
      <w:r w:rsidR="00AC427F" w:rsidRPr="001B104E">
        <w:t>page opens</w:t>
      </w:r>
      <w:r w:rsidRPr="001B104E">
        <w:t>.</w:t>
      </w:r>
    </w:p>
    <w:p w14:paraId="47EC76B5" w14:textId="33B2921A" w:rsidR="00624938" w:rsidRPr="001B104E" w:rsidRDefault="00624938" w:rsidP="00624938">
      <w:pPr>
        <w:pStyle w:val="CVFigure"/>
      </w:pPr>
      <w:r w:rsidRPr="001B104E">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86">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1B104E" w:rsidRDefault="00AC427F" w:rsidP="00624938">
      <w:pPr>
        <w:pStyle w:val="CVFigureCaption"/>
      </w:pPr>
      <w:r w:rsidRPr="001B104E">
        <w:t>Group Management tab page</w:t>
      </w:r>
    </w:p>
    <w:p w14:paraId="61E0D053" w14:textId="55A3E5BF" w:rsidR="00624938" w:rsidRPr="001B104E" w:rsidRDefault="00624938" w:rsidP="0062493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Group</w:t>
      </w:r>
      <w:r w:rsidRPr="001B104E">
        <w:t xml:space="preserve"> </w:t>
      </w:r>
      <w:r w:rsidR="00511B8A" w:rsidRPr="001B104E">
        <w:t>page</w:t>
      </w:r>
      <w:r w:rsidRPr="001B104E">
        <w:t>.</w:t>
      </w:r>
    </w:p>
    <w:p w14:paraId="7A845CC3" w14:textId="5B6BA02F" w:rsidR="00624938" w:rsidRPr="001B104E" w:rsidRDefault="00106448" w:rsidP="00624938">
      <w:pPr>
        <w:pStyle w:val="CVFigure"/>
      </w:pPr>
      <w:r w:rsidRPr="001B104E">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87">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1B104E" w:rsidRDefault="00106448" w:rsidP="00624938">
      <w:pPr>
        <w:pStyle w:val="CVFigureCaption"/>
      </w:pPr>
      <w:r w:rsidRPr="001B104E">
        <w:t>Add Group window</w:t>
      </w:r>
    </w:p>
    <w:p w14:paraId="342D1DC1" w14:textId="177EE783" w:rsidR="004847E1" w:rsidRPr="001B104E" w:rsidRDefault="004847E1" w:rsidP="00AF0AD8">
      <w:pPr>
        <w:pStyle w:val="ListNumber"/>
      </w:pPr>
      <w:r w:rsidRPr="001B104E">
        <w:t>Select the group type from the following:</w:t>
      </w:r>
    </w:p>
    <w:p w14:paraId="694445DF" w14:textId="3456E3E3" w:rsidR="004847E1" w:rsidRPr="001B104E" w:rsidRDefault="004847E1" w:rsidP="00AF0AD8">
      <w:pPr>
        <w:pStyle w:val="ListBullet"/>
      </w:pPr>
      <w:r w:rsidRPr="001B104E">
        <w:rPr>
          <w:b/>
        </w:rPr>
        <w:t>Acute</w:t>
      </w:r>
      <w:r w:rsidRPr="001B104E">
        <w:t xml:space="preserve"> </w:t>
      </w:r>
      <w:r w:rsidRPr="001B104E">
        <w:rPr>
          <w:b/>
        </w:rPr>
        <w:t>Care</w:t>
      </w:r>
      <w:r w:rsidR="00832AB4" w:rsidRPr="001B104E">
        <w:t>:</w:t>
      </w:r>
      <w:r w:rsidR="00624938" w:rsidRPr="001B104E">
        <w:t xml:space="preserve"> Acute C</w:t>
      </w:r>
      <w:r w:rsidR="003E4417" w:rsidRPr="001B104E">
        <w:t xml:space="preserve">are </w:t>
      </w:r>
      <w:r w:rsidR="00624938" w:rsidRPr="001B104E">
        <w:t xml:space="preserve">(AC) </w:t>
      </w:r>
      <w:r w:rsidR="003E4417" w:rsidRPr="001B104E">
        <w:t xml:space="preserve">group type includes </w:t>
      </w:r>
      <w:r w:rsidR="000A587C" w:rsidRPr="001B104E">
        <w:t xml:space="preserve">an </w:t>
      </w:r>
      <w:r w:rsidR="003E4417" w:rsidRPr="001B104E">
        <w:t>emergency department, intensive care, coronary care, cardiology, n</w:t>
      </w:r>
      <w:r w:rsidR="0080189B" w:rsidRPr="001B104E">
        <w:t>eonatal intensive care, among others</w:t>
      </w:r>
      <w:r w:rsidR="003E4417" w:rsidRPr="001B104E">
        <w:t>.</w:t>
      </w:r>
    </w:p>
    <w:p w14:paraId="05B0CB79" w14:textId="761332C5" w:rsidR="004847E1" w:rsidRPr="001B104E" w:rsidRDefault="004847E1" w:rsidP="00AF0AD8">
      <w:pPr>
        <w:pStyle w:val="ListBullet"/>
      </w:pPr>
      <w:r w:rsidRPr="001B104E">
        <w:rPr>
          <w:b/>
        </w:rPr>
        <w:t>Post-Acute Care Network</w:t>
      </w:r>
      <w:r w:rsidR="00832AB4" w:rsidRPr="001B104E">
        <w:t>:</w:t>
      </w:r>
      <w:r w:rsidR="00624938" w:rsidRPr="001B104E">
        <w:t xml:space="preserve"> In Post-Acute Care (PAC)</w:t>
      </w:r>
      <w:r w:rsidR="003E4417" w:rsidRPr="001B104E">
        <w:t xml:space="preserve"> group type, patients are cared</w:t>
      </w:r>
      <w:r w:rsidR="000A587C" w:rsidRPr="001B104E">
        <w:t xml:space="preserve"> for</w:t>
      </w:r>
      <w:r w:rsidR="003E4417" w:rsidRPr="001B104E">
        <w:t xml:space="preserve"> with skilled nursing facilities, inpatient rehabilitation facilities, long-term acute hospital facilities</w:t>
      </w:r>
      <w:r w:rsidR="000A587C" w:rsidRPr="001B104E">
        <w:t>,</w:t>
      </w:r>
      <w:r w:rsidR="003E4417" w:rsidRPr="001B104E">
        <w:t xml:space="preserve"> among others.</w:t>
      </w:r>
    </w:p>
    <w:p w14:paraId="2C347AF6" w14:textId="5BF0BC14" w:rsidR="00624938" w:rsidRPr="001B104E" w:rsidRDefault="00832AB4" w:rsidP="00624938">
      <w:pPr>
        <w:pStyle w:val="ListBullet"/>
      </w:pPr>
      <w:r w:rsidRPr="001B104E">
        <w:rPr>
          <w:b/>
        </w:rPr>
        <w:t>Cross</w:t>
      </w:r>
      <w:r w:rsidRPr="001B104E">
        <w:t xml:space="preserve"> </w:t>
      </w:r>
      <w:r w:rsidRPr="001B104E">
        <w:rPr>
          <w:b/>
        </w:rPr>
        <w:t>Continuum</w:t>
      </w:r>
      <w:r w:rsidRPr="001B104E">
        <w:t>:</w:t>
      </w:r>
      <w:r w:rsidR="003E4417" w:rsidRPr="001B104E">
        <w:t xml:space="preserve"> In </w:t>
      </w:r>
      <w:r w:rsidR="00624938" w:rsidRPr="001B104E">
        <w:t>the Cross Continuum (CC)</w:t>
      </w:r>
      <w:r w:rsidR="003E4417" w:rsidRPr="001B104E">
        <w:t xml:space="preserve"> group type, patients are cared at their home locations and are served by home-health and outpatient services.</w:t>
      </w:r>
    </w:p>
    <w:p w14:paraId="54F2D3E9" w14:textId="1095E45D" w:rsidR="0034191A" w:rsidRPr="001B104E" w:rsidRDefault="0034191A" w:rsidP="0034191A">
      <w:pPr>
        <w:pStyle w:val="CVChapterBodyCopy"/>
      </w:pPr>
      <w:r w:rsidRPr="001B104E">
        <w:rPr>
          <w:b/>
        </w:rPr>
        <w:t>Acute Care</w:t>
      </w:r>
      <w:r w:rsidRPr="001B104E">
        <w:t xml:space="preserve"> </w:t>
      </w:r>
      <w:r w:rsidR="00624938" w:rsidRPr="001B104E">
        <w:t>is the default group-type. Follow these steps to create a group of</w:t>
      </w:r>
      <w:r w:rsidR="00282E3D" w:rsidRPr="001B104E">
        <w:t xml:space="preserve"> AC group-type</w:t>
      </w:r>
      <w:r w:rsidR="0092746D" w:rsidRPr="001B104E">
        <w:t xml:space="preserve"> in the </w:t>
      </w:r>
      <w:r w:rsidR="0092746D" w:rsidRPr="001B104E">
        <w:rPr>
          <w:b/>
        </w:rPr>
        <w:t>Add</w:t>
      </w:r>
      <w:r w:rsidR="0092746D" w:rsidRPr="001B104E">
        <w:t xml:space="preserve"> </w:t>
      </w:r>
      <w:r w:rsidR="0092746D" w:rsidRPr="001B104E">
        <w:rPr>
          <w:b/>
        </w:rPr>
        <w:t>Group</w:t>
      </w:r>
      <w:r w:rsidR="0092746D" w:rsidRPr="001B104E">
        <w:t xml:space="preserve"> window</w:t>
      </w:r>
      <w:r w:rsidRPr="001B104E">
        <w:t>:</w:t>
      </w:r>
    </w:p>
    <w:p w14:paraId="67A46445" w14:textId="52659EAA" w:rsidR="00AF0AD8" w:rsidRPr="001B104E" w:rsidRDefault="00AF0AD8" w:rsidP="00A55C80">
      <w:pPr>
        <w:pStyle w:val="ListNumber"/>
        <w:numPr>
          <w:ilvl w:val="0"/>
          <w:numId w:val="73"/>
        </w:numPr>
      </w:pPr>
      <w:r w:rsidRPr="001B104E">
        <w:t>Enter the acute care gro</w:t>
      </w:r>
      <w:r w:rsidR="00EB7BE9" w:rsidRPr="001B104E">
        <w:t xml:space="preserve">up name in the </w:t>
      </w:r>
      <w:r w:rsidR="00EB7BE9" w:rsidRPr="001B104E">
        <w:rPr>
          <w:b/>
        </w:rPr>
        <w:t>Group</w:t>
      </w:r>
      <w:r w:rsidR="00EB7BE9" w:rsidRPr="001B104E">
        <w:t xml:space="preserve"> </w:t>
      </w:r>
      <w:r w:rsidR="00EB7BE9" w:rsidRPr="001B104E">
        <w:rPr>
          <w:b/>
        </w:rPr>
        <w:t>Name</w:t>
      </w:r>
      <w:r w:rsidR="00EB7BE9" w:rsidRPr="001B104E">
        <w:t xml:space="preserve"> box</w:t>
      </w:r>
      <w:r w:rsidRPr="001B104E">
        <w:t>.</w:t>
      </w:r>
    </w:p>
    <w:p w14:paraId="38B1AEAE" w14:textId="77777777" w:rsidR="00ED7216" w:rsidRPr="001B104E" w:rsidRDefault="00AF0AD8" w:rsidP="00AF0AD8">
      <w:pPr>
        <w:pStyle w:val="ListNumber"/>
      </w:pPr>
      <w:r w:rsidRPr="001B104E">
        <w:t xml:space="preserve">Enter </w:t>
      </w:r>
      <w:r w:rsidR="00354BA6" w:rsidRPr="001B104E">
        <w:t xml:space="preserve">a short name for the group in the </w:t>
      </w:r>
      <w:r w:rsidR="00354BA6" w:rsidRPr="001B104E">
        <w:rPr>
          <w:b/>
        </w:rPr>
        <w:t>Short</w:t>
      </w:r>
      <w:r w:rsidR="00354BA6" w:rsidRPr="001B104E">
        <w:t xml:space="preserve"> </w:t>
      </w:r>
      <w:r w:rsidR="00354BA6" w:rsidRPr="001B104E">
        <w:rPr>
          <w:b/>
        </w:rPr>
        <w:t>Name</w:t>
      </w:r>
      <w:r w:rsidR="00354BA6" w:rsidRPr="001B104E">
        <w:t xml:space="preserve"> box</w:t>
      </w:r>
      <w:r w:rsidRPr="001B104E">
        <w:t>.</w:t>
      </w:r>
      <w:r w:rsidR="001E4A0B" w:rsidRPr="001B104E">
        <w:t xml:space="preserve"> </w:t>
      </w:r>
    </w:p>
    <w:p w14:paraId="28A7A5F4" w14:textId="77C63A51" w:rsidR="00AF0AD8" w:rsidRPr="001B104E" w:rsidRDefault="00E0289D" w:rsidP="00ED7216">
      <w:pPr>
        <w:pStyle w:val="CVChapterBodyCopy"/>
      </w:pPr>
      <w:r w:rsidRPr="001B104E">
        <w:t>The group short-name is displayed</w:t>
      </w:r>
      <w:r w:rsidR="001E4A0B" w:rsidRPr="001B104E">
        <w:t xml:space="preserve"> in the bed view, prioritized view, geomap view</w:t>
      </w:r>
      <w:r w:rsidRPr="001B104E">
        <w:t xml:space="preserve"> (in the information panel)</w:t>
      </w:r>
      <w:r w:rsidR="007A5B97" w:rsidRPr="001B104E">
        <w:t>,</w:t>
      </w:r>
      <w:r w:rsidRPr="001B104E">
        <w:t xml:space="preserve"> </w:t>
      </w:r>
      <w:r w:rsidR="001E4A0B" w:rsidRPr="001B104E">
        <w:rPr>
          <w:b/>
        </w:rPr>
        <w:t>Summary</w:t>
      </w:r>
      <w:r w:rsidR="007A5B97" w:rsidRPr="001B104E">
        <w:t xml:space="preserve"> window</w:t>
      </w:r>
      <w:r w:rsidRPr="001B104E">
        <w:t>,</w:t>
      </w:r>
      <w:r w:rsidR="007A5B97" w:rsidRPr="001B104E">
        <w:t xml:space="preserve"> and</w:t>
      </w:r>
      <w:r w:rsidR="001E4A0B" w:rsidRPr="001B104E">
        <w:t xml:space="preserve"> reports</w:t>
      </w:r>
      <w:r w:rsidR="0080189B" w:rsidRPr="001B104E">
        <w:t>,</w:t>
      </w:r>
      <w:r w:rsidR="001E4A0B" w:rsidRPr="001B104E">
        <w:t xml:space="preserve"> among others. You can also use the short name to search the </w:t>
      </w:r>
      <w:r w:rsidR="00ED7216" w:rsidRPr="001B104E">
        <w:t>group in the s</w:t>
      </w:r>
      <w:r w:rsidR="001E4A0B" w:rsidRPr="001B104E">
        <w:t>earch boxes when performing a local search.</w:t>
      </w:r>
    </w:p>
    <w:p w14:paraId="42963F4F" w14:textId="34900DD0" w:rsidR="00AF0AD8" w:rsidRPr="001B104E" w:rsidRDefault="00AF0AD8" w:rsidP="00AF0AD8">
      <w:pPr>
        <w:pStyle w:val="ListNumber"/>
      </w:pPr>
      <w:r w:rsidRPr="001B104E">
        <w:t xml:space="preserve">View the number of beds allotted for each column for this group in the </w:t>
      </w:r>
      <w:r w:rsidRPr="001B104E">
        <w:rPr>
          <w:b/>
        </w:rPr>
        <w:t>Beds Per Column</w:t>
      </w:r>
      <w:r w:rsidR="00DC3FCB" w:rsidRPr="001B104E">
        <w:t xml:space="preserve"> box</w:t>
      </w:r>
      <w:r w:rsidRPr="001B104E">
        <w:t>. You can modify this value.</w:t>
      </w:r>
    </w:p>
    <w:p w14:paraId="66B73EF2" w14:textId="77777777" w:rsidR="0076485A" w:rsidRPr="001B104E" w:rsidRDefault="00AF0AD8" w:rsidP="00AF0AD8">
      <w:pPr>
        <w:pStyle w:val="ListNumber"/>
      </w:pPr>
      <w:r w:rsidRPr="001B104E">
        <w:t xml:space="preserve">View the group rank in the </w:t>
      </w:r>
      <w:r w:rsidRPr="001B104E">
        <w:rPr>
          <w:b/>
        </w:rPr>
        <w:t>Group Rank</w:t>
      </w:r>
      <w:r w:rsidR="00DC3FCB" w:rsidRPr="001B104E">
        <w:t xml:space="preserve"> box</w:t>
      </w:r>
      <w:r w:rsidRPr="001B104E">
        <w:t>. The user can modify this value.</w:t>
      </w:r>
      <w:r w:rsidR="00DC3FCB" w:rsidRPr="001B104E">
        <w:t xml:space="preserve"> </w:t>
      </w:r>
    </w:p>
    <w:p w14:paraId="19077FFC" w14:textId="7E6950AE" w:rsidR="00AF0AD8" w:rsidRPr="001B104E" w:rsidRDefault="00DC3FCB" w:rsidP="0076485A">
      <w:pPr>
        <w:pStyle w:val="CVChapterBodyCopy"/>
      </w:pPr>
      <w:r w:rsidRPr="001B104E">
        <w:t xml:space="preserve">The group rank helps you to </w:t>
      </w:r>
      <w:r w:rsidR="0076485A" w:rsidRPr="001B104E">
        <w:t>decide</w:t>
      </w:r>
      <w:r w:rsidRPr="001B104E">
        <w:t xml:space="preserve"> the order in which the groups </w:t>
      </w:r>
      <w:r w:rsidR="0076485A" w:rsidRPr="001B104E">
        <w:t>must</w:t>
      </w:r>
      <w:r w:rsidRPr="001B104E">
        <w:t xml:space="preserve"> display in the bed view layout. If the group </w:t>
      </w:r>
      <w:r w:rsidR="0076485A" w:rsidRPr="001B104E">
        <w:t>rank is one, the group displays</w:t>
      </w:r>
      <w:r w:rsidRPr="001B104E">
        <w:t xml:space="preserve"> in the first position</w:t>
      </w:r>
      <w:r w:rsidR="0076485A" w:rsidRPr="001B104E">
        <w:t xml:space="preserve"> in the </w:t>
      </w:r>
      <w:r w:rsidR="0076485A" w:rsidRPr="001B104E">
        <w:lastRenderedPageBreak/>
        <w:t>bed view</w:t>
      </w:r>
      <w:r w:rsidRPr="001B104E">
        <w:t xml:space="preserve">. </w:t>
      </w:r>
      <w:r w:rsidR="0076485A" w:rsidRPr="001B104E">
        <w:t>If two or more groups have the same group rank, then Coreo View arranges the groups as per the alphabetical order of the group name.</w:t>
      </w:r>
    </w:p>
    <w:p w14:paraId="4FC5A88F" w14:textId="40AD4D41" w:rsidR="00AF0AD8" w:rsidRPr="001B104E" w:rsidRDefault="00AF0AD8" w:rsidP="00AF0AD8">
      <w:pPr>
        <w:pStyle w:val="ListNumber"/>
      </w:pPr>
      <w:r w:rsidRPr="001B104E">
        <w:t xml:space="preserve">View the maximum number of beds that </w:t>
      </w:r>
      <w:r w:rsidR="00E0289D" w:rsidRPr="001B104E">
        <w:t>are</w:t>
      </w:r>
      <w:r w:rsidRPr="001B104E">
        <w:t xml:space="preserve"> available for this group i</w:t>
      </w:r>
      <w:r w:rsidR="0076485A" w:rsidRPr="001B104E">
        <w:t xml:space="preserve">n the </w:t>
      </w:r>
      <w:r w:rsidR="0076485A" w:rsidRPr="001B104E">
        <w:rPr>
          <w:b/>
        </w:rPr>
        <w:t>Max. Number of Beds</w:t>
      </w:r>
      <w:r w:rsidR="0076485A" w:rsidRPr="001B104E">
        <w:t xml:space="preserve"> box</w:t>
      </w:r>
      <w:r w:rsidRPr="001B104E">
        <w:t>.</w:t>
      </w:r>
      <w:r w:rsidR="0076485A" w:rsidRPr="001B104E">
        <w:t xml:space="preserve"> You can modify this value.</w:t>
      </w:r>
    </w:p>
    <w:p w14:paraId="2102EF86" w14:textId="6308EE68" w:rsidR="00EE47B4" w:rsidRPr="001B104E" w:rsidRDefault="00EE47B4" w:rsidP="00EE47B4">
      <w:pPr>
        <w:pStyle w:val="ListNumber"/>
      </w:pPr>
      <w:r w:rsidRPr="001B104E">
        <w:t xml:space="preserve">Select the automation source in the </w:t>
      </w:r>
      <w:r w:rsidRPr="001B104E">
        <w:rPr>
          <w:b/>
        </w:rPr>
        <w:t>Automation Source</w:t>
      </w:r>
      <w:r w:rsidRPr="001B104E">
        <w:t xml:space="preserve"> box from the following options:</w:t>
      </w:r>
    </w:p>
    <w:p w14:paraId="4E5FF1E9" w14:textId="77777777" w:rsidR="00236604" w:rsidRPr="001B104E" w:rsidRDefault="00236604" w:rsidP="00236604">
      <w:pPr>
        <w:pStyle w:val="ListBullet"/>
        <w:rPr>
          <w:b/>
        </w:rPr>
      </w:pPr>
      <w:r w:rsidRPr="001B104E">
        <w:rPr>
          <w:b/>
        </w:rPr>
        <w:t>None</w:t>
      </w:r>
      <w:r w:rsidRPr="001B104E">
        <w:t>: None is the default selection</w:t>
      </w:r>
    </w:p>
    <w:p w14:paraId="08F18029" w14:textId="708760AC" w:rsidR="00BD5592" w:rsidRPr="001B104E" w:rsidRDefault="00EE47B4" w:rsidP="00BD5592">
      <w:pPr>
        <w:pStyle w:val="ListBullet"/>
        <w:rPr>
          <w:b/>
        </w:rPr>
      </w:pPr>
      <w:r w:rsidRPr="001B104E">
        <w:rPr>
          <w:b/>
        </w:rPr>
        <w:t>Connected via Coreo</w:t>
      </w:r>
      <w:r w:rsidR="009E01C1" w:rsidRPr="001B104E">
        <w:t xml:space="preserve">: </w:t>
      </w:r>
      <w:r w:rsidR="00BD5592" w:rsidRPr="001B104E">
        <w:t xml:space="preserve">On selecting the </w:t>
      </w:r>
      <w:r w:rsidR="00BD5592" w:rsidRPr="001B104E">
        <w:rPr>
          <w:b/>
        </w:rPr>
        <w:t>Connected via Coreo</w:t>
      </w:r>
      <w:r w:rsidR="00BD5592" w:rsidRPr="001B104E">
        <w:t xml:space="preserve"> option, you are enabling the group to receive the synchronized ADT data. On selecting this option, you can view the </w:t>
      </w:r>
      <w:r w:rsidR="00BD5592" w:rsidRPr="001B104E">
        <w:rPr>
          <w:b/>
        </w:rPr>
        <w:t>Automation Facility ID</w:t>
      </w:r>
      <w:r w:rsidR="00BD5592" w:rsidRPr="001B104E">
        <w:t xml:space="preserve"> box.</w:t>
      </w:r>
    </w:p>
    <w:p w14:paraId="7322B452" w14:textId="3DC1712B" w:rsidR="009E01C1" w:rsidRPr="001B104E" w:rsidRDefault="009E01C1" w:rsidP="009E01C1">
      <w:pPr>
        <w:pStyle w:val="ListNumber"/>
      </w:pPr>
      <w:r w:rsidRPr="001B104E">
        <w:t xml:space="preserve">Click the </w:t>
      </w:r>
      <w:r w:rsidRPr="001B104E">
        <w:rPr>
          <w:b/>
        </w:rPr>
        <w:t>Automation Facility ID</w:t>
      </w:r>
      <w:r w:rsidRPr="001B104E">
        <w:t xml:space="preserve"> box to display the Plus icon next to the box.</w:t>
      </w:r>
    </w:p>
    <w:p w14:paraId="22606E7F" w14:textId="59C10A20" w:rsidR="00E92122" w:rsidRPr="001B104E" w:rsidRDefault="00E92122" w:rsidP="008551FD">
      <w:pPr>
        <w:pStyle w:val="ListNumber"/>
      </w:pPr>
      <w:r w:rsidRPr="001B104E">
        <w:t>Select t</w:t>
      </w:r>
      <w:r w:rsidR="009E01C1" w:rsidRPr="001B104E">
        <w:t xml:space="preserve">he Plus icon button to view the </w:t>
      </w:r>
      <w:r w:rsidR="009E01C1" w:rsidRPr="001B104E">
        <w:rPr>
          <w:b/>
        </w:rPr>
        <w:t>Facility ID</w:t>
      </w:r>
      <w:r w:rsidR="009E01C1" w:rsidRPr="001B104E">
        <w:t xml:space="preserve"> box.</w:t>
      </w:r>
    </w:p>
    <w:p w14:paraId="0E9F7183" w14:textId="4D1D05BB" w:rsidR="00BD5592" w:rsidRPr="001B104E" w:rsidRDefault="009E01C1" w:rsidP="00BD5592">
      <w:pPr>
        <w:pStyle w:val="ListNumber"/>
      </w:pPr>
      <w:r w:rsidRPr="001B104E">
        <w:t xml:space="preserve">Enter the Facility ID under </w:t>
      </w:r>
      <w:r w:rsidRPr="001B104E">
        <w:rPr>
          <w:b/>
        </w:rPr>
        <w:t>Facility</w:t>
      </w:r>
      <w:r w:rsidRPr="001B104E">
        <w:t xml:space="preserve">, and select the </w:t>
      </w:r>
      <w:r w:rsidRPr="001B104E">
        <w:rPr>
          <w:b/>
        </w:rPr>
        <w:t>Location</w:t>
      </w:r>
      <w:r w:rsidRPr="001B104E">
        <w:t xml:space="preserve"> check box and the </w:t>
      </w:r>
      <w:r w:rsidRPr="001B104E">
        <w:rPr>
          <w:b/>
        </w:rPr>
        <w:t>Bed</w:t>
      </w:r>
      <w:r w:rsidRPr="001B104E">
        <w:t xml:space="preserve"> check box.</w:t>
      </w:r>
      <w:r w:rsidR="00BD5592" w:rsidRPr="001B104E">
        <w:t xml:space="preserve"> The facility id helps the Coreo View application to identify this group as the one to which the patient must be admitted</w:t>
      </w:r>
      <w:r w:rsidR="008B4EA9" w:rsidRPr="001B104E">
        <w:t>, discharged, or transferred</w:t>
      </w:r>
      <w:r w:rsidR="00BD5592" w:rsidRPr="001B104E">
        <w:t xml:space="preserve"> when the </w:t>
      </w:r>
      <w:r w:rsidR="00B449C0" w:rsidRPr="001B104E">
        <w:t xml:space="preserve">automated </w:t>
      </w:r>
      <w:r w:rsidR="00BD5592" w:rsidRPr="001B104E">
        <w:t>ADT trigger event happens.</w:t>
      </w:r>
    </w:p>
    <w:p w14:paraId="54B5DDFA" w14:textId="7159BFC4" w:rsidR="009E01C1" w:rsidRPr="001B104E" w:rsidRDefault="00BD5592" w:rsidP="00BD5592">
      <w:pPr>
        <w:pStyle w:val="CVChapterBodyCopy"/>
      </w:pPr>
      <w:r w:rsidRPr="001B104E">
        <w:t xml:space="preserve">The facility ID entered </w:t>
      </w:r>
      <w:r w:rsidR="00252454" w:rsidRPr="001B104E">
        <w:t xml:space="preserve">for the group </w:t>
      </w:r>
      <w:r w:rsidRPr="001B104E">
        <w:t>must match with the one in the HL7 file (for example</w:t>
      </w:r>
      <w:r w:rsidR="00252454" w:rsidRPr="001B104E">
        <w:t>,</w:t>
      </w:r>
      <w:r w:rsidRPr="001B104E">
        <w:t xml:space="preserve"> A01 event) so that when the background job runs for the ADT event, the patient in the HL7 file admits to this group based on the facility ID. </w:t>
      </w:r>
    </w:p>
    <w:p w14:paraId="26B2A644" w14:textId="430CD3BB" w:rsidR="00E4108D" w:rsidRPr="001B104E" w:rsidRDefault="00624938" w:rsidP="00E4108D">
      <w:pPr>
        <w:pStyle w:val="CVFigure"/>
      </w:pPr>
      <w:r w:rsidRPr="001B104E">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88">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1B104E" w:rsidRDefault="00E4108D" w:rsidP="00475B7B">
      <w:pPr>
        <w:pStyle w:val="CVFigureCaption"/>
        <w:tabs>
          <w:tab w:val="left" w:pos="1418"/>
        </w:tabs>
      </w:pPr>
      <w:r w:rsidRPr="001B104E">
        <w:t>Facility ID box</w:t>
      </w:r>
    </w:p>
    <w:p w14:paraId="2D6B8CCE" w14:textId="2F386AA8" w:rsidR="008551FD" w:rsidRPr="001B104E" w:rsidRDefault="008551FD" w:rsidP="008551FD">
      <w:pPr>
        <w:pStyle w:val="ListNumber"/>
      </w:pPr>
      <w:r w:rsidRPr="001B104E">
        <w:t xml:space="preserve">Enter the primary phone number of the group in the </w:t>
      </w:r>
      <w:r w:rsidRPr="001B104E">
        <w:rPr>
          <w:b/>
        </w:rPr>
        <w:t>Primary Phone Number</w:t>
      </w:r>
      <w:r w:rsidRPr="001B104E">
        <w:t xml:space="preserve"> box.</w:t>
      </w:r>
    </w:p>
    <w:p w14:paraId="12059940" w14:textId="75F7DC68" w:rsidR="008551FD" w:rsidRPr="001B104E" w:rsidRDefault="008551FD" w:rsidP="008551FD">
      <w:pPr>
        <w:pStyle w:val="ListNumber"/>
      </w:pPr>
      <w:r w:rsidRPr="001B104E">
        <w:t xml:space="preserve">Enter the primary email address of the group in the </w:t>
      </w:r>
      <w:r w:rsidRPr="001B104E">
        <w:rPr>
          <w:b/>
        </w:rPr>
        <w:t>Primary Email</w:t>
      </w:r>
      <w:r w:rsidRPr="001B104E">
        <w:t xml:space="preserve"> box.</w:t>
      </w:r>
    </w:p>
    <w:p w14:paraId="7BD4DAA1" w14:textId="2D586BC7" w:rsidR="008551FD" w:rsidRPr="001B104E" w:rsidRDefault="008551FD" w:rsidP="008551FD">
      <w:pPr>
        <w:pStyle w:val="ListNumber"/>
      </w:pPr>
      <w:r w:rsidRPr="001B104E">
        <w:t xml:space="preserve">Enter the address details of the group in the </w:t>
      </w:r>
      <w:r w:rsidRPr="001B104E">
        <w:rPr>
          <w:b/>
        </w:rPr>
        <w:t>Address</w:t>
      </w:r>
      <w:r w:rsidRPr="001B104E">
        <w:t xml:space="preserve"> box. </w:t>
      </w:r>
      <w:r w:rsidR="00E0289D" w:rsidRPr="001B104E">
        <w:t xml:space="preserve">The </w:t>
      </w:r>
      <w:r w:rsidR="00E0289D" w:rsidRPr="001B104E">
        <w:rPr>
          <w:b/>
        </w:rPr>
        <w:t>Address</w:t>
      </w:r>
      <w:r w:rsidR="00E0289D" w:rsidRPr="001B104E">
        <w:t xml:space="preserve"> is </w:t>
      </w:r>
      <w:r w:rsidRPr="001B104E">
        <w:t xml:space="preserve">mandatory </w:t>
      </w:r>
      <w:r w:rsidR="00E0289D" w:rsidRPr="001B104E">
        <w:t>without which you cannot</w:t>
      </w:r>
      <w:r w:rsidRPr="001B104E">
        <w:t xml:space="preserve"> create the group. Coreo View can trace and locate the group address in the geomap view, only if you enter a valid address in this box.</w:t>
      </w:r>
    </w:p>
    <w:p w14:paraId="2FD43D0A" w14:textId="01CCDB0A" w:rsidR="008551FD" w:rsidRPr="001B104E" w:rsidRDefault="008551FD" w:rsidP="00AD70FF">
      <w:pPr>
        <w:pStyle w:val="ListNumber"/>
      </w:pPr>
      <w:r w:rsidRPr="001B104E">
        <w:t xml:space="preserve">Enter the name of the city in which the group is located in the </w:t>
      </w:r>
      <w:r w:rsidRPr="001B104E">
        <w:rPr>
          <w:b/>
        </w:rPr>
        <w:t>City</w:t>
      </w:r>
      <w:r w:rsidRPr="001B104E">
        <w:t xml:space="preserve"> box.</w:t>
      </w:r>
      <w:r w:rsidR="00AD70FF" w:rsidRPr="001B104E">
        <w:t xml:space="preserve"> </w:t>
      </w:r>
      <w:r w:rsidR="00E0289D" w:rsidRPr="001B104E">
        <w:t xml:space="preserve">The </w:t>
      </w:r>
      <w:r w:rsidR="00E0289D" w:rsidRPr="001B104E">
        <w:rPr>
          <w:b/>
        </w:rPr>
        <w:t>City</w:t>
      </w:r>
      <w:r w:rsidR="00E0289D" w:rsidRPr="001B104E">
        <w:t xml:space="preserve"> name is</w:t>
      </w:r>
      <w:r w:rsidR="00AD70FF" w:rsidRPr="001B104E">
        <w:t xml:space="preserve"> mandatory without which you </w:t>
      </w:r>
      <w:r w:rsidR="00E0289D" w:rsidRPr="001B104E">
        <w:t>cannot</w:t>
      </w:r>
      <w:r w:rsidR="00AD70FF" w:rsidRPr="001B104E">
        <w:t xml:space="preserve"> create the group.</w:t>
      </w:r>
    </w:p>
    <w:p w14:paraId="49D643D9" w14:textId="1A1F8152" w:rsidR="00312247" w:rsidRPr="001B104E" w:rsidRDefault="00312247" w:rsidP="00AD70FF">
      <w:pPr>
        <w:pStyle w:val="ListNumber"/>
      </w:pPr>
      <w:r w:rsidRPr="001B104E">
        <w:lastRenderedPageBreak/>
        <w:t xml:space="preserve">Select the </w:t>
      </w:r>
      <w:r w:rsidRPr="001B104E">
        <w:rPr>
          <w:b/>
        </w:rPr>
        <w:t>State</w:t>
      </w:r>
      <w:r w:rsidRPr="001B104E">
        <w:t xml:space="preserve"> arrow to view the states in the U.S region and then select the name of the state in which the group is located. </w:t>
      </w:r>
      <w:r w:rsidR="00E0289D" w:rsidRPr="001B104E">
        <w:t>The state name</w:t>
      </w:r>
      <w:r w:rsidR="00AD70FF" w:rsidRPr="001B104E">
        <w:t xml:space="preserve"> is </w:t>
      </w:r>
      <w:r w:rsidR="00694691" w:rsidRPr="001B104E">
        <w:t>mandatory</w:t>
      </w:r>
      <w:r w:rsidR="00E0289D" w:rsidRPr="001B104E">
        <w:t xml:space="preserve"> without which you cannot </w:t>
      </w:r>
      <w:r w:rsidR="00AD70FF" w:rsidRPr="001B104E">
        <w:t>create the group.</w:t>
      </w:r>
    </w:p>
    <w:p w14:paraId="3BF5B8D2" w14:textId="19040B33" w:rsidR="00312247" w:rsidRPr="001B104E" w:rsidRDefault="00312247" w:rsidP="00AD70FF">
      <w:pPr>
        <w:pStyle w:val="ListNumber"/>
      </w:pPr>
      <w:r w:rsidRPr="001B104E">
        <w:t xml:space="preserve">Enter the ZIP code of the region </w:t>
      </w:r>
      <w:r w:rsidR="000E54DA" w:rsidRPr="001B104E">
        <w:t>in which</w:t>
      </w:r>
      <w:r w:rsidRPr="001B104E">
        <w:t xml:space="preserve"> the </w:t>
      </w:r>
      <w:r w:rsidR="000E54DA" w:rsidRPr="001B104E">
        <w:t xml:space="preserve">group is located in the </w:t>
      </w:r>
      <w:r w:rsidR="000E54DA" w:rsidRPr="001B104E">
        <w:rPr>
          <w:b/>
        </w:rPr>
        <w:t>ZIP</w:t>
      </w:r>
      <w:r w:rsidRPr="001B104E">
        <w:t xml:space="preserve"> field.</w:t>
      </w:r>
      <w:r w:rsidR="00AD70FF" w:rsidRPr="001B104E">
        <w:t xml:space="preserve"> </w:t>
      </w:r>
      <w:r w:rsidR="00E0289D" w:rsidRPr="001B104E">
        <w:t>ZIP code is</w:t>
      </w:r>
      <w:r w:rsidR="00AD70FF" w:rsidRPr="001B104E">
        <w:t xml:space="preserve"> </w:t>
      </w:r>
      <w:r w:rsidR="007A6C96" w:rsidRPr="001B104E">
        <w:t>mandatory</w:t>
      </w:r>
      <w:r w:rsidR="00AD70FF" w:rsidRPr="001B104E">
        <w:t xml:space="preserve"> without which you </w:t>
      </w:r>
      <w:r w:rsidR="00E0289D" w:rsidRPr="001B104E">
        <w:t xml:space="preserve">cannot </w:t>
      </w:r>
      <w:r w:rsidR="00AD70FF" w:rsidRPr="001B104E">
        <w:t>create the group.</w:t>
      </w:r>
    </w:p>
    <w:p w14:paraId="1C96A6C9" w14:textId="54818DFB" w:rsidR="00AD70FF" w:rsidRPr="001B104E" w:rsidRDefault="00AD70FF" w:rsidP="00312247">
      <w:pPr>
        <w:pStyle w:val="ListNumber"/>
      </w:pPr>
      <w:r w:rsidRPr="001B104E">
        <w:t>Add an image of the group</w:t>
      </w:r>
      <w:r w:rsidR="006B4B1C" w:rsidRPr="001B104E">
        <w:t xml:space="preserve"> facility in </w:t>
      </w:r>
      <w:r w:rsidR="006B4B1C" w:rsidRPr="001B104E">
        <w:rPr>
          <w:b/>
        </w:rPr>
        <w:t>Image/Logo</w:t>
      </w:r>
      <w:r w:rsidR="006B4B1C" w:rsidRPr="001B104E">
        <w:t>.</w:t>
      </w:r>
      <w:r w:rsidR="00623B20" w:rsidRPr="001B104E">
        <w:t xml:space="preserve"> When you want to trace the group and the related information in the geomap layout, Coreo View displays this image in the group-marker information panel.</w:t>
      </w:r>
    </w:p>
    <w:p w14:paraId="5CC013B9" w14:textId="58C21B72" w:rsidR="00312247" w:rsidRPr="001B104E" w:rsidRDefault="00312247" w:rsidP="00312247">
      <w:pPr>
        <w:pStyle w:val="ListNumber"/>
      </w:pPr>
      <w:r w:rsidRPr="001B104E">
        <w:t xml:space="preserve">Select the </w:t>
      </w:r>
      <w:r w:rsidRPr="001B104E">
        <w:rPr>
          <w:b/>
        </w:rPr>
        <w:t>Save</w:t>
      </w:r>
      <w:r w:rsidRPr="001B104E">
        <w:t xml:space="preserve"> button to </w:t>
      </w:r>
      <w:r w:rsidR="00AD70FF" w:rsidRPr="001B104E">
        <w:t xml:space="preserve">save the </w:t>
      </w:r>
      <w:r w:rsidRPr="001B104E">
        <w:t>changes</w:t>
      </w:r>
      <w:r w:rsidR="00AD70FF" w:rsidRPr="001B104E">
        <w:t xml:space="preserve"> and add the new group</w:t>
      </w:r>
      <w:r w:rsidR="007A6C96" w:rsidRPr="001B104E">
        <w:t xml:space="preserve"> of AC group-types</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1B104E" w14:paraId="6DED6CA4" w14:textId="77777777" w:rsidTr="005200A9">
        <w:trPr>
          <w:trHeight w:val="989"/>
        </w:trPr>
        <w:tc>
          <w:tcPr>
            <w:tcW w:w="911" w:type="dxa"/>
            <w:vAlign w:val="center"/>
          </w:tcPr>
          <w:p w14:paraId="3CD3E47C" w14:textId="77777777" w:rsidR="00BF212B" w:rsidRPr="001B104E" w:rsidRDefault="00BF212B" w:rsidP="0018236C">
            <w:pPr>
              <w:pStyle w:val="ChapterBodyCopy"/>
              <w:jc w:val="left"/>
            </w:pPr>
            <w:r w:rsidRPr="001B104E">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1B104E" w:rsidRDefault="00BF212B" w:rsidP="00E0289D">
            <w:pPr>
              <w:pStyle w:val="CVCalloutNote"/>
            </w:pPr>
            <w:r w:rsidRPr="001B104E">
              <w:t>On saving the changes, you cannot view the newly added group on the Group Man</w:t>
            </w:r>
            <w:r w:rsidR="00E0289D" w:rsidRPr="001B104E">
              <w:t>a</w:t>
            </w:r>
            <w:r w:rsidRPr="001B104E">
              <w:t>gement tab page. To be able to view the ne</w:t>
            </w:r>
            <w:r w:rsidR="00E0289D" w:rsidRPr="001B104E">
              <w:t>wl</w:t>
            </w:r>
            <w:r w:rsidRPr="001B104E">
              <w:t>y added group, go to the User Access Management tab page</w:t>
            </w:r>
            <w:r w:rsidR="0080189B" w:rsidRPr="001B104E">
              <w:t>,</w:t>
            </w:r>
            <w:r w:rsidRPr="001B104E">
              <w:t xml:space="preserve"> and provide permission to your user-access(to yourself). Refer to the </w:t>
            </w:r>
            <w:hyperlink w:anchor="_User_Access" w:history="1">
              <w:r w:rsidRPr="001B104E">
                <w:rPr>
                  <w:rStyle w:val="Hyperlink"/>
                  <w:rFonts w:cstheme="minorBidi"/>
                </w:rPr>
                <w:t>User Access</w:t>
              </w:r>
            </w:hyperlink>
            <w:r w:rsidRPr="001B104E">
              <w:t xml:space="preserve"> topic for information on how to </w:t>
            </w:r>
            <w:hyperlink w:anchor="EditanExistingUserAccess" w:history="1">
              <w:r w:rsidRPr="001B104E">
                <w:rPr>
                  <w:rStyle w:val="Hyperlink"/>
                  <w:rFonts w:cstheme="minorBidi"/>
                </w:rPr>
                <w:t>edit the user-access</w:t>
              </w:r>
            </w:hyperlink>
            <w:r w:rsidRPr="001B104E">
              <w:t>.</w:t>
            </w:r>
          </w:p>
        </w:tc>
      </w:tr>
    </w:tbl>
    <w:p w14:paraId="44AA464B" w14:textId="51E64B2C" w:rsidR="001C686F" w:rsidRPr="001B104E" w:rsidRDefault="001C686F" w:rsidP="001C686F">
      <w:pPr>
        <w:pStyle w:val="CVspacebeforetable"/>
      </w:pPr>
    </w:p>
    <w:p w14:paraId="18C8050E" w14:textId="0527D0FF" w:rsidR="001C686F" w:rsidRPr="001B104E" w:rsidRDefault="001C686F" w:rsidP="001C686F">
      <w:pPr>
        <w:pStyle w:val="ListNumber"/>
      </w:pPr>
      <w:r w:rsidRPr="001B104E">
        <w:t xml:space="preserve">Similarly, on the </w:t>
      </w:r>
      <w:r w:rsidRPr="001B104E">
        <w:rPr>
          <w:b/>
        </w:rPr>
        <w:t xml:space="preserve">Add </w:t>
      </w:r>
      <w:r w:rsidR="00947B9C" w:rsidRPr="001B104E">
        <w:rPr>
          <w:b/>
        </w:rPr>
        <w:t>Group</w:t>
      </w:r>
      <w:r w:rsidRPr="001B104E">
        <w:t xml:space="preserve"> page and in the </w:t>
      </w:r>
      <w:r w:rsidRPr="001B104E">
        <w:rPr>
          <w:b/>
        </w:rPr>
        <w:t>Group-Type</w:t>
      </w:r>
      <w:r w:rsidRPr="001B104E">
        <w:t xml:space="preserve">, select the </w:t>
      </w:r>
      <w:r w:rsidRPr="001B104E">
        <w:rPr>
          <w:b/>
        </w:rPr>
        <w:t xml:space="preserve">Post-Acute Care Network </w:t>
      </w:r>
      <w:r w:rsidRPr="001B104E">
        <w:t>radio button</w:t>
      </w:r>
      <w:r w:rsidRPr="001B104E">
        <w:rPr>
          <w:b/>
        </w:rPr>
        <w:t xml:space="preserve"> </w:t>
      </w:r>
      <w:r w:rsidRPr="001B104E">
        <w:t xml:space="preserve">to create a </w:t>
      </w:r>
      <w:r w:rsidR="00947B9C" w:rsidRPr="001B104E">
        <w:t>group</w:t>
      </w:r>
      <w:r w:rsidRPr="001B104E">
        <w:t xml:space="preserve"> of PAC group-type. Enter the </w:t>
      </w:r>
      <w:r w:rsidR="00947B9C" w:rsidRPr="001B104E">
        <w:rPr>
          <w:b/>
        </w:rPr>
        <w:t>Group</w:t>
      </w:r>
      <w:r w:rsidR="00947B9C" w:rsidRPr="001B104E">
        <w:t xml:space="preserve"> </w:t>
      </w:r>
      <w:r w:rsidR="00947B9C" w:rsidRPr="001B104E">
        <w:rPr>
          <w:b/>
        </w:rPr>
        <w:t>Name</w:t>
      </w:r>
      <w:r w:rsidR="00947B9C" w:rsidRPr="001B104E">
        <w:t xml:space="preserve">, </w:t>
      </w:r>
      <w:r w:rsidR="00947B9C" w:rsidRPr="001B104E">
        <w:rPr>
          <w:b/>
        </w:rPr>
        <w:t>Short</w:t>
      </w:r>
      <w:r w:rsidR="00947B9C" w:rsidRPr="001B104E">
        <w:t xml:space="preserve"> </w:t>
      </w:r>
      <w:r w:rsidR="00947B9C" w:rsidRPr="001B104E">
        <w:rPr>
          <w:b/>
        </w:rPr>
        <w:t>Name</w:t>
      </w:r>
      <w:r w:rsidR="00947B9C" w:rsidRPr="001B104E">
        <w:t xml:space="preserve">, </w:t>
      </w:r>
      <w:r w:rsidR="00947B9C" w:rsidRPr="001B104E">
        <w:rPr>
          <w:b/>
        </w:rPr>
        <w:t>Beds Per Column</w:t>
      </w:r>
      <w:r w:rsidR="00947B9C" w:rsidRPr="001B104E">
        <w:t xml:space="preserve">, and </w:t>
      </w:r>
      <w:r w:rsidR="00947B9C" w:rsidRPr="001B104E">
        <w:rPr>
          <w:b/>
        </w:rPr>
        <w:t>Group</w:t>
      </w:r>
      <w:r w:rsidR="00947B9C" w:rsidRPr="001B104E">
        <w:t xml:space="preserve"> </w:t>
      </w:r>
      <w:r w:rsidR="00947B9C" w:rsidRPr="001B104E">
        <w:rPr>
          <w:b/>
        </w:rPr>
        <w:t>Rank</w:t>
      </w:r>
      <w:r w:rsidR="00947B9C" w:rsidRPr="001B104E">
        <w:t xml:space="preserve"> values and </w:t>
      </w:r>
      <w:r w:rsidRPr="001B104E">
        <w:t>save them.</w:t>
      </w:r>
    </w:p>
    <w:p w14:paraId="4C76B876" w14:textId="022A8635" w:rsidR="001C686F" w:rsidRPr="001B104E" w:rsidRDefault="001C686F" w:rsidP="001C686F">
      <w:pPr>
        <w:pStyle w:val="ListNumber"/>
      </w:pPr>
      <w:r w:rsidRPr="001B104E">
        <w:t xml:space="preserve">Likewise, select the </w:t>
      </w:r>
      <w:r w:rsidRPr="001B104E">
        <w:rPr>
          <w:b/>
        </w:rPr>
        <w:t>Cross Continuum</w:t>
      </w:r>
      <w:r w:rsidRPr="001B104E">
        <w:t xml:space="preserve"> radio button and enter the details and save them to create a </w:t>
      </w:r>
      <w:r w:rsidR="00947B9C" w:rsidRPr="001B104E">
        <w:t>group</w:t>
      </w:r>
      <w:r w:rsidRPr="001B104E">
        <w:t xml:space="preserve"> of CC group-type.</w:t>
      </w:r>
    </w:p>
    <w:p w14:paraId="7D847208" w14:textId="7D3805A3" w:rsidR="00015E2E" w:rsidRPr="001B104E" w:rsidRDefault="00015E2E" w:rsidP="00E408AA">
      <w:pPr>
        <w:pStyle w:val="Heading2"/>
      </w:pPr>
      <w:bookmarkStart w:id="149" w:name="_Toc29807483"/>
      <w:r w:rsidRPr="001B104E">
        <w:t>Add Locations</w:t>
      </w:r>
      <w:bookmarkEnd w:id="149"/>
    </w:p>
    <w:p w14:paraId="262A38C0" w14:textId="3D8F5D4E" w:rsidR="00475B7B" w:rsidRPr="001B104E" w:rsidRDefault="00475B7B" w:rsidP="00475B7B">
      <w:pPr>
        <w:pStyle w:val="CVChapterBodyCopy"/>
      </w:pPr>
      <w:r w:rsidRPr="001B104E">
        <w:t>Follow these steps to add a new location:</w:t>
      </w:r>
    </w:p>
    <w:p w14:paraId="4DE410DD" w14:textId="77777777" w:rsidR="00475B7B" w:rsidRPr="001B104E" w:rsidRDefault="00475B7B" w:rsidP="00475B7B">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167BA56" w14:textId="5B350A85" w:rsidR="00475B7B" w:rsidRPr="001B104E" w:rsidRDefault="00475B7B" w:rsidP="00475B7B">
      <w:pPr>
        <w:pStyle w:val="ListNumber"/>
        <w:numPr>
          <w:ilvl w:val="0"/>
          <w:numId w:val="74"/>
        </w:numPr>
      </w:pPr>
      <w:r w:rsidRPr="001B104E">
        <w:t xml:space="preserve">Select the </w:t>
      </w:r>
      <w:r w:rsidR="007577DD" w:rsidRPr="001B104E">
        <w:rPr>
          <w:b/>
        </w:rPr>
        <w:t>Locations</w:t>
      </w:r>
      <w:r w:rsidRPr="001B104E">
        <w:t xml:space="preserve"> tab to open the </w:t>
      </w:r>
      <w:r w:rsidR="007577DD" w:rsidRPr="001B104E">
        <w:rPr>
          <w:b/>
        </w:rPr>
        <w:t>Location</w:t>
      </w:r>
      <w:r w:rsidRPr="001B104E">
        <w:t xml:space="preserve"> </w:t>
      </w:r>
      <w:r w:rsidRPr="001B104E">
        <w:rPr>
          <w:b/>
        </w:rPr>
        <w:t>Management</w:t>
      </w:r>
      <w:r w:rsidRPr="001B104E">
        <w:t xml:space="preserve"> tab page.</w:t>
      </w:r>
    </w:p>
    <w:p w14:paraId="1CE18488" w14:textId="5F42A61E" w:rsidR="007577DD" w:rsidRPr="001B104E" w:rsidRDefault="006D34B8" w:rsidP="007577DD">
      <w:pPr>
        <w:pStyle w:val="CVFigure"/>
      </w:pPr>
      <w:r w:rsidRPr="001B104E">
        <w:lastRenderedPageBreak/>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89">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1B104E" w:rsidRDefault="006D589F" w:rsidP="007577DD">
      <w:pPr>
        <w:pStyle w:val="CVFigureCaption"/>
      </w:pPr>
      <w:r w:rsidRPr="001B104E">
        <w:t>Location Management tab page</w:t>
      </w:r>
    </w:p>
    <w:p w14:paraId="75F414EE" w14:textId="0C5E07C5" w:rsidR="006D34B8" w:rsidRPr="001B104E" w:rsidRDefault="006D34B8" w:rsidP="006D34B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Location</w:t>
      </w:r>
      <w:r w:rsidRPr="001B104E">
        <w:t xml:space="preserve"> page.</w:t>
      </w:r>
    </w:p>
    <w:p w14:paraId="3185303D" w14:textId="73AE70E0" w:rsidR="007577DD" w:rsidRPr="001B104E" w:rsidRDefault="00E602A3" w:rsidP="006D34B8">
      <w:pPr>
        <w:pStyle w:val="CVFigure"/>
      </w:pPr>
      <w:r w:rsidRPr="001B104E">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90">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1B104E" w:rsidRDefault="00E602A3" w:rsidP="006D34B8">
      <w:pPr>
        <w:pStyle w:val="CVFigureCaption"/>
      </w:pPr>
      <w:r w:rsidRPr="001B104E">
        <w:t>Add Location page</w:t>
      </w:r>
    </w:p>
    <w:p w14:paraId="5955AF13" w14:textId="056704A8" w:rsidR="00694691" w:rsidRPr="001B104E" w:rsidRDefault="00694691" w:rsidP="00694691">
      <w:pPr>
        <w:pStyle w:val="ListNumber"/>
      </w:pPr>
      <w:r w:rsidRPr="001B104E">
        <w:rPr>
          <w:b/>
        </w:rPr>
        <w:t>Acute Care</w:t>
      </w:r>
      <w:r w:rsidRPr="001B104E">
        <w:t xml:space="preserve"> is the default group-type.</w:t>
      </w:r>
    </w:p>
    <w:p w14:paraId="5C2A5B19" w14:textId="4C87ACBF" w:rsidR="00D01DDF" w:rsidRPr="001B104E" w:rsidRDefault="00D01DDF" w:rsidP="00694691">
      <w:pPr>
        <w:pStyle w:val="ListNumber"/>
      </w:pPr>
      <w:r w:rsidRPr="001B104E">
        <w:t>In the</w:t>
      </w:r>
      <w:r w:rsidRPr="001B104E">
        <w:rPr>
          <w:b/>
        </w:rPr>
        <w:t xml:space="preserve"> Origin </w:t>
      </w:r>
      <w:r w:rsidRPr="001B104E">
        <w:t xml:space="preserve">drop-down box, </w:t>
      </w:r>
      <w:r w:rsidR="001D10F8" w:rsidRPr="001B104E">
        <w:t>select the group name under which you want to add the location.</w:t>
      </w:r>
    </w:p>
    <w:p w14:paraId="070CCE88" w14:textId="04FF831D" w:rsidR="007577DD" w:rsidRPr="001B104E" w:rsidRDefault="0056154A" w:rsidP="00E83B8C">
      <w:pPr>
        <w:pStyle w:val="ListNumber"/>
      </w:pPr>
      <w:r w:rsidRPr="001B104E">
        <w:t>E</w:t>
      </w:r>
      <w:r w:rsidR="007A5B97" w:rsidRPr="001B104E">
        <w:t>nter the location name i</w:t>
      </w:r>
      <w:r w:rsidR="00E602A3" w:rsidRPr="001B104E">
        <w:t xml:space="preserve">n the </w:t>
      </w:r>
      <w:r w:rsidR="00E602A3" w:rsidRPr="001B104E">
        <w:rPr>
          <w:b/>
        </w:rPr>
        <w:t>Name</w:t>
      </w:r>
      <w:r w:rsidR="00E602A3" w:rsidRPr="001B104E">
        <w:t xml:space="preserve"> </w:t>
      </w:r>
      <w:r w:rsidR="00A20955" w:rsidRPr="001B104E">
        <w:t>box</w:t>
      </w:r>
      <w:r w:rsidR="00E602A3" w:rsidRPr="001B104E">
        <w:t>.</w:t>
      </w:r>
    </w:p>
    <w:p w14:paraId="46F53A90" w14:textId="10EE622C" w:rsidR="00E602A3" w:rsidRPr="001B104E" w:rsidRDefault="007A5B97" w:rsidP="00E83B8C">
      <w:pPr>
        <w:pStyle w:val="ListNumber"/>
      </w:pPr>
      <w:r w:rsidRPr="001B104E">
        <w:t>E</w:t>
      </w:r>
      <w:r w:rsidR="00E602A3" w:rsidRPr="001B104E">
        <w:t xml:space="preserve">nter a short name for the location </w:t>
      </w:r>
      <w:r w:rsidRPr="001B104E">
        <w:t xml:space="preserve">in the </w:t>
      </w:r>
      <w:r w:rsidRPr="001B104E">
        <w:rPr>
          <w:b/>
        </w:rPr>
        <w:t>Short</w:t>
      </w:r>
      <w:r w:rsidRPr="001B104E">
        <w:t xml:space="preserve"> </w:t>
      </w:r>
      <w:r w:rsidRPr="001B104E">
        <w:rPr>
          <w:b/>
        </w:rPr>
        <w:t>Name</w:t>
      </w:r>
      <w:r w:rsidRPr="001B104E">
        <w:t xml:space="preserve"> </w:t>
      </w:r>
      <w:r w:rsidR="00A20955" w:rsidRPr="001B104E">
        <w:t>box</w:t>
      </w:r>
      <w:r w:rsidRPr="001B104E">
        <w:t>.</w:t>
      </w:r>
    </w:p>
    <w:p w14:paraId="7660837E" w14:textId="1DB5D527" w:rsidR="007A5B97" w:rsidRPr="001B104E" w:rsidRDefault="007A5B97" w:rsidP="00E83B8C">
      <w:pPr>
        <w:pStyle w:val="ListNumber"/>
      </w:pPr>
      <w:r w:rsidRPr="001B104E">
        <w:t>The location</w:t>
      </w:r>
      <w:r w:rsidR="00F03672" w:rsidRPr="001B104E">
        <w:t xml:space="preserve"> short-</w:t>
      </w:r>
      <w:r w:rsidRPr="001B104E">
        <w:t xml:space="preserve">name displays in the bed view, prioritized view, information panel in the geomap view, in the </w:t>
      </w:r>
      <w:r w:rsidRPr="001B104E">
        <w:rPr>
          <w:b/>
        </w:rPr>
        <w:t>Summary</w:t>
      </w:r>
      <w:r w:rsidRPr="001B104E">
        <w:t xml:space="preserve"> window</w:t>
      </w:r>
      <w:r w:rsidR="00E0289D" w:rsidRPr="001B104E">
        <w:t>,</w:t>
      </w:r>
      <w:r w:rsidRPr="001B104E">
        <w:t xml:space="preserve"> and reports</w:t>
      </w:r>
      <w:r w:rsidR="00F03672" w:rsidRPr="001B104E">
        <w:t>,</w:t>
      </w:r>
      <w:r w:rsidRPr="001B104E">
        <w:t xml:space="preserve"> among others. You can also use the short name to search the location in the search boxes when performing a local search.</w:t>
      </w:r>
    </w:p>
    <w:p w14:paraId="6BA9A404" w14:textId="2B3B344E" w:rsidR="007A5B97" w:rsidRPr="001B104E" w:rsidRDefault="00A20955" w:rsidP="00E83B8C">
      <w:pPr>
        <w:pStyle w:val="ListNumber"/>
      </w:pPr>
      <w:r w:rsidRPr="001B104E">
        <w:t>Select the time zone of the location i</w:t>
      </w:r>
      <w:r w:rsidR="007A5B97" w:rsidRPr="001B104E">
        <w:t xml:space="preserve">n the </w:t>
      </w:r>
      <w:r w:rsidR="007A5B97" w:rsidRPr="001B104E">
        <w:rPr>
          <w:b/>
        </w:rPr>
        <w:t>Time</w:t>
      </w:r>
      <w:r w:rsidR="00975F3B" w:rsidRPr="001B104E">
        <w:rPr>
          <w:b/>
        </w:rPr>
        <w:t xml:space="preserve"> z</w:t>
      </w:r>
      <w:r w:rsidRPr="001B104E">
        <w:rPr>
          <w:b/>
        </w:rPr>
        <w:t>one</w:t>
      </w:r>
      <w:r w:rsidRPr="001B104E">
        <w:t xml:space="preserve"> drop-down box.</w:t>
      </w:r>
    </w:p>
    <w:p w14:paraId="47CDD6B2" w14:textId="61421A4F" w:rsidR="00694691" w:rsidRPr="001B104E" w:rsidRDefault="00694691" w:rsidP="00694691">
      <w:pPr>
        <w:pStyle w:val="ListNumber"/>
      </w:pPr>
      <w:r w:rsidRPr="001B104E">
        <w:lastRenderedPageBreak/>
        <w:t xml:space="preserve">View the number of beds allotted for each column for this location in the </w:t>
      </w:r>
      <w:r w:rsidRPr="001B104E">
        <w:rPr>
          <w:b/>
        </w:rPr>
        <w:t>Beds Per Column</w:t>
      </w:r>
      <w:r w:rsidRPr="001B104E">
        <w:t xml:space="preserve"> box. You can modify this value.</w:t>
      </w:r>
    </w:p>
    <w:p w14:paraId="19010BD3" w14:textId="3DD832D7" w:rsidR="00694691" w:rsidRPr="001B104E" w:rsidRDefault="00694691" w:rsidP="00694691">
      <w:pPr>
        <w:pStyle w:val="ListNumber"/>
      </w:pPr>
      <w:r w:rsidRPr="001B104E">
        <w:t xml:space="preserve">Enter or view the location rank in the </w:t>
      </w:r>
      <w:r w:rsidRPr="001B104E">
        <w:rPr>
          <w:b/>
        </w:rPr>
        <w:t>Location Rank</w:t>
      </w:r>
      <w:r w:rsidRPr="001B104E">
        <w:t xml:space="preserve"> box. The user can modify this value.</w:t>
      </w:r>
    </w:p>
    <w:p w14:paraId="5BFBC89F" w14:textId="6F01A138" w:rsidR="00694691" w:rsidRPr="001B104E" w:rsidRDefault="00694691" w:rsidP="00694691">
      <w:pPr>
        <w:pStyle w:val="CVChapterBodyCopy"/>
      </w:pPr>
      <w:r w:rsidRPr="001B104E">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38C0AD8C" w:rsidR="00694691" w:rsidRPr="001B104E" w:rsidRDefault="0026439B" w:rsidP="00694691">
      <w:pPr>
        <w:pStyle w:val="ListNumber"/>
      </w:pPr>
      <w:r w:rsidRPr="001B104E">
        <w:t xml:space="preserve">Select the </w:t>
      </w:r>
      <w:r w:rsidRPr="001B104E">
        <w:rPr>
          <w:b/>
        </w:rPr>
        <w:t>Automation Room ID</w:t>
      </w:r>
      <w:r w:rsidRPr="001B104E">
        <w:t xml:space="preserve"> check box</w:t>
      </w:r>
      <w:r w:rsidR="00CF492A" w:rsidRPr="001B104E">
        <w:t xml:space="preserve"> and the </w:t>
      </w:r>
      <w:r w:rsidR="00CF492A" w:rsidRPr="001B104E">
        <w:rPr>
          <w:b/>
        </w:rPr>
        <w:t>Automation</w:t>
      </w:r>
      <w:r w:rsidR="00CF492A" w:rsidRPr="001B104E">
        <w:t xml:space="preserve"> </w:t>
      </w:r>
      <w:r w:rsidR="00CF492A" w:rsidRPr="001B104E">
        <w:rPr>
          <w:b/>
        </w:rPr>
        <w:t>Bed</w:t>
      </w:r>
      <w:r w:rsidR="00CF492A" w:rsidRPr="001B104E">
        <w:t xml:space="preserve"> </w:t>
      </w:r>
      <w:r w:rsidR="00CF492A" w:rsidRPr="001B104E">
        <w:rPr>
          <w:b/>
        </w:rPr>
        <w:t>ID</w:t>
      </w:r>
      <w:r w:rsidR="00CF492A" w:rsidRPr="001B104E">
        <w:t xml:space="preserve"> check box to indicate that the Coreo View application is expecting the room id and the bed id from the HL7 fil</w:t>
      </w:r>
      <w:r w:rsidR="00BF74EE" w:rsidRPr="001B104E">
        <w:t>e during the automated ADT trigger events</w:t>
      </w:r>
      <w:r w:rsidR="00CF492A" w:rsidRPr="001B104E">
        <w:t>.</w:t>
      </w:r>
      <w:r w:rsidR="00BF74EE" w:rsidRPr="001B104E">
        <w:t xml:space="preserve"> If the room id and the bed id are missing from the HL7 file, and the </w:t>
      </w:r>
      <w:r w:rsidR="00BF74EE" w:rsidRPr="001B104E">
        <w:rPr>
          <w:b/>
        </w:rPr>
        <w:t>Automation Room ID</w:t>
      </w:r>
      <w:r w:rsidR="00BF74EE" w:rsidRPr="001B104E">
        <w:t xml:space="preserve"> and the </w:t>
      </w:r>
      <w:r w:rsidR="00BF74EE" w:rsidRPr="001B104E">
        <w:rPr>
          <w:b/>
        </w:rPr>
        <w:t>Automation Bed ID</w:t>
      </w:r>
      <w:r w:rsidR="00BF74EE" w:rsidRPr="001B104E">
        <w:t xml:space="preserve"> check boxes are selected, then the status of the automated event changes to ‘</w:t>
      </w:r>
      <w:r w:rsidR="00BF74EE" w:rsidRPr="001B104E">
        <w:rPr>
          <w:b/>
        </w:rPr>
        <w:t>Warning</w:t>
      </w:r>
      <w:r w:rsidR="00BF74EE" w:rsidRPr="001B104E">
        <w:t xml:space="preserve">’ </w:t>
      </w:r>
      <w:r w:rsidR="00570ABC" w:rsidRPr="001B104E">
        <w:t xml:space="preserve">in the automation logs, </w:t>
      </w:r>
      <w:r w:rsidR="00BF74EE" w:rsidRPr="001B104E">
        <w:t>and Coreo View admits the patient</w:t>
      </w:r>
      <w:r w:rsidR="00287F7B" w:rsidRPr="001B104E">
        <w:t xml:space="preserve"> specified in the HL7 file </w:t>
      </w:r>
      <w:r w:rsidR="00BF74EE" w:rsidRPr="001B104E">
        <w:t>to the ADT bed</w:t>
      </w:r>
      <w:r w:rsidR="00287F7B" w:rsidRPr="001B104E">
        <w:t xml:space="preserve"> in bed view</w:t>
      </w:r>
      <w:r w:rsidR="00BF74EE" w:rsidRPr="001B104E">
        <w:t xml:space="preserve">. </w:t>
      </w:r>
    </w:p>
    <w:p w14:paraId="19525CC2" w14:textId="28B3745D" w:rsidR="00E83B8C" w:rsidRPr="001B104E" w:rsidRDefault="0026439B" w:rsidP="00E83B8C">
      <w:pPr>
        <w:pStyle w:val="ListNumber"/>
      </w:pPr>
      <w:r w:rsidRPr="001B104E">
        <w:t xml:space="preserve">Select the </w:t>
      </w:r>
      <w:r w:rsidRPr="001B104E">
        <w:rPr>
          <w:b/>
        </w:rPr>
        <w:t>Emergency</w:t>
      </w:r>
      <w:r w:rsidRPr="001B104E">
        <w:t xml:space="preserve"> </w:t>
      </w:r>
      <w:r w:rsidRPr="001B104E">
        <w:rPr>
          <w:b/>
        </w:rPr>
        <w:t>Location</w:t>
      </w:r>
      <w:r w:rsidRPr="001B104E">
        <w:t xml:space="preserve"> check box to identify the location as an emergency location for the automation even</w:t>
      </w:r>
      <w:r w:rsidR="00B64572" w:rsidRPr="001B104E">
        <w:t>t</w:t>
      </w:r>
      <w:r w:rsidRPr="001B104E">
        <w:t xml:space="preserve"> that run as </w:t>
      </w:r>
      <w:r w:rsidR="00B64572" w:rsidRPr="001B104E">
        <w:t xml:space="preserve">a </w:t>
      </w:r>
      <w:r w:rsidRPr="001B104E">
        <w:t>background jo</w:t>
      </w:r>
      <w:r w:rsidR="00B64572" w:rsidRPr="001B104E">
        <w:t>b</w:t>
      </w:r>
      <w:r w:rsidRPr="001B104E">
        <w:t xml:space="preserve"> in Coreo View.</w:t>
      </w:r>
    </w:p>
    <w:p w14:paraId="1116D584" w14:textId="69D4F4DA" w:rsidR="0026439B" w:rsidRPr="001B104E" w:rsidRDefault="0026439B" w:rsidP="00E83B8C">
      <w:pPr>
        <w:pStyle w:val="ListNumber"/>
      </w:pPr>
      <w:r w:rsidRPr="001B104E">
        <w:t xml:space="preserve">In the </w:t>
      </w:r>
      <w:r w:rsidRPr="001B104E">
        <w:rPr>
          <w:b/>
        </w:rPr>
        <w:t>Automation Location Identifier</w:t>
      </w:r>
      <w:r w:rsidRPr="001B104E">
        <w:t xml:space="preserve"> box, select the plus icon </w:t>
      </w:r>
      <w:r w:rsidRPr="001B104E">
        <w:rPr>
          <w:rFonts w:cs="Calibri"/>
        </w:rPr>
        <w:t xml:space="preserve">to </w:t>
      </w:r>
      <w:r w:rsidR="00674C9A" w:rsidRPr="001B104E">
        <w:rPr>
          <w:rFonts w:cs="Calibri"/>
        </w:rPr>
        <w:t>add the following</w:t>
      </w:r>
      <w:r w:rsidR="00B449C0" w:rsidRPr="001B104E">
        <w:rPr>
          <w:rFonts w:cs="Calibri"/>
        </w:rPr>
        <w:t xml:space="preserve"> details which helps Coreo View to identify this location as the</w:t>
      </w:r>
      <w:r w:rsidR="003D1133" w:rsidRPr="001B104E">
        <w:rPr>
          <w:rFonts w:cs="Calibri"/>
        </w:rPr>
        <w:t xml:space="preserve"> </w:t>
      </w:r>
      <w:r w:rsidR="003D1133" w:rsidRPr="001B104E">
        <w:t>one to which the patient must be either admitted, discharged, or transferred when the automated ADT trigger event happens</w:t>
      </w:r>
      <w:r w:rsidR="00674C9A" w:rsidRPr="001B104E">
        <w:rPr>
          <w:rFonts w:cs="Calibri"/>
        </w:rPr>
        <w:t>:</w:t>
      </w:r>
    </w:p>
    <w:p w14:paraId="209E35BE" w14:textId="02D18CE6" w:rsidR="00674C9A" w:rsidRPr="001B104E" w:rsidRDefault="00674C9A" w:rsidP="00674C9A">
      <w:pPr>
        <w:pStyle w:val="ListBullet2"/>
        <w:rPr>
          <w:b/>
        </w:rPr>
      </w:pPr>
      <w:r w:rsidRPr="001B104E">
        <w:rPr>
          <w:b/>
        </w:rPr>
        <w:t>Point of Care</w:t>
      </w:r>
    </w:p>
    <w:p w14:paraId="3C170528" w14:textId="53EC1847" w:rsidR="00674C9A" w:rsidRPr="001B104E" w:rsidRDefault="00674C9A" w:rsidP="00674C9A">
      <w:pPr>
        <w:pStyle w:val="ListBullet2"/>
        <w:rPr>
          <w:b/>
        </w:rPr>
      </w:pPr>
      <w:r w:rsidRPr="001B104E">
        <w:rPr>
          <w:b/>
        </w:rPr>
        <w:t>Location</w:t>
      </w:r>
    </w:p>
    <w:p w14:paraId="236C4093" w14:textId="513D0C96" w:rsidR="00674C9A" w:rsidRPr="001B104E" w:rsidRDefault="00674C9A" w:rsidP="00674C9A">
      <w:pPr>
        <w:pStyle w:val="ListBullet2"/>
        <w:rPr>
          <w:b/>
        </w:rPr>
      </w:pPr>
      <w:r w:rsidRPr="001B104E">
        <w:rPr>
          <w:b/>
        </w:rPr>
        <w:t>Building</w:t>
      </w:r>
    </w:p>
    <w:p w14:paraId="2E18C251" w14:textId="2D160B22" w:rsidR="00674C9A" w:rsidRPr="001B104E" w:rsidRDefault="00674C9A" w:rsidP="00674C9A">
      <w:pPr>
        <w:pStyle w:val="ListBullet2"/>
        <w:rPr>
          <w:b/>
        </w:rPr>
      </w:pPr>
      <w:r w:rsidRPr="001B104E">
        <w:rPr>
          <w:b/>
        </w:rPr>
        <w:t>Floor</w:t>
      </w:r>
    </w:p>
    <w:p w14:paraId="41B5F550" w14:textId="1F09DE1F" w:rsidR="00B449C0" w:rsidRPr="001B104E" w:rsidRDefault="00B449C0" w:rsidP="00B449C0">
      <w:pPr>
        <w:pStyle w:val="CVChapterBodyCopy"/>
      </w:pPr>
      <w:r w:rsidRPr="001B104E">
        <w:t>If all the four values match</w:t>
      </w:r>
      <w:r w:rsidR="0029024F" w:rsidRPr="001B104E">
        <w:t xml:space="preserve"> with those</w:t>
      </w:r>
      <w:r w:rsidRPr="001B104E">
        <w:t xml:space="preserve"> in the HL7 files, the patient will be assigned to</w:t>
      </w:r>
      <w:r w:rsidR="003D1133" w:rsidRPr="001B104E">
        <w:t xml:space="preserve"> the</w:t>
      </w:r>
      <w:r w:rsidRPr="001B104E">
        <w:t xml:space="preserve"> location when the automated ADT trigger event happens.</w:t>
      </w:r>
    </w:p>
    <w:p w14:paraId="44002953" w14:textId="60C7DE54" w:rsidR="007A6C96" w:rsidRPr="001B104E" w:rsidRDefault="007A6C96" w:rsidP="007A6C96">
      <w:pPr>
        <w:pStyle w:val="ListNumber"/>
      </w:pPr>
      <w:r w:rsidRPr="001B104E">
        <w:t xml:space="preserve">Select the </w:t>
      </w:r>
      <w:r w:rsidRPr="001B104E">
        <w:rPr>
          <w:b/>
        </w:rPr>
        <w:t>Save</w:t>
      </w:r>
      <w:r w:rsidRPr="001B104E">
        <w:t xml:space="preserve"> button to save the changes and add the new location.</w:t>
      </w:r>
      <w:r w:rsidR="00641B8E" w:rsidRPr="001B104E">
        <w:t xml:space="preserve"> You can view the newly created location on the </w:t>
      </w:r>
      <w:r w:rsidR="00641B8E" w:rsidRPr="001B104E">
        <w:rPr>
          <w:b/>
        </w:rPr>
        <w:t>Location Management</w:t>
      </w:r>
      <w:r w:rsidR="00641B8E" w:rsidRPr="001B104E">
        <w:t xml:space="preserve"> page.</w:t>
      </w:r>
    </w:p>
    <w:p w14:paraId="0FEC96AE" w14:textId="0DE7C9EC" w:rsidR="00673CAA" w:rsidRPr="001B104E" w:rsidRDefault="00D514CC" w:rsidP="00461C29">
      <w:pPr>
        <w:pStyle w:val="ListNumber"/>
      </w:pPr>
      <w:r w:rsidRPr="001B104E">
        <w:t xml:space="preserve">Similarly, </w:t>
      </w:r>
      <w:r w:rsidR="005F22DC" w:rsidRPr="001B104E">
        <w:t>o</w:t>
      </w:r>
      <w:r w:rsidRPr="001B104E">
        <w:t xml:space="preserve">n the </w:t>
      </w:r>
      <w:r w:rsidRPr="001B104E">
        <w:rPr>
          <w:b/>
        </w:rPr>
        <w:t>Add Location</w:t>
      </w:r>
      <w:r w:rsidR="007220F8" w:rsidRPr="001B104E">
        <w:t xml:space="preserve"> page</w:t>
      </w:r>
      <w:r w:rsidR="00673CAA" w:rsidRPr="001B104E">
        <w:t xml:space="preserve"> and</w:t>
      </w:r>
      <w:r w:rsidRPr="001B104E">
        <w:t xml:space="preserve"> </w:t>
      </w:r>
      <w:r w:rsidR="007220F8" w:rsidRPr="001B104E">
        <w:t>in</w:t>
      </w:r>
      <w:r w:rsidR="005F22DC" w:rsidRPr="001B104E">
        <w:t xml:space="preserve"> the </w:t>
      </w:r>
      <w:r w:rsidR="005F22DC" w:rsidRPr="001B104E">
        <w:rPr>
          <w:b/>
        </w:rPr>
        <w:t>Group-Type</w:t>
      </w:r>
      <w:r w:rsidR="005F22DC" w:rsidRPr="001B104E">
        <w:t xml:space="preserve">, </w:t>
      </w:r>
      <w:r w:rsidRPr="001B104E">
        <w:t xml:space="preserve">select the </w:t>
      </w:r>
      <w:r w:rsidRPr="001B104E">
        <w:rPr>
          <w:b/>
        </w:rPr>
        <w:t>Post-Acute Care Network</w:t>
      </w:r>
      <w:r w:rsidR="005F22DC" w:rsidRPr="001B104E">
        <w:rPr>
          <w:b/>
        </w:rPr>
        <w:t xml:space="preserve"> </w:t>
      </w:r>
      <w:r w:rsidR="005F22DC" w:rsidRPr="001B104E">
        <w:t>radio button</w:t>
      </w:r>
      <w:r w:rsidR="005F22DC" w:rsidRPr="001B104E">
        <w:rPr>
          <w:b/>
        </w:rPr>
        <w:t xml:space="preserve"> </w:t>
      </w:r>
      <w:r w:rsidR="005F22DC" w:rsidRPr="001B104E">
        <w:t>to create a location of PAC group-type</w:t>
      </w:r>
      <w:r w:rsidR="00673CAA" w:rsidRPr="001B104E">
        <w:t xml:space="preserve">. Enter the details as explained for the </w:t>
      </w:r>
      <w:r w:rsidR="00673CAA" w:rsidRPr="001B104E">
        <w:rPr>
          <w:b/>
        </w:rPr>
        <w:t>Acute Care</w:t>
      </w:r>
      <w:r w:rsidR="00673CAA" w:rsidRPr="001B104E">
        <w:t xml:space="preserve"> location and save them.</w:t>
      </w:r>
    </w:p>
    <w:p w14:paraId="15018D7E" w14:textId="41C459AE" w:rsidR="00D514CC" w:rsidRPr="001B104E" w:rsidRDefault="00673CAA" w:rsidP="00461C29">
      <w:pPr>
        <w:pStyle w:val="ListNumber"/>
      </w:pPr>
      <w:r w:rsidRPr="001B104E">
        <w:t xml:space="preserve">Likewise, select the </w:t>
      </w:r>
      <w:r w:rsidRPr="001B104E">
        <w:rPr>
          <w:b/>
        </w:rPr>
        <w:t>Cross Continuum</w:t>
      </w:r>
      <w:r w:rsidRPr="001B104E">
        <w:t xml:space="preserve"> radio button </w:t>
      </w:r>
      <w:r w:rsidR="007220F8" w:rsidRPr="001B104E">
        <w:t xml:space="preserve">and </w:t>
      </w:r>
      <w:r w:rsidRPr="001B104E">
        <w:t xml:space="preserve">enter the details and save them </w:t>
      </w:r>
      <w:r w:rsidR="007220F8" w:rsidRPr="001B104E">
        <w:t xml:space="preserve">to create a location of CC </w:t>
      </w:r>
      <w:r w:rsidRPr="001B104E">
        <w:t>group-type</w:t>
      </w:r>
      <w:r w:rsidR="007220F8" w:rsidRPr="001B104E">
        <w:t>.</w:t>
      </w:r>
    </w:p>
    <w:p w14:paraId="076335E9" w14:textId="54E3EE64" w:rsidR="002061AF" w:rsidRPr="001B104E" w:rsidRDefault="002061AF" w:rsidP="00E408AA">
      <w:pPr>
        <w:pStyle w:val="Heading2"/>
      </w:pPr>
      <w:bookmarkStart w:id="150" w:name="_Toc29807484"/>
      <w:r w:rsidRPr="001B104E">
        <w:lastRenderedPageBreak/>
        <w:t>User Roles</w:t>
      </w:r>
      <w:bookmarkEnd w:id="150"/>
    </w:p>
    <w:p w14:paraId="618BAC96" w14:textId="0B952C59" w:rsidR="002061AF" w:rsidRPr="001B104E" w:rsidRDefault="002061AF" w:rsidP="002061AF">
      <w:pPr>
        <w:pStyle w:val="CVChapterBodyCopy"/>
      </w:pPr>
      <w:r w:rsidRPr="001B104E">
        <w:t>The roles include the following:</w:t>
      </w:r>
    </w:p>
    <w:p w14:paraId="7912ED18" w14:textId="57C03F42" w:rsidR="002061AF" w:rsidRPr="001B104E" w:rsidRDefault="00F03672" w:rsidP="002061AF">
      <w:pPr>
        <w:pStyle w:val="ListBullet"/>
      </w:pPr>
      <w:r w:rsidRPr="001B104E">
        <w:t>NAV</w:t>
      </w:r>
      <w:r w:rsidR="002061AF" w:rsidRPr="001B104E">
        <w:t>VIS Admin Super User</w:t>
      </w:r>
    </w:p>
    <w:p w14:paraId="20A06EAC" w14:textId="3229A167" w:rsidR="002061AF" w:rsidRPr="001B104E" w:rsidRDefault="002061AF" w:rsidP="002061AF">
      <w:pPr>
        <w:pStyle w:val="ListBullet"/>
      </w:pPr>
      <w:r w:rsidRPr="001B104E">
        <w:t>Administrator</w:t>
      </w:r>
    </w:p>
    <w:p w14:paraId="47490EDA" w14:textId="46FF15C5" w:rsidR="002061AF" w:rsidRPr="001B104E" w:rsidRDefault="002061AF" w:rsidP="002061AF">
      <w:pPr>
        <w:pStyle w:val="ListBullet"/>
      </w:pPr>
      <w:r w:rsidRPr="001B104E">
        <w:t>Hospital Role Types</w:t>
      </w:r>
      <w:r w:rsidRPr="001B104E">
        <w:rPr>
          <w:rFonts w:cs="Calibri"/>
        </w:rPr>
        <w:t>–</w:t>
      </w:r>
      <w:r w:rsidRPr="001B104E">
        <w:t>Care</w:t>
      </w:r>
      <w:r w:rsidR="007A7E67" w:rsidRPr="001B104E">
        <w:t xml:space="preserve"> </w:t>
      </w:r>
      <w:r w:rsidRPr="001B104E">
        <w:t>Givers and Non-Clinical Roles</w:t>
      </w:r>
    </w:p>
    <w:p w14:paraId="17D82625" w14:textId="71C6E15C" w:rsidR="002061AF" w:rsidRPr="001B104E" w:rsidRDefault="002061AF" w:rsidP="002061AF">
      <w:pPr>
        <w:pStyle w:val="ListBullet"/>
      </w:pPr>
      <w:r w:rsidRPr="001B104E">
        <w:t>PAC Role Types – PAC Site Admin, Care Givers, and Non-Clinical/EVF Roles</w:t>
      </w:r>
    </w:p>
    <w:p w14:paraId="34209C32" w14:textId="69363B59" w:rsidR="002061AF" w:rsidRPr="001B104E" w:rsidRDefault="002061AF" w:rsidP="002061AF">
      <w:pPr>
        <w:pStyle w:val="ListBullet"/>
      </w:pPr>
      <w:r w:rsidRPr="001B104E">
        <w:t>Cross Continuum – CC Site Admin, Care Givers, and Non-Clinical/EVF Roles (Non-Clinical/EVF could include room cleaning activities)</w:t>
      </w:r>
    </w:p>
    <w:p w14:paraId="3E3DF6F3" w14:textId="76E47ACA" w:rsidR="002061AF" w:rsidRPr="001B104E" w:rsidRDefault="002061AF" w:rsidP="002061AF">
      <w:pPr>
        <w:pStyle w:val="CVChapterBodyCopy"/>
      </w:pPr>
      <w:r w:rsidRPr="001B104E">
        <w:t>Follow these steps to create user roles:</w:t>
      </w:r>
    </w:p>
    <w:p w14:paraId="56D5F923" w14:textId="4A6F34DF" w:rsidR="002061AF" w:rsidRPr="001B104E" w:rsidRDefault="002061AF" w:rsidP="00A55C80">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7544944" w14:textId="1B2B22D9" w:rsidR="002061AF" w:rsidRPr="001B104E" w:rsidRDefault="002061AF" w:rsidP="00A55C80">
      <w:pPr>
        <w:pStyle w:val="ListNumber"/>
        <w:numPr>
          <w:ilvl w:val="0"/>
          <w:numId w:val="74"/>
        </w:numPr>
      </w:pPr>
      <w:r w:rsidRPr="001B104E">
        <w:t xml:space="preserve">Select the </w:t>
      </w:r>
      <w:r w:rsidRPr="001B104E">
        <w:rPr>
          <w:b/>
        </w:rPr>
        <w:t>User</w:t>
      </w:r>
      <w:r w:rsidRPr="001B104E">
        <w:t xml:space="preserve"> </w:t>
      </w:r>
      <w:r w:rsidRPr="001B104E">
        <w:rPr>
          <w:b/>
        </w:rPr>
        <w:t>Roles</w:t>
      </w:r>
      <w:r w:rsidRPr="001B104E">
        <w:t xml:space="preserve"> tab to ope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tab page.</w:t>
      </w:r>
    </w:p>
    <w:p w14:paraId="25592CF2" w14:textId="3904F6BA" w:rsidR="002061AF" w:rsidRPr="001B104E" w:rsidRDefault="002061AF" w:rsidP="002061AF">
      <w:pPr>
        <w:pStyle w:val="CVFigure"/>
      </w:pPr>
      <w:r w:rsidRPr="001B104E">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91">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355A983D" w:rsidR="002061AF" w:rsidRPr="001B104E" w:rsidRDefault="002061AF" w:rsidP="002061AF">
      <w:pPr>
        <w:pStyle w:val="CVFigureCaption"/>
      </w:pPr>
    </w:p>
    <w:p w14:paraId="1B5B5F25" w14:textId="32CDD772" w:rsidR="002061AF" w:rsidRPr="001B104E" w:rsidRDefault="002061AF" w:rsidP="002061AF">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le</w:t>
      </w:r>
      <w:r w:rsidRPr="001B104E">
        <w:t xml:space="preserve"> page.</w:t>
      </w:r>
    </w:p>
    <w:p w14:paraId="6F2FF8FF" w14:textId="52C00F21" w:rsidR="002061AF" w:rsidRPr="001B104E" w:rsidRDefault="002061AF" w:rsidP="002061AF">
      <w:pPr>
        <w:pStyle w:val="CVFigure"/>
      </w:pPr>
      <w:r w:rsidRPr="001B104E">
        <w:lastRenderedPageBreak/>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92">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1B104E" w:rsidRDefault="003A4691" w:rsidP="002061AF">
      <w:pPr>
        <w:pStyle w:val="CVFigureCaption"/>
      </w:pPr>
      <w:r w:rsidRPr="001B104E">
        <w:t>Add User Role tab page</w:t>
      </w:r>
    </w:p>
    <w:p w14:paraId="5BF358D2" w14:textId="7FC3F372" w:rsidR="002061AF" w:rsidRPr="001B104E" w:rsidRDefault="002061AF" w:rsidP="002061AF">
      <w:pPr>
        <w:pStyle w:val="ListNumber"/>
      </w:pPr>
      <w:r w:rsidRPr="001B104E">
        <w:t xml:space="preserve">Enter the user-role name in the </w:t>
      </w:r>
      <w:r w:rsidRPr="001B104E">
        <w:rPr>
          <w:b/>
        </w:rPr>
        <w:t>Name</w:t>
      </w:r>
      <w:r w:rsidRPr="001B104E">
        <w:t xml:space="preserve"> field.</w:t>
      </w:r>
    </w:p>
    <w:p w14:paraId="21A34CC1" w14:textId="037ECB21" w:rsidR="002061AF" w:rsidRPr="001B104E" w:rsidRDefault="002061AF" w:rsidP="002061AF">
      <w:pPr>
        <w:pStyle w:val="ListNumber"/>
      </w:pPr>
      <w:r w:rsidRPr="001B104E">
        <w:t xml:space="preserve">Enter a description for the user-role in the </w:t>
      </w:r>
      <w:r w:rsidRPr="001B104E">
        <w:rPr>
          <w:b/>
        </w:rPr>
        <w:t>Description</w:t>
      </w:r>
      <w:r w:rsidRPr="001B104E">
        <w:t xml:space="preserve"> field.</w:t>
      </w:r>
    </w:p>
    <w:p w14:paraId="1B87AB5E" w14:textId="43FBD8A6" w:rsidR="00854D3D" w:rsidRPr="001B104E" w:rsidRDefault="002061AF" w:rsidP="00854D3D">
      <w:pPr>
        <w:pStyle w:val="ListNumber"/>
      </w:pPr>
      <w:r w:rsidRPr="001B104E">
        <w:t xml:space="preserve">Enter the </w:t>
      </w:r>
      <w:r w:rsidR="00854D3D" w:rsidRPr="001B104E">
        <w:t>access right</w:t>
      </w:r>
      <w:r w:rsidR="005F5DD8" w:rsidRPr="001B104E">
        <w:t xml:space="preserve"> for the Coreo View feature</w:t>
      </w:r>
      <w:r w:rsidR="00854D3D" w:rsidRPr="001B104E">
        <w:t xml:space="preserve"> from the list under </w:t>
      </w:r>
      <w:r w:rsidR="00854D3D" w:rsidRPr="001B104E">
        <w:rPr>
          <w:b/>
        </w:rPr>
        <w:t>User Actions</w:t>
      </w:r>
      <w:r w:rsidR="00854D3D" w:rsidRPr="001B104E">
        <w:t xml:space="preserve"> or </w:t>
      </w:r>
      <w:r w:rsidR="00854D3D" w:rsidRPr="001B104E">
        <w:rPr>
          <w:b/>
        </w:rPr>
        <w:t>General</w:t>
      </w:r>
      <w:r w:rsidR="00854D3D" w:rsidRPr="001B104E">
        <w:t xml:space="preserve"> </w:t>
      </w:r>
      <w:r w:rsidR="00854D3D" w:rsidRPr="001B104E">
        <w:rPr>
          <w:b/>
        </w:rPr>
        <w:t>User</w:t>
      </w:r>
      <w:r w:rsidR="00854D3D" w:rsidRPr="001B104E">
        <w:t xml:space="preserve"> </w:t>
      </w:r>
      <w:r w:rsidR="00854D3D" w:rsidRPr="001B104E">
        <w:rPr>
          <w:b/>
        </w:rPr>
        <w:t>Settings</w:t>
      </w:r>
      <w:r w:rsidR="00854D3D" w:rsidRPr="001B104E">
        <w:t xml:space="preserve"> from the </w:t>
      </w:r>
      <w:r w:rsidR="00854D3D" w:rsidRPr="001B104E">
        <w:rPr>
          <w:b/>
        </w:rPr>
        <w:t>Available Permissions</w:t>
      </w:r>
      <w:r w:rsidR="00854D3D" w:rsidRPr="001B104E">
        <w:t xml:space="preserve"> box in the </w:t>
      </w:r>
      <w:r w:rsidR="00854D3D" w:rsidRPr="001B104E">
        <w:rPr>
          <w:b/>
        </w:rPr>
        <w:t>Access</w:t>
      </w:r>
      <w:r w:rsidR="00854D3D" w:rsidRPr="001B104E">
        <w:t xml:space="preserve"> search box.</w:t>
      </w:r>
    </w:p>
    <w:p w14:paraId="5E3CB575" w14:textId="1D15B415" w:rsidR="005F5DD8" w:rsidRPr="001B104E" w:rsidRDefault="005F5DD8" w:rsidP="005F5DD8">
      <w:pPr>
        <w:pStyle w:val="ListNumber"/>
      </w:pPr>
      <w:r w:rsidRPr="001B104E">
        <w:t xml:space="preserve">Select the search icon to search the access rights for the Coreo View features.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features to give access rights to the user role.</w:t>
      </w:r>
    </w:p>
    <w:p w14:paraId="3ACBCAF3" w14:textId="70CC9A72" w:rsidR="002061AF" w:rsidRPr="001B104E" w:rsidRDefault="005F5DD8" w:rsidP="005F5DD8">
      <w:pPr>
        <w:pStyle w:val="ListNumber"/>
      </w:pPr>
      <w:r w:rsidRPr="001B104E">
        <w:t xml:space="preserve">Select the features in the Available Permissions box to give permissions to the user role, or you can click the </w:t>
      </w:r>
      <w:r w:rsidRPr="001B104E">
        <w:rPr>
          <w:b/>
        </w:rPr>
        <w:t>Select</w:t>
      </w:r>
      <w:r w:rsidRPr="001B104E">
        <w:t xml:space="preserve"> </w:t>
      </w:r>
      <w:r w:rsidRPr="001B104E">
        <w:rPr>
          <w:b/>
        </w:rPr>
        <w:t>All</w:t>
      </w:r>
      <w:r w:rsidRPr="001B104E">
        <w:t xml:space="preserve"> button to select all the features to provide the access rights.</w:t>
      </w:r>
    </w:p>
    <w:p w14:paraId="1EB0D0BF" w14:textId="3EEE10A5" w:rsidR="005F5DD8" w:rsidRPr="001B104E" w:rsidRDefault="005F5DD8" w:rsidP="005F5DD8">
      <w:pPr>
        <w:pStyle w:val="ListNumber"/>
      </w:pPr>
      <w:r w:rsidRPr="001B104E">
        <w:t xml:space="preserve">Select the blue color right arrow button to move the Coreo View features to the </w:t>
      </w:r>
      <w:r w:rsidRPr="001B104E">
        <w:rPr>
          <w:b/>
        </w:rPr>
        <w:t>Selected</w:t>
      </w:r>
      <w:r w:rsidRPr="001B104E">
        <w:t xml:space="preserve"> </w:t>
      </w:r>
      <w:r w:rsidRPr="001B104E">
        <w:rPr>
          <w:b/>
        </w:rPr>
        <w:t xml:space="preserve">Permissions </w:t>
      </w:r>
      <w:r w:rsidRPr="001B104E">
        <w:t>box for which the user-role will have the access rights and permissions.</w:t>
      </w:r>
    </w:p>
    <w:p w14:paraId="2E476CAD" w14:textId="35413F5D" w:rsidR="002061AF" w:rsidRPr="001B104E" w:rsidRDefault="005F5DD8" w:rsidP="005F5DD8">
      <w:pPr>
        <w:pStyle w:val="CVChapterBodyCopy"/>
      </w:pPr>
      <w:r w:rsidRPr="001B104E">
        <w:t xml:space="preserve">You can select the left arrow to </w:t>
      </w:r>
      <w:r w:rsidR="003F54DD" w:rsidRPr="001B104E">
        <w:t>exclude</w:t>
      </w:r>
      <w:r w:rsidRPr="001B104E">
        <w:t xml:space="preserve"> the access-right permissions from the </w:t>
      </w:r>
      <w:r w:rsidR="003F54DD" w:rsidRPr="001B104E">
        <w:rPr>
          <w:b/>
        </w:rPr>
        <w:t>Selected</w:t>
      </w:r>
      <w:r w:rsidRPr="001B104E">
        <w:t xml:space="preserve"> </w:t>
      </w:r>
      <w:r w:rsidRPr="001B104E">
        <w:rPr>
          <w:b/>
        </w:rPr>
        <w:t>Permissions</w:t>
      </w:r>
      <w:r w:rsidRPr="001B104E">
        <w:t xml:space="preserve"> box and deny the permissions to that user role for the Coreo View features.</w:t>
      </w:r>
    </w:p>
    <w:p w14:paraId="65D9B944" w14:textId="152805B2" w:rsidR="00FB34C0" w:rsidRPr="001B104E" w:rsidRDefault="00FB34C0" w:rsidP="00FB34C0">
      <w:pPr>
        <w:pStyle w:val="CVChapterBodyCopy"/>
      </w:pPr>
      <w:r w:rsidRPr="001B104E">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1B104E" w14:paraId="1C349A23" w14:textId="77777777" w:rsidTr="00AD3870">
        <w:trPr>
          <w:cantSplit/>
        </w:trPr>
        <w:tc>
          <w:tcPr>
            <w:tcW w:w="8222" w:type="dxa"/>
            <w:gridSpan w:val="2"/>
            <w:shd w:val="clear" w:color="auto" w:fill="365F91" w:themeFill="accent1" w:themeFillShade="BF"/>
          </w:tcPr>
          <w:p w14:paraId="2E7D4967" w14:textId="46B40150" w:rsidR="00DE569E" w:rsidRPr="001B104E" w:rsidRDefault="00DE569E" w:rsidP="00D67B7E">
            <w:pPr>
              <w:pStyle w:val="Whitechartheaderinformation"/>
            </w:pPr>
            <w:r w:rsidRPr="001B104E">
              <w:t>User Actions</w:t>
            </w:r>
          </w:p>
        </w:tc>
      </w:tr>
      <w:tr w:rsidR="00DE569E" w:rsidRPr="001B104E" w14:paraId="4C17C189" w14:textId="77777777" w:rsidTr="00AD3870">
        <w:trPr>
          <w:cantSplit/>
        </w:trPr>
        <w:tc>
          <w:tcPr>
            <w:tcW w:w="2552" w:type="dxa"/>
            <w:shd w:val="clear" w:color="auto" w:fill="808080" w:themeFill="background1" w:themeFillShade="80"/>
          </w:tcPr>
          <w:p w14:paraId="5461A0A0" w14:textId="526B1C9B" w:rsidR="00DE569E" w:rsidRPr="001B104E" w:rsidRDefault="00DE569E" w:rsidP="00D67B7E">
            <w:pPr>
              <w:pStyle w:val="Whitechartheaderinformation"/>
            </w:pPr>
            <w:r w:rsidRPr="001B104E">
              <w:t>Feature</w:t>
            </w:r>
          </w:p>
        </w:tc>
        <w:tc>
          <w:tcPr>
            <w:tcW w:w="5670" w:type="dxa"/>
            <w:shd w:val="clear" w:color="auto" w:fill="808080" w:themeFill="background1" w:themeFillShade="80"/>
          </w:tcPr>
          <w:p w14:paraId="405C0965" w14:textId="001E1904" w:rsidR="00DE569E" w:rsidRPr="001B104E" w:rsidRDefault="00DE569E" w:rsidP="00D67B7E">
            <w:pPr>
              <w:pStyle w:val="Whitechartheaderinformation"/>
            </w:pPr>
            <w:r w:rsidRPr="001B104E">
              <w:t>Permissions</w:t>
            </w:r>
          </w:p>
        </w:tc>
      </w:tr>
      <w:tr w:rsidR="00DE569E" w:rsidRPr="001B104E" w14:paraId="3F88378B" w14:textId="77777777" w:rsidTr="00AD3870">
        <w:trPr>
          <w:trHeight w:val="321"/>
        </w:trPr>
        <w:tc>
          <w:tcPr>
            <w:tcW w:w="2552" w:type="dxa"/>
            <w:shd w:val="clear" w:color="auto" w:fill="auto"/>
          </w:tcPr>
          <w:p w14:paraId="4668916A" w14:textId="57308C3A" w:rsidR="00DE569E" w:rsidRPr="001B104E" w:rsidRDefault="00DE569E" w:rsidP="00DE569E">
            <w:pPr>
              <w:pStyle w:val="CVTabletext"/>
            </w:pPr>
            <w:r w:rsidRPr="001B104E">
              <w:t>Patient Attributes</w:t>
            </w:r>
          </w:p>
        </w:tc>
        <w:tc>
          <w:tcPr>
            <w:tcW w:w="5670" w:type="dxa"/>
            <w:shd w:val="clear" w:color="auto" w:fill="auto"/>
          </w:tcPr>
          <w:p w14:paraId="349F77E2" w14:textId="23496B18" w:rsidR="00DE569E" w:rsidRPr="001B104E" w:rsidRDefault="00DE569E" w:rsidP="00DE569E">
            <w:pPr>
              <w:pStyle w:val="CVTabletext"/>
            </w:pPr>
            <w:r w:rsidRPr="001B104E">
              <w:t>Associate, Deassociate</w:t>
            </w:r>
          </w:p>
        </w:tc>
      </w:tr>
      <w:tr w:rsidR="00DE569E" w:rsidRPr="001B104E" w14:paraId="41F33FE7" w14:textId="77777777" w:rsidTr="00AD3870">
        <w:tc>
          <w:tcPr>
            <w:tcW w:w="2552" w:type="dxa"/>
            <w:shd w:val="clear" w:color="auto" w:fill="auto"/>
          </w:tcPr>
          <w:p w14:paraId="67C799AC" w14:textId="65F1098E" w:rsidR="00DE569E" w:rsidRPr="001B104E" w:rsidRDefault="00DE569E" w:rsidP="00DE569E">
            <w:pPr>
              <w:pStyle w:val="CVTabletext"/>
            </w:pPr>
            <w:r w:rsidRPr="001B104E">
              <w:t>Patient Activities</w:t>
            </w:r>
          </w:p>
        </w:tc>
        <w:tc>
          <w:tcPr>
            <w:tcW w:w="5670" w:type="dxa"/>
            <w:shd w:val="clear" w:color="auto" w:fill="auto"/>
          </w:tcPr>
          <w:p w14:paraId="6F5F54F1" w14:textId="63293FC7" w:rsidR="00DE569E" w:rsidRPr="001B104E" w:rsidRDefault="00DE569E" w:rsidP="00DE569E">
            <w:pPr>
              <w:pStyle w:val="CVTabletext"/>
            </w:pPr>
            <w:r w:rsidRPr="001B104E">
              <w:t>Associ</w:t>
            </w:r>
            <w:r w:rsidR="00105450" w:rsidRPr="001B104E">
              <w:t>ate, Deassociate, Status Update</w:t>
            </w:r>
          </w:p>
        </w:tc>
      </w:tr>
      <w:tr w:rsidR="00DE569E" w:rsidRPr="001B104E" w14:paraId="23C66E89" w14:textId="77777777" w:rsidTr="00AD3870">
        <w:tc>
          <w:tcPr>
            <w:tcW w:w="2552" w:type="dxa"/>
            <w:shd w:val="clear" w:color="auto" w:fill="auto"/>
          </w:tcPr>
          <w:p w14:paraId="2BE753CA" w14:textId="1E9D8395" w:rsidR="00DE569E" w:rsidRPr="001B104E" w:rsidRDefault="00105450" w:rsidP="00AD3870">
            <w:pPr>
              <w:pStyle w:val="CVTabletext"/>
            </w:pPr>
            <w:r w:rsidRPr="001B104E">
              <w:lastRenderedPageBreak/>
              <w:t>Bed Attributes</w:t>
            </w:r>
          </w:p>
        </w:tc>
        <w:tc>
          <w:tcPr>
            <w:tcW w:w="5670" w:type="dxa"/>
            <w:shd w:val="clear" w:color="auto" w:fill="auto"/>
          </w:tcPr>
          <w:p w14:paraId="6486422C" w14:textId="1E029104" w:rsidR="00DE569E" w:rsidRPr="001B104E" w:rsidRDefault="00105450" w:rsidP="00D67B7E">
            <w:pPr>
              <w:pStyle w:val="CVTabletext"/>
            </w:pPr>
            <w:r w:rsidRPr="001B104E">
              <w:t>Associate, Deassociate</w:t>
            </w:r>
          </w:p>
        </w:tc>
      </w:tr>
      <w:tr w:rsidR="00DE569E" w:rsidRPr="001B104E" w14:paraId="073AAB7A" w14:textId="77777777" w:rsidTr="00AD3870">
        <w:tc>
          <w:tcPr>
            <w:tcW w:w="2552" w:type="dxa"/>
            <w:shd w:val="clear" w:color="auto" w:fill="auto"/>
          </w:tcPr>
          <w:p w14:paraId="0E8B37C4" w14:textId="521AC2C5" w:rsidR="00DE569E" w:rsidRPr="001B104E" w:rsidRDefault="00105450" w:rsidP="00AD3870">
            <w:pPr>
              <w:pStyle w:val="CVTabletext"/>
            </w:pPr>
            <w:r w:rsidRPr="001B104E">
              <w:t>Bed Cleaning</w:t>
            </w:r>
          </w:p>
        </w:tc>
        <w:tc>
          <w:tcPr>
            <w:tcW w:w="5670" w:type="dxa"/>
            <w:shd w:val="clear" w:color="auto" w:fill="auto"/>
          </w:tcPr>
          <w:p w14:paraId="0DE72450" w14:textId="5F499153" w:rsidR="00DE569E" w:rsidRPr="001B104E" w:rsidRDefault="00105450" w:rsidP="00D67B7E">
            <w:pPr>
              <w:pStyle w:val="CVTabletext"/>
            </w:pPr>
            <w:r w:rsidRPr="001B104E">
              <w:t>Cleaning Required, Cleaning Complete</w:t>
            </w:r>
          </w:p>
        </w:tc>
      </w:tr>
      <w:tr w:rsidR="00DE569E" w:rsidRPr="001B104E" w14:paraId="3BB37CD4" w14:textId="77777777" w:rsidTr="00AD3870">
        <w:tc>
          <w:tcPr>
            <w:tcW w:w="2552" w:type="dxa"/>
            <w:shd w:val="clear" w:color="auto" w:fill="auto"/>
          </w:tcPr>
          <w:p w14:paraId="70D10D4E" w14:textId="4C0B51DA" w:rsidR="00DE569E" w:rsidRPr="001B104E" w:rsidRDefault="00105450" w:rsidP="00AD3870">
            <w:pPr>
              <w:pStyle w:val="CVTabletext"/>
            </w:pPr>
            <w:r w:rsidRPr="001B104E">
              <w:t>Move/Assign Patient</w:t>
            </w:r>
          </w:p>
        </w:tc>
        <w:tc>
          <w:tcPr>
            <w:tcW w:w="5670" w:type="dxa"/>
            <w:shd w:val="clear" w:color="auto" w:fill="auto"/>
          </w:tcPr>
          <w:p w14:paraId="1EF86D10" w14:textId="0853BF02" w:rsidR="00DE569E" w:rsidRPr="001B104E" w:rsidRDefault="00105450" w:rsidP="00D67B7E">
            <w:pPr>
              <w:pStyle w:val="CVTabletext"/>
            </w:pPr>
            <w:r w:rsidRPr="001B104E">
              <w:t>Request Move, Assign Patient, Accept Move, Reject Move, Cancel Move, Quick Move</w:t>
            </w:r>
          </w:p>
        </w:tc>
      </w:tr>
      <w:tr w:rsidR="00DE569E" w:rsidRPr="001B104E" w14:paraId="7E2343DE" w14:textId="77777777" w:rsidTr="00AD3870">
        <w:tc>
          <w:tcPr>
            <w:tcW w:w="2552" w:type="dxa"/>
            <w:shd w:val="clear" w:color="auto" w:fill="auto"/>
          </w:tcPr>
          <w:p w14:paraId="6FC8A89B" w14:textId="60739D4E" w:rsidR="00DE569E" w:rsidRPr="001B104E" w:rsidRDefault="00105450" w:rsidP="00AD3870">
            <w:pPr>
              <w:pStyle w:val="CVTabletext"/>
            </w:pPr>
            <w:r w:rsidRPr="001B104E">
              <w:t>Providers &amp; LOS</w:t>
            </w:r>
          </w:p>
        </w:tc>
        <w:tc>
          <w:tcPr>
            <w:tcW w:w="5670" w:type="dxa"/>
            <w:shd w:val="clear" w:color="auto" w:fill="auto"/>
          </w:tcPr>
          <w:p w14:paraId="7FF9291B" w14:textId="52C4830F" w:rsidR="00DE569E" w:rsidRPr="001B104E" w:rsidRDefault="00105450" w:rsidP="00D67B7E">
            <w:pPr>
              <w:pStyle w:val="CVTabletext"/>
            </w:pPr>
            <w:r w:rsidRPr="001B104E">
              <w:t>Length of Stay</w:t>
            </w:r>
          </w:p>
        </w:tc>
      </w:tr>
      <w:tr w:rsidR="00DE569E" w:rsidRPr="001B104E" w14:paraId="09F72DD5" w14:textId="77777777" w:rsidTr="00AD3870">
        <w:tc>
          <w:tcPr>
            <w:tcW w:w="2552" w:type="dxa"/>
            <w:shd w:val="clear" w:color="auto" w:fill="auto"/>
          </w:tcPr>
          <w:p w14:paraId="29EF8B4B" w14:textId="6D657EC4" w:rsidR="00DE569E" w:rsidRPr="001B104E" w:rsidRDefault="00105450" w:rsidP="00AD3870">
            <w:pPr>
              <w:pStyle w:val="CVTabletext"/>
            </w:pPr>
            <w:r w:rsidRPr="001B104E">
              <w:t>Patient Disposition</w:t>
            </w:r>
          </w:p>
        </w:tc>
        <w:tc>
          <w:tcPr>
            <w:tcW w:w="5670" w:type="dxa"/>
            <w:shd w:val="clear" w:color="auto" w:fill="auto"/>
          </w:tcPr>
          <w:p w14:paraId="65BF8899" w14:textId="11F36314" w:rsidR="00DE569E" w:rsidRPr="001B104E" w:rsidRDefault="00105450" w:rsidP="00D67B7E">
            <w:pPr>
              <w:pStyle w:val="CVTabletext"/>
            </w:pPr>
            <w:r w:rsidRPr="001B104E">
              <w:t>Observation, Admitted, Discharge Possible, Discharge Pending, Discharge Complete, Emergency</w:t>
            </w:r>
          </w:p>
        </w:tc>
      </w:tr>
      <w:tr w:rsidR="00DE569E" w:rsidRPr="001B104E" w14:paraId="3F9DC4DF" w14:textId="77777777" w:rsidTr="00AD3870">
        <w:tc>
          <w:tcPr>
            <w:tcW w:w="2552" w:type="dxa"/>
            <w:shd w:val="clear" w:color="auto" w:fill="auto"/>
          </w:tcPr>
          <w:p w14:paraId="6AA5F59B" w14:textId="138640A8" w:rsidR="00DE569E" w:rsidRPr="001B104E" w:rsidRDefault="00105450" w:rsidP="00AD3870">
            <w:pPr>
              <w:pStyle w:val="CVTabletext"/>
            </w:pPr>
            <w:r w:rsidRPr="001B104E">
              <w:t>Patients</w:t>
            </w:r>
          </w:p>
        </w:tc>
        <w:tc>
          <w:tcPr>
            <w:tcW w:w="5670" w:type="dxa"/>
            <w:shd w:val="clear" w:color="auto" w:fill="auto"/>
          </w:tcPr>
          <w:p w14:paraId="7BCC221B" w14:textId="6D16ED1E" w:rsidR="00DE569E" w:rsidRPr="001B104E" w:rsidRDefault="00105450" w:rsidP="00D67B7E">
            <w:pPr>
              <w:pStyle w:val="CVTabletext"/>
            </w:pPr>
            <w:r w:rsidRPr="001B104E">
              <w:t>READ, UPDATE, DELETE</w:t>
            </w:r>
          </w:p>
        </w:tc>
      </w:tr>
      <w:tr w:rsidR="00DE569E" w:rsidRPr="001B104E" w14:paraId="0C54AB0D" w14:textId="77777777" w:rsidTr="00AD3870">
        <w:tc>
          <w:tcPr>
            <w:tcW w:w="2552" w:type="dxa"/>
            <w:shd w:val="clear" w:color="auto" w:fill="auto"/>
          </w:tcPr>
          <w:p w14:paraId="2296684B" w14:textId="05CF6DB6" w:rsidR="00DE569E" w:rsidRPr="001B104E" w:rsidRDefault="00105450" w:rsidP="00AD3870">
            <w:pPr>
              <w:pStyle w:val="CVTabletext"/>
            </w:pPr>
            <w:r w:rsidRPr="001B104E">
              <w:t>Audit Trail Reports</w:t>
            </w:r>
          </w:p>
        </w:tc>
        <w:tc>
          <w:tcPr>
            <w:tcW w:w="5670" w:type="dxa"/>
            <w:shd w:val="clear" w:color="auto" w:fill="auto"/>
          </w:tcPr>
          <w:p w14:paraId="7F2BD172" w14:textId="11BB760A" w:rsidR="00DE569E" w:rsidRPr="001B104E" w:rsidRDefault="00105450" w:rsidP="00D67B7E">
            <w:pPr>
              <w:pStyle w:val="CVTabletext"/>
            </w:pPr>
            <w:r w:rsidRPr="001B104E">
              <w:t>READ, Download</w:t>
            </w:r>
          </w:p>
        </w:tc>
      </w:tr>
      <w:tr w:rsidR="00DE569E" w:rsidRPr="001B104E" w14:paraId="063C5436" w14:textId="77777777" w:rsidTr="00AD3870">
        <w:tc>
          <w:tcPr>
            <w:tcW w:w="2552" w:type="dxa"/>
            <w:shd w:val="clear" w:color="auto" w:fill="auto"/>
          </w:tcPr>
          <w:p w14:paraId="2732C221" w14:textId="7A1C627A" w:rsidR="00DE569E" w:rsidRPr="001B104E" w:rsidRDefault="00105450" w:rsidP="00AD3870">
            <w:pPr>
              <w:pStyle w:val="CVTabletext"/>
            </w:pPr>
            <w:r w:rsidRPr="001B104E">
              <w:t>Reports</w:t>
            </w:r>
          </w:p>
        </w:tc>
        <w:tc>
          <w:tcPr>
            <w:tcW w:w="5670" w:type="dxa"/>
            <w:shd w:val="clear" w:color="auto" w:fill="auto"/>
          </w:tcPr>
          <w:p w14:paraId="614E2C80" w14:textId="2B92B460" w:rsidR="00DE569E" w:rsidRPr="001B104E" w:rsidRDefault="00105450" w:rsidP="00D67B7E">
            <w:pPr>
              <w:pStyle w:val="CVTabletext"/>
            </w:pPr>
            <w:r w:rsidRPr="001B104E">
              <w:t>READ, Download</w:t>
            </w:r>
          </w:p>
        </w:tc>
      </w:tr>
      <w:tr w:rsidR="00DE569E" w:rsidRPr="001B104E" w14:paraId="733C273C" w14:textId="77777777" w:rsidTr="00AD3870">
        <w:tc>
          <w:tcPr>
            <w:tcW w:w="2552" w:type="dxa"/>
            <w:shd w:val="clear" w:color="auto" w:fill="auto"/>
          </w:tcPr>
          <w:p w14:paraId="5377420E" w14:textId="69C33375" w:rsidR="00DE569E" w:rsidRPr="001B104E" w:rsidRDefault="00105450" w:rsidP="00AD3870">
            <w:pPr>
              <w:pStyle w:val="CVTabletext"/>
            </w:pPr>
            <w:r w:rsidRPr="001B104E">
              <w:t>Automation Logs</w:t>
            </w:r>
          </w:p>
        </w:tc>
        <w:tc>
          <w:tcPr>
            <w:tcW w:w="5670" w:type="dxa"/>
            <w:shd w:val="clear" w:color="auto" w:fill="auto"/>
          </w:tcPr>
          <w:p w14:paraId="212DF3E5" w14:textId="1BE1BF85" w:rsidR="00DE569E" w:rsidRPr="001B104E" w:rsidRDefault="00105450" w:rsidP="00D67B7E">
            <w:pPr>
              <w:pStyle w:val="CVTabletext"/>
            </w:pPr>
            <w:r w:rsidRPr="001B104E">
              <w:t>READ, UPDATE</w:t>
            </w:r>
          </w:p>
        </w:tc>
      </w:tr>
      <w:tr w:rsidR="00DE569E" w:rsidRPr="001B104E" w14:paraId="0E5E5EE5" w14:textId="77777777" w:rsidTr="00AD3870">
        <w:tc>
          <w:tcPr>
            <w:tcW w:w="2552" w:type="dxa"/>
            <w:shd w:val="clear" w:color="auto" w:fill="auto"/>
          </w:tcPr>
          <w:p w14:paraId="65BA143E" w14:textId="118B7298" w:rsidR="00DE569E" w:rsidRPr="001B104E" w:rsidRDefault="00105450" w:rsidP="00AD3870">
            <w:pPr>
              <w:pStyle w:val="CVTabletext"/>
            </w:pPr>
            <w:r w:rsidRPr="001B104E">
              <w:t>Move/Transfer Patient</w:t>
            </w:r>
          </w:p>
        </w:tc>
        <w:tc>
          <w:tcPr>
            <w:tcW w:w="5670" w:type="dxa"/>
            <w:shd w:val="clear" w:color="auto" w:fill="auto"/>
          </w:tcPr>
          <w:p w14:paraId="2EA77AA5" w14:textId="2A4F114F" w:rsidR="00DE569E" w:rsidRPr="001B104E" w:rsidRDefault="00105450" w:rsidP="00D67B7E">
            <w:pPr>
              <w:pStyle w:val="CVTabletext"/>
            </w:pPr>
            <w:r w:rsidRPr="001B104E">
              <w:t>Transfer Patient</w:t>
            </w:r>
          </w:p>
        </w:tc>
      </w:tr>
      <w:tr w:rsidR="00DE569E" w:rsidRPr="001B104E" w14:paraId="75514145" w14:textId="77777777" w:rsidTr="00AD3870">
        <w:trPr>
          <w:trHeight w:val="463"/>
        </w:trPr>
        <w:tc>
          <w:tcPr>
            <w:tcW w:w="2552" w:type="dxa"/>
            <w:shd w:val="clear" w:color="auto" w:fill="auto"/>
          </w:tcPr>
          <w:p w14:paraId="556B33A8" w14:textId="57084748" w:rsidR="00DE569E" w:rsidRPr="001B104E" w:rsidRDefault="00105450" w:rsidP="00AD3870">
            <w:pPr>
              <w:pStyle w:val="CVTabletext"/>
            </w:pPr>
            <w:r w:rsidRPr="001B104E">
              <w:t>Cohort Management</w:t>
            </w:r>
          </w:p>
        </w:tc>
        <w:tc>
          <w:tcPr>
            <w:tcW w:w="5670" w:type="dxa"/>
            <w:shd w:val="clear" w:color="auto" w:fill="auto"/>
          </w:tcPr>
          <w:p w14:paraId="0CA9A447" w14:textId="52B7AFF2" w:rsidR="00DE569E" w:rsidRPr="001B104E" w:rsidRDefault="00105450" w:rsidP="00D67B7E">
            <w:pPr>
              <w:pStyle w:val="CVTabletext"/>
              <w:rPr>
                <w:b/>
              </w:rPr>
            </w:pPr>
            <w:r w:rsidRPr="001B104E">
              <w:t>Bulk Assign</w:t>
            </w:r>
          </w:p>
        </w:tc>
      </w:tr>
      <w:tr w:rsidR="00DE569E" w:rsidRPr="001B104E" w14:paraId="4404EB19" w14:textId="77777777" w:rsidTr="00AD3870">
        <w:tc>
          <w:tcPr>
            <w:tcW w:w="2552" w:type="dxa"/>
            <w:tcBorders>
              <w:bottom w:val="single" w:sz="4" w:space="0" w:color="auto"/>
            </w:tcBorders>
            <w:shd w:val="clear" w:color="auto" w:fill="auto"/>
          </w:tcPr>
          <w:p w14:paraId="4941E595" w14:textId="35027100" w:rsidR="00DE569E" w:rsidRPr="001B104E" w:rsidRDefault="00105450" w:rsidP="00AD3870">
            <w:pPr>
              <w:pStyle w:val="CVTabletext"/>
            </w:pPr>
            <w:r w:rsidRPr="001B104E">
              <w:t>Notifications</w:t>
            </w:r>
          </w:p>
        </w:tc>
        <w:tc>
          <w:tcPr>
            <w:tcW w:w="5670" w:type="dxa"/>
            <w:tcBorders>
              <w:bottom w:val="single" w:sz="4" w:space="0" w:color="auto"/>
            </w:tcBorders>
            <w:shd w:val="clear" w:color="auto" w:fill="auto"/>
          </w:tcPr>
          <w:p w14:paraId="0011662A" w14:textId="5EC23D9F" w:rsidR="00DE569E" w:rsidRPr="001B104E" w:rsidRDefault="00105450" w:rsidP="00D67B7E">
            <w:pPr>
              <w:pStyle w:val="CVTabletext"/>
            </w:pPr>
            <w:r w:rsidRPr="001B104E">
              <w:t>Roster Updates</w:t>
            </w:r>
          </w:p>
        </w:tc>
      </w:tr>
      <w:tr w:rsidR="00105450" w:rsidRPr="001B104E" w14:paraId="418FE232" w14:textId="77777777" w:rsidTr="00105450">
        <w:tc>
          <w:tcPr>
            <w:tcW w:w="8222" w:type="dxa"/>
            <w:gridSpan w:val="2"/>
            <w:shd w:val="clear" w:color="auto" w:fill="365F91" w:themeFill="accent1" w:themeFillShade="BF"/>
          </w:tcPr>
          <w:p w14:paraId="45148B0E" w14:textId="32B50139" w:rsidR="00105450" w:rsidRPr="001B104E" w:rsidRDefault="00105450" w:rsidP="00105450">
            <w:pPr>
              <w:pStyle w:val="Whitechartheaderinformation"/>
            </w:pPr>
            <w:r w:rsidRPr="001B104E">
              <w:t>General User Settings</w:t>
            </w:r>
          </w:p>
        </w:tc>
      </w:tr>
      <w:tr w:rsidR="00DE569E" w:rsidRPr="001B104E" w14:paraId="1C8EF727" w14:textId="77777777" w:rsidTr="00AD3870">
        <w:tc>
          <w:tcPr>
            <w:tcW w:w="2552" w:type="dxa"/>
            <w:shd w:val="clear" w:color="auto" w:fill="808080" w:themeFill="background1" w:themeFillShade="80"/>
          </w:tcPr>
          <w:p w14:paraId="47E57586" w14:textId="56715512" w:rsidR="00DE569E" w:rsidRPr="001B104E" w:rsidRDefault="00105450" w:rsidP="00105450">
            <w:pPr>
              <w:pStyle w:val="Whitechartheaderinformation"/>
            </w:pPr>
            <w:r w:rsidRPr="001B104E">
              <w:t>Feature</w:t>
            </w:r>
          </w:p>
        </w:tc>
        <w:tc>
          <w:tcPr>
            <w:tcW w:w="5670" w:type="dxa"/>
            <w:shd w:val="clear" w:color="auto" w:fill="808080" w:themeFill="background1" w:themeFillShade="80"/>
          </w:tcPr>
          <w:p w14:paraId="48DA7BF5" w14:textId="0A407B98" w:rsidR="00DE569E" w:rsidRPr="001B104E" w:rsidRDefault="00105450" w:rsidP="00105450">
            <w:pPr>
              <w:pStyle w:val="Whitechartheaderinformation"/>
            </w:pPr>
            <w:r w:rsidRPr="001B104E">
              <w:t>Permissions</w:t>
            </w:r>
          </w:p>
        </w:tc>
      </w:tr>
      <w:tr w:rsidR="00DE569E" w:rsidRPr="001B104E" w14:paraId="1E8A1421" w14:textId="77777777" w:rsidTr="00AD3870">
        <w:tc>
          <w:tcPr>
            <w:tcW w:w="2552" w:type="dxa"/>
            <w:shd w:val="clear" w:color="auto" w:fill="auto"/>
          </w:tcPr>
          <w:p w14:paraId="33AC52DC" w14:textId="4DB16C3E" w:rsidR="00DE569E" w:rsidRPr="001B104E" w:rsidRDefault="00AD3870" w:rsidP="00F85C96">
            <w:pPr>
              <w:pStyle w:val="CVTabletext"/>
            </w:pPr>
            <w:r w:rsidRPr="001B104E">
              <w:t>Groups</w:t>
            </w:r>
          </w:p>
        </w:tc>
        <w:tc>
          <w:tcPr>
            <w:tcW w:w="5670" w:type="dxa"/>
            <w:shd w:val="clear" w:color="auto" w:fill="auto"/>
          </w:tcPr>
          <w:p w14:paraId="74F39008" w14:textId="2B339A9F" w:rsidR="00DE569E" w:rsidRPr="001B104E" w:rsidRDefault="00AD3870" w:rsidP="00F85C96">
            <w:pPr>
              <w:pStyle w:val="CVTabletext"/>
            </w:pPr>
            <w:r w:rsidRPr="001B104E">
              <w:t>CREATE, READ, UPDATE</w:t>
            </w:r>
          </w:p>
        </w:tc>
      </w:tr>
      <w:tr w:rsidR="00AD3870" w:rsidRPr="001B104E" w14:paraId="2CC7376D" w14:textId="77777777" w:rsidTr="00AD3870">
        <w:tc>
          <w:tcPr>
            <w:tcW w:w="2552" w:type="dxa"/>
            <w:shd w:val="clear" w:color="auto" w:fill="auto"/>
          </w:tcPr>
          <w:p w14:paraId="296917F9" w14:textId="42DB6191" w:rsidR="00AD3870" w:rsidRPr="001B104E" w:rsidRDefault="00AD3870" w:rsidP="00F85C96">
            <w:pPr>
              <w:pStyle w:val="CVTabletext"/>
            </w:pPr>
            <w:r w:rsidRPr="001B104E">
              <w:t>Locations</w:t>
            </w:r>
          </w:p>
        </w:tc>
        <w:tc>
          <w:tcPr>
            <w:tcW w:w="5670" w:type="dxa"/>
            <w:shd w:val="clear" w:color="auto" w:fill="auto"/>
          </w:tcPr>
          <w:p w14:paraId="3FC968D3" w14:textId="3D0B575A" w:rsidR="00AD3870" w:rsidRPr="001B104E" w:rsidRDefault="00AD3870" w:rsidP="00F85C96">
            <w:pPr>
              <w:pStyle w:val="CVTabletext"/>
            </w:pPr>
            <w:r w:rsidRPr="001B104E">
              <w:t>CREATE, READ, UPDATE</w:t>
            </w:r>
          </w:p>
        </w:tc>
      </w:tr>
      <w:tr w:rsidR="00AD3870" w:rsidRPr="001B104E" w14:paraId="2D9C8E5D" w14:textId="77777777" w:rsidTr="00AD3870">
        <w:tc>
          <w:tcPr>
            <w:tcW w:w="2552" w:type="dxa"/>
            <w:shd w:val="clear" w:color="auto" w:fill="auto"/>
          </w:tcPr>
          <w:p w14:paraId="1028E58B" w14:textId="4E4C48A4" w:rsidR="00AD3870" w:rsidRPr="001B104E" w:rsidRDefault="00AD3870" w:rsidP="00F85C96">
            <w:pPr>
              <w:pStyle w:val="CVTabletext"/>
            </w:pPr>
            <w:r w:rsidRPr="001B104E">
              <w:t>Beds</w:t>
            </w:r>
          </w:p>
        </w:tc>
        <w:tc>
          <w:tcPr>
            <w:tcW w:w="5670" w:type="dxa"/>
            <w:shd w:val="clear" w:color="auto" w:fill="auto"/>
          </w:tcPr>
          <w:p w14:paraId="0BFABFCB" w14:textId="02D6921F" w:rsidR="00AD3870" w:rsidRPr="001B104E" w:rsidRDefault="00AD3870" w:rsidP="00F85C96">
            <w:pPr>
              <w:pStyle w:val="CVTabletext"/>
            </w:pPr>
            <w:r w:rsidRPr="001B104E">
              <w:t>CREATE, READ, UPDATE, DELETE</w:t>
            </w:r>
          </w:p>
        </w:tc>
      </w:tr>
      <w:tr w:rsidR="00AD3870" w:rsidRPr="001B104E" w14:paraId="4AD4383A" w14:textId="77777777" w:rsidTr="00AD3870">
        <w:tc>
          <w:tcPr>
            <w:tcW w:w="2552" w:type="dxa"/>
            <w:shd w:val="clear" w:color="auto" w:fill="auto"/>
          </w:tcPr>
          <w:p w14:paraId="271CDE51" w14:textId="26B63557" w:rsidR="00AD3870" w:rsidRPr="001B104E" w:rsidRDefault="00AD3870" w:rsidP="00F85C96">
            <w:pPr>
              <w:pStyle w:val="CVTabletext"/>
            </w:pPr>
            <w:r w:rsidRPr="001B104E">
              <w:t>Users</w:t>
            </w:r>
          </w:p>
        </w:tc>
        <w:tc>
          <w:tcPr>
            <w:tcW w:w="5670" w:type="dxa"/>
            <w:shd w:val="clear" w:color="auto" w:fill="auto"/>
          </w:tcPr>
          <w:p w14:paraId="19897EDA" w14:textId="5371C324" w:rsidR="00AD3870" w:rsidRPr="001B104E" w:rsidRDefault="00AD3870" w:rsidP="00F85C96">
            <w:pPr>
              <w:pStyle w:val="CVTabletext"/>
            </w:pPr>
            <w:r w:rsidRPr="001B104E">
              <w:t>CREATE, READ, UPDATE, DELETE</w:t>
            </w:r>
          </w:p>
        </w:tc>
      </w:tr>
      <w:tr w:rsidR="003E7292" w:rsidRPr="001B104E" w14:paraId="0683BAF1" w14:textId="77777777" w:rsidTr="00AD3870">
        <w:tc>
          <w:tcPr>
            <w:tcW w:w="2552" w:type="dxa"/>
            <w:shd w:val="clear" w:color="auto" w:fill="auto"/>
          </w:tcPr>
          <w:p w14:paraId="2AAAC98C" w14:textId="334135AF" w:rsidR="003E7292" w:rsidRPr="001B104E" w:rsidRDefault="003E7292" w:rsidP="00F85C96">
            <w:pPr>
              <w:pStyle w:val="CVTabletext"/>
            </w:pPr>
            <w:r w:rsidRPr="001B104E">
              <w:t>User Roles</w:t>
            </w:r>
          </w:p>
        </w:tc>
        <w:tc>
          <w:tcPr>
            <w:tcW w:w="5670" w:type="dxa"/>
            <w:shd w:val="clear" w:color="auto" w:fill="auto"/>
          </w:tcPr>
          <w:p w14:paraId="7502C670" w14:textId="15DDBFDB" w:rsidR="003E7292" w:rsidRPr="001B104E" w:rsidRDefault="003E7292" w:rsidP="00F85C96">
            <w:pPr>
              <w:pStyle w:val="CVTabletext"/>
            </w:pPr>
            <w:r w:rsidRPr="001B104E">
              <w:t>CREATE, READ, UPDATE</w:t>
            </w:r>
          </w:p>
        </w:tc>
      </w:tr>
      <w:tr w:rsidR="003E7292" w:rsidRPr="001B104E" w14:paraId="6BED42E4" w14:textId="77777777" w:rsidTr="00AD3870">
        <w:tc>
          <w:tcPr>
            <w:tcW w:w="2552" w:type="dxa"/>
            <w:shd w:val="clear" w:color="auto" w:fill="auto"/>
          </w:tcPr>
          <w:p w14:paraId="06A75398" w14:textId="602E0F72" w:rsidR="003E7292" w:rsidRPr="001B104E" w:rsidRDefault="003E7292" w:rsidP="00F85C96">
            <w:pPr>
              <w:pStyle w:val="CVTabletext"/>
            </w:pPr>
            <w:r w:rsidRPr="001B104E">
              <w:t>User Access</w:t>
            </w:r>
          </w:p>
        </w:tc>
        <w:tc>
          <w:tcPr>
            <w:tcW w:w="5670" w:type="dxa"/>
            <w:shd w:val="clear" w:color="auto" w:fill="auto"/>
          </w:tcPr>
          <w:p w14:paraId="5C3EAFDB" w14:textId="0AF95505" w:rsidR="003E7292" w:rsidRPr="001B104E" w:rsidRDefault="003E7292" w:rsidP="00F85C96">
            <w:pPr>
              <w:pStyle w:val="CVTabletext"/>
            </w:pPr>
            <w:r w:rsidRPr="001B104E">
              <w:t>CREATE, READ, UPDATE</w:t>
            </w:r>
          </w:p>
        </w:tc>
      </w:tr>
      <w:tr w:rsidR="003E7292" w:rsidRPr="001B104E" w14:paraId="0287D6BD" w14:textId="77777777" w:rsidTr="00AD3870">
        <w:tc>
          <w:tcPr>
            <w:tcW w:w="2552" w:type="dxa"/>
            <w:shd w:val="clear" w:color="auto" w:fill="auto"/>
          </w:tcPr>
          <w:p w14:paraId="3C659E0F" w14:textId="15EFC0C3" w:rsidR="003E7292" w:rsidRPr="001B104E" w:rsidRDefault="003E7292" w:rsidP="00F85C96">
            <w:pPr>
              <w:pStyle w:val="CVTabletext"/>
            </w:pPr>
            <w:r w:rsidRPr="001B104E">
              <w:t>Rosters</w:t>
            </w:r>
          </w:p>
        </w:tc>
        <w:tc>
          <w:tcPr>
            <w:tcW w:w="5670" w:type="dxa"/>
            <w:shd w:val="clear" w:color="auto" w:fill="auto"/>
          </w:tcPr>
          <w:p w14:paraId="216D8B5B" w14:textId="5DB823A4" w:rsidR="003E7292" w:rsidRPr="001B104E" w:rsidRDefault="003E7292" w:rsidP="00F85C96">
            <w:pPr>
              <w:pStyle w:val="CVTabletext"/>
            </w:pPr>
            <w:r w:rsidRPr="001B104E">
              <w:t>CREATE, READ, UPDATE</w:t>
            </w:r>
          </w:p>
        </w:tc>
      </w:tr>
      <w:tr w:rsidR="003E7292" w:rsidRPr="001B104E" w14:paraId="22578986" w14:textId="77777777" w:rsidTr="00AD3870">
        <w:tc>
          <w:tcPr>
            <w:tcW w:w="2552" w:type="dxa"/>
            <w:shd w:val="clear" w:color="auto" w:fill="auto"/>
          </w:tcPr>
          <w:p w14:paraId="3045B860" w14:textId="4B938A7E" w:rsidR="003E7292" w:rsidRPr="001B104E" w:rsidRDefault="003E7292" w:rsidP="00F85C96">
            <w:pPr>
              <w:pStyle w:val="CVTabletext"/>
            </w:pPr>
            <w:r w:rsidRPr="001B104E">
              <w:t>Cohorts</w:t>
            </w:r>
          </w:p>
        </w:tc>
        <w:tc>
          <w:tcPr>
            <w:tcW w:w="5670" w:type="dxa"/>
            <w:shd w:val="clear" w:color="auto" w:fill="auto"/>
          </w:tcPr>
          <w:p w14:paraId="7DBEF8B1" w14:textId="5CD334AD" w:rsidR="003E7292" w:rsidRPr="001B104E" w:rsidRDefault="003E7292" w:rsidP="00F85C96">
            <w:pPr>
              <w:pStyle w:val="CVTabletext"/>
            </w:pPr>
            <w:r w:rsidRPr="001B104E">
              <w:t>READ, UPDATE</w:t>
            </w:r>
          </w:p>
        </w:tc>
      </w:tr>
    </w:tbl>
    <w:p w14:paraId="3B6F33EA" w14:textId="4BB2DA6D" w:rsidR="005200A9" w:rsidRPr="001B104E" w:rsidRDefault="006E7353" w:rsidP="00CF69C9">
      <w:pPr>
        <w:pStyle w:val="CVTableCaption"/>
        <w:tabs>
          <w:tab w:val="left" w:pos="1134"/>
        </w:tabs>
      </w:pPr>
      <w:r w:rsidRPr="001B104E">
        <w:t>User Roles–Available Permissions</w:t>
      </w:r>
    </w:p>
    <w:p w14:paraId="3BE023EB" w14:textId="3B304335" w:rsidR="009C6ED9" w:rsidRPr="001B104E" w:rsidRDefault="009C6ED9" w:rsidP="006E7353">
      <w:pPr>
        <w:pStyle w:val="ListNumber"/>
      </w:pPr>
      <w:r w:rsidRPr="001B104E">
        <w:lastRenderedPageBreak/>
        <w:t xml:space="preserve">Click </w:t>
      </w:r>
      <w:r w:rsidRPr="001B104E">
        <w:rPr>
          <w:b/>
        </w:rPr>
        <w:t>Save</w:t>
      </w:r>
      <w:r w:rsidR="00D96A15" w:rsidRPr="001B104E">
        <w:t xml:space="preserve"> to save the</w:t>
      </w:r>
      <w:r w:rsidR="00C62BA1" w:rsidRPr="001B104E">
        <w:t xml:space="preserve"> permissions to the newly created </w:t>
      </w:r>
      <w:r w:rsidRPr="001B104E">
        <w:t>user role</w:t>
      </w:r>
      <w:r w:rsidR="00C62BA1" w:rsidRPr="001B104E">
        <w:t xml:space="preserve"> for the selected Coreo View features</w:t>
      </w:r>
      <w:r w:rsidRPr="001B104E">
        <w:t>.</w:t>
      </w:r>
    </w:p>
    <w:p w14:paraId="58DBCAD0" w14:textId="1003FDF2" w:rsidR="00F775EF" w:rsidRPr="001B104E" w:rsidRDefault="003A4691" w:rsidP="00F775EF">
      <w:pPr>
        <w:pStyle w:val="CVFigure"/>
      </w:pPr>
      <w:r w:rsidRPr="001B104E">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93">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1B104E" w:rsidRDefault="00CF69C9" w:rsidP="00F775EF">
      <w:pPr>
        <w:pStyle w:val="CVFigureCaption"/>
      </w:pPr>
      <w:r>
        <w:t>User Role Management tab page</w:t>
      </w:r>
    </w:p>
    <w:p w14:paraId="20CEBC73" w14:textId="710A784E" w:rsidR="009C6ED9" w:rsidRPr="001B104E" w:rsidRDefault="009C6ED9" w:rsidP="00C62BA1">
      <w:pPr>
        <w:pStyle w:val="ListNumber"/>
      </w:pPr>
      <w:r w:rsidRPr="001B104E">
        <w:t xml:space="preserve">View the newly created user role o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w:t>
      </w:r>
      <w:r w:rsidR="00F775EF" w:rsidRPr="001B104E">
        <w:t xml:space="preserve">tab </w:t>
      </w:r>
      <w:r w:rsidRPr="001B104E">
        <w:t>page.</w:t>
      </w:r>
    </w:p>
    <w:p w14:paraId="7CCEC049" w14:textId="6DD3B9F9" w:rsidR="00FB34C0" w:rsidRPr="001B104E" w:rsidRDefault="00F775EF" w:rsidP="005F5DD8">
      <w:pPr>
        <w:pStyle w:val="CVChapterBodyCopy"/>
      </w:pPr>
      <w:r w:rsidRPr="001B104E">
        <w:t>You can also edit an existing user-role.</w:t>
      </w:r>
    </w:p>
    <w:p w14:paraId="10055707" w14:textId="69D519FF" w:rsidR="00F775EF" w:rsidRPr="001B104E" w:rsidRDefault="00F775EF" w:rsidP="00536EE2">
      <w:pPr>
        <w:pStyle w:val="ListNumber"/>
      </w:pPr>
      <w:r w:rsidRPr="001B104E">
        <w:t xml:space="preserve">Select the user-role row which you want to edit and select the edit icon in the </w:t>
      </w:r>
      <w:r w:rsidRPr="001B104E">
        <w:rPr>
          <w:b/>
        </w:rPr>
        <w:t>Edit</w:t>
      </w:r>
      <w:r w:rsidRPr="001B104E">
        <w:t xml:space="preserve"> column.</w:t>
      </w:r>
    </w:p>
    <w:p w14:paraId="2F532853" w14:textId="0C54F2B1" w:rsidR="00F775EF" w:rsidRPr="001B104E" w:rsidRDefault="00F775EF" w:rsidP="00536EE2">
      <w:pPr>
        <w:pStyle w:val="ListNumber"/>
      </w:pPr>
      <w:r w:rsidRPr="001B104E">
        <w:t xml:space="preserve">The </w:t>
      </w:r>
      <w:r w:rsidRPr="001B104E">
        <w:rPr>
          <w:b/>
        </w:rPr>
        <w:t>Edit User Role</w:t>
      </w:r>
      <w:r w:rsidRPr="001B104E">
        <w:t xml:space="preserve"> tab page opens.</w:t>
      </w:r>
      <w:r w:rsidR="00536EE2" w:rsidRPr="001B104E">
        <w:t xml:space="preserve"> Edit the required values and save the changes.</w:t>
      </w:r>
    </w:p>
    <w:p w14:paraId="04ED9A06" w14:textId="4C8E3A66" w:rsidR="0034191A" w:rsidRPr="001B104E" w:rsidRDefault="00E408AA" w:rsidP="00E408AA">
      <w:pPr>
        <w:pStyle w:val="Heading2"/>
      </w:pPr>
      <w:bookmarkStart w:id="151" w:name="_User_Access"/>
      <w:bookmarkStart w:id="152" w:name="_Toc29807485"/>
      <w:bookmarkEnd w:id="151"/>
      <w:r w:rsidRPr="001B104E">
        <w:t>User Access</w:t>
      </w:r>
      <w:bookmarkEnd w:id="152"/>
    </w:p>
    <w:p w14:paraId="0CD5302D" w14:textId="743504B9" w:rsidR="00E408AA" w:rsidRPr="001B104E" w:rsidRDefault="00E408AA" w:rsidP="00E408AA">
      <w:pPr>
        <w:pStyle w:val="CVChapterBodyCopy"/>
      </w:pPr>
      <w:r w:rsidRPr="001B104E">
        <w:t xml:space="preserve">The administrator </w:t>
      </w:r>
      <w:r w:rsidR="00BF212B" w:rsidRPr="001B104E">
        <w:t>can create a user-access and attach the group to the user</w:t>
      </w:r>
      <w:r w:rsidR="00027C8F" w:rsidRPr="001B104E">
        <w:t xml:space="preserve"> </w:t>
      </w:r>
      <w:r w:rsidR="00BF212B" w:rsidRPr="001B104E">
        <w:t>access.</w:t>
      </w:r>
    </w:p>
    <w:p w14:paraId="1EDFE8BC" w14:textId="33801311" w:rsidR="00AC427F" w:rsidRPr="001B104E" w:rsidRDefault="00AC427F" w:rsidP="00AC427F">
      <w:pPr>
        <w:pStyle w:val="CVChapterBodyCopy"/>
      </w:pPr>
      <w:r w:rsidRPr="001B104E">
        <w:t xml:space="preserve">Follow these steps to </w:t>
      </w:r>
      <w:r w:rsidR="00BF212B" w:rsidRPr="001B104E">
        <w:t>create</w:t>
      </w:r>
      <w:r w:rsidR="003F54DD" w:rsidRPr="001B104E">
        <w:t xml:space="preserve"> a user-access and attach a group.</w:t>
      </w:r>
    </w:p>
    <w:p w14:paraId="490C4B2F" w14:textId="625271E0" w:rsidR="003F54DD" w:rsidRPr="001B104E" w:rsidRDefault="003F54DD" w:rsidP="00A55C80">
      <w:pPr>
        <w:pStyle w:val="ListNumber"/>
        <w:numPr>
          <w:ilvl w:val="0"/>
          <w:numId w:val="75"/>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w:t>
      </w:r>
      <w:r w:rsidR="00027C8F" w:rsidRPr="001B104E">
        <w:t>, t</w:t>
      </w:r>
      <w:r w:rsidRPr="001B104E">
        <w:t>he default tab page,</w:t>
      </w:r>
      <w:r w:rsidRPr="001B104E">
        <w:rPr>
          <w:b/>
        </w:rPr>
        <w:t xml:space="preserve"> Group Management</w:t>
      </w:r>
      <w:r w:rsidRPr="001B104E">
        <w:t xml:space="preserve"> page opens.</w:t>
      </w:r>
    </w:p>
    <w:p w14:paraId="0CA929FE" w14:textId="2D69FB3D" w:rsidR="00AC427F" w:rsidRPr="001B104E" w:rsidRDefault="00AC427F" w:rsidP="00A55C80">
      <w:pPr>
        <w:pStyle w:val="ListNumber"/>
        <w:numPr>
          <w:ilvl w:val="0"/>
          <w:numId w:val="74"/>
        </w:numPr>
      </w:pPr>
      <w:r w:rsidRPr="001B104E">
        <w:t xml:space="preserve">Select the </w:t>
      </w:r>
      <w:r w:rsidRPr="001B104E">
        <w:rPr>
          <w:b/>
        </w:rPr>
        <w:t>User</w:t>
      </w:r>
      <w:r w:rsidRPr="001B104E">
        <w:t xml:space="preserve"> </w:t>
      </w:r>
      <w:r w:rsidRPr="001B104E">
        <w:rPr>
          <w:b/>
        </w:rPr>
        <w:t>Access</w:t>
      </w:r>
      <w:r w:rsidRPr="001B104E">
        <w:t xml:space="preserve"> tab to ope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41B1A36F" w14:textId="361BDD27" w:rsidR="005F4221" w:rsidRPr="001B104E" w:rsidRDefault="00344F07" w:rsidP="00344F07">
      <w:pPr>
        <w:pStyle w:val="CVFigure"/>
      </w:pPr>
      <w:r w:rsidRPr="001B104E">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94">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1B104E" w:rsidRDefault="00344F07" w:rsidP="00344F07">
      <w:pPr>
        <w:pStyle w:val="CVFigureCaption"/>
      </w:pPr>
      <w:r w:rsidRPr="001B104E">
        <w:t>User Access Management tab page</w:t>
      </w:r>
    </w:p>
    <w:p w14:paraId="137AE09E" w14:textId="60903291" w:rsidR="00344F07" w:rsidRPr="001B104E" w:rsidRDefault="00121B74" w:rsidP="00121B74">
      <w:pPr>
        <w:pStyle w:val="ListNumber"/>
      </w:pPr>
      <w:r w:rsidRPr="001B104E">
        <w:lastRenderedPageBreak/>
        <w:t xml:space="preserve">Select the </w:t>
      </w:r>
      <w:r w:rsidRPr="001B104E">
        <w:rPr>
          <w:b/>
        </w:rPr>
        <w:t>Add</w:t>
      </w:r>
      <w:r w:rsidRPr="001B104E">
        <w:t xml:space="preserve"> button to open the </w:t>
      </w:r>
      <w:r w:rsidRPr="001B104E">
        <w:rPr>
          <w:b/>
        </w:rPr>
        <w:t>Add User Access</w:t>
      </w:r>
      <w:r w:rsidRPr="001B104E">
        <w:t xml:space="preserve"> tab page.</w:t>
      </w:r>
    </w:p>
    <w:p w14:paraId="51151D14" w14:textId="395A2E52" w:rsidR="00344F07" w:rsidRPr="001B104E" w:rsidRDefault="00D96A15" w:rsidP="00121B74">
      <w:pPr>
        <w:pStyle w:val="CVFigure"/>
      </w:pPr>
      <w:r w:rsidRPr="001B104E">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95">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1B104E" w:rsidRDefault="00D96A15" w:rsidP="00121B74">
      <w:pPr>
        <w:pStyle w:val="CVFigureCaption"/>
      </w:pPr>
      <w:r w:rsidRPr="001B104E">
        <w:t>Add User Access tab page</w:t>
      </w:r>
    </w:p>
    <w:p w14:paraId="0A00E0A1" w14:textId="3AF6A0BB" w:rsidR="00D96A15" w:rsidRPr="001B104E" w:rsidRDefault="00D96A15" w:rsidP="00D96A15">
      <w:pPr>
        <w:pStyle w:val="ListNumber"/>
      </w:pPr>
      <w:r w:rsidRPr="001B104E">
        <w:t xml:space="preserve">Enter the user-access name in the </w:t>
      </w:r>
      <w:r w:rsidRPr="001B104E">
        <w:rPr>
          <w:b/>
        </w:rPr>
        <w:t>Name</w:t>
      </w:r>
      <w:r w:rsidRPr="001B104E">
        <w:t xml:space="preserve"> field.</w:t>
      </w:r>
    </w:p>
    <w:p w14:paraId="5EB64439" w14:textId="62F85F61" w:rsidR="00D96A15" w:rsidRPr="001B104E" w:rsidRDefault="00D96A15" w:rsidP="00D96A15">
      <w:pPr>
        <w:pStyle w:val="ListNumber"/>
      </w:pPr>
      <w:r w:rsidRPr="001B104E">
        <w:t xml:space="preserve">Enter a description for the user-access in the </w:t>
      </w:r>
      <w:r w:rsidRPr="001B104E">
        <w:rPr>
          <w:b/>
        </w:rPr>
        <w:t>Description</w:t>
      </w:r>
      <w:r w:rsidRPr="001B104E">
        <w:t xml:space="preserve"> field.</w:t>
      </w:r>
    </w:p>
    <w:p w14:paraId="11642057" w14:textId="4B3CC833" w:rsidR="00D96A15" w:rsidRPr="001B104E" w:rsidRDefault="00D96A15" w:rsidP="00D96A15">
      <w:pPr>
        <w:pStyle w:val="ListNumber"/>
      </w:pPr>
      <w:r w:rsidRPr="001B104E">
        <w:t xml:space="preserve">Enter the group name from the list in the </w:t>
      </w:r>
      <w:r w:rsidRPr="001B104E">
        <w:rPr>
          <w:b/>
        </w:rPr>
        <w:t>Available Permissions</w:t>
      </w:r>
      <w:r w:rsidRPr="001B104E">
        <w:t xml:space="preserve"> box in the </w:t>
      </w:r>
      <w:r w:rsidRPr="001B104E">
        <w:rPr>
          <w:b/>
        </w:rPr>
        <w:t>Access</w:t>
      </w:r>
      <w:r w:rsidRPr="001B104E">
        <w:t xml:space="preserve"> search box.</w:t>
      </w:r>
    </w:p>
    <w:p w14:paraId="49397715" w14:textId="39DD68DF" w:rsidR="00D96A15" w:rsidRPr="001B104E" w:rsidRDefault="00D96A15" w:rsidP="00D96A15">
      <w:pPr>
        <w:pStyle w:val="ListNumber"/>
      </w:pPr>
      <w:r w:rsidRPr="001B104E">
        <w:t xml:space="preserve">Select the search icon to search the group name.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group names.</w:t>
      </w:r>
    </w:p>
    <w:p w14:paraId="07E0E889" w14:textId="260C21A0" w:rsidR="00D96A15" w:rsidRPr="001B104E" w:rsidRDefault="00D96A15" w:rsidP="00D96A15">
      <w:pPr>
        <w:pStyle w:val="ListNumber"/>
      </w:pPr>
      <w:r w:rsidRPr="001B104E">
        <w:t>All the groups and their respective location</w:t>
      </w:r>
      <w:r w:rsidR="00027C8F" w:rsidRPr="001B104E">
        <w:t>s</w:t>
      </w:r>
      <w:r w:rsidRPr="001B104E">
        <w:t xml:space="preserve"> are displayed in the </w:t>
      </w:r>
      <w:r w:rsidRPr="001B104E">
        <w:rPr>
          <w:b/>
        </w:rPr>
        <w:t>Available Permissions</w:t>
      </w:r>
      <w:r w:rsidRPr="001B104E">
        <w:t xml:space="preserve"> box. Select the small plus icon next to each group name to view their respective locations.</w:t>
      </w:r>
    </w:p>
    <w:p w14:paraId="0BB225A5" w14:textId="2792B222" w:rsidR="00D96A15" w:rsidRPr="001B104E" w:rsidRDefault="00D96A15" w:rsidP="00D96A15">
      <w:pPr>
        <w:pStyle w:val="ListNumber"/>
      </w:pPr>
      <w:r w:rsidRPr="001B104E">
        <w:t xml:space="preserve">Select the group name(s) for which you want to give permission </w:t>
      </w:r>
      <w:r w:rsidR="00027C8F" w:rsidRPr="001B104E">
        <w:t>for</w:t>
      </w:r>
      <w:r w:rsidRPr="001B104E">
        <w:t xml:space="preserve"> user</w:t>
      </w:r>
      <w:r w:rsidR="00027C8F" w:rsidRPr="001B104E">
        <w:t xml:space="preserve"> </w:t>
      </w:r>
      <w:r w:rsidRPr="001B104E">
        <w:t>access.</w:t>
      </w:r>
    </w:p>
    <w:p w14:paraId="4C072ACC" w14:textId="2F80C991" w:rsidR="00D96A15" w:rsidRPr="001B104E" w:rsidRDefault="00D96A15" w:rsidP="00D96A15">
      <w:pPr>
        <w:pStyle w:val="ListNumber"/>
      </w:pPr>
      <w:r w:rsidRPr="001B104E">
        <w:t xml:space="preserve">Select the blue color right arrow button to move the group(s) to the </w:t>
      </w:r>
      <w:r w:rsidRPr="001B104E">
        <w:rPr>
          <w:b/>
        </w:rPr>
        <w:t>Selected</w:t>
      </w:r>
      <w:r w:rsidRPr="001B104E">
        <w:t xml:space="preserve"> </w:t>
      </w:r>
      <w:r w:rsidRPr="001B104E">
        <w:rPr>
          <w:b/>
        </w:rPr>
        <w:t xml:space="preserve">Permissions </w:t>
      </w:r>
      <w:r w:rsidRPr="001B104E">
        <w:t xml:space="preserve">box to attach those groups and their respective locations </w:t>
      </w:r>
      <w:r w:rsidR="00027C8F" w:rsidRPr="001B104E">
        <w:t xml:space="preserve">for the user </w:t>
      </w:r>
      <w:r w:rsidRPr="001B104E">
        <w:t>access.</w:t>
      </w:r>
    </w:p>
    <w:p w14:paraId="4A01C40D" w14:textId="46A28FDA" w:rsidR="00D96A15" w:rsidRPr="001B104E" w:rsidRDefault="00D96A15" w:rsidP="00D96A15">
      <w:pPr>
        <w:pStyle w:val="CVChapterBodyCopy"/>
      </w:pPr>
      <w:r w:rsidRPr="001B104E">
        <w:t xml:space="preserve">You can select the left arrow to exclude the groups from the </w:t>
      </w:r>
      <w:r w:rsidRPr="001B104E">
        <w:rPr>
          <w:b/>
        </w:rPr>
        <w:t>Selected</w:t>
      </w:r>
      <w:r w:rsidRPr="001B104E">
        <w:t xml:space="preserve"> </w:t>
      </w:r>
      <w:r w:rsidRPr="001B104E">
        <w:rPr>
          <w:b/>
        </w:rPr>
        <w:t>Permissions</w:t>
      </w:r>
      <w:r w:rsidRPr="001B104E">
        <w:t xml:space="preserve"> box and deny </w:t>
      </w:r>
      <w:r w:rsidR="00027C8F" w:rsidRPr="001B104E">
        <w:t xml:space="preserve">the </w:t>
      </w:r>
      <w:r w:rsidRPr="001B104E">
        <w:t xml:space="preserve">permission of the groups </w:t>
      </w:r>
      <w:r w:rsidR="00027C8F" w:rsidRPr="001B104E">
        <w:t>for</w:t>
      </w:r>
      <w:r w:rsidRPr="001B104E">
        <w:t xml:space="preserve"> the user</w:t>
      </w:r>
      <w:r w:rsidR="00027C8F" w:rsidRPr="001B104E">
        <w:t xml:space="preserve"> </w:t>
      </w:r>
      <w:r w:rsidRPr="001B104E">
        <w:t>access.</w:t>
      </w:r>
    </w:p>
    <w:p w14:paraId="1CCC56EE" w14:textId="1E56CEDA" w:rsidR="00D96A15" w:rsidRPr="001B104E" w:rsidRDefault="00D96A15" w:rsidP="00D96A15">
      <w:pPr>
        <w:pStyle w:val="ListNumber"/>
      </w:pPr>
      <w:r w:rsidRPr="001B104E">
        <w:t xml:space="preserve">Click </w:t>
      </w:r>
      <w:r w:rsidRPr="001B104E">
        <w:rPr>
          <w:b/>
        </w:rPr>
        <w:t>Save</w:t>
      </w:r>
      <w:r w:rsidRPr="001B104E">
        <w:t xml:space="preserve"> to save the user-access permissions to the newly created user role for the selected groups and their respe</w:t>
      </w:r>
      <w:r w:rsidR="00B640A4" w:rsidRPr="001B104E">
        <w:t>ctive locations</w:t>
      </w:r>
      <w:r w:rsidRPr="001B104E">
        <w:t>.</w:t>
      </w:r>
    </w:p>
    <w:p w14:paraId="71D07C4B" w14:textId="22754A19" w:rsidR="00D96A15" w:rsidRPr="001B104E" w:rsidRDefault="00B640A4" w:rsidP="00B640A4">
      <w:pPr>
        <w:pStyle w:val="CVFigure"/>
      </w:pPr>
      <w:r w:rsidRPr="001B104E">
        <w:lastRenderedPageBreak/>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96">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1B104E" w:rsidRDefault="00281C31" w:rsidP="00B640A4">
      <w:pPr>
        <w:pStyle w:val="CVFigureCaption"/>
      </w:pPr>
      <w:r>
        <w:t>User Access Management tab page</w:t>
      </w:r>
    </w:p>
    <w:p w14:paraId="63AB5B53" w14:textId="0F92BF6C" w:rsidR="00B640A4" w:rsidRPr="001B104E" w:rsidRDefault="00B640A4" w:rsidP="00B640A4">
      <w:pPr>
        <w:pStyle w:val="ListNumber"/>
      </w:pPr>
      <w:r w:rsidRPr="001B104E">
        <w:t xml:space="preserve">View the newly created user-access o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3FDB795C" w14:textId="1B4E8BF6" w:rsidR="00B640A4" w:rsidRPr="001B104E" w:rsidRDefault="00B640A4" w:rsidP="00B640A4">
      <w:pPr>
        <w:pStyle w:val="CVChapterBodyCopy"/>
      </w:pPr>
      <w:r w:rsidRPr="001B104E">
        <w:t xml:space="preserve">You can also </w:t>
      </w:r>
      <w:bookmarkStart w:id="153" w:name="EditanExistingUserAccess"/>
      <w:r w:rsidRPr="001B104E">
        <w:t>edit an existing user-access</w:t>
      </w:r>
      <w:bookmarkEnd w:id="153"/>
      <w:r w:rsidRPr="001B104E">
        <w:t>.</w:t>
      </w:r>
    </w:p>
    <w:p w14:paraId="61CBA213" w14:textId="12A1C377" w:rsidR="00B640A4" w:rsidRPr="001B104E" w:rsidRDefault="00B640A4" w:rsidP="00B640A4">
      <w:pPr>
        <w:pStyle w:val="ListNumber"/>
      </w:pPr>
      <w:r w:rsidRPr="001B104E">
        <w:t>Select the user-</w:t>
      </w:r>
      <w:r w:rsidR="008E1A4A" w:rsidRPr="001B104E">
        <w:t>access</w:t>
      </w:r>
      <w:r w:rsidRPr="001B104E">
        <w:t xml:space="preserve"> row which you want to edit and select the edit icon in the </w:t>
      </w:r>
      <w:r w:rsidRPr="001B104E">
        <w:rPr>
          <w:b/>
        </w:rPr>
        <w:t>Edit</w:t>
      </w:r>
      <w:r w:rsidRPr="001B104E">
        <w:t xml:space="preserve"> column.</w:t>
      </w:r>
    </w:p>
    <w:p w14:paraId="55EC4264" w14:textId="7CCDF6B5" w:rsidR="008E1A4A" w:rsidRPr="001B104E" w:rsidRDefault="008E1A4A" w:rsidP="008E1A4A">
      <w:pPr>
        <w:pStyle w:val="ListNumber"/>
      </w:pPr>
      <w:r w:rsidRPr="001B104E">
        <w:t xml:space="preserve">The </w:t>
      </w:r>
      <w:r w:rsidRPr="001B104E">
        <w:rPr>
          <w:b/>
        </w:rPr>
        <w:t>Edit User Access</w:t>
      </w:r>
      <w:r w:rsidRPr="001B104E">
        <w:t xml:space="preserve"> tab page opens. Edit the required values like moving the groups between </w:t>
      </w:r>
      <w:r w:rsidRPr="001B104E">
        <w:rPr>
          <w:b/>
        </w:rPr>
        <w:t>Available</w:t>
      </w:r>
      <w:r w:rsidRPr="001B104E">
        <w:t xml:space="preserve"> </w:t>
      </w:r>
      <w:r w:rsidRPr="001B104E">
        <w:rPr>
          <w:b/>
        </w:rPr>
        <w:t>Permissions</w:t>
      </w:r>
      <w:r w:rsidRPr="001B104E">
        <w:t xml:space="preserve"> and </w:t>
      </w:r>
      <w:r w:rsidRPr="001B104E">
        <w:rPr>
          <w:b/>
        </w:rPr>
        <w:t>Selected</w:t>
      </w:r>
      <w:r w:rsidRPr="001B104E">
        <w:t xml:space="preserve"> </w:t>
      </w:r>
      <w:r w:rsidRPr="001B104E">
        <w:rPr>
          <w:b/>
        </w:rPr>
        <w:t>Permissions</w:t>
      </w:r>
      <w:r w:rsidR="0080189B" w:rsidRPr="001B104E">
        <w:t>,</w:t>
      </w:r>
      <w:r w:rsidR="00891BC7" w:rsidRPr="001B104E">
        <w:t xml:space="preserve"> </w:t>
      </w:r>
      <w:r w:rsidRPr="001B104E">
        <w:t>and save the changes.</w:t>
      </w:r>
    </w:p>
    <w:p w14:paraId="4DBD6111" w14:textId="17BFF10B" w:rsidR="00B640A4" w:rsidRPr="001B104E" w:rsidRDefault="002C14EB" w:rsidP="002C14EB">
      <w:pPr>
        <w:pStyle w:val="Heading2"/>
      </w:pPr>
      <w:bookmarkStart w:id="154" w:name="_Toc29807486"/>
      <w:r w:rsidRPr="001B104E">
        <w:t>User Rosters</w:t>
      </w:r>
      <w:bookmarkEnd w:id="154"/>
    </w:p>
    <w:p w14:paraId="0D4C02C3" w14:textId="2C304630" w:rsidR="00D96A15" w:rsidRPr="001B104E" w:rsidRDefault="002C14EB" w:rsidP="002C14EB">
      <w:pPr>
        <w:pStyle w:val="CVChapterBodyCopy"/>
      </w:pPr>
      <w:r w:rsidRPr="001B104E">
        <w:t>Follow these steps to add a new user roster:</w:t>
      </w:r>
    </w:p>
    <w:p w14:paraId="002EE145" w14:textId="291E71B4" w:rsidR="002C14EB" w:rsidRPr="001B104E" w:rsidRDefault="002C14EB" w:rsidP="00A55C80">
      <w:pPr>
        <w:pStyle w:val="ListNumber"/>
        <w:numPr>
          <w:ilvl w:val="0"/>
          <w:numId w:val="76"/>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B39F604" w14:textId="73D12B6A" w:rsidR="002C14EB" w:rsidRPr="001B104E" w:rsidRDefault="002C14EB" w:rsidP="00A55C80">
      <w:pPr>
        <w:pStyle w:val="ListNumber"/>
        <w:numPr>
          <w:ilvl w:val="0"/>
          <w:numId w:val="76"/>
        </w:numPr>
      </w:pPr>
      <w:r w:rsidRPr="001B104E">
        <w:t xml:space="preserve">Select the </w:t>
      </w:r>
      <w:r w:rsidRPr="001B104E">
        <w:rPr>
          <w:b/>
        </w:rPr>
        <w:t>User</w:t>
      </w:r>
      <w:r w:rsidRPr="001B104E">
        <w:t xml:space="preserve"> </w:t>
      </w:r>
      <w:r w:rsidRPr="001B104E">
        <w:rPr>
          <w:b/>
        </w:rPr>
        <w:t>Rosters</w:t>
      </w:r>
      <w:r w:rsidRPr="001B104E">
        <w:t xml:space="preserve"> tab to ope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0FFCC02A" w14:textId="4A11EB7D" w:rsidR="002C14EB" w:rsidRPr="001B104E" w:rsidRDefault="00D0378F" w:rsidP="00D0378F">
      <w:pPr>
        <w:pStyle w:val="CVFigure"/>
      </w:pPr>
      <w:r w:rsidRPr="001B104E">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97">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1B104E" w:rsidRDefault="00D0378F" w:rsidP="00D0378F">
      <w:pPr>
        <w:pStyle w:val="CVFigureCaption"/>
      </w:pPr>
      <w:r w:rsidRPr="001B104E">
        <w:t>User Roster Management tab page</w:t>
      </w:r>
    </w:p>
    <w:p w14:paraId="6C8A2798" w14:textId="1A91EB4B" w:rsidR="00115022" w:rsidRPr="001B104E" w:rsidRDefault="00115022" w:rsidP="00115022">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w:t>
      </w:r>
      <w:r w:rsidR="00CB7ADD" w:rsidRPr="001B104E">
        <w:t xml:space="preserve">tab </w:t>
      </w:r>
      <w:r w:rsidRPr="001B104E">
        <w:t>page.</w:t>
      </w:r>
    </w:p>
    <w:p w14:paraId="76FAFDC6" w14:textId="4829B5C9" w:rsidR="00115022" w:rsidRPr="001B104E" w:rsidRDefault="00CB7ADD" w:rsidP="00115022">
      <w:pPr>
        <w:pStyle w:val="CVFigure"/>
      </w:pPr>
      <w:r w:rsidRPr="001B104E">
        <w:lastRenderedPageBreak/>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98">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1B104E" w:rsidRDefault="00CB7ADD" w:rsidP="00115022">
      <w:pPr>
        <w:pStyle w:val="CVFigureCaption"/>
      </w:pPr>
      <w:r w:rsidRPr="001B104E">
        <w:t>Add User Roster tab page</w:t>
      </w:r>
    </w:p>
    <w:p w14:paraId="4C34013E" w14:textId="0B9908C5" w:rsidR="00CB7ADD" w:rsidRPr="001B104E" w:rsidRDefault="00CB7ADD" w:rsidP="00CB7ADD">
      <w:pPr>
        <w:pStyle w:val="ListNumber"/>
      </w:pPr>
      <w:r w:rsidRPr="001B104E">
        <w:t xml:space="preserve">Enter the user-roster name in the </w:t>
      </w:r>
      <w:r w:rsidRPr="001B104E">
        <w:rPr>
          <w:b/>
        </w:rPr>
        <w:t>Name</w:t>
      </w:r>
      <w:r w:rsidRPr="001B104E">
        <w:t xml:space="preserve"> field.</w:t>
      </w:r>
    </w:p>
    <w:p w14:paraId="0220815E" w14:textId="2E4F43AC" w:rsidR="00CB7ADD" w:rsidRPr="001B104E" w:rsidRDefault="00CB7ADD" w:rsidP="00CB7ADD">
      <w:pPr>
        <w:pStyle w:val="ListNumber"/>
      </w:pPr>
      <w:r w:rsidRPr="001B104E">
        <w:t xml:space="preserve">Enter a description for the user-roster in the </w:t>
      </w:r>
      <w:r w:rsidRPr="001B104E">
        <w:rPr>
          <w:b/>
        </w:rPr>
        <w:t>Description</w:t>
      </w:r>
      <w:r w:rsidRPr="001B104E">
        <w:t xml:space="preserve"> field.</w:t>
      </w:r>
    </w:p>
    <w:p w14:paraId="31E3E711" w14:textId="14CAEB4D" w:rsidR="00CB7ADD" w:rsidRPr="001B104E" w:rsidRDefault="00CB7ADD" w:rsidP="00CB7ADD">
      <w:pPr>
        <w:pStyle w:val="ListNumber"/>
      </w:pPr>
      <w:r w:rsidRPr="001B104E">
        <w:t xml:space="preserve">In the </w:t>
      </w:r>
      <w:r w:rsidRPr="001B104E">
        <w:rPr>
          <w:b/>
        </w:rPr>
        <w:t>Automation</w:t>
      </w:r>
      <w:r w:rsidRPr="001B104E">
        <w:t xml:space="preserve"> </w:t>
      </w:r>
      <w:r w:rsidRPr="001B104E">
        <w:rPr>
          <w:b/>
        </w:rPr>
        <w:t>Source</w:t>
      </w:r>
      <w:r w:rsidRPr="001B104E">
        <w:t xml:space="preserve"> field, select from the following options:</w:t>
      </w:r>
    </w:p>
    <w:p w14:paraId="2F308B03" w14:textId="224E4E89" w:rsidR="00CB7ADD" w:rsidRPr="001B104E" w:rsidRDefault="00CB7ADD" w:rsidP="00CB7ADD">
      <w:pPr>
        <w:pStyle w:val="ListBullet"/>
        <w:rPr>
          <w:b/>
        </w:rPr>
      </w:pPr>
      <w:r w:rsidRPr="001B104E">
        <w:rPr>
          <w:b/>
        </w:rPr>
        <w:t>None</w:t>
      </w:r>
    </w:p>
    <w:p w14:paraId="31279D76" w14:textId="5BF3CD2D" w:rsidR="00CB7ADD" w:rsidRPr="001B104E" w:rsidRDefault="00CB7ADD" w:rsidP="00CB7ADD">
      <w:pPr>
        <w:pStyle w:val="ListBullet"/>
        <w:rPr>
          <w:b/>
        </w:rPr>
      </w:pPr>
      <w:r w:rsidRPr="001B104E">
        <w:rPr>
          <w:b/>
        </w:rPr>
        <w:t>Connected via Coreo</w:t>
      </w:r>
    </w:p>
    <w:p w14:paraId="23811632" w14:textId="7D78F190" w:rsidR="00CB7ADD" w:rsidRPr="001B104E" w:rsidRDefault="00682D1C" w:rsidP="00682D1C">
      <w:pPr>
        <w:pStyle w:val="ListNumber"/>
      </w:pPr>
      <w:r w:rsidRPr="001B104E">
        <w:t xml:space="preserve">On selecting the </w:t>
      </w:r>
      <w:r w:rsidRPr="001B104E">
        <w:rPr>
          <w:b/>
        </w:rPr>
        <w:t>Connected via Coreo</w:t>
      </w:r>
      <w:r w:rsidRPr="001B104E">
        <w:t xml:space="preserve"> option, </w:t>
      </w:r>
      <w:r w:rsidR="001132F3" w:rsidRPr="001B104E">
        <w:t xml:space="preserve">the </w:t>
      </w:r>
      <w:r w:rsidR="001132F3" w:rsidRPr="001B104E">
        <w:rPr>
          <w:b/>
        </w:rPr>
        <w:t>Automation Contract Name</w:t>
      </w:r>
      <w:r w:rsidRPr="001B104E">
        <w:t xml:space="preserve"> box displays.</w:t>
      </w:r>
    </w:p>
    <w:p w14:paraId="412565ED" w14:textId="5105E265" w:rsidR="00B742B0" w:rsidRPr="001B104E" w:rsidRDefault="00682D1C" w:rsidP="00F230DA">
      <w:pPr>
        <w:pStyle w:val="ListNumber"/>
      </w:pPr>
      <w:r w:rsidRPr="001B104E">
        <w:t>Select the contract names that you want to include in the user roster</w:t>
      </w:r>
      <w:r w:rsidR="00F230DA" w:rsidRPr="001B104E">
        <w:t>. The contract names are shown from the list created in Coreo Analytics</w:t>
      </w:r>
      <w:r w:rsidR="00291A03" w:rsidRPr="001B104E">
        <w:t>. You can select one or more contracts</w:t>
      </w:r>
      <w:r w:rsidR="00B742B0" w:rsidRPr="001B104E">
        <w:t>.</w:t>
      </w:r>
    </w:p>
    <w:p w14:paraId="23D8220B" w14:textId="204DA80D" w:rsidR="00682D1C" w:rsidRPr="001B104E" w:rsidRDefault="00B742B0" w:rsidP="00F230DA">
      <w:pPr>
        <w:pStyle w:val="ListNumber"/>
      </w:pPr>
      <w:r w:rsidRPr="001B104E">
        <w:t xml:space="preserve">In the </w:t>
      </w:r>
      <w:r w:rsidRPr="001B104E">
        <w:rPr>
          <w:b/>
        </w:rPr>
        <w:t>Attributed</w:t>
      </w:r>
      <w:r w:rsidRPr="001B104E">
        <w:t xml:space="preserve"> </w:t>
      </w:r>
      <w:r w:rsidRPr="001B104E">
        <w:rPr>
          <w:b/>
        </w:rPr>
        <w:t>Provider</w:t>
      </w:r>
      <w:r w:rsidRPr="001B104E">
        <w:t xml:space="preserve"> box, select the attributed provides for the user roster; Attributed providers </w:t>
      </w:r>
      <w:r w:rsidR="00303170" w:rsidRPr="001B104E">
        <w:t>are</w:t>
      </w:r>
      <w:r w:rsidRPr="001B104E">
        <w:t xml:space="preserve"> created in Coreo</w:t>
      </w:r>
      <w:r w:rsidR="00291A03" w:rsidRPr="001B104E">
        <w:t>.</w:t>
      </w:r>
    </w:p>
    <w:p w14:paraId="5E34B7B6" w14:textId="120E1B7C" w:rsidR="00820238" w:rsidRPr="001B104E" w:rsidRDefault="00820238" w:rsidP="00F230DA">
      <w:pPr>
        <w:pStyle w:val="ListNumber"/>
      </w:pPr>
      <w:r w:rsidRPr="001B104E">
        <w:t xml:space="preserve">Select </w:t>
      </w:r>
      <w:r w:rsidRPr="001B104E">
        <w:rPr>
          <w:b/>
        </w:rPr>
        <w:t>Save</w:t>
      </w:r>
      <w:r w:rsidRPr="001B104E">
        <w:t xml:space="preserve"> to save the changes and add the newly created user roster.</w:t>
      </w:r>
    </w:p>
    <w:p w14:paraId="42411E44" w14:textId="5A376954" w:rsidR="00136073" w:rsidRPr="001B104E" w:rsidRDefault="00136073" w:rsidP="00136073">
      <w:pPr>
        <w:pStyle w:val="CVFigure"/>
      </w:pPr>
      <w:r w:rsidRPr="001B104E">
        <w:lastRenderedPageBreak/>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99">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1B104E" w:rsidRDefault="00281C31" w:rsidP="00136073">
      <w:pPr>
        <w:pStyle w:val="CVFigureCaption"/>
      </w:pPr>
      <w:r>
        <w:t>User Roster Management tab page</w:t>
      </w:r>
    </w:p>
    <w:p w14:paraId="232C238F" w14:textId="13840573" w:rsidR="00136073" w:rsidRPr="001B104E" w:rsidRDefault="00136073" w:rsidP="00136073">
      <w:pPr>
        <w:pStyle w:val="ListNumber"/>
      </w:pPr>
      <w:r w:rsidRPr="001B104E">
        <w:t xml:space="preserve">View the newly created user roster o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6F5CF412" w14:textId="77777777" w:rsidR="00136073" w:rsidRPr="001B104E" w:rsidRDefault="00136073" w:rsidP="00136073">
      <w:pPr>
        <w:pStyle w:val="CVChapterBodyCopy"/>
      </w:pPr>
      <w:r w:rsidRPr="001B104E">
        <w:t>You can also edit an existing user-access.</w:t>
      </w:r>
    </w:p>
    <w:p w14:paraId="5C0C4F8C" w14:textId="761676AD" w:rsidR="00136073" w:rsidRPr="001B104E" w:rsidRDefault="00136073" w:rsidP="00136073">
      <w:pPr>
        <w:pStyle w:val="ListNumber"/>
      </w:pPr>
      <w:r w:rsidRPr="001B104E">
        <w:t xml:space="preserve">Select the user roster row </w:t>
      </w:r>
      <w:r w:rsidR="0080189B" w:rsidRPr="001B104E">
        <w:t xml:space="preserve">for </w:t>
      </w:r>
      <w:r w:rsidRPr="001B104E">
        <w:t xml:space="preserve">which you want to edit and select the edit icon in the </w:t>
      </w:r>
      <w:r w:rsidRPr="001B104E">
        <w:rPr>
          <w:b/>
        </w:rPr>
        <w:t>Edit</w:t>
      </w:r>
      <w:r w:rsidRPr="001B104E">
        <w:t xml:space="preserve"> column.</w:t>
      </w:r>
    </w:p>
    <w:p w14:paraId="5F54952F" w14:textId="31F14264" w:rsidR="00136073" w:rsidRPr="001B104E" w:rsidRDefault="00136073" w:rsidP="00136073">
      <w:pPr>
        <w:pStyle w:val="ListNumber"/>
      </w:pPr>
      <w:r w:rsidRPr="001B104E">
        <w:t xml:space="preserve">The </w:t>
      </w:r>
      <w:r w:rsidRPr="001B104E">
        <w:rPr>
          <w:b/>
        </w:rPr>
        <w:t>Edit User Roster</w:t>
      </w:r>
      <w:r w:rsidRPr="001B104E">
        <w:t xml:space="preserve"> tab page opens. Edit the required values and save the changes.</w:t>
      </w:r>
    </w:p>
    <w:p w14:paraId="6DA959C8" w14:textId="3EEF73E0" w:rsidR="00644542" w:rsidRPr="001B104E" w:rsidRDefault="00110CC3" w:rsidP="006F28FF">
      <w:pPr>
        <w:pStyle w:val="Heading2"/>
      </w:pPr>
      <w:bookmarkStart w:id="155" w:name="_Toc29807487"/>
      <w:r w:rsidRPr="001B104E">
        <w:t xml:space="preserve">Add </w:t>
      </w:r>
      <w:r w:rsidR="00AD2C2B" w:rsidRPr="001B104E">
        <w:t>Users</w:t>
      </w:r>
      <w:bookmarkEnd w:id="155"/>
    </w:p>
    <w:p w14:paraId="5B6D5E26" w14:textId="77777777" w:rsidR="0018236C" w:rsidRPr="001B104E" w:rsidRDefault="0018236C" w:rsidP="0018236C">
      <w:pPr>
        <w:pStyle w:val="CVChapterBodyCopy"/>
      </w:pPr>
      <w:r w:rsidRPr="001B104E">
        <w:t>Follow these steps to add a new user roster:</w:t>
      </w:r>
    </w:p>
    <w:p w14:paraId="0DC1C714" w14:textId="77777777" w:rsidR="0018236C" w:rsidRPr="001B104E" w:rsidRDefault="0018236C" w:rsidP="00A55C80">
      <w:pPr>
        <w:pStyle w:val="ListNumber"/>
        <w:numPr>
          <w:ilvl w:val="0"/>
          <w:numId w:val="77"/>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5DFEF3A0" w14:textId="114AC153" w:rsidR="0018236C" w:rsidRPr="001B104E" w:rsidRDefault="0018236C" w:rsidP="00A55C80">
      <w:pPr>
        <w:pStyle w:val="ListNumber"/>
        <w:numPr>
          <w:ilvl w:val="0"/>
          <w:numId w:val="76"/>
        </w:numPr>
      </w:pPr>
      <w:r w:rsidRPr="001B104E">
        <w:t xml:space="preserve">Select the </w:t>
      </w:r>
      <w:r w:rsidRPr="001B104E">
        <w:rPr>
          <w:b/>
        </w:rPr>
        <w:t>Users</w:t>
      </w:r>
      <w:r w:rsidRPr="001B104E">
        <w:t xml:space="preserve"> tab to open the </w:t>
      </w:r>
      <w:r w:rsidRPr="001B104E">
        <w:rPr>
          <w:b/>
        </w:rPr>
        <w:t>User</w:t>
      </w:r>
      <w:r w:rsidRPr="001B104E">
        <w:t xml:space="preserve"> </w:t>
      </w:r>
      <w:r w:rsidRPr="001B104E">
        <w:rPr>
          <w:b/>
        </w:rPr>
        <w:t>Management</w:t>
      </w:r>
      <w:r w:rsidRPr="001B104E">
        <w:t xml:space="preserve"> tab page.</w:t>
      </w:r>
    </w:p>
    <w:p w14:paraId="7BE73DDA" w14:textId="54593089" w:rsidR="006B0F28" w:rsidRPr="001B104E" w:rsidRDefault="006B0F28" w:rsidP="006B0F28">
      <w:pPr>
        <w:pStyle w:val="CVFigure"/>
      </w:pPr>
      <w:r w:rsidRPr="001B104E">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400">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1B104E" w:rsidRDefault="001C0BEC" w:rsidP="001C0BEC">
      <w:pPr>
        <w:pStyle w:val="CVFigureCaption"/>
      </w:pPr>
      <w:r w:rsidRPr="001B104E">
        <w:lastRenderedPageBreak/>
        <w:t>User Management tab page</w:t>
      </w:r>
    </w:p>
    <w:p w14:paraId="15C8426C" w14:textId="77777777" w:rsidR="001C0BEC" w:rsidRPr="001B104E" w:rsidRDefault="001C0BEC" w:rsidP="001C0BEC">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tab page.</w:t>
      </w:r>
    </w:p>
    <w:p w14:paraId="1CF125C9" w14:textId="32D01A5F" w:rsidR="001C0BEC" w:rsidRPr="001B104E" w:rsidRDefault="001C0BEC" w:rsidP="001C0BEC">
      <w:pPr>
        <w:pStyle w:val="CVFigure"/>
      </w:pPr>
      <w:r w:rsidRPr="001B104E">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401">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1B104E" w:rsidRDefault="00E46122" w:rsidP="00E96134">
      <w:pPr>
        <w:pStyle w:val="CVFigureCaption"/>
        <w:tabs>
          <w:tab w:val="left" w:pos="993"/>
        </w:tabs>
      </w:pPr>
      <w:r w:rsidRPr="001B104E">
        <w:t>Add User tab page</w:t>
      </w:r>
    </w:p>
    <w:p w14:paraId="760E4704" w14:textId="5FE67BD3" w:rsidR="001C0BEC" w:rsidRPr="001B104E" w:rsidRDefault="00E46122" w:rsidP="0045695C">
      <w:pPr>
        <w:pStyle w:val="ListNumber"/>
      </w:pPr>
      <w:r w:rsidRPr="001B104E">
        <w:t xml:space="preserve">In the </w:t>
      </w:r>
      <w:r w:rsidRPr="001B104E">
        <w:rPr>
          <w:b/>
        </w:rPr>
        <w:t>OKTA User</w:t>
      </w:r>
      <w:r w:rsidRPr="001B104E">
        <w:t xml:space="preserve"> drop-down box, select the user to whom you want to assign the role, give access to </w:t>
      </w:r>
      <w:r w:rsidR="0045695C" w:rsidRPr="001B104E">
        <w:t>groups and locations, and to assign the rosters.</w:t>
      </w:r>
      <w:r w:rsidR="00BD16C8" w:rsidRPr="001B104E">
        <w:t xml:space="preserve"> The drop-down list displays the users created by the </w:t>
      </w:r>
      <w:r w:rsidR="00790428" w:rsidRPr="001B104E">
        <w:t>Navvis</w:t>
      </w:r>
      <w:r w:rsidR="00BD16C8" w:rsidRPr="001B104E">
        <w:t xml:space="preserve"> administrator.</w:t>
      </w:r>
    </w:p>
    <w:p w14:paraId="1CBCD6E1" w14:textId="0D0E0091" w:rsidR="00BD16C8" w:rsidRPr="001B104E" w:rsidRDefault="00BD16C8" w:rsidP="005E1942">
      <w:pPr>
        <w:pStyle w:val="CVChapterBodyCopy"/>
      </w:pPr>
      <w:r w:rsidRPr="001B104E">
        <w:t xml:space="preserve">A Coreo View administrator can only add users created by </w:t>
      </w:r>
      <w:r w:rsidR="00790428" w:rsidRPr="001B104E">
        <w:t>Navvis</w:t>
      </w:r>
      <w:r w:rsidRPr="001B104E">
        <w:t xml:space="preserve"> administrator to the Coreo View application and assign them roles, accesses, permissions</w:t>
      </w:r>
      <w:r w:rsidR="0080189B" w:rsidRPr="001B104E">
        <w:t>,</w:t>
      </w:r>
      <w:r w:rsidRPr="001B104E">
        <w:t xml:space="preserve"> and rosters.</w:t>
      </w:r>
    </w:p>
    <w:p w14:paraId="74E6B532" w14:textId="3C967071" w:rsidR="00A226D6" w:rsidRPr="001B104E" w:rsidRDefault="00A226D6" w:rsidP="005E1942">
      <w:pPr>
        <w:pStyle w:val="CVChapterBodyCopy"/>
      </w:pPr>
      <w:r w:rsidRPr="001B104E">
        <w:t xml:space="preserve">The </w:t>
      </w:r>
      <w:r w:rsidRPr="001B104E">
        <w:rPr>
          <w:b/>
        </w:rPr>
        <w:t>First Name</w:t>
      </w:r>
      <w:r w:rsidRPr="001B104E">
        <w:t xml:space="preserve">, </w:t>
      </w:r>
      <w:r w:rsidRPr="001B104E">
        <w:rPr>
          <w:b/>
        </w:rPr>
        <w:t>Middle</w:t>
      </w:r>
      <w:r w:rsidRPr="001B104E">
        <w:t xml:space="preserve"> </w:t>
      </w:r>
      <w:r w:rsidRPr="001B104E">
        <w:rPr>
          <w:b/>
        </w:rPr>
        <w:t>Name</w:t>
      </w:r>
      <w:r w:rsidRPr="001B104E">
        <w:t xml:space="preserve">, </w:t>
      </w:r>
      <w:r w:rsidRPr="001B104E">
        <w:rPr>
          <w:b/>
        </w:rPr>
        <w:t>Last</w:t>
      </w:r>
      <w:r w:rsidRPr="001B104E">
        <w:t xml:space="preserve"> </w:t>
      </w:r>
      <w:r w:rsidRPr="001B104E">
        <w:rPr>
          <w:b/>
        </w:rPr>
        <w:t>Name</w:t>
      </w:r>
      <w:r w:rsidRPr="001B104E">
        <w:t xml:space="preserve"> and the </w:t>
      </w:r>
      <w:r w:rsidRPr="001B104E">
        <w:rPr>
          <w:b/>
        </w:rPr>
        <w:t xml:space="preserve">Title </w:t>
      </w:r>
      <w:r w:rsidRPr="001B104E">
        <w:t>fields are not editable as these details flow from the Okta application.</w:t>
      </w:r>
    </w:p>
    <w:p w14:paraId="726465DB" w14:textId="688B5579" w:rsidR="00A226D6" w:rsidRPr="001B104E" w:rsidRDefault="00C24F7B" w:rsidP="00735951">
      <w:pPr>
        <w:pStyle w:val="ListNumber"/>
      </w:pPr>
      <w:r w:rsidRPr="001B104E">
        <w:t>Select</w:t>
      </w:r>
      <w:r w:rsidR="00A226D6" w:rsidRPr="001B104E">
        <w:t xml:space="preserve"> </w:t>
      </w:r>
      <w:r w:rsidR="00EF23CA" w:rsidRPr="001B104E">
        <w:t>one or more</w:t>
      </w:r>
      <w:r w:rsidRPr="001B104E">
        <w:t xml:space="preserve"> user-role</w:t>
      </w:r>
      <w:r w:rsidR="00EF23CA" w:rsidRPr="001B104E">
        <w:t>s</w:t>
      </w:r>
      <w:r w:rsidRPr="001B104E">
        <w:t xml:space="preserve"> that you want to assign to the user from the</w:t>
      </w:r>
      <w:r w:rsidR="00A226D6" w:rsidRPr="001B104E">
        <w:t xml:space="preserve"> </w:t>
      </w:r>
      <w:r w:rsidR="00A226D6" w:rsidRPr="001B104E">
        <w:rPr>
          <w:b/>
        </w:rPr>
        <w:t>User Role</w:t>
      </w:r>
      <w:r w:rsidRPr="001B104E">
        <w:t xml:space="preserve"> drop-down list. The list shows all</w:t>
      </w:r>
      <w:r w:rsidR="00A226D6" w:rsidRPr="001B104E">
        <w:t xml:space="preserve"> the user role</w:t>
      </w:r>
      <w:r w:rsidRPr="001B104E">
        <w:t>s</w:t>
      </w:r>
      <w:r w:rsidR="00A226D6" w:rsidRPr="001B104E">
        <w:t xml:space="preserve"> that you </w:t>
      </w:r>
      <w:r w:rsidRPr="001B104E">
        <w:t xml:space="preserve">have </w:t>
      </w:r>
      <w:r w:rsidR="00A226D6" w:rsidRPr="001B104E">
        <w:t xml:space="preserve">created on the </w:t>
      </w:r>
      <w:r w:rsidR="00A226D6" w:rsidRPr="001B104E">
        <w:rPr>
          <w:b/>
        </w:rPr>
        <w:t>Add</w:t>
      </w:r>
      <w:r w:rsidR="00A226D6" w:rsidRPr="001B104E">
        <w:t xml:space="preserve"> </w:t>
      </w:r>
      <w:r w:rsidR="00A226D6" w:rsidRPr="001B104E">
        <w:rPr>
          <w:b/>
        </w:rPr>
        <w:t>User</w:t>
      </w:r>
      <w:r w:rsidR="00A226D6" w:rsidRPr="001B104E">
        <w:t xml:space="preserve"> </w:t>
      </w:r>
      <w:r w:rsidR="00A226D6" w:rsidRPr="001B104E">
        <w:rPr>
          <w:b/>
        </w:rPr>
        <w:t>Role</w:t>
      </w:r>
      <w:r w:rsidR="00A226D6" w:rsidRPr="001B104E">
        <w:t xml:space="preserve"> tab page.</w:t>
      </w:r>
    </w:p>
    <w:p w14:paraId="24ED5BC6" w14:textId="3093B307" w:rsidR="00EF23CA" w:rsidRPr="001B104E" w:rsidRDefault="00EF23CA" w:rsidP="00735951">
      <w:pPr>
        <w:pStyle w:val="ListNumber"/>
      </w:pPr>
      <w:r w:rsidRPr="001B104E">
        <w:t xml:space="preserve">Select the type of user-access that you want to assign to the user from the </w:t>
      </w:r>
      <w:r w:rsidRPr="001B104E">
        <w:rPr>
          <w:b/>
        </w:rPr>
        <w:t>User</w:t>
      </w:r>
      <w:r w:rsidRPr="001B104E">
        <w:t xml:space="preserve"> </w:t>
      </w:r>
      <w:r w:rsidRPr="001B104E">
        <w:rPr>
          <w:b/>
        </w:rPr>
        <w:t>Access</w:t>
      </w:r>
      <w:r w:rsidRPr="001B104E">
        <w:t xml:space="preserve"> drop-down list. The list shows all the user-accesses that you have created on the </w:t>
      </w:r>
      <w:r w:rsidRPr="001B104E">
        <w:rPr>
          <w:b/>
        </w:rPr>
        <w:t>Add</w:t>
      </w:r>
      <w:r w:rsidRPr="001B104E">
        <w:t xml:space="preserve"> </w:t>
      </w:r>
      <w:r w:rsidRPr="001B104E">
        <w:rPr>
          <w:b/>
        </w:rPr>
        <w:t>User</w:t>
      </w:r>
      <w:r w:rsidRPr="001B104E">
        <w:t xml:space="preserve"> </w:t>
      </w:r>
      <w:r w:rsidRPr="001B104E">
        <w:rPr>
          <w:b/>
        </w:rPr>
        <w:t>Access</w:t>
      </w:r>
      <w:r w:rsidRPr="001B104E">
        <w:t xml:space="preserve"> tab page.</w:t>
      </w:r>
      <w:r w:rsidR="000A768C" w:rsidRPr="001B104E">
        <w:t xml:space="preserve"> You can select one or more user-access types.</w:t>
      </w:r>
    </w:p>
    <w:p w14:paraId="7A17C4E2" w14:textId="52062445" w:rsidR="00735951" w:rsidRPr="001B104E" w:rsidRDefault="000A768C" w:rsidP="00735951">
      <w:pPr>
        <w:pStyle w:val="ListNumber"/>
      </w:pPr>
      <w:r w:rsidRPr="001B104E">
        <w:t xml:space="preserve">Select one or more user rosters that you want to assign to the user from the </w:t>
      </w:r>
      <w:r w:rsidRPr="001B104E">
        <w:rPr>
          <w:b/>
        </w:rPr>
        <w:t>User Roster</w:t>
      </w:r>
      <w:r w:rsidRPr="001B104E">
        <w:t xml:space="preserve"> drop-down list.</w:t>
      </w:r>
      <w:r w:rsidR="00920753" w:rsidRPr="001B104E">
        <w:t xml:space="preserve"> The list shows all the user rosters that you have created on the </w:t>
      </w:r>
      <w:r w:rsidR="00920753" w:rsidRPr="001B104E">
        <w:rPr>
          <w:b/>
        </w:rPr>
        <w:t>Add User Roster</w:t>
      </w:r>
      <w:r w:rsidR="00920753" w:rsidRPr="001B104E">
        <w:t xml:space="preserve"> tab page.</w:t>
      </w:r>
    </w:p>
    <w:p w14:paraId="50AA46A1" w14:textId="3075D080" w:rsidR="005D49A3" w:rsidRPr="001B104E" w:rsidRDefault="005D49A3" w:rsidP="00735951">
      <w:pPr>
        <w:pStyle w:val="ListNumber"/>
      </w:pPr>
      <w:r w:rsidRPr="001B104E">
        <w:t xml:space="preserve">Select the group name to which you want to assign the user </w:t>
      </w:r>
      <w:r w:rsidR="0080189B" w:rsidRPr="001B104E">
        <w:t>to</w:t>
      </w:r>
      <w:r w:rsidRPr="001B104E">
        <w:t xml:space="preserve"> the </w:t>
      </w:r>
      <w:r w:rsidRPr="001B104E">
        <w:rPr>
          <w:b/>
        </w:rPr>
        <w:t>Origin</w:t>
      </w:r>
      <w:r w:rsidRPr="001B104E">
        <w:t xml:space="preserve"> drop-down list.</w:t>
      </w:r>
    </w:p>
    <w:p w14:paraId="2B383310" w14:textId="62B6C263" w:rsidR="005D49A3" w:rsidRPr="001B104E" w:rsidRDefault="005D49A3" w:rsidP="00735951">
      <w:pPr>
        <w:pStyle w:val="ListNumber"/>
      </w:pPr>
      <w:r w:rsidRPr="001B104E">
        <w:lastRenderedPageBreak/>
        <w:t xml:space="preserve">Select </w:t>
      </w:r>
      <w:r w:rsidRPr="001B104E">
        <w:rPr>
          <w:b/>
        </w:rPr>
        <w:t>Save</w:t>
      </w:r>
      <w:r w:rsidRPr="001B104E">
        <w:t xml:space="preserve"> to save the changes that you made to add the user so that the user can access the features of Coreo View.</w:t>
      </w:r>
    </w:p>
    <w:p w14:paraId="184C2C5B" w14:textId="58256690" w:rsidR="00EF5E2D" w:rsidRPr="001B104E" w:rsidRDefault="00EF5E2D" w:rsidP="00EF5E2D">
      <w:pPr>
        <w:pStyle w:val="CVChapterBodyCopy"/>
      </w:pPr>
      <w:r w:rsidRPr="001B104E">
        <w:t>You have created the new group, location, user role, user access, user roster and the new user, you can view the group and location in the bed view.</w:t>
      </w:r>
    </w:p>
    <w:p w14:paraId="33640239" w14:textId="04E83EDD" w:rsidR="00BE3DFF" w:rsidRPr="001B104E" w:rsidRDefault="006F529C" w:rsidP="00735951">
      <w:pPr>
        <w:pStyle w:val="ListNumber"/>
      </w:pPr>
      <w:r w:rsidRPr="001B104E">
        <w:t xml:space="preserve">Go to the bed view and select the </w:t>
      </w:r>
      <w:r w:rsidRPr="001B104E">
        <w:rPr>
          <w:b/>
        </w:rPr>
        <w:t>All</w:t>
      </w:r>
      <w:r w:rsidRPr="001B104E">
        <w:t xml:space="preserve"> button on the side menu to view t</w:t>
      </w:r>
      <w:r w:rsidR="00EF5E2D" w:rsidRPr="001B104E">
        <w:t>he newly created group and location.</w:t>
      </w:r>
    </w:p>
    <w:p w14:paraId="0B55C348" w14:textId="7C2CF1AA" w:rsidR="00EF5E2D" w:rsidRPr="001B104E" w:rsidRDefault="00FC3767" w:rsidP="004D6352">
      <w:pPr>
        <w:pStyle w:val="CVFigure"/>
      </w:pPr>
      <w:r w:rsidRPr="001B104E">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402">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1B104E" w:rsidRDefault="004D6352" w:rsidP="004D6352">
      <w:pPr>
        <w:pStyle w:val="CVFigureCaption"/>
      </w:pPr>
      <w:r w:rsidRPr="001B104E">
        <w:t>Bed View–new group and new location</w:t>
      </w:r>
    </w:p>
    <w:p w14:paraId="3A0079D9" w14:textId="6644138C" w:rsidR="00644542" w:rsidRPr="001B104E" w:rsidRDefault="00015E2E" w:rsidP="006F28FF">
      <w:pPr>
        <w:pStyle w:val="Heading2"/>
      </w:pPr>
      <w:bookmarkStart w:id="156" w:name="_Toc29807488"/>
      <w:r w:rsidRPr="001B104E">
        <w:t>Patient Cohorts</w:t>
      </w:r>
      <w:bookmarkEnd w:id="156"/>
    </w:p>
    <w:p w14:paraId="5867D0FE" w14:textId="7BE70ACD" w:rsidR="00F40976" w:rsidRPr="001B104E" w:rsidRDefault="00F40976" w:rsidP="00F40976">
      <w:pPr>
        <w:pStyle w:val="CVChapterBodyCopy"/>
      </w:pPr>
      <w:r w:rsidRPr="001B104E">
        <w:t>Follow these steps to edit an existing patient cohort. The cohort is defined in the Coreo Analytics application and in Coreo View the user can only edit the cohort acronym</w:t>
      </w:r>
      <w:r w:rsidR="00FB3F9A" w:rsidRPr="001B104E">
        <w:t>, cohort rank and its state</w:t>
      </w:r>
      <w:r w:rsidRPr="001B104E">
        <w:t>:</w:t>
      </w:r>
    </w:p>
    <w:p w14:paraId="21C9808F" w14:textId="77777777" w:rsidR="00F40976" w:rsidRPr="001B104E" w:rsidRDefault="00F40976" w:rsidP="00F40976">
      <w:pPr>
        <w:pStyle w:val="ListNumber"/>
        <w:numPr>
          <w:ilvl w:val="0"/>
          <w:numId w:val="91"/>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A55B116" w14:textId="7F827B2B" w:rsidR="00F40976" w:rsidRPr="001B104E" w:rsidRDefault="00F40976" w:rsidP="00F40976">
      <w:pPr>
        <w:pStyle w:val="ListNumber"/>
        <w:numPr>
          <w:ilvl w:val="0"/>
          <w:numId w:val="76"/>
        </w:numPr>
      </w:pPr>
      <w:r w:rsidRPr="001B104E">
        <w:t xml:space="preserve">Select the </w:t>
      </w:r>
      <w:r w:rsidRPr="001B104E">
        <w:rPr>
          <w:b/>
        </w:rPr>
        <w:t>Patient Cohorts</w:t>
      </w:r>
      <w:r w:rsidRPr="001B104E">
        <w:t xml:space="preserve"> tab to open the </w:t>
      </w:r>
      <w:r w:rsidRPr="001B104E">
        <w:rPr>
          <w:b/>
        </w:rPr>
        <w:t>Patient Cohort</w:t>
      </w:r>
      <w:r w:rsidRPr="001B104E">
        <w:t xml:space="preserve"> </w:t>
      </w:r>
      <w:r w:rsidRPr="001B104E">
        <w:rPr>
          <w:b/>
        </w:rPr>
        <w:t>Management</w:t>
      </w:r>
      <w:r w:rsidRPr="001B104E">
        <w:t xml:space="preserve"> tab page.</w:t>
      </w:r>
    </w:p>
    <w:p w14:paraId="4BBC1E6D" w14:textId="064D7F87" w:rsidR="00686EF6" w:rsidRPr="001B104E" w:rsidRDefault="00686EF6" w:rsidP="00686EF6">
      <w:pPr>
        <w:pStyle w:val="CVFigure"/>
      </w:pPr>
      <w:r w:rsidRPr="001B104E">
        <w:lastRenderedPageBreak/>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403">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1B104E" w:rsidRDefault="00686EF6" w:rsidP="00686EF6">
      <w:pPr>
        <w:pStyle w:val="CVFigureCaption"/>
      </w:pPr>
      <w:r w:rsidRPr="001B104E">
        <w:t>Patient Cohort Management tab page</w:t>
      </w:r>
    </w:p>
    <w:p w14:paraId="139DE3A7" w14:textId="1E68504C" w:rsidR="00686EF6" w:rsidRPr="001B104E" w:rsidRDefault="00EB2632" w:rsidP="00EB2632">
      <w:pPr>
        <w:pStyle w:val="ListNumber"/>
      </w:pPr>
      <w:r w:rsidRPr="001B104E">
        <w:t xml:space="preserve">Select the </w:t>
      </w:r>
      <w:r w:rsidRPr="001B104E">
        <w:rPr>
          <w:b/>
        </w:rPr>
        <w:t>Refresh from Coreo</w:t>
      </w:r>
      <w:r w:rsidRPr="001B104E">
        <w:t xml:space="preserve"> button to </w:t>
      </w:r>
      <w:r w:rsidR="002D1484" w:rsidRPr="001B104E">
        <w:t xml:space="preserve">keep </w:t>
      </w:r>
      <w:r w:rsidR="003249F1" w:rsidRPr="001B104E">
        <w:t>the cohort details</w:t>
      </w:r>
      <w:r w:rsidR="002D1484" w:rsidRPr="001B104E">
        <w:t xml:space="preserve"> </w:t>
      </w:r>
      <w:r w:rsidRPr="001B104E">
        <w:t>update</w:t>
      </w:r>
      <w:r w:rsidR="003249F1" w:rsidRPr="001B104E">
        <w:t>d</w:t>
      </w:r>
      <w:r w:rsidR="002D1484" w:rsidRPr="001B104E">
        <w:t xml:space="preserve"> with that in the Coreo Analytics application</w:t>
      </w:r>
      <w:r w:rsidR="003249F1" w:rsidRPr="001B104E">
        <w:t>.</w:t>
      </w:r>
    </w:p>
    <w:p w14:paraId="22DD4788" w14:textId="57A0B7BF" w:rsidR="003249F1" w:rsidRPr="001B104E" w:rsidRDefault="003249F1" w:rsidP="00EB2632">
      <w:pPr>
        <w:pStyle w:val="ListNumber"/>
      </w:pPr>
      <w:r w:rsidRPr="001B104E">
        <w:t xml:space="preserve">Select a cohort for which you want to edit the acronym and </w:t>
      </w:r>
      <w:r w:rsidR="00286446" w:rsidRPr="001B104E">
        <w:t xml:space="preserve">then </w:t>
      </w:r>
      <w:r w:rsidRPr="001B104E">
        <w:t>select the Edit icon.</w:t>
      </w:r>
    </w:p>
    <w:p w14:paraId="4BB60156" w14:textId="30BD27CE" w:rsidR="00286446" w:rsidRPr="001B104E" w:rsidRDefault="00286446" w:rsidP="00286446">
      <w:pPr>
        <w:pStyle w:val="CVFigure"/>
      </w:pPr>
      <w:r w:rsidRPr="001B104E">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404">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1B104E" w:rsidRDefault="00286446" w:rsidP="00286446">
      <w:pPr>
        <w:pStyle w:val="CVFigureCaption"/>
      </w:pPr>
      <w:r w:rsidRPr="001B104E">
        <w:t>Edit Patient Cohort</w:t>
      </w:r>
    </w:p>
    <w:p w14:paraId="20153972" w14:textId="7DA25DBC" w:rsidR="00286446" w:rsidRPr="001B104E" w:rsidRDefault="00286446" w:rsidP="00286446">
      <w:pPr>
        <w:pStyle w:val="ListNumber"/>
      </w:pPr>
      <w:r w:rsidRPr="001B104E">
        <w:t xml:space="preserve">Edit the cohort acronym </w:t>
      </w:r>
      <w:r w:rsidR="00DD34FD" w:rsidRPr="001B104E">
        <w:t>i</w:t>
      </w:r>
      <w:r w:rsidRPr="001B104E">
        <w:t xml:space="preserve">n the </w:t>
      </w:r>
      <w:r w:rsidRPr="001B104E">
        <w:rPr>
          <w:b/>
        </w:rPr>
        <w:t>Acronym</w:t>
      </w:r>
      <w:r w:rsidRPr="001B104E">
        <w:t xml:space="preserve"> box, if required.</w:t>
      </w:r>
    </w:p>
    <w:p w14:paraId="3FA5A2A7" w14:textId="1F8FEE1E" w:rsidR="00286446" w:rsidRPr="001B104E" w:rsidRDefault="00213732" w:rsidP="00213732">
      <w:pPr>
        <w:pStyle w:val="ListNumber"/>
      </w:pPr>
      <w:r w:rsidRPr="001B104E">
        <w:t>Edit</w:t>
      </w:r>
      <w:r w:rsidR="00286446" w:rsidRPr="001B104E">
        <w:t xml:space="preserve"> the cohort rank</w:t>
      </w:r>
      <w:r w:rsidRPr="001B104E">
        <w:t xml:space="preserve"> if required</w:t>
      </w:r>
      <w:r w:rsidR="00286446" w:rsidRPr="001B104E">
        <w:t xml:space="preserve"> in the </w:t>
      </w:r>
      <w:r w:rsidR="00286446" w:rsidRPr="001B104E">
        <w:rPr>
          <w:b/>
        </w:rPr>
        <w:t>Cohort Rank</w:t>
      </w:r>
      <w:r w:rsidR="00286446" w:rsidRPr="001B104E">
        <w:t xml:space="preserve"> drop-down box</w:t>
      </w:r>
      <w:r w:rsidRPr="001B104E">
        <w:t xml:space="preserve">, </w:t>
      </w:r>
      <w:r w:rsidRPr="001B104E">
        <w:rPr>
          <w:b/>
        </w:rPr>
        <w:t>1</w:t>
      </w:r>
      <w:r w:rsidRPr="001B104E">
        <w:t xml:space="preserve"> being the highest rank and </w:t>
      </w:r>
      <w:r w:rsidRPr="001B104E">
        <w:rPr>
          <w:b/>
        </w:rPr>
        <w:t xml:space="preserve">10 </w:t>
      </w:r>
      <w:r w:rsidRPr="001B104E">
        <w:t>the lowest.</w:t>
      </w:r>
    </w:p>
    <w:p w14:paraId="6FAEA4ED" w14:textId="3542EE7E" w:rsidR="00C924CA" w:rsidRPr="001B104E" w:rsidRDefault="00C924CA" w:rsidP="00213732">
      <w:pPr>
        <w:pStyle w:val="ListNumber"/>
      </w:pPr>
      <w:r w:rsidRPr="001B104E">
        <w:t xml:space="preserve">Clear the </w:t>
      </w:r>
      <w:r w:rsidRPr="001B104E">
        <w:rPr>
          <w:b/>
        </w:rPr>
        <w:t>Active State</w:t>
      </w:r>
      <w:r w:rsidRPr="001B104E">
        <w:t xml:space="preserve"> check box to change the cohort state to inactive, if required.</w:t>
      </w:r>
    </w:p>
    <w:p w14:paraId="63C42FAA" w14:textId="49D7CC1F" w:rsidR="00527556" w:rsidRPr="001B104E" w:rsidRDefault="00527556" w:rsidP="00213732">
      <w:pPr>
        <w:pStyle w:val="ListNumber"/>
      </w:pPr>
      <w:r w:rsidRPr="001B104E">
        <w:t xml:space="preserve">Select the </w:t>
      </w:r>
      <w:r w:rsidRPr="001B104E">
        <w:rPr>
          <w:b/>
        </w:rPr>
        <w:t>Save</w:t>
      </w:r>
      <w:r w:rsidRPr="001B104E">
        <w:t xml:space="preserve"> button to save the changes that you made to the cohort details.</w:t>
      </w:r>
    </w:p>
    <w:p w14:paraId="76BE8B83" w14:textId="48893800" w:rsidR="004B2314" w:rsidRPr="001B104E" w:rsidRDefault="004B2314" w:rsidP="00213732">
      <w:pPr>
        <w:pStyle w:val="ListNumber"/>
      </w:pPr>
      <w:r w:rsidRPr="001B104E">
        <w:t xml:space="preserve">Select the </w:t>
      </w:r>
      <w:r w:rsidRPr="001B104E">
        <w:rPr>
          <w:b/>
        </w:rPr>
        <w:t>Bulk Assign</w:t>
      </w:r>
      <w:r w:rsidRPr="001B104E">
        <w:t xml:space="preserve"> button to assign the patients in bulk to the bed view.</w:t>
      </w:r>
    </w:p>
    <w:p w14:paraId="18764D29" w14:textId="15C433C6" w:rsidR="00286446" w:rsidRPr="001B104E" w:rsidRDefault="004B2314" w:rsidP="004B2314">
      <w:pPr>
        <w:pStyle w:val="CVFigure"/>
      </w:pPr>
      <w:r w:rsidRPr="001B104E">
        <w:lastRenderedPageBreak/>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405">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1B104E" w:rsidRDefault="004B2314" w:rsidP="004B2314">
      <w:pPr>
        <w:pStyle w:val="CVFigureCaption"/>
      </w:pPr>
      <w:r w:rsidRPr="001B104E">
        <w:t>Bulk Assign page</w:t>
      </w:r>
    </w:p>
    <w:p w14:paraId="466A105E" w14:textId="2A363DF6" w:rsidR="004B2314" w:rsidRPr="001B104E" w:rsidRDefault="004B2314" w:rsidP="00F96DA6">
      <w:pPr>
        <w:pStyle w:val="ListNumber"/>
      </w:pPr>
      <w:r w:rsidRPr="001B104E">
        <w:t xml:space="preserve">Select the CC group to which you assign the patients in bulk from Coreo in the </w:t>
      </w:r>
      <w:r w:rsidRPr="001B104E">
        <w:rPr>
          <w:b/>
        </w:rPr>
        <w:t>CC Group</w:t>
      </w:r>
      <w:r w:rsidRPr="001B104E">
        <w:t xml:space="preserve"> drop-down box.</w:t>
      </w:r>
    </w:p>
    <w:p w14:paraId="34ED040E" w14:textId="7D91CD7C" w:rsidR="004B2314" w:rsidRPr="001B104E" w:rsidRDefault="004B2314" w:rsidP="00F96DA6">
      <w:pPr>
        <w:pStyle w:val="ListNumber"/>
      </w:pPr>
      <w:r w:rsidRPr="001B104E">
        <w:t xml:space="preserve">Select the location to which you want to assign the patients in the </w:t>
      </w:r>
      <w:r w:rsidRPr="001B104E">
        <w:rPr>
          <w:b/>
        </w:rPr>
        <w:t>CC Location</w:t>
      </w:r>
      <w:r w:rsidRPr="001B104E">
        <w:t xml:space="preserve"> drop-down box. The values in this box depends upon the CC group that you select in the </w:t>
      </w:r>
      <w:r w:rsidRPr="001B104E">
        <w:rPr>
          <w:b/>
        </w:rPr>
        <w:t>CC Group</w:t>
      </w:r>
      <w:r w:rsidRPr="001B104E">
        <w:t xml:space="preserve"> box.</w:t>
      </w:r>
    </w:p>
    <w:p w14:paraId="22522E4F" w14:textId="4536A142" w:rsidR="004B2314" w:rsidRPr="001B104E" w:rsidRDefault="004B2314" w:rsidP="00F96DA6">
      <w:pPr>
        <w:pStyle w:val="ListNumber"/>
      </w:pPr>
      <w:r w:rsidRPr="001B104E">
        <w:t xml:space="preserve">Select the branch that you want to assign to the bulk of patient in the </w:t>
      </w:r>
      <w:r w:rsidRPr="001B104E">
        <w:rPr>
          <w:b/>
        </w:rPr>
        <w:t>LOS Branch</w:t>
      </w:r>
      <w:r w:rsidRPr="001B104E">
        <w:t xml:space="preserve"> drop-down box.</w:t>
      </w:r>
    </w:p>
    <w:p w14:paraId="5BD52E14" w14:textId="0CCD0ED2" w:rsidR="00F96DA6" w:rsidRPr="001B104E" w:rsidRDefault="00F96DA6" w:rsidP="00F96DA6">
      <w:pPr>
        <w:pStyle w:val="ListNumber"/>
      </w:pPr>
      <w:r w:rsidRPr="001B104E">
        <w:t xml:space="preserve">Select the </w:t>
      </w:r>
      <w:r w:rsidRPr="001B104E">
        <w:rPr>
          <w:b/>
        </w:rPr>
        <w:t>Bulk Assign</w:t>
      </w:r>
      <w:r w:rsidRPr="001B104E">
        <w:t xml:space="preserve"> button to complete the process. </w:t>
      </w:r>
      <w:r w:rsidR="00DE08ED" w:rsidRPr="001B104E">
        <w:t>However,</w:t>
      </w:r>
      <w:r w:rsidRPr="001B104E">
        <w:t xml:space="preserve"> </w:t>
      </w:r>
      <w:r w:rsidR="00DE08ED" w:rsidRPr="001B104E">
        <w:t xml:space="preserve">you can view the bulk-assigned patients in the bed view only after the scheduled </w:t>
      </w:r>
      <w:r w:rsidRPr="001B104E">
        <w:t xml:space="preserve">data sync process that </w:t>
      </w:r>
      <w:r w:rsidR="00DE08ED" w:rsidRPr="001B104E">
        <w:t>takes place</w:t>
      </w:r>
      <w:r w:rsidRPr="001B104E">
        <w:t xml:space="preserve"> in the Coreo View </w:t>
      </w:r>
      <w:r w:rsidR="00FD2CDB" w:rsidRPr="001B104E">
        <w:t>database</w:t>
      </w:r>
      <w:r w:rsidRPr="001B104E">
        <w:t>.</w:t>
      </w:r>
    </w:p>
    <w:p w14:paraId="7CEEAACC" w14:textId="19985068" w:rsidR="00187D00" w:rsidRPr="001B104E" w:rsidRDefault="00187D00" w:rsidP="006F28FF">
      <w:pPr>
        <w:pStyle w:val="Heading2"/>
      </w:pPr>
      <w:bookmarkStart w:id="157" w:name="_Toc29807489"/>
      <w:r w:rsidRPr="001B104E">
        <w:t>ADT</w:t>
      </w:r>
      <w:r w:rsidR="005353BC">
        <w:t xml:space="preserve"> (Admit Discharge Transfer)</w:t>
      </w:r>
      <w:r w:rsidRPr="001B104E">
        <w:t xml:space="preserve"> Events</w:t>
      </w:r>
      <w:bookmarkEnd w:id="157"/>
    </w:p>
    <w:p w14:paraId="66B3E8F3" w14:textId="77777777" w:rsidR="00E03932" w:rsidRPr="001B104E" w:rsidRDefault="00E03932" w:rsidP="00E03932">
      <w:pPr>
        <w:pStyle w:val="CVChapterBodyCopy"/>
      </w:pPr>
      <w:r w:rsidRPr="001B104E">
        <w:t>The Coreo View application has the provision of implementing the HL7 ADT (Admit, Discharge, Transfer) messages. ADT messages transmit patient data related to healthcare visits or patient demographics.</w:t>
      </w:r>
    </w:p>
    <w:p w14:paraId="1EFC8D8B" w14:textId="53FC9567" w:rsidR="00E03932" w:rsidRPr="001B104E" w:rsidRDefault="00E03932" w:rsidP="00E03932">
      <w:pPr>
        <w:pStyle w:val="CVChapterBodyCopy"/>
      </w:pPr>
      <w:r w:rsidRPr="001B104E">
        <w:t>A trigger event such as patient admission, transfer, or discharge transmits the message such as “Patient has been admitted to Hospital A</w:t>
      </w:r>
      <w:r w:rsidR="00297373" w:rsidRPr="001B104E">
        <w:t>,”</w:t>
      </w:r>
      <w:r w:rsidR="00F95633" w:rsidRPr="001B104E">
        <w:t xml:space="preserve"> or “Patient has been moved from </w:t>
      </w:r>
      <w:r w:rsidR="009B52F9" w:rsidRPr="001B104E">
        <w:t xml:space="preserve">the </w:t>
      </w:r>
      <w:r w:rsidR="00F95633" w:rsidRPr="001B104E">
        <w:t>Emergency bed to the Private bed”</w:t>
      </w:r>
      <w:r w:rsidRPr="001B104E">
        <w:t xml:space="preserve"> to the Coreo View database.</w:t>
      </w:r>
    </w:p>
    <w:p w14:paraId="59CECA1D" w14:textId="77777777" w:rsidR="00E03932" w:rsidRPr="001B104E" w:rsidRDefault="00E03932" w:rsidP="00E03932">
      <w:pPr>
        <w:pStyle w:val="CVChapterBodyCopy"/>
      </w:pPr>
      <w:r w:rsidRPr="001B104E">
        <w:t xml:space="preserve">The Coreo View database can be configured to synchronize itself with the ADT message data as sent by the central administrative system. </w:t>
      </w:r>
    </w:p>
    <w:p w14:paraId="6BFCBD01" w14:textId="7E867957" w:rsidR="00E03932" w:rsidRPr="001B104E" w:rsidRDefault="00E03932" w:rsidP="00E03932">
      <w:pPr>
        <w:pStyle w:val="CVChapterBodyCopy"/>
      </w:pPr>
      <w:r w:rsidRPr="001B104E">
        <w:t>The synchronization process is automated and runs as a background job</w:t>
      </w:r>
      <w:r w:rsidR="00F95633" w:rsidRPr="001B104E">
        <w:t xml:space="preserve"> in Coreo View</w:t>
      </w:r>
      <w:r w:rsidRPr="001B104E">
        <w:t xml:space="preserve">, and the periodicity </w:t>
      </w:r>
      <w:r w:rsidR="00F95633" w:rsidRPr="001B104E">
        <w:t>of</w:t>
      </w:r>
      <w:r w:rsidRPr="001B104E">
        <w:t xml:space="preserve"> data synchronization can be set as nightly sync (24 hours) or can be changed as required.</w:t>
      </w:r>
    </w:p>
    <w:p w14:paraId="07E9FDEA" w14:textId="38196DFC" w:rsidR="009B52F9" w:rsidRPr="001B104E" w:rsidRDefault="009B52F9" w:rsidP="00E03932">
      <w:pPr>
        <w:pStyle w:val="CVChapterBodyCopy"/>
      </w:pPr>
      <w:r w:rsidRPr="001B104E">
        <w:lastRenderedPageBreak/>
        <w:t>You can enable the Coreo View user interface to prepare the application to receive the synchronized ADT data</w:t>
      </w:r>
      <w:r w:rsidR="00097E7A" w:rsidRPr="001B104E">
        <w:t xml:space="preserve"> when creating new groups and locations</w:t>
      </w:r>
      <w:r w:rsidRPr="001B104E">
        <w:t>.</w:t>
      </w:r>
    </w:p>
    <w:p w14:paraId="40DA8671" w14:textId="77777777" w:rsidR="006F28FF" w:rsidRPr="001B104E" w:rsidRDefault="006F28FF" w:rsidP="006F28FF">
      <w:pPr>
        <w:pStyle w:val="CVHeading1Underline"/>
      </w:pPr>
      <w:bookmarkStart w:id="158" w:name="_Toc29807490"/>
      <w:r w:rsidRPr="001B104E">
        <w:t>Administrative Reports</w:t>
      </w:r>
      <w:bookmarkEnd w:id="158"/>
    </w:p>
    <w:p w14:paraId="749C41FF" w14:textId="5BC60BB3" w:rsidR="00ED0D6C" w:rsidRPr="001B104E" w:rsidRDefault="00ED0D6C" w:rsidP="002B7FA2">
      <w:pPr>
        <w:rPr>
          <w:rFonts w:ascii="Calibri" w:eastAsia="Times New Roman" w:hAnsi="Calibri" w:cs="Times New Roman"/>
          <w:color w:val="000000"/>
          <w:sz w:val="24"/>
          <w:szCs w:val="24"/>
        </w:rPr>
      </w:pPr>
      <w:r w:rsidRPr="001B104E">
        <w:rPr>
          <w:rFonts w:ascii="Calibri" w:eastAsia="Times New Roman" w:hAnsi="Calibri" w:cs="Times New Roman"/>
          <w:color w:val="000000"/>
          <w:sz w:val="24"/>
          <w:szCs w:val="24"/>
        </w:rPr>
        <w:t xml:space="preserve">Coreo View provides the </w:t>
      </w:r>
      <w:r w:rsidR="00D979B2" w:rsidRPr="001B104E">
        <w:rPr>
          <w:rFonts w:ascii="Calibri" w:eastAsia="Times New Roman" w:hAnsi="Calibri" w:cs="Times New Roman"/>
          <w:color w:val="000000"/>
          <w:sz w:val="24"/>
          <w:szCs w:val="24"/>
        </w:rPr>
        <w:t xml:space="preserve">capability </w:t>
      </w:r>
      <w:r w:rsidRPr="001B104E">
        <w:rPr>
          <w:rFonts w:ascii="Calibri" w:eastAsia="Times New Roman" w:hAnsi="Calibri" w:cs="Times New Roman"/>
          <w:color w:val="000000"/>
          <w:sz w:val="24"/>
          <w:szCs w:val="24"/>
        </w:rPr>
        <w:t>to authorized users to generate two class of reports:</w:t>
      </w:r>
    </w:p>
    <w:p w14:paraId="01FD8778" w14:textId="2BB078BD" w:rsidR="00ED0D6C" w:rsidRPr="001B104E" w:rsidRDefault="00ED0D6C" w:rsidP="00ED0D6C">
      <w:pPr>
        <w:pStyle w:val="ListBullet"/>
        <w:rPr>
          <w:b/>
        </w:rPr>
      </w:pPr>
      <w:r w:rsidRPr="001B104E">
        <w:rPr>
          <w:b/>
        </w:rPr>
        <w:t>Audit Logs</w:t>
      </w:r>
      <w:r w:rsidR="0040006F" w:rsidRPr="001B104E">
        <w:rPr>
          <w:b/>
        </w:rPr>
        <w:t>:</w:t>
      </w:r>
      <w:r w:rsidR="00D979B2" w:rsidRPr="001B104E">
        <w:rPr>
          <w:b/>
        </w:rPr>
        <w:t xml:space="preserve"> </w:t>
      </w:r>
      <w:r w:rsidR="00E93D6D" w:rsidRPr="00E91A4B">
        <w:t>The</w:t>
      </w:r>
      <w:r w:rsidR="00E93D6D">
        <w:rPr>
          <w:b/>
        </w:rPr>
        <w:t xml:space="preserve"> </w:t>
      </w:r>
      <w:r w:rsidR="00E93D6D" w:rsidRPr="00E93D6D">
        <w:t>a</w:t>
      </w:r>
      <w:r w:rsidR="00C93A41" w:rsidRPr="001B104E">
        <w:t>udit logs include t</w:t>
      </w:r>
      <w:r w:rsidR="00D979B2" w:rsidRPr="001B104E">
        <w:t>he user login</w:t>
      </w:r>
      <w:r w:rsidR="004C7480" w:rsidRPr="001B104E">
        <w:t xml:space="preserve"> audit</w:t>
      </w:r>
      <w:r w:rsidR="00D979B2" w:rsidRPr="001B104E">
        <w:t xml:space="preserve">, patient audit log, </w:t>
      </w:r>
      <w:r w:rsidR="00C93A41" w:rsidRPr="001B104E">
        <w:t xml:space="preserve">and </w:t>
      </w:r>
      <w:r w:rsidR="00D979B2" w:rsidRPr="001B104E">
        <w:t>report audit log</w:t>
      </w:r>
      <w:r w:rsidR="00E93D6D">
        <w:t>.</w:t>
      </w:r>
    </w:p>
    <w:p w14:paraId="521C4754" w14:textId="049B54F9" w:rsidR="002B7FA2" w:rsidRPr="001B104E" w:rsidRDefault="00ED0D6C" w:rsidP="002B7FA2">
      <w:pPr>
        <w:pStyle w:val="ListBullet"/>
        <w:rPr>
          <w:b/>
        </w:rPr>
      </w:pPr>
      <w:r w:rsidRPr="001B104E">
        <w:rPr>
          <w:b/>
        </w:rPr>
        <w:t>Automations Log</w:t>
      </w:r>
      <w:r w:rsidR="007F427D" w:rsidRPr="001B104E">
        <w:rPr>
          <w:b/>
        </w:rPr>
        <w:t>:</w:t>
      </w:r>
      <w:r w:rsidR="007F427D" w:rsidRPr="001B104E">
        <w:t xml:space="preserve"> </w:t>
      </w:r>
      <w:r w:rsidR="00E93D6D">
        <w:t>The a</w:t>
      </w:r>
      <w:r w:rsidR="004C7480" w:rsidRPr="001B104E">
        <w:t>utomation logs include logs of</w:t>
      </w:r>
      <w:r w:rsidR="003C629E" w:rsidRPr="001B104E">
        <w:rPr>
          <w:rFonts w:eastAsia="Times New Roman" w:cs="Times New Roman"/>
          <w:color w:val="000000"/>
          <w:szCs w:val="24"/>
        </w:rPr>
        <w:t xml:space="preserve"> all automation events</w:t>
      </w:r>
      <w:r w:rsidR="00E91A4B">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1B104E" w:rsidRDefault="00103628" w:rsidP="006F28FF">
      <w:pPr>
        <w:pStyle w:val="Heading2"/>
      </w:pPr>
      <w:bookmarkStart w:id="159" w:name="_Toc29807491"/>
      <w:r w:rsidRPr="001B104E">
        <w:t>Audit</w:t>
      </w:r>
      <w:r w:rsidR="00EA5B8E" w:rsidRPr="001B104E">
        <w:t xml:space="preserve"> </w:t>
      </w:r>
      <w:r w:rsidRPr="001B104E">
        <w:t>Logs</w:t>
      </w:r>
      <w:bookmarkEnd w:id="159"/>
    </w:p>
    <w:p w14:paraId="11D164CA" w14:textId="016C1E52" w:rsidR="00666D0A" w:rsidRPr="001B104E" w:rsidRDefault="00EA5B8E" w:rsidP="009E6DAB">
      <w:pPr>
        <w:pStyle w:val="CVTabletext"/>
      </w:pPr>
      <w:r w:rsidRPr="001B104E">
        <w:t xml:space="preserve">Follow these steps to generate the </w:t>
      </w:r>
      <w:r w:rsidRPr="001B104E">
        <w:rPr>
          <w:b/>
        </w:rPr>
        <w:t>Audit</w:t>
      </w:r>
      <w:r w:rsidR="009E6DAB" w:rsidRPr="001B104E">
        <w:rPr>
          <w:b/>
        </w:rPr>
        <w:t xml:space="preserve"> Trail Reports</w:t>
      </w:r>
      <w:r w:rsidRPr="001B104E">
        <w:t>:</w:t>
      </w:r>
    </w:p>
    <w:p w14:paraId="29144E5C" w14:textId="10746954" w:rsidR="00666D0A" w:rsidRPr="001B104E" w:rsidRDefault="00666D0A" w:rsidP="00666D0A">
      <w:pPr>
        <w:pStyle w:val="ListNumber"/>
        <w:numPr>
          <w:ilvl w:val="0"/>
          <w:numId w:val="89"/>
        </w:numPr>
      </w:pPr>
      <w:r w:rsidRPr="001B104E">
        <w:t xml:space="preserve">On the </w:t>
      </w:r>
      <w:r w:rsidR="009E6DAB" w:rsidRPr="001B104E">
        <w:t>side m</w:t>
      </w:r>
      <w:r w:rsidRPr="001B104E">
        <w:t xml:space="preserve">enu, select </w:t>
      </w:r>
      <w:r w:rsidRPr="001B104E">
        <w:rPr>
          <w:b/>
        </w:rPr>
        <w:t>Reports</w:t>
      </w:r>
      <w:r w:rsidRPr="001B104E">
        <w:t xml:space="preserve"> to open the </w:t>
      </w:r>
      <w:r w:rsidRPr="001B104E">
        <w:rPr>
          <w:b/>
        </w:rPr>
        <w:t>Reports</w:t>
      </w:r>
      <w:r w:rsidR="00916DE9" w:rsidRPr="001B104E">
        <w:t xml:space="preserve"> window and then select </w:t>
      </w:r>
      <w:r w:rsidR="00916DE9" w:rsidRPr="001B104E">
        <w:rPr>
          <w:b/>
        </w:rPr>
        <w:t>Audit Logs</w:t>
      </w:r>
      <w:r w:rsidR="00916DE9" w:rsidRPr="001B104E">
        <w:t xml:space="preserve"> to open the </w:t>
      </w:r>
      <w:r w:rsidR="00916DE9" w:rsidRPr="001B104E">
        <w:rPr>
          <w:b/>
        </w:rPr>
        <w:t>Audit Trail Reports</w:t>
      </w:r>
      <w:r w:rsidR="00916DE9" w:rsidRPr="001B104E">
        <w:t xml:space="preserve"> tab page.</w:t>
      </w:r>
    </w:p>
    <w:p w14:paraId="6DE30FEF" w14:textId="43C9C650" w:rsidR="008F1E42" w:rsidRPr="001B104E" w:rsidRDefault="002109DD" w:rsidP="008F1E42">
      <w:pPr>
        <w:pStyle w:val="CVFigure"/>
      </w:pPr>
      <w:r w:rsidRPr="001B104E">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406">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1B104E" w:rsidRDefault="002109DD" w:rsidP="008F1E42">
      <w:pPr>
        <w:pStyle w:val="CVFigureCaption"/>
      </w:pPr>
      <w:r w:rsidRPr="001B104E">
        <w:t>Audit Trail Reports tab page</w:t>
      </w:r>
    </w:p>
    <w:p w14:paraId="46983BAA" w14:textId="68919C0B" w:rsidR="00865A8F" w:rsidRPr="001B104E" w:rsidRDefault="00DD48A3" w:rsidP="006D1475">
      <w:pPr>
        <w:pStyle w:val="ListNumber"/>
      </w:pPr>
      <w:r w:rsidRPr="001B104E">
        <w:t>Select the ra</w:t>
      </w:r>
      <w:r w:rsidR="00CE73BE" w:rsidRPr="001B104E">
        <w:t>dio button to choose the report-</w:t>
      </w:r>
      <w:r w:rsidRPr="001B104E">
        <w:t>type from the following</w:t>
      </w:r>
    </w:p>
    <w:p w14:paraId="4F74C45F" w14:textId="3212D45F" w:rsidR="0007336D" w:rsidRPr="001B104E" w:rsidRDefault="00DD48A3" w:rsidP="0007336D">
      <w:pPr>
        <w:pStyle w:val="ListBullet"/>
      </w:pPr>
      <w:r w:rsidRPr="001B104E">
        <w:rPr>
          <w:b/>
        </w:rPr>
        <w:t>User</w:t>
      </w:r>
      <w:r w:rsidR="004A7738" w:rsidRPr="001B104E">
        <w:rPr>
          <w:b/>
        </w:rPr>
        <w:t xml:space="preserve">: </w:t>
      </w:r>
      <w:r w:rsidR="00CE73BE" w:rsidRPr="001B104E">
        <w:t>Generates</w:t>
      </w:r>
      <w:r w:rsidR="0007336D" w:rsidRPr="001B104E">
        <w:t xml:space="preserve"> the </w:t>
      </w:r>
      <w:r w:rsidR="006629FD" w:rsidRPr="001B104E">
        <w:t>user login audit log</w:t>
      </w:r>
      <w:r w:rsidR="0007336D" w:rsidRPr="001B104E">
        <w:t>. The login audit log contains the date and time of each user login including the number of successful and failed sequential attempts to comply with HIPAA regulations.</w:t>
      </w:r>
    </w:p>
    <w:p w14:paraId="28EB3377" w14:textId="6213E4E0" w:rsidR="00DD48A3" w:rsidRPr="001B104E" w:rsidRDefault="006629FD" w:rsidP="00DD48A3">
      <w:pPr>
        <w:pStyle w:val="ListBullet"/>
        <w:rPr>
          <w:b/>
        </w:rPr>
      </w:pPr>
      <w:r w:rsidRPr="001B104E">
        <w:rPr>
          <w:b/>
        </w:rPr>
        <w:t>Patient</w:t>
      </w:r>
      <w:r w:rsidR="00CE73BE" w:rsidRPr="001B104E">
        <w:rPr>
          <w:b/>
        </w:rPr>
        <w:t xml:space="preserve">: </w:t>
      </w:r>
      <w:r w:rsidRPr="001B104E">
        <w:t xml:space="preserve">Generates </w:t>
      </w:r>
      <w:r w:rsidR="00CE73BE" w:rsidRPr="001B104E">
        <w:t xml:space="preserve">the </w:t>
      </w:r>
      <w:r w:rsidRPr="001B104E">
        <w:t>patient audit log</w:t>
      </w:r>
      <w:r w:rsidR="00CE73BE" w:rsidRPr="001B104E">
        <w:t>.</w:t>
      </w:r>
      <w:r w:rsidRPr="001B104E">
        <w:t xml:space="preserve"> The </w:t>
      </w:r>
      <w:r w:rsidR="00ED0D6C" w:rsidRPr="001B104E">
        <w:t>patient</w:t>
      </w:r>
      <w:r w:rsidRPr="001B104E">
        <w:t xml:space="preserve"> audit log contains the date, time, and each user action (for e.g., accessing a particular bed containing PHI) to comply with HIPAA regulations.</w:t>
      </w:r>
    </w:p>
    <w:p w14:paraId="15D304E6" w14:textId="4C7E30BE" w:rsidR="006629FD" w:rsidRPr="001B104E" w:rsidRDefault="006629FD" w:rsidP="006629FD">
      <w:pPr>
        <w:pStyle w:val="ListBullet"/>
        <w:rPr>
          <w:b/>
        </w:rPr>
      </w:pPr>
      <w:r w:rsidRPr="001B104E">
        <w:rPr>
          <w:b/>
        </w:rPr>
        <w:lastRenderedPageBreak/>
        <w:t xml:space="preserve">Report: </w:t>
      </w:r>
      <w:r w:rsidRPr="001B104E">
        <w:t>Generates the report audit log. The report audit log contains the date, time, and each user action (for e.g., viewing or downloading a facility report containing PHI) to comply with HIPAA regulations.</w:t>
      </w:r>
    </w:p>
    <w:p w14:paraId="0B3D8060" w14:textId="035220ED" w:rsidR="00647A28" w:rsidRPr="001B104E" w:rsidRDefault="00647A28" w:rsidP="00647A28">
      <w:pPr>
        <w:pStyle w:val="ListNumber"/>
      </w:pPr>
      <w:r w:rsidRPr="001B104E">
        <w:t xml:space="preserve">In the </w:t>
      </w:r>
      <w:r w:rsidRPr="001B104E">
        <w:rPr>
          <w:b/>
        </w:rPr>
        <w:t>Search and Select</w:t>
      </w:r>
      <w:r w:rsidRPr="001B104E">
        <w:t xml:space="preserve"> field, choose the user for whom you want to view the login audit log.</w:t>
      </w:r>
    </w:p>
    <w:p w14:paraId="41C1DF86" w14:textId="6278B7C7" w:rsidR="00647A28" w:rsidRPr="001B104E" w:rsidRDefault="00647A28" w:rsidP="00647A28">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audit log report.</w:t>
      </w:r>
    </w:p>
    <w:p w14:paraId="45A8FD5B" w14:textId="5FE8FBD2" w:rsidR="00647A28" w:rsidRPr="001B104E" w:rsidRDefault="00647A28" w:rsidP="00647A28">
      <w:pPr>
        <w:pStyle w:val="ListNumber"/>
      </w:pPr>
      <w:r w:rsidRPr="001B104E">
        <w:t xml:space="preserve">In the </w:t>
      </w:r>
      <w:r w:rsidRPr="001B104E">
        <w:rPr>
          <w:b/>
        </w:rPr>
        <w:t>End Date</w:t>
      </w:r>
      <w:r w:rsidRPr="001B104E">
        <w:t xml:space="preserve"> box, enter the ending date of the period for which you want to generate </w:t>
      </w:r>
      <w:r w:rsidR="00EC6679" w:rsidRPr="001B104E">
        <w:t xml:space="preserve">the </w:t>
      </w:r>
      <w:r w:rsidRPr="001B104E">
        <w:t>audit report.</w:t>
      </w:r>
    </w:p>
    <w:p w14:paraId="179860E7" w14:textId="6EFBA6D3" w:rsidR="00D20B5C" w:rsidRPr="001B104E" w:rsidRDefault="00D20B5C" w:rsidP="00647A28">
      <w:pPr>
        <w:pStyle w:val="ListNumber"/>
      </w:pPr>
      <w:r w:rsidRPr="001B104E">
        <w:t xml:space="preserve">Select the </w:t>
      </w:r>
      <w:r w:rsidRPr="001B104E">
        <w:rPr>
          <w:b/>
        </w:rPr>
        <w:t>OK</w:t>
      </w:r>
      <w:r w:rsidRPr="001B104E">
        <w:t xml:space="preserve"> button to generate the audit log for the selected criteria.</w:t>
      </w:r>
    </w:p>
    <w:p w14:paraId="78F26048" w14:textId="6016B7DB" w:rsidR="00865A8F" w:rsidRPr="001B104E" w:rsidRDefault="008D5ADB" w:rsidP="00EA5B8E">
      <w:pPr>
        <w:pStyle w:val="CVTabletext"/>
      </w:pPr>
      <w:r w:rsidRPr="001B104E">
        <w:t>The details are fetched in the lower pane of the window.</w:t>
      </w:r>
      <w:r w:rsidR="00CF2828" w:rsidRPr="001B104E">
        <w:t xml:space="preserve"> You can use the </w:t>
      </w:r>
      <w:r w:rsidR="00CF2828" w:rsidRPr="001B104E">
        <w:rPr>
          <w:b/>
        </w:rPr>
        <w:t>Search</w:t>
      </w:r>
      <w:r w:rsidR="00CF2828" w:rsidRPr="001B104E">
        <w:t xml:space="preserve"> feature by entering the keywords to narrow down the records that you wish to view.</w:t>
      </w:r>
    </w:p>
    <w:p w14:paraId="6304196F" w14:textId="3FBBB90D" w:rsidR="008D5ADB" w:rsidRPr="001B104E" w:rsidRDefault="00C4494E" w:rsidP="008D5ADB">
      <w:pPr>
        <w:pStyle w:val="CVFigure"/>
      </w:pPr>
      <w:r w:rsidRPr="001B104E">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407">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1B104E" w:rsidRDefault="008D5ADB" w:rsidP="008D5ADB">
      <w:pPr>
        <w:pStyle w:val="CVFigureCaption"/>
      </w:pPr>
      <w:r w:rsidRPr="001B104E">
        <w:t xml:space="preserve">Audit Trail Reports–User </w:t>
      </w:r>
      <w:r w:rsidR="00A223A8" w:rsidRPr="001B104E">
        <w:t xml:space="preserve">login </w:t>
      </w:r>
      <w:r w:rsidRPr="001B104E">
        <w:t xml:space="preserve">audit </w:t>
      </w:r>
      <w:r w:rsidR="00A223A8" w:rsidRPr="001B104E">
        <w:t>log</w:t>
      </w:r>
    </w:p>
    <w:p w14:paraId="3A104359" w14:textId="77777777" w:rsidR="00C4494E" w:rsidRPr="001B104E" w:rsidRDefault="00C4494E" w:rsidP="00C4494E">
      <w:pPr>
        <w:pStyle w:val="ListNumber"/>
      </w:pPr>
      <w:r w:rsidRPr="001B104E">
        <w:t xml:space="preserve">Select the </w:t>
      </w:r>
      <w:r w:rsidRPr="001B104E">
        <w:rPr>
          <w:b/>
        </w:rPr>
        <w:t>Export to CSV</w:t>
      </w:r>
      <w:r w:rsidRPr="001B104E">
        <w:t xml:space="preserve"> button to save the report in a CSV file.</w:t>
      </w:r>
    </w:p>
    <w:p w14:paraId="5AEE2E29" w14:textId="77777777" w:rsidR="00C564D3" w:rsidRPr="001B104E" w:rsidRDefault="00C564D3" w:rsidP="00C564D3">
      <w:pPr>
        <w:pStyle w:val="CVChapterBodyCopy"/>
      </w:pPr>
      <w:r w:rsidRPr="001B104E">
        <w:t>Coreo View exports the report details to a CSV file. The CSV file is saved with the report-type name and the period for which it is generated.</w:t>
      </w:r>
    </w:p>
    <w:p w14:paraId="78A45861" w14:textId="3FA695A3" w:rsidR="00E66E6D" w:rsidRPr="001B104E" w:rsidRDefault="00E66E6D" w:rsidP="00477348">
      <w:pPr>
        <w:pStyle w:val="ListNumber"/>
      </w:pPr>
      <w:r w:rsidRPr="001B104E">
        <w:t xml:space="preserve">Similarly, to generate the patient audit log, select the </w:t>
      </w:r>
      <w:r w:rsidRPr="001B104E">
        <w:rPr>
          <w:b/>
        </w:rPr>
        <w:t>Patient</w:t>
      </w:r>
      <w:r w:rsidRPr="001B104E">
        <w:t xml:space="preserve"> radio button</w:t>
      </w:r>
      <w:r w:rsidR="00477348" w:rsidRPr="001B104E">
        <w:t xml:space="preserve"> for</w:t>
      </w:r>
      <w:r w:rsidRPr="001B104E">
        <w:t xml:space="preserve"> the patient for whom you want to view the audit log</w:t>
      </w:r>
      <w:r w:rsidR="00477348" w:rsidRPr="001B104E">
        <w:t>.</w:t>
      </w:r>
    </w:p>
    <w:p w14:paraId="5B08D044" w14:textId="230C37A8" w:rsidR="00477348" w:rsidRPr="001B104E" w:rsidRDefault="00477348" w:rsidP="00477348">
      <w:pPr>
        <w:pStyle w:val="ListNumber"/>
      </w:pPr>
      <w:r w:rsidRPr="001B104E">
        <w:t xml:space="preserve">In the </w:t>
      </w:r>
      <w:r w:rsidRPr="001B104E">
        <w:rPr>
          <w:b/>
        </w:rPr>
        <w:t>Search and Select</w:t>
      </w:r>
      <w:r w:rsidRPr="001B104E">
        <w:t xml:space="preserve"> field, choose the patient</w:t>
      </w:r>
      <w:r w:rsidR="00A25E67" w:rsidRPr="001B104E">
        <w:t xml:space="preserve"> name</w:t>
      </w:r>
      <w:r w:rsidRPr="001B104E">
        <w:t>.</w:t>
      </w:r>
    </w:p>
    <w:p w14:paraId="40E85978" w14:textId="0E3087E0" w:rsidR="00477348" w:rsidRPr="001B104E" w:rsidRDefault="00477348" w:rsidP="00477348">
      <w:pPr>
        <w:pStyle w:val="ListNumber"/>
      </w:pPr>
      <w:r w:rsidRPr="001B104E">
        <w:t xml:space="preserve">Select the date range in the </w:t>
      </w:r>
      <w:r w:rsidRPr="001B104E">
        <w:rPr>
          <w:b/>
        </w:rPr>
        <w:t>Start Date</w:t>
      </w:r>
      <w:r w:rsidRPr="001B104E">
        <w:t xml:space="preserve"> and </w:t>
      </w:r>
      <w:r w:rsidRPr="001B104E">
        <w:rPr>
          <w:b/>
        </w:rPr>
        <w:t>End Date</w:t>
      </w:r>
      <w:r w:rsidR="00A25E67" w:rsidRPr="001B104E">
        <w:t xml:space="preserve"> boxes, and click </w:t>
      </w:r>
      <w:r w:rsidR="00A25E67" w:rsidRPr="001B104E">
        <w:rPr>
          <w:b/>
        </w:rPr>
        <w:t>OK</w:t>
      </w:r>
      <w:r w:rsidR="00A25E67" w:rsidRPr="001B104E">
        <w:t xml:space="preserve"> to view the patient audit log report.</w:t>
      </w:r>
    </w:p>
    <w:p w14:paraId="76D9528C" w14:textId="3FCEA09D" w:rsidR="00A25E67" w:rsidRPr="001B104E" w:rsidRDefault="00A25E67" w:rsidP="005538F8">
      <w:pPr>
        <w:pStyle w:val="ListNumber"/>
      </w:pPr>
      <w:r w:rsidRPr="001B104E">
        <w:t xml:space="preserve">Likewise, </w:t>
      </w:r>
      <w:r w:rsidR="005538F8" w:rsidRPr="001B104E">
        <w:t xml:space="preserve">to generate the report audit log, select the </w:t>
      </w:r>
      <w:r w:rsidR="005538F8" w:rsidRPr="001B104E">
        <w:rPr>
          <w:b/>
        </w:rPr>
        <w:t>Report</w:t>
      </w:r>
      <w:r w:rsidR="005538F8" w:rsidRPr="001B104E">
        <w:t xml:space="preserve"> radio button and follow the steps as explained for the other two audit log reports.</w:t>
      </w:r>
    </w:p>
    <w:p w14:paraId="72875D90" w14:textId="071BA76D" w:rsidR="007E7AD6" w:rsidRPr="001B104E" w:rsidRDefault="00A25E67" w:rsidP="007E7AD6">
      <w:pPr>
        <w:pStyle w:val="CVChapterBodyCopy"/>
      </w:pPr>
      <w:r w:rsidRPr="001B104E">
        <w:lastRenderedPageBreak/>
        <w:t>The f</w:t>
      </w:r>
      <w:r w:rsidR="00E66E6D" w:rsidRPr="001B104E">
        <w:t>ie</w:t>
      </w:r>
      <w:r w:rsidRPr="001B104E">
        <w:t>ld names are the same in all the three (</w:t>
      </w:r>
      <w:r w:rsidRPr="001B104E">
        <w:rPr>
          <w:b/>
        </w:rPr>
        <w:t xml:space="preserve">User, Patient, </w:t>
      </w:r>
      <w:r w:rsidRPr="001B104E">
        <w:t>and</w:t>
      </w:r>
      <w:r w:rsidRPr="001B104E">
        <w:rPr>
          <w:b/>
        </w:rPr>
        <w:t xml:space="preserve"> Report</w:t>
      </w:r>
      <w:r w:rsidRPr="001B104E">
        <w:t xml:space="preserve">) audit log </w:t>
      </w:r>
      <w:r w:rsidR="00ED13A8" w:rsidRPr="001B104E">
        <w:t>reports:</w:t>
      </w:r>
      <w:r w:rsidR="00D24295" w:rsidRPr="001B104E">
        <w:t xml:space="preserve"> </w:t>
      </w:r>
      <w:r w:rsidR="007E7AD6" w:rsidRPr="001B104E">
        <w:rPr>
          <w:b/>
        </w:rPr>
        <w:t xml:space="preserve">Date, Login Email, User First Name, User Last Name, User Role, Patient Last Name, Patient First Name, DOB, Gender, Coreo MPI, Action, Module, </w:t>
      </w:r>
      <w:r w:rsidR="00ED13A8" w:rsidRPr="001B104E">
        <w:t>and</w:t>
      </w:r>
      <w:r w:rsidR="00ED13A8" w:rsidRPr="001B104E">
        <w:rPr>
          <w:b/>
        </w:rPr>
        <w:t xml:space="preserve"> </w:t>
      </w:r>
      <w:r w:rsidR="007E7AD6" w:rsidRPr="001B104E">
        <w:rPr>
          <w:b/>
        </w:rPr>
        <w:t>Description</w:t>
      </w:r>
    </w:p>
    <w:p w14:paraId="6F67BC97" w14:textId="559F1520" w:rsidR="00842006" w:rsidRPr="001B104E" w:rsidRDefault="00ED13A8" w:rsidP="002D679B">
      <w:pPr>
        <w:pStyle w:val="CVChapterBodyCopy"/>
      </w:pPr>
      <w:r w:rsidRPr="001B104E">
        <w:t xml:space="preserve">However, </w:t>
      </w:r>
      <w:r w:rsidR="00810124" w:rsidRPr="001B104E">
        <w:t>values</w:t>
      </w:r>
      <w:r w:rsidR="00415FF8" w:rsidRPr="001B104E">
        <w:t xml:space="preserve"> </w:t>
      </w:r>
      <w:r w:rsidR="00D24295" w:rsidRPr="001B104E">
        <w:t xml:space="preserve">are displayed </w:t>
      </w:r>
      <w:r w:rsidR="00A159E1" w:rsidRPr="001B104E">
        <w:t>only in those related fields based on the</w:t>
      </w:r>
      <w:r w:rsidR="00415FF8" w:rsidRPr="001B104E">
        <w:t xml:space="preserve"> type (</w:t>
      </w:r>
      <w:r w:rsidR="00415FF8" w:rsidRPr="001B104E">
        <w:rPr>
          <w:b/>
        </w:rPr>
        <w:t>User</w:t>
      </w:r>
      <w:r w:rsidR="00415FF8" w:rsidRPr="001B104E">
        <w:t xml:space="preserve">, </w:t>
      </w:r>
      <w:r w:rsidR="00415FF8" w:rsidRPr="001B104E">
        <w:rPr>
          <w:b/>
        </w:rPr>
        <w:t>Patient</w:t>
      </w:r>
      <w:r w:rsidR="00415FF8" w:rsidRPr="001B104E">
        <w:t xml:space="preserve">, and </w:t>
      </w:r>
      <w:r w:rsidR="00415FF8" w:rsidRPr="001B104E">
        <w:rPr>
          <w:b/>
        </w:rPr>
        <w:t>Report</w:t>
      </w:r>
      <w:r w:rsidR="00415FF8" w:rsidRPr="001B104E">
        <w:t>) of the audit log report.</w:t>
      </w:r>
      <w:r w:rsidR="00810124" w:rsidRPr="001B104E">
        <w:t xml:space="preserve"> The non-related fields display the value “</w:t>
      </w:r>
      <w:r w:rsidR="00810124" w:rsidRPr="001B104E">
        <w:rPr>
          <w:b/>
        </w:rPr>
        <w:t>NA</w:t>
      </w:r>
      <w:r w:rsidR="00A159E1" w:rsidRPr="001B104E">
        <w:t>.</w:t>
      </w:r>
      <w:r w:rsidR="00810124" w:rsidRPr="001B104E">
        <w:t>”</w:t>
      </w:r>
    </w:p>
    <w:p w14:paraId="52FA4CD5" w14:textId="7C91D9E2" w:rsidR="00842006" w:rsidRPr="001B104E" w:rsidRDefault="00842006" w:rsidP="00842006">
      <w:pPr>
        <w:pStyle w:val="Heading2"/>
      </w:pPr>
      <w:bookmarkStart w:id="160" w:name="_Toc29807492"/>
      <w:r w:rsidRPr="001B104E">
        <w:t>Automation Logs</w:t>
      </w:r>
      <w:bookmarkEnd w:id="160"/>
    </w:p>
    <w:p w14:paraId="3D16BEA1" w14:textId="7A6AAF7E" w:rsidR="001742DD" w:rsidRPr="001B104E" w:rsidRDefault="001742DD" w:rsidP="001742DD">
      <w:pPr>
        <w:pStyle w:val="CVTabletext"/>
      </w:pPr>
      <w:r w:rsidRPr="001B104E">
        <w:t xml:space="preserve">Follow these steps to generate the </w:t>
      </w:r>
      <w:r w:rsidRPr="001B104E">
        <w:rPr>
          <w:b/>
        </w:rPr>
        <w:t>Automation Log</w:t>
      </w:r>
      <w:r w:rsidR="00C26369" w:rsidRPr="001B104E">
        <w:rPr>
          <w:b/>
        </w:rPr>
        <w:t xml:space="preserve"> </w:t>
      </w:r>
      <w:r w:rsidR="00C26369" w:rsidRPr="001B104E">
        <w:t>reports</w:t>
      </w:r>
      <w:r w:rsidRPr="001B104E">
        <w:t>:</w:t>
      </w:r>
    </w:p>
    <w:p w14:paraId="2C9BFDDB" w14:textId="581B7E11" w:rsidR="001742DD" w:rsidRPr="001B104E" w:rsidRDefault="001742DD" w:rsidP="00362052">
      <w:pPr>
        <w:pStyle w:val="ListNumber"/>
        <w:numPr>
          <w:ilvl w:val="0"/>
          <w:numId w:val="9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and then select </w:t>
      </w:r>
      <w:r w:rsidR="009D60D7" w:rsidRPr="001B104E">
        <w:rPr>
          <w:b/>
        </w:rPr>
        <w:t>Automation</w:t>
      </w:r>
      <w:r w:rsidRPr="001B104E">
        <w:rPr>
          <w:b/>
        </w:rPr>
        <w:t xml:space="preserve"> Logs</w:t>
      </w:r>
      <w:r w:rsidRPr="001B104E">
        <w:t xml:space="preserve"> to open the </w:t>
      </w:r>
      <w:r w:rsidR="009D60D7" w:rsidRPr="001B104E">
        <w:rPr>
          <w:b/>
        </w:rPr>
        <w:t>Automation Log</w:t>
      </w:r>
      <w:r w:rsidRPr="001B104E">
        <w:rPr>
          <w:b/>
        </w:rPr>
        <w:t xml:space="preserve"> </w:t>
      </w:r>
      <w:r w:rsidRPr="001B104E">
        <w:t>tab page.</w:t>
      </w:r>
    </w:p>
    <w:p w14:paraId="02609CD4" w14:textId="16E1B012" w:rsidR="00842006" w:rsidRPr="001B104E" w:rsidRDefault="00D97A5F" w:rsidP="0017412F">
      <w:pPr>
        <w:pStyle w:val="CVFigure"/>
      </w:pPr>
      <w:r w:rsidRPr="001B104E">
        <w:drawing>
          <wp:inline distT="0" distB="0" distL="0" distR="0" wp14:anchorId="6B2C55F0" wp14:editId="7A3B5581">
            <wp:extent cx="5176299" cy="227361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408">
                      <a:extLst>
                        <a:ext uri="{28A0092B-C50C-407E-A947-70E740481C1C}">
                          <a14:useLocalDpi xmlns:a14="http://schemas.microsoft.com/office/drawing/2010/main" val="0"/>
                        </a:ext>
                      </a:extLst>
                    </a:blip>
                    <a:stretch>
                      <a:fillRect/>
                    </a:stretch>
                  </pic:blipFill>
                  <pic:spPr>
                    <a:xfrm>
                      <a:off x="0" y="0"/>
                      <a:ext cx="5180780" cy="2275585"/>
                    </a:xfrm>
                    <a:prstGeom prst="rect">
                      <a:avLst/>
                    </a:prstGeom>
                  </pic:spPr>
                </pic:pic>
              </a:graphicData>
            </a:graphic>
          </wp:inline>
        </w:drawing>
      </w:r>
    </w:p>
    <w:p w14:paraId="7655552C" w14:textId="3FF139CB" w:rsidR="0017412F" w:rsidRPr="001B104E" w:rsidRDefault="00D97A5F" w:rsidP="0017412F">
      <w:pPr>
        <w:pStyle w:val="CVFigureCaption"/>
      </w:pPr>
      <w:r w:rsidRPr="001B104E">
        <w:t>Automation Log tab page</w:t>
      </w:r>
    </w:p>
    <w:p w14:paraId="75DC570F" w14:textId="2A522F18" w:rsidR="0017412F" w:rsidRPr="001B104E" w:rsidRDefault="00CA3A7C" w:rsidP="00006CCE">
      <w:pPr>
        <w:pStyle w:val="ListNumber"/>
      </w:pPr>
      <w:r w:rsidRPr="001B104E">
        <w:t xml:space="preserve">Select the option for which you want generate the automation log in the </w:t>
      </w:r>
      <w:r w:rsidRPr="001B104E">
        <w:rPr>
          <w:b/>
        </w:rPr>
        <w:t>Module</w:t>
      </w:r>
      <w:r w:rsidRPr="001B104E">
        <w:t xml:space="preserve"> drop-down box.</w:t>
      </w:r>
    </w:p>
    <w:p w14:paraId="79F727B4" w14:textId="49D0F23B" w:rsidR="001A5A55" w:rsidRPr="001B104E" w:rsidRDefault="00C5150B" w:rsidP="00006CCE">
      <w:pPr>
        <w:pStyle w:val="ListNumber"/>
      </w:pPr>
      <w:r w:rsidRPr="001B104E">
        <w:t xml:space="preserve">In the </w:t>
      </w:r>
      <w:r w:rsidRPr="001B104E">
        <w:rPr>
          <w:b/>
        </w:rPr>
        <w:t>Exception</w:t>
      </w:r>
      <w:r w:rsidRPr="001B104E">
        <w:t xml:space="preserve"> </w:t>
      </w:r>
      <w:r w:rsidRPr="001B104E">
        <w:rPr>
          <w:b/>
        </w:rPr>
        <w:t>Type</w:t>
      </w:r>
      <w:r w:rsidRPr="001B104E">
        <w:t xml:space="preserve"> d</w:t>
      </w:r>
      <w:r w:rsidR="00130EDC" w:rsidRPr="001B104E">
        <w:t xml:space="preserve">rop-down box, </w:t>
      </w:r>
      <w:r w:rsidR="00CC7FED" w:rsidRPr="001B104E">
        <w:t>select from the following options:</w:t>
      </w:r>
    </w:p>
    <w:p w14:paraId="6FE9AEE7" w14:textId="3F0DA96D" w:rsidR="00CC7FED" w:rsidRPr="001B104E" w:rsidRDefault="00CC7FED" w:rsidP="00ED0D6C">
      <w:pPr>
        <w:pStyle w:val="ListBullet2"/>
        <w:rPr>
          <w:b/>
        </w:rPr>
      </w:pPr>
      <w:r w:rsidRPr="001B104E">
        <w:rPr>
          <w:b/>
        </w:rPr>
        <w:t>All</w:t>
      </w:r>
    </w:p>
    <w:p w14:paraId="0A2998DC" w14:textId="3A150AFC" w:rsidR="00CC7FED" w:rsidRPr="001B104E" w:rsidRDefault="00CC7FED" w:rsidP="00ED0D6C">
      <w:pPr>
        <w:pStyle w:val="ListBullet2"/>
        <w:rPr>
          <w:b/>
        </w:rPr>
      </w:pPr>
      <w:r w:rsidRPr="001B104E">
        <w:rPr>
          <w:b/>
        </w:rPr>
        <w:t>Successful</w:t>
      </w:r>
    </w:p>
    <w:p w14:paraId="54532E74" w14:textId="08B408E6" w:rsidR="00CC7FED" w:rsidRPr="001B104E" w:rsidRDefault="00CC7FED" w:rsidP="00ED0D6C">
      <w:pPr>
        <w:pStyle w:val="ListBullet2"/>
        <w:rPr>
          <w:b/>
        </w:rPr>
      </w:pPr>
      <w:r w:rsidRPr="001B104E">
        <w:rPr>
          <w:b/>
        </w:rPr>
        <w:t>Warning</w:t>
      </w:r>
    </w:p>
    <w:p w14:paraId="7DC60670" w14:textId="77DA8F1B" w:rsidR="00CC7FED" w:rsidRPr="001B104E" w:rsidRDefault="00CC7FED" w:rsidP="00ED0D6C">
      <w:pPr>
        <w:pStyle w:val="ListBullet2"/>
        <w:rPr>
          <w:b/>
        </w:rPr>
      </w:pPr>
      <w:r w:rsidRPr="001B104E">
        <w:rPr>
          <w:b/>
        </w:rPr>
        <w:t>Error</w:t>
      </w:r>
    </w:p>
    <w:p w14:paraId="16B0EBFB" w14:textId="24416389" w:rsidR="00CC7FED" w:rsidRPr="001B104E" w:rsidRDefault="00CC7FED" w:rsidP="00ED0D6C">
      <w:pPr>
        <w:pStyle w:val="ListBullet2"/>
        <w:rPr>
          <w:b/>
        </w:rPr>
      </w:pPr>
      <w:r w:rsidRPr="001B104E">
        <w:rPr>
          <w:b/>
        </w:rPr>
        <w:t>Sync Error</w:t>
      </w:r>
    </w:p>
    <w:p w14:paraId="7B94553C" w14:textId="668A17DF" w:rsidR="00CC7FED" w:rsidRPr="001B104E" w:rsidRDefault="00CC7FED" w:rsidP="00ED0D6C">
      <w:pPr>
        <w:pStyle w:val="ListBullet2"/>
        <w:rPr>
          <w:b/>
        </w:rPr>
      </w:pPr>
      <w:r w:rsidRPr="001B104E">
        <w:rPr>
          <w:b/>
        </w:rPr>
        <w:t>Successful-Updated</w:t>
      </w:r>
    </w:p>
    <w:p w14:paraId="5AC2B042" w14:textId="642BD748" w:rsidR="00CC7FED" w:rsidRPr="001B104E" w:rsidRDefault="00B047C2" w:rsidP="00ED0D6C">
      <w:pPr>
        <w:pStyle w:val="ListBullet2"/>
        <w:rPr>
          <w:b/>
        </w:rPr>
      </w:pPr>
      <w:r w:rsidRPr="001B104E">
        <w:rPr>
          <w:b/>
        </w:rPr>
        <w:t>Warning-Updated</w:t>
      </w:r>
    </w:p>
    <w:p w14:paraId="00EEBF00" w14:textId="0C361713" w:rsidR="00B047C2" w:rsidRPr="001B104E" w:rsidRDefault="00B047C2" w:rsidP="00ED0D6C">
      <w:pPr>
        <w:pStyle w:val="ListBullet2"/>
        <w:rPr>
          <w:b/>
        </w:rPr>
      </w:pPr>
      <w:r w:rsidRPr="001B104E">
        <w:rPr>
          <w:b/>
        </w:rPr>
        <w:t>Error-Updated</w:t>
      </w:r>
    </w:p>
    <w:p w14:paraId="51797662" w14:textId="5E611446" w:rsidR="00EC6679" w:rsidRPr="001B104E" w:rsidRDefault="00EC6679" w:rsidP="00EC6679">
      <w:pPr>
        <w:pStyle w:val="ListNumber"/>
      </w:pPr>
      <w:r w:rsidRPr="001B104E">
        <w:lastRenderedPageBreak/>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w:t>
      </w:r>
      <w:r w:rsidR="00B66D5A" w:rsidRPr="001B104E">
        <w:t>automation</w:t>
      </w:r>
      <w:r w:rsidRPr="001B104E">
        <w:t xml:space="preserve"> log report.</w:t>
      </w:r>
    </w:p>
    <w:p w14:paraId="3BBF711B" w14:textId="0D216906" w:rsidR="00EC6679" w:rsidRPr="001B104E" w:rsidRDefault="00EC6679" w:rsidP="00EC6679">
      <w:pPr>
        <w:pStyle w:val="ListNumber"/>
      </w:pPr>
      <w:r w:rsidRPr="001B104E">
        <w:t xml:space="preserve">In the </w:t>
      </w:r>
      <w:r w:rsidRPr="001B104E">
        <w:rPr>
          <w:b/>
        </w:rPr>
        <w:t>End Date</w:t>
      </w:r>
      <w:r w:rsidRPr="001B104E">
        <w:t xml:space="preserve"> box, enter the ending date of the period for which you want to generate the </w:t>
      </w:r>
      <w:r w:rsidR="00B66D5A" w:rsidRPr="001B104E">
        <w:t>automation log</w:t>
      </w:r>
      <w:r w:rsidRPr="001B104E">
        <w:t xml:space="preserve"> report.</w:t>
      </w:r>
    </w:p>
    <w:p w14:paraId="55C6B37D" w14:textId="7379D5F7" w:rsidR="00C0350A" w:rsidRPr="001B104E" w:rsidRDefault="00C0350A" w:rsidP="00C0350A">
      <w:pPr>
        <w:pStyle w:val="ListNumber"/>
      </w:pPr>
      <w:r w:rsidRPr="001B104E">
        <w:t xml:space="preserve">Select the </w:t>
      </w:r>
      <w:r w:rsidRPr="001B104E">
        <w:rPr>
          <w:b/>
        </w:rPr>
        <w:t>OK</w:t>
      </w:r>
      <w:r w:rsidRPr="001B104E">
        <w:t xml:space="preserve"> button to generate the automation log for the selected criteria.</w:t>
      </w:r>
    </w:p>
    <w:p w14:paraId="4516864F" w14:textId="2FCCE7EA" w:rsidR="001A5A55" w:rsidRPr="001B104E" w:rsidRDefault="00280ABF" w:rsidP="00AC73DF">
      <w:pPr>
        <w:pStyle w:val="CVFigure"/>
      </w:pPr>
      <w:r w:rsidRPr="001B104E">
        <w:drawing>
          <wp:inline distT="0" distB="0" distL="0" distR="0" wp14:anchorId="62E9C955" wp14:editId="7081634F">
            <wp:extent cx="5185172" cy="2425148"/>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409">
                      <a:extLst>
                        <a:ext uri="{28A0092B-C50C-407E-A947-70E740481C1C}">
                          <a14:useLocalDpi xmlns:a14="http://schemas.microsoft.com/office/drawing/2010/main" val="0"/>
                        </a:ext>
                      </a:extLst>
                    </a:blip>
                    <a:stretch>
                      <a:fillRect/>
                    </a:stretch>
                  </pic:blipFill>
                  <pic:spPr>
                    <a:xfrm>
                      <a:off x="0" y="0"/>
                      <a:ext cx="5202305" cy="2433161"/>
                    </a:xfrm>
                    <a:prstGeom prst="rect">
                      <a:avLst/>
                    </a:prstGeom>
                  </pic:spPr>
                </pic:pic>
              </a:graphicData>
            </a:graphic>
          </wp:inline>
        </w:drawing>
      </w:r>
    </w:p>
    <w:p w14:paraId="7D922349" w14:textId="32D60961" w:rsidR="001A5A55" w:rsidRPr="001B104E" w:rsidRDefault="00AC73DF" w:rsidP="00AC73DF">
      <w:pPr>
        <w:pStyle w:val="CVFigureCaption"/>
      </w:pPr>
      <w:r w:rsidRPr="001B104E">
        <w:t>Automation Log report</w:t>
      </w:r>
    </w:p>
    <w:p w14:paraId="3791A37C" w14:textId="15F0BC8F" w:rsidR="00192E16" w:rsidRPr="001B104E" w:rsidRDefault="00192E16" w:rsidP="00192E16">
      <w:pPr>
        <w:pStyle w:val="CVChapterBodyCopy"/>
      </w:pPr>
      <w:r w:rsidRPr="001B104E">
        <w:t>The automation log report displays successful events, warnings, and errors (for example, errors due to incomplete ADT data from the automation source).</w:t>
      </w:r>
    </w:p>
    <w:p w14:paraId="4F7E6AA7" w14:textId="0EAF2518" w:rsidR="00081EA1" w:rsidRPr="001B104E" w:rsidRDefault="00081EA1" w:rsidP="00ED0D6C">
      <w:pPr>
        <w:pStyle w:val="ListBullet"/>
      </w:pPr>
      <w:r w:rsidRPr="001B104E">
        <w:rPr>
          <w:b/>
        </w:rPr>
        <w:t>Log ID</w:t>
      </w:r>
      <w:r w:rsidRPr="001B104E">
        <w:t>: Co</w:t>
      </w:r>
      <w:r w:rsidR="006E1311" w:rsidRPr="001B104E">
        <w:t>r</w:t>
      </w:r>
      <w:r w:rsidRPr="001B104E">
        <w:t>e</w:t>
      </w:r>
      <w:r w:rsidR="006E1311" w:rsidRPr="001B104E">
        <w:t>o</w:t>
      </w:r>
      <w:r w:rsidRPr="001B104E">
        <w:t xml:space="preserve"> View generates a </w:t>
      </w:r>
      <w:r w:rsidR="006E1311" w:rsidRPr="001B104E">
        <w:t>l</w:t>
      </w:r>
      <w:r w:rsidRPr="001B104E">
        <w:t>og identification number for each event.</w:t>
      </w:r>
    </w:p>
    <w:p w14:paraId="2999B2B5" w14:textId="79B3BD1B" w:rsidR="00081EA1" w:rsidRPr="001B104E" w:rsidRDefault="00081EA1" w:rsidP="00ED0D6C">
      <w:pPr>
        <w:pStyle w:val="ListBullet"/>
      </w:pPr>
      <w:r w:rsidRPr="001B104E">
        <w:rPr>
          <w:b/>
        </w:rPr>
        <w:t>Event Type</w:t>
      </w:r>
      <w:r w:rsidRPr="001B104E">
        <w:t xml:space="preserve">: The option that you have selected in the </w:t>
      </w:r>
      <w:r w:rsidRPr="001B104E">
        <w:rPr>
          <w:b/>
        </w:rPr>
        <w:t>Module</w:t>
      </w:r>
      <w:r w:rsidRPr="001B104E">
        <w:t xml:space="preserve"> filed.</w:t>
      </w:r>
    </w:p>
    <w:p w14:paraId="72B8A997" w14:textId="4242F1FD" w:rsidR="00081EA1" w:rsidRPr="001B104E" w:rsidRDefault="00081EA1" w:rsidP="00ED0D6C">
      <w:pPr>
        <w:pStyle w:val="ListBullet"/>
      </w:pPr>
      <w:r w:rsidRPr="001B104E">
        <w:rPr>
          <w:b/>
        </w:rPr>
        <w:t>Event</w:t>
      </w:r>
      <w:r w:rsidRPr="001B104E">
        <w:t xml:space="preserve"> </w:t>
      </w:r>
      <w:r w:rsidRPr="001B104E">
        <w:rPr>
          <w:b/>
        </w:rPr>
        <w:t>D</w:t>
      </w:r>
      <w:r w:rsidR="00242F4C" w:rsidRPr="001B104E">
        <w:rPr>
          <w:b/>
        </w:rPr>
        <w:t>e</w:t>
      </w:r>
      <w:r w:rsidRPr="001B104E">
        <w:rPr>
          <w:b/>
        </w:rPr>
        <w:t>scription</w:t>
      </w:r>
      <w:r w:rsidR="00242F4C" w:rsidRPr="001B104E">
        <w:t>: The description of the event</w:t>
      </w:r>
      <w:r w:rsidR="000A6FA6" w:rsidRPr="001B104E">
        <w:t xml:space="preserve"> that has come from the </w:t>
      </w:r>
      <w:r w:rsidR="009D59D3" w:rsidRPr="001B104E">
        <w:t>HL7 file</w:t>
      </w:r>
      <w:r w:rsidR="000A6FA6" w:rsidRPr="001B104E">
        <w:t>, and</w:t>
      </w:r>
      <w:r w:rsidR="00242F4C" w:rsidRPr="001B104E">
        <w:t xml:space="preserve"> in</w:t>
      </w:r>
      <w:r w:rsidR="000A6FA6" w:rsidRPr="001B104E">
        <w:t>cludes</w:t>
      </w:r>
      <w:r w:rsidR="00242F4C" w:rsidRPr="001B104E">
        <w:t xml:space="preserve"> </w:t>
      </w:r>
      <w:r w:rsidR="006E1311" w:rsidRPr="001B104E">
        <w:t>de</w:t>
      </w:r>
      <w:r w:rsidR="000A6FA6" w:rsidRPr="001B104E">
        <w:t xml:space="preserve">tails such as </w:t>
      </w:r>
      <w:r w:rsidR="00242F4C" w:rsidRPr="001B104E">
        <w:t xml:space="preserve">whether the event was executed successfully, or has the event execution failed, </w:t>
      </w:r>
      <w:r w:rsidR="006E1311" w:rsidRPr="001B104E">
        <w:t xml:space="preserve">and </w:t>
      </w:r>
      <w:r w:rsidR="00242F4C" w:rsidRPr="001B104E">
        <w:t xml:space="preserve">the date and time of </w:t>
      </w:r>
      <w:r w:rsidR="000A6FA6" w:rsidRPr="001B104E">
        <w:t>the event</w:t>
      </w:r>
      <w:r w:rsidR="00242F4C" w:rsidRPr="001B104E">
        <w:t xml:space="preserve"> o</w:t>
      </w:r>
      <w:r w:rsidR="006E1311" w:rsidRPr="001B104E">
        <w:t>ccurre</w:t>
      </w:r>
      <w:r w:rsidR="000A6FA6" w:rsidRPr="001B104E">
        <w:t>nce.</w:t>
      </w:r>
    </w:p>
    <w:p w14:paraId="56857EFA" w14:textId="152F01F3" w:rsidR="00081EA1" w:rsidRPr="001B104E" w:rsidRDefault="00081EA1" w:rsidP="00ED0D6C">
      <w:pPr>
        <w:pStyle w:val="ListBullet"/>
      </w:pPr>
      <w:r w:rsidRPr="001B104E">
        <w:rPr>
          <w:b/>
        </w:rPr>
        <w:t>MPI</w:t>
      </w:r>
      <w:r w:rsidR="00242F4C" w:rsidRPr="001B104E">
        <w:t>: The patient MPI</w:t>
      </w:r>
      <w:r w:rsidR="000A6FA6" w:rsidRPr="001B104E">
        <w:t>, the Master Patient Index (MPI)</w:t>
      </w:r>
      <w:r w:rsidR="006E1311" w:rsidRPr="001B104E">
        <w:t>,</w:t>
      </w:r>
      <w:r w:rsidR="000A6FA6" w:rsidRPr="001B104E">
        <w:t xml:space="preserve"> is a unique identification number generated for each patient in Coreo.</w:t>
      </w:r>
    </w:p>
    <w:p w14:paraId="400328C1" w14:textId="79146485" w:rsidR="00081EA1" w:rsidRPr="001B104E" w:rsidRDefault="00081EA1" w:rsidP="00ED0D6C">
      <w:pPr>
        <w:pStyle w:val="ListBullet"/>
      </w:pPr>
      <w:r w:rsidRPr="001B104E">
        <w:rPr>
          <w:b/>
        </w:rPr>
        <w:t>Date</w:t>
      </w:r>
      <w:r w:rsidRPr="001B104E">
        <w:t xml:space="preserve"> </w:t>
      </w:r>
      <w:r w:rsidRPr="001B104E">
        <w:rPr>
          <w:b/>
        </w:rPr>
        <w:t>and</w:t>
      </w:r>
      <w:r w:rsidRPr="001B104E">
        <w:t xml:space="preserve"> </w:t>
      </w:r>
      <w:r w:rsidRPr="001B104E">
        <w:rPr>
          <w:b/>
        </w:rPr>
        <w:t>Time</w:t>
      </w:r>
      <w:r w:rsidR="00242F4C" w:rsidRPr="001B104E">
        <w:t xml:space="preserve">: </w:t>
      </w:r>
      <w:r w:rsidR="000A6FA6" w:rsidRPr="001B104E">
        <w:t xml:space="preserve">The </w:t>
      </w:r>
      <w:r w:rsidR="00242F4C" w:rsidRPr="001B104E">
        <w:t>Event date and time</w:t>
      </w:r>
      <w:r w:rsidR="000A6FA6" w:rsidRPr="001B104E">
        <w:t xml:space="preserve"> with respect to the Coreo View database</w:t>
      </w:r>
    </w:p>
    <w:p w14:paraId="39FECF4C" w14:textId="6FA58DA5" w:rsidR="00081EA1" w:rsidRPr="001B104E" w:rsidRDefault="00081EA1" w:rsidP="00ED0D6C">
      <w:pPr>
        <w:pStyle w:val="ListBullet"/>
      </w:pPr>
      <w:r w:rsidRPr="001B104E">
        <w:rPr>
          <w:b/>
        </w:rPr>
        <w:t>Exception</w:t>
      </w:r>
      <w:r w:rsidRPr="001B104E">
        <w:t xml:space="preserve"> </w:t>
      </w:r>
      <w:r w:rsidRPr="001B104E">
        <w:rPr>
          <w:b/>
        </w:rPr>
        <w:t>Type</w:t>
      </w:r>
      <w:r w:rsidR="000A6FA6" w:rsidRPr="001B104E">
        <w:t>: T</w:t>
      </w:r>
      <w:r w:rsidR="00242F4C" w:rsidRPr="001B104E">
        <w:t xml:space="preserve">he </w:t>
      </w:r>
      <w:r w:rsidR="000A6FA6" w:rsidRPr="001B104E">
        <w:t>exception type that you have selected in the u</w:t>
      </w:r>
      <w:r w:rsidR="006E1311" w:rsidRPr="001B104E">
        <w:t xml:space="preserve">pper </w:t>
      </w:r>
      <w:r w:rsidR="000A6FA6" w:rsidRPr="001B104E">
        <w:t>pane of the window</w:t>
      </w:r>
    </w:p>
    <w:p w14:paraId="20FDA74C" w14:textId="1F93936B" w:rsidR="00081EA1" w:rsidRPr="001B104E" w:rsidRDefault="00081EA1" w:rsidP="00ED0D6C">
      <w:pPr>
        <w:pStyle w:val="ListBullet"/>
      </w:pPr>
      <w:r w:rsidRPr="001B104E">
        <w:rPr>
          <w:b/>
        </w:rPr>
        <w:t>Automated</w:t>
      </w:r>
      <w:r w:rsidRPr="001B104E">
        <w:t xml:space="preserve"> </w:t>
      </w:r>
      <w:r w:rsidRPr="001B104E">
        <w:rPr>
          <w:b/>
        </w:rPr>
        <w:t>Action</w:t>
      </w:r>
      <w:r w:rsidR="000A6FA6" w:rsidRPr="001B104E">
        <w:t>: The action performed by Coreo View during the automated process</w:t>
      </w:r>
      <w:r w:rsidR="009D59D3" w:rsidRPr="001B104E">
        <w:t xml:space="preserve"> in re</w:t>
      </w:r>
      <w:r w:rsidR="006E1311" w:rsidRPr="001B104E">
        <w:t>s</w:t>
      </w:r>
      <w:r w:rsidR="009D59D3" w:rsidRPr="001B104E">
        <w:t>ponse to the event that comes from the HL7 file.</w:t>
      </w:r>
    </w:p>
    <w:p w14:paraId="4D1ECBA9" w14:textId="51F833A4" w:rsidR="00C26369" w:rsidRPr="001B104E" w:rsidRDefault="00081EA1" w:rsidP="00ED0D6C">
      <w:pPr>
        <w:pStyle w:val="ListBullet"/>
        <w:rPr>
          <w:b/>
        </w:rPr>
      </w:pPr>
      <w:r w:rsidRPr="001B104E">
        <w:rPr>
          <w:b/>
        </w:rPr>
        <w:t>Edit</w:t>
      </w:r>
      <w:r w:rsidR="00334468" w:rsidRPr="001B104E">
        <w:rPr>
          <w:b/>
        </w:rPr>
        <w:t xml:space="preserve"> </w:t>
      </w:r>
      <w:r w:rsidR="00334468" w:rsidRPr="001B104E">
        <w:t>button</w:t>
      </w:r>
      <w:r w:rsidR="00334468" w:rsidRPr="001B104E">
        <w:rPr>
          <w:b/>
        </w:rPr>
        <w:t xml:space="preserve">: </w:t>
      </w:r>
      <w:r w:rsidR="00F35451" w:rsidRPr="001B104E">
        <w:t xml:space="preserve">For the </w:t>
      </w:r>
      <w:r w:rsidR="00334468" w:rsidRPr="001B104E">
        <w:t xml:space="preserve">log of </w:t>
      </w:r>
      <w:r w:rsidR="00F35451" w:rsidRPr="001B104E">
        <w:rPr>
          <w:b/>
        </w:rPr>
        <w:t xml:space="preserve">Module </w:t>
      </w:r>
      <w:r w:rsidR="00F35451" w:rsidRPr="001B104E">
        <w:t xml:space="preserve">type, </w:t>
      </w:r>
      <w:r w:rsidR="00F35451" w:rsidRPr="001B104E">
        <w:rPr>
          <w:b/>
        </w:rPr>
        <w:t>Admit</w:t>
      </w:r>
      <w:r w:rsidR="00334468" w:rsidRPr="001B104E">
        <w:rPr>
          <w:b/>
        </w:rPr>
        <w:t xml:space="preserve"> Event</w:t>
      </w:r>
      <w:r w:rsidR="00F35451" w:rsidRPr="001B104E">
        <w:t xml:space="preserve">, </w:t>
      </w:r>
      <w:r w:rsidR="00F35451" w:rsidRPr="001B104E">
        <w:rPr>
          <w:b/>
        </w:rPr>
        <w:t>Discharge</w:t>
      </w:r>
      <w:r w:rsidR="00334468" w:rsidRPr="001B104E">
        <w:rPr>
          <w:b/>
        </w:rPr>
        <w:t xml:space="preserve"> Event</w:t>
      </w:r>
      <w:r w:rsidR="00F35451" w:rsidRPr="001B104E">
        <w:t xml:space="preserve">, </w:t>
      </w:r>
      <w:r w:rsidR="00334468" w:rsidRPr="001B104E">
        <w:t>or</w:t>
      </w:r>
      <w:r w:rsidR="00F35451" w:rsidRPr="001B104E">
        <w:t xml:space="preserve"> </w:t>
      </w:r>
      <w:r w:rsidR="00334468" w:rsidRPr="001B104E">
        <w:rPr>
          <w:b/>
        </w:rPr>
        <w:t>Transfer</w:t>
      </w:r>
      <w:r w:rsidR="00334468" w:rsidRPr="001B104E">
        <w:t xml:space="preserve"> </w:t>
      </w:r>
      <w:r w:rsidR="00F35451" w:rsidRPr="001B104E">
        <w:rPr>
          <w:b/>
        </w:rPr>
        <w:t>Event</w:t>
      </w:r>
      <w:r w:rsidR="00334468" w:rsidRPr="001B104E">
        <w:t>, Coreo View</w:t>
      </w:r>
      <w:r w:rsidR="00334468" w:rsidRPr="001B104E">
        <w:rPr>
          <w:b/>
        </w:rPr>
        <w:t xml:space="preserve"> </w:t>
      </w:r>
      <w:r w:rsidR="00334468" w:rsidRPr="001B104E">
        <w:t>allows the user to take</w:t>
      </w:r>
      <w:r w:rsidR="00334468" w:rsidRPr="001B104E">
        <w:rPr>
          <w:b/>
        </w:rPr>
        <w:t xml:space="preserve"> </w:t>
      </w:r>
      <w:r w:rsidR="00334468" w:rsidRPr="001B104E">
        <w:t xml:space="preserve">corrective actions for exception types, </w:t>
      </w:r>
      <w:r w:rsidR="00334468" w:rsidRPr="001B104E">
        <w:rPr>
          <w:b/>
        </w:rPr>
        <w:t>Warning</w:t>
      </w:r>
      <w:r w:rsidR="006E1311" w:rsidRPr="001B104E">
        <w:t>,</w:t>
      </w:r>
      <w:r w:rsidR="00334468" w:rsidRPr="001B104E">
        <w:t xml:space="preserve"> and </w:t>
      </w:r>
      <w:r w:rsidR="00334468" w:rsidRPr="001B104E">
        <w:rPr>
          <w:b/>
        </w:rPr>
        <w:t>Error</w:t>
      </w:r>
      <w:r w:rsidR="00334468" w:rsidRPr="001B104E">
        <w:t xml:space="preserve">. Select the </w:t>
      </w:r>
      <w:r w:rsidR="00334468" w:rsidRPr="001B104E">
        <w:rPr>
          <w:b/>
        </w:rPr>
        <w:t>Edit</w:t>
      </w:r>
      <w:r w:rsidR="00334468" w:rsidRPr="001B104E">
        <w:t xml:space="preserve"> button for the specific log to resolve the warni</w:t>
      </w:r>
      <w:r w:rsidR="006E1311" w:rsidRPr="001B104E">
        <w:t>ng</w:t>
      </w:r>
      <w:r w:rsidR="00334468" w:rsidRPr="001B104E">
        <w:t>s or errors.</w:t>
      </w: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pgSz w:w="12240" w:h="15840"/>
          <w:pgMar w:top="1440" w:right="1800" w:bottom="1440" w:left="1800" w:header="720" w:footer="720" w:gutter="0"/>
          <w:cols w:space="720"/>
        </w:sectPr>
      </w:pPr>
    </w:p>
    <w:p w14:paraId="5A29F24F" w14:textId="77777777" w:rsidR="00910C76" w:rsidRPr="001B104E" w:rsidRDefault="00910C76" w:rsidP="00460F95">
      <w:pPr>
        <w:pStyle w:val="CVHeading1Underline"/>
      </w:pPr>
      <w:bookmarkStart w:id="161" w:name="_Toc29807493"/>
      <w:r w:rsidRPr="001B104E">
        <w:lastRenderedPageBreak/>
        <w:t>Glossary</w:t>
      </w:r>
      <w:bookmarkEnd w:id="161"/>
    </w:p>
    <w:p w14:paraId="04433A83" w14:textId="77777777" w:rsidR="00DD0C30" w:rsidRDefault="00DD0C30" w:rsidP="000C49CB">
      <w:pPr>
        <w:pStyle w:val="CVChapterBodyCopy"/>
      </w:pPr>
      <w:r w:rsidRPr="000C49CB">
        <w:rPr>
          <w:b/>
        </w:rPr>
        <w:t>Acute Care</w:t>
      </w:r>
      <w:r>
        <w:t>: Acute Care (AC) group type includes an emergency department, intensive care, coronary care, cardiology, neonatal intensive care, among others.</w:t>
      </w:r>
    </w:p>
    <w:p w14:paraId="22286DE3" w14:textId="77777777" w:rsidR="00DD0C30" w:rsidRDefault="00DD0C30" w:rsidP="00696C0A">
      <w:pPr>
        <w:pStyle w:val="CVChapterBodyCopy"/>
      </w:pPr>
      <w:r w:rsidRPr="006A0E01">
        <w:rPr>
          <w:b/>
        </w:rPr>
        <w:t>Audit Logs</w:t>
      </w:r>
      <w:r w:rsidRPr="006A0E01">
        <w:t>: The user can print three different types of audit logs in Coreo View, the user login audit log, patient audit log, and the report audit log.</w:t>
      </w:r>
    </w:p>
    <w:p w14:paraId="040C7414" w14:textId="77777777" w:rsidR="00DD0C30" w:rsidRPr="001B104E" w:rsidRDefault="00DD0C30" w:rsidP="007C4B05">
      <w:pPr>
        <w:pStyle w:val="CVChapterBodyCopy"/>
        <w:rPr>
          <w:b/>
        </w:rPr>
      </w:pPr>
      <w:r w:rsidRPr="001B104E">
        <w:rPr>
          <w:b/>
        </w:rPr>
        <w:t>Automations Log:</w:t>
      </w:r>
      <w:r w:rsidRPr="001B104E">
        <w:t xml:space="preserve"> </w:t>
      </w:r>
      <w:r>
        <w:t>The a</w:t>
      </w:r>
      <w:r w:rsidRPr="001B104E">
        <w:t>utomation logs include logs of all automation events</w:t>
      </w:r>
      <w:r>
        <w:t xml:space="preserve"> which include the Admit event, Discharge event, Transfer event, Patient demographic sync, Cohort sync, Contract sync, User management, Patient attribute, Extract process, Bulk admit, Emergency event and Attribute provider.</w:t>
      </w:r>
    </w:p>
    <w:p w14:paraId="6CCDC698" w14:textId="77777777" w:rsidR="00DD0C30" w:rsidRDefault="00DD0C30" w:rsidP="000C49CB">
      <w:pPr>
        <w:pStyle w:val="CVChapterBodyCopy"/>
      </w:pPr>
      <w:r w:rsidRPr="000C49CB">
        <w:rPr>
          <w:b/>
        </w:rPr>
        <w:t>Bed View</w:t>
      </w:r>
      <w:r>
        <w:rPr>
          <w:b/>
        </w:rPr>
        <w:t xml:space="preserve"> (BV)</w:t>
      </w:r>
      <w:r>
        <w:t>: The bed view layout displays the patient information based on the type of group, location, patient cohorts, patient attributes, bed attributes, bed activities, and patient move requests. The bed view is the default home layout.</w:t>
      </w:r>
    </w:p>
    <w:p w14:paraId="2D489491" w14:textId="77777777" w:rsidR="00DD0C30" w:rsidRPr="00695090" w:rsidRDefault="00DD0C30" w:rsidP="00696C0A">
      <w:pPr>
        <w:pStyle w:val="CVChapterBodyCopy"/>
        <w:rPr>
          <w:b/>
        </w:rPr>
      </w:pPr>
      <w:r w:rsidRPr="00695090">
        <w:rPr>
          <w:b/>
        </w:rPr>
        <w:t>Beds:</w:t>
      </w:r>
      <w:r>
        <w:rPr>
          <w:b/>
        </w:rPr>
        <w:t xml:space="preserve"> </w:t>
      </w:r>
      <w:r>
        <w:t>Coreo View</w:t>
      </w:r>
      <w:r w:rsidRPr="00E20F17">
        <w:t xml:space="preserve"> support</w:t>
      </w:r>
      <w:r>
        <w:t>s a list of beds for each location</w:t>
      </w:r>
      <w:r w:rsidRPr="00E20F17">
        <w:t xml:space="preserve"> with </w:t>
      </w:r>
      <w:r>
        <w:t>user-defined bed id. (For example,</w:t>
      </w:r>
      <w:r w:rsidRPr="00E20F17">
        <w:t xml:space="preserve"> 501B)</w:t>
      </w:r>
      <w:r>
        <w:t>.</w:t>
      </w:r>
    </w:p>
    <w:p w14:paraId="54784ABA" w14:textId="77777777" w:rsidR="00DD0C30" w:rsidRDefault="00DD0C30" w:rsidP="00A50801">
      <w:pPr>
        <w:pStyle w:val="CVChapterBodyCopy"/>
      </w:pPr>
      <w:r w:rsidRPr="00A50801">
        <w:rPr>
          <w:b/>
        </w:rPr>
        <w:t>Column</w:t>
      </w:r>
      <w:r>
        <w:t>: In the bed view, organized by groups, location names are</w:t>
      </w:r>
      <w:r w:rsidRPr="00A50801">
        <w:t xml:space="preserve"> displayed </w:t>
      </w:r>
      <w:r>
        <w:t>in columns across the top and the b</w:t>
      </w:r>
      <w:r w:rsidRPr="00A50801">
        <w:t xml:space="preserve">eds </w:t>
      </w:r>
      <w:r>
        <w:t xml:space="preserve">are </w:t>
      </w:r>
      <w:r w:rsidRPr="00A50801">
        <w:t>provided vertically below.</w:t>
      </w:r>
    </w:p>
    <w:p w14:paraId="25D7A96C" w14:textId="77777777" w:rsidR="00DD0C30" w:rsidRDefault="00DD0C30" w:rsidP="000C49CB">
      <w:pPr>
        <w:pStyle w:val="CVChapterBodyCopy"/>
      </w:pPr>
      <w:r w:rsidRPr="000C49CB">
        <w:rPr>
          <w:b/>
        </w:rPr>
        <w:t>Cross Continuum</w:t>
      </w:r>
      <w:r>
        <w:t>: In the Cross Continuum (CC) group type, patients are cared at their home locations and are served by home-health and outpatient services.</w:t>
      </w:r>
    </w:p>
    <w:p w14:paraId="5D8B64A2" w14:textId="77777777" w:rsidR="00DD0C30" w:rsidRPr="00695090" w:rsidRDefault="00DD0C30" w:rsidP="00695090">
      <w:pPr>
        <w:pStyle w:val="CVChapterBodyCopy"/>
      </w:pPr>
      <w:r w:rsidRPr="00695090">
        <w:t>For example, Acute Care – Group 1: Cardiac Care – Location 1, CCU – Location 2; PAC – Group 1: SNF-1 – Location 1, SNF-AX –Location 2; Cross Continuum – Group 1: Home Health – Location1, Outpatient Therapy – Location 2, Physician Office – Location 3.</w:t>
      </w:r>
    </w:p>
    <w:p w14:paraId="47A070DE" w14:textId="77777777" w:rsidR="00DD0C30" w:rsidRDefault="00DD0C30" w:rsidP="000C49CB">
      <w:pPr>
        <w:pStyle w:val="CVChapterBodyCopy"/>
      </w:pPr>
      <w:r w:rsidRPr="000C49CB">
        <w:rPr>
          <w:b/>
        </w:rPr>
        <w:t>Geomapping View</w:t>
      </w:r>
      <w:r>
        <w:rPr>
          <w:b/>
        </w:rPr>
        <w:t xml:space="preserve"> (GMV)</w:t>
      </w:r>
      <w:r>
        <w:t>: The Geomapping view displays the patient details associated with the location on a geographical map.</w:t>
      </w:r>
    </w:p>
    <w:p w14:paraId="7116E291" w14:textId="77777777" w:rsidR="00DD0C30" w:rsidRDefault="00DD0C30" w:rsidP="000C49CB">
      <w:pPr>
        <w:pStyle w:val="CVChapterBodyCopy"/>
      </w:pPr>
      <w:r w:rsidRPr="000C49CB">
        <w:rPr>
          <w:b/>
        </w:rPr>
        <w:t>Group type</w:t>
      </w:r>
      <w:r>
        <w:t>: The three different levels of care; AC, PAC, and CC.</w:t>
      </w:r>
    </w:p>
    <w:p w14:paraId="15FEC06D" w14:textId="77777777" w:rsidR="00DD0C30" w:rsidRDefault="00DD0C30" w:rsidP="006B1AAB">
      <w:pPr>
        <w:pStyle w:val="CVChapterBodyCopy"/>
      </w:pPr>
      <w:r w:rsidRPr="006B1AAB">
        <w:rPr>
          <w:b/>
        </w:rPr>
        <w:t>Group</w:t>
      </w:r>
      <w:r>
        <w:t>: Coro View</w:t>
      </w:r>
      <w:r w:rsidRPr="006B1AAB">
        <w:t xml:space="preserve"> support</w:t>
      </w:r>
      <w:r>
        <w:t>s creation of groups which are care facilities that can be created under three different care levels</w:t>
      </w:r>
      <w:r w:rsidRPr="006B1AAB">
        <w:t xml:space="preserve"> including Acute Care, PAC Network and Cross Continuum.</w:t>
      </w:r>
    </w:p>
    <w:p w14:paraId="6928D0DD" w14:textId="77777777" w:rsidR="00DD0C30" w:rsidRDefault="00DD0C30" w:rsidP="00696C0A">
      <w:pPr>
        <w:pStyle w:val="CVChapterBodyCopy"/>
      </w:pPr>
      <w:r w:rsidRPr="00114777">
        <w:rPr>
          <w:b/>
        </w:rPr>
        <w:t>Locations</w:t>
      </w:r>
      <w:r w:rsidRPr="00696C0A">
        <w:t xml:space="preserve">: The different locations in which the facilities belonging to a group are located. The user can create a list of locations with user-defined names and assign them to a group. </w:t>
      </w:r>
    </w:p>
    <w:p w14:paraId="5DE1A21F" w14:textId="77777777" w:rsidR="00DD0C30" w:rsidRDefault="00DD0C30" w:rsidP="000C49CB">
      <w:pPr>
        <w:pStyle w:val="CVChapterBodyCopy"/>
      </w:pPr>
      <w:r w:rsidRPr="000C49CB">
        <w:rPr>
          <w:b/>
        </w:rPr>
        <w:t>Post-Acute Care</w:t>
      </w:r>
      <w:r>
        <w:t xml:space="preserve"> </w:t>
      </w:r>
      <w:r w:rsidRPr="000C49CB">
        <w:rPr>
          <w:b/>
        </w:rPr>
        <w:t>Network</w:t>
      </w:r>
      <w:r>
        <w:t>: In Post-Acute Care (PAC) group type, patients are cared for with skilled nursing facilities, inpatient rehabilitation facilities, long-term acute hospital facilities, among others. PAC is also referred to as SNF (Skilled Network Facility).</w:t>
      </w:r>
    </w:p>
    <w:p w14:paraId="3415786C" w14:textId="77777777" w:rsidR="00DD0C30" w:rsidRDefault="00DD0C30" w:rsidP="000C49CB">
      <w:pPr>
        <w:pStyle w:val="CVChapterBodyCopy"/>
      </w:pPr>
      <w:r w:rsidRPr="000C49CB">
        <w:rPr>
          <w:b/>
        </w:rPr>
        <w:lastRenderedPageBreak/>
        <w:t>Prioritized View</w:t>
      </w:r>
      <w:r>
        <w:rPr>
          <w:b/>
        </w:rPr>
        <w:t xml:space="preserve"> (PV)</w:t>
      </w:r>
      <w:r>
        <w:t>: The prioritized view displays the patient details and bed information of the AC group based on the sorting attributes that you choose.</w:t>
      </w:r>
    </w:p>
    <w:p w14:paraId="36B9960F" w14:textId="77777777" w:rsidR="00DD0C30" w:rsidRDefault="00DD0C30" w:rsidP="00A50801">
      <w:pPr>
        <w:pStyle w:val="CVChapterBodyCopy"/>
      </w:pPr>
      <w:r w:rsidRPr="00A50801">
        <w:rPr>
          <w:b/>
        </w:rPr>
        <w:t>Theme</w:t>
      </w:r>
      <w:r>
        <w:t>: A theme is a visual representation of locations, beds and p</w:t>
      </w:r>
      <w:r w:rsidRPr="00A50801">
        <w:t>atients based upon a filter.</w:t>
      </w:r>
      <w:r>
        <w:t xml:space="preserve"> </w:t>
      </w:r>
      <w:r w:rsidRPr="00223F37">
        <w:t>A theme customizes the look of the Coreo View screen</w:t>
      </w:r>
      <w:r>
        <w:t xml:space="preserve"> and t</w:t>
      </w:r>
      <w:r w:rsidRPr="001B104E">
        <w:t>he theme that you apply displays in all three views</w:t>
      </w:r>
      <w:r>
        <w:t>, bed view, prioritized view and geomap view</w:t>
      </w:r>
      <w:r w:rsidRPr="001B104E">
        <w:t>.</w:t>
      </w:r>
    </w:p>
    <w:p w14:paraId="08BE9A97" w14:textId="77777777" w:rsidR="00DD0C30" w:rsidRPr="006D0656" w:rsidRDefault="00DD0C30" w:rsidP="006D0656">
      <w:pPr>
        <w:pStyle w:val="CVChapterBodyCopy"/>
      </w:pPr>
      <w:r w:rsidRPr="006D0656">
        <w:rPr>
          <w:b/>
        </w:rPr>
        <w:t>UEE</w:t>
      </w:r>
      <w:r>
        <w:t xml:space="preserve">: </w:t>
      </w:r>
      <w:r w:rsidRPr="006D0656">
        <w:t xml:space="preserve">Coreo </w:t>
      </w:r>
      <w:r>
        <w:t>UEE allows the users to view</w:t>
      </w:r>
      <w:r w:rsidRPr="006D0656">
        <w:t xml:space="preserve"> all the applications available through the Okta single sign-on (SSO) account that the users have access to on standard screen monitors and widescreen monitors either in a single-panel mode or in a multi-panel mode.</w:t>
      </w:r>
    </w:p>
    <w:p w14:paraId="133D3DDE" w14:textId="38DAF949" w:rsidR="00DD0C30" w:rsidRDefault="00DD0C30" w:rsidP="00696C0A">
      <w:pPr>
        <w:pStyle w:val="CVChapterBodyCopy"/>
      </w:pPr>
      <w:r w:rsidRPr="007C4B05">
        <w:rPr>
          <w:b/>
        </w:rPr>
        <w:t>User</w:t>
      </w:r>
      <w:r>
        <w:t>: The user of the Coreo View application.</w:t>
      </w:r>
    </w:p>
    <w:p w14:paraId="439A33BF" w14:textId="794AC055" w:rsidR="00560721" w:rsidRDefault="00560721" w:rsidP="00696C0A">
      <w:pPr>
        <w:pStyle w:val="CVChapterBodyCopy"/>
      </w:pPr>
      <w:r w:rsidRPr="00560721">
        <w:rPr>
          <w:b/>
        </w:rPr>
        <w:t>Coreo</w:t>
      </w:r>
      <w:r>
        <w:t>: The term Coreo application is used interchangeably with the Coreo Analytics application.</w:t>
      </w:r>
      <w:r w:rsidRPr="00560721">
        <w:t xml:space="preserve"> </w:t>
      </w:r>
      <w:r>
        <w:t>Coreo has the master list of all patients which can be fetched in the Coreo View application based on the customer specification.</w:t>
      </w:r>
    </w:p>
    <w:p w14:paraId="1E62FAA2" w14:textId="4BAD1784" w:rsidR="00560721" w:rsidRDefault="00560721" w:rsidP="00696C0A">
      <w:pPr>
        <w:pStyle w:val="CVChapterBodyCopy"/>
      </w:pPr>
      <w:r w:rsidRPr="00560721">
        <w:rPr>
          <w:b/>
        </w:rPr>
        <w:t>Coreo Patient</w:t>
      </w:r>
      <w:r>
        <w:t>: The patient who is in Coreo but not assigned to any bed cell under any groups in the Coreo View application.</w:t>
      </w:r>
      <w:bookmarkStart w:id="162" w:name="_GoBack"/>
      <w:bookmarkEnd w:id="162"/>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410"/>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63" w:name="_Toc29807494"/>
      <w:commentRangeStart w:id="164"/>
      <w:r w:rsidRPr="001B104E">
        <w:lastRenderedPageBreak/>
        <w:t>Index</w:t>
      </w:r>
      <w:commentRangeEnd w:id="164"/>
      <w:r w:rsidR="00141B5F">
        <w:rPr>
          <w:rStyle w:val="CommentReference"/>
          <w:rFonts w:asciiTheme="minorHAnsi" w:eastAsiaTheme="minorHAnsi" w:hAnsiTheme="minorHAnsi" w:cstheme="minorBidi"/>
          <w:b w:val="0"/>
          <w:color w:val="auto"/>
          <w:lang w:eastAsia="en-US"/>
        </w:rPr>
        <w:commentReference w:id="164"/>
      </w:r>
      <w:bookmarkEnd w:id="163"/>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41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4" w:author="Pavan Rasquinha" w:date="2020-01-09T20:54:00Z" w:initials="PR">
    <w:p w14:paraId="06D514D8" w14:textId="309D55E0" w:rsidR="00A514D0" w:rsidRDefault="00A514D0">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422EB" w14:textId="77777777" w:rsidR="00533047" w:rsidRDefault="00533047" w:rsidP="000C403C">
      <w:pPr>
        <w:spacing w:after="0"/>
      </w:pPr>
      <w:r>
        <w:separator/>
      </w:r>
    </w:p>
  </w:endnote>
  <w:endnote w:type="continuationSeparator" w:id="0">
    <w:p w14:paraId="7705DF1B" w14:textId="77777777" w:rsidR="00533047" w:rsidRDefault="00533047"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A514D0" w:rsidRPr="00125F01" w:rsidRDefault="00A514D0" w:rsidP="0000272E">
            <w:pPr>
              <w:pStyle w:val="Footer"/>
              <w:jc w:val="center"/>
              <w:rPr>
                <w:rFonts w:ascii="Century Gothic" w:hAnsi="Century Gothic"/>
                <w:i/>
                <w:color w:val="7F7F7F" w:themeColor="text1" w:themeTint="80"/>
                <w:szCs w:val="24"/>
              </w:rPr>
            </w:pPr>
          </w:p>
          <w:p w14:paraId="38BC0EDC" w14:textId="77777777" w:rsidR="00A514D0" w:rsidRPr="00125F01" w:rsidRDefault="00A514D0" w:rsidP="0000272E">
            <w:pPr>
              <w:pStyle w:val="Footer"/>
              <w:jc w:val="center"/>
              <w:rPr>
                <w:rFonts w:ascii="Century Gothic" w:hAnsi="Century Gothic"/>
                <w:i/>
                <w:color w:val="7F7F7F" w:themeColor="text1" w:themeTint="80"/>
                <w:szCs w:val="24"/>
              </w:rPr>
            </w:pPr>
          </w:p>
          <w:p w14:paraId="2192D9AD" w14:textId="66203196" w:rsidR="00A514D0" w:rsidRPr="00125F01" w:rsidRDefault="00A514D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60721">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60721">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A514D0" w:rsidRPr="00125F01" w:rsidRDefault="00A514D0" w:rsidP="00125F01">
            <w:pPr>
              <w:pStyle w:val="Footer"/>
              <w:jc w:val="center"/>
              <w:rPr>
                <w:rFonts w:ascii="Century Gothic" w:hAnsi="Century Gothic"/>
                <w:i/>
                <w:color w:val="7F7F7F" w:themeColor="text1" w:themeTint="80"/>
                <w:szCs w:val="24"/>
              </w:rPr>
            </w:pPr>
          </w:p>
          <w:p w14:paraId="65575ABA" w14:textId="77777777" w:rsidR="00A514D0" w:rsidRPr="00125F01" w:rsidRDefault="00A514D0" w:rsidP="00125F01">
            <w:pPr>
              <w:pStyle w:val="Footer"/>
              <w:jc w:val="center"/>
              <w:rPr>
                <w:rFonts w:ascii="Century Gothic" w:hAnsi="Century Gothic"/>
                <w:i/>
                <w:color w:val="7F7F7F" w:themeColor="text1" w:themeTint="80"/>
                <w:szCs w:val="24"/>
              </w:rPr>
            </w:pPr>
          </w:p>
          <w:p w14:paraId="634079A5" w14:textId="5BEF8B8A" w:rsidR="00A514D0" w:rsidRPr="00125F01" w:rsidRDefault="00A514D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60721">
              <w:rPr>
                <w:rFonts w:ascii="Century Gothic" w:hAnsi="Century Gothic"/>
                <w:i/>
                <w:color w:val="7F7F7F" w:themeColor="text1" w:themeTint="80"/>
                <w:szCs w:val="24"/>
              </w:rPr>
              <w:t>18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60721">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3B87943F" w14:textId="77777777" w:rsidR="00A514D0" w:rsidRPr="00125F01" w:rsidRDefault="00A514D0"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A514D0" w:rsidRPr="004D1CBE" w:rsidRDefault="00533047"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A514D0" w:rsidRPr="004D1CBE" w:rsidRDefault="00A514D0" w:rsidP="00ED54C5"/>
            </w:txbxContent>
          </v:textbox>
        </v:rect>
      </w:pict>
    </w:r>
    <w:r w:rsidR="00A514D0">
      <w:rPr>
        <w:color w:val="FFFFFF" w:themeColor="background1"/>
      </w:rPr>
      <w:tab/>
    </w:r>
  </w:p>
  <w:p w14:paraId="78768D25" w14:textId="0973C0EE" w:rsidR="00A514D0" w:rsidRPr="00E378C5" w:rsidRDefault="00A514D0"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560721">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A514D0" w:rsidRPr="00125F01" w:rsidRDefault="00A514D0" w:rsidP="0000272E">
            <w:pPr>
              <w:pStyle w:val="Footer"/>
              <w:jc w:val="center"/>
              <w:rPr>
                <w:rFonts w:ascii="Century Gothic" w:hAnsi="Century Gothic"/>
                <w:i/>
                <w:color w:val="7F7F7F" w:themeColor="text1" w:themeTint="80"/>
                <w:szCs w:val="24"/>
              </w:rPr>
            </w:pPr>
          </w:p>
          <w:p w14:paraId="72AB4368" w14:textId="77777777" w:rsidR="00A514D0" w:rsidRPr="00125F01" w:rsidRDefault="00A514D0" w:rsidP="0000272E">
            <w:pPr>
              <w:pStyle w:val="Footer"/>
              <w:jc w:val="center"/>
              <w:rPr>
                <w:rFonts w:ascii="Century Gothic" w:hAnsi="Century Gothic"/>
                <w:i/>
                <w:color w:val="7F7F7F" w:themeColor="text1" w:themeTint="80"/>
                <w:szCs w:val="24"/>
              </w:rPr>
            </w:pPr>
          </w:p>
          <w:p w14:paraId="2F45EDE2" w14:textId="593BBAB8" w:rsidR="00A514D0" w:rsidRPr="00125F01" w:rsidRDefault="00A514D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60721">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60721">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A514D0" w:rsidRPr="00125F01" w:rsidRDefault="00A514D0" w:rsidP="0000272E">
            <w:pPr>
              <w:pStyle w:val="Footer"/>
              <w:jc w:val="center"/>
              <w:rPr>
                <w:rFonts w:ascii="Century Gothic" w:hAnsi="Century Gothic"/>
                <w:i/>
                <w:color w:val="7F7F7F" w:themeColor="text1" w:themeTint="80"/>
                <w:szCs w:val="24"/>
              </w:rPr>
            </w:pPr>
          </w:p>
          <w:p w14:paraId="2E672528" w14:textId="77777777" w:rsidR="00A514D0" w:rsidRPr="00125F01" w:rsidRDefault="00A514D0" w:rsidP="0000272E">
            <w:pPr>
              <w:pStyle w:val="Footer"/>
              <w:jc w:val="center"/>
              <w:rPr>
                <w:rFonts w:ascii="Century Gothic" w:hAnsi="Century Gothic"/>
                <w:i/>
                <w:color w:val="7F7F7F" w:themeColor="text1" w:themeTint="80"/>
                <w:szCs w:val="24"/>
              </w:rPr>
            </w:pPr>
          </w:p>
          <w:p w14:paraId="460944BA" w14:textId="37806277" w:rsidR="00A514D0" w:rsidRPr="00125F01" w:rsidRDefault="00A514D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60721">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60721">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6C9E5B33" w14:textId="77777777" w:rsidR="00A514D0" w:rsidRPr="00125F01" w:rsidRDefault="00A514D0"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A514D0" w:rsidRPr="00125F01" w:rsidRDefault="00A514D0" w:rsidP="00125F01">
            <w:pPr>
              <w:pStyle w:val="Footer"/>
              <w:jc w:val="center"/>
              <w:rPr>
                <w:rFonts w:ascii="Century Gothic" w:hAnsi="Century Gothic"/>
                <w:i/>
                <w:color w:val="7F7F7F" w:themeColor="text1" w:themeTint="80"/>
                <w:szCs w:val="24"/>
              </w:rPr>
            </w:pPr>
          </w:p>
          <w:p w14:paraId="7D53ADDD" w14:textId="77777777" w:rsidR="00A514D0" w:rsidRPr="00125F01" w:rsidRDefault="00A514D0" w:rsidP="00125F01">
            <w:pPr>
              <w:pStyle w:val="Footer"/>
              <w:jc w:val="center"/>
              <w:rPr>
                <w:rFonts w:ascii="Century Gothic" w:hAnsi="Century Gothic"/>
                <w:i/>
                <w:color w:val="7F7F7F" w:themeColor="text1" w:themeTint="80"/>
                <w:szCs w:val="24"/>
              </w:rPr>
            </w:pPr>
          </w:p>
          <w:p w14:paraId="3C4E6825" w14:textId="214590D7" w:rsidR="00A514D0" w:rsidRPr="00125F01" w:rsidRDefault="00A514D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60721">
              <w:rPr>
                <w:rFonts w:ascii="Century Gothic" w:hAnsi="Century Gothic"/>
                <w:i/>
                <w:color w:val="7F7F7F" w:themeColor="text1" w:themeTint="80"/>
                <w:szCs w:val="24"/>
              </w:rPr>
              <w:t>18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60721">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17856E3B" w14:textId="2384FD99" w:rsidR="00A514D0" w:rsidRPr="00125F01" w:rsidRDefault="00A514D0"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ABD8B" w14:textId="77777777" w:rsidR="00533047" w:rsidRDefault="00533047" w:rsidP="000C403C">
      <w:pPr>
        <w:spacing w:after="0"/>
      </w:pPr>
      <w:r>
        <w:separator/>
      </w:r>
    </w:p>
  </w:footnote>
  <w:footnote w:type="continuationSeparator" w:id="0">
    <w:p w14:paraId="6B4D0FB6" w14:textId="77777777" w:rsidR="00533047" w:rsidRDefault="00533047"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A514D0" w:rsidRDefault="00533047"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1859ACA3" w:rsidR="00A514D0" w:rsidRPr="00CE5BE5" w:rsidRDefault="00A514D0" w:rsidP="002A7AFB">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4800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A514D0" w:rsidRPr="00CE5BE5" w:rsidRDefault="00A514D0"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A514D0" w:rsidRDefault="00533047"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21AC8CBA" w:rsidR="00A514D0" w:rsidRPr="00CE5BE5" w:rsidRDefault="00A514D0" w:rsidP="00A31BE8">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49024"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A514D0" w:rsidRPr="00CE5BE5" w:rsidRDefault="00A514D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A514D0" w:rsidRDefault="00533047"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A514D0" w:rsidRPr="00CE5BE5" w:rsidRDefault="00A514D0"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A514D0" w:rsidRPr="00CE5BE5" w:rsidRDefault="00A514D0"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A514D0" w:rsidRDefault="00533047"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9B7844E" w:rsidR="00A514D0" w:rsidRPr="00CE5BE5" w:rsidRDefault="00A514D0" w:rsidP="00A31BE8">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50048"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A514D0" w:rsidRPr="00CE5BE5" w:rsidRDefault="00A514D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A514D0" w:rsidRPr="002B2E00" w:rsidRDefault="00533047"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A514D0" w:rsidRPr="00CE5BE5" w:rsidRDefault="00A514D0" w:rsidP="002B2E00">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A514D0" w:rsidRPr="00CE5BE5" w:rsidRDefault="00A514D0"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A514D0" w:rsidRPr="00475432" w:rsidRDefault="00533047"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A514D0" w:rsidRPr="00CE5BE5" w:rsidRDefault="00A514D0" w:rsidP="00475432">
                <w:pPr>
                  <w:rPr>
                    <w:rFonts w:ascii="Century Gothic" w:hAnsi="Century Gothic"/>
                    <w:b/>
                  </w:rPr>
                </w:pPr>
                <w:r w:rsidRPr="00CE5BE5">
                  <w:rPr>
                    <w:rFonts w:ascii="Century Gothic" w:hAnsi="Century Gothic"/>
                  </w:rPr>
                  <w:t>Dec 2019</w:t>
                </w:r>
              </w:p>
            </w:txbxContent>
          </v:textbox>
          <w10:wrap anchorx="page"/>
        </v:shape>
      </w:pict>
    </w:r>
    <w:r w:rsidR="00A514D0">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A514D0" w:rsidRPr="00CE5BE5" w:rsidRDefault="00A514D0"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C338C8B8"/>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8"/>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IdMacAtCleanup w:val="8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CtBQB+KKkYLgAAAA=="/>
    <w:docVar w:name="_PubVPasteboard_" w:val="1"/>
  </w:docVars>
  <w:rsids>
    <w:rsidRoot w:val="001E2996"/>
    <w:rsid w:val="000001E3"/>
    <w:rsid w:val="00000581"/>
    <w:rsid w:val="00000EDC"/>
    <w:rsid w:val="0000272E"/>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E3C"/>
    <w:rsid w:val="000132CF"/>
    <w:rsid w:val="000132F9"/>
    <w:rsid w:val="0001334D"/>
    <w:rsid w:val="0001451F"/>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6DB9"/>
    <w:rsid w:val="001276AD"/>
    <w:rsid w:val="001300E4"/>
    <w:rsid w:val="0013081F"/>
    <w:rsid w:val="00130EDC"/>
    <w:rsid w:val="00131A4F"/>
    <w:rsid w:val="0013207A"/>
    <w:rsid w:val="001320F8"/>
    <w:rsid w:val="001325AB"/>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877"/>
    <w:rsid w:val="00152DD7"/>
    <w:rsid w:val="00152FFE"/>
    <w:rsid w:val="00153860"/>
    <w:rsid w:val="00153861"/>
    <w:rsid w:val="00153B3E"/>
    <w:rsid w:val="001547CB"/>
    <w:rsid w:val="001548E6"/>
    <w:rsid w:val="0015491F"/>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EAC"/>
    <w:rsid w:val="001C5FE3"/>
    <w:rsid w:val="001C62E4"/>
    <w:rsid w:val="001C686F"/>
    <w:rsid w:val="001C6AB5"/>
    <w:rsid w:val="001C6B18"/>
    <w:rsid w:val="001C6B3D"/>
    <w:rsid w:val="001C6D78"/>
    <w:rsid w:val="001C7557"/>
    <w:rsid w:val="001C7FBC"/>
    <w:rsid w:val="001D05A6"/>
    <w:rsid w:val="001D0B18"/>
    <w:rsid w:val="001D10F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CBF"/>
    <w:rsid w:val="00212F3B"/>
    <w:rsid w:val="0021327C"/>
    <w:rsid w:val="00213732"/>
    <w:rsid w:val="002139D2"/>
    <w:rsid w:val="00213D3F"/>
    <w:rsid w:val="0021410E"/>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A4F"/>
    <w:rsid w:val="00287F7B"/>
    <w:rsid w:val="0029024F"/>
    <w:rsid w:val="00290836"/>
    <w:rsid w:val="00290B83"/>
    <w:rsid w:val="00290C89"/>
    <w:rsid w:val="00291332"/>
    <w:rsid w:val="00291873"/>
    <w:rsid w:val="00291A03"/>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79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207E"/>
    <w:rsid w:val="003327AD"/>
    <w:rsid w:val="00332BEE"/>
    <w:rsid w:val="003331AB"/>
    <w:rsid w:val="003332B9"/>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50"/>
    <w:rsid w:val="0034600A"/>
    <w:rsid w:val="00350DDA"/>
    <w:rsid w:val="003513AD"/>
    <w:rsid w:val="003515BE"/>
    <w:rsid w:val="00351884"/>
    <w:rsid w:val="003519F9"/>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45BA"/>
    <w:rsid w:val="00414634"/>
    <w:rsid w:val="00414D8E"/>
    <w:rsid w:val="004151DC"/>
    <w:rsid w:val="00415618"/>
    <w:rsid w:val="00415FF8"/>
    <w:rsid w:val="00416064"/>
    <w:rsid w:val="00416795"/>
    <w:rsid w:val="00417F3C"/>
    <w:rsid w:val="0042056F"/>
    <w:rsid w:val="00420983"/>
    <w:rsid w:val="00420C11"/>
    <w:rsid w:val="00420E70"/>
    <w:rsid w:val="00421254"/>
    <w:rsid w:val="004213EC"/>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6CB"/>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5B7B"/>
    <w:rsid w:val="004766A3"/>
    <w:rsid w:val="00476D33"/>
    <w:rsid w:val="00476DA2"/>
    <w:rsid w:val="00477348"/>
    <w:rsid w:val="00477D79"/>
    <w:rsid w:val="004800F7"/>
    <w:rsid w:val="00480EB0"/>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DEE"/>
    <w:rsid w:val="004D5F3A"/>
    <w:rsid w:val="004D6352"/>
    <w:rsid w:val="004D6430"/>
    <w:rsid w:val="004D6998"/>
    <w:rsid w:val="004D6CFE"/>
    <w:rsid w:val="004D73FB"/>
    <w:rsid w:val="004D7A04"/>
    <w:rsid w:val="004D7BEE"/>
    <w:rsid w:val="004D7FBD"/>
    <w:rsid w:val="004E0298"/>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A37"/>
    <w:rsid w:val="00515DB4"/>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5C4"/>
    <w:rsid w:val="00532688"/>
    <w:rsid w:val="00532811"/>
    <w:rsid w:val="00532A5F"/>
    <w:rsid w:val="00532CD7"/>
    <w:rsid w:val="00533047"/>
    <w:rsid w:val="0053323F"/>
    <w:rsid w:val="0053332B"/>
    <w:rsid w:val="0053404E"/>
    <w:rsid w:val="005347A4"/>
    <w:rsid w:val="00534C6C"/>
    <w:rsid w:val="00534CF0"/>
    <w:rsid w:val="00534FC2"/>
    <w:rsid w:val="005353BC"/>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A1E"/>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52B0"/>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24B3"/>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2D4"/>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70182"/>
    <w:rsid w:val="00670A29"/>
    <w:rsid w:val="00670AD1"/>
    <w:rsid w:val="00670CF1"/>
    <w:rsid w:val="006714EF"/>
    <w:rsid w:val="00671D37"/>
    <w:rsid w:val="00671FC2"/>
    <w:rsid w:val="00672491"/>
    <w:rsid w:val="00672761"/>
    <w:rsid w:val="006727AA"/>
    <w:rsid w:val="00672832"/>
    <w:rsid w:val="00672B8E"/>
    <w:rsid w:val="00673CAA"/>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9FF"/>
    <w:rsid w:val="006D0C96"/>
    <w:rsid w:val="006D0F15"/>
    <w:rsid w:val="006D1475"/>
    <w:rsid w:val="006D1633"/>
    <w:rsid w:val="006D192C"/>
    <w:rsid w:val="006D1A99"/>
    <w:rsid w:val="006D1C5B"/>
    <w:rsid w:val="006D23BA"/>
    <w:rsid w:val="006D2950"/>
    <w:rsid w:val="006D34B8"/>
    <w:rsid w:val="006D3AE8"/>
    <w:rsid w:val="006D3B27"/>
    <w:rsid w:val="006D3D16"/>
    <w:rsid w:val="006D3F59"/>
    <w:rsid w:val="006D40F8"/>
    <w:rsid w:val="006D47AC"/>
    <w:rsid w:val="006D4CFC"/>
    <w:rsid w:val="006D589F"/>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353"/>
    <w:rsid w:val="006E7639"/>
    <w:rsid w:val="006E7A25"/>
    <w:rsid w:val="006E7DC7"/>
    <w:rsid w:val="006F05C7"/>
    <w:rsid w:val="006F086B"/>
    <w:rsid w:val="006F106E"/>
    <w:rsid w:val="006F2218"/>
    <w:rsid w:val="006F22E5"/>
    <w:rsid w:val="006F23A7"/>
    <w:rsid w:val="006F28FF"/>
    <w:rsid w:val="006F2D15"/>
    <w:rsid w:val="006F2DD8"/>
    <w:rsid w:val="006F423B"/>
    <w:rsid w:val="006F4665"/>
    <w:rsid w:val="006F4FE0"/>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0428"/>
    <w:rsid w:val="00791831"/>
    <w:rsid w:val="007923AC"/>
    <w:rsid w:val="007924EB"/>
    <w:rsid w:val="00792E91"/>
    <w:rsid w:val="00792F02"/>
    <w:rsid w:val="0079309A"/>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803"/>
    <w:rsid w:val="0080093C"/>
    <w:rsid w:val="00800B7B"/>
    <w:rsid w:val="0080189B"/>
    <w:rsid w:val="00801C3A"/>
    <w:rsid w:val="00801DBF"/>
    <w:rsid w:val="00801FCD"/>
    <w:rsid w:val="00802687"/>
    <w:rsid w:val="008026D1"/>
    <w:rsid w:val="00802B46"/>
    <w:rsid w:val="008033AE"/>
    <w:rsid w:val="0080431D"/>
    <w:rsid w:val="008045CC"/>
    <w:rsid w:val="00805A25"/>
    <w:rsid w:val="008068BC"/>
    <w:rsid w:val="00806BCE"/>
    <w:rsid w:val="00806C45"/>
    <w:rsid w:val="00806F0A"/>
    <w:rsid w:val="008075C2"/>
    <w:rsid w:val="00807CCA"/>
    <w:rsid w:val="00807FED"/>
    <w:rsid w:val="00810124"/>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732"/>
    <w:rsid w:val="00826988"/>
    <w:rsid w:val="00826E20"/>
    <w:rsid w:val="00826E69"/>
    <w:rsid w:val="00827008"/>
    <w:rsid w:val="00827212"/>
    <w:rsid w:val="00830429"/>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490"/>
    <w:rsid w:val="00956E9C"/>
    <w:rsid w:val="009575A4"/>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87A"/>
    <w:rsid w:val="00976A06"/>
    <w:rsid w:val="00976CA1"/>
    <w:rsid w:val="00976E1E"/>
    <w:rsid w:val="00976E84"/>
    <w:rsid w:val="0097710E"/>
    <w:rsid w:val="009772A1"/>
    <w:rsid w:val="00977401"/>
    <w:rsid w:val="0097779A"/>
    <w:rsid w:val="009806A8"/>
    <w:rsid w:val="00980791"/>
    <w:rsid w:val="00980EA3"/>
    <w:rsid w:val="00980F4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0F8"/>
    <w:rsid w:val="00A02291"/>
    <w:rsid w:val="00A023CE"/>
    <w:rsid w:val="00A029E3"/>
    <w:rsid w:val="00A03B0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30159"/>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581"/>
    <w:rsid w:val="00A56B9F"/>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08BD"/>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1F"/>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EC3"/>
    <w:rsid w:val="00BD7306"/>
    <w:rsid w:val="00BD746B"/>
    <w:rsid w:val="00BD74B2"/>
    <w:rsid w:val="00BD7CC2"/>
    <w:rsid w:val="00BD7CC9"/>
    <w:rsid w:val="00BE002C"/>
    <w:rsid w:val="00BE0738"/>
    <w:rsid w:val="00BE08B6"/>
    <w:rsid w:val="00BE0A80"/>
    <w:rsid w:val="00BE0B07"/>
    <w:rsid w:val="00BE11F5"/>
    <w:rsid w:val="00BE134F"/>
    <w:rsid w:val="00BE23BB"/>
    <w:rsid w:val="00BE2957"/>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FDC"/>
    <w:rsid w:val="00BF2075"/>
    <w:rsid w:val="00BF212B"/>
    <w:rsid w:val="00BF21B6"/>
    <w:rsid w:val="00BF244B"/>
    <w:rsid w:val="00BF2CD2"/>
    <w:rsid w:val="00BF3780"/>
    <w:rsid w:val="00BF478D"/>
    <w:rsid w:val="00BF4D40"/>
    <w:rsid w:val="00BF55D1"/>
    <w:rsid w:val="00BF5D09"/>
    <w:rsid w:val="00BF6380"/>
    <w:rsid w:val="00BF6427"/>
    <w:rsid w:val="00BF74EE"/>
    <w:rsid w:val="00BF76BC"/>
    <w:rsid w:val="00C0001A"/>
    <w:rsid w:val="00C00050"/>
    <w:rsid w:val="00C003C8"/>
    <w:rsid w:val="00C0044C"/>
    <w:rsid w:val="00C01302"/>
    <w:rsid w:val="00C01AA6"/>
    <w:rsid w:val="00C01B66"/>
    <w:rsid w:val="00C024C0"/>
    <w:rsid w:val="00C02B5B"/>
    <w:rsid w:val="00C02D54"/>
    <w:rsid w:val="00C02E50"/>
    <w:rsid w:val="00C032BA"/>
    <w:rsid w:val="00C0350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BA1"/>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CD8"/>
    <w:rsid w:val="00CA0171"/>
    <w:rsid w:val="00CA063E"/>
    <w:rsid w:val="00CA080E"/>
    <w:rsid w:val="00CA087D"/>
    <w:rsid w:val="00CA13A9"/>
    <w:rsid w:val="00CA1443"/>
    <w:rsid w:val="00CA19B9"/>
    <w:rsid w:val="00CA1A50"/>
    <w:rsid w:val="00CA20A8"/>
    <w:rsid w:val="00CA303B"/>
    <w:rsid w:val="00CA3580"/>
    <w:rsid w:val="00CA3A7C"/>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C24"/>
    <w:rsid w:val="00D31F0E"/>
    <w:rsid w:val="00D326C7"/>
    <w:rsid w:val="00D32A54"/>
    <w:rsid w:val="00D33CD2"/>
    <w:rsid w:val="00D33EA3"/>
    <w:rsid w:val="00D3500E"/>
    <w:rsid w:val="00D35474"/>
    <w:rsid w:val="00D35D46"/>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9B2"/>
    <w:rsid w:val="00D97A5F"/>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2D2A"/>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480"/>
    <w:rsid w:val="00DE08ED"/>
    <w:rsid w:val="00DE09B1"/>
    <w:rsid w:val="00DE0AB8"/>
    <w:rsid w:val="00DE0AC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2913"/>
    <w:rsid w:val="00E130FD"/>
    <w:rsid w:val="00E1351E"/>
    <w:rsid w:val="00E15653"/>
    <w:rsid w:val="00E156E8"/>
    <w:rsid w:val="00E16913"/>
    <w:rsid w:val="00E16CE3"/>
    <w:rsid w:val="00E17221"/>
    <w:rsid w:val="00E172B8"/>
    <w:rsid w:val="00E20737"/>
    <w:rsid w:val="00E20777"/>
    <w:rsid w:val="00E209E3"/>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54E5"/>
    <w:rsid w:val="00EC5A89"/>
    <w:rsid w:val="00EC5D0C"/>
    <w:rsid w:val="00EC6679"/>
    <w:rsid w:val="00EC74A4"/>
    <w:rsid w:val="00EC797B"/>
    <w:rsid w:val="00EC79A4"/>
    <w:rsid w:val="00EC7E53"/>
    <w:rsid w:val="00ED06D4"/>
    <w:rsid w:val="00ED090E"/>
    <w:rsid w:val="00ED0C51"/>
    <w:rsid w:val="00ED0D6C"/>
    <w:rsid w:val="00ED115B"/>
    <w:rsid w:val="00ED13A8"/>
    <w:rsid w:val="00ED161D"/>
    <w:rsid w:val="00ED2974"/>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381"/>
    <w:rsid w:val="00EF04F4"/>
    <w:rsid w:val="00EF0D84"/>
    <w:rsid w:val="00EF0E99"/>
    <w:rsid w:val="00EF10FA"/>
    <w:rsid w:val="00EF233E"/>
    <w:rsid w:val="00EF23CA"/>
    <w:rsid w:val="00EF252F"/>
    <w:rsid w:val="00EF2C58"/>
    <w:rsid w:val="00EF36E9"/>
    <w:rsid w:val="00EF3B85"/>
    <w:rsid w:val="00EF3D67"/>
    <w:rsid w:val="00EF4B91"/>
    <w:rsid w:val="00EF58D6"/>
    <w:rsid w:val="00EF597D"/>
    <w:rsid w:val="00EF5C6C"/>
    <w:rsid w:val="00EF5E2D"/>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5B6"/>
    <w:rsid w:val="00F11BCC"/>
    <w:rsid w:val="00F11F87"/>
    <w:rsid w:val="00F144C9"/>
    <w:rsid w:val="00F14E1C"/>
    <w:rsid w:val="00F15FB9"/>
    <w:rsid w:val="00F161AB"/>
    <w:rsid w:val="00F17430"/>
    <w:rsid w:val="00F1762B"/>
    <w:rsid w:val="00F17C82"/>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C89"/>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6A"/>
    <w:rsid w:val="00F97E1A"/>
    <w:rsid w:val="00FA0391"/>
    <w:rsid w:val="00FA05AA"/>
    <w:rsid w:val="00FA1038"/>
    <w:rsid w:val="00FA1639"/>
    <w:rsid w:val="00FA28C0"/>
    <w:rsid w:val="00FA2935"/>
    <w:rsid w:val="00FA2F08"/>
    <w:rsid w:val="00FA310F"/>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3F9A"/>
    <w:rsid w:val="00FB405D"/>
    <w:rsid w:val="00FB5667"/>
    <w:rsid w:val="00FB5936"/>
    <w:rsid w:val="00FB5AE4"/>
    <w:rsid w:val="00FB5E4C"/>
    <w:rsid w:val="00FB60B5"/>
    <w:rsid w:val="00FB6248"/>
    <w:rsid w:val="00FB6CB3"/>
    <w:rsid w:val="00FB7123"/>
    <w:rsid w:val="00FC04CE"/>
    <w:rsid w:val="00FC0A63"/>
    <w:rsid w:val="00FC0E9F"/>
    <w:rsid w:val="00FC149F"/>
    <w:rsid w:val="00FC1621"/>
    <w:rsid w:val="00FC17B1"/>
    <w:rsid w:val="00FC17EA"/>
    <w:rsid w:val="00FC20F1"/>
    <w:rsid w:val="00FC29B1"/>
    <w:rsid w:val="00FC29D2"/>
    <w:rsid w:val="00FC3767"/>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E66D4D"/>
    <w:pPr>
      <w:numPr>
        <w:numId w:val="81"/>
      </w:numPr>
      <w:spacing w:before="120" w:after="120" w:line="276" w:lineRule="auto"/>
      <w:ind w:left="113" w:right="0" w:hanging="113"/>
    </w:pPr>
    <w:rPr>
      <w:b/>
      <w:smallCaps/>
    </w:rPr>
  </w:style>
  <w:style w:type="paragraph" w:customStyle="1" w:styleId="CVHeading3">
    <w:name w:val="CV Heading 3"/>
    <w:basedOn w:val="Heading3"/>
    <w:qFormat/>
    <w:rsid w:val="00AF0AD8"/>
    <w:pPr>
      <w:tabs>
        <w:tab w:val="clear" w:pos="1440"/>
        <w:tab w:val="left" w:pos="284"/>
      </w:tabs>
      <w:spacing w:after="12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jc w:val="left"/>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99" Type="http://schemas.openxmlformats.org/officeDocument/2006/relationships/image" Target="media/image202.png"/><Relationship Id="rId21" Type="http://schemas.openxmlformats.org/officeDocument/2006/relationships/footer" Target="footer5.xml"/><Relationship Id="rId63" Type="http://schemas.openxmlformats.org/officeDocument/2006/relationships/oleObject" Target="embeddings/oleObject14.bin"/><Relationship Id="rId159" Type="http://schemas.openxmlformats.org/officeDocument/2006/relationships/image" Target="media/image90.png"/><Relationship Id="rId324" Type="http://schemas.openxmlformats.org/officeDocument/2006/relationships/image" Target="media/image222.png"/><Relationship Id="rId366" Type="http://schemas.openxmlformats.org/officeDocument/2006/relationships/image" Target="media/image255.png"/><Relationship Id="rId170" Type="http://schemas.openxmlformats.org/officeDocument/2006/relationships/image" Target="media/image101.png"/><Relationship Id="rId226" Type="http://schemas.openxmlformats.org/officeDocument/2006/relationships/oleObject" Target="embeddings/oleObject66.bin"/><Relationship Id="rId268" Type="http://schemas.openxmlformats.org/officeDocument/2006/relationships/image" Target="media/image172.png"/><Relationship Id="rId32" Type="http://schemas.openxmlformats.org/officeDocument/2006/relationships/hyperlink" Target="https://login.coreohealth.com/" TargetMode="External"/><Relationship Id="rId74" Type="http://schemas.openxmlformats.org/officeDocument/2006/relationships/image" Target="media/image38.png"/><Relationship Id="rId128" Type="http://schemas.openxmlformats.org/officeDocument/2006/relationships/oleObject" Target="embeddings/oleObject43.bin"/><Relationship Id="rId335" Type="http://schemas.openxmlformats.org/officeDocument/2006/relationships/oleObject" Target="embeddings/oleObject89.bin"/><Relationship Id="rId377" Type="http://schemas.openxmlformats.org/officeDocument/2006/relationships/image" Target="media/image266.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50.png"/><Relationship Id="rId402" Type="http://schemas.openxmlformats.org/officeDocument/2006/relationships/image" Target="media/image290.png"/><Relationship Id="rId279" Type="http://schemas.openxmlformats.org/officeDocument/2006/relationships/image" Target="media/image183.png"/><Relationship Id="rId43" Type="http://schemas.openxmlformats.org/officeDocument/2006/relationships/oleObject" Target="embeddings/oleObject4.bin"/><Relationship Id="rId139" Type="http://schemas.openxmlformats.org/officeDocument/2006/relationships/image" Target="media/image74.png"/><Relationship Id="rId290" Type="http://schemas.openxmlformats.org/officeDocument/2006/relationships/image" Target="media/image194.png"/><Relationship Id="rId304" Type="http://schemas.openxmlformats.org/officeDocument/2006/relationships/image" Target="media/image207.png"/><Relationship Id="rId346" Type="http://schemas.openxmlformats.org/officeDocument/2006/relationships/oleObject" Target="embeddings/oleObject93.bin"/><Relationship Id="rId388" Type="http://schemas.openxmlformats.org/officeDocument/2006/relationships/image" Target="media/image276.png"/><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21.png"/><Relationship Id="rId206" Type="http://schemas.openxmlformats.org/officeDocument/2006/relationships/image" Target="media/image128.png"/><Relationship Id="rId413" Type="http://schemas.openxmlformats.org/officeDocument/2006/relationships/header" Target="header6.xml"/><Relationship Id="rId248" Type="http://schemas.openxmlformats.org/officeDocument/2006/relationships/image" Target="media/image156.png"/><Relationship Id="rId12" Type="http://schemas.openxmlformats.org/officeDocument/2006/relationships/header" Target="header2.xml"/><Relationship Id="rId108" Type="http://schemas.openxmlformats.org/officeDocument/2006/relationships/image" Target="media/image57.png"/><Relationship Id="rId315" Type="http://schemas.openxmlformats.org/officeDocument/2006/relationships/image" Target="media/image213.png"/><Relationship Id="rId357" Type="http://schemas.openxmlformats.org/officeDocument/2006/relationships/image" Target="media/image246.png"/><Relationship Id="rId54" Type="http://schemas.openxmlformats.org/officeDocument/2006/relationships/image" Target="media/image28.png"/><Relationship Id="rId96" Type="http://schemas.openxmlformats.org/officeDocument/2006/relationships/image" Target="media/image51.png"/><Relationship Id="rId161" Type="http://schemas.openxmlformats.org/officeDocument/2006/relationships/image" Target="media/image92.png"/><Relationship Id="rId217" Type="http://schemas.openxmlformats.org/officeDocument/2006/relationships/image" Target="media/image137.png"/><Relationship Id="rId399" Type="http://schemas.openxmlformats.org/officeDocument/2006/relationships/image" Target="media/image287.png"/><Relationship Id="rId259" Type="http://schemas.openxmlformats.org/officeDocument/2006/relationships/image" Target="media/image164.png"/><Relationship Id="rId23" Type="http://schemas.openxmlformats.org/officeDocument/2006/relationships/image" Target="media/image8.png"/><Relationship Id="rId119" Type="http://schemas.openxmlformats.org/officeDocument/2006/relationships/image" Target="media/image64.png"/><Relationship Id="rId270" Type="http://schemas.openxmlformats.org/officeDocument/2006/relationships/image" Target="media/image174.png"/><Relationship Id="rId326" Type="http://schemas.openxmlformats.org/officeDocument/2006/relationships/image" Target="media/image224.png"/><Relationship Id="rId65" Type="http://schemas.openxmlformats.org/officeDocument/2006/relationships/oleObject" Target="embeddings/oleObject15.bin"/><Relationship Id="rId130" Type="http://schemas.openxmlformats.org/officeDocument/2006/relationships/oleObject" Target="embeddings/oleObject44.bin"/><Relationship Id="rId368" Type="http://schemas.openxmlformats.org/officeDocument/2006/relationships/image" Target="media/image257.png"/><Relationship Id="rId172" Type="http://schemas.openxmlformats.org/officeDocument/2006/relationships/image" Target="media/image103.png"/><Relationship Id="rId228" Type="http://schemas.openxmlformats.org/officeDocument/2006/relationships/image" Target="media/image145.png"/><Relationship Id="rId281" Type="http://schemas.openxmlformats.org/officeDocument/2006/relationships/image" Target="media/image185.png"/><Relationship Id="rId337" Type="http://schemas.openxmlformats.org/officeDocument/2006/relationships/oleObject" Target="embeddings/oleObject90.bin"/><Relationship Id="rId34" Type="http://schemas.openxmlformats.org/officeDocument/2006/relationships/image" Target="media/image17.png"/><Relationship Id="rId76" Type="http://schemas.openxmlformats.org/officeDocument/2006/relationships/image" Target="media/image39.png"/><Relationship Id="rId141" Type="http://schemas.openxmlformats.org/officeDocument/2006/relationships/image" Target="media/image75.png"/><Relationship Id="rId379" Type="http://schemas.openxmlformats.org/officeDocument/2006/relationships/image" Target="media/image268.png"/><Relationship Id="rId7" Type="http://schemas.openxmlformats.org/officeDocument/2006/relationships/endnotes" Target="endnotes.xml"/><Relationship Id="rId183" Type="http://schemas.openxmlformats.org/officeDocument/2006/relationships/image" Target="media/image114.png"/><Relationship Id="rId239" Type="http://schemas.openxmlformats.org/officeDocument/2006/relationships/image" Target="media/image151.png"/><Relationship Id="rId390" Type="http://schemas.openxmlformats.org/officeDocument/2006/relationships/image" Target="media/image278.png"/><Relationship Id="rId404" Type="http://schemas.openxmlformats.org/officeDocument/2006/relationships/image" Target="media/image292.png"/><Relationship Id="rId250" Type="http://schemas.openxmlformats.org/officeDocument/2006/relationships/image" Target="media/image158.png"/><Relationship Id="rId292" Type="http://schemas.openxmlformats.org/officeDocument/2006/relationships/image" Target="media/image196.png"/><Relationship Id="rId306" Type="http://schemas.openxmlformats.org/officeDocument/2006/relationships/oleObject" Target="embeddings/oleObject81.bin"/><Relationship Id="rId45" Type="http://schemas.openxmlformats.org/officeDocument/2006/relationships/oleObject" Target="embeddings/oleObject5.bin"/><Relationship Id="rId87" Type="http://schemas.openxmlformats.org/officeDocument/2006/relationships/image" Target="media/image46.png"/><Relationship Id="rId110" Type="http://schemas.openxmlformats.org/officeDocument/2006/relationships/image" Target="media/image59.png"/><Relationship Id="rId348" Type="http://schemas.openxmlformats.org/officeDocument/2006/relationships/oleObject" Target="embeddings/oleObject94.bin"/><Relationship Id="rId152" Type="http://schemas.openxmlformats.org/officeDocument/2006/relationships/image" Target="media/image83.png"/><Relationship Id="rId194" Type="http://schemas.openxmlformats.org/officeDocument/2006/relationships/image" Target="media/image122.png"/><Relationship Id="rId208" Type="http://schemas.openxmlformats.org/officeDocument/2006/relationships/image" Target="media/image129.png"/><Relationship Id="rId415" Type="http://schemas.microsoft.com/office/2011/relationships/people" Target="people.xml"/><Relationship Id="rId261" Type="http://schemas.openxmlformats.org/officeDocument/2006/relationships/image" Target="media/image166.png"/><Relationship Id="rId14" Type="http://schemas.openxmlformats.org/officeDocument/2006/relationships/footer" Target="footer2.xml"/><Relationship Id="rId56" Type="http://schemas.openxmlformats.org/officeDocument/2006/relationships/image" Target="media/image29.png"/><Relationship Id="rId317" Type="http://schemas.openxmlformats.org/officeDocument/2006/relationships/image" Target="media/image215.png"/><Relationship Id="rId359" Type="http://schemas.openxmlformats.org/officeDocument/2006/relationships/image" Target="media/image248.png"/><Relationship Id="rId98" Type="http://schemas.openxmlformats.org/officeDocument/2006/relationships/image" Target="media/image52.png"/><Relationship Id="rId121" Type="http://schemas.openxmlformats.org/officeDocument/2006/relationships/image" Target="media/image65.png"/><Relationship Id="rId163" Type="http://schemas.openxmlformats.org/officeDocument/2006/relationships/image" Target="media/image94.png"/><Relationship Id="rId219" Type="http://schemas.openxmlformats.org/officeDocument/2006/relationships/image" Target="media/image139.png"/><Relationship Id="rId370" Type="http://schemas.openxmlformats.org/officeDocument/2006/relationships/image" Target="media/image259.png"/><Relationship Id="rId230" Type="http://schemas.openxmlformats.org/officeDocument/2006/relationships/image" Target="media/image146.png"/><Relationship Id="rId25" Type="http://schemas.openxmlformats.org/officeDocument/2006/relationships/image" Target="media/image10.png"/><Relationship Id="rId67" Type="http://schemas.openxmlformats.org/officeDocument/2006/relationships/oleObject" Target="embeddings/oleObject16.bin"/><Relationship Id="rId272" Type="http://schemas.openxmlformats.org/officeDocument/2006/relationships/image" Target="media/image176.png"/><Relationship Id="rId328" Type="http://schemas.openxmlformats.org/officeDocument/2006/relationships/image" Target="media/image226.png"/><Relationship Id="rId132" Type="http://schemas.openxmlformats.org/officeDocument/2006/relationships/oleObject" Target="embeddings/oleObject45.bin"/><Relationship Id="rId174" Type="http://schemas.openxmlformats.org/officeDocument/2006/relationships/image" Target="media/image105.png"/><Relationship Id="rId381" Type="http://schemas.openxmlformats.org/officeDocument/2006/relationships/image" Target="media/image270.png"/><Relationship Id="rId241" Type="http://schemas.openxmlformats.org/officeDocument/2006/relationships/image" Target="media/image152.png"/><Relationship Id="rId36" Type="http://schemas.openxmlformats.org/officeDocument/2006/relationships/image" Target="media/image19.png"/><Relationship Id="rId283" Type="http://schemas.openxmlformats.org/officeDocument/2006/relationships/image" Target="media/image187.png"/><Relationship Id="rId339" Type="http://schemas.openxmlformats.org/officeDocument/2006/relationships/oleObject" Target="embeddings/oleObject91.bin"/><Relationship Id="rId78" Type="http://schemas.openxmlformats.org/officeDocument/2006/relationships/image" Target="media/image40.png"/><Relationship Id="rId101" Type="http://schemas.openxmlformats.org/officeDocument/2006/relationships/oleObject" Target="embeddings/oleObject31.bin"/><Relationship Id="rId143" Type="http://schemas.openxmlformats.org/officeDocument/2006/relationships/image" Target="media/image76.png"/><Relationship Id="rId185" Type="http://schemas.openxmlformats.org/officeDocument/2006/relationships/image" Target="media/image116.png"/><Relationship Id="rId350" Type="http://schemas.openxmlformats.org/officeDocument/2006/relationships/image" Target="media/image239.png"/><Relationship Id="rId406" Type="http://schemas.openxmlformats.org/officeDocument/2006/relationships/image" Target="media/image294.png"/><Relationship Id="rId9" Type="http://schemas.openxmlformats.org/officeDocument/2006/relationships/image" Target="media/image2.emf"/><Relationship Id="rId210" Type="http://schemas.openxmlformats.org/officeDocument/2006/relationships/image" Target="media/image131.png"/><Relationship Id="rId392" Type="http://schemas.openxmlformats.org/officeDocument/2006/relationships/image" Target="media/image280.png"/><Relationship Id="rId252" Type="http://schemas.openxmlformats.org/officeDocument/2006/relationships/oleObject" Target="embeddings/oleObject76.bin"/><Relationship Id="rId294" Type="http://schemas.openxmlformats.org/officeDocument/2006/relationships/oleObject" Target="embeddings/oleObject80.bin"/><Relationship Id="rId308" Type="http://schemas.openxmlformats.org/officeDocument/2006/relationships/oleObject" Target="embeddings/oleObject82.bin"/><Relationship Id="rId47" Type="http://schemas.openxmlformats.org/officeDocument/2006/relationships/oleObject" Target="embeddings/oleObject6.bin"/><Relationship Id="rId89" Type="http://schemas.openxmlformats.org/officeDocument/2006/relationships/oleObject" Target="embeddings/oleObject25.bin"/><Relationship Id="rId112" Type="http://schemas.openxmlformats.org/officeDocument/2006/relationships/oleObject" Target="embeddings/oleObject35.bin"/><Relationship Id="rId154" Type="http://schemas.openxmlformats.org/officeDocument/2006/relationships/image" Target="media/image85.png"/><Relationship Id="rId361" Type="http://schemas.openxmlformats.org/officeDocument/2006/relationships/image" Target="media/image250.png"/><Relationship Id="rId196" Type="http://schemas.openxmlformats.org/officeDocument/2006/relationships/image" Target="media/image123.png"/><Relationship Id="rId16" Type="http://schemas.openxmlformats.org/officeDocument/2006/relationships/footer" Target="footer3.xml"/><Relationship Id="rId221" Type="http://schemas.openxmlformats.org/officeDocument/2006/relationships/image" Target="media/image140.png"/><Relationship Id="rId263" Type="http://schemas.openxmlformats.org/officeDocument/2006/relationships/image" Target="media/image168.png"/><Relationship Id="rId319" Type="http://schemas.openxmlformats.org/officeDocument/2006/relationships/image" Target="media/image217.png"/><Relationship Id="rId58" Type="http://schemas.openxmlformats.org/officeDocument/2006/relationships/image" Target="media/image30.png"/><Relationship Id="rId123" Type="http://schemas.openxmlformats.org/officeDocument/2006/relationships/image" Target="media/image66.png"/><Relationship Id="rId330" Type="http://schemas.openxmlformats.org/officeDocument/2006/relationships/image" Target="media/image227.png"/><Relationship Id="rId165" Type="http://schemas.openxmlformats.org/officeDocument/2006/relationships/image" Target="media/image96.png"/><Relationship Id="rId372" Type="http://schemas.openxmlformats.org/officeDocument/2006/relationships/image" Target="media/image261.png"/><Relationship Id="rId232" Type="http://schemas.openxmlformats.org/officeDocument/2006/relationships/oleObject" Target="embeddings/oleObject68.bin"/><Relationship Id="rId274" Type="http://schemas.openxmlformats.org/officeDocument/2006/relationships/image" Target="media/image178.png"/><Relationship Id="rId27" Type="http://schemas.openxmlformats.org/officeDocument/2006/relationships/image" Target="media/image12.png"/><Relationship Id="rId69" Type="http://schemas.openxmlformats.org/officeDocument/2006/relationships/oleObject" Target="embeddings/oleObject17.bin"/><Relationship Id="rId134" Type="http://schemas.openxmlformats.org/officeDocument/2006/relationships/oleObject" Target="embeddings/oleObject46.bin"/><Relationship Id="rId80" Type="http://schemas.openxmlformats.org/officeDocument/2006/relationships/image" Target="media/image41.png"/><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57.bin"/><Relationship Id="rId341" Type="http://schemas.openxmlformats.org/officeDocument/2006/relationships/image" Target="media/image233.png"/><Relationship Id="rId362" Type="http://schemas.openxmlformats.org/officeDocument/2006/relationships/image" Target="media/image251.png"/><Relationship Id="rId383" Type="http://schemas.openxmlformats.org/officeDocument/2006/relationships/image" Target="media/image272.jpg"/><Relationship Id="rId201" Type="http://schemas.openxmlformats.org/officeDocument/2006/relationships/oleObject" Target="embeddings/oleObject59.bin"/><Relationship Id="rId222" Type="http://schemas.openxmlformats.org/officeDocument/2006/relationships/image" Target="media/image141.png"/><Relationship Id="rId243" Type="http://schemas.openxmlformats.org/officeDocument/2006/relationships/image" Target="media/image153.png"/><Relationship Id="rId264" Type="http://schemas.openxmlformats.org/officeDocument/2006/relationships/image" Target="media/image169.png"/><Relationship Id="rId285" Type="http://schemas.openxmlformats.org/officeDocument/2006/relationships/image" Target="media/image189.png"/><Relationship Id="rId17" Type="http://schemas.openxmlformats.org/officeDocument/2006/relationships/header" Target="header4.xml"/><Relationship Id="rId38" Type="http://schemas.openxmlformats.org/officeDocument/2006/relationships/image" Target="media/image20.png"/><Relationship Id="rId59" Type="http://schemas.openxmlformats.org/officeDocument/2006/relationships/oleObject" Target="embeddings/oleObject12.bin"/><Relationship Id="rId103" Type="http://schemas.openxmlformats.org/officeDocument/2006/relationships/oleObject" Target="embeddings/oleObject32.bin"/><Relationship Id="rId124" Type="http://schemas.openxmlformats.org/officeDocument/2006/relationships/oleObject" Target="embeddings/oleObject41.bin"/><Relationship Id="rId310" Type="http://schemas.openxmlformats.org/officeDocument/2006/relationships/oleObject" Target="embeddings/oleObject83.bin"/><Relationship Id="rId70" Type="http://schemas.openxmlformats.org/officeDocument/2006/relationships/image" Target="media/image36.png"/><Relationship Id="rId91" Type="http://schemas.openxmlformats.org/officeDocument/2006/relationships/oleObject" Target="embeddings/oleObject26.bin"/><Relationship Id="rId145" Type="http://schemas.openxmlformats.org/officeDocument/2006/relationships/image" Target="media/image77.png"/><Relationship Id="rId166" Type="http://schemas.openxmlformats.org/officeDocument/2006/relationships/image" Target="media/image97.png"/><Relationship Id="rId187" Type="http://schemas.openxmlformats.org/officeDocument/2006/relationships/image" Target="media/image118.png"/><Relationship Id="rId331" Type="http://schemas.openxmlformats.org/officeDocument/2006/relationships/oleObject" Target="embeddings/oleObject87.bin"/><Relationship Id="rId352" Type="http://schemas.openxmlformats.org/officeDocument/2006/relationships/image" Target="media/image241.png"/><Relationship Id="rId373" Type="http://schemas.openxmlformats.org/officeDocument/2006/relationships/image" Target="media/image262.png"/><Relationship Id="rId394" Type="http://schemas.openxmlformats.org/officeDocument/2006/relationships/image" Target="media/image282.png"/><Relationship Id="rId408" Type="http://schemas.openxmlformats.org/officeDocument/2006/relationships/image" Target="media/image296.png"/><Relationship Id="rId1" Type="http://schemas.openxmlformats.org/officeDocument/2006/relationships/customXml" Target="../customXml/item1.xml"/><Relationship Id="rId212" Type="http://schemas.openxmlformats.org/officeDocument/2006/relationships/oleObject" Target="embeddings/oleObject63.bin"/><Relationship Id="rId233" Type="http://schemas.openxmlformats.org/officeDocument/2006/relationships/image" Target="media/image148.png"/><Relationship Id="rId254" Type="http://schemas.openxmlformats.org/officeDocument/2006/relationships/oleObject" Target="embeddings/oleObject77.bin"/><Relationship Id="rId28" Type="http://schemas.openxmlformats.org/officeDocument/2006/relationships/image" Target="media/image13.png"/><Relationship Id="rId49" Type="http://schemas.openxmlformats.org/officeDocument/2006/relationships/oleObject" Target="embeddings/oleObject7.bin"/><Relationship Id="rId114" Type="http://schemas.openxmlformats.org/officeDocument/2006/relationships/oleObject" Target="embeddings/oleObject36.bin"/><Relationship Id="rId275" Type="http://schemas.openxmlformats.org/officeDocument/2006/relationships/image" Target="media/image179.png"/><Relationship Id="rId296" Type="http://schemas.openxmlformats.org/officeDocument/2006/relationships/image" Target="media/image199.png"/><Relationship Id="rId300" Type="http://schemas.openxmlformats.org/officeDocument/2006/relationships/image" Target="media/image203.png"/><Relationship Id="rId60" Type="http://schemas.openxmlformats.org/officeDocument/2006/relationships/image" Target="media/image31.png"/><Relationship Id="rId81" Type="http://schemas.openxmlformats.org/officeDocument/2006/relationships/oleObject" Target="embeddings/oleObject23.bin"/><Relationship Id="rId135" Type="http://schemas.openxmlformats.org/officeDocument/2006/relationships/image" Target="media/image72.png"/><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4.png"/><Relationship Id="rId321" Type="http://schemas.openxmlformats.org/officeDocument/2006/relationships/image" Target="media/image219.png"/><Relationship Id="rId342" Type="http://schemas.openxmlformats.org/officeDocument/2006/relationships/image" Target="media/image234.png"/><Relationship Id="rId363" Type="http://schemas.openxmlformats.org/officeDocument/2006/relationships/image" Target="media/image252.png"/><Relationship Id="rId384" Type="http://schemas.openxmlformats.org/officeDocument/2006/relationships/footer" Target="footer6.xml"/><Relationship Id="rId202" Type="http://schemas.openxmlformats.org/officeDocument/2006/relationships/image" Target="media/image126.png"/><Relationship Id="rId223" Type="http://schemas.openxmlformats.org/officeDocument/2006/relationships/oleObject" Target="embeddings/oleObject65.bin"/><Relationship Id="rId244" Type="http://schemas.openxmlformats.org/officeDocument/2006/relationships/oleObject" Target="embeddings/oleObject74.bin"/><Relationship Id="rId18" Type="http://schemas.openxmlformats.org/officeDocument/2006/relationships/footer" Target="footer4.xml"/><Relationship Id="rId39" Type="http://schemas.openxmlformats.org/officeDocument/2006/relationships/oleObject" Target="embeddings/oleObject2.bin"/><Relationship Id="rId265" Type="http://schemas.openxmlformats.org/officeDocument/2006/relationships/image" Target="media/image170.png"/><Relationship Id="rId286" Type="http://schemas.openxmlformats.org/officeDocument/2006/relationships/image" Target="media/image190.png"/><Relationship Id="rId50" Type="http://schemas.openxmlformats.org/officeDocument/2006/relationships/image" Target="media/image26.png"/><Relationship Id="rId104" Type="http://schemas.openxmlformats.org/officeDocument/2006/relationships/image" Target="media/image55.png"/><Relationship Id="rId125" Type="http://schemas.openxmlformats.org/officeDocument/2006/relationships/image" Target="media/image67.png"/><Relationship Id="rId146" Type="http://schemas.openxmlformats.org/officeDocument/2006/relationships/oleObject" Target="embeddings/oleObject52.bin"/><Relationship Id="rId167" Type="http://schemas.openxmlformats.org/officeDocument/2006/relationships/image" Target="media/image98.png"/><Relationship Id="rId188" Type="http://schemas.openxmlformats.org/officeDocument/2006/relationships/image" Target="media/image119.png"/><Relationship Id="rId311" Type="http://schemas.openxmlformats.org/officeDocument/2006/relationships/image" Target="media/image211.png"/><Relationship Id="rId332" Type="http://schemas.openxmlformats.org/officeDocument/2006/relationships/image" Target="media/image228.png"/><Relationship Id="rId353" Type="http://schemas.openxmlformats.org/officeDocument/2006/relationships/image" Target="media/image242.png"/><Relationship Id="rId374" Type="http://schemas.openxmlformats.org/officeDocument/2006/relationships/image" Target="media/image263.png"/><Relationship Id="rId395" Type="http://schemas.openxmlformats.org/officeDocument/2006/relationships/image" Target="media/image283.png"/><Relationship Id="rId409" Type="http://schemas.openxmlformats.org/officeDocument/2006/relationships/image" Target="media/image297.png"/><Relationship Id="rId71" Type="http://schemas.openxmlformats.org/officeDocument/2006/relationships/oleObject" Target="embeddings/oleObject18.bin"/><Relationship Id="rId92" Type="http://schemas.openxmlformats.org/officeDocument/2006/relationships/image" Target="media/image49.png"/><Relationship Id="rId213" Type="http://schemas.openxmlformats.org/officeDocument/2006/relationships/image" Target="media/image133.png"/><Relationship Id="rId234"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hyperlink" Target="https://login.coreohealth.com/" TargetMode="External"/><Relationship Id="rId255" Type="http://schemas.openxmlformats.org/officeDocument/2006/relationships/image" Target="media/image161.png"/><Relationship Id="rId276" Type="http://schemas.openxmlformats.org/officeDocument/2006/relationships/image" Target="media/image180.png"/><Relationship Id="rId297" Type="http://schemas.openxmlformats.org/officeDocument/2006/relationships/image" Target="media/image200.png"/><Relationship Id="rId40" Type="http://schemas.openxmlformats.org/officeDocument/2006/relationships/image" Target="media/image21.png"/><Relationship Id="rId115" Type="http://schemas.openxmlformats.org/officeDocument/2006/relationships/image" Target="media/image62.png"/><Relationship Id="rId136" Type="http://schemas.openxmlformats.org/officeDocument/2006/relationships/oleObject" Target="embeddings/oleObject47.bin"/><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4.png"/><Relationship Id="rId322" Type="http://schemas.openxmlformats.org/officeDocument/2006/relationships/image" Target="media/image220.png"/><Relationship Id="rId343" Type="http://schemas.openxmlformats.org/officeDocument/2006/relationships/image" Target="media/image235.png"/><Relationship Id="rId364" Type="http://schemas.openxmlformats.org/officeDocument/2006/relationships/image" Target="media/image253.png"/><Relationship Id="rId61" Type="http://schemas.openxmlformats.org/officeDocument/2006/relationships/oleObject" Target="embeddings/oleObject13.bin"/><Relationship Id="rId82" Type="http://schemas.openxmlformats.org/officeDocument/2006/relationships/image" Target="media/image42.png"/><Relationship Id="rId199" Type="http://schemas.openxmlformats.org/officeDocument/2006/relationships/oleObject" Target="embeddings/oleObject58.bin"/><Relationship Id="rId203" Type="http://schemas.openxmlformats.org/officeDocument/2006/relationships/oleObject" Target="embeddings/oleObject60.bin"/><Relationship Id="rId385" Type="http://schemas.openxmlformats.org/officeDocument/2006/relationships/image" Target="media/image273.png"/><Relationship Id="rId19" Type="http://schemas.openxmlformats.org/officeDocument/2006/relationships/image" Target="media/image5.png"/><Relationship Id="rId224" Type="http://schemas.openxmlformats.org/officeDocument/2006/relationships/image" Target="media/image142.png"/><Relationship Id="rId245" Type="http://schemas.openxmlformats.org/officeDocument/2006/relationships/image" Target="media/image154.png"/><Relationship Id="rId266" Type="http://schemas.openxmlformats.org/officeDocument/2006/relationships/oleObject" Target="embeddings/oleObject79.bin"/><Relationship Id="rId287" Type="http://schemas.openxmlformats.org/officeDocument/2006/relationships/image" Target="media/image191.png"/><Relationship Id="rId410" Type="http://schemas.openxmlformats.org/officeDocument/2006/relationships/header" Target="header5.xml"/><Relationship Id="rId30" Type="http://schemas.openxmlformats.org/officeDocument/2006/relationships/image" Target="media/image14.png"/><Relationship Id="rId105" Type="http://schemas.openxmlformats.org/officeDocument/2006/relationships/oleObject" Target="embeddings/oleObject33.bin"/><Relationship Id="rId126" Type="http://schemas.openxmlformats.org/officeDocument/2006/relationships/oleObject" Target="embeddings/oleObject42.bin"/><Relationship Id="rId147" Type="http://schemas.openxmlformats.org/officeDocument/2006/relationships/image" Target="media/image78.png"/><Relationship Id="rId168" Type="http://schemas.openxmlformats.org/officeDocument/2006/relationships/image" Target="media/image99.png"/><Relationship Id="rId312" Type="http://schemas.openxmlformats.org/officeDocument/2006/relationships/oleObject" Target="embeddings/oleObject84.bin"/><Relationship Id="rId333" Type="http://schemas.openxmlformats.org/officeDocument/2006/relationships/oleObject" Target="embeddings/oleObject88.bin"/><Relationship Id="rId354" Type="http://schemas.openxmlformats.org/officeDocument/2006/relationships/image" Target="media/image243.png"/><Relationship Id="rId51" Type="http://schemas.openxmlformats.org/officeDocument/2006/relationships/oleObject" Target="embeddings/oleObject8.bin"/><Relationship Id="rId72" Type="http://schemas.openxmlformats.org/officeDocument/2006/relationships/image" Target="media/image37.png"/><Relationship Id="rId93" Type="http://schemas.openxmlformats.org/officeDocument/2006/relationships/oleObject" Target="embeddings/oleObject27.bin"/><Relationship Id="rId189" Type="http://schemas.openxmlformats.org/officeDocument/2006/relationships/oleObject" Target="embeddings/oleObject53.bin"/><Relationship Id="rId375" Type="http://schemas.openxmlformats.org/officeDocument/2006/relationships/image" Target="media/image264.png"/><Relationship Id="rId396" Type="http://schemas.openxmlformats.org/officeDocument/2006/relationships/image" Target="media/image284.png"/><Relationship Id="rId3" Type="http://schemas.openxmlformats.org/officeDocument/2006/relationships/styles" Target="styles.xml"/><Relationship Id="rId214" Type="http://schemas.openxmlformats.org/officeDocument/2006/relationships/image" Target="media/image134.png"/><Relationship Id="rId235" Type="http://schemas.openxmlformats.org/officeDocument/2006/relationships/image" Target="media/image149.png"/><Relationship Id="rId256" Type="http://schemas.openxmlformats.org/officeDocument/2006/relationships/oleObject" Target="embeddings/oleObject78.bin"/><Relationship Id="rId277" Type="http://schemas.openxmlformats.org/officeDocument/2006/relationships/image" Target="media/image181.png"/><Relationship Id="rId298" Type="http://schemas.openxmlformats.org/officeDocument/2006/relationships/image" Target="media/image201.png"/><Relationship Id="rId400" Type="http://schemas.openxmlformats.org/officeDocument/2006/relationships/image" Target="media/image288.png"/><Relationship Id="rId116" Type="http://schemas.openxmlformats.org/officeDocument/2006/relationships/oleObject" Target="embeddings/oleObject37.bin"/><Relationship Id="rId137" Type="http://schemas.openxmlformats.org/officeDocument/2006/relationships/image" Target="media/image73.png"/><Relationship Id="rId158" Type="http://schemas.openxmlformats.org/officeDocument/2006/relationships/image" Target="media/image89.png"/><Relationship Id="rId302" Type="http://schemas.openxmlformats.org/officeDocument/2006/relationships/image" Target="media/image205.png"/><Relationship Id="rId323" Type="http://schemas.openxmlformats.org/officeDocument/2006/relationships/image" Target="media/image221.png"/><Relationship Id="rId344" Type="http://schemas.openxmlformats.org/officeDocument/2006/relationships/oleObject" Target="embeddings/oleObject92.bin"/><Relationship Id="rId20" Type="http://schemas.openxmlformats.org/officeDocument/2006/relationships/image" Target="media/image6.emf"/><Relationship Id="rId41" Type="http://schemas.openxmlformats.org/officeDocument/2006/relationships/oleObject" Target="embeddings/oleObject3.bin"/><Relationship Id="rId62" Type="http://schemas.openxmlformats.org/officeDocument/2006/relationships/image" Target="media/image32.png"/><Relationship Id="rId83" Type="http://schemas.openxmlformats.org/officeDocument/2006/relationships/image" Target="media/image43.png"/><Relationship Id="rId179" Type="http://schemas.openxmlformats.org/officeDocument/2006/relationships/image" Target="media/image110.png"/><Relationship Id="rId365" Type="http://schemas.openxmlformats.org/officeDocument/2006/relationships/image" Target="media/image254.png"/><Relationship Id="rId386" Type="http://schemas.openxmlformats.org/officeDocument/2006/relationships/image" Target="media/image274.png"/><Relationship Id="rId190" Type="http://schemas.openxmlformats.org/officeDocument/2006/relationships/image" Target="media/image120.png"/><Relationship Id="rId204" Type="http://schemas.openxmlformats.org/officeDocument/2006/relationships/image" Target="media/image127.png"/><Relationship Id="rId225" Type="http://schemas.openxmlformats.org/officeDocument/2006/relationships/image" Target="media/image143.png"/><Relationship Id="rId246" Type="http://schemas.openxmlformats.org/officeDocument/2006/relationships/oleObject" Target="embeddings/oleObject75.bin"/><Relationship Id="rId267" Type="http://schemas.openxmlformats.org/officeDocument/2006/relationships/image" Target="media/image171.png"/><Relationship Id="rId288" Type="http://schemas.openxmlformats.org/officeDocument/2006/relationships/image" Target="media/image192.png"/><Relationship Id="rId411" Type="http://schemas.openxmlformats.org/officeDocument/2006/relationships/comments" Target="comments.xml"/><Relationship Id="rId106" Type="http://schemas.openxmlformats.org/officeDocument/2006/relationships/image" Target="media/image56.png"/><Relationship Id="rId127" Type="http://schemas.openxmlformats.org/officeDocument/2006/relationships/image" Target="media/image68.png"/><Relationship Id="rId313" Type="http://schemas.openxmlformats.org/officeDocument/2006/relationships/image" Target="media/image212.png"/><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image" Target="media/image27.png"/><Relationship Id="rId73" Type="http://schemas.openxmlformats.org/officeDocument/2006/relationships/oleObject" Target="embeddings/oleObject19.bin"/><Relationship Id="rId94" Type="http://schemas.openxmlformats.org/officeDocument/2006/relationships/image" Target="media/image50.png"/><Relationship Id="rId148" Type="http://schemas.openxmlformats.org/officeDocument/2006/relationships/image" Target="media/image79.png"/><Relationship Id="rId169" Type="http://schemas.openxmlformats.org/officeDocument/2006/relationships/image" Target="media/image100.png"/><Relationship Id="rId334" Type="http://schemas.openxmlformats.org/officeDocument/2006/relationships/image" Target="media/image229.png"/><Relationship Id="rId355" Type="http://schemas.openxmlformats.org/officeDocument/2006/relationships/image" Target="media/image244.png"/><Relationship Id="rId376" Type="http://schemas.openxmlformats.org/officeDocument/2006/relationships/image" Target="media/image265.png"/><Relationship Id="rId397" Type="http://schemas.openxmlformats.org/officeDocument/2006/relationships/image" Target="media/image285.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5.png"/><Relationship Id="rId236" Type="http://schemas.openxmlformats.org/officeDocument/2006/relationships/oleObject" Target="embeddings/oleObject70.bin"/><Relationship Id="rId257" Type="http://schemas.openxmlformats.org/officeDocument/2006/relationships/image" Target="media/image162.png"/><Relationship Id="rId278" Type="http://schemas.openxmlformats.org/officeDocument/2006/relationships/image" Target="media/image182.png"/><Relationship Id="rId401" Type="http://schemas.openxmlformats.org/officeDocument/2006/relationships/image" Target="media/image289.png"/><Relationship Id="rId303" Type="http://schemas.openxmlformats.org/officeDocument/2006/relationships/image" Target="media/image206.png"/><Relationship Id="rId42" Type="http://schemas.openxmlformats.org/officeDocument/2006/relationships/image" Target="media/image22.png"/><Relationship Id="rId84" Type="http://schemas.openxmlformats.org/officeDocument/2006/relationships/oleObject" Target="embeddings/oleObject24.bin"/><Relationship Id="rId138" Type="http://schemas.openxmlformats.org/officeDocument/2006/relationships/oleObject" Target="embeddings/oleObject48.bin"/><Relationship Id="rId345" Type="http://schemas.openxmlformats.org/officeDocument/2006/relationships/image" Target="media/image236.png"/><Relationship Id="rId387" Type="http://schemas.openxmlformats.org/officeDocument/2006/relationships/image" Target="media/image275.png"/><Relationship Id="rId191" Type="http://schemas.openxmlformats.org/officeDocument/2006/relationships/oleObject" Target="embeddings/oleObject54.bin"/><Relationship Id="rId205" Type="http://schemas.openxmlformats.org/officeDocument/2006/relationships/oleObject" Target="embeddings/oleObject61.bin"/><Relationship Id="rId247" Type="http://schemas.openxmlformats.org/officeDocument/2006/relationships/image" Target="media/image155.png"/><Relationship Id="rId412" Type="http://schemas.microsoft.com/office/2011/relationships/commentsExtended" Target="commentsExtended.xml"/><Relationship Id="rId107" Type="http://schemas.openxmlformats.org/officeDocument/2006/relationships/oleObject" Target="embeddings/oleObject34.bin"/><Relationship Id="rId289" Type="http://schemas.openxmlformats.org/officeDocument/2006/relationships/image" Target="media/image193.png"/><Relationship Id="rId11" Type="http://schemas.openxmlformats.org/officeDocument/2006/relationships/header" Target="header1.xml"/><Relationship Id="rId53" Type="http://schemas.openxmlformats.org/officeDocument/2006/relationships/oleObject" Target="embeddings/oleObject9.bin"/><Relationship Id="rId149" Type="http://schemas.openxmlformats.org/officeDocument/2006/relationships/image" Target="media/image80.png"/><Relationship Id="rId314" Type="http://schemas.openxmlformats.org/officeDocument/2006/relationships/oleObject" Target="embeddings/oleObject85.bin"/><Relationship Id="rId356" Type="http://schemas.openxmlformats.org/officeDocument/2006/relationships/image" Target="media/image245.png"/><Relationship Id="rId398" Type="http://schemas.openxmlformats.org/officeDocument/2006/relationships/image" Target="media/image286.png"/><Relationship Id="rId95" Type="http://schemas.openxmlformats.org/officeDocument/2006/relationships/oleObject" Target="embeddings/oleObject28.bin"/><Relationship Id="rId160" Type="http://schemas.openxmlformats.org/officeDocument/2006/relationships/image" Target="media/image91.png"/><Relationship Id="rId216" Type="http://schemas.openxmlformats.org/officeDocument/2006/relationships/image" Target="media/image136.png"/><Relationship Id="rId258" Type="http://schemas.openxmlformats.org/officeDocument/2006/relationships/image" Target="media/image163.png"/><Relationship Id="rId22" Type="http://schemas.openxmlformats.org/officeDocument/2006/relationships/image" Target="media/image7.jpeg"/><Relationship Id="rId64" Type="http://schemas.openxmlformats.org/officeDocument/2006/relationships/image" Target="media/image33.png"/><Relationship Id="rId118" Type="http://schemas.openxmlformats.org/officeDocument/2006/relationships/oleObject" Target="embeddings/oleObject38.bin"/><Relationship Id="rId325" Type="http://schemas.openxmlformats.org/officeDocument/2006/relationships/image" Target="media/image223.png"/><Relationship Id="rId367" Type="http://schemas.openxmlformats.org/officeDocument/2006/relationships/image" Target="media/image256.png"/><Relationship Id="rId171" Type="http://schemas.openxmlformats.org/officeDocument/2006/relationships/image" Target="media/image102.png"/><Relationship Id="rId227" Type="http://schemas.openxmlformats.org/officeDocument/2006/relationships/image" Target="media/image144.png"/><Relationship Id="rId269" Type="http://schemas.openxmlformats.org/officeDocument/2006/relationships/image" Target="media/image173.png"/><Relationship Id="rId33" Type="http://schemas.openxmlformats.org/officeDocument/2006/relationships/image" Target="media/image16.png"/><Relationship Id="rId129" Type="http://schemas.openxmlformats.org/officeDocument/2006/relationships/image" Target="media/image69.png"/><Relationship Id="rId280" Type="http://schemas.openxmlformats.org/officeDocument/2006/relationships/image" Target="media/image184.png"/><Relationship Id="rId336" Type="http://schemas.openxmlformats.org/officeDocument/2006/relationships/image" Target="media/image230.png"/><Relationship Id="rId75" Type="http://schemas.openxmlformats.org/officeDocument/2006/relationships/oleObject" Target="embeddings/oleObject20.bin"/><Relationship Id="rId140" Type="http://schemas.openxmlformats.org/officeDocument/2006/relationships/oleObject" Target="embeddings/oleObject49.bin"/><Relationship Id="rId182" Type="http://schemas.openxmlformats.org/officeDocument/2006/relationships/image" Target="media/image113.png"/><Relationship Id="rId378" Type="http://schemas.openxmlformats.org/officeDocument/2006/relationships/image" Target="media/image267.png"/><Relationship Id="rId403" Type="http://schemas.openxmlformats.org/officeDocument/2006/relationships/image" Target="media/image291.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195.png"/><Relationship Id="rId305" Type="http://schemas.openxmlformats.org/officeDocument/2006/relationships/image" Target="media/image208.png"/><Relationship Id="rId347" Type="http://schemas.openxmlformats.org/officeDocument/2006/relationships/image" Target="media/image237.png"/><Relationship Id="rId44" Type="http://schemas.openxmlformats.org/officeDocument/2006/relationships/image" Target="media/image23.png"/><Relationship Id="rId86" Type="http://schemas.openxmlformats.org/officeDocument/2006/relationships/image" Target="media/image45.png"/><Relationship Id="rId151" Type="http://schemas.openxmlformats.org/officeDocument/2006/relationships/image" Target="media/image82.png"/><Relationship Id="rId389" Type="http://schemas.openxmlformats.org/officeDocument/2006/relationships/image" Target="media/image277.png"/><Relationship Id="rId193" Type="http://schemas.openxmlformats.org/officeDocument/2006/relationships/oleObject" Target="embeddings/oleObject55.bin"/><Relationship Id="rId207" Type="http://schemas.openxmlformats.org/officeDocument/2006/relationships/oleObject" Target="embeddings/oleObject62.bin"/><Relationship Id="rId249" Type="http://schemas.openxmlformats.org/officeDocument/2006/relationships/image" Target="media/image157.png"/><Relationship Id="rId414" Type="http://schemas.openxmlformats.org/officeDocument/2006/relationships/fontTable" Target="fontTable.xml"/><Relationship Id="rId13" Type="http://schemas.openxmlformats.org/officeDocument/2006/relationships/footer" Target="footer1.xml"/><Relationship Id="rId109" Type="http://schemas.openxmlformats.org/officeDocument/2006/relationships/image" Target="media/image58.png"/><Relationship Id="rId260" Type="http://schemas.openxmlformats.org/officeDocument/2006/relationships/image" Target="media/image165.png"/><Relationship Id="rId316" Type="http://schemas.openxmlformats.org/officeDocument/2006/relationships/image" Target="media/image214.png"/><Relationship Id="rId55" Type="http://schemas.openxmlformats.org/officeDocument/2006/relationships/oleObject" Target="embeddings/oleObject10.bin"/><Relationship Id="rId97" Type="http://schemas.openxmlformats.org/officeDocument/2006/relationships/oleObject" Target="embeddings/oleObject29.bin"/><Relationship Id="rId120" Type="http://schemas.openxmlformats.org/officeDocument/2006/relationships/oleObject" Target="embeddings/oleObject39.bin"/><Relationship Id="rId358" Type="http://schemas.openxmlformats.org/officeDocument/2006/relationships/image" Target="media/image247.png"/><Relationship Id="rId162" Type="http://schemas.openxmlformats.org/officeDocument/2006/relationships/image" Target="media/image93.png"/><Relationship Id="rId218" Type="http://schemas.openxmlformats.org/officeDocument/2006/relationships/image" Target="media/image138.png"/><Relationship Id="rId271" Type="http://schemas.openxmlformats.org/officeDocument/2006/relationships/image" Target="media/image175.png"/><Relationship Id="rId24" Type="http://schemas.openxmlformats.org/officeDocument/2006/relationships/image" Target="media/image9.png"/><Relationship Id="rId66" Type="http://schemas.openxmlformats.org/officeDocument/2006/relationships/image" Target="media/image34.png"/><Relationship Id="rId131" Type="http://schemas.openxmlformats.org/officeDocument/2006/relationships/image" Target="media/image70.png"/><Relationship Id="rId327" Type="http://schemas.openxmlformats.org/officeDocument/2006/relationships/image" Target="media/image225.png"/><Relationship Id="rId369" Type="http://schemas.openxmlformats.org/officeDocument/2006/relationships/image" Target="media/image258.png"/><Relationship Id="rId173" Type="http://schemas.openxmlformats.org/officeDocument/2006/relationships/image" Target="media/image104.png"/><Relationship Id="rId229" Type="http://schemas.openxmlformats.org/officeDocument/2006/relationships/oleObject" Target="embeddings/oleObject67.bin"/><Relationship Id="rId380" Type="http://schemas.openxmlformats.org/officeDocument/2006/relationships/image" Target="media/image269.png"/><Relationship Id="rId240" Type="http://schemas.openxmlformats.org/officeDocument/2006/relationships/oleObject" Target="embeddings/oleObject72.bin"/><Relationship Id="rId35" Type="http://schemas.openxmlformats.org/officeDocument/2006/relationships/image" Target="media/image18.png"/><Relationship Id="rId77" Type="http://schemas.openxmlformats.org/officeDocument/2006/relationships/oleObject" Target="embeddings/oleObject21.bin"/><Relationship Id="rId100" Type="http://schemas.openxmlformats.org/officeDocument/2006/relationships/image" Target="media/image53.png"/><Relationship Id="rId282" Type="http://schemas.openxmlformats.org/officeDocument/2006/relationships/image" Target="media/image186.png"/><Relationship Id="rId338" Type="http://schemas.openxmlformats.org/officeDocument/2006/relationships/image" Target="media/image231.png"/><Relationship Id="rId8" Type="http://schemas.openxmlformats.org/officeDocument/2006/relationships/image" Target="media/image1.jpeg"/><Relationship Id="rId142" Type="http://schemas.openxmlformats.org/officeDocument/2006/relationships/oleObject" Target="embeddings/oleObject50.bin"/><Relationship Id="rId184" Type="http://schemas.openxmlformats.org/officeDocument/2006/relationships/image" Target="media/image115.png"/><Relationship Id="rId391" Type="http://schemas.openxmlformats.org/officeDocument/2006/relationships/image" Target="media/image279.png"/><Relationship Id="rId405" Type="http://schemas.openxmlformats.org/officeDocument/2006/relationships/image" Target="media/image293.png"/><Relationship Id="rId251" Type="http://schemas.openxmlformats.org/officeDocument/2006/relationships/image" Target="media/image159.png"/><Relationship Id="rId46" Type="http://schemas.openxmlformats.org/officeDocument/2006/relationships/image" Target="media/image24.png"/><Relationship Id="rId293" Type="http://schemas.openxmlformats.org/officeDocument/2006/relationships/image" Target="media/image197.png"/><Relationship Id="rId307" Type="http://schemas.openxmlformats.org/officeDocument/2006/relationships/image" Target="media/image209.png"/><Relationship Id="rId349" Type="http://schemas.openxmlformats.org/officeDocument/2006/relationships/image" Target="media/image238.png"/><Relationship Id="rId88" Type="http://schemas.openxmlformats.org/officeDocument/2006/relationships/image" Target="media/image47.png"/><Relationship Id="rId111" Type="http://schemas.openxmlformats.org/officeDocument/2006/relationships/image" Target="media/image60.png"/><Relationship Id="rId153" Type="http://schemas.openxmlformats.org/officeDocument/2006/relationships/image" Target="media/image84.png"/><Relationship Id="rId195" Type="http://schemas.openxmlformats.org/officeDocument/2006/relationships/oleObject" Target="embeddings/oleObject56.bin"/><Relationship Id="rId209" Type="http://schemas.openxmlformats.org/officeDocument/2006/relationships/image" Target="media/image130.png"/><Relationship Id="rId360" Type="http://schemas.openxmlformats.org/officeDocument/2006/relationships/image" Target="media/image249.png"/><Relationship Id="rId416" Type="http://schemas.openxmlformats.org/officeDocument/2006/relationships/theme" Target="theme/theme1.xml"/><Relationship Id="rId220" Type="http://schemas.openxmlformats.org/officeDocument/2006/relationships/oleObject" Target="embeddings/oleObject64.bin"/><Relationship Id="rId15" Type="http://schemas.openxmlformats.org/officeDocument/2006/relationships/header" Target="header3.xml"/><Relationship Id="rId57" Type="http://schemas.openxmlformats.org/officeDocument/2006/relationships/oleObject" Target="embeddings/oleObject11.bin"/><Relationship Id="rId262" Type="http://schemas.openxmlformats.org/officeDocument/2006/relationships/image" Target="media/image167.png"/><Relationship Id="rId318" Type="http://schemas.openxmlformats.org/officeDocument/2006/relationships/image" Target="media/image216.png"/><Relationship Id="rId99" Type="http://schemas.openxmlformats.org/officeDocument/2006/relationships/oleObject" Target="embeddings/oleObject30.bin"/><Relationship Id="rId122" Type="http://schemas.openxmlformats.org/officeDocument/2006/relationships/oleObject" Target="embeddings/oleObject40.bin"/><Relationship Id="rId164" Type="http://schemas.openxmlformats.org/officeDocument/2006/relationships/image" Target="media/image95.png"/><Relationship Id="rId371" Type="http://schemas.openxmlformats.org/officeDocument/2006/relationships/image" Target="media/image260.png"/><Relationship Id="rId26" Type="http://schemas.openxmlformats.org/officeDocument/2006/relationships/image" Target="media/image11.png"/><Relationship Id="rId231" Type="http://schemas.openxmlformats.org/officeDocument/2006/relationships/image" Target="media/image147.png"/><Relationship Id="rId273" Type="http://schemas.openxmlformats.org/officeDocument/2006/relationships/image" Target="media/image177.png"/><Relationship Id="rId329" Type="http://schemas.openxmlformats.org/officeDocument/2006/relationships/oleObject" Target="embeddings/oleObject86.bin"/><Relationship Id="rId68" Type="http://schemas.openxmlformats.org/officeDocument/2006/relationships/image" Target="media/image35.png"/><Relationship Id="rId133" Type="http://schemas.openxmlformats.org/officeDocument/2006/relationships/image" Target="media/image71.png"/><Relationship Id="rId175" Type="http://schemas.openxmlformats.org/officeDocument/2006/relationships/image" Target="media/image106.png"/><Relationship Id="rId340" Type="http://schemas.openxmlformats.org/officeDocument/2006/relationships/image" Target="media/image232.png"/><Relationship Id="rId200" Type="http://schemas.openxmlformats.org/officeDocument/2006/relationships/image" Target="media/image125.png"/><Relationship Id="rId382" Type="http://schemas.openxmlformats.org/officeDocument/2006/relationships/image" Target="media/image271.png"/><Relationship Id="rId242" Type="http://schemas.openxmlformats.org/officeDocument/2006/relationships/oleObject" Target="embeddings/oleObject73.bin"/><Relationship Id="rId284" Type="http://schemas.openxmlformats.org/officeDocument/2006/relationships/image" Target="media/image188.png"/><Relationship Id="rId37" Type="http://schemas.openxmlformats.org/officeDocument/2006/relationships/oleObject" Target="embeddings/oleObject1.bin"/><Relationship Id="rId79" Type="http://schemas.openxmlformats.org/officeDocument/2006/relationships/oleObject" Target="embeddings/oleObject22.bin"/><Relationship Id="rId102" Type="http://schemas.openxmlformats.org/officeDocument/2006/relationships/image" Target="media/image54.png"/><Relationship Id="rId144" Type="http://schemas.openxmlformats.org/officeDocument/2006/relationships/oleObject" Target="embeddings/oleObject51.bin"/><Relationship Id="rId90" Type="http://schemas.openxmlformats.org/officeDocument/2006/relationships/image" Target="media/image48.png"/><Relationship Id="rId186" Type="http://schemas.openxmlformats.org/officeDocument/2006/relationships/image" Target="media/image117.png"/><Relationship Id="rId351" Type="http://schemas.openxmlformats.org/officeDocument/2006/relationships/image" Target="media/image240.png"/><Relationship Id="rId393" Type="http://schemas.openxmlformats.org/officeDocument/2006/relationships/image" Target="media/image281.png"/><Relationship Id="rId407" Type="http://schemas.openxmlformats.org/officeDocument/2006/relationships/image" Target="media/image295.png"/><Relationship Id="rId211" Type="http://schemas.openxmlformats.org/officeDocument/2006/relationships/image" Target="media/image132.png"/><Relationship Id="rId253" Type="http://schemas.openxmlformats.org/officeDocument/2006/relationships/image" Target="media/image160.png"/><Relationship Id="rId295" Type="http://schemas.openxmlformats.org/officeDocument/2006/relationships/image" Target="media/image198.png"/><Relationship Id="rId309" Type="http://schemas.openxmlformats.org/officeDocument/2006/relationships/image" Target="media/image210.png"/><Relationship Id="rId48" Type="http://schemas.openxmlformats.org/officeDocument/2006/relationships/image" Target="media/image25.png"/><Relationship Id="rId113" Type="http://schemas.openxmlformats.org/officeDocument/2006/relationships/image" Target="media/image61.png"/><Relationship Id="rId320" Type="http://schemas.openxmlformats.org/officeDocument/2006/relationships/image" Target="media/image218.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79396A-6F47-4287-937B-97437B10F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89</TotalTime>
  <Pages>1</Pages>
  <Words>25667</Words>
  <Characters>146307</Characters>
  <Application>Microsoft Office Word</Application>
  <DocSecurity>0</DocSecurity>
  <Lines>1219</Lines>
  <Paragraphs>343</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442</cp:revision>
  <cp:lastPrinted>2019-10-07T19:36:00Z</cp:lastPrinted>
  <dcterms:created xsi:type="dcterms:W3CDTF">2019-09-27T13:11:00Z</dcterms:created>
  <dcterms:modified xsi:type="dcterms:W3CDTF">2020-01-14T10:19:00Z</dcterms:modified>
</cp:coreProperties>
</file>